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2C2131" w14:textId="25A966D8" w:rsidR="003B009F" w:rsidRPr="000A2FDD" w:rsidRDefault="002700C1" w:rsidP="000A2FDD">
      <w:pPr>
        <w:pStyle w:val="Heading1"/>
        <w:ind w:left="2160"/>
        <w:rPr>
          <w:rFonts w:cs="Segoe UI"/>
          <w:spacing w:val="-1"/>
          <w:sz w:val="21"/>
          <w:szCs w:val="21"/>
        </w:rPr>
      </w:pPr>
      <w:r w:rsidRPr="000A2FDD">
        <w:rPr>
          <w:rFonts w:cs="Segoe UI"/>
          <w:spacing w:val="-1"/>
          <w:sz w:val="21"/>
          <w:szCs w:val="21"/>
        </w:rPr>
        <w:t>Date of</w:t>
      </w:r>
      <w:r w:rsidRPr="000A2FDD">
        <w:rPr>
          <w:rFonts w:cs="Segoe UI"/>
          <w:spacing w:val="-2"/>
          <w:sz w:val="21"/>
          <w:szCs w:val="21"/>
        </w:rPr>
        <w:t xml:space="preserve"> </w:t>
      </w:r>
      <w:r w:rsidRPr="000A2FDD">
        <w:rPr>
          <w:rFonts w:cs="Segoe UI"/>
          <w:spacing w:val="-1"/>
          <w:sz w:val="21"/>
          <w:szCs w:val="21"/>
        </w:rPr>
        <w:t xml:space="preserve">Meeting: </w:t>
      </w:r>
      <w:r w:rsidR="005230F5">
        <w:rPr>
          <w:rFonts w:cs="Segoe UI"/>
          <w:spacing w:val="-1"/>
          <w:sz w:val="21"/>
          <w:szCs w:val="21"/>
        </w:rPr>
        <w:t>January 15</w:t>
      </w:r>
      <w:r w:rsidR="00AF74AE" w:rsidRPr="000A2FDD">
        <w:rPr>
          <w:rFonts w:cs="Segoe UI"/>
          <w:spacing w:val="-1"/>
          <w:sz w:val="21"/>
          <w:szCs w:val="21"/>
        </w:rPr>
        <w:t>,</w:t>
      </w:r>
      <w:r w:rsidR="00C96F0C" w:rsidRPr="000A2FDD">
        <w:rPr>
          <w:rFonts w:cs="Segoe UI"/>
          <w:spacing w:val="-1"/>
          <w:sz w:val="21"/>
          <w:szCs w:val="21"/>
        </w:rPr>
        <w:t xml:space="preserve"> 202</w:t>
      </w:r>
      <w:r w:rsidR="005230F5">
        <w:rPr>
          <w:rFonts w:cs="Segoe UI"/>
          <w:spacing w:val="-1"/>
          <w:sz w:val="21"/>
          <w:szCs w:val="21"/>
        </w:rPr>
        <w:t>5</w:t>
      </w:r>
      <w:r w:rsidR="00C92019" w:rsidRPr="000A2FDD">
        <w:rPr>
          <w:rFonts w:cs="Segoe UI"/>
          <w:spacing w:val="-1"/>
          <w:sz w:val="21"/>
          <w:szCs w:val="21"/>
        </w:rPr>
        <w:t xml:space="preserve"> | </w:t>
      </w:r>
      <w:r w:rsidR="005E268D" w:rsidRPr="000A2FDD">
        <w:rPr>
          <w:rFonts w:cs="Segoe UI"/>
          <w:spacing w:val="-1"/>
          <w:sz w:val="21"/>
          <w:szCs w:val="21"/>
        </w:rPr>
        <w:t>9</w:t>
      </w:r>
      <w:r w:rsidR="008E3E40" w:rsidRPr="000A2FDD">
        <w:rPr>
          <w:rFonts w:cs="Segoe UI"/>
          <w:spacing w:val="-1"/>
          <w:sz w:val="21"/>
          <w:szCs w:val="21"/>
        </w:rPr>
        <w:t xml:space="preserve">:00 </w:t>
      </w:r>
      <w:r w:rsidR="00C92019" w:rsidRPr="000A2FDD">
        <w:rPr>
          <w:rFonts w:cs="Segoe UI"/>
          <w:spacing w:val="-1"/>
          <w:sz w:val="21"/>
          <w:szCs w:val="21"/>
        </w:rPr>
        <w:t xml:space="preserve">– </w:t>
      </w:r>
      <w:r w:rsidR="005E268D" w:rsidRPr="000A2FDD">
        <w:rPr>
          <w:rFonts w:cs="Segoe UI"/>
          <w:spacing w:val="-1"/>
          <w:sz w:val="21"/>
          <w:szCs w:val="21"/>
        </w:rPr>
        <w:t>1</w:t>
      </w:r>
      <w:r w:rsidR="005230F5">
        <w:rPr>
          <w:rFonts w:cs="Segoe UI"/>
          <w:spacing w:val="-1"/>
          <w:sz w:val="21"/>
          <w:szCs w:val="21"/>
        </w:rPr>
        <w:t>2</w:t>
      </w:r>
      <w:r w:rsidR="00C92019" w:rsidRPr="000A2FDD">
        <w:rPr>
          <w:rFonts w:cs="Segoe UI"/>
          <w:spacing w:val="-1"/>
          <w:sz w:val="21"/>
          <w:szCs w:val="21"/>
        </w:rPr>
        <w:t>:</w:t>
      </w:r>
      <w:r w:rsidR="00B11B84" w:rsidRPr="000A2FDD">
        <w:rPr>
          <w:rFonts w:cs="Segoe UI"/>
          <w:spacing w:val="-1"/>
          <w:sz w:val="21"/>
          <w:szCs w:val="21"/>
        </w:rPr>
        <w:t>0</w:t>
      </w:r>
      <w:r w:rsidR="00C92019" w:rsidRPr="000A2FDD">
        <w:rPr>
          <w:rFonts w:cs="Segoe UI"/>
          <w:spacing w:val="-1"/>
          <w:sz w:val="21"/>
          <w:szCs w:val="21"/>
        </w:rPr>
        <w:t>0</w:t>
      </w:r>
      <w:r w:rsidR="00316943" w:rsidRPr="000A2FDD">
        <w:rPr>
          <w:rFonts w:cs="Segoe UI"/>
          <w:spacing w:val="-1"/>
          <w:sz w:val="21"/>
          <w:szCs w:val="21"/>
        </w:rPr>
        <w:t xml:space="preserve"> </w:t>
      </w:r>
      <w:r w:rsidR="005230F5">
        <w:rPr>
          <w:rFonts w:cs="Segoe UI"/>
          <w:spacing w:val="-1"/>
          <w:sz w:val="21"/>
          <w:szCs w:val="21"/>
        </w:rPr>
        <w:t>P</w:t>
      </w:r>
      <w:r w:rsidR="00C92019" w:rsidRPr="000A2FDD">
        <w:rPr>
          <w:rFonts w:cs="Segoe UI"/>
          <w:spacing w:val="-1"/>
          <w:sz w:val="21"/>
          <w:szCs w:val="21"/>
        </w:rPr>
        <w:t xml:space="preserve">M </w:t>
      </w:r>
    </w:p>
    <w:p w14:paraId="0A0EABFF" w14:textId="7CBA07AE" w:rsidR="00254925" w:rsidRPr="000A2FDD" w:rsidRDefault="0098348C" w:rsidP="000A2FDD">
      <w:pPr>
        <w:pStyle w:val="Heading1"/>
        <w:jc w:val="center"/>
        <w:rPr>
          <w:rFonts w:cs="Segoe UI"/>
          <w:color w:val="3661B8"/>
          <w:spacing w:val="-1"/>
          <w:sz w:val="21"/>
          <w:szCs w:val="21"/>
        </w:rPr>
      </w:pPr>
      <w:r w:rsidRPr="0098348C">
        <w:rPr>
          <w:rFonts w:cs="Segoe UI"/>
          <w:spacing w:val="-1"/>
          <w:sz w:val="21"/>
          <w:szCs w:val="21"/>
        </w:rPr>
        <w:t>Meeting held in SMT 3204 and via Microsoft Teams</w:t>
      </w:r>
      <w:r w:rsidR="00CE437A" w:rsidRPr="000A2FDD">
        <w:rPr>
          <w:rFonts w:cs="Segoe UI"/>
          <w:spacing w:val="-1"/>
          <w:sz w:val="21"/>
          <w:szCs w:val="21"/>
        </w:rPr>
        <w:t xml:space="preserve"> </w:t>
      </w:r>
      <w:r w:rsidR="004221E9" w:rsidRPr="004221E9">
        <w:rPr>
          <w:rFonts w:cs="Segoe UI"/>
          <w:color w:val="4F81BD" w:themeColor="accent1"/>
          <w:spacing w:val="-1"/>
          <w:sz w:val="21"/>
          <w:szCs w:val="21"/>
        </w:rPr>
        <w:t>“APPROVED”</w:t>
      </w:r>
    </w:p>
    <w:p w14:paraId="6FE91938" w14:textId="301B4673" w:rsidR="00326820" w:rsidRPr="000A2FDD" w:rsidRDefault="00326820" w:rsidP="000A2FDD">
      <w:pPr>
        <w:pStyle w:val="Heading1"/>
        <w:jc w:val="center"/>
        <w:rPr>
          <w:rFonts w:cs="Segoe UI"/>
          <w:spacing w:val="-1"/>
        </w:rPr>
      </w:pPr>
    </w:p>
    <w:tbl>
      <w:tblPr>
        <w:tblW w:w="16330" w:type="dxa"/>
        <w:tblInd w:w="-6" w:type="dxa"/>
        <w:tblLayout w:type="fixed"/>
        <w:tblCellMar>
          <w:left w:w="0" w:type="dxa"/>
          <w:right w:w="0" w:type="dxa"/>
        </w:tblCellMar>
        <w:tblLook w:val="01E0" w:firstRow="1" w:lastRow="1" w:firstColumn="1" w:lastColumn="1" w:noHBand="0" w:noVBand="0"/>
      </w:tblPr>
      <w:tblGrid>
        <w:gridCol w:w="2790"/>
        <w:gridCol w:w="540"/>
        <w:gridCol w:w="2430"/>
        <w:gridCol w:w="540"/>
        <w:gridCol w:w="3330"/>
        <w:gridCol w:w="540"/>
        <w:gridCol w:w="5490"/>
        <w:gridCol w:w="670"/>
      </w:tblGrid>
      <w:tr w:rsidR="00254925" w:rsidRPr="000A2FDD" w14:paraId="38DA4CA2" w14:textId="77777777" w:rsidTr="005E5D0B">
        <w:trPr>
          <w:gridAfter w:val="2"/>
          <w:wAfter w:w="6160" w:type="dxa"/>
          <w:trHeight w:hRule="exact" w:val="477"/>
        </w:trPr>
        <w:tc>
          <w:tcPr>
            <w:tcW w:w="10170" w:type="dxa"/>
            <w:gridSpan w:val="6"/>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C797367" w14:textId="77777777" w:rsidR="00254925" w:rsidRPr="000A2FDD" w:rsidRDefault="002700C1" w:rsidP="009D0657">
            <w:pPr>
              <w:pStyle w:val="TableParagraph"/>
              <w:spacing w:line="241" w:lineRule="exact"/>
              <w:ind w:left="83"/>
              <w:jc w:val="center"/>
              <w:rPr>
                <w:rFonts w:ascii="Segoe UI" w:eastAsia="Tahoma" w:hAnsi="Segoe UI" w:cs="Segoe UI"/>
              </w:rPr>
            </w:pPr>
            <w:r w:rsidRPr="000A2FDD">
              <w:rPr>
                <w:rFonts w:ascii="Segoe UI" w:hAnsi="Segoe UI" w:cs="Segoe UI"/>
                <w:b/>
                <w:spacing w:val="-1"/>
              </w:rPr>
              <w:t>MEETING</w:t>
            </w:r>
            <w:r w:rsidRPr="000A2FDD">
              <w:rPr>
                <w:rFonts w:ascii="Segoe UI" w:hAnsi="Segoe UI" w:cs="Segoe UI"/>
                <w:b/>
                <w:spacing w:val="-23"/>
              </w:rPr>
              <w:t xml:space="preserve"> </w:t>
            </w:r>
            <w:r w:rsidRPr="000A2FDD">
              <w:rPr>
                <w:rFonts w:ascii="Segoe UI" w:hAnsi="Segoe UI" w:cs="Segoe UI"/>
                <w:b/>
              </w:rPr>
              <w:t>ATTENDANCE</w:t>
            </w:r>
          </w:p>
          <w:p w14:paraId="3A4D0C36" w14:textId="7A13478C" w:rsidR="00254925" w:rsidRPr="000A2FDD" w:rsidRDefault="00254925">
            <w:pPr>
              <w:pStyle w:val="TableParagraph"/>
              <w:spacing w:line="241" w:lineRule="exact"/>
              <w:ind w:left="99"/>
              <w:rPr>
                <w:rFonts w:ascii="Segoe UI" w:eastAsia="Tahoma" w:hAnsi="Segoe UI" w:cs="Segoe UI"/>
              </w:rPr>
            </w:pPr>
          </w:p>
        </w:tc>
      </w:tr>
      <w:tr w:rsidR="00254925" w:rsidRPr="000A2FDD" w14:paraId="22DF850E" w14:textId="77777777" w:rsidTr="005E5D0B">
        <w:trPr>
          <w:gridAfter w:val="2"/>
          <w:wAfter w:w="6160" w:type="dxa"/>
          <w:trHeight w:hRule="exact" w:val="309"/>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BEBEB"/>
          </w:tcPr>
          <w:p w14:paraId="29BAB49A" w14:textId="3355B526" w:rsidR="00254925" w:rsidRPr="000A2FDD" w:rsidRDefault="000E13CE">
            <w:pPr>
              <w:pStyle w:val="TableParagraph"/>
              <w:spacing w:line="240" w:lineRule="exact"/>
              <w:ind w:left="99"/>
              <w:rPr>
                <w:rFonts w:ascii="Segoe UI" w:eastAsia="Tahoma" w:hAnsi="Segoe UI" w:cs="Segoe UI"/>
              </w:rPr>
            </w:pPr>
            <w:r w:rsidRPr="000A2FDD">
              <w:rPr>
                <w:rFonts w:ascii="Segoe UI" w:hAnsi="Segoe UI" w:cs="Segoe UI"/>
                <w:b/>
                <w:spacing w:val="-1"/>
              </w:rPr>
              <w:t>Panel Members:</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BEBEB"/>
          </w:tcPr>
          <w:p w14:paraId="7AAF31F0" w14:textId="77777777" w:rsidR="00254925" w:rsidRPr="000A2FDD" w:rsidRDefault="00254925">
            <w:pPr>
              <w:rPr>
                <w:rFonts w:ascii="Segoe UI" w:hAnsi="Segoe UI" w:cs="Segoe UI"/>
              </w:rPr>
            </w:pP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BEBEB"/>
          </w:tcPr>
          <w:p w14:paraId="2E1BB4A8" w14:textId="1A69DE07" w:rsidR="00254925" w:rsidRPr="000A2FDD" w:rsidRDefault="00254925">
            <w:pPr>
              <w:pStyle w:val="TableParagraph"/>
              <w:spacing w:line="240" w:lineRule="exact"/>
              <w:ind w:left="102"/>
              <w:rPr>
                <w:rFonts w:ascii="Segoe UI" w:eastAsia="Tahoma" w:hAnsi="Segoe UI" w:cs="Segoe UI"/>
                <w:b/>
              </w:rPr>
            </w:pP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BEBEB"/>
          </w:tcPr>
          <w:p w14:paraId="77EE5D3B" w14:textId="77777777" w:rsidR="00254925" w:rsidRPr="000A2FDD" w:rsidRDefault="00254925">
            <w:pPr>
              <w:rPr>
                <w:rFonts w:ascii="Segoe UI" w:hAnsi="Segoe UI" w:cs="Segoe UI"/>
                <w:b/>
              </w:rPr>
            </w:pP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BEBEB"/>
          </w:tcPr>
          <w:p w14:paraId="0E7B9639" w14:textId="55F7B1B9" w:rsidR="00254925" w:rsidRPr="000A2FDD" w:rsidRDefault="00254925">
            <w:pPr>
              <w:pStyle w:val="TableParagraph"/>
              <w:spacing w:line="240" w:lineRule="exact"/>
              <w:ind w:left="99"/>
              <w:rPr>
                <w:rFonts w:ascii="Segoe UI" w:eastAsia="Tahoma" w:hAnsi="Segoe UI" w:cs="Segoe UI"/>
                <w:b/>
              </w:rPr>
            </w:pP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EBEBEB"/>
          </w:tcPr>
          <w:p w14:paraId="363ED0DD" w14:textId="77777777" w:rsidR="00254925" w:rsidRPr="000A2FDD" w:rsidRDefault="00254925">
            <w:pPr>
              <w:rPr>
                <w:rFonts w:ascii="Segoe UI" w:hAnsi="Segoe UI" w:cs="Segoe UI"/>
              </w:rPr>
            </w:pPr>
          </w:p>
        </w:tc>
      </w:tr>
      <w:tr w:rsidR="007B224F" w:rsidRPr="000A2FDD" w14:paraId="3327E683" w14:textId="77777777" w:rsidTr="005E5D0B">
        <w:trPr>
          <w:gridAfter w:val="2"/>
          <w:wAfter w:w="6160" w:type="dxa"/>
          <w:trHeight w:hRule="exact" w:val="322"/>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AF4AE6" w14:textId="085102E2" w:rsidR="007B224F" w:rsidRPr="000A2FDD" w:rsidRDefault="007B224F" w:rsidP="007B224F">
            <w:pPr>
              <w:pStyle w:val="TableParagraph"/>
              <w:spacing w:line="240" w:lineRule="exact"/>
              <w:ind w:left="99"/>
              <w:rPr>
                <w:rFonts w:ascii="Segoe UI" w:eastAsia="Tahoma" w:hAnsi="Segoe UI" w:cs="Segoe UI"/>
              </w:rPr>
            </w:pPr>
            <w:r w:rsidRPr="000A2FDD">
              <w:rPr>
                <w:rFonts w:ascii="Segoe UI" w:hAnsi="Segoe UI" w:cs="Segoe UI"/>
                <w:spacing w:val="-1"/>
              </w:rPr>
              <w:t>Mikel Hansen</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D9459A" w14:textId="2DF32C80" w:rsidR="007B224F" w:rsidRPr="000A2FDD" w:rsidRDefault="008A6A3F" w:rsidP="007B224F">
            <w:pPr>
              <w:pStyle w:val="TableParagraph"/>
              <w:spacing w:line="221" w:lineRule="exact"/>
              <w:ind w:right="2"/>
              <w:jc w:val="center"/>
              <w:rPr>
                <w:rFonts w:ascii="Segoe UI" w:eastAsia="Wingdings" w:hAnsi="Segoe UI" w:cs="Segoe UI"/>
              </w:rPr>
            </w:pPr>
            <w:r w:rsidRPr="000A2FDD">
              <w:rPr>
                <w:rFonts w:ascii="Segoe UI" w:eastAsia="Wingdings" w:hAnsi="Segoe UI" w:cs="Segoe UI"/>
              </w:rPr>
              <w:t>√</w:t>
            </w: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B4FFC17" w14:textId="5A987C79" w:rsidR="007B224F" w:rsidRPr="000A2FDD" w:rsidRDefault="007B224F" w:rsidP="007B224F">
            <w:pPr>
              <w:pStyle w:val="TableParagraph"/>
              <w:spacing w:line="238" w:lineRule="exact"/>
              <w:ind w:left="102"/>
              <w:rPr>
                <w:rFonts w:ascii="Segoe UI" w:hAnsi="Segoe UI" w:cs="Segoe UI"/>
                <w:spacing w:val="-1"/>
              </w:rPr>
            </w:pPr>
            <w:r w:rsidRPr="000A2FDD">
              <w:rPr>
                <w:rFonts w:ascii="Segoe UI" w:eastAsia="Tahoma" w:hAnsi="Segoe UI" w:cs="Segoe UI"/>
              </w:rPr>
              <w:t>Leo Lam</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86BB5A" w14:textId="29927E9C" w:rsidR="007B224F" w:rsidRPr="000A2FDD" w:rsidRDefault="00962107" w:rsidP="007B224F">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9CE19A0" w14:textId="35DB571A" w:rsidR="007B224F" w:rsidRPr="000A2FDD" w:rsidRDefault="007B224F" w:rsidP="007B224F">
            <w:pPr>
              <w:pStyle w:val="TableParagraph"/>
              <w:spacing w:line="238" w:lineRule="exact"/>
              <w:ind w:left="99"/>
              <w:rPr>
                <w:rFonts w:ascii="Segoe UI" w:hAnsi="Segoe UI" w:cs="Segoe UI"/>
                <w:spacing w:val="-1"/>
              </w:rPr>
            </w:pPr>
            <w:r w:rsidRPr="000A2FDD">
              <w:rPr>
                <w:rFonts w:ascii="Segoe UI" w:hAnsi="Segoe UI" w:cs="Segoe UI"/>
                <w:spacing w:val="-1"/>
              </w:rPr>
              <w:t xml:space="preserve">Oksana Savolyuk </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2B9F63B" w14:textId="379162B4" w:rsidR="007311EF" w:rsidRPr="000A2FDD" w:rsidRDefault="00DD55BB" w:rsidP="00F92057">
            <w:pPr>
              <w:pStyle w:val="TableParagraph"/>
              <w:spacing w:line="221" w:lineRule="exact"/>
              <w:ind w:right="2"/>
              <w:jc w:val="center"/>
              <w:rPr>
                <w:rFonts w:ascii="Segoe UI" w:eastAsia="Wingdings" w:hAnsi="Segoe UI" w:cs="Segoe UI"/>
              </w:rPr>
            </w:pPr>
            <w:r w:rsidRPr="000A2FDD">
              <w:rPr>
                <w:rFonts w:ascii="Segoe UI" w:eastAsia="Wingdings" w:hAnsi="Segoe UI" w:cs="Segoe UI"/>
              </w:rPr>
              <w:t>√</w:t>
            </w:r>
          </w:p>
        </w:tc>
      </w:tr>
      <w:tr w:rsidR="007B224F" w:rsidRPr="000A2FDD" w14:paraId="07DAFD65" w14:textId="77777777" w:rsidTr="005E5D0B">
        <w:trPr>
          <w:gridAfter w:val="2"/>
          <w:wAfter w:w="6160" w:type="dxa"/>
          <w:trHeight w:hRule="exact" w:val="354"/>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5727DB" w14:textId="0A3FDBB3" w:rsidR="007B224F" w:rsidRPr="000A2FDD" w:rsidRDefault="007B224F" w:rsidP="007B224F">
            <w:pPr>
              <w:pStyle w:val="TableParagraph"/>
              <w:spacing w:line="240" w:lineRule="exact"/>
              <w:ind w:left="99"/>
              <w:rPr>
                <w:rFonts w:ascii="Segoe UI" w:eastAsia="Tahoma" w:hAnsi="Segoe UI" w:cs="Segoe UI"/>
              </w:rPr>
            </w:pPr>
            <w:r w:rsidRPr="000A2FDD">
              <w:rPr>
                <w:rFonts w:ascii="Segoe UI" w:hAnsi="Segoe UI" w:cs="Segoe UI"/>
              </w:rPr>
              <w:t>Joel Paisner</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A0E934" w14:textId="64930AA0" w:rsidR="007B224F" w:rsidRPr="000A2FDD" w:rsidRDefault="00E856B2" w:rsidP="007B224F">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22CD22" w14:textId="77777777" w:rsidR="003D1483" w:rsidRPr="000A2FDD" w:rsidRDefault="003D1483" w:rsidP="003D1483">
            <w:pPr>
              <w:pStyle w:val="TableParagraph"/>
              <w:spacing w:line="238" w:lineRule="exact"/>
              <w:ind w:left="99"/>
              <w:rPr>
                <w:rFonts w:ascii="Segoe UI" w:hAnsi="Segoe UI" w:cs="Segoe UI"/>
                <w:spacing w:val="-1"/>
              </w:rPr>
            </w:pPr>
            <w:r w:rsidRPr="000A2FDD">
              <w:rPr>
                <w:rFonts w:ascii="Segoe UI" w:hAnsi="Segoe UI" w:cs="Segoe UI"/>
                <w:spacing w:val="-1"/>
              </w:rPr>
              <w:t>Amy Altchuler</w:t>
            </w:r>
          </w:p>
          <w:p w14:paraId="441F586A" w14:textId="65751A6E" w:rsidR="007B224F" w:rsidRPr="000A2FDD" w:rsidRDefault="007B224F" w:rsidP="007B224F">
            <w:pPr>
              <w:pStyle w:val="TableParagraph"/>
              <w:spacing w:line="238" w:lineRule="exact"/>
              <w:ind w:left="102"/>
              <w:rPr>
                <w:rFonts w:ascii="Segoe UI" w:hAnsi="Segoe UI" w:cs="Segoe UI"/>
                <w:spacing w:val="-1"/>
              </w:rPr>
            </w:pP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8FC356" w14:textId="5DA77678" w:rsidR="007B224F" w:rsidRPr="000A2FDD" w:rsidRDefault="00594E41" w:rsidP="007B224F">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17EE96" w14:textId="145E40BE" w:rsidR="007B224F" w:rsidRPr="00C26067" w:rsidRDefault="00C26067" w:rsidP="007B224F">
            <w:pPr>
              <w:pStyle w:val="TableParagraph"/>
              <w:spacing w:line="238" w:lineRule="exact"/>
              <w:ind w:left="99"/>
              <w:rPr>
                <w:rFonts w:ascii="Segoe UI" w:hAnsi="Segoe UI" w:cs="Segoe UI"/>
                <w:i/>
                <w:iCs/>
                <w:spacing w:val="-1"/>
                <w:sz w:val="18"/>
                <w:szCs w:val="18"/>
              </w:rPr>
            </w:pPr>
            <w:r>
              <w:rPr>
                <w:rFonts w:ascii="Segoe UI" w:hAnsi="Segoe UI" w:cs="Segoe UI"/>
                <w:spacing w:val="-1"/>
              </w:rPr>
              <w:t xml:space="preserve">Bruce Florey </w:t>
            </w:r>
            <w:r w:rsidRPr="00C26067">
              <w:rPr>
                <w:rFonts w:ascii="Segoe UI" w:hAnsi="Segoe UI" w:cs="Segoe UI"/>
                <w:i/>
                <w:iCs/>
                <w:spacing w:val="-1"/>
                <w:sz w:val="18"/>
                <w:szCs w:val="18"/>
              </w:rPr>
              <w:t>(appointment pending)</w:t>
            </w:r>
          </w:p>
          <w:p w14:paraId="03457225" w14:textId="663485DB" w:rsidR="00943BAF" w:rsidRPr="000A2FDD" w:rsidRDefault="00943BAF" w:rsidP="00EB6358">
            <w:pPr>
              <w:pStyle w:val="TableParagraph"/>
              <w:spacing w:line="238" w:lineRule="exact"/>
              <w:ind w:left="99"/>
              <w:rPr>
                <w:rFonts w:ascii="Segoe UI" w:hAnsi="Segoe UI" w:cs="Segoe UI"/>
                <w:spacing w:val="-1"/>
              </w:rPr>
            </w:pP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3895E4" w14:textId="5FB31FEC" w:rsidR="007B224F" w:rsidRPr="000A2FDD" w:rsidRDefault="006933BA" w:rsidP="007B224F">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r>
      <w:tr w:rsidR="00813F0C" w:rsidRPr="000A2FDD" w14:paraId="6EC8A86E" w14:textId="77777777" w:rsidTr="005E5D0B">
        <w:trPr>
          <w:gridAfter w:val="2"/>
          <w:wAfter w:w="6160" w:type="dxa"/>
          <w:trHeight w:hRule="exact" w:val="282"/>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F95899C" w14:textId="3721E1B1" w:rsidR="00813F0C" w:rsidRPr="000A2FDD" w:rsidRDefault="00813F0C" w:rsidP="00813F0C">
            <w:pPr>
              <w:pStyle w:val="TableParagraph"/>
              <w:spacing w:line="240" w:lineRule="exact"/>
              <w:ind w:left="99"/>
              <w:rPr>
                <w:rFonts w:ascii="Segoe UI" w:eastAsia="Tahoma" w:hAnsi="Segoe UI" w:cs="Segoe UI"/>
              </w:rPr>
            </w:pPr>
            <w:r w:rsidRPr="000A2FDD">
              <w:rPr>
                <w:rFonts w:ascii="Segoe UI" w:hAnsi="Segoe UI" w:cs="Segoe UI"/>
              </w:rPr>
              <w:t>Kerry Meade</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CD2486" w14:textId="40AD9625" w:rsidR="00813F0C" w:rsidRPr="000A2FDD" w:rsidRDefault="00813F0C" w:rsidP="00813F0C">
            <w:pPr>
              <w:pStyle w:val="TableParagraph"/>
              <w:spacing w:line="221" w:lineRule="exact"/>
              <w:ind w:right="2"/>
              <w:jc w:val="center"/>
              <w:rPr>
                <w:rFonts w:ascii="Segoe UI" w:eastAsia="Wingdings" w:hAnsi="Segoe UI" w:cs="Segoe UI"/>
              </w:rPr>
            </w:pPr>
            <w:r w:rsidRPr="000A2FDD">
              <w:rPr>
                <w:rFonts w:ascii="Segoe UI" w:eastAsia="Wingdings" w:hAnsi="Segoe UI" w:cs="Segoe UI"/>
              </w:rPr>
              <w:t>√</w:t>
            </w: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E064286" w14:textId="77777777" w:rsidR="00C26067" w:rsidRPr="000A2FDD" w:rsidRDefault="00C26067" w:rsidP="00C26067">
            <w:pPr>
              <w:pStyle w:val="TableParagraph"/>
              <w:spacing w:line="238" w:lineRule="exact"/>
              <w:ind w:left="99"/>
              <w:rPr>
                <w:rFonts w:ascii="Segoe UI" w:hAnsi="Segoe UI" w:cs="Segoe UI"/>
                <w:spacing w:val="-1"/>
              </w:rPr>
            </w:pPr>
            <w:r w:rsidRPr="000A2FDD">
              <w:rPr>
                <w:rFonts w:ascii="Segoe UI" w:hAnsi="Segoe UI" w:cs="Segoe UI"/>
                <w:spacing w:val="-1"/>
              </w:rPr>
              <w:t xml:space="preserve">Thien-Di Do </w:t>
            </w:r>
          </w:p>
          <w:p w14:paraId="16FF1674" w14:textId="0AD62D3A" w:rsidR="00813F0C" w:rsidRPr="000A2FDD" w:rsidRDefault="00813F0C" w:rsidP="00813F0C">
            <w:pPr>
              <w:pStyle w:val="TableParagraph"/>
              <w:spacing w:line="238" w:lineRule="exact"/>
              <w:ind w:left="102"/>
              <w:rPr>
                <w:rFonts w:ascii="Segoe UI" w:hAnsi="Segoe UI" w:cs="Segoe UI"/>
                <w:spacing w:val="-1"/>
              </w:rPr>
            </w:pP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30D1796" w14:textId="10BE4C51" w:rsidR="00813F0C" w:rsidRPr="000A2FDD" w:rsidRDefault="002D674D" w:rsidP="00813F0C">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4EBF38" w14:textId="7D798E00" w:rsidR="00813F0C" w:rsidRPr="000A2FDD" w:rsidRDefault="005E5D0B" w:rsidP="00813F0C">
            <w:pPr>
              <w:pStyle w:val="TableParagraph"/>
              <w:spacing w:line="238" w:lineRule="exact"/>
              <w:ind w:left="99"/>
              <w:rPr>
                <w:rFonts w:ascii="Segoe UI" w:hAnsi="Segoe UI" w:cs="Segoe UI"/>
                <w:spacing w:val="-1"/>
              </w:rPr>
            </w:pPr>
            <w:r>
              <w:rPr>
                <w:rFonts w:ascii="Segoe UI" w:hAnsi="Segoe UI" w:cs="Segoe UI"/>
                <w:spacing w:val="-1"/>
              </w:rPr>
              <w:t>Ryan Monson</w:t>
            </w:r>
            <w:r w:rsidR="00657B90">
              <w:rPr>
                <w:rFonts w:ascii="Segoe UI" w:hAnsi="Segoe UI" w:cs="Segoe UI"/>
                <w:spacing w:val="-1"/>
              </w:rPr>
              <w:t xml:space="preserve"> </w:t>
            </w:r>
            <w:r>
              <w:rPr>
                <w:rFonts w:ascii="Segoe UI" w:hAnsi="Segoe UI" w:cs="Segoe UI"/>
                <w:spacing w:val="-1"/>
              </w:rPr>
              <w:t>(</w:t>
            </w:r>
            <w:r w:rsidRPr="00C26067">
              <w:rPr>
                <w:rFonts w:ascii="Segoe UI" w:hAnsi="Segoe UI" w:cs="Segoe UI"/>
                <w:i/>
                <w:iCs/>
                <w:spacing w:val="-1"/>
                <w:sz w:val="18"/>
                <w:szCs w:val="18"/>
              </w:rPr>
              <w:t>appointment pending</w:t>
            </w:r>
            <w:r>
              <w:rPr>
                <w:rFonts w:ascii="Segoe UI" w:hAnsi="Segoe UI" w:cs="Segoe UI"/>
                <w:i/>
                <w:iCs/>
                <w:spacing w:val="-1"/>
                <w:sz w:val="18"/>
                <w:szCs w:val="18"/>
              </w:rPr>
              <w:t>)</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00A8622" w14:textId="3399FC67" w:rsidR="00813F0C" w:rsidRPr="000A2FDD" w:rsidRDefault="00BB3266" w:rsidP="00813F0C">
            <w:pPr>
              <w:pStyle w:val="TableParagraph"/>
              <w:spacing w:line="221" w:lineRule="exact"/>
              <w:ind w:right="2"/>
              <w:jc w:val="center"/>
              <w:rPr>
                <w:rFonts w:ascii="Segoe UI" w:eastAsia="Wingdings" w:hAnsi="Segoe UI" w:cs="Segoe UI"/>
              </w:rPr>
            </w:pPr>
            <w:r w:rsidRPr="000A2FDD">
              <w:rPr>
                <w:rFonts w:ascii="Segoe UI" w:eastAsia="Wingdings" w:hAnsi="Segoe UI" w:cs="Segoe UI"/>
              </w:rPr>
              <w:t>√</w:t>
            </w:r>
          </w:p>
        </w:tc>
      </w:tr>
      <w:tr w:rsidR="005E5D0B" w:rsidRPr="000A2FDD" w14:paraId="7516ABD0" w14:textId="77777777" w:rsidTr="005E5D0B">
        <w:trPr>
          <w:gridAfter w:val="2"/>
          <w:wAfter w:w="6160" w:type="dxa"/>
          <w:trHeight w:hRule="exact" w:val="282"/>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45E375B" w14:textId="0871B022" w:rsidR="005E5D0B" w:rsidRPr="000A2FDD" w:rsidRDefault="005E5D0B" w:rsidP="00813F0C">
            <w:pPr>
              <w:pStyle w:val="TableParagraph"/>
              <w:spacing w:line="240" w:lineRule="exact"/>
              <w:ind w:left="99"/>
              <w:rPr>
                <w:rFonts w:ascii="Segoe UI" w:hAnsi="Segoe UI" w:cs="Segoe UI"/>
              </w:rPr>
            </w:pP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D7E6E62" w14:textId="77777777" w:rsidR="005E5D0B" w:rsidRPr="000A2FDD" w:rsidRDefault="005E5D0B" w:rsidP="00813F0C">
            <w:pPr>
              <w:pStyle w:val="TableParagraph"/>
              <w:spacing w:line="221" w:lineRule="exact"/>
              <w:ind w:right="2"/>
              <w:jc w:val="center"/>
              <w:rPr>
                <w:rFonts w:ascii="Segoe UI" w:eastAsia="Wingdings" w:hAnsi="Segoe UI" w:cs="Segoe UI"/>
              </w:rPr>
            </w:pP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65D74A8" w14:textId="77777777" w:rsidR="005E5D0B" w:rsidRPr="000A2FDD" w:rsidRDefault="005E5D0B" w:rsidP="00C26067">
            <w:pPr>
              <w:pStyle w:val="TableParagraph"/>
              <w:spacing w:line="238" w:lineRule="exact"/>
              <w:ind w:left="99"/>
              <w:rPr>
                <w:rFonts w:ascii="Segoe UI" w:hAnsi="Segoe UI" w:cs="Segoe UI"/>
                <w:spacing w:val="-1"/>
              </w:rPr>
            </w:pP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50F658" w14:textId="77777777" w:rsidR="005E5D0B" w:rsidRPr="000A2FDD" w:rsidRDefault="005E5D0B" w:rsidP="00813F0C">
            <w:pPr>
              <w:pStyle w:val="TableParagraph"/>
              <w:spacing w:line="219" w:lineRule="exact"/>
              <w:ind w:right="2"/>
              <w:jc w:val="center"/>
              <w:rPr>
                <w:rFonts w:ascii="Segoe UI" w:eastAsia="Wingdings" w:hAnsi="Segoe UI" w:cs="Segoe UI"/>
              </w:rPr>
            </w:pP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F077958" w14:textId="6691EA25" w:rsidR="005E5D0B" w:rsidRPr="000A2FDD" w:rsidRDefault="005E5D0B" w:rsidP="00813F0C">
            <w:pPr>
              <w:pStyle w:val="TableParagraph"/>
              <w:spacing w:line="238" w:lineRule="exact"/>
              <w:ind w:left="99"/>
              <w:rPr>
                <w:rFonts w:ascii="Segoe UI" w:hAnsi="Segoe UI" w:cs="Segoe UI"/>
                <w:spacing w:val="-1"/>
              </w:rPr>
            </w:pPr>
            <w:r>
              <w:rPr>
                <w:rFonts w:ascii="Segoe UI" w:hAnsi="Segoe UI" w:cs="Segoe UI"/>
                <w:spacing w:val="-1"/>
              </w:rPr>
              <w:t>Toyin Olowu (</w:t>
            </w:r>
            <w:r w:rsidRPr="00C26067">
              <w:rPr>
                <w:rFonts w:ascii="Segoe UI" w:hAnsi="Segoe UI" w:cs="Segoe UI"/>
                <w:i/>
                <w:iCs/>
                <w:spacing w:val="-1"/>
                <w:sz w:val="18"/>
                <w:szCs w:val="18"/>
              </w:rPr>
              <w:t>appointment pending</w:t>
            </w:r>
            <w:r>
              <w:rPr>
                <w:rFonts w:ascii="Segoe UI" w:hAnsi="Segoe UI" w:cs="Segoe UI"/>
                <w:i/>
                <w:iCs/>
                <w:spacing w:val="-1"/>
                <w:sz w:val="18"/>
                <w:szCs w:val="18"/>
              </w:rPr>
              <w:t>)</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C6E39B" w14:textId="3574CEE4" w:rsidR="005E5D0B" w:rsidRPr="000A2FDD" w:rsidRDefault="00BB3266" w:rsidP="00813F0C">
            <w:pPr>
              <w:pStyle w:val="TableParagraph"/>
              <w:spacing w:line="221" w:lineRule="exact"/>
              <w:ind w:right="2"/>
              <w:jc w:val="center"/>
              <w:rPr>
                <w:rFonts w:ascii="Segoe UI" w:eastAsia="Wingdings" w:hAnsi="Segoe UI" w:cs="Segoe UI"/>
              </w:rPr>
            </w:pPr>
            <w:r w:rsidRPr="000A2FDD">
              <w:rPr>
                <w:rFonts w:ascii="Segoe UI" w:eastAsia="Wingdings" w:hAnsi="Segoe UI" w:cs="Segoe UI"/>
              </w:rPr>
              <w:t>√</w:t>
            </w:r>
          </w:p>
        </w:tc>
      </w:tr>
      <w:tr w:rsidR="007B224F" w:rsidRPr="000A2FDD" w14:paraId="1CDD84F1" w14:textId="17B626FB" w:rsidTr="005E5D0B">
        <w:trPr>
          <w:trHeight w:hRule="exact" w:val="357"/>
        </w:trPr>
        <w:tc>
          <w:tcPr>
            <w:tcW w:w="10170" w:type="dxa"/>
            <w:gridSpan w:val="6"/>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ADADA"/>
          </w:tcPr>
          <w:p w14:paraId="38C29BBD" w14:textId="79A3B22B" w:rsidR="007B224F" w:rsidRPr="000A2FDD" w:rsidRDefault="007B224F" w:rsidP="007B224F">
            <w:pPr>
              <w:pStyle w:val="TableParagraph"/>
              <w:spacing w:before="58"/>
              <w:ind w:left="99"/>
              <w:rPr>
                <w:rFonts w:ascii="Segoe UI" w:eastAsia="Tahoma" w:hAnsi="Segoe UI" w:cs="Segoe UI"/>
              </w:rPr>
            </w:pPr>
          </w:p>
        </w:tc>
        <w:tc>
          <w:tcPr>
            <w:tcW w:w="5490" w:type="dxa"/>
          </w:tcPr>
          <w:p w14:paraId="42023A3C" w14:textId="77777777" w:rsidR="007B224F" w:rsidRPr="000A2FDD" w:rsidRDefault="007B224F" w:rsidP="007B224F">
            <w:pPr>
              <w:rPr>
                <w:rFonts w:ascii="Segoe UI" w:hAnsi="Segoe UI" w:cs="Segoe UI"/>
              </w:rPr>
            </w:pPr>
          </w:p>
        </w:tc>
        <w:tc>
          <w:tcPr>
            <w:tcW w:w="670" w:type="dxa"/>
          </w:tcPr>
          <w:p w14:paraId="6A80DB79" w14:textId="52CB8DA1" w:rsidR="007B224F" w:rsidRPr="000A2FDD" w:rsidRDefault="007B224F" w:rsidP="007B224F">
            <w:pPr>
              <w:rPr>
                <w:rFonts w:ascii="Segoe UI" w:hAnsi="Segoe UI" w:cs="Segoe UI"/>
              </w:rPr>
            </w:pPr>
          </w:p>
        </w:tc>
      </w:tr>
      <w:tr w:rsidR="00EB6358" w:rsidRPr="000A2FDD" w14:paraId="4CDC12CA" w14:textId="77777777" w:rsidTr="005E5D0B">
        <w:trPr>
          <w:gridAfter w:val="2"/>
          <w:wAfter w:w="6160" w:type="dxa"/>
          <w:trHeight w:hRule="exact" w:val="549"/>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941DEE0" w14:textId="11409647" w:rsidR="00EB6358" w:rsidRPr="000A2FDD" w:rsidRDefault="00EB6358" w:rsidP="00EB6358">
            <w:pPr>
              <w:pStyle w:val="TableParagraph"/>
              <w:spacing w:line="240" w:lineRule="exact"/>
              <w:ind w:left="99"/>
              <w:rPr>
                <w:rFonts w:ascii="Segoe UI" w:eastAsia="Tahoma" w:hAnsi="Segoe UI" w:cs="Segoe UI"/>
              </w:rPr>
            </w:pPr>
            <w:r w:rsidRPr="000A2FDD">
              <w:rPr>
                <w:rFonts w:ascii="Segoe UI" w:hAnsi="Segoe UI" w:cs="Segoe UI"/>
              </w:rPr>
              <w:t xml:space="preserve">Dawn Lindell </w:t>
            </w:r>
            <w:r w:rsidRPr="000A2FDD">
              <w:rPr>
                <w:rFonts w:ascii="Segoe UI" w:hAnsi="Segoe UI" w:cs="Segoe UI"/>
                <w:i/>
              </w:rPr>
              <w:t>(GM</w:t>
            </w:r>
            <w:r>
              <w:rPr>
                <w:rFonts w:ascii="Segoe UI" w:hAnsi="Segoe UI" w:cs="Segoe UI"/>
                <w:i/>
              </w:rPr>
              <w:t>)</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FB89AF9" w14:textId="5F846117" w:rsidR="00EB6358" w:rsidRDefault="00DD55BB" w:rsidP="00EB6358">
            <w:pPr>
              <w:jc w:val="center"/>
              <w:rPr>
                <w:rFonts w:ascii="Segoe UI" w:eastAsia="Wingdings" w:hAnsi="Segoe UI" w:cs="Segoe UI"/>
              </w:rPr>
            </w:pPr>
            <w:r w:rsidRPr="000A2FDD">
              <w:rPr>
                <w:rFonts w:ascii="Segoe UI" w:eastAsia="Wingdings" w:hAnsi="Segoe UI" w:cs="Segoe UI"/>
              </w:rPr>
              <w:t>√</w:t>
            </w:r>
          </w:p>
          <w:p w14:paraId="6F102298" w14:textId="7C195184" w:rsidR="00C26067" w:rsidRPr="000A2FDD" w:rsidRDefault="00C26067" w:rsidP="00EB6358">
            <w:pPr>
              <w:jc w:val="center"/>
              <w:rPr>
                <w:rFonts w:ascii="Segoe UI" w:hAnsi="Segoe UI" w:cs="Segoe UI"/>
              </w:rPr>
            </w:pP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90C1EB9" w14:textId="61B86CA6" w:rsidR="00EB6358" w:rsidRPr="000A2FDD" w:rsidRDefault="005E5D0B" w:rsidP="00EB6358">
            <w:pPr>
              <w:pStyle w:val="TableParagraph"/>
              <w:spacing w:line="240" w:lineRule="exact"/>
              <w:ind w:left="102"/>
              <w:rPr>
                <w:rFonts w:ascii="Segoe UI" w:eastAsia="Tahoma" w:hAnsi="Segoe UI" w:cs="Segoe UI"/>
              </w:rPr>
            </w:pPr>
            <w:r>
              <w:rPr>
                <w:rFonts w:ascii="Segoe UI" w:hAnsi="Segoe UI" w:cs="Segoe UI"/>
              </w:rPr>
              <w:t>Leigh Barreca</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174045" w14:textId="39B86600" w:rsidR="00EB6358" w:rsidRPr="000A2FDD" w:rsidRDefault="000936C0" w:rsidP="00EB6358">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p w14:paraId="410382A3" w14:textId="75DC813D" w:rsidR="00EB6358" w:rsidRPr="000A2FDD" w:rsidRDefault="00EB6358" w:rsidP="00EB6358">
            <w:pPr>
              <w:pStyle w:val="TableParagraph"/>
              <w:spacing w:line="219" w:lineRule="exact"/>
              <w:ind w:right="2"/>
              <w:jc w:val="center"/>
              <w:rPr>
                <w:rFonts w:ascii="Segoe UI" w:eastAsia="Wingdings" w:hAnsi="Segoe UI" w:cs="Segoe UI"/>
              </w:rPr>
            </w:pP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EB7827A" w14:textId="13202937" w:rsidR="00EB6358" w:rsidRPr="000A2FDD" w:rsidRDefault="00EB6358" w:rsidP="00EB6358">
            <w:pPr>
              <w:pStyle w:val="TableParagraph"/>
              <w:ind w:left="99" w:right="90"/>
              <w:rPr>
                <w:rFonts w:ascii="Segoe UI" w:eastAsia="Tahoma" w:hAnsi="Segoe UI" w:cs="Segoe UI"/>
              </w:rPr>
            </w:pPr>
            <w:r w:rsidRPr="000A2FDD">
              <w:rPr>
                <w:rFonts w:ascii="Segoe UI" w:eastAsia="Tahoma" w:hAnsi="Segoe UI" w:cs="Segoe UI"/>
              </w:rPr>
              <w:t xml:space="preserve">Julie Ryan </w:t>
            </w:r>
            <w:r w:rsidRPr="000A2FDD">
              <w:rPr>
                <w:rFonts w:ascii="Segoe UI" w:hAnsi="Segoe UI" w:cs="Segoe UI"/>
              </w:rPr>
              <w:br/>
            </w:r>
            <w:r w:rsidRPr="000A2FDD">
              <w:rPr>
                <w:rFonts w:ascii="Segoe UI" w:eastAsia="Tahoma" w:hAnsi="Segoe UI" w:cs="Segoe UI"/>
                <w:sz w:val="18"/>
                <w:szCs w:val="18"/>
              </w:rPr>
              <w:t>(Consultant /RP Facilitator)</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F53C28A" w14:textId="77777777" w:rsidR="00EB6358" w:rsidRPr="000A2FDD" w:rsidRDefault="00EB6358" w:rsidP="00EB6358">
            <w:pPr>
              <w:pStyle w:val="TableParagraph"/>
              <w:spacing w:line="219" w:lineRule="exact"/>
              <w:ind w:right="2"/>
              <w:jc w:val="center"/>
              <w:rPr>
                <w:rFonts w:ascii="Segoe UI" w:eastAsia="Wingdings" w:hAnsi="Segoe UI" w:cs="Segoe UI"/>
              </w:rPr>
            </w:pPr>
          </w:p>
          <w:p w14:paraId="2115654E" w14:textId="23098583" w:rsidR="00EB6358" w:rsidRPr="000A2FDD" w:rsidRDefault="00EB6358" w:rsidP="00EB6358">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r>
      <w:tr w:rsidR="00EB6358" w:rsidRPr="000A2FDD" w14:paraId="5FC2D5B1" w14:textId="77777777" w:rsidTr="005E5D0B">
        <w:trPr>
          <w:gridAfter w:val="2"/>
          <w:wAfter w:w="6160" w:type="dxa"/>
          <w:trHeight w:hRule="exact" w:val="336"/>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C9A4BA" w14:textId="46827FFC" w:rsidR="00EB6358" w:rsidRPr="000A2FDD" w:rsidRDefault="00EB6358" w:rsidP="00EB6358">
            <w:pPr>
              <w:pStyle w:val="TableParagraph"/>
              <w:spacing w:line="240" w:lineRule="exact"/>
              <w:ind w:left="99"/>
              <w:rPr>
                <w:rFonts w:ascii="Segoe UI" w:eastAsia="Tahoma" w:hAnsi="Segoe UI" w:cs="Segoe UI"/>
              </w:rPr>
            </w:pPr>
            <w:r w:rsidRPr="000A2FDD">
              <w:rPr>
                <w:rFonts w:ascii="Segoe UI" w:hAnsi="Segoe UI" w:cs="Segoe UI"/>
              </w:rPr>
              <w:t>Mike Haynes</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FC14924" w14:textId="77D6BF9C" w:rsidR="00EB6358" w:rsidRPr="000A2FDD" w:rsidRDefault="00EB6358" w:rsidP="00EB6358">
            <w:pPr>
              <w:pStyle w:val="TableParagraph"/>
              <w:spacing w:line="221" w:lineRule="exact"/>
              <w:jc w:val="center"/>
              <w:rPr>
                <w:rFonts w:ascii="Segoe UI" w:eastAsia="Wingdings" w:hAnsi="Segoe UI" w:cs="Segoe UI"/>
              </w:rPr>
            </w:pPr>
            <w:r w:rsidRPr="000A2FDD">
              <w:rPr>
                <w:rFonts w:ascii="Segoe UI" w:eastAsia="Wingdings" w:hAnsi="Segoe UI" w:cs="Segoe UI"/>
              </w:rPr>
              <w:t>√</w:t>
            </w: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1FAE30" w14:textId="3CF6962F" w:rsidR="00EB6358" w:rsidRPr="000A2FDD" w:rsidRDefault="00EB6358" w:rsidP="00EB6358">
            <w:pPr>
              <w:rPr>
                <w:rFonts w:ascii="Segoe UI" w:hAnsi="Segoe UI" w:cs="Segoe UI"/>
              </w:rPr>
            </w:pPr>
            <w:r w:rsidRPr="000A2FDD">
              <w:rPr>
                <w:rFonts w:ascii="Segoe UI" w:hAnsi="Segoe UI" w:cs="Segoe UI"/>
              </w:rPr>
              <w:t xml:space="preserve"> Andrew Strong</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B6A458C" w14:textId="6DA794A5" w:rsidR="00EB6358" w:rsidRPr="000A2FDD" w:rsidRDefault="00E856B2" w:rsidP="00EB6358">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FAEB17" w14:textId="392308B6" w:rsidR="00EB6358" w:rsidRPr="000A2FDD" w:rsidRDefault="00EB6358" w:rsidP="00EB6358">
            <w:pPr>
              <w:pStyle w:val="TableParagraph"/>
              <w:spacing w:line="240" w:lineRule="exact"/>
              <w:ind w:left="102"/>
              <w:rPr>
                <w:rFonts w:ascii="Segoe UI" w:eastAsia="Tahoma" w:hAnsi="Segoe UI" w:cs="Segoe UI"/>
              </w:rPr>
            </w:pPr>
            <w:r w:rsidRPr="000A2FDD">
              <w:rPr>
                <w:rFonts w:ascii="Segoe UI" w:eastAsia="Tahoma" w:hAnsi="Segoe UI" w:cs="Segoe UI"/>
              </w:rPr>
              <w:t>Craig Smith</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319CC64" w14:textId="08AACF7F" w:rsidR="00EB6358" w:rsidRPr="000A2FDD" w:rsidRDefault="00D6513E" w:rsidP="00EB6358">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r>
      <w:tr w:rsidR="00EB6358" w:rsidRPr="000A2FDD" w14:paraId="6AE4A127" w14:textId="77777777" w:rsidTr="005E5D0B">
        <w:trPr>
          <w:gridAfter w:val="2"/>
          <w:wAfter w:w="6160" w:type="dxa"/>
          <w:trHeight w:hRule="exact" w:val="300"/>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8CDE70" w14:textId="7BA49A22" w:rsidR="00EB6358" w:rsidRPr="000A2FDD" w:rsidRDefault="00EB6358" w:rsidP="00EB6358">
            <w:pPr>
              <w:pStyle w:val="TableParagraph"/>
              <w:spacing w:line="240" w:lineRule="exact"/>
              <w:ind w:left="99"/>
              <w:rPr>
                <w:rFonts w:ascii="Segoe UI" w:hAnsi="Segoe UI" w:cs="Segoe UI"/>
              </w:rPr>
            </w:pPr>
            <w:r w:rsidRPr="000A2FDD">
              <w:rPr>
                <w:rFonts w:ascii="Segoe UI" w:hAnsi="Segoe UI" w:cs="Segoe UI"/>
              </w:rPr>
              <w:t>Kirsty Grainger</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73E412F" w14:textId="0AC4C4A3" w:rsidR="00EB6358" w:rsidRPr="000A2FDD" w:rsidRDefault="000936C0" w:rsidP="00EB6358">
            <w:pPr>
              <w:pStyle w:val="TableParagraph"/>
              <w:spacing w:line="221" w:lineRule="exact"/>
              <w:jc w:val="center"/>
              <w:rPr>
                <w:rFonts w:ascii="Segoe UI" w:eastAsia="Wingdings" w:hAnsi="Segoe UI" w:cs="Segoe UI"/>
              </w:rPr>
            </w:pPr>
            <w:r w:rsidRPr="000A2FDD">
              <w:rPr>
                <w:rFonts w:ascii="Segoe UI" w:eastAsia="Wingdings" w:hAnsi="Segoe UI" w:cs="Segoe UI"/>
              </w:rPr>
              <w:t>√</w:t>
            </w: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A578164" w14:textId="77777777" w:rsidR="00EB6358" w:rsidRPr="000A2FDD" w:rsidRDefault="00EB6358" w:rsidP="00EB6358">
            <w:pPr>
              <w:rPr>
                <w:rFonts w:ascii="Segoe UI" w:hAnsi="Segoe UI" w:cs="Segoe UI"/>
                <w:spacing w:val="-1"/>
              </w:rPr>
            </w:pPr>
            <w:r w:rsidRPr="000A2FDD">
              <w:rPr>
                <w:rFonts w:ascii="Segoe UI" w:hAnsi="Segoe UI" w:cs="Segoe UI"/>
                <w:spacing w:val="-1"/>
              </w:rPr>
              <w:t xml:space="preserve"> DaVonna Johnson</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0BA096" w14:textId="6551C995" w:rsidR="00EB6358" w:rsidRPr="000A2FDD" w:rsidRDefault="00EB6358" w:rsidP="00EB6358">
            <w:pPr>
              <w:jc w:val="center"/>
              <w:rPr>
                <w:rFonts w:ascii="Segoe UI" w:eastAsia="Wingdings" w:hAnsi="Segoe UI" w:cs="Segoe UI"/>
              </w:rPr>
            </w:pP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B1C6A5E" w14:textId="7E6163FE" w:rsidR="00EB6358" w:rsidRPr="000A2FDD" w:rsidRDefault="00EB6358" w:rsidP="00EB6358">
            <w:pPr>
              <w:pStyle w:val="TableParagraph"/>
              <w:spacing w:line="240" w:lineRule="exact"/>
              <w:ind w:left="102"/>
              <w:rPr>
                <w:rFonts w:ascii="Segoe UI" w:hAnsi="Segoe UI" w:cs="Segoe UI"/>
                <w:spacing w:val="-1"/>
              </w:rPr>
            </w:pPr>
            <w:r w:rsidRPr="000A2FDD">
              <w:rPr>
                <w:rFonts w:ascii="Segoe UI" w:hAnsi="Segoe UI" w:cs="Segoe UI"/>
              </w:rPr>
              <w:t>Maura Brueger</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C2963C0" w14:textId="6CE54A8D" w:rsidR="00EB6358" w:rsidRPr="000A2FDD" w:rsidRDefault="00BF0A9B" w:rsidP="00EB6358">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r>
      <w:tr w:rsidR="005E5D0B" w:rsidRPr="000A2FDD" w14:paraId="2457147B" w14:textId="77777777" w:rsidTr="005E5D0B">
        <w:trPr>
          <w:gridAfter w:val="2"/>
          <w:wAfter w:w="6160" w:type="dxa"/>
          <w:trHeight w:hRule="exact" w:val="328"/>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CBD71B" w14:textId="5B343EF5" w:rsidR="005E5D0B" w:rsidRPr="000A2FDD" w:rsidRDefault="005E5D0B" w:rsidP="005E5D0B">
            <w:pPr>
              <w:pStyle w:val="TableParagraph"/>
              <w:spacing w:line="240" w:lineRule="exact"/>
              <w:ind w:left="99"/>
              <w:rPr>
                <w:rFonts w:ascii="Segoe UI" w:hAnsi="Segoe UI" w:cs="Segoe UI"/>
              </w:rPr>
            </w:pPr>
            <w:r w:rsidRPr="000A2FDD">
              <w:rPr>
                <w:rFonts w:ascii="Segoe UI" w:hAnsi="Segoe UI" w:cs="Segoe UI"/>
                <w:spacing w:val="-1"/>
              </w:rPr>
              <w:t>Julie Moore</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E07E5AD" w14:textId="2CCFE229" w:rsidR="005E5D0B" w:rsidRPr="000A2FDD" w:rsidRDefault="005E5D0B" w:rsidP="005E5D0B">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002E08A" w14:textId="60323CAA" w:rsidR="005E5D0B" w:rsidRPr="000A2FDD" w:rsidRDefault="005E5D0B" w:rsidP="005E5D0B">
            <w:pPr>
              <w:rPr>
                <w:rFonts w:ascii="Segoe UI" w:hAnsi="Segoe UI" w:cs="Segoe UI"/>
                <w:spacing w:val="-1"/>
              </w:rPr>
            </w:pPr>
            <w:r w:rsidRPr="000A2FDD">
              <w:rPr>
                <w:rFonts w:ascii="Segoe UI" w:hAnsi="Segoe UI" w:cs="Segoe UI"/>
              </w:rPr>
              <w:t xml:space="preserve"> Chris Ruffini</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6CB493" w14:textId="11D3F0AD" w:rsidR="005E5D0B" w:rsidRPr="000A2FDD" w:rsidRDefault="005E5D0B" w:rsidP="005E5D0B">
            <w:pPr>
              <w:pStyle w:val="TableParagraph"/>
              <w:spacing w:line="219" w:lineRule="exact"/>
              <w:ind w:right="2"/>
              <w:jc w:val="center"/>
              <w:rPr>
                <w:rFonts w:ascii="Segoe UI" w:eastAsia="Wingdings" w:hAnsi="Segoe UI" w:cs="Segoe UI"/>
              </w:rPr>
            </w:pP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5825D9" w14:textId="722DDE18" w:rsidR="005E5D0B" w:rsidRPr="000A2FDD" w:rsidRDefault="005E5D0B" w:rsidP="005E5D0B">
            <w:pPr>
              <w:pStyle w:val="TableParagraph"/>
              <w:spacing w:line="240" w:lineRule="exact"/>
              <w:ind w:left="102"/>
              <w:rPr>
                <w:rFonts w:ascii="Segoe UI" w:hAnsi="Segoe UI" w:cs="Segoe UI"/>
                <w:spacing w:val="-1"/>
              </w:rPr>
            </w:pPr>
            <w:r w:rsidRPr="000A2FDD">
              <w:rPr>
                <w:rFonts w:ascii="Segoe UI" w:hAnsi="Segoe UI" w:cs="Segoe UI"/>
                <w:spacing w:val="-1"/>
              </w:rPr>
              <w:t>Angela Bertrand</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B0D138" w14:textId="574F7C12" w:rsidR="005E5D0B" w:rsidRPr="000A2FDD" w:rsidRDefault="005E5D0B" w:rsidP="005E5D0B">
            <w:pPr>
              <w:pStyle w:val="TableParagraph"/>
              <w:spacing w:line="240" w:lineRule="exact"/>
              <w:jc w:val="center"/>
              <w:rPr>
                <w:rFonts w:ascii="Segoe UI" w:eastAsia="Wingdings" w:hAnsi="Segoe UI" w:cs="Segoe UI"/>
              </w:rPr>
            </w:pPr>
            <w:r w:rsidRPr="000A2FDD">
              <w:rPr>
                <w:rFonts w:ascii="Segoe UI" w:eastAsia="Wingdings" w:hAnsi="Segoe UI" w:cs="Segoe UI"/>
              </w:rPr>
              <w:t>√</w:t>
            </w:r>
          </w:p>
        </w:tc>
      </w:tr>
      <w:tr w:rsidR="005E5D0B" w:rsidRPr="000A2FDD" w14:paraId="43B1A1DB" w14:textId="77777777" w:rsidTr="005E5D0B">
        <w:trPr>
          <w:gridAfter w:val="2"/>
          <w:wAfter w:w="6160" w:type="dxa"/>
          <w:trHeight w:hRule="exact" w:val="327"/>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0073E4A" w14:textId="457CBD31" w:rsidR="005E5D0B" w:rsidRPr="000A2FDD" w:rsidRDefault="005E5D0B" w:rsidP="005E5D0B">
            <w:pPr>
              <w:pStyle w:val="TableParagraph"/>
              <w:spacing w:line="240" w:lineRule="exact"/>
              <w:ind w:left="102"/>
              <w:rPr>
                <w:rFonts w:ascii="Segoe UI" w:eastAsia="Tahoma" w:hAnsi="Segoe UI" w:cs="Segoe UI"/>
              </w:rPr>
            </w:pPr>
            <w:bookmarkStart w:id="0" w:name="_Hlk516832106"/>
            <w:r w:rsidRPr="000A2FDD">
              <w:rPr>
                <w:rFonts w:ascii="Segoe UI" w:eastAsia="Tahoma" w:hAnsi="Segoe UI" w:cs="Segoe UI"/>
              </w:rPr>
              <w:t>Greg Shiring</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0ED9718" w14:textId="500AE6D3" w:rsidR="005E5D0B" w:rsidRPr="000A2FDD" w:rsidRDefault="005E5D0B" w:rsidP="005E5D0B">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CA3104" w14:textId="024E3EEC" w:rsidR="005E5D0B" w:rsidRPr="000A2FDD" w:rsidRDefault="005E5D0B" w:rsidP="005E5D0B">
            <w:pPr>
              <w:pStyle w:val="TableParagraph"/>
              <w:spacing w:line="240" w:lineRule="exact"/>
              <w:rPr>
                <w:rFonts w:ascii="Segoe UI" w:hAnsi="Segoe UI" w:cs="Segoe UI"/>
                <w:spacing w:val="-1"/>
              </w:rPr>
            </w:pPr>
            <w:r w:rsidRPr="000A2FDD">
              <w:rPr>
                <w:rFonts w:ascii="Segoe UI" w:eastAsia="Tahoma" w:hAnsi="Segoe UI" w:cs="Segoe UI"/>
              </w:rPr>
              <w:t xml:space="preserve"> Carsten Croff</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C709E5" w14:textId="05D9BEE0" w:rsidR="005E5D0B" w:rsidRPr="000A2FDD" w:rsidRDefault="005E5D0B" w:rsidP="005E5D0B">
            <w:pPr>
              <w:pStyle w:val="TableParagraph"/>
              <w:spacing w:line="219" w:lineRule="exact"/>
              <w:ind w:right="2"/>
              <w:jc w:val="center"/>
              <w:rPr>
                <w:rFonts w:ascii="Segoe UI" w:eastAsia="Wingdings" w:hAnsi="Segoe UI" w:cs="Segoe UI"/>
              </w:rPr>
            </w:pP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D36CCF" w14:textId="7FD3A384" w:rsidR="005E5D0B" w:rsidRPr="000A2FDD" w:rsidRDefault="005E5D0B" w:rsidP="005E5D0B">
            <w:pPr>
              <w:pStyle w:val="TableParagraph"/>
              <w:spacing w:line="238" w:lineRule="exact"/>
              <w:rPr>
                <w:rFonts w:ascii="Segoe UI" w:eastAsia="Tahoma" w:hAnsi="Segoe UI" w:cs="Segoe UI"/>
              </w:rPr>
            </w:pPr>
            <w:r w:rsidRPr="000A2FDD">
              <w:rPr>
                <w:rFonts w:ascii="Segoe UI" w:hAnsi="Segoe UI" w:cs="Segoe UI"/>
                <w:spacing w:val="-1"/>
              </w:rPr>
              <w:t xml:space="preserve"> Brian Taubeneck</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021A24" w14:textId="0E5B45A1" w:rsidR="005E5D0B" w:rsidRPr="000A2FDD" w:rsidRDefault="005E5D0B" w:rsidP="005E5D0B">
            <w:pPr>
              <w:pStyle w:val="TableParagraph"/>
              <w:spacing w:line="221" w:lineRule="exact"/>
              <w:ind w:right="2"/>
              <w:jc w:val="center"/>
              <w:rPr>
                <w:rFonts w:ascii="Segoe UI" w:eastAsia="Wingdings" w:hAnsi="Segoe UI" w:cs="Segoe UI"/>
              </w:rPr>
            </w:pPr>
            <w:r w:rsidRPr="000A2FDD">
              <w:rPr>
                <w:rFonts w:ascii="Segoe UI" w:eastAsia="Wingdings" w:hAnsi="Segoe UI" w:cs="Segoe UI"/>
              </w:rPr>
              <w:t>√</w:t>
            </w:r>
          </w:p>
        </w:tc>
      </w:tr>
      <w:bookmarkEnd w:id="0"/>
      <w:tr w:rsidR="005E5D0B" w:rsidRPr="000A2FDD" w14:paraId="664D7023" w14:textId="77777777" w:rsidTr="005E5D0B">
        <w:trPr>
          <w:gridAfter w:val="2"/>
          <w:wAfter w:w="6160" w:type="dxa"/>
          <w:trHeight w:hRule="exact" w:val="336"/>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09B330A" w14:textId="03E40A76" w:rsidR="005E5D0B" w:rsidRPr="000A2FDD" w:rsidRDefault="005E5D0B" w:rsidP="005E5D0B">
            <w:pPr>
              <w:pStyle w:val="TableParagraph"/>
              <w:spacing w:line="240" w:lineRule="exact"/>
              <w:ind w:left="99"/>
              <w:rPr>
                <w:rFonts w:ascii="Segoe UI" w:eastAsia="Tahoma" w:hAnsi="Segoe UI" w:cs="Segoe UI"/>
              </w:rPr>
            </w:pPr>
            <w:r w:rsidRPr="000A2FDD">
              <w:rPr>
                <w:rFonts w:ascii="Segoe UI" w:eastAsia="Tahoma" w:hAnsi="Segoe UI" w:cs="Segoe UI"/>
              </w:rPr>
              <w:t>Eric McConaghy</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01D05D" w14:textId="36CC28D9" w:rsidR="005E5D0B" w:rsidRPr="000A2FDD" w:rsidRDefault="005E5D0B" w:rsidP="005E5D0B">
            <w:pPr>
              <w:pStyle w:val="TableParagraph"/>
              <w:spacing w:line="221" w:lineRule="exact"/>
              <w:ind w:right="2"/>
              <w:jc w:val="center"/>
              <w:rPr>
                <w:rFonts w:ascii="Segoe UI" w:eastAsia="Wingdings" w:hAnsi="Segoe UI" w:cs="Segoe UI"/>
              </w:rPr>
            </w:pP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9A34F6F" w14:textId="7F2B6437" w:rsidR="005E5D0B" w:rsidRPr="000A2FDD" w:rsidRDefault="005E5D0B" w:rsidP="005E5D0B">
            <w:pPr>
              <w:pStyle w:val="TableParagraph"/>
              <w:spacing w:line="238" w:lineRule="exact"/>
              <w:rPr>
                <w:rFonts w:ascii="Segoe UI" w:eastAsia="Tahoma" w:hAnsi="Segoe UI" w:cs="Segoe UI"/>
              </w:rPr>
            </w:pPr>
            <w:r>
              <w:rPr>
                <w:rFonts w:ascii="Segoe UI" w:hAnsi="Segoe UI" w:cs="Segoe UI"/>
                <w:spacing w:val="-1"/>
              </w:rPr>
              <w:t xml:space="preserve"> David Logsdon</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tcPr>
          <w:p w14:paraId="492B3263" w14:textId="74B9B6FA" w:rsidR="005E5D0B" w:rsidRPr="000A2FDD" w:rsidRDefault="005E5D0B" w:rsidP="005E5D0B">
            <w:pPr>
              <w:pStyle w:val="TableParagraph"/>
              <w:spacing w:line="219" w:lineRule="exact"/>
              <w:ind w:right="2"/>
              <w:jc w:val="center"/>
              <w:rPr>
                <w:rFonts w:ascii="Segoe UI" w:eastAsia="Wingdings" w:hAnsi="Segoe UI" w:cs="Segoe UI"/>
              </w:rPr>
            </w:pP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938CA5F" w14:textId="18431E36" w:rsidR="005E5D0B" w:rsidRPr="000A2FDD" w:rsidRDefault="005E5D0B" w:rsidP="005E5D0B">
            <w:pPr>
              <w:pStyle w:val="TableParagraph"/>
              <w:spacing w:line="240" w:lineRule="exact"/>
              <w:rPr>
                <w:rFonts w:ascii="Segoe UI" w:eastAsia="Tahoma" w:hAnsi="Segoe UI" w:cs="Segoe UI"/>
              </w:rPr>
            </w:pPr>
            <w:r>
              <w:rPr>
                <w:rFonts w:ascii="Segoe UI" w:hAnsi="Segoe UI" w:cs="Segoe UI"/>
                <w:spacing w:val="-1"/>
              </w:rPr>
              <w:t xml:space="preserve"> </w:t>
            </w:r>
            <w:r w:rsidRPr="000A2FDD">
              <w:rPr>
                <w:rFonts w:ascii="Segoe UI" w:hAnsi="Segoe UI" w:cs="Segoe UI"/>
                <w:spacing w:val="-1"/>
              </w:rPr>
              <w:t>Bridget Molina</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2B86026" w14:textId="153B4E6B" w:rsidR="005E5D0B" w:rsidRPr="000A2FDD" w:rsidRDefault="005E5D0B" w:rsidP="005E5D0B">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r>
      <w:tr w:rsidR="005E5D0B" w:rsidRPr="000A2FDD" w14:paraId="79AE7466" w14:textId="77777777" w:rsidTr="005E5D0B">
        <w:trPr>
          <w:gridAfter w:val="2"/>
          <w:wAfter w:w="6160" w:type="dxa"/>
          <w:trHeight w:hRule="exact" w:val="372"/>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3D3E2DB" w14:textId="54577595" w:rsidR="005E5D0B" w:rsidRPr="000A2FDD" w:rsidRDefault="005E5D0B" w:rsidP="005E5D0B">
            <w:pPr>
              <w:pStyle w:val="TableParagraph"/>
              <w:spacing w:line="240" w:lineRule="exact"/>
              <w:ind w:left="99"/>
              <w:rPr>
                <w:rFonts w:ascii="Segoe UI" w:eastAsia="Tahoma" w:hAnsi="Segoe UI" w:cs="Segoe UI"/>
              </w:rPr>
            </w:pPr>
            <w:r w:rsidRPr="000A2FDD">
              <w:rPr>
                <w:rFonts w:ascii="Segoe UI" w:eastAsia="Tahoma" w:hAnsi="Segoe UI" w:cs="Segoe UI"/>
              </w:rPr>
              <w:t>Jeff Wolf</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2B2B3DE" w14:textId="76E8DCE8" w:rsidR="005E5D0B" w:rsidRPr="000A2FDD" w:rsidRDefault="005E5D0B" w:rsidP="005E5D0B">
            <w:pPr>
              <w:pStyle w:val="TableParagraph"/>
              <w:spacing w:line="219" w:lineRule="exact"/>
              <w:ind w:right="2"/>
              <w:jc w:val="center"/>
              <w:rPr>
                <w:rFonts w:ascii="Segoe UI" w:eastAsia="Wingdings" w:hAnsi="Segoe UI" w:cs="Segoe UI"/>
              </w:rPr>
            </w:pP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CAB09FE" w14:textId="0F89A722" w:rsidR="005E5D0B" w:rsidRPr="000A2FDD" w:rsidRDefault="005E5D0B" w:rsidP="005E5D0B">
            <w:pPr>
              <w:pStyle w:val="TableParagraph"/>
              <w:spacing w:line="238" w:lineRule="exact"/>
              <w:rPr>
                <w:rFonts w:ascii="Segoe UI" w:hAnsi="Segoe UI" w:cs="Segoe UI"/>
                <w:spacing w:val="-1"/>
              </w:rPr>
            </w:pPr>
            <w:r w:rsidRPr="000A2FDD">
              <w:rPr>
                <w:rFonts w:ascii="Segoe UI" w:hAnsi="Segoe UI" w:cs="Segoe UI"/>
                <w:spacing w:val="-1"/>
              </w:rPr>
              <w:t xml:space="preserve"> Caia Caldwell</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tcPr>
          <w:p w14:paraId="18AB0D8C" w14:textId="5E6FB4FA" w:rsidR="005E5D0B" w:rsidRPr="000A2FDD" w:rsidRDefault="005E5D0B" w:rsidP="005E5D0B">
            <w:pPr>
              <w:pStyle w:val="TableParagraph"/>
              <w:spacing w:line="219" w:lineRule="exact"/>
              <w:ind w:right="2"/>
              <w:jc w:val="center"/>
              <w:rPr>
                <w:rFonts w:ascii="Segoe UI" w:eastAsia="Wingdings" w:hAnsi="Segoe UI" w:cs="Segoe UI"/>
              </w:rPr>
            </w:pP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5337724" w14:textId="4057E2E0" w:rsidR="005E5D0B" w:rsidRPr="000A2FDD" w:rsidRDefault="005E5D0B" w:rsidP="005E5D0B">
            <w:pPr>
              <w:pStyle w:val="TableParagraph"/>
              <w:spacing w:line="240" w:lineRule="exact"/>
              <w:ind w:left="102"/>
              <w:rPr>
                <w:rFonts w:ascii="Segoe UI" w:hAnsi="Segoe UI" w:cs="Segoe UI"/>
                <w:spacing w:val="-1"/>
              </w:rPr>
            </w:pPr>
            <w:r>
              <w:rPr>
                <w:rFonts w:ascii="Segoe UI" w:hAnsi="Segoe UI" w:cs="Segoe UI"/>
                <w:spacing w:val="-1"/>
              </w:rPr>
              <w:t>Kristina Pham</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6EA4A0" w14:textId="49909D74" w:rsidR="005E5D0B" w:rsidRPr="000A2FDD" w:rsidRDefault="00E405B3" w:rsidP="005E5D0B">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r>
      <w:tr w:rsidR="00F76071" w:rsidRPr="000A2FDD" w14:paraId="5FE624D8" w14:textId="77777777" w:rsidTr="005E5D0B">
        <w:trPr>
          <w:gridAfter w:val="2"/>
          <w:wAfter w:w="6160" w:type="dxa"/>
          <w:trHeight w:hRule="exact" w:val="417"/>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B057566" w14:textId="3F7F7332" w:rsidR="00F76071" w:rsidRPr="000A2FDD" w:rsidRDefault="00F76071" w:rsidP="00F76071">
            <w:pPr>
              <w:pStyle w:val="TableParagraph"/>
              <w:spacing w:line="240" w:lineRule="exact"/>
              <w:ind w:left="99"/>
              <w:rPr>
                <w:rFonts w:ascii="Segoe UI" w:eastAsia="Tahoma" w:hAnsi="Segoe UI" w:cs="Segoe UI"/>
              </w:rPr>
            </w:pPr>
            <w:r w:rsidRPr="000A2FDD">
              <w:rPr>
                <w:rFonts w:ascii="Segoe UI" w:hAnsi="Segoe UI" w:cs="Segoe UI"/>
                <w:spacing w:val="-1"/>
              </w:rPr>
              <w:t>Siobhan Doherty</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B75A0D2" w14:textId="6437F8FA" w:rsidR="00F76071" w:rsidRPr="000A2FDD" w:rsidRDefault="00F76071" w:rsidP="00F76071">
            <w:pPr>
              <w:pStyle w:val="TableParagraph"/>
              <w:spacing w:line="221" w:lineRule="exact"/>
              <w:ind w:right="2"/>
              <w:jc w:val="center"/>
              <w:rPr>
                <w:rFonts w:ascii="Segoe UI" w:eastAsia="Wingdings" w:hAnsi="Segoe UI" w:cs="Segoe UI"/>
              </w:rPr>
            </w:pPr>
            <w:r w:rsidRPr="000A2FDD">
              <w:rPr>
                <w:rFonts w:ascii="Segoe UI" w:eastAsia="Wingdings" w:hAnsi="Segoe UI" w:cs="Segoe UI"/>
              </w:rPr>
              <w:t>√</w:t>
            </w: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A77F2A" w14:textId="6CD5965E" w:rsidR="00F76071" w:rsidRPr="000A2FDD" w:rsidRDefault="00F76071" w:rsidP="00F76071">
            <w:pPr>
              <w:pStyle w:val="TableParagraph"/>
              <w:spacing w:line="238" w:lineRule="exact"/>
              <w:ind w:left="102"/>
              <w:rPr>
                <w:rFonts w:ascii="Segoe UI" w:hAnsi="Segoe UI" w:cs="Segoe UI"/>
                <w:spacing w:val="-1"/>
              </w:rPr>
            </w:pPr>
            <w:r w:rsidRPr="000A2FDD">
              <w:rPr>
                <w:rFonts w:ascii="Segoe UI" w:hAnsi="Segoe UI" w:cs="Segoe UI"/>
              </w:rPr>
              <w:t>Karin Estby</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tcPr>
          <w:p w14:paraId="16C65729" w14:textId="7E7ECF08" w:rsidR="00F76071" w:rsidRPr="000A2FDD" w:rsidRDefault="00DD55BB" w:rsidP="00F76071">
            <w:pPr>
              <w:pStyle w:val="TableParagraph"/>
              <w:spacing w:line="221" w:lineRule="exact"/>
              <w:ind w:right="2"/>
              <w:jc w:val="center"/>
              <w:rPr>
                <w:rFonts w:ascii="Segoe UI" w:eastAsia="Wingdings" w:hAnsi="Segoe UI" w:cs="Segoe UI"/>
              </w:rPr>
            </w:pPr>
            <w:r w:rsidRPr="000A2FDD">
              <w:rPr>
                <w:rFonts w:ascii="Segoe UI" w:eastAsia="Wingdings" w:hAnsi="Segoe UI" w:cs="Segoe UI"/>
              </w:rPr>
              <w:t>√</w:t>
            </w: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0A7EC2" w14:textId="3EA8B191" w:rsidR="00F76071" w:rsidRPr="000A2FDD" w:rsidRDefault="00E405B3" w:rsidP="00F76071">
            <w:pPr>
              <w:pStyle w:val="TableParagraph"/>
              <w:spacing w:line="240" w:lineRule="exact"/>
              <w:ind w:left="102"/>
              <w:rPr>
                <w:rFonts w:ascii="Segoe UI" w:hAnsi="Segoe UI" w:cs="Segoe UI"/>
              </w:rPr>
            </w:pPr>
            <w:r>
              <w:rPr>
                <w:rFonts w:ascii="Segoe UI" w:hAnsi="Segoe UI" w:cs="Segoe UI"/>
              </w:rPr>
              <w:t>Shannon Marsh</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7ADC186" w14:textId="4BF53F6F" w:rsidR="00F76071" w:rsidRPr="000A2FDD" w:rsidRDefault="00E405B3" w:rsidP="00F76071">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r>
      <w:tr w:rsidR="00D6513E" w:rsidRPr="000A2FDD" w14:paraId="06548F45" w14:textId="77777777" w:rsidTr="00F25B8D">
        <w:trPr>
          <w:gridAfter w:val="2"/>
          <w:wAfter w:w="6160" w:type="dxa"/>
          <w:trHeight w:hRule="exact" w:val="516"/>
        </w:trPr>
        <w:tc>
          <w:tcPr>
            <w:tcW w:w="27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596DDC0" w14:textId="6A243AD0" w:rsidR="00D6513E" w:rsidRPr="000A2FDD" w:rsidRDefault="00C03354" w:rsidP="00C03354">
            <w:pPr>
              <w:pStyle w:val="TableParagraph"/>
              <w:spacing w:line="240" w:lineRule="exact"/>
              <w:ind w:left="99"/>
              <w:rPr>
                <w:rFonts w:ascii="Segoe UI" w:hAnsi="Segoe UI" w:cs="Segoe UI"/>
                <w:spacing w:val="-1"/>
              </w:rPr>
            </w:pPr>
            <w:r>
              <w:rPr>
                <w:rFonts w:ascii="Segoe UI" w:hAnsi="Segoe UI" w:cs="Segoe UI"/>
                <w:spacing w:val="-1"/>
              </w:rPr>
              <w:t>Erik Turner (FA</w:t>
            </w:r>
            <w:r w:rsidR="00031B6F">
              <w:rPr>
                <w:rFonts w:ascii="Segoe UI" w:hAnsi="Segoe UI" w:cs="Segoe UI"/>
                <w:spacing w:val="-1"/>
              </w:rPr>
              <w:t>S)</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7C5F507" w14:textId="0AF12FD5" w:rsidR="00D6513E" w:rsidRPr="000A2FDD" w:rsidRDefault="00031B6F" w:rsidP="00D6513E">
            <w:pPr>
              <w:pStyle w:val="TableParagraph"/>
              <w:spacing w:line="221" w:lineRule="exact"/>
              <w:ind w:right="2"/>
              <w:jc w:val="center"/>
              <w:rPr>
                <w:rFonts w:ascii="Segoe UI" w:eastAsia="Wingdings" w:hAnsi="Segoe UI" w:cs="Segoe UI"/>
              </w:rPr>
            </w:pPr>
            <w:r w:rsidRPr="000A2FDD">
              <w:rPr>
                <w:rFonts w:ascii="Segoe UI" w:eastAsia="Wingdings" w:hAnsi="Segoe UI" w:cs="Segoe UI"/>
              </w:rPr>
              <w:t>√</w:t>
            </w:r>
          </w:p>
        </w:tc>
        <w:tc>
          <w:tcPr>
            <w:tcW w:w="24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055E510" w14:textId="0405395C" w:rsidR="00D6513E" w:rsidRDefault="00D506FC" w:rsidP="00D6513E">
            <w:pPr>
              <w:pStyle w:val="TableParagraph"/>
              <w:spacing w:line="238" w:lineRule="exact"/>
              <w:ind w:left="102"/>
              <w:rPr>
                <w:rFonts w:ascii="Segoe UI" w:hAnsi="Segoe UI" w:cs="Segoe UI"/>
              </w:rPr>
            </w:pPr>
            <w:r>
              <w:rPr>
                <w:rFonts w:ascii="Segoe UI" w:hAnsi="Segoe UI" w:cs="Segoe UI"/>
              </w:rPr>
              <w:t>Vanessa Rogers (</w:t>
            </w:r>
            <w:proofErr w:type="spellStart"/>
            <w:r>
              <w:rPr>
                <w:rFonts w:ascii="Segoe UI" w:hAnsi="Segoe UI" w:cs="Segoe UI"/>
              </w:rPr>
              <w:t>Envir</w:t>
            </w:r>
            <w:proofErr w:type="spellEnd"/>
            <w:r>
              <w:rPr>
                <w:rFonts w:ascii="Segoe UI" w:hAnsi="Segoe UI" w:cs="Segoe UI"/>
              </w:rPr>
              <w:t xml:space="preserve"> Science Assoc</w:t>
            </w:r>
            <w:r w:rsidR="00F25B8D">
              <w:rPr>
                <w:rFonts w:ascii="Segoe UI" w:hAnsi="Segoe UI" w:cs="Segoe UI"/>
              </w:rPr>
              <w:t>i</w:t>
            </w:r>
            <w:r>
              <w:rPr>
                <w:rFonts w:ascii="Segoe UI" w:hAnsi="Segoe UI" w:cs="Segoe UI"/>
              </w:rPr>
              <w:t>ates)</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tcPr>
          <w:p w14:paraId="4A415048" w14:textId="57763139" w:rsidR="00D6513E" w:rsidRPr="000A2FDD" w:rsidRDefault="00F25B8D" w:rsidP="00D6513E">
            <w:pPr>
              <w:pStyle w:val="TableParagraph"/>
              <w:spacing w:line="221" w:lineRule="exact"/>
              <w:ind w:right="2"/>
              <w:jc w:val="center"/>
              <w:rPr>
                <w:rFonts w:ascii="Segoe UI" w:eastAsia="Wingdings" w:hAnsi="Segoe UI" w:cs="Segoe UI"/>
              </w:rPr>
            </w:pPr>
            <w:r w:rsidRPr="000A2FDD">
              <w:rPr>
                <w:rFonts w:ascii="Segoe UI" w:eastAsia="Wingdings" w:hAnsi="Segoe UI" w:cs="Segoe UI"/>
              </w:rPr>
              <w:t>√</w:t>
            </w:r>
          </w:p>
        </w:tc>
        <w:tc>
          <w:tcPr>
            <w:tcW w:w="33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B1C035" w14:textId="7B55962A" w:rsidR="00D6513E" w:rsidRDefault="00D6513E" w:rsidP="00D6513E">
            <w:pPr>
              <w:pStyle w:val="TableParagraph"/>
              <w:spacing w:line="240" w:lineRule="exact"/>
              <w:ind w:left="102"/>
              <w:rPr>
                <w:rFonts w:ascii="Segoe UI" w:hAnsi="Segoe UI" w:cs="Segoe UI"/>
              </w:rPr>
            </w:pPr>
            <w:r>
              <w:rPr>
                <w:rFonts w:ascii="Segoe UI" w:hAnsi="Segoe UI" w:cs="Segoe UI"/>
              </w:rPr>
              <w:t>Brittney Garcia Stubbs</w:t>
            </w:r>
          </w:p>
        </w:tc>
        <w:tc>
          <w:tcPr>
            <w:tcW w:w="5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C279A3B" w14:textId="1D6ECDE2" w:rsidR="00D6513E" w:rsidRPr="000A2FDD" w:rsidRDefault="00D6513E" w:rsidP="00D6513E">
            <w:pPr>
              <w:pStyle w:val="TableParagraph"/>
              <w:spacing w:line="219" w:lineRule="exact"/>
              <w:ind w:right="2"/>
              <w:jc w:val="center"/>
              <w:rPr>
                <w:rFonts w:ascii="Segoe UI" w:eastAsia="Wingdings" w:hAnsi="Segoe UI" w:cs="Segoe UI"/>
              </w:rPr>
            </w:pPr>
            <w:r w:rsidRPr="000A2FDD">
              <w:rPr>
                <w:rFonts w:ascii="Segoe UI" w:eastAsia="Wingdings" w:hAnsi="Segoe UI" w:cs="Segoe UI"/>
              </w:rPr>
              <w:t>√</w:t>
            </w:r>
          </w:p>
        </w:tc>
      </w:tr>
    </w:tbl>
    <w:p w14:paraId="25921083" w14:textId="77777777" w:rsidR="00813F0C" w:rsidRDefault="00813F0C" w:rsidP="008D6599">
      <w:pPr>
        <w:rPr>
          <w:rFonts w:ascii="Segoe UI" w:hAnsi="Segoe UI" w:cs="Segoe UI"/>
          <w:b/>
        </w:rPr>
      </w:pPr>
    </w:p>
    <w:p w14:paraId="45D8900D" w14:textId="700BE3EB" w:rsidR="00B03271" w:rsidRPr="001F09EE" w:rsidRDefault="41CE89A8" w:rsidP="008D6599">
      <w:pPr>
        <w:rPr>
          <w:rFonts w:ascii="Segoe UI" w:hAnsi="Segoe UI" w:cs="Segoe UI"/>
        </w:rPr>
      </w:pPr>
      <w:r w:rsidRPr="28CFA8EC">
        <w:rPr>
          <w:rFonts w:ascii="Segoe UI" w:hAnsi="Segoe UI" w:cs="Segoe UI"/>
          <w:b/>
          <w:bCs/>
        </w:rPr>
        <w:t>Welcome</w:t>
      </w:r>
      <w:r w:rsidR="1A351393" w:rsidRPr="28CFA8EC">
        <w:rPr>
          <w:rFonts w:ascii="Segoe UI" w:hAnsi="Segoe UI" w:cs="Segoe UI"/>
          <w:b/>
          <w:bCs/>
        </w:rPr>
        <w:t xml:space="preserve"> and Introductions</w:t>
      </w:r>
      <w:r w:rsidRPr="28CFA8EC">
        <w:rPr>
          <w:rFonts w:ascii="Segoe UI" w:hAnsi="Segoe UI" w:cs="Segoe UI"/>
        </w:rPr>
        <w:t>.</w:t>
      </w:r>
      <w:r w:rsidR="0A18E31C" w:rsidRPr="28CFA8EC">
        <w:rPr>
          <w:rFonts w:ascii="Segoe UI" w:hAnsi="Segoe UI" w:cs="Segoe UI"/>
        </w:rPr>
        <w:t xml:space="preserve"> </w:t>
      </w:r>
      <w:r w:rsidR="7893E3EE" w:rsidRPr="28CFA8EC">
        <w:rPr>
          <w:rFonts w:ascii="Segoe UI" w:hAnsi="Segoe UI" w:cs="Segoe UI"/>
        </w:rPr>
        <w:t>The meeting was called to order</w:t>
      </w:r>
      <w:r w:rsidR="2882FB88" w:rsidRPr="28CFA8EC">
        <w:rPr>
          <w:rFonts w:ascii="Segoe UI" w:hAnsi="Segoe UI" w:cs="Segoe UI"/>
        </w:rPr>
        <w:t xml:space="preserve"> at </w:t>
      </w:r>
      <w:r w:rsidR="004B5FBB" w:rsidRPr="002D674D">
        <w:rPr>
          <w:rFonts w:ascii="Segoe UI" w:hAnsi="Segoe UI" w:cs="Segoe UI"/>
        </w:rPr>
        <w:t>9:</w:t>
      </w:r>
      <w:r w:rsidR="6CD61082" w:rsidRPr="002D674D">
        <w:rPr>
          <w:rFonts w:ascii="Segoe UI" w:hAnsi="Segoe UI" w:cs="Segoe UI"/>
        </w:rPr>
        <w:t>10</w:t>
      </w:r>
      <w:r w:rsidR="004B5FBB" w:rsidRPr="28CFA8EC">
        <w:rPr>
          <w:rFonts w:ascii="Segoe UI" w:hAnsi="Segoe UI" w:cs="Segoe UI"/>
        </w:rPr>
        <w:t xml:space="preserve"> a</w:t>
      </w:r>
      <w:r w:rsidR="30B29E68" w:rsidRPr="28CFA8EC">
        <w:rPr>
          <w:rFonts w:ascii="Segoe UI" w:hAnsi="Segoe UI" w:cs="Segoe UI"/>
        </w:rPr>
        <w:t>.m.</w:t>
      </w:r>
      <w:r w:rsidR="7DC82A86" w:rsidRPr="28CFA8EC">
        <w:rPr>
          <w:rFonts w:ascii="Segoe UI" w:hAnsi="Segoe UI" w:cs="Segoe UI"/>
        </w:rPr>
        <w:t xml:space="preserve"> </w:t>
      </w:r>
    </w:p>
    <w:p w14:paraId="4600ED3A" w14:textId="77777777" w:rsidR="006E7FF9" w:rsidRPr="001F09EE" w:rsidRDefault="006E7FF9" w:rsidP="008D6599">
      <w:pPr>
        <w:rPr>
          <w:rFonts w:ascii="Segoe UI" w:hAnsi="Segoe UI" w:cs="Segoe UI"/>
        </w:rPr>
      </w:pPr>
    </w:p>
    <w:p w14:paraId="26447863" w14:textId="669D3180" w:rsidR="00F91DFC" w:rsidRPr="001F09EE" w:rsidRDefault="00F91DFC" w:rsidP="00F91DFC">
      <w:pPr>
        <w:rPr>
          <w:rFonts w:ascii="Segoe UI" w:eastAsia="Calibri" w:hAnsi="Segoe UI" w:cs="Segoe UI"/>
        </w:rPr>
      </w:pPr>
      <w:r w:rsidRPr="001F09EE">
        <w:rPr>
          <w:rFonts w:ascii="Segoe UI" w:eastAsia="Calibri" w:hAnsi="Segoe UI" w:cs="Segoe UI"/>
          <w:b/>
        </w:rPr>
        <w:t>Public Comment</w:t>
      </w:r>
      <w:r w:rsidR="000E02F0" w:rsidRPr="001F09EE">
        <w:rPr>
          <w:rFonts w:ascii="Segoe UI" w:eastAsia="Calibri" w:hAnsi="Segoe UI" w:cs="Segoe UI"/>
        </w:rPr>
        <w:t xml:space="preserve">. </w:t>
      </w:r>
      <w:r w:rsidR="3136A8B7" w:rsidRPr="001F09EE">
        <w:rPr>
          <w:rFonts w:ascii="Segoe UI" w:eastAsia="Calibri" w:hAnsi="Segoe UI" w:cs="Segoe UI"/>
        </w:rPr>
        <w:t>There was no public comment.</w:t>
      </w:r>
    </w:p>
    <w:p w14:paraId="12E7BF86" w14:textId="77777777" w:rsidR="00033CBA" w:rsidRPr="001F09EE" w:rsidRDefault="00033CBA" w:rsidP="00F91DFC">
      <w:pPr>
        <w:rPr>
          <w:rFonts w:ascii="Segoe UI" w:eastAsia="Calibri" w:hAnsi="Segoe UI" w:cs="Segoe UI"/>
        </w:rPr>
      </w:pPr>
    </w:p>
    <w:p w14:paraId="2CF3C506" w14:textId="739AB0A2" w:rsidR="00F91DFC" w:rsidRPr="001F09EE" w:rsidRDefault="00F91DFC" w:rsidP="00F91DFC">
      <w:pPr>
        <w:rPr>
          <w:rFonts w:ascii="Segoe UI" w:hAnsi="Segoe UI" w:cs="Segoe UI"/>
          <w:b/>
        </w:rPr>
      </w:pPr>
      <w:r w:rsidRPr="001F09EE">
        <w:rPr>
          <w:rFonts w:ascii="Segoe UI" w:hAnsi="Segoe UI" w:cs="Segoe UI"/>
          <w:b/>
        </w:rPr>
        <w:t xml:space="preserve">Standing Items: </w:t>
      </w:r>
    </w:p>
    <w:p w14:paraId="48309889" w14:textId="77777777" w:rsidR="00580676" w:rsidRPr="001F09EE" w:rsidRDefault="00580676" w:rsidP="00F91DFC">
      <w:pPr>
        <w:rPr>
          <w:rFonts w:ascii="Segoe UI" w:hAnsi="Segoe UI" w:cs="Segoe UI"/>
          <w:b/>
        </w:rPr>
      </w:pPr>
    </w:p>
    <w:p w14:paraId="34DC3CF4" w14:textId="17277243" w:rsidR="009E78F5" w:rsidRDefault="129ECDC2" w:rsidP="00F57FC5">
      <w:pPr>
        <w:widowControl/>
        <w:spacing w:after="160" w:line="259" w:lineRule="auto"/>
        <w:ind w:left="720"/>
        <w:contextualSpacing/>
        <w:rPr>
          <w:rFonts w:ascii="Segoe UI" w:eastAsia="Calibri" w:hAnsi="Segoe UI" w:cs="Segoe UI"/>
        </w:rPr>
      </w:pPr>
      <w:r w:rsidRPr="001F09EE">
        <w:rPr>
          <w:rFonts w:ascii="Segoe UI" w:eastAsia="Calibri" w:hAnsi="Segoe UI" w:cs="Segoe UI"/>
          <w:b/>
        </w:rPr>
        <w:t>Chair’s Report</w:t>
      </w:r>
      <w:r w:rsidRPr="001F09EE">
        <w:rPr>
          <w:rFonts w:ascii="Segoe UI" w:eastAsia="Calibri" w:hAnsi="Segoe UI" w:cs="Segoe UI"/>
        </w:rPr>
        <w:t xml:space="preserve">. </w:t>
      </w:r>
      <w:r w:rsidR="00055DCE">
        <w:rPr>
          <w:rFonts w:ascii="Segoe UI" w:eastAsia="Calibri" w:hAnsi="Segoe UI" w:cs="Segoe UI"/>
        </w:rPr>
        <w:t>Leo Lam welcomes everyone and opened the meeting.</w:t>
      </w:r>
    </w:p>
    <w:p w14:paraId="588AD74F" w14:textId="77777777" w:rsidR="00F57FC5" w:rsidRPr="001F09EE" w:rsidRDefault="00F57FC5" w:rsidP="00F57FC5">
      <w:pPr>
        <w:widowControl/>
        <w:spacing w:after="160" w:line="259" w:lineRule="auto"/>
        <w:ind w:left="720"/>
        <w:contextualSpacing/>
        <w:rPr>
          <w:rFonts w:ascii="Segoe UI" w:hAnsi="Segoe UI" w:cs="Segoe UI"/>
          <w:b/>
        </w:rPr>
      </w:pPr>
    </w:p>
    <w:p w14:paraId="35580189" w14:textId="4CB3505E" w:rsidR="00F91DFC" w:rsidRPr="001F09EE" w:rsidRDefault="7B0E0C5B" w:rsidP="00F91DFC">
      <w:pPr>
        <w:ind w:left="720"/>
        <w:rPr>
          <w:rFonts w:ascii="Segoe UI" w:hAnsi="Segoe UI" w:cs="Segoe UI"/>
          <w:b/>
        </w:rPr>
      </w:pPr>
      <w:r w:rsidRPr="001F09EE">
        <w:rPr>
          <w:rFonts w:ascii="Segoe UI" w:hAnsi="Segoe UI" w:cs="Segoe UI"/>
          <w:b/>
        </w:rPr>
        <w:t xml:space="preserve">Review Agenda. </w:t>
      </w:r>
      <w:r w:rsidR="00333FBD" w:rsidRPr="001F09EE">
        <w:rPr>
          <w:rFonts w:ascii="Segoe UI" w:hAnsi="Segoe UI" w:cs="Segoe UI"/>
        </w:rPr>
        <w:t>Julie Ryan</w:t>
      </w:r>
      <w:r w:rsidR="4C2CFBA9" w:rsidRPr="001F09EE">
        <w:rPr>
          <w:rFonts w:ascii="Segoe UI" w:hAnsi="Segoe UI" w:cs="Segoe UI"/>
        </w:rPr>
        <w:t xml:space="preserve"> reviewed the agenda</w:t>
      </w:r>
      <w:r w:rsidR="00057242" w:rsidRPr="001F09EE">
        <w:rPr>
          <w:rFonts w:ascii="Segoe UI" w:hAnsi="Segoe UI" w:cs="Segoe UI"/>
        </w:rPr>
        <w:t xml:space="preserve">. </w:t>
      </w:r>
      <w:r w:rsidR="002E057B">
        <w:rPr>
          <w:rFonts w:ascii="Segoe UI" w:hAnsi="Segoe UI" w:cs="Segoe UI"/>
        </w:rPr>
        <w:t>Attendees, including our new members, introduced themselves.</w:t>
      </w:r>
    </w:p>
    <w:p w14:paraId="0C3FC26F" w14:textId="77777777" w:rsidR="00F91DFC" w:rsidRPr="001F09EE" w:rsidRDefault="00F91DFC" w:rsidP="00F91DFC">
      <w:pPr>
        <w:rPr>
          <w:rFonts w:ascii="Segoe UI" w:hAnsi="Segoe UI" w:cs="Segoe UI"/>
          <w:b/>
        </w:rPr>
      </w:pPr>
    </w:p>
    <w:p w14:paraId="38859C63" w14:textId="77777777" w:rsidR="00DB5201" w:rsidRDefault="00F91DFC" w:rsidP="00F91DFC">
      <w:pPr>
        <w:ind w:left="720"/>
        <w:rPr>
          <w:rFonts w:ascii="Segoe UI" w:hAnsi="Segoe UI" w:cs="Segoe UI"/>
          <w:u w:val="single"/>
        </w:rPr>
      </w:pPr>
      <w:r w:rsidRPr="001F09EE">
        <w:rPr>
          <w:rFonts w:ascii="Segoe UI" w:hAnsi="Segoe UI" w:cs="Segoe UI"/>
          <w:b/>
        </w:rPr>
        <w:t>Approval of</w:t>
      </w:r>
      <w:r w:rsidR="002C2ADC" w:rsidRPr="001F09EE">
        <w:rPr>
          <w:rFonts w:ascii="Segoe UI" w:hAnsi="Segoe UI" w:cs="Segoe UI"/>
          <w:b/>
        </w:rPr>
        <w:t xml:space="preserve"> </w:t>
      </w:r>
      <w:r w:rsidR="00283EB3">
        <w:rPr>
          <w:rFonts w:ascii="Segoe UI" w:hAnsi="Segoe UI" w:cs="Segoe UI"/>
          <w:b/>
        </w:rPr>
        <w:t>October 16</w:t>
      </w:r>
      <w:r w:rsidR="000B4554" w:rsidRPr="001F09EE">
        <w:rPr>
          <w:rFonts w:ascii="Segoe UI" w:hAnsi="Segoe UI" w:cs="Segoe UI"/>
          <w:b/>
        </w:rPr>
        <w:t>,</w:t>
      </w:r>
      <w:r w:rsidRPr="001F09EE">
        <w:rPr>
          <w:rFonts w:ascii="Segoe UI" w:hAnsi="Segoe UI" w:cs="Segoe UI"/>
          <w:b/>
        </w:rPr>
        <w:t xml:space="preserve"> 202</w:t>
      </w:r>
      <w:r w:rsidR="00EB6358" w:rsidRPr="001F09EE">
        <w:rPr>
          <w:rFonts w:ascii="Segoe UI" w:hAnsi="Segoe UI" w:cs="Segoe UI"/>
          <w:b/>
        </w:rPr>
        <w:t>4</w:t>
      </w:r>
      <w:r w:rsidR="00FB65B7" w:rsidRPr="001F09EE">
        <w:rPr>
          <w:rFonts w:ascii="Segoe UI" w:hAnsi="Segoe UI" w:cs="Segoe UI"/>
          <w:b/>
        </w:rPr>
        <w:t>,</w:t>
      </w:r>
      <w:r w:rsidRPr="001F09EE">
        <w:rPr>
          <w:rFonts w:ascii="Segoe UI" w:hAnsi="Segoe UI" w:cs="Segoe UI"/>
          <w:b/>
        </w:rPr>
        <w:t xml:space="preserve"> Meeting Minutes.</w:t>
      </w:r>
      <w:r w:rsidRPr="001F09EE">
        <w:rPr>
          <w:rFonts w:ascii="Segoe UI" w:hAnsi="Segoe UI" w:cs="Segoe UI"/>
        </w:rPr>
        <w:t xml:space="preserve"> </w:t>
      </w:r>
      <w:r w:rsidRPr="001F09EE">
        <w:rPr>
          <w:rFonts w:ascii="Segoe UI" w:hAnsi="Segoe UI" w:cs="Segoe UI"/>
          <w:u w:val="single"/>
        </w:rPr>
        <w:t xml:space="preserve">Minutes were approved </w:t>
      </w:r>
      <w:r w:rsidR="00530764">
        <w:rPr>
          <w:rFonts w:ascii="Segoe UI" w:hAnsi="Segoe UI" w:cs="Segoe UI"/>
          <w:u w:val="single"/>
        </w:rPr>
        <w:t>with one exception</w:t>
      </w:r>
      <w:r w:rsidR="00DB5201">
        <w:rPr>
          <w:rFonts w:ascii="Segoe UI" w:hAnsi="Segoe UI" w:cs="Segoe UI"/>
          <w:u w:val="single"/>
        </w:rPr>
        <w:t>:</w:t>
      </w:r>
    </w:p>
    <w:p w14:paraId="0512D1C1" w14:textId="64DF92F7" w:rsidR="00F91DFC" w:rsidRPr="001F09EE" w:rsidRDefault="00DB5201" w:rsidP="00D92049">
      <w:pPr>
        <w:ind w:left="1440"/>
        <w:rPr>
          <w:rFonts w:ascii="Segoe UI" w:hAnsi="Segoe UI" w:cs="Segoe UI"/>
          <w:u w:val="single"/>
        </w:rPr>
      </w:pPr>
      <w:r>
        <w:rPr>
          <w:rFonts w:ascii="Segoe UI" w:hAnsi="Segoe UI" w:cs="Segoe UI"/>
          <w:bCs/>
        </w:rPr>
        <w:t xml:space="preserve">Under discussion of charter amendments, </w:t>
      </w:r>
      <w:r w:rsidR="00B52540">
        <w:rPr>
          <w:rFonts w:ascii="Segoe UI" w:hAnsi="Segoe UI" w:cs="Segoe UI"/>
          <w:bCs/>
        </w:rPr>
        <w:t>the Panel agreed to</w:t>
      </w:r>
      <w:r w:rsidR="00A21783">
        <w:rPr>
          <w:rFonts w:ascii="Segoe UI" w:hAnsi="Segoe UI" w:cs="Segoe UI"/>
          <w:bCs/>
        </w:rPr>
        <w:t xml:space="preserve"> strike </w:t>
      </w:r>
      <w:r w:rsidR="00B52540">
        <w:rPr>
          <w:rFonts w:ascii="Segoe UI" w:hAnsi="Segoe UI" w:cs="Segoe UI"/>
          <w:bCs/>
        </w:rPr>
        <w:t>the</w:t>
      </w:r>
      <w:r w:rsidR="00955C2C">
        <w:rPr>
          <w:rFonts w:ascii="Segoe UI" w:hAnsi="Segoe UI" w:cs="Segoe UI"/>
          <w:bCs/>
        </w:rPr>
        <w:t xml:space="preserve"> </w:t>
      </w:r>
      <w:r w:rsidR="006B448C">
        <w:rPr>
          <w:rFonts w:ascii="Segoe UI" w:hAnsi="Segoe UI" w:cs="Segoe UI"/>
          <w:bCs/>
        </w:rPr>
        <w:t>sentence</w:t>
      </w:r>
      <w:r w:rsidR="00B42CB5">
        <w:rPr>
          <w:rFonts w:ascii="Segoe UI" w:hAnsi="Segoe UI" w:cs="Segoe UI"/>
          <w:bCs/>
        </w:rPr>
        <w:t>:</w:t>
      </w:r>
      <w:r w:rsidR="00B42CB5" w:rsidRPr="00F51193">
        <w:rPr>
          <w:rFonts w:ascii="Segoe UI" w:hAnsi="Segoe UI" w:cs="Segoe UI"/>
          <w:bCs/>
        </w:rPr>
        <w:t xml:space="preserve"> “The charter will be amended as agreed. Leigh Barreca will ask Jeff Wolf to review the proposed updates as a next step”</w:t>
      </w:r>
      <w:r w:rsidR="00F244B7" w:rsidRPr="00F51193">
        <w:rPr>
          <w:rFonts w:ascii="Segoe UI" w:hAnsi="Segoe UI" w:cs="Segoe UI"/>
          <w:u w:val="single"/>
        </w:rPr>
        <w:br/>
      </w:r>
    </w:p>
    <w:p w14:paraId="5030527D" w14:textId="0416174A" w:rsidR="0050730E" w:rsidRDefault="000A5EF6" w:rsidP="008D3D31">
      <w:pPr>
        <w:pStyle w:val="PlainText"/>
        <w:ind w:left="720"/>
        <w:rPr>
          <w:rFonts w:eastAsia="Calibri" w:cs="Segoe UI"/>
          <w:szCs w:val="22"/>
        </w:rPr>
      </w:pPr>
      <w:r w:rsidRPr="001F09EE">
        <w:rPr>
          <w:rFonts w:eastAsia="Calibri" w:cs="Segoe UI"/>
          <w:b/>
          <w:szCs w:val="22"/>
        </w:rPr>
        <w:t xml:space="preserve">Communications to Panel. </w:t>
      </w:r>
      <w:r w:rsidRPr="001F09EE">
        <w:rPr>
          <w:rFonts w:eastAsia="Calibri" w:cs="Segoe UI"/>
          <w:szCs w:val="22"/>
        </w:rPr>
        <w:t xml:space="preserve">There </w:t>
      </w:r>
      <w:r w:rsidR="00F57FC5">
        <w:rPr>
          <w:rFonts w:eastAsia="Calibri" w:cs="Segoe UI"/>
          <w:szCs w:val="22"/>
        </w:rPr>
        <w:t>w</w:t>
      </w:r>
      <w:r w:rsidR="002E057B">
        <w:rPr>
          <w:rFonts w:eastAsia="Calibri" w:cs="Segoe UI"/>
          <w:szCs w:val="22"/>
        </w:rPr>
        <w:t>as</w:t>
      </w:r>
      <w:r w:rsidR="00DE42BB" w:rsidRPr="001F09EE">
        <w:rPr>
          <w:rFonts w:eastAsia="Calibri" w:cs="Segoe UI"/>
          <w:szCs w:val="22"/>
        </w:rPr>
        <w:t xml:space="preserve"> </w:t>
      </w:r>
      <w:r w:rsidR="008D3D31">
        <w:rPr>
          <w:rFonts w:eastAsia="Calibri" w:cs="Segoe UI"/>
          <w:szCs w:val="22"/>
        </w:rPr>
        <w:t xml:space="preserve">no </w:t>
      </w:r>
      <w:r w:rsidR="00F57FC5">
        <w:rPr>
          <w:rFonts w:eastAsia="Calibri" w:cs="Segoe UI"/>
          <w:szCs w:val="22"/>
        </w:rPr>
        <w:t>comm</w:t>
      </w:r>
      <w:r w:rsidR="00F57FC5" w:rsidRPr="001F09EE">
        <w:rPr>
          <w:rFonts w:eastAsia="Calibri" w:cs="Segoe UI"/>
          <w:szCs w:val="22"/>
        </w:rPr>
        <w:t>unication</w:t>
      </w:r>
      <w:r w:rsidR="00DE42BB" w:rsidRPr="001F09EE">
        <w:rPr>
          <w:rFonts w:eastAsia="Calibri" w:cs="Segoe UI"/>
          <w:szCs w:val="22"/>
        </w:rPr>
        <w:t xml:space="preserve"> </w:t>
      </w:r>
      <w:proofErr w:type="gramStart"/>
      <w:r w:rsidR="00806F37" w:rsidRPr="001F09EE">
        <w:rPr>
          <w:rFonts w:eastAsia="Calibri" w:cs="Segoe UI"/>
          <w:szCs w:val="22"/>
        </w:rPr>
        <w:t>to</w:t>
      </w:r>
      <w:proofErr w:type="gramEnd"/>
      <w:r w:rsidR="00806F37" w:rsidRPr="001F09EE">
        <w:rPr>
          <w:rFonts w:eastAsia="Calibri" w:cs="Segoe UI"/>
          <w:szCs w:val="22"/>
        </w:rPr>
        <w:t xml:space="preserve"> the Panel</w:t>
      </w:r>
      <w:r w:rsidR="00DE42BB" w:rsidRPr="001F09EE">
        <w:rPr>
          <w:rFonts w:eastAsia="Calibri" w:cs="Segoe UI"/>
          <w:szCs w:val="22"/>
        </w:rPr>
        <w:t>.</w:t>
      </w:r>
      <w:r w:rsidR="00806F37" w:rsidRPr="001F09EE">
        <w:rPr>
          <w:rFonts w:eastAsia="Calibri" w:cs="Segoe UI"/>
          <w:szCs w:val="22"/>
        </w:rPr>
        <w:t xml:space="preserve"> </w:t>
      </w:r>
    </w:p>
    <w:p w14:paraId="75EE9DED" w14:textId="77777777" w:rsidR="00B42660" w:rsidRPr="001F09EE" w:rsidRDefault="00B42660" w:rsidP="004C18E7">
      <w:pPr>
        <w:pStyle w:val="PlainText"/>
        <w:ind w:left="720"/>
        <w:rPr>
          <w:rFonts w:eastAsia="Calibri" w:cs="Segoe UI"/>
          <w:szCs w:val="22"/>
        </w:rPr>
      </w:pPr>
    </w:p>
    <w:p w14:paraId="5B77A2FE" w14:textId="345B20E1" w:rsidR="006D5267" w:rsidRDefault="004959A6" w:rsidP="0041504D">
      <w:pPr>
        <w:spacing w:after="195"/>
        <w:rPr>
          <w:rFonts w:ascii="Segoe UI" w:hAnsi="Segoe UI" w:cs="Segoe UI"/>
        </w:rPr>
      </w:pPr>
      <w:r w:rsidRPr="001F09EE">
        <w:rPr>
          <w:rFonts w:ascii="Segoe UI" w:eastAsia="Calibri" w:hAnsi="Segoe UI" w:cs="Segoe UI"/>
          <w:b/>
        </w:rPr>
        <w:t xml:space="preserve">General Manager’s </w:t>
      </w:r>
      <w:r w:rsidR="003A1C08" w:rsidRPr="001F09EE">
        <w:rPr>
          <w:rFonts w:ascii="Segoe UI" w:eastAsia="Calibri" w:hAnsi="Segoe UI" w:cs="Segoe UI"/>
          <w:b/>
        </w:rPr>
        <w:t>Update</w:t>
      </w:r>
      <w:r w:rsidRPr="001F09EE">
        <w:rPr>
          <w:rFonts w:ascii="Segoe UI" w:eastAsia="Calibri" w:hAnsi="Segoe UI" w:cs="Segoe UI"/>
          <w:b/>
        </w:rPr>
        <w:t>.</w:t>
      </w:r>
      <w:r w:rsidRPr="001F09EE">
        <w:rPr>
          <w:rFonts w:ascii="Segoe UI" w:eastAsia="Calibri" w:hAnsi="Segoe UI" w:cs="Segoe UI"/>
        </w:rPr>
        <w:t xml:space="preserve"> </w:t>
      </w:r>
      <w:r w:rsidR="008D3D31">
        <w:rPr>
          <w:rFonts w:ascii="Segoe UI" w:eastAsia="Calibri" w:hAnsi="Segoe UI" w:cs="Segoe UI"/>
        </w:rPr>
        <w:t xml:space="preserve">GM Dawn Lindell presented. </w:t>
      </w:r>
    </w:p>
    <w:p w14:paraId="5427C37B" w14:textId="77777777" w:rsidR="00AC63B3" w:rsidRPr="002E057B" w:rsidRDefault="00AC63B3" w:rsidP="00AC63B3">
      <w:pPr>
        <w:pStyle w:val="Default"/>
        <w:numPr>
          <w:ilvl w:val="0"/>
          <w:numId w:val="13"/>
        </w:numPr>
        <w:rPr>
          <w:color w:val="292B2C"/>
          <w:sz w:val="22"/>
          <w:szCs w:val="22"/>
        </w:rPr>
      </w:pPr>
      <w:r w:rsidRPr="002E057B">
        <w:rPr>
          <w:sz w:val="22"/>
          <w:szCs w:val="22"/>
          <w:u w:val="single"/>
        </w:rPr>
        <w:lastRenderedPageBreak/>
        <w:t>November Storm Response</w:t>
      </w:r>
      <w:r w:rsidRPr="002E057B">
        <w:rPr>
          <w:sz w:val="22"/>
          <w:szCs w:val="22"/>
        </w:rPr>
        <w:t xml:space="preserve"> –</w:t>
      </w:r>
      <w:r w:rsidRPr="002E057B">
        <w:rPr>
          <w:color w:val="292B2C"/>
          <w:sz w:val="22"/>
          <w:szCs w:val="22"/>
        </w:rPr>
        <w:t xml:space="preserve"> Seattle City Light weathered one of the largest storms in recent memory when winds produced by a bomb cyclone swept through Western Washington the evening of Tuesday, November 19. Rare easterly gusts reached nearly 60 miles per hour in the Seattle area downing trees and power lines, breaking poles, damaging equipment, and leaving more than half a million customers across the region in the dark. </w:t>
      </w:r>
      <w:r w:rsidRPr="002E057B">
        <w:rPr>
          <w:color w:val="292B2C"/>
          <w:sz w:val="22"/>
          <w:szCs w:val="22"/>
        </w:rPr>
        <w:br/>
      </w:r>
      <w:r w:rsidRPr="002E057B">
        <w:rPr>
          <w:color w:val="292B2C"/>
          <w:sz w:val="22"/>
          <w:szCs w:val="22"/>
        </w:rPr>
        <w:br/>
        <w:t>At the peak Tuesday night, more than 114,000 City Light customers were without power. It was the most customers without power since the 2006 Hanukkah Eve windstorm. The wind knocked out power to a high number of customers in the northern (Shoreline and Lake Forest Park) and southern (Burien and Southeast Seattle) regions of our service area.</w:t>
      </w:r>
      <w:r w:rsidRPr="002E057B">
        <w:rPr>
          <w:color w:val="292B2C"/>
          <w:sz w:val="22"/>
          <w:szCs w:val="22"/>
        </w:rPr>
        <w:br/>
      </w:r>
      <w:r w:rsidRPr="002E057B">
        <w:rPr>
          <w:color w:val="292B2C"/>
          <w:sz w:val="22"/>
          <w:szCs w:val="22"/>
        </w:rPr>
        <w:br/>
        <w:t>A bomb cyclone — known for its explosiveness — is a storm that forms quickly when central pressure drops rapidly in a 24-hour period. We knew the winds were coming and we prepared. We had enough transformers, wooden utility poles, and cabling on hand. As of Sunday, crews had replaced 39 poles and 47 transformers. </w:t>
      </w:r>
      <w:r w:rsidRPr="002E057B">
        <w:rPr>
          <w:color w:val="292B2C"/>
          <w:sz w:val="22"/>
          <w:szCs w:val="22"/>
        </w:rPr>
        <w:br/>
      </w:r>
    </w:p>
    <w:p w14:paraId="14833ACD" w14:textId="1ED8903A" w:rsidR="00AC63B3" w:rsidRPr="002E057B" w:rsidRDefault="00AC63B3" w:rsidP="00AC63B3">
      <w:pPr>
        <w:pStyle w:val="nospacingabove"/>
        <w:shd w:val="clear" w:color="auto" w:fill="FFFFFF"/>
        <w:spacing w:before="0" w:beforeAutospacing="0" w:after="144" w:afterAutospacing="0"/>
        <w:ind w:left="720"/>
        <w:rPr>
          <w:rFonts w:ascii="Segoe UI" w:hAnsi="Segoe UI" w:cs="Segoe UI"/>
          <w:color w:val="323130"/>
          <w:sz w:val="22"/>
          <w:szCs w:val="22"/>
        </w:rPr>
      </w:pPr>
      <w:r w:rsidRPr="002E057B">
        <w:rPr>
          <w:rFonts w:ascii="Segoe UI" w:hAnsi="Segoe UI" w:cs="Segoe UI"/>
          <w:color w:val="323130"/>
          <w:sz w:val="22"/>
          <w:szCs w:val="22"/>
        </w:rPr>
        <w:t xml:space="preserve">In the first 24 hours, we restored power to more than 90,000 customers across our service area. Restoring the remaining 25,000 customers, many of which involved complex repairs, was a multi-day effort. By Thursday morning, we were down to 10,000 without power. As we headed into the weekend, about 2,000 customers remained out. The work was slow-going as we continued to clear trees and debris, reset poles, and re-string wire. By early Sunday evening, we had restored power to everyone impacted by the storm. </w:t>
      </w:r>
      <w:r w:rsidRPr="002E057B">
        <w:rPr>
          <w:rFonts w:ascii="Segoe UI" w:hAnsi="Segoe UI" w:cs="Segoe UI"/>
          <w:color w:val="323130"/>
          <w:sz w:val="22"/>
          <w:szCs w:val="22"/>
        </w:rPr>
        <w:br/>
      </w:r>
      <w:r w:rsidRPr="002E057B">
        <w:rPr>
          <w:rFonts w:ascii="Segoe UI" w:hAnsi="Segoe UI" w:cs="Segoe UI"/>
          <w:color w:val="323130"/>
          <w:sz w:val="22"/>
          <w:szCs w:val="22"/>
        </w:rPr>
        <w:br/>
        <w:t xml:space="preserve">Customers in hard-hit Lake Forest Park were among the last to be restored. We met with the Lake Forest Park City Council last Thursday evening to discuss the storm restoration efforts in this community and planned improvements to our outage management system, communication processes and infrastructure that will </w:t>
      </w:r>
      <w:r w:rsidR="002E057B" w:rsidRPr="002E057B">
        <w:rPr>
          <w:rFonts w:ascii="Segoe UI" w:hAnsi="Segoe UI" w:cs="Segoe UI"/>
          <w:color w:val="323130"/>
          <w:sz w:val="22"/>
          <w:szCs w:val="22"/>
        </w:rPr>
        <w:t>enable us</w:t>
      </w:r>
      <w:r w:rsidRPr="002E057B">
        <w:rPr>
          <w:rFonts w:ascii="Segoe UI" w:hAnsi="Segoe UI" w:cs="Segoe UI"/>
          <w:color w:val="323130"/>
          <w:sz w:val="22"/>
          <w:szCs w:val="22"/>
        </w:rPr>
        <w:t xml:space="preserve"> to better serve all customers in </w:t>
      </w:r>
      <w:r w:rsidR="002E057B" w:rsidRPr="002E057B">
        <w:rPr>
          <w:rFonts w:ascii="Segoe UI" w:hAnsi="Segoe UI" w:cs="Segoe UI"/>
          <w:color w:val="323130"/>
          <w:sz w:val="22"/>
          <w:szCs w:val="22"/>
        </w:rPr>
        <w:t>the coming</w:t>
      </w:r>
      <w:r w:rsidRPr="002E057B">
        <w:rPr>
          <w:rFonts w:ascii="Segoe UI" w:hAnsi="Segoe UI" w:cs="Segoe UI"/>
          <w:color w:val="323130"/>
          <w:sz w:val="22"/>
          <w:szCs w:val="22"/>
        </w:rPr>
        <w:t xml:space="preserve"> years.</w:t>
      </w:r>
    </w:p>
    <w:p w14:paraId="7F6EB3B3" w14:textId="7521C7F3" w:rsidR="00CA003F" w:rsidRPr="002E057B" w:rsidRDefault="00AC63B3" w:rsidP="28CFA8EC">
      <w:pPr>
        <w:pStyle w:val="nospacingabove"/>
        <w:shd w:val="clear" w:color="auto" w:fill="FFFFFF" w:themeFill="background1"/>
        <w:spacing w:before="0" w:beforeAutospacing="0" w:after="0" w:afterAutospacing="0"/>
        <w:ind w:left="720"/>
        <w:rPr>
          <w:rFonts w:ascii="Segoe UI" w:hAnsi="Segoe UI" w:cs="Segoe UI"/>
          <w:color w:val="323130"/>
          <w:sz w:val="22"/>
          <w:szCs w:val="22"/>
        </w:rPr>
      </w:pPr>
      <w:r w:rsidRPr="002E057B">
        <w:rPr>
          <w:rFonts w:ascii="Segoe UI" w:hAnsi="Segoe UI" w:cs="Segoe UI"/>
          <w:color w:val="323130"/>
          <w:sz w:val="22"/>
          <w:szCs w:val="22"/>
        </w:rPr>
        <w:t>Hundreds of employees across the utility worked long hours to assist with the response. Our schedulers and crew chiefs, field crews, and power dispatchers coordinated to restore power as quickly and safely as possible.</w:t>
      </w:r>
      <w:r w:rsidR="002B034E" w:rsidRPr="002E057B">
        <w:rPr>
          <w:rFonts w:ascii="Segoe UI" w:hAnsi="Segoe UI" w:cs="Segoe UI"/>
          <w:color w:val="323130"/>
          <w:sz w:val="22"/>
          <w:szCs w:val="22"/>
        </w:rPr>
        <w:t xml:space="preserve"> There were over 900 individual events.</w:t>
      </w:r>
      <w:r w:rsidRPr="002E057B">
        <w:rPr>
          <w:rFonts w:ascii="Segoe UI" w:hAnsi="Segoe UI" w:cs="Segoe UI"/>
          <w:color w:val="323130"/>
          <w:sz w:val="22"/>
          <w:szCs w:val="22"/>
        </w:rPr>
        <w:t xml:space="preserve"> In addition to the efforts of our </w:t>
      </w:r>
      <w:proofErr w:type="gramStart"/>
      <w:r w:rsidRPr="002E057B">
        <w:rPr>
          <w:rFonts w:ascii="Segoe UI" w:hAnsi="Segoe UI" w:cs="Segoe UI"/>
          <w:color w:val="323130"/>
          <w:sz w:val="22"/>
          <w:szCs w:val="22"/>
        </w:rPr>
        <w:t>crews</w:t>
      </w:r>
      <w:proofErr w:type="gramEnd"/>
      <w:r w:rsidRPr="002E057B">
        <w:rPr>
          <w:rFonts w:ascii="Segoe UI" w:hAnsi="Segoe UI" w:cs="Segoe UI"/>
          <w:color w:val="323130"/>
          <w:sz w:val="22"/>
          <w:szCs w:val="22"/>
        </w:rPr>
        <w:t>, we called in mutual aid from Avista Utilities and Tacoma Power to assist in our storm recovery efforts.  </w:t>
      </w:r>
      <w:r w:rsidR="008240E5" w:rsidRPr="002E057B">
        <w:rPr>
          <w:rFonts w:ascii="Segoe UI" w:hAnsi="Segoe UI" w:cs="Segoe UI"/>
          <w:color w:val="323130"/>
          <w:sz w:val="22"/>
          <w:szCs w:val="22"/>
        </w:rPr>
        <w:t>We restored every customer in 6 days</w:t>
      </w:r>
      <w:r w:rsidR="00CA003F" w:rsidRPr="002E057B">
        <w:rPr>
          <w:rFonts w:ascii="Segoe UI" w:hAnsi="Segoe UI" w:cs="Segoe UI"/>
          <w:color w:val="323130"/>
          <w:sz w:val="22"/>
          <w:szCs w:val="22"/>
        </w:rPr>
        <w:t xml:space="preserve"> while PSE took over 2 weeks.  We did an after-action report to improve for the future.</w:t>
      </w:r>
      <w:r w:rsidR="006E2CD3" w:rsidRPr="002E057B">
        <w:rPr>
          <w:rFonts w:ascii="Segoe UI" w:hAnsi="Segoe UI" w:cs="Segoe UI"/>
          <w:color w:val="323130"/>
          <w:sz w:val="22"/>
          <w:szCs w:val="22"/>
        </w:rPr>
        <w:t xml:space="preserve"> We did learn our externally facing outage map was not working as planned and are </w:t>
      </w:r>
      <w:r w:rsidR="00444C10" w:rsidRPr="002E057B">
        <w:rPr>
          <w:rFonts w:ascii="Segoe UI" w:hAnsi="Segoe UI" w:cs="Segoe UI"/>
          <w:color w:val="323130"/>
          <w:sz w:val="22"/>
          <w:szCs w:val="22"/>
        </w:rPr>
        <w:t>strengthening for the future.</w:t>
      </w:r>
    </w:p>
    <w:p w14:paraId="6AFD5774" w14:textId="77777777" w:rsidR="002E057B" w:rsidRDefault="002E057B" w:rsidP="00AC63B3">
      <w:pPr>
        <w:pStyle w:val="nospacingabove"/>
        <w:shd w:val="clear" w:color="auto" w:fill="FFFFFF"/>
        <w:spacing w:before="0" w:beforeAutospacing="0" w:after="0" w:afterAutospacing="0"/>
        <w:ind w:left="720"/>
        <w:rPr>
          <w:rFonts w:ascii="Segoe UI" w:hAnsi="Segoe UI" w:cs="Segoe UI"/>
          <w:color w:val="323130"/>
          <w:sz w:val="22"/>
          <w:szCs w:val="22"/>
        </w:rPr>
      </w:pPr>
    </w:p>
    <w:p w14:paraId="2E26CB4A" w14:textId="2A7F26B9" w:rsidR="00AC63B3" w:rsidRPr="002E057B" w:rsidRDefault="00AC63B3" w:rsidP="00AC63B3">
      <w:pPr>
        <w:pStyle w:val="nospacingabove"/>
        <w:shd w:val="clear" w:color="auto" w:fill="FFFFFF"/>
        <w:spacing w:before="0" w:beforeAutospacing="0" w:after="0" w:afterAutospacing="0"/>
        <w:ind w:left="720"/>
        <w:rPr>
          <w:rFonts w:ascii="Segoe UI" w:hAnsi="Segoe UI" w:cs="Segoe UI"/>
          <w:color w:val="323130"/>
          <w:sz w:val="22"/>
          <w:szCs w:val="22"/>
        </w:rPr>
      </w:pPr>
      <w:r w:rsidRPr="002E057B">
        <w:rPr>
          <w:rFonts w:ascii="Segoe UI" w:hAnsi="Segoe UI" w:cs="Segoe UI"/>
          <w:color w:val="323130"/>
          <w:sz w:val="22"/>
          <w:szCs w:val="22"/>
        </w:rPr>
        <w:t>Whenever a major storm like this disrupts power to our system, multiple City Light teams pull together to support our field operations, supply tools and resources, and inform our customers. Employees from system operations, emergency management, finance, fleets, warehousing, safety, substations, network, environmental management, engineering, customer service, communications, and more all play a role in restoration efforts. I am grateful to the hard work of everyone involved.</w:t>
      </w:r>
      <w:r w:rsidR="00CA003F" w:rsidRPr="002E057B">
        <w:rPr>
          <w:rFonts w:ascii="Segoe UI" w:hAnsi="Segoe UI" w:cs="Segoe UI"/>
          <w:color w:val="323130"/>
          <w:sz w:val="22"/>
          <w:szCs w:val="22"/>
        </w:rPr>
        <w:t xml:space="preserve"> </w:t>
      </w:r>
    </w:p>
    <w:p w14:paraId="28351BD7" w14:textId="77777777" w:rsidR="003D720D" w:rsidRPr="002E057B" w:rsidRDefault="003D720D" w:rsidP="00AC63B3">
      <w:pPr>
        <w:pStyle w:val="nospacingabove"/>
        <w:shd w:val="clear" w:color="auto" w:fill="FFFFFF"/>
        <w:spacing w:before="0" w:beforeAutospacing="0" w:after="0" w:afterAutospacing="0"/>
        <w:ind w:left="720"/>
        <w:rPr>
          <w:rFonts w:ascii="Segoe UI" w:hAnsi="Segoe UI" w:cs="Segoe UI"/>
          <w:color w:val="323130"/>
          <w:sz w:val="22"/>
          <w:szCs w:val="22"/>
        </w:rPr>
      </w:pPr>
    </w:p>
    <w:p w14:paraId="1D77129C" w14:textId="15734053" w:rsidR="003D720D" w:rsidRPr="002E057B" w:rsidRDefault="007B0115" w:rsidP="00084529">
      <w:pPr>
        <w:pStyle w:val="nospacingabove"/>
        <w:shd w:val="clear" w:color="auto" w:fill="FFFFFF"/>
        <w:spacing w:before="0" w:beforeAutospacing="0" w:after="0" w:afterAutospacing="0"/>
        <w:ind w:left="720"/>
        <w:rPr>
          <w:rFonts w:ascii="Segoe UI" w:hAnsi="Segoe UI" w:cs="Segoe UI"/>
          <w:b/>
          <w:bCs/>
          <w:color w:val="323130"/>
          <w:sz w:val="22"/>
          <w:szCs w:val="22"/>
        </w:rPr>
      </w:pPr>
      <w:r w:rsidRPr="002E057B">
        <w:rPr>
          <w:rFonts w:ascii="Segoe UI" w:hAnsi="Segoe UI" w:cs="Segoe UI"/>
          <w:b/>
          <w:bCs/>
          <w:color w:val="323130"/>
          <w:sz w:val="22"/>
          <w:szCs w:val="22"/>
        </w:rPr>
        <w:lastRenderedPageBreak/>
        <w:t xml:space="preserve">C: The </w:t>
      </w:r>
      <w:r w:rsidR="005A24FC">
        <w:rPr>
          <w:rFonts w:ascii="Segoe UI" w:hAnsi="Segoe UI" w:cs="Segoe UI"/>
          <w:b/>
          <w:bCs/>
          <w:color w:val="323130"/>
          <w:sz w:val="22"/>
          <w:szCs w:val="22"/>
        </w:rPr>
        <w:t xml:space="preserve">storm was very difficult </w:t>
      </w:r>
      <w:r w:rsidR="00F51193">
        <w:rPr>
          <w:rFonts w:ascii="Segoe UI" w:hAnsi="Segoe UI" w:cs="Segoe UI"/>
          <w:b/>
          <w:bCs/>
          <w:color w:val="323130"/>
          <w:sz w:val="22"/>
          <w:szCs w:val="22"/>
        </w:rPr>
        <w:t xml:space="preserve">for </w:t>
      </w:r>
      <w:r w:rsidR="00F51193" w:rsidRPr="002E057B">
        <w:rPr>
          <w:rFonts w:ascii="Segoe UI" w:hAnsi="Segoe UI" w:cs="Segoe UI"/>
          <w:b/>
          <w:bCs/>
          <w:color w:val="323130"/>
          <w:sz w:val="22"/>
          <w:szCs w:val="22"/>
        </w:rPr>
        <w:t>people</w:t>
      </w:r>
      <w:r w:rsidRPr="002E057B">
        <w:rPr>
          <w:rFonts w:ascii="Segoe UI" w:hAnsi="Segoe UI" w:cs="Segoe UI"/>
          <w:b/>
          <w:bCs/>
          <w:color w:val="323130"/>
          <w:sz w:val="22"/>
          <w:szCs w:val="22"/>
        </w:rPr>
        <w:t xml:space="preserve"> in Lake Forest Park</w:t>
      </w:r>
      <w:r w:rsidR="005A24FC">
        <w:rPr>
          <w:rFonts w:ascii="Segoe UI" w:hAnsi="Segoe UI" w:cs="Segoe UI"/>
          <w:b/>
          <w:bCs/>
          <w:color w:val="323130"/>
          <w:sz w:val="22"/>
          <w:szCs w:val="22"/>
        </w:rPr>
        <w:t xml:space="preserve">. </w:t>
      </w:r>
      <w:r w:rsidR="00516712">
        <w:rPr>
          <w:rFonts w:ascii="Segoe UI" w:hAnsi="Segoe UI" w:cs="Segoe UI"/>
          <w:b/>
          <w:bCs/>
          <w:color w:val="323130"/>
          <w:sz w:val="22"/>
          <w:szCs w:val="22"/>
        </w:rPr>
        <w:t xml:space="preserve">It was very frustrating to access information on the SCL website, </w:t>
      </w:r>
      <w:r w:rsidR="00F51193">
        <w:rPr>
          <w:rFonts w:ascii="Segoe UI" w:hAnsi="Segoe UI" w:cs="Segoe UI"/>
          <w:b/>
          <w:bCs/>
          <w:color w:val="323130"/>
          <w:sz w:val="22"/>
          <w:szCs w:val="22"/>
        </w:rPr>
        <w:t>although</w:t>
      </w:r>
      <w:r w:rsidRPr="002E057B">
        <w:rPr>
          <w:rFonts w:ascii="Segoe UI" w:hAnsi="Segoe UI" w:cs="Segoe UI"/>
          <w:b/>
          <w:bCs/>
          <w:color w:val="323130"/>
          <w:sz w:val="22"/>
          <w:szCs w:val="22"/>
        </w:rPr>
        <w:t xml:space="preserve"> </w:t>
      </w:r>
      <w:r w:rsidR="00E345D9" w:rsidRPr="002E057B">
        <w:rPr>
          <w:rFonts w:ascii="Segoe UI" w:hAnsi="Segoe UI" w:cs="Segoe UI"/>
          <w:b/>
          <w:bCs/>
          <w:color w:val="323130"/>
          <w:sz w:val="22"/>
          <w:szCs w:val="22"/>
        </w:rPr>
        <w:t xml:space="preserve">when </w:t>
      </w:r>
      <w:r w:rsidR="008D668E">
        <w:rPr>
          <w:rFonts w:ascii="Segoe UI" w:hAnsi="Segoe UI" w:cs="Segoe UI"/>
          <w:b/>
          <w:bCs/>
          <w:color w:val="323130"/>
          <w:sz w:val="22"/>
          <w:szCs w:val="22"/>
        </w:rPr>
        <w:t xml:space="preserve">I was </w:t>
      </w:r>
      <w:r w:rsidR="00E345D9" w:rsidRPr="002E057B">
        <w:rPr>
          <w:rFonts w:ascii="Segoe UI" w:hAnsi="Segoe UI" w:cs="Segoe UI"/>
          <w:b/>
          <w:bCs/>
          <w:color w:val="323130"/>
          <w:sz w:val="22"/>
          <w:szCs w:val="22"/>
        </w:rPr>
        <w:t xml:space="preserve">able to call </w:t>
      </w:r>
      <w:r w:rsidR="008D668E">
        <w:rPr>
          <w:rFonts w:ascii="Segoe UI" w:hAnsi="Segoe UI" w:cs="Segoe UI"/>
          <w:b/>
          <w:bCs/>
          <w:color w:val="323130"/>
          <w:sz w:val="22"/>
          <w:szCs w:val="22"/>
        </w:rPr>
        <w:t>and speak to someone, they were</w:t>
      </w:r>
      <w:r w:rsidR="00E345D9" w:rsidRPr="002E057B">
        <w:rPr>
          <w:rFonts w:ascii="Segoe UI" w:hAnsi="Segoe UI" w:cs="Segoe UI"/>
          <w:b/>
          <w:bCs/>
          <w:color w:val="323130"/>
          <w:sz w:val="22"/>
          <w:szCs w:val="22"/>
        </w:rPr>
        <w:t xml:space="preserve"> very helpful. This ties into what’s happening in LA, and we need to clear trees from lines</w:t>
      </w:r>
      <w:r w:rsidR="00084529" w:rsidRPr="002E057B">
        <w:rPr>
          <w:rFonts w:ascii="Segoe UI" w:hAnsi="Segoe UI" w:cs="Segoe UI"/>
          <w:b/>
          <w:bCs/>
          <w:color w:val="323130"/>
          <w:sz w:val="22"/>
          <w:szCs w:val="22"/>
        </w:rPr>
        <w:t xml:space="preserve"> even if it’s hard.</w:t>
      </w:r>
    </w:p>
    <w:p w14:paraId="7C11B453" w14:textId="511F13CB" w:rsidR="003D720D" w:rsidRPr="002E057B" w:rsidRDefault="00084529" w:rsidP="003D720D">
      <w:pPr>
        <w:pStyle w:val="nospacingabove"/>
        <w:shd w:val="clear" w:color="auto" w:fill="FFFFFF"/>
        <w:spacing w:before="0" w:beforeAutospacing="0" w:after="0" w:afterAutospacing="0"/>
        <w:ind w:left="720"/>
        <w:rPr>
          <w:rFonts w:ascii="Segoe UI" w:hAnsi="Segoe UI" w:cs="Segoe UI"/>
          <w:b/>
          <w:bCs/>
          <w:color w:val="323130"/>
          <w:sz w:val="22"/>
          <w:szCs w:val="22"/>
        </w:rPr>
      </w:pPr>
      <w:r w:rsidRPr="002E057B">
        <w:rPr>
          <w:rFonts w:ascii="Segoe UI" w:hAnsi="Segoe UI" w:cs="Segoe UI"/>
          <w:b/>
          <w:bCs/>
          <w:color w:val="323130"/>
          <w:sz w:val="22"/>
          <w:szCs w:val="22"/>
        </w:rPr>
        <w:t>R</w:t>
      </w:r>
      <w:r w:rsidR="003D720D" w:rsidRPr="002E057B">
        <w:rPr>
          <w:rFonts w:ascii="Segoe UI" w:hAnsi="Segoe UI" w:cs="Segoe UI"/>
          <w:color w:val="323130"/>
          <w:sz w:val="22"/>
          <w:szCs w:val="22"/>
        </w:rPr>
        <w:t>:</w:t>
      </w:r>
      <w:r w:rsidRPr="002E057B">
        <w:rPr>
          <w:rFonts w:ascii="Segoe UI" w:hAnsi="Segoe UI" w:cs="Segoe UI"/>
          <w:color w:val="323130"/>
          <w:sz w:val="22"/>
          <w:szCs w:val="22"/>
        </w:rPr>
        <w:t xml:space="preserve"> Two learnings were to share the expected end date</w:t>
      </w:r>
      <w:r w:rsidR="000B63DE" w:rsidRPr="002E057B">
        <w:rPr>
          <w:rFonts w:ascii="Segoe UI" w:hAnsi="Segoe UI" w:cs="Segoe UI"/>
          <w:color w:val="323130"/>
          <w:sz w:val="22"/>
          <w:szCs w:val="22"/>
        </w:rPr>
        <w:t xml:space="preserve"> broadly and loudly. We shared our optimistic hope even when we knew </w:t>
      </w:r>
      <w:r w:rsidR="002E057B">
        <w:rPr>
          <w:rFonts w:ascii="Segoe UI" w:hAnsi="Segoe UI" w:cs="Segoe UI"/>
          <w:color w:val="323130"/>
          <w:sz w:val="22"/>
          <w:szCs w:val="22"/>
        </w:rPr>
        <w:t>restoration w</w:t>
      </w:r>
      <w:r w:rsidR="000B63DE" w:rsidRPr="002E057B">
        <w:rPr>
          <w:rFonts w:ascii="Segoe UI" w:hAnsi="Segoe UI" w:cs="Segoe UI"/>
          <w:color w:val="323130"/>
          <w:sz w:val="22"/>
          <w:szCs w:val="22"/>
        </w:rPr>
        <w:t xml:space="preserve">ould likely be longer. Also, as General Manager, I should have been calling the </w:t>
      </w:r>
      <w:r w:rsidR="002E057B">
        <w:rPr>
          <w:rFonts w:ascii="Segoe UI" w:hAnsi="Segoe UI" w:cs="Segoe UI"/>
          <w:color w:val="323130"/>
          <w:sz w:val="22"/>
          <w:szCs w:val="22"/>
        </w:rPr>
        <w:t>m</w:t>
      </w:r>
      <w:r w:rsidR="000B63DE" w:rsidRPr="002E057B">
        <w:rPr>
          <w:rFonts w:ascii="Segoe UI" w:hAnsi="Segoe UI" w:cs="Segoe UI"/>
          <w:color w:val="323130"/>
          <w:sz w:val="22"/>
          <w:szCs w:val="22"/>
        </w:rPr>
        <w:t>ayors of these towns</w:t>
      </w:r>
      <w:r w:rsidR="008866A0" w:rsidRPr="002E057B">
        <w:rPr>
          <w:rFonts w:ascii="Segoe UI" w:hAnsi="Segoe UI" w:cs="Segoe UI"/>
          <w:color w:val="323130"/>
          <w:sz w:val="22"/>
          <w:szCs w:val="22"/>
        </w:rPr>
        <w:t xml:space="preserve"> and I will be doing that in the future. </w:t>
      </w:r>
    </w:p>
    <w:p w14:paraId="21519307" w14:textId="77777777" w:rsidR="00AC63B3" w:rsidRPr="002E057B" w:rsidRDefault="00AC63B3" w:rsidP="00AC63B3">
      <w:pPr>
        <w:pStyle w:val="nospacingabove"/>
        <w:numPr>
          <w:ilvl w:val="0"/>
          <w:numId w:val="13"/>
        </w:numPr>
        <w:rPr>
          <w:rFonts w:ascii="Segoe UI" w:hAnsi="Segoe UI" w:cs="Segoe UI"/>
          <w:color w:val="323130"/>
          <w:sz w:val="22"/>
          <w:szCs w:val="22"/>
        </w:rPr>
      </w:pPr>
      <w:r w:rsidRPr="002E057B">
        <w:rPr>
          <w:rFonts w:ascii="Segoe UI" w:hAnsi="Segoe UI" w:cs="Segoe UI"/>
          <w:color w:val="323130"/>
          <w:sz w:val="22"/>
          <w:szCs w:val="22"/>
          <w:u w:val="single"/>
        </w:rPr>
        <w:t>2024 Accomplishments</w:t>
      </w:r>
      <w:r w:rsidRPr="002E057B">
        <w:rPr>
          <w:rFonts w:ascii="Segoe UI" w:hAnsi="Segoe UI" w:cs="Segoe UI"/>
          <w:color w:val="323130"/>
          <w:sz w:val="22"/>
          <w:szCs w:val="22"/>
        </w:rPr>
        <w:t xml:space="preserve"> – In addition to responding to extreme weather events, we completed foundational work to position Seattle City Light to meet the challenges of a rapidly evolving energy landscape and fulfill our mission to safely provide our customers with affordable, reliable, and environmentally responsible energy services.</w:t>
      </w:r>
    </w:p>
    <w:p w14:paraId="51822F69" w14:textId="6776677D" w:rsidR="00AC63B3" w:rsidRPr="002E057B" w:rsidRDefault="00AC63B3" w:rsidP="00AC63B3">
      <w:pPr>
        <w:pStyle w:val="nospacingabove"/>
        <w:numPr>
          <w:ilvl w:val="1"/>
          <w:numId w:val="13"/>
        </w:numPr>
        <w:rPr>
          <w:rFonts w:ascii="Segoe UI" w:hAnsi="Segoe UI" w:cs="Segoe UI"/>
          <w:sz w:val="22"/>
          <w:szCs w:val="22"/>
        </w:rPr>
      </w:pPr>
      <w:r w:rsidRPr="002E057B">
        <w:rPr>
          <w:rFonts w:ascii="Segoe UI" w:hAnsi="Segoe UI" w:cs="Segoe UI"/>
          <w:sz w:val="22"/>
          <w:szCs w:val="22"/>
        </w:rPr>
        <w:t>Seattle City Council approved </w:t>
      </w:r>
      <w:r w:rsidRPr="002E057B">
        <w:rPr>
          <w:rFonts w:ascii="Segoe UI" w:hAnsi="Segoe UI" w:cs="Segoe UI"/>
          <w:b/>
          <w:bCs/>
          <w:sz w:val="22"/>
          <w:szCs w:val="22"/>
        </w:rPr>
        <w:t>updates to two important planning tools</w:t>
      </w:r>
      <w:r w:rsidRPr="002E057B">
        <w:rPr>
          <w:rFonts w:ascii="Segoe UI" w:hAnsi="Segoe UI" w:cs="Segoe UI"/>
          <w:sz w:val="22"/>
          <w:szCs w:val="22"/>
        </w:rPr>
        <w:t>: The 2025-2030 Strategic Plan, our guiding document, and the Integrated Resource Plan, our roadmap to meet growing customer energy needs.</w:t>
      </w:r>
      <w:r w:rsidR="00EC3A23" w:rsidRPr="002E057B">
        <w:rPr>
          <w:rFonts w:ascii="Segoe UI" w:hAnsi="Segoe UI" w:cs="Segoe UI"/>
          <w:sz w:val="22"/>
          <w:szCs w:val="22"/>
        </w:rPr>
        <w:t xml:space="preserve"> Big thank you to the Review Panel for their support making this happen.</w:t>
      </w:r>
      <w:r w:rsidRPr="002E057B">
        <w:rPr>
          <w:rFonts w:ascii="Segoe UI" w:hAnsi="Segoe UI" w:cs="Segoe UI"/>
          <w:sz w:val="22"/>
          <w:szCs w:val="22"/>
        </w:rPr>
        <w:t> We adjusted our 2025-2030 rate path for customers to help stabilize revenues and invest in our aging infrastructure. As Seattle’s population expands and electricity demand rises, upgrading our energy network and expanding our renewable energy portfolio is crucial.</w:t>
      </w:r>
    </w:p>
    <w:p w14:paraId="0A61AE02" w14:textId="21C20581" w:rsidR="00AC63B3" w:rsidRPr="002E057B" w:rsidRDefault="00AC63B3" w:rsidP="00AC63B3">
      <w:pPr>
        <w:pStyle w:val="nospacingabove"/>
        <w:numPr>
          <w:ilvl w:val="1"/>
          <w:numId w:val="13"/>
        </w:numPr>
        <w:rPr>
          <w:rFonts w:ascii="Segoe UI" w:hAnsi="Segoe UI" w:cs="Segoe UI"/>
          <w:sz w:val="22"/>
          <w:szCs w:val="22"/>
        </w:rPr>
      </w:pPr>
      <w:r w:rsidRPr="002E057B">
        <w:rPr>
          <w:rFonts w:ascii="Segoe UI" w:hAnsi="Segoe UI" w:cs="Segoe UI"/>
          <w:sz w:val="22"/>
          <w:szCs w:val="22"/>
        </w:rPr>
        <w:t>We </w:t>
      </w:r>
      <w:r w:rsidRPr="002E057B">
        <w:rPr>
          <w:rFonts w:ascii="Segoe UI" w:hAnsi="Segoe UI" w:cs="Segoe UI"/>
          <w:b/>
          <w:bCs/>
          <w:sz w:val="22"/>
          <w:szCs w:val="22"/>
        </w:rPr>
        <w:t>completed critical infrastructure upgrades</w:t>
      </w:r>
      <w:r w:rsidRPr="002E057B">
        <w:rPr>
          <w:rFonts w:ascii="Segoe UI" w:hAnsi="Segoe UI" w:cs="Segoe UI"/>
          <w:sz w:val="22"/>
          <w:szCs w:val="22"/>
        </w:rPr>
        <w:t>, including adding new electrical equipment at the Broad Street Substation to improve the reliability of the regional transmission system and installing a new power transformer at the East Pine Substation. </w:t>
      </w:r>
    </w:p>
    <w:p w14:paraId="605D348D" w14:textId="76745045" w:rsidR="00AC63B3" w:rsidRPr="002E057B" w:rsidRDefault="00AC63B3" w:rsidP="00AC63B3">
      <w:pPr>
        <w:pStyle w:val="nospacingabove"/>
        <w:numPr>
          <w:ilvl w:val="1"/>
          <w:numId w:val="13"/>
        </w:numPr>
        <w:rPr>
          <w:rFonts w:ascii="Segoe UI" w:hAnsi="Segoe UI" w:cs="Segoe UI"/>
          <w:sz w:val="22"/>
          <w:szCs w:val="22"/>
        </w:rPr>
      </w:pPr>
      <w:r w:rsidRPr="002E057B">
        <w:rPr>
          <w:rFonts w:ascii="Segoe UI" w:hAnsi="Segoe UI" w:cs="Segoe UI"/>
          <w:sz w:val="22"/>
          <w:szCs w:val="22"/>
        </w:rPr>
        <w:t>We marked milestones in the multi-year, </w:t>
      </w:r>
      <w:r w:rsidRPr="002E057B">
        <w:rPr>
          <w:rFonts w:ascii="Segoe UI" w:hAnsi="Segoe UI" w:cs="Segoe UI"/>
          <w:b/>
          <w:bCs/>
          <w:sz w:val="22"/>
          <w:szCs w:val="22"/>
        </w:rPr>
        <w:t>federal relicensing processes for two hydropower projects</w:t>
      </w:r>
      <w:r w:rsidRPr="002E057B">
        <w:rPr>
          <w:rFonts w:ascii="Segoe UI" w:hAnsi="Segoe UI" w:cs="Segoe UI"/>
          <w:sz w:val="22"/>
          <w:szCs w:val="22"/>
        </w:rPr>
        <w:t>. We advanced negotiations with Skagit Hydroelectric Project license partners related to environmental and cultural measures to include in the new license for the three-dam project on the Upper Skagit River. We started the official process to relicense the South Fork Tolt Hydroelectric Project. </w:t>
      </w:r>
    </w:p>
    <w:p w14:paraId="72B5FD68" w14:textId="7749718E" w:rsidR="00AC63B3" w:rsidRPr="002E057B" w:rsidRDefault="00AC63B3" w:rsidP="00AC63B3">
      <w:pPr>
        <w:pStyle w:val="nospacingabove"/>
        <w:numPr>
          <w:ilvl w:val="1"/>
          <w:numId w:val="13"/>
        </w:numPr>
        <w:rPr>
          <w:rFonts w:ascii="Segoe UI" w:hAnsi="Segoe UI" w:cs="Segoe UI"/>
          <w:sz w:val="22"/>
          <w:szCs w:val="22"/>
        </w:rPr>
      </w:pPr>
      <w:r w:rsidRPr="002E057B">
        <w:rPr>
          <w:rFonts w:ascii="Segoe UI" w:hAnsi="Segoe UI" w:cs="Segoe UI"/>
          <w:sz w:val="22"/>
          <w:szCs w:val="22"/>
        </w:rPr>
        <w:t>Across the state, we </w:t>
      </w:r>
      <w:r w:rsidRPr="002E057B">
        <w:rPr>
          <w:rFonts w:ascii="Segoe UI" w:hAnsi="Segoe UI" w:cs="Segoe UI"/>
          <w:b/>
          <w:bCs/>
          <w:sz w:val="22"/>
          <w:szCs w:val="22"/>
        </w:rPr>
        <w:t>cut the ribbon on a conservation fish hatchery</w:t>
      </w:r>
      <w:r w:rsidRPr="002E057B">
        <w:rPr>
          <w:rFonts w:ascii="Segoe UI" w:hAnsi="Segoe UI" w:cs="Segoe UI"/>
          <w:sz w:val="22"/>
          <w:szCs w:val="22"/>
        </w:rPr>
        <w:t xml:space="preserve">, the Native Salmonid Conservation Facility, in </w:t>
      </w:r>
      <w:proofErr w:type="spellStart"/>
      <w:r w:rsidRPr="002E057B">
        <w:rPr>
          <w:rFonts w:ascii="Segoe UI" w:hAnsi="Segoe UI" w:cs="Segoe UI"/>
          <w:sz w:val="22"/>
          <w:szCs w:val="22"/>
        </w:rPr>
        <w:t>Usk</w:t>
      </w:r>
      <w:proofErr w:type="spellEnd"/>
      <w:r w:rsidRPr="002E057B">
        <w:rPr>
          <w:rFonts w:ascii="Segoe UI" w:hAnsi="Segoe UI" w:cs="Segoe UI"/>
          <w:sz w:val="22"/>
          <w:szCs w:val="22"/>
        </w:rPr>
        <w:t>, Wash. The facility aims to create self-sustaining fish populations of native trout in northeastern Washington’s Boundary Reservoir tributaries. This years-long effort was a partnership with the Washington Department of Fish and Wildlife and the Kalispel Tribe of Indians. </w:t>
      </w:r>
    </w:p>
    <w:p w14:paraId="4AC7661B" w14:textId="73EE54E7" w:rsidR="00AC63B3" w:rsidRPr="002E057B" w:rsidRDefault="00AC63B3" w:rsidP="00AC63B3">
      <w:pPr>
        <w:pStyle w:val="nospacingabove"/>
        <w:numPr>
          <w:ilvl w:val="1"/>
          <w:numId w:val="13"/>
        </w:numPr>
        <w:rPr>
          <w:rFonts w:ascii="Segoe UI" w:hAnsi="Segoe UI" w:cs="Segoe UI"/>
          <w:sz w:val="22"/>
          <w:szCs w:val="22"/>
        </w:rPr>
      </w:pPr>
      <w:r w:rsidRPr="002E057B">
        <w:rPr>
          <w:rFonts w:ascii="Segoe UI" w:hAnsi="Segoe UI" w:cs="Segoe UI"/>
          <w:sz w:val="22"/>
          <w:szCs w:val="22"/>
        </w:rPr>
        <w:t>We continued to drive our clean energy future with a focus on ensuring all customers can experience </w:t>
      </w:r>
      <w:r w:rsidRPr="002E057B">
        <w:rPr>
          <w:rFonts w:ascii="Segoe UI" w:hAnsi="Segoe UI" w:cs="Segoe UI"/>
          <w:b/>
          <w:bCs/>
          <w:sz w:val="22"/>
          <w:szCs w:val="22"/>
        </w:rPr>
        <w:t>the benefits of electric mobility</w:t>
      </w:r>
      <w:r w:rsidRPr="002E057B">
        <w:rPr>
          <w:rFonts w:ascii="Segoe UI" w:hAnsi="Segoe UI" w:cs="Segoe UI"/>
          <w:sz w:val="22"/>
          <w:szCs w:val="22"/>
        </w:rPr>
        <w:t> — from residential customers with electric vehicles (EVs) to businesses transitioning to electric fleets to multifamily customers looking to install EV chargers at their properties. We partnered with regional government agencies to break ground on the first all-electric bus base and </w:t>
      </w:r>
      <w:proofErr w:type="gramStart"/>
      <w:r w:rsidRPr="002E057B">
        <w:rPr>
          <w:rFonts w:ascii="Segoe UI" w:hAnsi="Segoe UI" w:cs="Segoe UI"/>
          <w:sz w:val="22"/>
          <w:szCs w:val="22"/>
        </w:rPr>
        <w:t>turned</w:t>
      </w:r>
      <w:proofErr w:type="gramEnd"/>
      <w:r w:rsidRPr="002E057B">
        <w:rPr>
          <w:rFonts w:ascii="Segoe UI" w:hAnsi="Segoe UI" w:cs="Segoe UI"/>
          <w:sz w:val="22"/>
          <w:szCs w:val="22"/>
        </w:rPr>
        <w:t xml:space="preserve"> on shore power for cruise and cargo ships. </w:t>
      </w:r>
    </w:p>
    <w:p w14:paraId="4401C588" w14:textId="5D3C56C1" w:rsidR="003D720D" w:rsidRPr="002E057B" w:rsidRDefault="00AC63B3" w:rsidP="00F06DBB">
      <w:pPr>
        <w:pStyle w:val="nospacingabove"/>
        <w:numPr>
          <w:ilvl w:val="1"/>
          <w:numId w:val="13"/>
        </w:numPr>
        <w:rPr>
          <w:rFonts w:ascii="Segoe UI" w:hAnsi="Segoe UI" w:cs="Segoe UI"/>
          <w:sz w:val="22"/>
          <w:szCs w:val="22"/>
        </w:rPr>
      </w:pPr>
      <w:r w:rsidRPr="002E057B">
        <w:rPr>
          <w:rFonts w:ascii="Segoe UI" w:hAnsi="Segoe UI" w:cs="Segoe UI"/>
          <w:sz w:val="22"/>
          <w:szCs w:val="22"/>
        </w:rPr>
        <w:t>For the third consecutive year, City Light finished first among midsize electrical utilities in the Western United States with </w:t>
      </w:r>
      <w:r w:rsidRPr="002E057B">
        <w:rPr>
          <w:rFonts w:ascii="Segoe UI" w:hAnsi="Segoe UI" w:cs="Segoe UI"/>
          <w:b/>
          <w:bCs/>
          <w:sz w:val="22"/>
          <w:szCs w:val="22"/>
        </w:rPr>
        <w:t>the highest business customer satisfaction index score </w:t>
      </w:r>
      <w:r w:rsidRPr="002E057B">
        <w:rPr>
          <w:rFonts w:ascii="Segoe UI" w:hAnsi="Segoe UI" w:cs="Segoe UI"/>
          <w:sz w:val="22"/>
          <w:szCs w:val="22"/>
        </w:rPr>
        <w:t xml:space="preserve">in the J.D. Power 2024 U.S. Electric Utility Business Customer Satisfaction </w:t>
      </w:r>
      <w:proofErr w:type="spellStart"/>
      <w:r w:rsidRPr="002E057B">
        <w:rPr>
          <w:rFonts w:ascii="Segoe UI" w:hAnsi="Segoe UI" w:cs="Segoe UI"/>
          <w:sz w:val="22"/>
          <w:szCs w:val="22"/>
        </w:rPr>
        <w:t>Study</w:t>
      </w:r>
      <w:r w:rsidRPr="002E057B">
        <w:rPr>
          <w:rFonts w:ascii="Segoe UI" w:hAnsi="Segoe UI" w:cs="Segoe UI"/>
          <w:sz w:val="22"/>
          <w:szCs w:val="22"/>
          <w:vertAlign w:val="superscript"/>
        </w:rPr>
        <w:t>TM</w:t>
      </w:r>
      <w:proofErr w:type="spellEnd"/>
      <w:r w:rsidRPr="002E057B">
        <w:rPr>
          <w:rFonts w:ascii="Segoe UI" w:hAnsi="Segoe UI" w:cs="Segoe UI"/>
          <w:sz w:val="22"/>
          <w:szCs w:val="22"/>
        </w:rPr>
        <w:t>.</w:t>
      </w:r>
      <w:r w:rsidRPr="002E057B">
        <w:rPr>
          <w:rFonts w:ascii="Segoe UI" w:hAnsi="Segoe UI" w:cs="Segoe UI"/>
          <w:sz w:val="22"/>
          <w:szCs w:val="22"/>
        </w:rPr>
        <w:br/>
      </w:r>
    </w:p>
    <w:p w14:paraId="7BECD8E6" w14:textId="77777777" w:rsidR="00AC63B3" w:rsidRPr="002E057B" w:rsidRDefault="00AC63B3" w:rsidP="00AC63B3">
      <w:pPr>
        <w:pStyle w:val="nospacingabove"/>
        <w:numPr>
          <w:ilvl w:val="0"/>
          <w:numId w:val="13"/>
        </w:numPr>
        <w:shd w:val="clear" w:color="auto" w:fill="FFFFFF"/>
        <w:spacing w:before="0" w:beforeAutospacing="0" w:after="0" w:afterAutospacing="0"/>
        <w:rPr>
          <w:rFonts w:ascii="Segoe UI" w:hAnsi="Segoe UI" w:cs="Segoe UI"/>
          <w:color w:val="323130"/>
          <w:sz w:val="22"/>
          <w:szCs w:val="22"/>
        </w:rPr>
      </w:pPr>
      <w:r w:rsidRPr="002E057B">
        <w:rPr>
          <w:rFonts w:ascii="Segoe UI" w:hAnsi="Segoe UI" w:cs="Segoe UI"/>
          <w:color w:val="323130"/>
          <w:sz w:val="22"/>
          <w:szCs w:val="22"/>
          <w:u w:val="single"/>
        </w:rPr>
        <w:lastRenderedPageBreak/>
        <w:t>Looking Ahead in 2025</w:t>
      </w:r>
      <w:r w:rsidRPr="002E057B">
        <w:rPr>
          <w:rFonts w:ascii="Segoe UI" w:hAnsi="Segoe UI" w:cs="Segoe UI"/>
          <w:color w:val="323130"/>
          <w:sz w:val="22"/>
          <w:szCs w:val="22"/>
        </w:rPr>
        <w:t xml:space="preserve"> - In 2025, we will continue to invest in a more resilient and reliable grid and help our customers save energy. We’re on track to launch time-of-use pricing, giving customers the option to use electricity when power is cheaper, and demand is lower.</w:t>
      </w:r>
    </w:p>
    <w:p w14:paraId="53490336" w14:textId="4796F6C8" w:rsidR="00AC63B3" w:rsidRPr="002E057B" w:rsidRDefault="00AC63B3" w:rsidP="00AC63B3">
      <w:pPr>
        <w:pStyle w:val="nospacingabove"/>
        <w:numPr>
          <w:ilvl w:val="1"/>
          <w:numId w:val="13"/>
        </w:numPr>
        <w:shd w:val="clear" w:color="auto" w:fill="FFFFFF"/>
        <w:spacing w:before="0" w:beforeAutospacing="0" w:after="0" w:afterAutospacing="0"/>
        <w:rPr>
          <w:rFonts w:ascii="Segoe UI" w:hAnsi="Segoe UI" w:cs="Segoe UI"/>
          <w:color w:val="323130"/>
          <w:sz w:val="22"/>
          <w:szCs w:val="22"/>
        </w:rPr>
      </w:pPr>
      <w:r w:rsidRPr="002E057B">
        <w:rPr>
          <w:rFonts w:ascii="Segoe UI" w:hAnsi="Segoe UI" w:cs="Segoe UI"/>
          <w:color w:val="323130"/>
          <w:sz w:val="22"/>
          <w:szCs w:val="22"/>
        </w:rPr>
        <w:t xml:space="preserve">The Executive Leadership Team is </w:t>
      </w:r>
      <w:r w:rsidR="00F8135E" w:rsidRPr="002E057B">
        <w:rPr>
          <w:rFonts w:ascii="Segoe UI" w:hAnsi="Segoe UI" w:cs="Segoe UI"/>
          <w:color w:val="323130"/>
          <w:sz w:val="22"/>
          <w:szCs w:val="22"/>
        </w:rPr>
        <w:t>developing a 10-year Strategic Roadmap to address key priorities, such as replacing aging assets, identifying new generation and transmission resources, and improving our processes</w:t>
      </w:r>
      <w:r w:rsidR="00782F6B" w:rsidRPr="002E057B">
        <w:rPr>
          <w:rFonts w:ascii="Segoe UI" w:hAnsi="Segoe UI" w:cs="Segoe UI"/>
          <w:color w:val="323130"/>
          <w:sz w:val="22"/>
          <w:szCs w:val="22"/>
        </w:rPr>
        <w:t xml:space="preserve">. </w:t>
      </w:r>
      <w:r w:rsidR="00337BE3" w:rsidRPr="002E057B">
        <w:rPr>
          <w:rFonts w:ascii="Segoe UI" w:hAnsi="Segoe UI" w:cs="Segoe UI"/>
          <w:color w:val="323130"/>
          <w:sz w:val="22"/>
          <w:szCs w:val="22"/>
        </w:rPr>
        <w:t>This work is critical.</w:t>
      </w:r>
    </w:p>
    <w:p w14:paraId="2BE31DF4" w14:textId="7B5C2A7F" w:rsidR="00337BE3" w:rsidRPr="002E057B" w:rsidRDefault="00337BE3" w:rsidP="00AC63B3">
      <w:pPr>
        <w:pStyle w:val="nospacingabove"/>
        <w:numPr>
          <w:ilvl w:val="1"/>
          <w:numId w:val="13"/>
        </w:numPr>
        <w:shd w:val="clear" w:color="auto" w:fill="FFFFFF"/>
        <w:spacing w:before="0" w:beforeAutospacing="0" w:after="0" w:afterAutospacing="0"/>
        <w:rPr>
          <w:rFonts w:ascii="Segoe UI" w:hAnsi="Segoe UI" w:cs="Segoe UI"/>
          <w:color w:val="323130"/>
          <w:sz w:val="22"/>
          <w:szCs w:val="22"/>
        </w:rPr>
      </w:pPr>
      <w:r w:rsidRPr="002E057B">
        <w:rPr>
          <w:rFonts w:ascii="Segoe UI" w:hAnsi="Segoe UI" w:cs="Segoe UI"/>
          <w:color w:val="323130"/>
          <w:sz w:val="22"/>
          <w:szCs w:val="22"/>
        </w:rPr>
        <w:t>Th</w:t>
      </w:r>
      <w:r w:rsidR="00FD7FD2" w:rsidRPr="002E057B">
        <w:rPr>
          <w:rFonts w:ascii="Segoe UI" w:hAnsi="Segoe UI" w:cs="Segoe UI"/>
          <w:color w:val="323130"/>
          <w:sz w:val="22"/>
          <w:szCs w:val="22"/>
        </w:rPr>
        <w:t>r</w:t>
      </w:r>
      <w:r w:rsidRPr="002E057B">
        <w:rPr>
          <w:rFonts w:ascii="Segoe UI" w:hAnsi="Segoe UI" w:cs="Segoe UI"/>
          <w:color w:val="323130"/>
          <w:sz w:val="22"/>
          <w:szCs w:val="22"/>
        </w:rPr>
        <w:t>ough a partnership with the Seattle Department of Neighborhoods, we will expand our outreach and engagement efforts to reach underrepresented communities</w:t>
      </w:r>
      <w:r w:rsidR="00071A42" w:rsidRPr="002E057B">
        <w:rPr>
          <w:rFonts w:ascii="Segoe UI" w:hAnsi="Segoe UI" w:cs="Segoe UI"/>
          <w:color w:val="323130"/>
          <w:sz w:val="22"/>
          <w:szCs w:val="22"/>
        </w:rPr>
        <w:t xml:space="preserve"> to connect more customers</w:t>
      </w:r>
      <w:r w:rsidR="007B53DC" w:rsidRPr="002E057B">
        <w:rPr>
          <w:rFonts w:ascii="Segoe UI" w:hAnsi="Segoe UI" w:cs="Segoe UI"/>
          <w:color w:val="323130"/>
          <w:sz w:val="22"/>
          <w:szCs w:val="22"/>
        </w:rPr>
        <w:t xml:space="preserve"> with utility bill assistance programs and ensure we are investing in an energy future that will ben</w:t>
      </w:r>
      <w:r w:rsidR="00C80F87" w:rsidRPr="002E057B">
        <w:rPr>
          <w:rFonts w:ascii="Segoe UI" w:hAnsi="Segoe UI" w:cs="Segoe UI"/>
          <w:color w:val="323130"/>
          <w:sz w:val="22"/>
          <w:szCs w:val="22"/>
        </w:rPr>
        <w:t>efit everyone.</w:t>
      </w:r>
    </w:p>
    <w:p w14:paraId="3372C726" w14:textId="2DC52826" w:rsidR="00C80F87" w:rsidRPr="002E057B" w:rsidRDefault="00C80F87" w:rsidP="00AC63B3">
      <w:pPr>
        <w:pStyle w:val="nospacingabove"/>
        <w:numPr>
          <w:ilvl w:val="1"/>
          <w:numId w:val="13"/>
        </w:numPr>
        <w:shd w:val="clear" w:color="auto" w:fill="FFFFFF"/>
        <w:spacing w:before="0" w:beforeAutospacing="0" w:after="0" w:afterAutospacing="0"/>
        <w:rPr>
          <w:rFonts w:ascii="Segoe UI" w:hAnsi="Segoe UI" w:cs="Segoe UI"/>
          <w:color w:val="323130"/>
          <w:sz w:val="22"/>
          <w:szCs w:val="22"/>
        </w:rPr>
      </w:pPr>
      <w:r w:rsidRPr="002E057B">
        <w:rPr>
          <w:rFonts w:ascii="Segoe UI" w:hAnsi="Segoe UI" w:cs="Segoe UI"/>
          <w:color w:val="323130"/>
          <w:sz w:val="22"/>
          <w:szCs w:val="22"/>
        </w:rPr>
        <w:t>As a leader, it is my job to notice and fill gaps. We will add key positions this year.</w:t>
      </w:r>
      <w:r w:rsidR="00953F38" w:rsidRPr="002E057B">
        <w:rPr>
          <w:rFonts w:ascii="Segoe UI" w:hAnsi="Segoe UI" w:cs="Segoe UI"/>
          <w:color w:val="323130"/>
          <w:sz w:val="22"/>
          <w:szCs w:val="22"/>
        </w:rPr>
        <w:t xml:space="preserve"> I look forward to announcing our new Chief Information Officer who will join the Executive Team and focus on integrating new technologies and enhancing cyber security. A Continuous Improvement Manager will be on</w:t>
      </w:r>
      <w:r w:rsidR="007442D4" w:rsidRPr="002E057B">
        <w:rPr>
          <w:rFonts w:ascii="Segoe UI" w:hAnsi="Segoe UI" w:cs="Segoe UI"/>
          <w:color w:val="323130"/>
          <w:sz w:val="22"/>
          <w:szCs w:val="22"/>
        </w:rPr>
        <w:t xml:space="preserve">board soon to lead process improvement efforts across the utility, including </w:t>
      </w:r>
      <w:r w:rsidR="00EC4D87" w:rsidRPr="002E057B">
        <w:rPr>
          <w:rFonts w:ascii="Segoe UI" w:hAnsi="Segoe UI" w:cs="Segoe UI"/>
          <w:color w:val="323130"/>
          <w:sz w:val="22"/>
          <w:szCs w:val="22"/>
        </w:rPr>
        <w:t xml:space="preserve">an initiative to significantly shorten our </w:t>
      </w:r>
      <w:r w:rsidR="00387648" w:rsidRPr="002E057B">
        <w:rPr>
          <w:rFonts w:ascii="Segoe UI" w:hAnsi="Segoe UI" w:cs="Segoe UI"/>
          <w:color w:val="323130"/>
          <w:sz w:val="22"/>
          <w:szCs w:val="22"/>
        </w:rPr>
        <w:t xml:space="preserve">electric service connection timelines. We will also recruit a Sustainability </w:t>
      </w:r>
      <w:r w:rsidR="007A266E" w:rsidRPr="002E057B">
        <w:rPr>
          <w:rFonts w:ascii="Segoe UI" w:hAnsi="Segoe UI" w:cs="Segoe UI"/>
          <w:color w:val="323130"/>
          <w:sz w:val="22"/>
          <w:szCs w:val="22"/>
        </w:rPr>
        <w:t>Officer to advance our electrification strategy and environmental stewardship programs.</w:t>
      </w:r>
    </w:p>
    <w:p w14:paraId="7BAF348E" w14:textId="77777777" w:rsidR="00BD4607" w:rsidRPr="002E057B" w:rsidRDefault="00BD4607" w:rsidP="00BD4607">
      <w:pPr>
        <w:pStyle w:val="nospacingabove"/>
        <w:shd w:val="clear" w:color="auto" w:fill="FFFFFF"/>
        <w:spacing w:before="0" w:beforeAutospacing="0" w:after="0" w:afterAutospacing="0"/>
        <w:rPr>
          <w:rFonts w:ascii="Segoe UI" w:hAnsi="Segoe UI" w:cs="Segoe UI"/>
          <w:color w:val="323130"/>
          <w:sz w:val="22"/>
          <w:szCs w:val="22"/>
        </w:rPr>
      </w:pPr>
    </w:p>
    <w:p w14:paraId="4EFA37AE" w14:textId="256E4804" w:rsidR="00BD4607" w:rsidRPr="002E057B" w:rsidRDefault="00BD4607" w:rsidP="00BD4607">
      <w:pPr>
        <w:pStyle w:val="nospacingabove"/>
        <w:shd w:val="clear" w:color="auto" w:fill="FFFFFF"/>
        <w:spacing w:before="0" w:beforeAutospacing="0" w:after="0" w:afterAutospacing="0"/>
        <w:ind w:left="720"/>
        <w:rPr>
          <w:rFonts w:ascii="Segoe UI" w:hAnsi="Segoe UI" w:cs="Segoe UI"/>
          <w:b/>
          <w:bCs/>
          <w:color w:val="323130"/>
          <w:sz w:val="22"/>
          <w:szCs w:val="22"/>
        </w:rPr>
      </w:pPr>
      <w:r w:rsidRPr="002E057B">
        <w:rPr>
          <w:rFonts w:ascii="Segoe UI" w:hAnsi="Segoe UI" w:cs="Segoe UI"/>
          <w:b/>
          <w:bCs/>
          <w:color w:val="323130"/>
          <w:sz w:val="22"/>
          <w:szCs w:val="22"/>
        </w:rPr>
        <w:t>Q:</w:t>
      </w:r>
      <w:r w:rsidR="002279BA" w:rsidRPr="002E057B">
        <w:rPr>
          <w:rFonts w:ascii="Segoe UI" w:hAnsi="Segoe UI" w:cs="Segoe UI"/>
          <w:b/>
          <w:bCs/>
          <w:color w:val="323130"/>
          <w:sz w:val="22"/>
          <w:szCs w:val="22"/>
        </w:rPr>
        <w:t xml:space="preserve"> </w:t>
      </w:r>
      <w:r w:rsidR="000D33D9">
        <w:rPr>
          <w:rFonts w:ascii="Segoe UI" w:hAnsi="Segoe UI" w:cs="Segoe UI"/>
          <w:b/>
          <w:bCs/>
          <w:color w:val="323130"/>
          <w:sz w:val="22"/>
          <w:szCs w:val="22"/>
        </w:rPr>
        <w:t xml:space="preserve">During the </w:t>
      </w:r>
      <w:r w:rsidR="002279BA" w:rsidRPr="002E057B">
        <w:rPr>
          <w:rFonts w:ascii="Segoe UI" w:hAnsi="Segoe UI" w:cs="Segoe UI"/>
          <w:b/>
          <w:bCs/>
          <w:color w:val="323130"/>
          <w:sz w:val="22"/>
          <w:szCs w:val="22"/>
        </w:rPr>
        <w:t>bomb-cyclone, d</w:t>
      </w:r>
      <w:r w:rsidR="000D33D9">
        <w:rPr>
          <w:rFonts w:ascii="Segoe UI" w:hAnsi="Segoe UI" w:cs="Segoe UI"/>
          <w:b/>
          <w:bCs/>
          <w:color w:val="323130"/>
          <w:sz w:val="22"/>
          <w:szCs w:val="22"/>
        </w:rPr>
        <w:t>id</w:t>
      </w:r>
      <w:r w:rsidR="002279BA" w:rsidRPr="002E057B">
        <w:rPr>
          <w:rFonts w:ascii="Segoe UI" w:hAnsi="Segoe UI" w:cs="Segoe UI"/>
          <w:b/>
          <w:bCs/>
          <w:color w:val="323130"/>
          <w:sz w:val="22"/>
          <w:szCs w:val="22"/>
        </w:rPr>
        <w:t xml:space="preserve"> you talk to the other CEOs of area utilities and what is the value in that? I’m </w:t>
      </w:r>
      <w:r w:rsidR="00D13D04" w:rsidRPr="002E057B">
        <w:rPr>
          <w:rFonts w:ascii="Segoe UI" w:hAnsi="Segoe UI" w:cs="Segoe UI"/>
          <w:b/>
          <w:bCs/>
          <w:color w:val="323130"/>
          <w:sz w:val="22"/>
          <w:szCs w:val="22"/>
        </w:rPr>
        <w:t>curious about the</w:t>
      </w:r>
      <w:r w:rsidR="002279BA" w:rsidRPr="002E057B">
        <w:rPr>
          <w:rFonts w:ascii="Segoe UI" w:hAnsi="Segoe UI" w:cs="Segoe UI"/>
          <w:b/>
          <w:bCs/>
          <w:color w:val="323130"/>
          <w:sz w:val="22"/>
          <w:szCs w:val="22"/>
        </w:rPr>
        <w:t xml:space="preserve"> regional approach.</w:t>
      </w:r>
    </w:p>
    <w:p w14:paraId="119C1042" w14:textId="6335E3BA" w:rsidR="00BD4607" w:rsidRPr="002E057B" w:rsidRDefault="00BD4607" w:rsidP="00BD4607">
      <w:pPr>
        <w:pStyle w:val="nospacingabove"/>
        <w:shd w:val="clear" w:color="auto" w:fill="FFFFFF"/>
        <w:spacing w:before="0" w:beforeAutospacing="0" w:after="0" w:afterAutospacing="0"/>
        <w:ind w:left="720"/>
        <w:rPr>
          <w:rFonts w:ascii="Segoe UI" w:hAnsi="Segoe UI" w:cs="Segoe UI"/>
          <w:color w:val="323130"/>
          <w:sz w:val="22"/>
          <w:szCs w:val="22"/>
        </w:rPr>
      </w:pPr>
      <w:r w:rsidRPr="002E057B">
        <w:rPr>
          <w:rFonts w:ascii="Segoe UI" w:hAnsi="Segoe UI" w:cs="Segoe UI"/>
          <w:b/>
          <w:bCs/>
          <w:color w:val="323130"/>
          <w:sz w:val="22"/>
          <w:szCs w:val="22"/>
        </w:rPr>
        <w:t>A:</w:t>
      </w:r>
      <w:r w:rsidR="002279BA" w:rsidRPr="002E057B">
        <w:rPr>
          <w:rFonts w:ascii="Segoe UI" w:hAnsi="Segoe UI" w:cs="Segoe UI"/>
          <w:b/>
          <w:bCs/>
          <w:color w:val="323130"/>
          <w:sz w:val="22"/>
          <w:szCs w:val="22"/>
        </w:rPr>
        <w:t xml:space="preserve"> </w:t>
      </w:r>
      <w:r w:rsidR="002279BA" w:rsidRPr="002E057B">
        <w:rPr>
          <w:rFonts w:ascii="Segoe UI" w:hAnsi="Segoe UI" w:cs="Segoe UI"/>
          <w:color w:val="323130"/>
          <w:sz w:val="22"/>
          <w:szCs w:val="22"/>
        </w:rPr>
        <w:t xml:space="preserve">I spent more time on the phone with CEOs </w:t>
      </w:r>
      <w:r w:rsidR="00480D5A">
        <w:rPr>
          <w:rFonts w:ascii="Segoe UI" w:hAnsi="Segoe UI" w:cs="Segoe UI"/>
          <w:color w:val="323130"/>
          <w:sz w:val="22"/>
          <w:szCs w:val="22"/>
        </w:rPr>
        <w:t>from</w:t>
      </w:r>
      <w:r w:rsidR="0014741B">
        <w:rPr>
          <w:rFonts w:ascii="Segoe UI" w:hAnsi="Segoe UI" w:cs="Segoe UI"/>
          <w:color w:val="323130"/>
          <w:sz w:val="22"/>
          <w:szCs w:val="22"/>
        </w:rPr>
        <w:t xml:space="preserve"> </w:t>
      </w:r>
      <w:r w:rsidR="002279BA" w:rsidRPr="002E057B">
        <w:rPr>
          <w:rFonts w:ascii="Segoe UI" w:hAnsi="Segoe UI" w:cs="Segoe UI"/>
          <w:color w:val="323130"/>
          <w:sz w:val="22"/>
          <w:szCs w:val="22"/>
        </w:rPr>
        <w:t xml:space="preserve">utilities that were not impacted </w:t>
      </w:r>
      <w:r w:rsidR="00480D5A">
        <w:rPr>
          <w:rFonts w:ascii="Segoe UI" w:hAnsi="Segoe UI" w:cs="Segoe UI"/>
          <w:color w:val="323130"/>
          <w:sz w:val="22"/>
          <w:szCs w:val="22"/>
        </w:rPr>
        <w:t>and which</w:t>
      </w:r>
      <w:r w:rsidR="0014741B">
        <w:rPr>
          <w:rFonts w:ascii="Segoe UI" w:hAnsi="Segoe UI" w:cs="Segoe UI"/>
          <w:color w:val="323130"/>
          <w:sz w:val="22"/>
          <w:szCs w:val="22"/>
        </w:rPr>
        <w:t xml:space="preserve"> </w:t>
      </w:r>
      <w:r w:rsidR="00480D5A">
        <w:rPr>
          <w:rFonts w:ascii="Segoe UI" w:hAnsi="Segoe UI" w:cs="Segoe UI"/>
          <w:color w:val="323130"/>
          <w:sz w:val="22"/>
          <w:szCs w:val="22"/>
        </w:rPr>
        <w:t>offered</w:t>
      </w:r>
      <w:r w:rsidR="002279BA" w:rsidRPr="002E057B">
        <w:rPr>
          <w:rFonts w:ascii="Segoe UI" w:hAnsi="Segoe UI" w:cs="Segoe UI"/>
          <w:color w:val="323130"/>
          <w:sz w:val="22"/>
          <w:szCs w:val="22"/>
        </w:rPr>
        <w:t xml:space="preserve"> mutual aid. I talked to Snohomish PUD and Mike Haynes was in contact with M</w:t>
      </w:r>
      <w:r w:rsidR="00480D5A">
        <w:rPr>
          <w:rFonts w:ascii="Segoe UI" w:hAnsi="Segoe UI" w:cs="Segoe UI"/>
          <w:color w:val="323130"/>
          <w:sz w:val="22"/>
          <w:szCs w:val="22"/>
        </w:rPr>
        <w:t>ichelle Varga</w:t>
      </w:r>
      <w:r w:rsidR="002279BA" w:rsidRPr="002E057B">
        <w:rPr>
          <w:rFonts w:ascii="Segoe UI" w:hAnsi="Segoe UI" w:cs="Segoe UI"/>
          <w:color w:val="323130"/>
          <w:sz w:val="22"/>
          <w:szCs w:val="22"/>
        </w:rPr>
        <w:t xml:space="preserve"> at PSE as there were many places where crews worked side-by-side. </w:t>
      </w:r>
      <w:r w:rsidR="002B5768" w:rsidRPr="002E057B">
        <w:rPr>
          <w:rFonts w:ascii="Segoe UI" w:hAnsi="Segoe UI" w:cs="Segoe UI"/>
          <w:color w:val="323130"/>
          <w:sz w:val="22"/>
          <w:szCs w:val="22"/>
        </w:rPr>
        <w:t xml:space="preserve">We also talked to staff at Tacoma, who </w:t>
      </w:r>
      <w:r w:rsidR="00D13D04" w:rsidRPr="002E057B">
        <w:rPr>
          <w:rFonts w:ascii="Segoe UI" w:hAnsi="Segoe UI" w:cs="Segoe UI"/>
          <w:color w:val="323130"/>
          <w:sz w:val="22"/>
          <w:szCs w:val="22"/>
        </w:rPr>
        <w:t>were</w:t>
      </w:r>
      <w:r w:rsidR="002B5768" w:rsidRPr="002E057B">
        <w:rPr>
          <w:rFonts w:ascii="Segoe UI" w:hAnsi="Segoe UI" w:cs="Segoe UI"/>
          <w:color w:val="323130"/>
          <w:sz w:val="22"/>
          <w:szCs w:val="22"/>
        </w:rPr>
        <w:t xml:space="preserve"> not very </w:t>
      </w:r>
      <w:r w:rsidR="00BE2E28">
        <w:rPr>
          <w:rFonts w:ascii="Segoe UI" w:hAnsi="Segoe UI" w:cs="Segoe UI"/>
          <w:color w:val="323130"/>
          <w:sz w:val="22"/>
          <w:szCs w:val="22"/>
        </w:rPr>
        <w:t>a</w:t>
      </w:r>
      <w:r w:rsidR="002B5768" w:rsidRPr="002E057B">
        <w:rPr>
          <w:rFonts w:ascii="Segoe UI" w:hAnsi="Segoe UI" w:cs="Segoe UI"/>
          <w:color w:val="323130"/>
          <w:sz w:val="22"/>
          <w:szCs w:val="22"/>
        </w:rPr>
        <w:t>ffected. Mutual aid allows us to offer crews and assistance to other utilities since we are, usually, not in competition with them.</w:t>
      </w:r>
      <w:r w:rsidR="00021BBC" w:rsidRPr="002E057B">
        <w:rPr>
          <w:rFonts w:ascii="Segoe UI" w:hAnsi="Segoe UI" w:cs="Segoe UI"/>
          <w:color w:val="323130"/>
          <w:sz w:val="22"/>
          <w:szCs w:val="22"/>
        </w:rPr>
        <w:t xml:space="preserve"> It’s a beautiful thing in the utility industry. We are billed for the time and supply them with materials, hotel, and food. </w:t>
      </w:r>
      <w:r w:rsidR="00447B32" w:rsidRPr="002E057B">
        <w:rPr>
          <w:rFonts w:ascii="Segoe UI" w:hAnsi="Segoe UI" w:cs="Segoe UI"/>
          <w:color w:val="323130"/>
          <w:sz w:val="22"/>
          <w:szCs w:val="22"/>
        </w:rPr>
        <w:t>This allows us to restore power as quickly as possible</w:t>
      </w:r>
      <w:r w:rsidR="00BE2E28">
        <w:rPr>
          <w:rFonts w:ascii="Segoe UI" w:hAnsi="Segoe UI" w:cs="Segoe UI"/>
          <w:color w:val="323130"/>
          <w:sz w:val="22"/>
          <w:szCs w:val="22"/>
        </w:rPr>
        <w:t xml:space="preserve"> with the aid of other utility crews</w:t>
      </w:r>
      <w:r w:rsidR="00447B32" w:rsidRPr="002E057B">
        <w:rPr>
          <w:rFonts w:ascii="Segoe UI" w:hAnsi="Segoe UI" w:cs="Segoe UI"/>
          <w:color w:val="323130"/>
          <w:sz w:val="22"/>
          <w:szCs w:val="22"/>
        </w:rPr>
        <w:t xml:space="preserve">. </w:t>
      </w:r>
    </w:p>
    <w:p w14:paraId="57FD192B" w14:textId="77777777" w:rsidR="003D720D" w:rsidRPr="002E057B" w:rsidRDefault="003D720D" w:rsidP="00BD4607">
      <w:pPr>
        <w:pStyle w:val="nospacingabove"/>
        <w:shd w:val="clear" w:color="auto" w:fill="FFFFFF"/>
        <w:spacing w:before="0" w:beforeAutospacing="0" w:after="0" w:afterAutospacing="0"/>
        <w:ind w:left="720"/>
        <w:rPr>
          <w:rFonts w:ascii="Segoe UI" w:hAnsi="Segoe UI" w:cs="Segoe UI"/>
          <w:b/>
          <w:bCs/>
          <w:color w:val="323130"/>
          <w:sz w:val="22"/>
          <w:szCs w:val="22"/>
        </w:rPr>
      </w:pPr>
    </w:p>
    <w:p w14:paraId="623C71D6" w14:textId="32664B5B" w:rsidR="003D720D" w:rsidRPr="002E057B" w:rsidRDefault="003D720D" w:rsidP="003D720D">
      <w:pPr>
        <w:pStyle w:val="nospacingabove"/>
        <w:shd w:val="clear" w:color="auto" w:fill="FFFFFF"/>
        <w:spacing w:before="0" w:beforeAutospacing="0" w:after="0" w:afterAutospacing="0"/>
        <w:ind w:left="720"/>
        <w:rPr>
          <w:rFonts w:ascii="Segoe UI" w:hAnsi="Segoe UI" w:cs="Segoe UI"/>
          <w:b/>
          <w:bCs/>
          <w:color w:val="323130"/>
          <w:sz w:val="22"/>
          <w:szCs w:val="22"/>
        </w:rPr>
      </w:pPr>
      <w:r w:rsidRPr="002E057B">
        <w:rPr>
          <w:rFonts w:ascii="Segoe UI" w:hAnsi="Segoe UI" w:cs="Segoe UI"/>
          <w:b/>
          <w:bCs/>
          <w:color w:val="323130"/>
          <w:sz w:val="22"/>
          <w:szCs w:val="22"/>
        </w:rPr>
        <w:t>Q:</w:t>
      </w:r>
      <w:r w:rsidR="005D6BB9" w:rsidRPr="002E057B">
        <w:rPr>
          <w:rFonts w:ascii="Segoe UI" w:hAnsi="Segoe UI" w:cs="Segoe UI"/>
          <w:b/>
          <w:bCs/>
          <w:color w:val="323130"/>
          <w:sz w:val="22"/>
          <w:szCs w:val="22"/>
        </w:rPr>
        <w:t xml:space="preserve"> When your communications went down because you lost power, did you not have back-up?</w:t>
      </w:r>
    </w:p>
    <w:p w14:paraId="43E81AE6" w14:textId="1B97C49F" w:rsidR="003D720D" w:rsidRPr="002E057B" w:rsidRDefault="003D720D" w:rsidP="003D720D">
      <w:pPr>
        <w:pStyle w:val="nospacingabove"/>
        <w:shd w:val="clear" w:color="auto" w:fill="FFFFFF"/>
        <w:spacing w:before="0" w:beforeAutospacing="0" w:after="0" w:afterAutospacing="0"/>
        <w:ind w:left="720"/>
        <w:rPr>
          <w:rFonts w:ascii="Segoe UI" w:hAnsi="Segoe UI" w:cs="Segoe UI"/>
          <w:color w:val="323130"/>
          <w:sz w:val="22"/>
          <w:szCs w:val="22"/>
        </w:rPr>
      </w:pPr>
      <w:r w:rsidRPr="002E057B">
        <w:rPr>
          <w:rFonts w:ascii="Segoe UI" w:hAnsi="Segoe UI" w:cs="Segoe UI"/>
          <w:b/>
          <w:bCs/>
          <w:color w:val="323130"/>
          <w:sz w:val="22"/>
          <w:szCs w:val="22"/>
        </w:rPr>
        <w:t>A:</w:t>
      </w:r>
      <w:r w:rsidR="005D6BB9" w:rsidRPr="002E057B">
        <w:rPr>
          <w:rFonts w:ascii="Segoe UI" w:hAnsi="Segoe UI" w:cs="Segoe UI"/>
          <w:b/>
          <w:bCs/>
          <w:color w:val="323130"/>
          <w:sz w:val="22"/>
          <w:szCs w:val="22"/>
        </w:rPr>
        <w:t xml:space="preserve"> </w:t>
      </w:r>
      <w:r w:rsidR="00BE2E28">
        <w:rPr>
          <w:rFonts w:ascii="Segoe UI" w:hAnsi="Segoe UI" w:cs="Segoe UI"/>
          <w:color w:val="323130"/>
          <w:sz w:val="22"/>
          <w:szCs w:val="22"/>
        </w:rPr>
        <w:t>There is</w:t>
      </w:r>
      <w:r w:rsidR="005D6BB9" w:rsidRPr="002E057B">
        <w:rPr>
          <w:rFonts w:ascii="Segoe UI" w:hAnsi="Segoe UI" w:cs="Segoe UI"/>
          <w:color w:val="323130"/>
          <w:sz w:val="22"/>
          <w:szCs w:val="22"/>
        </w:rPr>
        <w:t xml:space="preserve"> back-up power, but the momentary interruption triggered a re-boot situation. When it re-booted, there was an error. We called the </w:t>
      </w:r>
      <w:r w:rsidR="005A0504" w:rsidRPr="002E057B">
        <w:rPr>
          <w:rFonts w:ascii="Segoe UI" w:hAnsi="Segoe UI" w:cs="Segoe UI"/>
          <w:color w:val="323130"/>
          <w:sz w:val="22"/>
          <w:szCs w:val="22"/>
        </w:rPr>
        <w:t xml:space="preserve">head of </w:t>
      </w:r>
      <w:r w:rsidR="00624B18">
        <w:rPr>
          <w:rFonts w:ascii="Segoe UI" w:hAnsi="Segoe UI" w:cs="Segoe UI"/>
          <w:color w:val="323130"/>
          <w:sz w:val="22"/>
          <w:szCs w:val="22"/>
        </w:rPr>
        <w:t xml:space="preserve">Seattle </w:t>
      </w:r>
      <w:r w:rsidR="005A0504" w:rsidRPr="002E057B">
        <w:rPr>
          <w:rFonts w:ascii="Segoe UI" w:hAnsi="Segoe UI" w:cs="Segoe UI"/>
          <w:color w:val="323130"/>
          <w:sz w:val="22"/>
          <w:szCs w:val="22"/>
        </w:rPr>
        <w:t xml:space="preserve">IT who immediately jumped into action to fix the situation. Our System Operations Center never </w:t>
      </w:r>
      <w:r w:rsidR="00D3487B" w:rsidRPr="002E057B">
        <w:rPr>
          <w:rFonts w:ascii="Segoe UI" w:hAnsi="Segoe UI" w:cs="Segoe UI"/>
          <w:color w:val="323130"/>
          <w:sz w:val="22"/>
          <w:szCs w:val="22"/>
        </w:rPr>
        <w:t xml:space="preserve">lost power. </w:t>
      </w:r>
    </w:p>
    <w:p w14:paraId="69D7595A" w14:textId="77777777" w:rsidR="003D720D" w:rsidRPr="002E057B" w:rsidRDefault="003D720D" w:rsidP="00BD4607">
      <w:pPr>
        <w:pStyle w:val="nospacingabove"/>
        <w:shd w:val="clear" w:color="auto" w:fill="FFFFFF"/>
        <w:spacing w:before="0" w:beforeAutospacing="0" w:after="0" w:afterAutospacing="0"/>
        <w:ind w:left="720"/>
        <w:rPr>
          <w:rFonts w:ascii="Segoe UI" w:hAnsi="Segoe UI" w:cs="Segoe UI"/>
          <w:b/>
          <w:bCs/>
          <w:color w:val="323130"/>
          <w:sz w:val="22"/>
          <w:szCs w:val="22"/>
        </w:rPr>
      </w:pPr>
    </w:p>
    <w:p w14:paraId="5BFC2589" w14:textId="3A7C334E" w:rsidR="003D720D" w:rsidRPr="002E057B" w:rsidRDefault="003D720D" w:rsidP="003D720D">
      <w:pPr>
        <w:pStyle w:val="nospacingabove"/>
        <w:shd w:val="clear" w:color="auto" w:fill="FFFFFF"/>
        <w:spacing w:before="0" w:beforeAutospacing="0" w:after="0" w:afterAutospacing="0"/>
        <w:ind w:left="720"/>
        <w:rPr>
          <w:rFonts w:ascii="Segoe UI" w:hAnsi="Segoe UI" w:cs="Segoe UI"/>
          <w:b/>
          <w:bCs/>
          <w:color w:val="323130"/>
          <w:sz w:val="22"/>
          <w:szCs w:val="22"/>
        </w:rPr>
      </w:pPr>
      <w:r w:rsidRPr="002E057B">
        <w:rPr>
          <w:rFonts w:ascii="Segoe UI" w:hAnsi="Segoe UI" w:cs="Segoe UI"/>
          <w:b/>
          <w:bCs/>
          <w:color w:val="323130"/>
          <w:sz w:val="22"/>
          <w:szCs w:val="22"/>
        </w:rPr>
        <w:t>Q:</w:t>
      </w:r>
      <w:r w:rsidR="00D3487B" w:rsidRPr="002E057B">
        <w:rPr>
          <w:rFonts w:ascii="Segoe UI" w:hAnsi="Segoe UI" w:cs="Segoe UI"/>
          <w:b/>
          <w:bCs/>
          <w:color w:val="323130"/>
          <w:sz w:val="22"/>
          <w:szCs w:val="22"/>
        </w:rPr>
        <w:t xml:space="preserve"> Have you sent </w:t>
      </w:r>
      <w:proofErr w:type="gramStart"/>
      <w:r w:rsidR="00D3487B" w:rsidRPr="002E057B">
        <w:rPr>
          <w:rFonts w:ascii="Segoe UI" w:hAnsi="Segoe UI" w:cs="Segoe UI"/>
          <w:b/>
          <w:bCs/>
          <w:color w:val="323130"/>
          <w:sz w:val="22"/>
          <w:szCs w:val="22"/>
        </w:rPr>
        <w:t>crews</w:t>
      </w:r>
      <w:proofErr w:type="gramEnd"/>
      <w:r w:rsidR="00D3487B" w:rsidRPr="002E057B">
        <w:rPr>
          <w:rFonts w:ascii="Segoe UI" w:hAnsi="Segoe UI" w:cs="Segoe UI"/>
          <w:b/>
          <w:bCs/>
          <w:color w:val="323130"/>
          <w:sz w:val="22"/>
          <w:szCs w:val="22"/>
        </w:rPr>
        <w:t xml:space="preserve"> to LA?</w:t>
      </w:r>
    </w:p>
    <w:p w14:paraId="7338EB68" w14:textId="66714933" w:rsidR="003D720D" w:rsidRPr="002E057B" w:rsidRDefault="003D720D" w:rsidP="003D720D">
      <w:pPr>
        <w:pStyle w:val="nospacingabove"/>
        <w:shd w:val="clear" w:color="auto" w:fill="FFFFFF"/>
        <w:spacing w:before="0" w:beforeAutospacing="0" w:after="0" w:afterAutospacing="0"/>
        <w:ind w:left="720"/>
        <w:rPr>
          <w:rFonts w:ascii="Segoe UI" w:hAnsi="Segoe UI" w:cs="Segoe UI"/>
          <w:color w:val="323130"/>
          <w:sz w:val="22"/>
          <w:szCs w:val="22"/>
        </w:rPr>
      </w:pPr>
      <w:r w:rsidRPr="002E057B">
        <w:rPr>
          <w:rFonts w:ascii="Segoe UI" w:hAnsi="Segoe UI" w:cs="Segoe UI"/>
          <w:b/>
          <w:bCs/>
          <w:color w:val="323130"/>
          <w:sz w:val="22"/>
          <w:szCs w:val="22"/>
        </w:rPr>
        <w:t>A:</w:t>
      </w:r>
      <w:r w:rsidR="00D3487B" w:rsidRPr="002E057B">
        <w:rPr>
          <w:rFonts w:ascii="Segoe UI" w:hAnsi="Segoe UI" w:cs="Segoe UI"/>
          <w:b/>
          <w:bCs/>
          <w:color w:val="323130"/>
          <w:sz w:val="22"/>
          <w:szCs w:val="22"/>
        </w:rPr>
        <w:t xml:space="preserve"> </w:t>
      </w:r>
      <w:r w:rsidR="00531E8B" w:rsidRPr="00955C2C">
        <w:rPr>
          <w:rFonts w:ascii="Segoe UI" w:hAnsi="Segoe UI" w:cs="Segoe UI"/>
          <w:color w:val="323130"/>
          <w:sz w:val="22"/>
          <w:szCs w:val="22"/>
        </w:rPr>
        <w:t xml:space="preserve">Not yet. </w:t>
      </w:r>
      <w:r w:rsidR="00D3487B" w:rsidRPr="00F121BD">
        <w:rPr>
          <w:rFonts w:ascii="Segoe UI" w:hAnsi="Segoe UI" w:cs="Segoe UI"/>
          <w:color w:val="323130"/>
          <w:sz w:val="22"/>
          <w:szCs w:val="22"/>
        </w:rPr>
        <w:t>They</w:t>
      </w:r>
      <w:r w:rsidR="00D3487B" w:rsidRPr="002E057B">
        <w:rPr>
          <w:rFonts w:ascii="Segoe UI" w:hAnsi="Segoe UI" w:cs="Segoe UI"/>
          <w:color w:val="323130"/>
          <w:sz w:val="22"/>
          <w:szCs w:val="22"/>
        </w:rPr>
        <w:t xml:space="preserve"> are </w:t>
      </w:r>
      <w:r w:rsidR="00531E8B">
        <w:rPr>
          <w:rFonts w:ascii="Segoe UI" w:hAnsi="Segoe UI" w:cs="Segoe UI"/>
          <w:color w:val="323130"/>
          <w:sz w:val="22"/>
          <w:szCs w:val="22"/>
        </w:rPr>
        <w:t xml:space="preserve">not dispatching </w:t>
      </w:r>
      <w:r w:rsidR="00D3487B" w:rsidRPr="002E057B">
        <w:rPr>
          <w:rFonts w:ascii="Segoe UI" w:hAnsi="Segoe UI" w:cs="Segoe UI"/>
          <w:color w:val="323130"/>
          <w:sz w:val="22"/>
          <w:szCs w:val="22"/>
        </w:rPr>
        <w:t>their own crews</w:t>
      </w:r>
      <w:r w:rsidR="00531E8B">
        <w:rPr>
          <w:rFonts w:ascii="Segoe UI" w:hAnsi="Segoe UI" w:cs="Segoe UI"/>
          <w:color w:val="323130"/>
          <w:sz w:val="22"/>
          <w:szCs w:val="22"/>
        </w:rPr>
        <w:t xml:space="preserve"> yet for safety reasons. B</w:t>
      </w:r>
      <w:r w:rsidR="00D3487B" w:rsidRPr="002E057B">
        <w:rPr>
          <w:rFonts w:ascii="Segoe UI" w:hAnsi="Segoe UI" w:cs="Segoe UI"/>
          <w:color w:val="323130"/>
          <w:sz w:val="22"/>
          <w:szCs w:val="22"/>
        </w:rPr>
        <w:t xml:space="preserve">ut Seattle Fire has sent </w:t>
      </w:r>
      <w:r w:rsidR="00F51193">
        <w:rPr>
          <w:rFonts w:ascii="Segoe UI" w:hAnsi="Segoe UI" w:cs="Segoe UI"/>
          <w:color w:val="323130"/>
          <w:sz w:val="22"/>
          <w:szCs w:val="22"/>
        </w:rPr>
        <w:t>firefighting</w:t>
      </w:r>
      <w:r w:rsidR="00F121BD">
        <w:rPr>
          <w:rFonts w:ascii="Segoe UI" w:hAnsi="Segoe UI" w:cs="Segoe UI"/>
          <w:color w:val="323130"/>
          <w:sz w:val="22"/>
          <w:szCs w:val="22"/>
        </w:rPr>
        <w:t xml:space="preserve"> </w:t>
      </w:r>
      <w:r w:rsidR="00D3487B" w:rsidRPr="002E057B">
        <w:rPr>
          <w:rFonts w:ascii="Segoe UI" w:hAnsi="Segoe UI" w:cs="Segoe UI"/>
          <w:color w:val="323130"/>
          <w:sz w:val="22"/>
          <w:szCs w:val="22"/>
        </w:rPr>
        <w:t xml:space="preserve">crews down. We are waiting for </w:t>
      </w:r>
      <w:r w:rsidR="00624B18">
        <w:rPr>
          <w:rFonts w:ascii="Segoe UI" w:hAnsi="Segoe UI" w:cs="Segoe UI"/>
          <w:color w:val="323130"/>
          <w:sz w:val="22"/>
          <w:szCs w:val="22"/>
        </w:rPr>
        <w:t>a request to come through</w:t>
      </w:r>
      <w:r w:rsidR="00D3487B" w:rsidRPr="002E057B">
        <w:rPr>
          <w:rFonts w:ascii="Segoe UI" w:hAnsi="Segoe UI" w:cs="Segoe UI"/>
          <w:color w:val="323130"/>
          <w:sz w:val="22"/>
          <w:szCs w:val="22"/>
        </w:rPr>
        <w:t xml:space="preserve">. </w:t>
      </w:r>
    </w:p>
    <w:p w14:paraId="66E43618" w14:textId="77777777" w:rsidR="003D720D" w:rsidRPr="002E057B" w:rsidRDefault="003D720D" w:rsidP="00BD4607">
      <w:pPr>
        <w:pStyle w:val="nospacingabove"/>
        <w:shd w:val="clear" w:color="auto" w:fill="FFFFFF"/>
        <w:spacing w:before="0" w:beforeAutospacing="0" w:after="0" w:afterAutospacing="0"/>
        <w:ind w:left="720"/>
        <w:rPr>
          <w:rFonts w:ascii="Segoe UI" w:hAnsi="Segoe UI" w:cs="Segoe UI"/>
          <w:b/>
          <w:bCs/>
          <w:color w:val="323130"/>
          <w:sz w:val="22"/>
          <w:szCs w:val="22"/>
        </w:rPr>
      </w:pPr>
    </w:p>
    <w:p w14:paraId="6FDDF24E" w14:textId="77777777" w:rsidR="000E2C89" w:rsidRPr="002E057B" w:rsidRDefault="000E2C89" w:rsidP="000E2C89">
      <w:pPr>
        <w:rPr>
          <w:rFonts w:ascii="Segoe UI" w:eastAsia="Times New Roman" w:hAnsi="Segoe UI" w:cs="Segoe UI"/>
        </w:rPr>
      </w:pPr>
    </w:p>
    <w:p w14:paraId="4332BDDF" w14:textId="26AFC920" w:rsidR="0059408C" w:rsidRPr="002E057B" w:rsidRDefault="006A2971" w:rsidP="00284F41">
      <w:pPr>
        <w:pStyle w:val="NormalWeb"/>
        <w:shd w:val="clear" w:color="auto" w:fill="FFFFFF" w:themeFill="background1"/>
        <w:spacing w:before="0" w:beforeAutospacing="0" w:after="336" w:afterAutospacing="0" w:line="336" w:lineRule="atLeast"/>
        <w:rPr>
          <w:rFonts w:ascii="Segoe UI" w:eastAsia="Calibri" w:hAnsi="Segoe UI" w:cs="Segoe UI"/>
          <w:sz w:val="22"/>
          <w:szCs w:val="22"/>
        </w:rPr>
      </w:pPr>
      <w:r w:rsidRPr="002E057B">
        <w:rPr>
          <w:rFonts w:ascii="Segoe UI" w:hAnsi="Segoe UI" w:cs="Segoe UI"/>
          <w:b/>
          <w:sz w:val="22"/>
          <w:szCs w:val="22"/>
        </w:rPr>
        <w:t>Review Panel Charter</w:t>
      </w:r>
      <w:r w:rsidR="00174144" w:rsidRPr="002E057B">
        <w:rPr>
          <w:rFonts w:ascii="Segoe UI" w:hAnsi="Segoe UI" w:cs="Segoe UI"/>
          <w:b/>
          <w:sz w:val="22"/>
          <w:szCs w:val="22"/>
        </w:rPr>
        <w:t xml:space="preserve"> updates</w:t>
      </w:r>
      <w:r w:rsidR="00983537" w:rsidRPr="002E057B">
        <w:rPr>
          <w:rFonts w:ascii="Segoe UI" w:hAnsi="Segoe UI" w:cs="Segoe UI"/>
          <w:b/>
          <w:sz w:val="22"/>
          <w:szCs w:val="22"/>
        </w:rPr>
        <w:t xml:space="preserve">. </w:t>
      </w:r>
      <w:r w:rsidRPr="002E057B">
        <w:rPr>
          <w:rFonts w:ascii="Segoe UI" w:hAnsi="Segoe UI" w:cs="Segoe UI"/>
          <w:bCs/>
          <w:sz w:val="22"/>
          <w:szCs w:val="22"/>
        </w:rPr>
        <w:t>Julie Ryan led this discussion.</w:t>
      </w:r>
      <w:r w:rsidR="007828CF" w:rsidRPr="002E057B">
        <w:rPr>
          <w:rFonts w:ascii="Segoe UI" w:eastAsia="Calibri" w:hAnsi="Segoe UI" w:cs="Segoe UI"/>
          <w:sz w:val="22"/>
          <w:szCs w:val="22"/>
        </w:rPr>
        <w:t xml:space="preserve"> </w:t>
      </w:r>
      <w:r w:rsidR="005B79BD" w:rsidRPr="002E057B">
        <w:rPr>
          <w:rFonts w:ascii="Segoe UI" w:eastAsia="Calibri" w:hAnsi="Segoe UI" w:cs="Segoe UI"/>
          <w:sz w:val="22"/>
          <w:szCs w:val="22"/>
        </w:rPr>
        <w:t>The draft charter is in the meeting packet.</w:t>
      </w:r>
    </w:p>
    <w:p w14:paraId="7EA8F644" w14:textId="17254BC5" w:rsidR="006717DE" w:rsidRPr="002E057B" w:rsidRDefault="006717DE" w:rsidP="007300DD">
      <w:pPr>
        <w:pStyle w:val="NormalWeb"/>
        <w:shd w:val="clear" w:color="auto" w:fill="FFFFFF" w:themeFill="background1"/>
        <w:spacing w:before="0" w:beforeAutospacing="0" w:after="0" w:afterAutospacing="0" w:line="336" w:lineRule="atLeast"/>
        <w:ind w:left="720"/>
        <w:rPr>
          <w:rFonts w:ascii="Segoe UI" w:eastAsia="Calibri" w:hAnsi="Segoe UI" w:cs="Segoe UI"/>
          <w:b/>
          <w:bCs/>
          <w:sz w:val="22"/>
          <w:szCs w:val="22"/>
        </w:rPr>
      </w:pPr>
      <w:r w:rsidRPr="002E057B">
        <w:rPr>
          <w:rFonts w:ascii="Segoe UI" w:eastAsia="Calibri" w:hAnsi="Segoe UI" w:cs="Segoe UI"/>
          <w:b/>
          <w:bCs/>
          <w:sz w:val="22"/>
          <w:szCs w:val="22"/>
        </w:rPr>
        <w:t xml:space="preserve">Q: Can we streamline the </w:t>
      </w:r>
      <w:r w:rsidR="007300DD" w:rsidRPr="002E057B">
        <w:rPr>
          <w:rFonts w:ascii="Segoe UI" w:eastAsia="Calibri" w:hAnsi="Segoe UI" w:cs="Segoe UI"/>
          <w:b/>
          <w:bCs/>
          <w:sz w:val="22"/>
          <w:szCs w:val="22"/>
        </w:rPr>
        <w:t>historical element about at inception the staggered positions?</w:t>
      </w:r>
      <w:r w:rsidRPr="002E057B">
        <w:rPr>
          <w:rFonts w:ascii="Segoe UI" w:eastAsia="Calibri" w:hAnsi="Segoe UI" w:cs="Segoe UI"/>
          <w:b/>
          <w:bCs/>
          <w:sz w:val="22"/>
          <w:szCs w:val="22"/>
        </w:rPr>
        <w:t xml:space="preserve"> </w:t>
      </w:r>
    </w:p>
    <w:p w14:paraId="1DC4EB1A" w14:textId="1D2F0F2D" w:rsidR="006717DE" w:rsidRPr="002E057B" w:rsidRDefault="006717DE" w:rsidP="008F7465">
      <w:pPr>
        <w:pStyle w:val="NormalWeb"/>
        <w:shd w:val="clear" w:color="auto" w:fill="FFFFFF" w:themeFill="background1"/>
        <w:spacing w:before="0" w:beforeAutospacing="0" w:after="0" w:afterAutospacing="0" w:line="336" w:lineRule="atLeast"/>
        <w:ind w:left="720"/>
        <w:rPr>
          <w:rFonts w:ascii="Segoe UI" w:eastAsia="Calibri" w:hAnsi="Segoe UI" w:cs="Segoe UI"/>
          <w:sz w:val="22"/>
          <w:szCs w:val="22"/>
        </w:rPr>
      </w:pPr>
      <w:r w:rsidRPr="002E057B">
        <w:rPr>
          <w:rFonts w:ascii="Segoe UI" w:eastAsia="Calibri" w:hAnsi="Segoe UI" w:cs="Segoe UI"/>
          <w:b/>
          <w:bCs/>
          <w:sz w:val="22"/>
          <w:szCs w:val="22"/>
        </w:rPr>
        <w:lastRenderedPageBreak/>
        <w:t>A:</w:t>
      </w:r>
      <w:r w:rsidR="007300DD" w:rsidRPr="002E057B">
        <w:rPr>
          <w:rFonts w:ascii="Segoe UI" w:eastAsia="Calibri" w:hAnsi="Segoe UI" w:cs="Segoe UI"/>
          <w:b/>
          <w:bCs/>
          <w:sz w:val="22"/>
          <w:szCs w:val="22"/>
        </w:rPr>
        <w:t xml:space="preserve"> </w:t>
      </w:r>
      <w:r w:rsidR="007300DD" w:rsidRPr="002E057B">
        <w:rPr>
          <w:rFonts w:ascii="Segoe UI" w:eastAsia="Calibri" w:hAnsi="Segoe UI" w:cs="Segoe UI"/>
          <w:sz w:val="22"/>
          <w:szCs w:val="22"/>
        </w:rPr>
        <w:t>Yes</w:t>
      </w:r>
      <w:r w:rsidR="00624B18">
        <w:rPr>
          <w:rFonts w:ascii="Segoe UI" w:eastAsia="Calibri" w:hAnsi="Segoe UI" w:cs="Segoe UI"/>
          <w:sz w:val="22"/>
          <w:szCs w:val="22"/>
        </w:rPr>
        <w:t>, w</w:t>
      </w:r>
      <w:r w:rsidR="005007F1" w:rsidRPr="002E057B">
        <w:rPr>
          <w:rFonts w:ascii="Segoe UI" w:eastAsia="Calibri" w:hAnsi="Segoe UI" w:cs="Segoe UI"/>
          <w:sz w:val="22"/>
          <w:szCs w:val="22"/>
        </w:rPr>
        <w:t xml:space="preserve">e will </w:t>
      </w:r>
      <w:r w:rsidR="00BB09B8">
        <w:rPr>
          <w:rFonts w:ascii="Segoe UI" w:eastAsia="Calibri" w:hAnsi="Segoe UI" w:cs="Segoe UI"/>
          <w:sz w:val="22"/>
          <w:szCs w:val="22"/>
        </w:rPr>
        <w:t>adjust the language as discussed today</w:t>
      </w:r>
      <w:r w:rsidR="005007F1" w:rsidRPr="002E057B">
        <w:rPr>
          <w:rFonts w:ascii="Segoe UI" w:eastAsia="Calibri" w:hAnsi="Segoe UI" w:cs="Segoe UI"/>
          <w:sz w:val="22"/>
          <w:szCs w:val="22"/>
        </w:rPr>
        <w:t xml:space="preserve">. </w:t>
      </w:r>
      <w:r w:rsidR="00624B18">
        <w:rPr>
          <w:rFonts w:ascii="Segoe UI" w:eastAsia="Calibri" w:hAnsi="Segoe UI" w:cs="Segoe UI"/>
          <w:sz w:val="22"/>
          <w:szCs w:val="22"/>
        </w:rPr>
        <w:t>The f</w:t>
      </w:r>
      <w:r w:rsidR="005007F1" w:rsidRPr="002E057B">
        <w:rPr>
          <w:rFonts w:ascii="Segoe UI" w:eastAsia="Calibri" w:hAnsi="Segoe UI" w:cs="Segoe UI"/>
          <w:sz w:val="22"/>
          <w:szCs w:val="22"/>
        </w:rPr>
        <w:t xml:space="preserve">irst half sentence of D </w:t>
      </w:r>
      <w:r w:rsidR="00624B18">
        <w:rPr>
          <w:rFonts w:ascii="Segoe UI" w:eastAsia="Calibri" w:hAnsi="Segoe UI" w:cs="Segoe UI"/>
          <w:sz w:val="22"/>
          <w:szCs w:val="22"/>
        </w:rPr>
        <w:t xml:space="preserve">will be </w:t>
      </w:r>
      <w:r w:rsidR="005007F1" w:rsidRPr="002E057B">
        <w:rPr>
          <w:rFonts w:ascii="Segoe UI" w:eastAsia="Calibri" w:hAnsi="Segoe UI" w:cs="Segoe UI"/>
          <w:sz w:val="22"/>
          <w:szCs w:val="22"/>
        </w:rPr>
        <w:t xml:space="preserve">added to A in </w:t>
      </w:r>
      <w:r w:rsidR="008F7465" w:rsidRPr="002E057B">
        <w:rPr>
          <w:rFonts w:ascii="Segoe UI" w:eastAsia="Calibri" w:hAnsi="Segoe UI" w:cs="Segoe UI"/>
          <w:sz w:val="22"/>
          <w:szCs w:val="22"/>
        </w:rPr>
        <w:t xml:space="preserve">the Membership section. </w:t>
      </w:r>
    </w:p>
    <w:p w14:paraId="275BA487" w14:textId="77777777" w:rsidR="00806400" w:rsidRDefault="00806400" w:rsidP="008F7465">
      <w:pPr>
        <w:pStyle w:val="NormalWeb"/>
        <w:shd w:val="clear" w:color="auto" w:fill="FFFFFF" w:themeFill="background1"/>
        <w:spacing w:before="0" w:beforeAutospacing="0" w:after="0" w:afterAutospacing="0" w:line="336" w:lineRule="atLeast"/>
        <w:ind w:left="720"/>
        <w:rPr>
          <w:rFonts w:ascii="Segoe UI" w:eastAsia="Calibri" w:hAnsi="Segoe UI" w:cs="Segoe UI"/>
          <w:sz w:val="22"/>
          <w:szCs w:val="22"/>
        </w:rPr>
      </w:pPr>
    </w:p>
    <w:p w14:paraId="5FCBA06A" w14:textId="2C550F8B" w:rsidR="00F121BD" w:rsidRPr="002E057B" w:rsidRDefault="00350B9E" w:rsidP="008F7465">
      <w:pPr>
        <w:pStyle w:val="NormalWeb"/>
        <w:shd w:val="clear" w:color="auto" w:fill="FFFFFF" w:themeFill="background1"/>
        <w:spacing w:before="0" w:beforeAutospacing="0" w:after="0" w:afterAutospacing="0" w:line="336" w:lineRule="atLeast"/>
        <w:ind w:left="720"/>
        <w:rPr>
          <w:rFonts w:ascii="Segoe UI" w:eastAsia="Calibri" w:hAnsi="Segoe UI" w:cs="Segoe UI"/>
          <w:sz w:val="22"/>
          <w:szCs w:val="22"/>
        </w:rPr>
      </w:pPr>
      <w:r>
        <w:rPr>
          <w:rFonts w:ascii="Segoe UI" w:eastAsia="Calibri" w:hAnsi="Segoe UI" w:cs="Segoe UI"/>
          <w:sz w:val="22"/>
          <w:szCs w:val="22"/>
        </w:rPr>
        <w:t xml:space="preserve">The Review Panel approved the Review Panel Charter as presented in the packet with the following edits:  </w:t>
      </w:r>
    </w:p>
    <w:p w14:paraId="49E23B65" w14:textId="39ADFA7F" w:rsidR="00806400" w:rsidRDefault="001C0AC8" w:rsidP="008F7465">
      <w:pPr>
        <w:pStyle w:val="NormalWeb"/>
        <w:shd w:val="clear" w:color="auto" w:fill="FFFFFF" w:themeFill="background1"/>
        <w:spacing w:before="0" w:beforeAutospacing="0" w:after="0" w:afterAutospacing="0" w:line="336" w:lineRule="atLeast"/>
        <w:ind w:left="720"/>
        <w:rPr>
          <w:rFonts w:ascii="Segoe UI" w:eastAsia="Calibri" w:hAnsi="Segoe UI" w:cs="Segoe UI"/>
          <w:sz w:val="22"/>
          <w:szCs w:val="22"/>
        </w:rPr>
      </w:pPr>
      <w:r w:rsidRPr="002E057B">
        <w:rPr>
          <w:rFonts w:ascii="Segoe UI" w:eastAsia="Calibri" w:hAnsi="Segoe UI" w:cs="Segoe UI"/>
          <w:sz w:val="22"/>
          <w:szCs w:val="22"/>
        </w:rPr>
        <w:br/>
        <w:t>“</w:t>
      </w:r>
      <w:r w:rsidR="005965F9" w:rsidRPr="002E057B">
        <w:rPr>
          <w:rFonts w:ascii="Segoe UI" w:eastAsia="Calibri" w:hAnsi="Segoe UI" w:cs="Segoe UI"/>
          <w:sz w:val="22"/>
          <w:szCs w:val="22"/>
        </w:rPr>
        <w:t>TERMS OF REVIEW PANEL MEMBERS. Appointments to the Review Panel shall be in general for three ye</w:t>
      </w:r>
      <w:r w:rsidR="005965F9" w:rsidRPr="00F51193">
        <w:rPr>
          <w:rFonts w:ascii="Segoe UI" w:eastAsia="Calibri" w:hAnsi="Segoe UI" w:cs="Segoe UI"/>
          <w:sz w:val="22"/>
          <w:szCs w:val="22"/>
        </w:rPr>
        <w:t xml:space="preserve">ars. </w:t>
      </w:r>
      <w:r w:rsidR="005965F9" w:rsidRPr="00F51193">
        <w:rPr>
          <w:rFonts w:ascii="Segoe UI" w:eastAsia="Calibri" w:hAnsi="Segoe UI" w:cs="Segoe UI"/>
          <w:strike/>
          <w:sz w:val="22"/>
          <w:szCs w:val="22"/>
        </w:rPr>
        <w:t>except that at the Panel’s inception, Positions 1, 2 and 3 shall be appointed for a one-year term, and Positions 4, 5 and 6 shall be appointed for a two-year term.</w:t>
      </w:r>
      <w:r w:rsidR="005965F9" w:rsidRPr="002E057B">
        <w:rPr>
          <w:rFonts w:ascii="Segoe UI" w:eastAsia="Calibri" w:hAnsi="Segoe UI" w:cs="Segoe UI"/>
          <w:sz w:val="22"/>
          <w:szCs w:val="22"/>
        </w:rPr>
        <w:t xml:space="preserve"> A member whose term has expired will continue to serve until a successor has been confirmed by Council.</w:t>
      </w:r>
    </w:p>
    <w:p w14:paraId="16BAE258" w14:textId="77777777" w:rsidR="00845506" w:rsidRDefault="00845506" w:rsidP="008F7465">
      <w:pPr>
        <w:pStyle w:val="NormalWeb"/>
        <w:shd w:val="clear" w:color="auto" w:fill="FFFFFF" w:themeFill="background1"/>
        <w:spacing w:before="0" w:beforeAutospacing="0" w:after="0" w:afterAutospacing="0" w:line="336" w:lineRule="atLeast"/>
        <w:ind w:left="720"/>
        <w:rPr>
          <w:rFonts w:ascii="Segoe UI" w:eastAsia="Calibri" w:hAnsi="Segoe UI" w:cs="Segoe UI"/>
          <w:sz w:val="22"/>
          <w:szCs w:val="22"/>
        </w:rPr>
      </w:pPr>
    </w:p>
    <w:p w14:paraId="49CA0CAF" w14:textId="59F98760" w:rsidR="00845506" w:rsidRPr="002E057B" w:rsidRDefault="00845506" w:rsidP="008F7465">
      <w:pPr>
        <w:pStyle w:val="NormalWeb"/>
        <w:shd w:val="clear" w:color="auto" w:fill="FFFFFF" w:themeFill="background1"/>
        <w:spacing w:before="0" w:beforeAutospacing="0" w:after="0" w:afterAutospacing="0" w:line="336" w:lineRule="atLeast"/>
        <w:ind w:left="720"/>
        <w:rPr>
          <w:rFonts w:ascii="Segoe UI" w:eastAsia="Calibri" w:hAnsi="Segoe UI" w:cs="Segoe UI"/>
          <w:sz w:val="22"/>
          <w:szCs w:val="22"/>
        </w:rPr>
      </w:pPr>
      <w:r>
        <w:rPr>
          <w:rFonts w:ascii="Segoe UI" w:eastAsia="Calibri" w:hAnsi="Segoe UI" w:cs="Segoe UI"/>
          <w:sz w:val="22"/>
          <w:szCs w:val="22"/>
        </w:rPr>
        <w:t>The final version will be emailed to Review Panel members with the meeting materials for the next Review Panel meeting.</w:t>
      </w:r>
    </w:p>
    <w:p w14:paraId="171633A2" w14:textId="77777777" w:rsidR="006717DE" w:rsidRPr="002E057B" w:rsidRDefault="006717DE" w:rsidP="00DF1E94">
      <w:pPr>
        <w:pStyle w:val="NormalWeb"/>
        <w:shd w:val="clear" w:color="auto" w:fill="FFFFFF" w:themeFill="background1"/>
        <w:spacing w:before="0" w:beforeAutospacing="0" w:after="0" w:afterAutospacing="0" w:line="336" w:lineRule="atLeast"/>
        <w:rPr>
          <w:rFonts w:ascii="Segoe UI" w:eastAsia="Calibri" w:hAnsi="Segoe UI" w:cs="Segoe UI"/>
          <w:b/>
          <w:bCs/>
          <w:sz w:val="22"/>
          <w:szCs w:val="22"/>
        </w:rPr>
      </w:pPr>
    </w:p>
    <w:p w14:paraId="09A6FBE4" w14:textId="0911910B" w:rsidR="00D236C3" w:rsidRPr="002E057B" w:rsidRDefault="00284F41" w:rsidP="00AB5E95">
      <w:pPr>
        <w:rPr>
          <w:rFonts w:ascii="Segoe UI" w:hAnsi="Segoe UI" w:cs="Segoe UI"/>
          <w:bCs/>
        </w:rPr>
      </w:pPr>
      <w:r w:rsidRPr="002E057B">
        <w:rPr>
          <w:rFonts w:ascii="Segoe UI" w:hAnsi="Segoe UI" w:cs="Segoe UI"/>
          <w:b/>
        </w:rPr>
        <w:t>Strengths, Weaknesses, Oppo</w:t>
      </w:r>
      <w:r w:rsidR="00D236C3" w:rsidRPr="002E057B">
        <w:rPr>
          <w:rFonts w:ascii="Segoe UI" w:hAnsi="Segoe UI" w:cs="Segoe UI"/>
          <w:b/>
        </w:rPr>
        <w:t xml:space="preserve">rtunities and Threats (SWOT) Exercise. </w:t>
      </w:r>
      <w:r w:rsidR="005B79BD" w:rsidRPr="002E057B">
        <w:rPr>
          <w:rFonts w:ascii="Segoe UI" w:hAnsi="Segoe UI" w:cs="Segoe UI"/>
          <w:bCs/>
        </w:rPr>
        <w:t>Kristina Pham led this exercise. Presentation materials are in the meeting packet.</w:t>
      </w:r>
      <w:r w:rsidR="00522516" w:rsidRPr="002E057B">
        <w:rPr>
          <w:rFonts w:ascii="Segoe UI" w:hAnsi="Segoe UI" w:cs="Segoe UI"/>
          <w:bCs/>
        </w:rPr>
        <w:br/>
      </w:r>
      <w:r w:rsidR="00522516" w:rsidRPr="002E057B">
        <w:rPr>
          <w:rFonts w:ascii="Segoe UI" w:hAnsi="Segoe UI" w:cs="Segoe UI"/>
          <w:bCs/>
        </w:rPr>
        <w:br/>
      </w:r>
      <w:r w:rsidR="00522516" w:rsidRPr="002E057B">
        <w:rPr>
          <w:rFonts w:ascii="Segoe UI" w:hAnsi="Segoe UI" w:cs="Segoe UI"/>
          <w:b/>
        </w:rPr>
        <w:t xml:space="preserve">February Agenda. </w:t>
      </w:r>
      <w:r w:rsidR="00845506">
        <w:rPr>
          <w:rFonts w:ascii="Segoe UI" w:hAnsi="Segoe UI" w:cs="Segoe UI"/>
          <w:b/>
        </w:rPr>
        <w:t xml:space="preserve">The next meeting will include </w:t>
      </w:r>
      <w:r w:rsidR="00EE2B8D">
        <w:rPr>
          <w:rFonts w:ascii="Segoe UI" w:hAnsi="Segoe UI" w:cs="Segoe UI"/>
          <w:b/>
        </w:rPr>
        <w:t xml:space="preserve">the </w:t>
      </w:r>
      <w:r w:rsidR="00E44F3A" w:rsidRPr="002E057B">
        <w:rPr>
          <w:rFonts w:ascii="Segoe UI" w:hAnsi="Segoe UI" w:cs="Segoe UI"/>
          <w:bCs/>
        </w:rPr>
        <w:t>Leadership Team visioning work overview,</w:t>
      </w:r>
      <w:r w:rsidR="00EE2B8D">
        <w:rPr>
          <w:rFonts w:ascii="Segoe UI" w:hAnsi="Segoe UI" w:cs="Segoe UI"/>
          <w:bCs/>
        </w:rPr>
        <w:t xml:space="preserve"> the</w:t>
      </w:r>
      <w:r w:rsidR="00E44F3A" w:rsidRPr="002E057B">
        <w:rPr>
          <w:rFonts w:ascii="Segoe UI" w:hAnsi="Segoe UI" w:cs="Segoe UI"/>
          <w:bCs/>
        </w:rPr>
        <w:t xml:space="preserve"> </w:t>
      </w:r>
      <w:r w:rsidR="002A0D3E" w:rsidRPr="002E057B">
        <w:rPr>
          <w:rFonts w:ascii="Segoe UI" w:hAnsi="Segoe UI" w:cs="Segoe UI"/>
          <w:bCs/>
        </w:rPr>
        <w:t>integrated outreach plan</w:t>
      </w:r>
      <w:r w:rsidR="00EE2B8D">
        <w:rPr>
          <w:rFonts w:ascii="Segoe UI" w:hAnsi="Segoe UI" w:cs="Segoe UI"/>
          <w:bCs/>
        </w:rPr>
        <w:t xml:space="preserve"> for the ten</w:t>
      </w:r>
      <w:r w:rsidR="00F51193">
        <w:rPr>
          <w:rFonts w:ascii="Segoe UI" w:hAnsi="Segoe UI" w:cs="Segoe UI"/>
          <w:bCs/>
        </w:rPr>
        <w:t>-</w:t>
      </w:r>
      <w:r w:rsidR="00EE2B8D">
        <w:rPr>
          <w:rFonts w:ascii="Segoe UI" w:hAnsi="Segoe UI" w:cs="Segoe UI"/>
          <w:bCs/>
        </w:rPr>
        <w:t>year plan</w:t>
      </w:r>
      <w:r w:rsidR="002A0D3E" w:rsidRPr="002E057B">
        <w:rPr>
          <w:rFonts w:ascii="Segoe UI" w:hAnsi="Segoe UI" w:cs="Segoe UI"/>
          <w:bCs/>
        </w:rPr>
        <w:t xml:space="preserve">, </w:t>
      </w:r>
      <w:r w:rsidR="00EE2B8D">
        <w:rPr>
          <w:rFonts w:ascii="Segoe UI" w:hAnsi="Segoe UI" w:cs="Segoe UI"/>
          <w:bCs/>
        </w:rPr>
        <w:t xml:space="preserve">and a </w:t>
      </w:r>
      <w:r w:rsidR="002A0D3E" w:rsidRPr="002E057B">
        <w:rPr>
          <w:rFonts w:ascii="Segoe UI" w:hAnsi="Segoe UI" w:cs="Segoe UI"/>
          <w:bCs/>
        </w:rPr>
        <w:t>program presentation TBD.</w:t>
      </w:r>
    </w:p>
    <w:p w14:paraId="13AAB669" w14:textId="77777777" w:rsidR="00D236C3" w:rsidRPr="002E057B" w:rsidRDefault="00D236C3" w:rsidP="00AB5E95">
      <w:pPr>
        <w:rPr>
          <w:rFonts w:ascii="Segoe UI" w:hAnsi="Segoe UI" w:cs="Segoe UI"/>
          <w:b/>
        </w:rPr>
      </w:pPr>
    </w:p>
    <w:p w14:paraId="60CD9649" w14:textId="1846921F" w:rsidR="0015093B" w:rsidRPr="002E057B" w:rsidRDefault="3B47C8BA" w:rsidP="00AB5E95">
      <w:pPr>
        <w:rPr>
          <w:rFonts w:ascii="Segoe UI" w:hAnsi="Segoe UI" w:cs="Segoe UI"/>
        </w:rPr>
      </w:pPr>
      <w:r w:rsidRPr="002E057B">
        <w:rPr>
          <w:rFonts w:ascii="Segoe UI" w:hAnsi="Segoe UI" w:cs="Segoe UI"/>
          <w:b/>
        </w:rPr>
        <w:t>Adjourn</w:t>
      </w:r>
      <w:r w:rsidR="00001EC8" w:rsidRPr="002E057B">
        <w:rPr>
          <w:rFonts w:ascii="Segoe UI" w:hAnsi="Segoe UI" w:cs="Segoe UI"/>
          <w:b/>
        </w:rPr>
        <w:t>.</w:t>
      </w:r>
      <w:r w:rsidRPr="002E057B">
        <w:rPr>
          <w:rFonts w:ascii="Segoe UI" w:hAnsi="Segoe UI" w:cs="Segoe UI"/>
          <w:b/>
        </w:rPr>
        <w:t xml:space="preserve"> </w:t>
      </w:r>
      <w:r w:rsidR="006B0E07" w:rsidRPr="002E057B">
        <w:rPr>
          <w:rFonts w:ascii="Segoe UI" w:hAnsi="Segoe UI" w:cs="Segoe UI"/>
        </w:rPr>
        <w:t>The meeting was</w:t>
      </w:r>
      <w:r w:rsidR="315CA2A1" w:rsidRPr="002E057B">
        <w:rPr>
          <w:rFonts w:ascii="Segoe UI" w:hAnsi="Segoe UI" w:cs="Segoe UI"/>
        </w:rPr>
        <w:t xml:space="preserve"> </w:t>
      </w:r>
      <w:r w:rsidR="03CD48E2" w:rsidRPr="002E057B">
        <w:rPr>
          <w:rFonts w:ascii="Segoe UI" w:hAnsi="Segoe UI" w:cs="Segoe UI"/>
        </w:rPr>
        <w:t>adjourned at</w:t>
      </w:r>
      <w:r w:rsidR="27AB1E7D" w:rsidRPr="002E057B">
        <w:rPr>
          <w:rFonts w:ascii="Segoe UI" w:hAnsi="Segoe UI" w:cs="Segoe UI"/>
        </w:rPr>
        <w:t xml:space="preserve"> </w:t>
      </w:r>
      <w:r w:rsidR="00E669FA" w:rsidRPr="002E057B">
        <w:rPr>
          <w:rFonts w:ascii="Segoe UI" w:hAnsi="Segoe UI" w:cs="Segoe UI"/>
        </w:rPr>
        <w:t>11:5</w:t>
      </w:r>
      <w:r w:rsidR="00E51521" w:rsidRPr="002E057B">
        <w:rPr>
          <w:rFonts w:ascii="Segoe UI" w:hAnsi="Segoe UI" w:cs="Segoe UI"/>
        </w:rPr>
        <w:t>4</w:t>
      </w:r>
      <w:r w:rsidR="00F17E29" w:rsidRPr="002E057B">
        <w:rPr>
          <w:rFonts w:ascii="Segoe UI" w:hAnsi="Segoe UI" w:cs="Segoe UI"/>
        </w:rPr>
        <w:t xml:space="preserve"> </w:t>
      </w:r>
      <w:r w:rsidR="00A17A95" w:rsidRPr="002E057B">
        <w:rPr>
          <w:rFonts w:ascii="Segoe UI" w:hAnsi="Segoe UI" w:cs="Segoe UI"/>
        </w:rPr>
        <w:t>a</w:t>
      </w:r>
      <w:r w:rsidR="3E203BA9" w:rsidRPr="002E057B">
        <w:rPr>
          <w:rFonts w:ascii="Segoe UI" w:hAnsi="Segoe UI" w:cs="Segoe UI"/>
        </w:rPr>
        <w:t>.m.</w:t>
      </w:r>
    </w:p>
    <w:p w14:paraId="4A0B662E" w14:textId="77777777" w:rsidR="0015093B" w:rsidRPr="002E057B" w:rsidRDefault="0015093B" w:rsidP="00AB5E95">
      <w:pPr>
        <w:rPr>
          <w:rFonts w:ascii="Segoe UI" w:hAnsi="Segoe UI" w:cs="Segoe UI"/>
          <w:b/>
        </w:rPr>
      </w:pPr>
    </w:p>
    <w:p w14:paraId="01150FF8" w14:textId="45CCFE35" w:rsidR="00203A9E" w:rsidRPr="002E057B" w:rsidRDefault="328198A3" w:rsidP="000D76C7">
      <w:pPr>
        <w:rPr>
          <w:rFonts w:ascii="Segoe UI" w:hAnsi="Segoe UI" w:cs="Segoe UI"/>
        </w:rPr>
      </w:pPr>
      <w:r w:rsidRPr="002E057B">
        <w:rPr>
          <w:rFonts w:ascii="Segoe UI" w:hAnsi="Segoe UI" w:cs="Segoe UI"/>
          <w:b/>
        </w:rPr>
        <w:t>Next meeting</w:t>
      </w:r>
      <w:r w:rsidR="00001EC8" w:rsidRPr="002E057B">
        <w:rPr>
          <w:rFonts w:ascii="Segoe UI" w:hAnsi="Segoe UI" w:cs="Segoe UI"/>
          <w:b/>
        </w:rPr>
        <w:t>:</w:t>
      </w:r>
      <w:r w:rsidRPr="002E057B">
        <w:rPr>
          <w:rFonts w:ascii="Segoe UI" w:hAnsi="Segoe UI" w:cs="Segoe UI"/>
        </w:rPr>
        <w:t xml:space="preserve"> </w:t>
      </w:r>
      <w:r w:rsidR="00D236C3" w:rsidRPr="002E057B">
        <w:rPr>
          <w:rFonts w:ascii="Segoe UI" w:hAnsi="Segoe UI" w:cs="Segoe UI"/>
        </w:rPr>
        <w:t xml:space="preserve">February </w:t>
      </w:r>
      <w:r w:rsidR="009812B4" w:rsidRPr="002E057B">
        <w:rPr>
          <w:rFonts w:ascii="Segoe UI" w:hAnsi="Segoe UI" w:cs="Segoe UI"/>
        </w:rPr>
        <w:t>20</w:t>
      </w:r>
      <w:r w:rsidR="007C2FEF" w:rsidRPr="002E057B">
        <w:rPr>
          <w:rFonts w:ascii="Segoe UI" w:hAnsi="Segoe UI" w:cs="Segoe UI"/>
        </w:rPr>
        <w:t xml:space="preserve">, </w:t>
      </w:r>
      <w:r w:rsidR="002B329D" w:rsidRPr="002E057B">
        <w:rPr>
          <w:rFonts w:ascii="Segoe UI" w:hAnsi="Segoe UI" w:cs="Segoe UI"/>
        </w:rPr>
        <w:t>202</w:t>
      </w:r>
      <w:r w:rsidR="009812B4" w:rsidRPr="002E057B">
        <w:rPr>
          <w:rFonts w:ascii="Segoe UI" w:hAnsi="Segoe UI" w:cs="Segoe UI"/>
        </w:rPr>
        <w:t>5</w:t>
      </w:r>
      <w:r w:rsidR="002B329D" w:rsidRPr="002E057B">
        <w:rPr>
          <w:rFonts w:ascii="Segoe UI" w:hAnsi="Segoe UI" w:cs="Segoe UI"/>
        </w:rPr>
        <w:t xml:space="preserve">, </w:t>
      </w:r>
      <w:r w:rsidR="00267916" w:rsidRPr="002E057B">
        <w:rPr>
          <w:rFonts w:ascii="Segoe UI" w:hAnsi="Segoe UI" w:cs="Segoe UI"/>
        </w:rPr>
        <w:t>9</w:t>
      </w:r>
      <w:r w:rsidR="002B329D" w:rsidRPr="002E057B">
        <w:rPr>
          <w:rFonts w:ascii="Segoe UI" w:hAnsi="Segoe UI" w:cs="Segoe UI"/>
        </w:rPr>
        <w:t xml:space="preserve">:00 – </w:t>
      </w:r>
      <w:r w:rsidR="00591383" w:rsidRPr="002E057B">
        <w:rPr>
          <w:rFonts w:ascii="Segoe UI" w:hAnsi="Segoe UI" w:cs="Segoe UI"/>
        </w:rPr>
        <w:t>1</w:t>
      </w:r>
      <w:r w:rsidR="00EB4C54" w:rsidRPr="002E057B">
        <w:rPr>
          <w:rFonts w:ascii="Segoe UI" w:hAnsi="Segoe UI" w:cs="Segoe UI"/>
        </w:rPr>
        <w:t>1</w:t>
      </w:r>
      <w:r w:rsidR="00591383" w:rsidRPr="002E057B">
        <w:rPr>
          <w:rFonts w:ascii="Segoe UI" w:hAnsi="Segoe UI" w:cs="Segoe UI"/>
        </w:rPr>
        <w:t>:</w:t>
      </w:r>
      <w:r w:rsidR="002B329D" w:rsidRPr="002E057B">
        <w:rPr>
          <w:rFonts w:ascii="Segoe UI" w:hAnsi="Segoe UI" w:cs="Segoe UI"/>
        </w:rPr>
        <w:t xml:space="preserve">00 </w:t>
      </w:r>
      <w:r w:rsidR="00EB4C54" w:rsidRPr="002E057B">
        <w:rPr>
          <w:rFonts w:ascii="Segoe UI" w:hAnsi="Segoe UI" w:cs="Segoe UI"/>
        </w:rPr>
        <w:t>a</w:t>
      </w:r>
      <w:r w:rsidR="00600F9F" w:rsidRPr="002E057B">
        <w:rPr>
          <w:rFonts w:ascii="Segoe UI" w:hAnsi="Segoe UI" w:cs="Segoe UI"/>
        </w:rPr>
        <w:t xml:space="preserve">.m. </w:t>
      </w:r>
      <w:r w:rsidR="00AA656D" w:rsidRPr="002E057B">
        <w:rPr>
          <w:rFonts w:ascii="Segoe UI" w:hAnsi="Segoe UI" w:cs="Segoe UI"/>
        </w:rPr>
        <w:t xml:space="preserve">   </w:t>
      </w:r>
    </w:p>
    <w:sectPr w:rsidR="00203A9E" w:rsidRPr="002E057B" w:rsidSect="008F5DB3">
      <w:headerReference w:type="even" r:id="rId11"/>
      <w:headerReference w:type="default" r:id="rId12"/>
      <w:footerReference w:type="even" r:id="rId13"/>
      <w:footerReference w:type="default" r:id="rId14"/>
      <w:headerReference w:type="first" r:id="rId15"/>
      <w:footerReference w:type="first" r:id="rId16"/>
      <w:pgSz w:w="12240" w:h="15840"/>
      <w:pgMar w:top="1872" w:right="1008" w:bottom="864" w:left="1008" w:header="720" w:footer="7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4C2DE8" w14:textId="77777777" w:rsidR="00D41DBF" w:rsidRDefault="00D41DBF">
      <w:r>
        <w:separator/>
      </w:r>
    </w:p>
  </w:endnote>
  <w:endnote w:type="continuationSeparator" w:id="0">
    <w:p w14:paraId="68C6C0E0" w14:textId="77777777" w:rsidR="00D41DBF" w:rsidRDefault="00D41DBF">
      <w:r>
        <w:continuationSeparator/>
      </w:r>
    </w:p>
  </w:endnote>
  <w:endnote w:type="continuationNotice" w:id="1">
    <w:p w14:paraId="24468D9A" w14:textId="77777777" w:rsidR="00D41DBF" w:rsidRDefault="00D41D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5290" w14:textId="77777777" w:rsidR="000E7C65" w:rsidRDefault="000E7C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1883212"/>
      <w:docPartObj>
        <w:docPartGallery w:val="Page Numbers (Bottom of Page)"/>
        <w:docPartUnique/>
      </w:docPartObj>
    </w:sdtPr>
    <w:sdtEndPr/>
    <w:sdtContent>
      <w:sdt>
        <w:sdtPr>
          <w:id w:val="-1769616900"/>
          <w:docPartObj>
            <w:docPartGallery w:val="Page Numbers (Top of Page)"/>
            <w:docPartUnique/>
          </w:docPartObj>
        </w:sdtPr>
        <w:sdtEndPr/>
        <w:sdtContent>
          <w:p w14:paraId="23BC7877" w14:textId="77777777" w:rsidR="001F2790" w:rsidRPr="001115C6" w:rsidRDefault="001F2790">
            <w:pPr>
              <w:pStyle w:val="Footer"/>
              <w:jc w:val="right"/>
            </w:pPr>
            <w:r w:rsidRPr="001115C6">
              <w:t xml:space="preserve">Page </w:t>
            </w:r>
            <w:r w:rsidRPr="001115C6">
              <w:rPr>
                <w:bCs/>
                <w:sz w:val="24"/>
                <w:szCs w:val="24"/>
              </w:rPr>
              <w:fldChar w:fldCharType="begin"/>
            </w:r>
            <w:r w:rsidRPr="001115C6">
              <w:rPr>
                <w:bCs/>
              </w:rPr>
              <w:instrText xml:space="preserve"> PAGE </w:instrText>
            </w:r>
            <w:r w:rsidRPr="001115C6">
              <w:rPr>
                <w:bCs/>
                <w:sz w:val="24"/>
                <w:szCs w:val="24"/>
              </w:rPr>
              <w:fldChar w:fldCharType="separate"/>
            </w:r>
            <w:r w:rsidR="00AD6137">
              <w:rPr>
                <w:bCs/>
                <w:noProof/>
              </w:rPr>
              <w:t>5</w:t>
            </w:r>
            <w:r w:rsidRPr="001115C6">
              <w:rPr>
                <w:bCs/>
                <w:sz w:val="24"/>
                <w:szCs w:val="24"/>
              </w:rPr>
              <w:fldChar w:fldCharType="end"/>
            </w:r>
            <w:r w:rsidRPr="001115C6">
              <w:t xml:space="preserve"> of </w:t>
            </w:r>
            <w:r w:rsidRPr="001115C6">
              <w:rPr>
                <w:bCs/>
                <w:sz w:val="24"/>
                <w:szCs w:val="24"/>
              </w:rPr>
              <w:fldChar w:fldCharType="begin"/>
            </w:r>
            <w:r w:rsidRPr="001115C6">
              <w:rPr>
                <w:bCs/>
              </w:rPr>
              <w:instrText xml:space="preserve"> NUMPAGES  </w:instrText>
            </w:r>
            <w:r w:rsidRPr="001115C6">
              <w:rPr>
                <w:bCs/>
                <w:sz w:val="24"/>
                <w:szCs w:val="24"/>
              </w:rPr>
              <w:fldChar w:fldCharType="separate"/>
            </w:r>
            <w:r w:rsidR="00AD6137">
              <w:rPr>
                <w:bCs/>
                <w:noProof/>
              </w:rPr>
              <w:t>5</w:t>
            </w:r>
            <w:r w:rsidRPr="001115C6">
              <w:rPr>
                <w:bCs/>
                <w:sz w:val="24"/>
                <w:szCs w:val="24"/>
              </w:rPr>
              <w:fldChar w:fldCharType="end"/>
            </w:r>
          </w:p>
        </w:sdtContent>
      </w:sdt>
    </w:sdtContent>
  </w:sdt>
  <w:p w14:paraId="10662043" w14:textId="77777777" w:rsidR="001F2790" w:rsidRDefault="001F2790">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FA4C0" w14:textId="77777777" w:rsidR="000E7C65" w:rsidRDefault="000E7C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722B32" w14:textId="77777777" w:rsidR="00D41DBF" w:rsidRDefault="00D41DBF">
      <w:r>
        <w:separator/>
      </w:r>
    </w:p>
  </w:footnote>
  <w:footnote w:type="continuationSeparator" w:id="0">
    <w:p w14:paraId="215656EB" w14:textId="77777777" w:rsidR="00D41DBF" w:rsidRDefault="00D41DBF">
      <w:r>
        <w:continuationSeparator/>
      </w:r>
    </w:p>
  </w:footnote>
  <w:footnote w:type="continuationNotice" w:id="1">
    <w:p w14:paraId="30EB8CB7" w14:textId="77777777" w:rsidR="00D41DBF" w:rsidRDefault="00D41D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F9CA8" w14:textId="77777777" w:rsidR="000E7C65" w:rsidRDefault="000E7C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9F7B7" w14:textId="77777777" w:rsidR="001F2790" w:rsidRDefault="00AC4628">
    <w:pPr>
      <w:spacing w:line="14" w:lineRule="auto"/>
      <w:rPr>
        <w:sz w:val="20"/>
        <w:szCs w:val="20"/>
      </w:rPr>
    </w:pPr>
    <w:r>
      <w:rPr>
        <w:noProof/>
      </w:rPr>
      <mc:AlternateContent>
        <mc:Choice Requires="wps">
          <w:drawing>
            <wp:anchor distT="0" distB="0" distL="114300" distR="114300" simplePos="0" relativeHeight="251658240" behindDoc="1" locked="0" layoutInCell="1" allowOverlap="1" wp14:anchorId="4F1E65EB" wp14:editId="5C38C967">
              <wp:simplePos x="0" y="0"/>
              <wp:positionH relativeFrom="page">
                <wp:posOffset>2613660</wp:posOffset>
              </wp:positionH>
              <wp:positionV relativeFrom="page">
                <wp:posOffset>457200</wp:posOffset>
              </wp:positionV>
              <wp:extent cx="2872740" cy="554355"/>
              <wp:effectExtent l="0" t="0" r="3810" b="171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740" cy="554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34A1F" w14:textId="77777777" w:rsidR="001F2790" w:rsidRDefault="001F2790">
                          <w:pPr>
                            <w:spacing w:line="248" w:lineRule="exact"/>
                            <w:jc w:val="center"/>
                            <w:rPr>
                              <w:rFonts w:ascii="Tahoma" w:eastAsia="Tahoma" w:hAnsi="Tahoma" w:cs="Tahoma"/>
                            </w:rPr>
                          </w:pPr>
                          <w:r>
                            <w:rPr>
                              <w:rFonts w:ascii="Tahoma"/>
                              <w:b/>
                              <w:spacing w:val="-1"/>
                            </w:rPr>
                            <w:t>City</w:t>
                          </w:r>
                          <w:r>
                            <w:rPr>
                              <w:rFonts w:ascii="Tahoma"/>
                              <w:b/>
                            </w:rPr>
                            <w:t xml:space="preserve"> </w:t>
                          </w:r>
                          <w:r>
                            <w:rPr>
                              <w:rFonts w:ascii="Tahoma"/>
                              <w:b/>
                              <w:spacing w:val="-1"/>
                            </w:rPr>
                            <w:t>Light Review</w:t>
                          </w:r>
                          <w:r>
                            <w:rPr>
                              <w:rFonts w:ascii="Tahoma"/>
                              <w:b/>
                            </w:rPr>
                            <w:t xml:space="preserve"> </w:t>
                          </w:r>
                          <w:r>
                            <w:rPr>
                              <w:rFonts w:ascii="Tahoma"/>
                              <w:b/>
                              <w:spacing w:val="-2"/>
                            </w:rPr>
                            <w:t>Panel</w:t>
                          </w:r>
                          <w:r>
                            <w:rPr>
                              <w:rFonts w:ascii="Tahoma"/>
                              <w:b/>
                            </w:rPr>
                            <w:t xml:space="preserve"> </w:t>
                          </w:r>
                          <w:r>
                            <w:rPr>
                              <w:rFonts w:ascii="Tahoma"/>
                              <w:b/>
                              <w:spacing w:val="-1"/>
                            </w:rPr>
                            <w:t>Meeting</w:t>
                          </w:r>
                        </w:p>
                        <w:p w14:paraId="2EDF5A35" w14:textId="77777777" w:rsidR="001F2790" w:rsidRDefault="001F2790">
                          <w:pPr>
                            <w:spacing w:before="41" w:line="275" w:lineRule="auto"/>
                            <w:ind w:left="886" w:right="883"/>
                            <w:jc w:val="center"/>
                            <w:rPr>
                              <w:rFonts w:ascii="Tahoma"/>
                              <w:b/>
                              <w:spacing w:val="-1"/>
                            </w:rPr>
                          </w:pPr>
                          <w:r>
                            <w:rPr>
                              <w:rFonts w:ascii="Tahoma"/>
                              <w:b/>
                              <w:spacing w:val="-1"/>
                            </w:rPr>
                            <w:t>Meeting</w:t>
                          </w:r>
                          <w:r>
                            <w:rPr>
                              <w:rFonts w:ascii="Tahoma"/>
                              <w:b/>
                            </w:rPr>
                            <w:t xml:space="preserve"> </w:t>
                          </w:r>
                          <w:r>
                            <w:rPr>
                              <w:rFonts w:ascii="Tahoma"/>
                              <w:b/>
                              <w:spacing w:val="-1"/>
                            </w:rPr>
                            <w:t>Minutes</w:t>
                          </w:r>
                        </w:p>
                        <w:p w14:paraId="49948004" w14:textId="77777777" w:rsidR="001F2790" w:rsidRDefault="001F2790">
                          <w:pPr>
                            <w:spacing w:before="41" w:line="275" w:lineRule="auto"/>
                            <w:ind w:left="886" w:right="883"/>
                            <w:jc w:val="center"/>
                            <w:rPr>
                              <w:rFonts w:ascii="Tahoma" w:eastAsia="Tahoma" w:hAnsi="Tahoma" w:cs="Tahom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1E65EB" id="_x0000_t202" coordsize="21600,21600" o:spt="202" path="m,l,21600r21600,l21600,xe">
              <v:stroke joinstyle="miter"/>
              <v:path gradientshapeok="t" o:connecttype="rect"/>
            </v:shapetype>
            <v:shape id="Text Box 2" o:spid="_x0000_s1026" type="#_x0000_t202" style="position:absolute;margin-left:205.8pt;margin-top:36pt;width:226.2pt;height:43.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" filled="f" stroked="f">
              <v:textbox inset="0,0,0,0">
                <w:txbxContent>
                  <w:p w14:paraId="52234A1F" w14:textId="77777777" w:rsidR="001F2790" w:rsidRDefault="001F2790">
                    <w:pPr>
                      <w:spacing w:line="248" w:lineRule="exact"/>
                      <w:jc w:val="center"/>
                      <w:rPr>
                        <w:rFonts w:ascii="Tahoma" w:eastAsia="Tahoma" w:hAnsi="Tahoma" w:cs="Tahoma"/>
                      </w:rPr>
                    </w:pPr>
                    <w:r>
                      <w:rPr>
                        <w:rFonts w:ascii="Tahoma"/>
                        <w:b/>
                        <w:spacing w:val="-1"/>
                      </w:rPr>
                      <w:t>City</w:t>
                    </w:r>
                    <w:r>
                      <w:rPr>
                        <w:rFonts w:ascii="Tahoma"/>
                        <w:b/>
                      </w:rPr>
                      <w:t xml:space="preserve"> </w:t>
                    </w:r>
                    <w:r>
                      <w:rPr>
                        <w:rFonts w:ascii="Tahoma"/>
                        <w:b/>
                        <w:spacing w:val="-1"/>
                      </w:rPr>
                      <w:t>Light Review</w:t>
                    </w:r>
                    <w:r>
                      <w:rPr>
                        <w:rFonts w:ascii="Tahoma"/>
                        <w:b/>
                      </w:rPr>
                      <w:t xml:space="preserve"> </w:t>
                    </w:r>
                    <w:r>
                      <w:rPr>
                        <w:rFonts w:ascii="Tahoma"/>
                        <w:b/>
                        <w:spacing w:val="-2"/>
                      </w:rPr>
                      <w:t>Panel</w:t>
                    </w:r>
                    <w:r>
                      <w:rPr>
                        <w:rFonts w:ascii="Tahoma"/>
                        <w:b/>
                      </w:rPr>
                      <w:t xml:space="preserve"> </w:t>
                    </w:r>
                    <w:r>
                      <w:rPr>
                        <w:rFonts w:ascii="Tahoma"/>
                        <w:b/>
                        <w:spacing w:val="-1"/>
                      </w:rPr>
                      <w:t>Meeting</w:t>
                    </w:r>
                  </w:p>
                  <w:p w14:paraId="2EDF5A35" w14:textId="77777777" w:rsidR="001F2790" w:rsidRDefault="001F2790">
                    <w:pPr>
                      <w:spacing w:before="41" w:line="275" w:lineRule="auto"/>
                      <w:ind w:left="886" w:right="883"/>
                      <w:jc w:val="center"/>
                      <w:rPr>
                        <w:rFonts w:ascii="Tahoma"/>
                        <w:b/>
                        <w:spacing w:val="-1"/>
                      </w:rPr>
                    </w:pPr>
                    <w:r>
                      <w:rPr>
                        <w:rFonts w:ascii="Tahoma"/>
                        <w:b/>
                        <w:spacing w:val="-1"/>
                      </w:rPr>
                      <w:t>Meeting</w:t>
                    </w:r>
                    <w:r>
                      <w:rPr>
                        <w:rFonts w:ascii="Tahoma"/>
                        <w:b/>
                      </w:rPr>
                      <w:t xml:space="preserve"> </w:t>
                    </w:r>
                    <w:r>
                      <w:rPr>
                        <w:rFonts w:ascii="Tahoma"/>
                        <w:b/>
                        <w:spacing w:val="-1"/>
                      </w:rPr>
                      <w:t>Minutes</w:t>
                    </w:r>
                  </w:p>
                  <w:p w14:paraId="49948004" w14:textId="77777777" w:rsidR="001F2790" w:rsidRDefault="001F2790">
                    <w:pPr>
                      <w:spacing w:before="41" w:line="275" w:lineRule="auto"/>
                      <w:ind w:left="886" w:right="883"/>
                      <w:jc w:val="center"/>
                      <w:rPr>
                        <w:rFonts w:ascii="Tahoma" w:eastAsia="Tahoma" w:hAnsi="Tahoma" w:cs="Tahoma"/>
                      </w:rPr>
                    </w:pPr>
                  </w:p>
                </w:txbxContent>
              </v:textbox>
              <w10:wrap anchorx="page" anchory="page"/>
            </v:shape>
          </w:pict>
        </mc:Fallback>
      </mc:AlternateContent>
    </w:r>
    <w:r w:rsidR="001F2790">
      <w:rPr>
        <w:noProof/>
        <w:sz w:val="20"/>
        <w:szCs w:val="20"/>
      </w:rPr>
      <w:drawing>
        <wp:anchor distT="0" distB="0" distL="114300" distR="114300" simplePos="0" relativeHeight="251658241" behindDoc="1" locked="0" layoutInCell="1" allowOverlap="1" wp14:anchorId="099356E1" wp14:editId="74789CC6">
          <wp:simplePos x="0" y="0"/>
          <wp:positionH relativeFrom="column">
            <wp:posOffset>273050</wp:posOffset>
          </wp:positionH>
          <wp:positionV relativeFrom="paragraph">
            <wp:posOffset>-38100</wp:posOffset>
          </wp:positionV>
          <wp:extent cx="676275" cy="605155"/>
          <wp:effectExtent l="0" t="0" r="9525" b="4445"/>
          <wp:wrapTight wrapText="bothSides">
            <wp:wrapPolygon edited="0">
              <wp:start x="0" y="0"/>
              <wp:lineTo x="0" y="21079"/>
              <wp:lineTo x="21296" y="21079"/>
              <wp:lineTo x="212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6051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B33AC" w14:textId="77777777" w:rsidR="000E7C65" w:rsidRDefault="000E7C65">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A3D98"/>
    <w:multiLevelType w:val="hybridMultilevel"/>
    <w:tmpl w:val="DAEAC2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5C5FFA"/>
    <w:multiLevelType w:val="hybridMultilevel"/>
    <w:tmpl w:val="A3D226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641D5E"/>
    <w:multiLevelType w:val="multilevel"/>
    <w:tmpl w:val="660067AA"/>
    <w:lvl w:ilvl="0">
      <w:start w:val="1"/>
      <w:numFmt w:val="lowerLetter"/>
      <w:lvlText w:val="%1."/>
      <w:lvlJc w:val="left"/>
      <w:pPr>
        <w:ind w:left="1080" w:hanging="360"/>
      </w:pPr>
    </w:lvl>
    <w:lvl w:ilvl="1">
      <w:start w:val="1"/>
      <w:numFmt w:val="upperRoman"/>
      <w:lvlText w:val="%2."/>
      <w:lvlJc w:val="righ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 w15:restartNumberingAfterBreak="0">
    <w:nsid w:val="0FD33F24"/>
    <w:multiLevelType w:val="hybridMultilevel"/>
    <w:tmpl w:val="DA9C0C2E"/>
    <w:lvl w:ilvl="0" w:tplc="68D8BF34">
      <w:numFmt w:val="bullet"/>
      <w:lvlText w:val="-"/>
      <w:lvlJc w:val="left"/>
      <w:pPr>
        <w:ind w:left="1080" w:hanging="360"/>
      </w:pPr>
      <w:rPr>
        <w:rFonts w:ascii="Segoe UI" w:eastAsiaTheme="minorHAnsi"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C26F0D"/>
    <w:multiLevelType w:val="multilevel"/>
    <w:tmpl w:val="660067AA"/>
    <w:lvl w:ilvl="0">
      <w:start w:val="1"/>
      <w:numFmt w:val="lowerLetter"/>
      <w:lvlText w:val="%1."/>
      <w:lvlJc w:val="left"/>
      <w:pPr>
        <w:ind w:left="1080" w:hanging="360"/>
      </w:pPr>
    </w:lvl>
    <w:lvl w:ilvl="1">
      <w:start w:val="1"/>
      <w:numFmt w:val="upperRoman"/>
      <w:lvlText w:val="%2."/>
      <w:lvlJc w:val="righ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15:restartNumberingAfterBreak="0">
    <w:nsid w:val="2F173AE8"/>
    <w:multiLevelType w:val="hybridMultilevel"/>
    <w:tmpl w:val="3ABC992C"/>
    <w:lvl w:ilvl="0" w:tplc="38E2C1C6">
      <w:start w:val="2"/>
      <w:numFmt w:val="lowerLetter"/>
      <w:lvlText w:val="%1."/>
      <w:lvlJc w:val="left"/>
      <w:pPr>
        <w:ind w:left="108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6" w15:restartNumberingAfterBreak="0">
    <w:nsid w:val="38042342"/>
    <w:multiLevelType w:val="hybridMultilevel"/>
    <w:tmpl w:val="AFBEB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6B3DEF"/>
    <w:multiLevelType w:val="hybridMultilevel"/>
    <w:tmpl w:val="97761E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761F22"/>
    <w:multiLevelType w:val="hybridMultilevel"/>
    <w:tmpl w:val="133C3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9D3918"/>
    <w:multiLevelType w:val="hybridMultilevel"/>
    <w:tmpl w:val="0568C15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DF2586F"/>
    <w:multiLevelType w:val="hybridMultilevel"/>
    <w:tmpl w:val="0D663F98"/>
    <w:lvl w:ilvl="0" w:tplc="358EE386">
      <w:start w:val="1"/>
      <w:numFmt w:val="decimal"/>
      <w:lvlText w:val="%1."/>
      <w:lvlJc w:val="left"/>
      <w:pPr>
        <w:ind w:left="360" w:hanging="360"/>
      </w:pPr>
      <w:rPr>
        <w:rFonts w:ascii="Segoe UI" w:hAnsi="Segoe UI" w:cs="Segoe UI"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D0B04A8"/>
    <w:multiLevelType w:val="hybridMultilevel"/>
    <w:tmpl w:val="ACE8E1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EBC7F7F"/>
    <w:multiLevelType w:val="hybridMultilevel"/>
    <w:tmpl w:val="0E5090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887642426">
    <w:abstractNumId w:val="9"/>
  </w:num>
  <w:num w:numId="2" w16cid:durableId="381099233">
    <w:abstractNumId w:val="2"/>
  </w:num>
  <w:num w:numId="3" w16cid:durableId="2079597172">
    <w:abstractNumId w:val="1"/>
  </w:num>
  <w:num w:numId="4" w16cid:durableId="426735159">
    <w:abstractNumId w:val="12"/>
  </w:num>
  <w:num w:numId="5" w16cid:durableId="760225824">
    <w:abstractNumId w:val="5"/>
  </w:num>
  <w:num w:numId="6" w16cid:durableId="1739090481">
    <w:abstractNumId w:val="3"/>
  </w:num>
  <w:num w:numId="7" w16cid:durableId="65763871">
    <w:abstractNumId w:val="8"/>
  </w:num>
  <w:num w:numId="8" w16cid:durableId="74061195">
    <w:abstractNumId w:val="6"/>
  </w:num>
  <w:num w:numId="9" w16cid:durableId="45184811">
    <w:abstractNumId w:val="0"/>
  </w:num>
  <w:num w:numId="10" w16cid:durableId="1403944008">
    <w:abstractNumId w:val="4"/>
  </w:num>
  <w:num w:numId="11" w16cid:durableId="1257976423">
    <w:abstractNumId w:val="10"/>
  </w:num>
  <w:num w:numId="12" w16cid:durableId="842865958">
    <w:abstractNumId w:val="11"/>
  </w:num>
  <w:num w:numId="13" w16cid:durableId="140025099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ztDQzMLe0MDO1NDZQ0lEKTi0uzszPAykwrQUA9fcsnCwAAAA="/>
  </w:docVars>
  <w:rsids>
    <w:rsidRoot w:val="00254925"/>
    <w:rsid w:val="00000043"/>
    <w:rsid w:val="0000034E"/>
    <w:rsid w:val="000006D8"/>
    <w:rsid w:val="0000093E"/>
    <w:rsid w:val="0000097B"/>
    <w:rsid w:val="00000B25"/>
    <w:rsid w:val="000012A3"/>
    <w:rsid w:val="00001323"/>
    <w:rsid w:val="000013B7"/>
    <w:rsid w:val="00001594"/>
    <w:rsid w:val="000016F6"/>
    <w:rsid w:val="0000171F"/>
    <w:rsid w:val="000018EE"/>
    <w:rsid w:val="00001983"/>
    <w:rsid w:val="00001B9A"/>
    <w:rsid w:val="00001EC8"/>
    <w:rsid w:val="00001F55"/>
    <w:rsid w:val="00001F87"/>
    <w:rsid w:val="0000266A"/>
    <w:rsid w:val="000027F9"/>
    <w:rsid w:val="00002998"/>
    <w:rsid w:val="00002F0F"/>
    <w:rsid w:val="00002FAE"/>
    <w:rsid w:val="00003016"/>
    <w:rsid w:val="00003600"/>
    <w:rsid w:val="00003854"/>
    <w:rsid w:val="00003886"/>
    <w:rsid w:val="00003DE9"/>
    <w:rsid w:val="00003F30"/>
    <w:rsid w:val="000040E7"/>
    <w:rsid w:val="000041FE"/>
    <w:rsid w:val="0000422F"/>
    <w:rsid w:val="000044FE"/>
    <w:rsid w:val="0000452B"/>
    <w:rsid w:val="00004838"/>
    <w:rsid w:val="0000495D"/>
    <w:rsid w:val="000049FD"/>
    <w:rsid w:val="00004B29"/>
    <w:rsid w:val="00004D8D"/>
    <w:rsid w:val="00005152"/>
    <w:rsid w:val="000051DC"/>
    <w:rsid w:val="00005B4A"/>
    <w:rsid w:val="00005CD9"/>
    <w:rsid w:val="00005CFF"/>
    <w:rsid w:val="00005F87"/>
    <w:rsid w:val="00006072"/>
    <w:rsid w:val="0000626B"/>
    <w:rsid w:val="00006349"/>
    <w:rsid w:val="000063B5"/>
    <w:rsid w:val="00006688"/>
    <w:rsid w:val="000069F6"/>
    <w:rsid w:val="00006BD3"/>
    <w:rsid w:val="00006CC7"/>
    <w:rsid w:val="00007111"/>
    <w:rsid w:val="000071D0"/>
    <w:rsid w:val="00007306"/>
    <w:rsid w:val="0000744B"/>
    <w:rsid w:val="000078D9"/>
    <w:rsid w:val="00007972"/>
    <w:rsid w:val="00007A87"/>
    <w:rsid w:val="00007BD7"/>
    <w:rsid w:val="00007D37"/>
    <w:rsid w:val="00007F91"/>
    <w:rsid w:val="00007FA0"/>
    <w:rsid w:val="00007FB7"/>
    <w:rsid w:val="00007FCF"/>
    <w:rsid w:val="00007FD4"/>
    <w:rsid w:val="000108D7"/>
    <w:rsid w:val="00010CEC"/>
    <w:rsid w:val="00010DD9"/>
    <w:rsid w:val="000110CA"/>
    <w:rsid w:val="0001121D"/>
    <w:rsid w:val="00011283"/>
    <w:rsid w:val="000117C8"/>
    <w:rsid w:val="000119D1"/>
    <w:rsid w:val="00011A23"/>
    <w:rsid w:val="00011A82"/>
    <w:rsid w:val="00011C2A"/>
    <w:rsid w:val="00011E15"/>
    <w:rsid w:val="000120D6"/>
    <w:rsid w:val="0001227F"/>
    <w:rsid w:val="00012288"/>
    <w:rsid w:val="00012933"/>
    <w:rsid w:val="00012A04"/>
    <w:rsid w:val="00012A84"/>
    <w:rsid w:val="0001309B"/>
    <w:rsid w:val="000133C0"/>
    <w:rsid w:val="00013427"/>
    <w:rsid w:val="000135B2"/>
    <w:rsid w:val="0001368E"/>
    <w:rsid w:val="000136A4"/>
    <w:rsid w:val="00013A72"/>
    <w:rsid w:val="00013D3F"/>
    <w:rsid w:val="00013F5A"/>
    <w:rsid w:val="000147C3"/>
    <w:rsid w:val="000148B8"/>
    <w:rsid w:val="00014AC6"/>
    <w:rsid w:val="00014D50"/>
    <w:rsid w:val="00014EEB"/>
    <w:rsid w:val="0001528B"/>
    <w:rsid w:val="00015689"/>
    <w:rsid w:val="00015690"/>
    <w:rsid w:val="000157E9"/>
    <w:rsid w:val="00015A78"/>
    <w:rsid w:val="00015B38"/>
    <w:rsid w:val="00015D03"/>
    <w:rsid w:val="000160A4"/>
    <w:rsid w:val="00016126"/>
    <w:rsid w:val="0001657D"/>
    <w:rsid w:val="000166AB"/>
    <w:rsid w:val="00016806"/>
    <w:rsid w:val="000168D1"/>
    <w:rsid w:val="00016AB6"/>
    <w:rsid w:val="00016DC5"/>
    <w:rsid w:val="00016DE1"/>
    <w:rsid w:val="00016DF1"/>
    <w:rsid w:val="00016FFF"/>
    <w:rsid w:val="00017138"/>
    <w:rsid w:val="000173D3"/>
    <w:rsid w:val="000175A5"/>
    <w:rsid w:val="0001771E"/>
    <w:rsid w:val="00017B47"/>
    <w:rsid w:val="00017B96"/>
    <w:rsid w:val="00017C59"/>
    <w:rsid w:val="00017D8D"/>
    <w:rsid w:val="00017D92"/>
    <w:rsid w:val="000200D4"/>
    <w:rsid w:val="00020664"/>
    <w:rsid w:val="00020AE1"/>
    <w:rsid w:val="00021128"/>
    <w:rsid w:val="000216F3"/>
    <w:rsid w:val="00021771"/>
    <w:rsid w:val="000218B1"/>
    <w:rsid w:val="000218BE"/>
    <w:rsid w:val="000219C9"/>
    <w:rsid w:val="00021BBC"/>
    <w:rsid w:val="00021CC6"/>
    <w:rsid w:val="00021EEF"/>
    <w:rsid w:val="000221A4"/>
    <w:rsid w:val="00022433"/>
    <w:rsid w:val="00022863"/>
    <w:rsid w:val="00022DE8"/>
    <w:rsid w:val="00022EA1"/>
    <w:rsid w:val="00022F3A"/>
    <w:rsid w:val="00022F6F"/>
    <w:rsid w:val="00022F77"/>
    <w:rsid w:val="00023209"/>
    <w:rsid w:val="000232A8"/>
    <w:rsid w:val="000233DF"/>
    <w:rsid w:val="000234C5"/>
    <w:rsid w:val="00023588"/>
    <w:rsid w:val="000235CB"/>
    <w:rsid w:val="00023712"/>
    <w:rsid w:val="00023F4D"/>
    <w:rsid w:val="0002405D"/>
    <w:rsid w:val="00024728"/>
    <w:rsid w:val="00024777"/>
    <w:rsid w:val="00024843"/>
    <w:rsid w:val="00024DFC"/>
    <w:rsid w:val="00024FFD"/>
    <w:rsid w:val="0002569F"/>
    <w:rsid w:val="00025781"/>
    <w:rsid w:val="00025785"/>
    <w:rsid w:val="00025A92"/>
    <w:rsid w:val="00025B21"/>
    <w:rsid w:val="00025B64"/>
    <w:rsid w:val="00025D0A"/>
    <w:rsid w:val="00025D77"/>
    <w:rsid w:val="00025E0C"/>
    <w:rsid w:val="000262A9"/>
    <w:rsid w:val="000265EB"/>
    <w:rsid w:val="00026B84"/>
    <w:rsid w:val="00027134"/>
    <w:rsid w:val="000272F3"/>
    <w:rsid w:val="000273FA"/>
    <w:rsid w:val="00027739"/>
    <w:rsid w:val="000277C6"/>
    <w:rsid w:val="00027ECC"/>
    <w:rsid w:val="000301D0"/>
    <w:rsid w:val="000302D5"/>
    <w:rsid w:val="00030BDA"/>
    <w:rsid w:val="00030FB8"/>
    <w:rsid w:val="00031195"/>
    <w:rsid w:val="00031361"/>
    <w:rsid w:val="00031453"/>
    <w:rsid w:val="000314AB"/>
    <w:rsid w:val="000315CE"/>
    <w:rsid w:val="000315F1"/>
    <w:rsid w:val="00031920"/>
    <w:rsid w:val="00031B6F"/>
    <w:rsid w:val="00031BFE"/>
    <w:rsid w:val="00031C54"/>
    <w:rsid w:val="00031FD4"/>
    <w:rsid w:val="000320AD"/>
    <w:rsid w:val="0003226E"/>
    <w:rsid w:val="00032290"/>
    <w:rsid w:val="00032415"/>
    <w:rsid w:val="00032703"/>
    <w:rsid w:val="00032802"/>
    <w:rsid w:val="000328B2"/>
    <w:rsid w:val="00032EB1"/>
    <w:rsid w:val="0003305B"/>
    <w:rsid w:val="0003308E"/>
    <w:rsid w:val="0003315A"/>
    <w:rsid w:val="000331D1"/>
    <w:rsid w:val="00033224"/>
    <w:rsid w:val="00033421"/>
    <w:rsid w:val="000334EE"/>
    <w:rsid w:val="0003395E"/>
    <w:rsid w:val="00033CBA"/>
    <w:rsid w:val="00033F46"/>
    <w:rsid w:val="00033FF4"/>
    <w:rsid w:val="00034102"/>
    <w:rsid w:val="000341B8"/>
    <w:rsid w:val="00034346"/>
    <w:rsid w:val="000343E0"/>
    <w:rsid w:val="0003441D"/>
    <w:rsid w:val="00034628"/>
    <w:rsid w:val="00034767"/>
    <w:rsid w:val="000348B7"/>
    <w:rsid w:val="00034965"/>
    <w:rsid w:val="00034973"/>
    <w:rsid w:val="00034FC2"/>
    <w:rsid w:val="00035056"/>
    <w:rsid w:val="000350B7"/>
    <w:rsid w:val="000350E5"/>
    <w:rsid w:val="00035139"/>
    <w:rsid w:val="00035239"/>
    <w:rsid w:val="0003523F"/>
    <w:rsid w:val="000352EF"/>
    <w:rsid w:val="000353FF"/>
    <w:rsid w:val="00035631"/>
    <w:rsid w:val="00035746"/>
    <w:rsid w:val="0003581B"/>
    <w:rsid w:val="00035AA8"/>
    <w:rsid w:val="00035AE5"/>
    <w:rsid w:val="00035CC4"/>
    <w:rsid w:val="00036028"/>
    <w:rsid w:val="00036109"/>
    <w:rsid w:val="0003620D"/>
    <w:rsid w:val="00036263"/>
    <w:rsid w:val="000363E4"/>
    <w:rsid w:val="00036681"/>
    <w:rsid w:val="000368D8"/>
    <w:rsid w:val="00036AC6"/>
    <w:rsid w:val="00036CD3"/>
    <w:rsid w:val="00036F9C"/>
    <w:rsid w:val="00037034"/>
    <w:rsid w:val="000371D8"/>
    <w:rsid w:val="00037693"/>
    <w:rsid w:val="000377EA"/>
    <w:rsid w:val="00037B59"/>
    <w:rsid w:val="00037CF9"/>
    <w:rsid w:val="00037D5B"/>
    <w:rsid w:val="00037EAA"/>
    <w:rsid w:val="00037F04"/>
    <w:rsid w:val="00040003"/>
    <w:rsid w:val="000400BD"/>
    <w:rsid w:val="0004021C"/>
    <w:rsid w:val="00040253"/>
    <w:rsid w:val="000403BB"/>
    <w:rsid w:val="00040673"/>
    <w:rsid w:val="00040A74"/>
    <w:rsid w:val="00040AF1"/>
    <w:rsid w:val="00040F2A"/>
    <w:rsid w:val="0004106A"/>
    <w:rsid w:val="00041113"/>
    <w:rsid w:val="0004119F"/>
    <w:rsid w:val="0004130D"/>
    <w:rsid w:val="000413F6"/>
    <w:rsid w:val="0004159F"/>
    <w:rsid w:val="00041606"/>
    <w:rsid w:val="0004170F"/>
    <w:rsid w:val="0004176A"/>
    <w:rsid w:val="000417F3"/>
    <w:rsid w:val="00041B0F"/>
    <w:rsid w:val="00041B53"/>
    <w:rsid w:val="00041C6D"/>
    <w:rsid w:val="00041EED"/>
    <w:rsid w:val="00042050"/>
    <w:rsid w:val="000420CE"/>
    <w:rsid w:val="000421B2"/>
    <w:rsid w:val="0004226C"/>
    <w:rsid w:val="0004233D"/>
    <w:rsid w:val="00042601"/>
    <w:rsid w:val="00042603"/>
    <w:rsid w:val="00042A27"/>
    <w:rsid w:val="00042D17"/>
    <w:rsid w:val="00042E93"/>
    <w:rsid w:val="00042F13"/>
    <w:rsid w:val="00042F9D"/>
    <w:rsid w:val="00043396"/>
    <w:rsid w:val="00043C72"/>
    <w:rsid w:val="00043E79"/>
    <w:rsid w:val="00044156"/>
    <w:rsid w:val="000445FD"/>
    <w:rsid w:val="00044611"/>
    <w:rsid w:val="00044B8A"/>
    <w:rsid w:val="00044D8E"/>
    <w:rsid w:val="000457E2"/>
    <w:rsid w:val="00045859"/>
    <w:rsid w:val="00045AB1"/>
    <w:rsid w:val="00045B26"/>
    <w:rsid w:val="00046042"/>
    <w:rsid w:val="000463A2"/>
    <w:rsid w:val="00046563"/>
    <w:rsid w:val="00046650"/>
    <w:rsid w:val="000467B7"/>
    <w:rsid w:val="00047158"/>
    <w:rsid w:val="00047281"/>
    <w:rsid w:val="000473A1"/>
    <w:rsid w:val="000478F2"/>
    <w:rsid w:val="00047A4F"/>
    <w:rsid w:val="000505D2"/>
    <w:rsid w:val="000507C2"/>
    <w:rsid w:val="0005111F"/>
    <w:rsid w:val="00051683"/>
    <w:rsid w:val="000516CB"/>
    <w:rsid w:val="000518D1"/>
    <w:rsid w:val="00051C53"/>
    <w:rsid w:val="00051DC1"/>
    <w:rsid w:val="00051E3B"/>
    <w:rsid w:val="00051EDB"/>
    <w:rsid w:val="000520B1"/>
    <w:rsid w:val="00052228"/>
    <w:rsid w:val="0005232B"/>
    <w:rsid w:val="00052D22"/>
    <w:rsid w:val="00052DB5"/>
    <w:rsid w:val="00052E7A"/>
    <w:rsid w:val="00053237"/>
    <w:rsid w:val="000532D4"/>
    <w:rsid w:val="000534B0"/>
    <w:rsid w:val="000535DF"/>
    <w:rsid w:val="0005382D"/>
    <w:rsid w:val="000538C4"/>
    <w:rsid w:val="00053920"/>
    <w:rsid w:val="00053BAF"/>
    <w:rsid w:val="00053FFD"/>
    <w:rsid w:val="0005428B"/>
    <w:rsid w:val="0005438D"/>
    <w:rsid w:val="00054A88"/>
    <w:rsid w:val="00054B85"/>
    <w:rsid w:val="00054EF8"/>
    <w:rsid w:val="00054F32"/>
    <w:rsid w:val="0005500A"/>
    <w:rsid w:val="0005512A"/>
    <w:rsid w:val="00055193"/>
    <w:rsid w:val="00055358"/>
    <w:rsid w:val="00055793"/>
    <w:rsid w:val="00055DCE"/>
    <w:rsid w:val="0005608A"/>
    <w:rsid w:val="000561A9"/>
    <w:rsid w:val="000562E2"/>
    <w:rsid w:val="000565D6"/>
    <w:rsid w:val="00056922"/>
    <w:rsid w:val="0005710C"/>
    <w:rsid w:val="00057131"/>
    <w:rsid w:val="0005722A"/>
    <w:rsid w:val="00057242"/>
    <w:rsid w:val="00057253"/>
    <w:rsid w:val="00057333"/>
    <w:rsid w:val="000574A2"/>
    <w:rsid w:val="000577B6"/>
    <w:rsid w:val="00057994"/>
    <w:rsid w:val="00057B4F"/>
    <w:rsid w:val="00057E9C"/>
    <w:rsid w:val="00057F75"/>
    <w:rsid w:val="000601C3"/>
    <w:rsid w:val="00060300"/>
    <w:rsid w:val="00060731"/>
    <w:rsid w:val="00060E04"/>
    <w:rsid w:val="00060FF2"/>
    <w:rsid w:val="000612C4"/>
    <w:rsid w:val="0006136D"/>
    <w:rsid w:val="00061387"/>
    <w:rsid w:val="000613D6"/>
    <w:rsid w:val="000613E7"/>
    <w:rsid w:val="000614AF"/>
    <w:rsid w:val="0006167E"/>
    <w:rsid w:val="00061789"/>
    <w:rsid w:val="00061B45"/>
    <w:rsid w:val="00061D9C"/>
    <w:rsid w:val="0006221F"/>
    <w:rsid w:val="00062395"/>
    <w:rsid w:val="0006239C"/>
    <w:rsid w:val="000623F1"/>
    <w:rsid w:val="000626D1"/>
    <w:rsid w:val="0006289D"/>
    <w:rsid w:val="00062AB2"/>
    <w:rsid w:val="00062B4C"/>
    <w:rsid w:val="00062B62"/>
    <w:rsid w:val="00062C60"/>
    <w:rsid w:val="00062C70"/>
    <w:rsid w:val="00063054"/>
    <w:rsid w:val="0006315E"/>
    <w:rsid w:val="00063177"/>
    <w:rsid w:val="00063270"/>
    <w:rsid w:val="000633D0"/>
    <w:rsid w:val="00063441"/>
    <w:rsid w:val="0006346B"/>
    <w:rsid w:val="00063507"/>
    <w:rsid w:val="00063728"/>
    <w:rsid w:val="000637C9"/>
    <w:rsid w:val="000637E8"/>
    <w:rsid w:val="00063844"/>
    <w:rsid w:val="00063BE0"/>
    <w:rsid w:val="00063F45"/>
    <w:rsid w:val="00063F4D"/>
    <w:rsid w:val="000640D5"/>
    <w:rsid w:val="000640FD"/>
    <w:rsid w:val="00064619"/>
    <w:rsid w:val="000653F5"/>
    <w:rsid w:val="0006551F"/>
    <w:rsid w:val="0006560C"/>
    <w:rsid w:val="00065927"/>
    <w:rsid w:val="00065F10"/>
    <w:rsid w:val="000660AD"/>
    <w:rsid w:val="00066106"/>
    <w:rsid w:val="0006621E"/>
    <w:rsid w:val="00066240"/>
    <w:rsid w:val="00066247"/>
    <w:rsid w:val="00066255"/>
    <w:rsid w:val="00066582"/>
    <w:rsid w:val="00066B21"/>
    <w:rsid w:val="00066C14"/>
    <w:rsid w:val="00066DB3"/>
    <w:rsid w:val="00066DD7"/>
    <w:rsid w:val="00066DE7"/>
    <w:rsid w:val="00066F3E"/>
    <w:rsid w:val="00067078"/>
    <w:rsid w:val="000673FF"/>
    <w:rsid w:val="0006762B"/>
    <w:rsid w:val="00067A0B"/>
    <w:rsid w:val="00067D7F"/>
    <w:rsid w:val="00069CA9"/>
    <w:rsid w:val="000700F8"/>
    <w:rsid w:val="0007085D"/>
    <w:rsid w:val="00070A5D"/>
    <w:rsid w:val="00071092"/>
    <w:rsid w:val="000711E3"/>
    <w:rsid w:val="00071245"/>
    <w:rsid w:val="00071296"/>
    <w:rsid w:val="00071353"/>
    <w:rsid w:val="000717A7"/>
    <w:rsid w:val="00071871"/>
    <w:rsid w:val="000719B4"/>
    <w:rsid w:val="00071A42"/>
    <w:rsid w:val="000720E9"/>
    <w:rsid w:val="00072207"/>
    <w:rsid w:val="000723BC"/>
    <w:rsid w:val="00072441"/>
    <w:rsid w:val="0007247F"/>
    <w:rsid w:val="0007269F"/>
    <w:rsid w:val="00072AE3"/>
    <w:rsid w:val="00072F6E"/>
    <w:rsid w:val="0007335F"/>
    <w:rsid w:val="000735FB"/>
    <w:rsid w:val="000737B2"/>
    <w:rsid w:val="00073A32"/>
    <w:rsid w:val="00073CE6"/>
    <w:rsid w:val="00073E20"/>
    <w:rsid w:val="0007411B"/>
    <w:rsid w:val="000742A5"/>
    <w:rsid w:val="0007470A"/>
    <w:rsid w:val="000747F6"/>
    <w:rsid w:val="00074AD7"/>
    <w:rsid w:val="00074B86"/>
    <w:rsid w:val="00074D95"/>
    <w:rsid w:val="00075297"/>
    <w:rsid w:val="00075A22"/>
    <w:rsid w:val="00075CCF"/>
    <w:rsid w:val="00075FA8"/>
    <w:rsid w:val="00075FFF"/>
    <w:rsid w:val="00076143"/>
    <w:rsid w:val="0007626A"/>
    <w:rsid w:val="000762CE"/>
    <w:rsid w:val="000762DE"/>
    <w:rsid w:val="00076B9B"/>
    <w:rsid w:val="00076D38"/>
    <w:rsid w:val="00076D61"/>
    <w:rsid w:val="00076E7E"/>
    <w:rsid w:val="00077126"/>
    <w:rsid w:val="00077241"/>
    <w:rsid w:val="00077399"/>
    <w:rsid w:val="000778F3"/>
    <w:rsid w:val="00077CAE"/>
    <w:rsid w:val="00077DEE"/>
    <w:rsid w:val="00080575"/>
    <w:rsid w:val="000807BD"/>
    <w:rsid w:val="00080844"/>
    <w:rsid w:val="00080D1B"/>
    <w:rsid w:val="00081207"/>
    <w:rsid w:val="0008174E"/>
    <w:rsid w:val="000817F8"/>
    <w:rsid w:val="0008184F"/>
    <w:rsid w:val="000819EB"/>
    <w:rsid w:val="00081B46"/>
    <w:rsid w:val="00081C86"/>
    <w:rsid w:val="00081CD4"/>
    <w:rsid w:val="00081ECA"/>
    <w:rsid w:val="00081F9E"/>
    <w:rsid w:val="000821D5"/>
    <w:rsid w:val="00082251"/>
    <w:rsid w:val="00082789"/>
    <w:rsid w:val="0008283E"/>
    <w:rsid w:val="00082B15"/>
    <w:rsid w:val="00082C65"/>
    <w:rsid w:val="00082D45"/>
    <w:rsid w:val="00083164"/>
    <w:rsid w:val="00083496"/>
    <w:rsid w:val="000834F1"/>
    <w:rsid w:val="0008361D"/>
    <w:rsid w:val="00083961"/>
    <w:rsid w:val="00083A5B"/>
    <w:rsid w:val="0008445E"/>
    <w:rsid w:val="00084529"/>
    <w:rsid w:val="00084552"/>
    <w:rsid w:val="0008457F"/>
    <w:rsid w:val="00084601"/>
    <w:rsid w:val="0008484B"/>
    <w:rsid w:val="0008485C"/>
    <w:rsid w:val="00084880"/>
    <w:rsid w:val="000848AF"/>
    <w:rsid w:val="00084BBC"/>
    <w:rsid w:val="00084CBC"/>
    <w:rsid w:val="000850EE"/>
    <w:rsid w:val="0008529B"/>
    <w:rsid w:val="00085548"/>
    <w:rsid w:val="00085790"/>
    <w:rsid w:val="00085945"/>
    <w:rsid w:val="00085A64"/>
    <w:rsid w:val="00085A8A"/>
    <w:rsid w:val="00085AF7"/>
    <w:rsid w:val="00085BAE"/>
    <w:rsid w:val="00085F66"/>
    <w:rsid w:val="00085F9A"/>
    <w:rsid w:val="000862C9"/>
    <w:rsid w:val="000862CC"/>
    <w:rsid w:val="00086753"/>
    <w:rsid w:val="0008682D"/>
    <w:rsid w:val="00086900"/>
    <w:rsid w:val="00086B2F"/>
    <w:rsid w:val="00086B5E"/>
    <w:rsid w:val="00086B8C"/>
    <w:rsid w:val="00086CCA"/>
    <w:rsid w:val="00086D15"/>
    <w:rsid w:val="00086EFD"/>
    <w:rsid w:val="00086F79"/>
    <w:rsid w:val="00087166"/>
    <w:rsid w:val="000872C7"/>
    <w:rsid w:val="00087354"/>
    <w:rsid w:val="00087554"/>
    <w:rsid w:val="000876E6"/>
    <w:rsid w:val="0008792B"/>
    <w:rsid w:val="00087A8E"/>
    <w:rsid w:val="00087B40"/>
    <w:rsid w:val="00087F2A"/>
    <w:rsid w:val="00087FD8"/>
    <w:rsid w:val="0009009E"/>
    <w:rsid w:val="0009043C"/>
    <w:rsid w:val="000904BD"/>
    <w:rsid w:val="0009057E"/>
    <w:rsid w:val="00090826"/>
    <w:rsid w:val="00090AD9"/>
    <w:rsid w:val="00090B5D"/>
    <w:rsid w:val="00090C9A"/>
    <w:rsid w:val="00090F08"/>
    <w:rsid w:val="00091150"/>
    <w:rsid w:val="00091245"/>
    <w:rsid w:val="0009135C"/>
    <w:rsid w:val="00091376"/>
    <w:rsid w:val="0009159A"/>
    <w:rsid w:val="000917D6"/>
    <w:rsid w:val="000918F9"/>
    <w:rsid w:val="00091BEA"/>
    <w:rsid w:val="00091C7D"/>
    <w:rsid w:val="000922E9"/>
    <w:rsid w:val="0009234B"/>
    <w:rsid w:val="00092694"/>
    <w:rsid w:val="00092895"/>
    <w:rsid w:val="00092C9A"/>
    <w:rsid w:val="00093379"/>
    <w:rsid w:val="00093418"/>
    <w:rsid w:val="0009368F"/>
    <w:rsid w:val="000936C0"/>
    <w:rsid w:val="00093909"/>
    <w:rsid w:val="000939A3"/>
    <w:rsid w:val="00093A7E"/>
    <w:rsid w:val="00093D0E"/>
    <w:rsid w:val="00093F99"/>
    <w:rsid w:val="0009427B"/>
    <w:rsid w:val="0009437E"/>
    <w:rsid w:val="000943B2"/>
    <w:rsid w:val="00094A53"/>
    <w:rsid w:val="00094D85"/>
    <w:rsid w:val="00094E75"/>
    <w:rsid w:val="00095043"/>
    <w:rsid w:val="000951D7"/>
    <w:rsid w:val="0009548C"/>
    <w:rsid w:val="000955E0"/>
    <w:rsid w:val="00095888"/>
    <w:rsid w:val="00095D4E"/>
    <w:rsid w:val="00095F09"/>
    <w:rsid w:val="00095F55"/>
    <w:rsid w:val="00096097"/>
    <w:rsid w:val="000962FC"/>
    <w:rsid w:val="00096440"/>
    <w:rsid w:val="00096476"/>
    <w:rsid w:val="000964A2"/>
    <w:rsid w:val="00096507"/>
    <w:rsid w:val="000965C3"/>
    <w:rsid w:val="000967B0"/>
    <w:rsid w:val="00096A43"/>
    <w:rsid w:val="00096B1A"/>
    <w:rsid w:val="00096D0D"/>
    <w:rsid w:val="00096EE8"/>
    <w:rsid w:val="000970A2"/>
    <w:rsid w:val="000970BB"/>
    <w:rsid w:val="0009717A"/>
    <w:rsid w:val="00097294"/>
    <w:rsid w:val="0009747D"/>
    <w:rsid w:val="000974B5"/>
    <w:rsid w:val="0009751C"/>
    <w:rsid w:val="0009762F"/>
    <w:rsid w:val="00097706"/>
    <w:rsid w:val="00097781"/>
    <w:rsid w:val="000978A6"/>
    <w:rsid w:val="0009C6E5"/>
    <w:rsid w:val="0009D58C"/>
    <w:rsid w:val="000A0145"/>
    <w:rsid w:val="000A019B"/>
    <w:rsid w:val="000A042C"/>
    <w:rsid w:val="000A073C"/>
    <w:rsid w:val="000A08B7"/>
    <w:rsid w:val="000A0F20"/>
    <w:rsid w:val="000A1547"/>
    <w:rsid w:val="000A15DE"/>
    <w:rsid w:val="000A1632"/>
    <w:rsid w:val="000A1669"/>
    <w:rsid w:val="000A1736"/>
    <w:rsid w:val="000A1BBD"/>
    <w:rsid w:val="000A1D90"/>
    <w:rsid w:val="000A1DC4"/>
    <w:rsid w:val="000A1E80"/>
    <w:rsid w:val="000A22C9"/>
    <w:rsid w:val="000A2760"/>
    <w:rsid w:val="000A2801"/>
    <w:rsid w:val="000A28E2"/>
    <w:rsid w:val="000A2A00"/>
    <w:rsid w:val="000A2A09"/>
    <w:rsid w:val="000A2B18"/>
    <w:rsid w:val="000A2EA5"/>
    <w:rsid w:val="000A2FDD"/>
    <w:rsid w:val="000A31B7"/>
    <w:rsid w:val="000A325E"/>
    <w:rsid w:val="000A33C8"/>
    <w:rsid w:val="000A376C"/>
    <w:rsid w:val="000A387D"/>
    <w:rsid w:val="000A3AA1"/>
    <w:rsid w:val="000A3CC5"/>
    <w:rsid w:val="000A3DE8"/>
    <w:rsid w:val="000A3EF4"/>
    <w:rsid w:val="000A435A"/>
    <w:rsid w:val="000A4375"/>
    <w:rsid w:val="000A43D5"/>
    <w:rsid w:val="000A4F49"/>
    <w:rsid w:val="000A4FD7"/>
    <w:rsid w:val="000A511F"/>
    <w:rsid w:val="000A529A"/>
    <w:rsid w:val="000A531F"/>
    <w:rsid w:val="000A5426"/>
    <w:rsid w:val="000A55FD"/>
    <w:rsid w:val="000A598D"/>
    <w:rsid w:val="000A5A0C"/>
    <w:rsid w:val="000A5E6C"/>
    <w:rsid w:val="000A5EC4"/>
    <w:rsid w:val="000A5ECE"/>
    <w:rsid w:val="000A5EF6"/>
    <w:rsid w:val="000A5FA5"/>
    <w:rsid w:val="000A6004"/>
    <w:rsid w:val="000A615A"/>
    <w:rsid w:val="000A6378"/>
    <w:rsid w:val="000A6966"/>
    <w:rsid w:val="000A6B14"/>
    <w:rsid w:val="000A6DF3"/>
    <w:rsid w:val="000A6F26"/>
    <w:rsid w:val="000A7381"/>
    <w:rsid w:val="000A74CA"/>
    <w:rsid w:val="000A7660"/>
    <w:rsid w:val="000A76DA"/>
    <w:rsid w:val="000A779C"/>
    <w:rsid w:val="000A7829"/>
    <w:rsid w:val="000A78C6"/>
    <w:rsid w:val="000A7BDC"/>
    <w:rsid w:val="000A7DE3"/>
    <w:rsid w:val="000A7E0F"/>
    <w:rsid w:val="000B0064"/>
    <w:rsid w:val="000B0233"/>
    <w:rsid w:val="000B09B4"/>
    <w:rsid w:val="000B0A65"/>
    <w:rsid w:val="000B0DF4"/>
    <w:rsid w:val="000B0E05"/>
    <w:rsid w:val="000B0FC9"/>
    <w:rsid w:val="000B1140"/>
    <w:rsid w:val="000B1504"/>
    <w:rsid w:val="000B163A"/>
    <w:rsid w:val="000B1693"/>
    <w:rsid w:val="000B19C2"/>
    <w:rsid w:val="000B1BB5"/>
    <w:rsid w:val="000B1C2D"/>
    <w:rsid w:val="000B1CFC"/>
    <w:rsid w:val="000B1FE0"/>
    <w:rsid w:val="000B2390"/>
    <w:rsid w:val="000B23CD"/>
    <w:rsid w:val="000B2562"/>
    <w:rsid w:val="000B268A"/>
    <w:rsid w:val="000B2980"/>
    <w:rsid w:val="000B2DC2"/>
    <w:rsid w:val="000B3200"/>
    <w:rsid w:val="000B32D3"/>
    <w:rsid w:val="000B36BB"/>
    <w:rsid w:val="000B374F"/>
    <w:rsid w:val="000B39F7"/>
    <w:rsid w:val="000B3A09"/>
    <w:rsid w:val="000B3C2D"/>
    <w:rsid w:val="000B3C34"/>
    <w:rsid w:val="000B3EA9"/>
    <w:rsid w:val="000B3F2B"/>
    <w:rsid w:val="000B3F32"/>
    <w:rsid w:val="000B4458"/>
    <w:rsid w:val="000B4554"/>
    <w:rsid w:val="000B4739"/>
    <w:rsid w:val="000B478A"/>
    <w:rsid w:val="000B49D6"/>
    <w:rsid w:val="000B4BA6"/>
    <w:rsid w:val="000B4C16"/>
    <w:rsid w:val="000B4C44"/>
    <w:rsid w:val="000B4CBF"/>
    <w:rsid w:val="000B4EF6"/>
    <w:rsid w:val="000B5333"/>
    <w:rsid w:val="000B57FE"/>
    <w:rsid w:val="000B5AED"/>
    <w:rsid w:val="000B5D69"/>
    <w:rsid w:val="000B6081"/>
    <w:rsid w:val="000B62F6"/>
    <w:rsid w:val="000B63D3"/>
    <w:rsid w:val="000B63DE"/>
    <w:rsid w:val="000B694E"/>
    <w:rsid w:val="000B707E"/>
    <w:rsid w:val="000B738A"/>
    <w:rsid w:val="000B7480"/>
    <w:rsid w:val="000B7816"/>
    <w:rsid w:val="000B79F1"/>
    <w:rsid w:val="000B7A90"/>
    <w:rsid w:val="000B7BF8"/>
    <w:rsid w:val="000C038A"/>
    <w:rsid w:val="000C044F"/>
    <w:rsid w:val="000C04E5"/>
    <w:rsid w:val="000C04EB"/>
    <w:rsid w:val="000C0524"/>
    <w:rsid w:val="000C07A3"/>
    <w:rsid w:val="000C085E"/>
    <w:rsid w:val="000C0880"/>
    <w:rsid w:val="000C097D"/>
    <w:rsid w:val="000C0981"/>
    <w:rsid w:val="000C0989"/>
    <w:rsid w:val="000C09DE"/>
    <w:rsid w:val="000C0AD7"/>
    <w:rsid w:val="000C0EA1"/>
    <w:rsid w:val="000C13F8"/>
    <w:rsid w:val="000C1528"/>
    <w:rsid w:val="000C152F"/>
    <w:rsid w:val="000C160C"/>
    <w:rsid w:val="000C19F6"/>
    <w:rsid w:val="000C1B42"/>
    <w:rsid w:val="000C1FA9"/>
    <w:rsid w:val="000C20F9"/>
    <w:rsid w:val="000C233E"/>
    <w:rsid w:val="000C264C"/>
    <w:rsid w:val="000C2769"/>
    <w:rsid w:val="000C2A95"/>
    <w:rsid w:val="000C317D"/>
    <w:rsid w:val="000C330A"/>
    <w:rsid w:val="000C3809"/>
    <w:rsid w:val="000C3886"/>
    <w:rsid w:val="000C3CCC"/>
    <w:rsid w:val="000C3E1F"/>
    <w:rsid w:val="000C400E"/>
    <w:rsid w:val="000C40C6"/>
    <w:rsid w:val="000C4368"/>
    <w:rsid w:val="000C48F6"/>
    <w:rsid w:val="000C4AF0"/>
    <w:rsid w:val="000C5210"/>
    <w:rsid w:val="000C5277"/>
    <w:rsid w:val="000C53B8"/>
    <w:rsid w:val="000C5592"/>
    <w:rsid w:val="000C57B3"/>
    <w:rsid w:val="000C5D2A"/>
    <w:rsid w:val="000C5E3B"/>
    <w:rsid w:val="000C61BB"/>
    <w:rsid w:val="000C6394"/>
    <w:rsid w:val="000C64C1"/>
    <w:rsid w:val="000C650E"/>
    <w:rsid w:val="000C65F9"/>
    <w:rsid w:val="000C68F7"/>
    <w:rsid w:val="000C6C13"/>
    <w:rsid w:val="000C6C16"/>
    <w:rsid w:val="000C6E43"/>
    <w:rsid w:val="000C6F51"/>
    <w:rsid w:val="000C6F56"/>
    <w:rsid w:val="000C71EC"/>
    <w:rsid w:val="000C720B"/>
    <w:rsid w:val="000C7654"/>
    <w:rsid w:val="000C7DCD"/>
    <w:rsid w:val="000C7FD8"/>
    <w:rsid w:val="000D05F3"/>
    <w:rsid w:val="000D0783"/>
    <w:rsid w:val="000D0871"/>
    <w:rsid w:val="000D0BEB"/>
    <w:rsid w:val="000D0CD4"/>
    <w:rsid w:val="000D0D63"/>
    <w:rsid w:val="000D0ECC"/>
    <w:rsid w:val="000D10EB"/>
    <w:rsid w:val="000D131E"/>
    <w:rsid w:val="000D171D"/>
    <w:rsid w:val="000D17CD"/>
    <w:rsid w:val="000D1830"/>
    <w:rsid w:val="000D19CE"/>
    <w:rsid w:val="000D1A11"/>
    <w:rsid w:val="000D1C82"/>
    <w:rsid w:val="000D1CE8"/>
    <w:rsid w:val="000D1DC0"/>
    <w:rsid w:val="000D215C"/>
    <w:rsid w:val="000D2359"/>
    <w:rsid w:val="000D23E4"/>
    <w:rsid w:val="000D2475"/>
    <w:rsid w:val="000D2AD6"/>
    <w:rsid w:val="000D2C8D"/>
    <w:rsid w:val="000D2DB9"/>
    <w:rsid w:val="000D330E"/>
    <w:rsid w:val="000D33D9"/>
    <w:rsid w:val="000D35BB"/>
    <w:rsid w:val="000D3706"/>
    <w:rsid w:val="000D386F"/>
    <w:rsid w:val="000D3AAD"/>
    <w:rsid w:val="000D3FBD"/>
    <w:rsid w:val="000D3FC0"/>
    <w:rsid w:val="000D40FF"/>
    <w:rsid w:val="000D4475"/>
    <w:rsid w:val="000D4506"/>
    <w:rsid w:val="000D4600"/>
    <w:rsid w:val="000D4826"/>
    <w:rsid w:val="000D48BE"/>
    <w:rsid w:val="000D4907"/>
    <w:rsid w:val="000D4B3B"/>
    <w:rsid w:val="000D4B7A"/>
    <w:rsid w:val="000D4BC7"/>
    <w:rsid w:val="000D4C96"/>
    <w:rsid w:val="000D4E6B"/>
    <w:rsid w:val="000D4F5C"/>
    <w:rsid w:val="000D5026"/>
    <w:rsid w:val="000D50FC"/>
    <w:rsid w:val="000D511B"/>
    <w:rsid w:val="000D5593"/>
    <w:rsid w:val="000D57FE"/>
    <w:rsid w:val="000D58A4"/>
    <w:rsid w:val="000D5979"/>
    <w:rsid w:val="000D59E0"/>
    <w:rsid w:val="000D5A44"/>
    <w:rsid w:val="000D5B05"/>
    <w:rsid w:val="000D5BFA"/>
    <w:rsid w:val="000D611B"/>
    <w:rsid w:val="000D63DD"/>
    <w:rsid w:val="000D6422"/>
    <w:rsid w:val="000D6437"/>
    <w:rsid w:val="000D64B8"/>
    <w:rsid w:val="000D68B7"/>
    <w:rsid w:val="000D6A19"/>
    <w:rsid w:val="000D6B4E"/>
    <w:rsid w:val="000D6BCD"/>
    <w:rsid w:val="000D6D77"/>
    <w:rsid w:val="000D7094"/>
    <w:rsid w:val="000D71EC"/>
    <w:rsid w:val="000D7631"/>
    <w:rsid w:val="000D76A3"/>
    <w:rsid w:val="000D76C7"/>
    <w:rsid w:val="000D7801"/>
    <w:rsid w:val="000D7AA3"/>
    <w:rsid w:val="000D7C83"/>
    <w:rsid w:val="000E0065"/>
    <w:rsid w:val="000E00FB"/>
    <w:rsid w:val="000E02C2"/>
    <w:rsid w:val="000E02F0"/>
    <w:rsid w:val="000E0503"/>
    <w:rsid w:val="000E07A9"/>
    <w:rsid w:val="000E09DC"/>
    <w:rsid w:val="000E0A62"/>
    <w:rsid w:val="000E0AE1"/>
    <w:rsid w:val="000E0C60"/>
    <w:rsid w:val="000E0ECA"/>
    <w:rsid w:val="000E0EE2"/>
    <w:rsid w:val="000E10D0"/>
    <w:rsid w:val="000E13CE"/>
    <w:rsid w:val="000E1494"/>
    <w:rsid w:val="000E1BAB"/>
    <w:rsid w:val="000E1D12"/>
    <w:rsid w:val="000E1DA7"/>
    <w:rsid w:val="000E1E03"/>
    <w:rsid w:val="000E1F7E"/>
    <w:rsid w:val="000E238B"/>
    <w:rsid w:val="000E275E"/>
    <w:rsid w:val="000E279A"/>
    <w:rsid w:val="000E27F1"/>
    <w:rsid w:val="000E28AF"/>
    <w:rsid w:val="000E2A6D"/>
    <w:rsid w:val="000E2C09"/>
    <w:rsid w:val="000E2C63"/>
    <w:rsid w:val="000E2C89"/>
    <w:rsid w:val="000E2D21"/>
    <w:rsid w:val="000E2F2E"/>
    <w:rsid w:val="000E3094"/>
    <w:rsid w:val="000E32A3"/>
    <w:rsid w:val="000E32B9"/>
    <w:rsid w:val="000E34D7"/>
    <w:rsid w:val="000E35AE"/>
    <w:rsid w:val="000E3736"/>
    <w:rsid w:val="000E38E5"/>
    <w:rsid w:val="000E3C4E"/>
    <w:rsid w:val="000E3CC0"/>
    <w:rsid w:val="000E3EB4"/>
    <w:rsid w:val="000E40BA"/>
    <w:rsid w:val="000E4200"/>
    <w:rsid w:val="000E42CB"/>
    <w:rsid w:val="000E4371"/>
    <w:rsid w:val="000E4447"/>
    <w:rsid w:val="000E4729"/>
    <w:rsid w:val="000E4A42"/>
    <w:rsid w:val="000E4A9C"/>
    <w:rsid w:val="000E4CF6"/>
    <w:rsid w:val="000E4DA0"/>
    <w:rsid w:val="000E4E81"/>
    <w:rsid w:val="000E519D"/>
    <w:rsid w:val="000E534F"/>
    <w:rsid w:val="000E546F"/>
    <w:rsid w:val="000E54F7"/>
    <w:rsid w:val="000E5550"/>
    <w:rsid w:val="000E568A"/>
    <w:rsid w:val="000E5824"/>
    <w:rsid w:val="000E582D"/>
    <w:rsid w:val="000E5873"/>
    <w:rsid w:val="000E5F85"/>
    <w:rsid w:val="000E60B6"/>
    <w:rsid w:val="000E63AB"/>
    <w:rsid w:val="000E64EC"/>
    <w:rsid w:val="000E65CC"/>
    <w:rsid w:val="000E665B"/>
    <w:rsid w:val="000E687F"/>
    <w:rsid w:val="000E6957"/>
    <w:rsid w:val="000E6AA2"/>
    <w:rsid w:val="000E6D1E"/>
    <w:rsid w:val="000E7103"/>
    <w:rsid w:val="000E72F6"/>
    <w:rsid w:val="000E73EB"/>
    <w:rsid w:val="000E76AB"/>
    <w:rsid w:val="000E7721"/>
    <w:rsid w:val="000E7725"/>
    <w:rsid w:val="000E7766"/>
    <w:rsid w:val="000E79A3"/>
    <w:rsid w:val="000E79B5"/>
    <w:rsid w:val="000E7AA4"/>
    <w:rsid w:val="000E7C65"/>
    <w:rsid w:val="000F001A"/>
    <w:rsid w:val="000F028D"/>
    <w:rsid w:val="000F0314"/>
    <w:rsid w:val="000F03C9"/>
    <w:rsid w:val="000F0454"/>
    <w:rsid w:val="000F047D"/>
    <w:rsid w:val="000F049D"/>
    <w:rsid w:val="000F04FB"/>
    <w:rsid w:val="000F0533"/>
    <w:rsid w:val="000F05BC"/>
    <w:rsid w:val="000F0AD7"/>
    <w:rsid w:val="000F0BD6"/>
    <w:rsid w:val="000F10D7"/>
    <w:rsid w:val="000F1206"/>
    <w:rsid w:val="000F1323"/>
    <w:rsid w:val="000F1828"/>
    <w:rsid w:val="000F1B52"/>
    <w:rsid w:val="000F1E05"/>
    <w:rsid w:val="000F20A2"/>
    <w:rsid w:val="000F2253"/>
    <w:rsid w:val="000F2690"/>
    <w:rsid w:val="000F276A"/>
    <w:rsid w:val="000F288D"/>
    <w:rsid w:val="000F3112"/>
    <w:rsid w:val="000F3169"/>
    <w:rsid w:val="000F3285"/>
    <w:rsid w:val="000F3317"/>
    <w:rsid w:val="000F345E"/>
    <w:rsid w:val="000F36F2"/>
    <w:rsid w:val="000F388A"/>
    <w:rsid w:val="000F3B03"/>
    <w:rsid w:val="000F3B37"/>
    <w:rsid w:val="000F3C8B"/>
    <w:rsid w:val="000F429D"/>
    <w:rsid w:val="000F4315"/>
    <w:rsid w:val="000F439B"/>
    <w:rsid w:val="000F4439"/>
    <w:rsid w:val="000F46C9"/>
    <w:rsid w:val="000F4755"/>
    <w:rsid w:val="000F4BFF"/>
    <w:rsid w:val="000F4E3B"/>
    <w:rsid w:val="000F4FF0"/>
    <w:rsid w:val="000F50B7"/>
    <w:rsid w:val="000F54E1"/>
    <w:rsid w:val="000F587D"/>
    <w:rsid w:val="000F603B"/>
    <w:rsid w:val="000F6184"/>
    <w:rsid w:val="000F61B2"/>
    <w:rsid w:val="000F636C"/>
    <w:rsid w:val="000F6493"/>
    <w:rsid w:val="000F65EE"/>
    <w:rsid w:val="000F686E"/>
    <w:rsid w:val="000F687B"/>
    <w:rsid w:val="000F688E"/>
    <w:rsid w:val="000F6D40"/>
    <w:rsid w:val="000F70AB"/>
    <w:rsid w:val="000F7442"/>
    <w:rsid w:val="000F7888"/>
    <w:rsid w:val="000F7BD3"/>
    <w:rsid w:val="000F7C51"/>
    <w:rsid w:val="000F7DE9"/>
    <w:rsid w:val="000F7FDD"/>
    <w:rsid w:val="0010004A"/>
    <w:rsid w:val="0010080A"/>
    <w:rsid w:val="0010087D"/>
    <w:rsid w:val="0010096C"/>
    <w:rsid w:val="0010110A"/>
    <w:rsid w:val="0010114F"/>
    <w:rsid w:val="00101248"/>
    <w:rsid w:val="0010140A"/>
    <w:rsid w:val="00101423"/>
    <w:rsid w:val="00101502"/>
    <w:rsid w:val="0010157B"/>
    <w:rsid w:val="0010167A"/>
    <w:rsid w:val="00101741"/>
    <w:rsid w:val="001017F1"/>
    <w:rsid w:val="0010187A"/>
    <w:rsid w:val="001018EA"/>
    <w:rsid w:val="00101924"/>
    <w:rsid w:val="00101F18"/>
    <w:rsid w:val="00101F27"/>
    <w:rsid w:val="0010218B"/>
    <w:rsid w:val="00102217"/>
    <w:rsid w:val="001023DA"/>
    <w:rsid w:val="0010280B"/>
    <w:rsid w:val="00102A11"/>
    <w:rsid w:val="00102B41"/>
    <w:rsid w:val="00102BD6"/>
    <w:rsid w:val="00102F58"/>
    <w:rsid w:val="001030C4"/>
    <w:rsid w:val="001032BF"/>
    <w:rsid w:val="001033D9"/>
    <w:rsid w:val="0010342D"/>
    <w:rsid w:val="00103580"/>
    <w:rsid w:val="00103900"/>
    <w:rsid w:val="001039F8"/>
    <w:rsid w:val="00103AC8"/>
    <w:rsid w:val="00103F70"/>
    <w:rsid w:val="001040E1"/>
    <w:rsid w:val="00104519"/>
    <w:rsid w:val="001045C2"/>
    <w:rsid w:val="00104698"/>
    <w:rsid w:val="001047F1"/>
    <w:rsid w:val="001048CF"/>
    <w:rsid w:val="001048EB"/>
    <w:rsid w:val="00104ED9"/>
    <w:rsid w:val="00104FBE"/>
    <w:rsid w:val="00105285"/>
    <w:rsid w:val="00105A61"/>
    <w:rsid w:val="00105BC8"/>
    <w:rsid w:val="001062C6"/>
    <w:rsid w:val="00106306"/>
    <w:rsid w:val="00106407"/>
    <w:rsid w:val="00106722"/>
    <w:rsid w:val="00106742"/>
    <w:rsid w:val="00106C3B"/>
    <w:rsid w:val="00106FB4"/>
    <w:rsid w:val="0010705A"/>
    <w:rsid w:val="001071A8"/>
    <w:rsid w:val="001072A4"/>
    <w:rsid w:val="00107365"/>
    <w:rsid w:val="001073E1"/>
    <w:rsid w:val="00107471"/>
    <w:rsid w:val="00107598"/>
    <w:rsid w:val="00107853"/>
    <w:rsid w:val="0010793F"/>
    <w:rsid w:val="001079BE"/>
    <w:rsid w:val="00107CCE"/>
    <w:rsid w:val="00110058"/>
    <w:rsid w:val="001101AC"/>
    <w:rsid w:val="00110729"/>
    <w:rsid w:val="001109EA"/>
    <w:rsid w:val="00110A74"/>
    <w:rsid w:val="00110B13"/>
    <w:rsid w:val="00111158"/>
    <w:rsid w:val="0011140A"/>
    <w:rsid w:val="00111575"/>
    <w:rsid w:val="001115C6"/>
    <w:rsid w:val="00111914"/>
    <w:rsid w:val="0011199C"/>
    <w:rsid w:val="0011203B"/>
    <w:rsid w:val="00112262"/>
    <w:rsid w:val="0011232E"/>
    <w:rsid w:val="0011262D"/>
    <w:rsid w:val="00112D41"/>
    <w:rsid w:val="00112E53"/>
    <w:rsid w:val="001131CF"/>
    <w:rsid w:val="00113387"/>
    <w:rsid w:val="001133C7"/>
    <w:rsid w:val="001136EF"/>
    <w:rsid w:val="0011377D"/>
    <w:rsid w:val="00113844"/>
    <w:rsid w:val="00113FBC"/>
    <w:rsid w:val="00114062"/>
    <w:rsid w:val="001141AC"/>
    <w:rsid w:val="001143C9"/>
    <w:rsid w:val="001146FF"/>
    <w:rsid w:val="001149DE"/>
    <w:rsid w:val="001149EB"/>
    <w:rsid w:val="00114D4F"/>
    <w:rsid w:val="00115015"/>
    <w:rsid w:val="00115171"/>
    <w:rsid w:val="001151CF"/>
    <w:rsid w:val="00115350"/>
    <w:rsid w:val="001155AB"/>
    <w:rsid w:val="001156CC"/>
    <w:rsid w:val="0011598F"/>
    <w:rsid w:val="00115ABE"/>
    <w:rsid w:val="00115D4A"/>
    <w:rsid w:val="001169AE"/>
    <w:rsid w:val="00116DE6"/>
    <w:rsid w:val="00116F6C"/>
    <w:rsid w:val="00117047"/>
    <w:rsid w:val="0011704F"/>
    <w:rsid w:val="00117547"/>
    <w:rsid w:val="00117665"/>
    <w:rsid w:val="001178D1"/>
    <w:rsid w:val="00117B0B"/>
    <w:rsid w:val="00117E41"/>
    <w:rsid w:val="00120234"/>
    <w:rsid w:val="00120465"/>
    <w:rsid w:val="0012082F"/>
    <w:rsid w:val="00120865"/>
    <w:rsid w:val="00120A52"/>
    <w:rsid w:val="00120AD1"/>
    <w:rsid w:val="00120BB6"/>
    <w:rsid w:val="00120D7F"/>
    <w:rsid w:val="001214DD"/>
    <w:rsid w:val="001215C7"/>
    <w:rsid w:val="00121824"/>
    <w:rsid w:val="0012197A"/>
    <w:rsid w:val="00121B46"/>
    <w:rsid w:val="00121B61"/>
    <w:rsid w:val="001220CE"/>
    <w:rsid w:val="00122218"/>
    <w:rsid w:val="00122263"/>
    <w:rsid w:val="001222BD"/>
    <w:rsid w:val="001224E5"/>
    <w:rsid w:val="001225B9"/>
    <w:rsid w:val="001225FB"/>
    <w:rsid w:val="00122790"/>
    <w:rsid w:val="001229A9"/>
    <w:rsid w:val="00122D35"/>
    <w:rsid w:val="00122FE0"/>
    <w:rsid w:val="001236AA"/>
    <w:rsid w:val="00123989"/>
    <w:rsid w:val="00123A70"/>
    <w:rsid w:val="00123BE6"/>
    <w:rsid w:val="00123C2B"/>
    <w:rsid w:val="00123D24"/>
    <w:rsid w:val="00123EB4"/>
    <w:rsid w:val="00124378"/>
    <w:rsid w:val="001244C8"/>
    <w:rsid w:val="001244ED"/>
    <w:rsid w:val="001245BB"/>
    <w:rsid w:val="00124608"/>
    <w:rsid w:val="00124A0B"/>
    <w:rsid w:val="00124A2F"/>
    <w:rsid w:val="00124B07"/>
    <w:rsid w:val="00124B44"/>
    <w:rsid w:val="0012515B"/>
    <w:rsid w:val="001251D8"/>
    <w:rsid w:val="00125350"/>
    <w:rsid w:val="001254F0"/>
    <w:rsid w:val="001255E6"/>
    <w:rsid w:val="001257C5"/>
    <w:rsid w:val="00125A7E"/>
    <w:rsid w:val="00125A9F"/>
    <w:rsid w:val="00125AE7"/>
    <w:rsid w:val="00125E22"/>
    <w:rsid w:val="00126015"/>
    <w:rsid w:val="00126364"/>
    <w:rsid w:val="00126532"/>
    <w:rsid w:val="00126537"/>
    <w:rsid w:val="00126743"/>
    <w:rsid w:val="00126B01"/>
    <w:rsid w:val="00126F5D"/>
    <w:rsid w:val="00127706"/>
    <w:rsid w:val="001277F9"/>
    <w:rsid w:val="00127BAE"/>
    <w:rsid w:val="00127C93"/>
    <w:rsid w:val="00127D8C"/>
    <w:rsid w:val="00127DB3"/>
    <w:rsid w:val="00127DCF"/>
    <w:rsid w:val="00127FD7"/>
    <w:rsid w:val="0013019E"/>
    <w:rsid w:val="00130326"/>
    <w:rsid w:val="001303F4"/>
    <w:rsid w:val="00130407"/>
    <w:rsid w:val="001304A7"/>
    <w:rsid w:val="001307CE"/>
    <w:rsid w:val="001307F8"/>
    <w:rsid w:val="00130897"/>
    <w:rsid w:val="001308F6"/>
    <w:rsid w:val="00130E72"/>
    <w:rsid w:val="00130E8C"/>
    <w:rsid w:val="00130F62"/>
    <w:rsid w:val="00131234"/>
    <w:rsid w:val="001312E3"/>
    <w:rsid w:val="00131474"/>
    <w:rsid w:val="00131491"/>
    <w:rsid w:val="0013156E"/>
    <w:rsid w:val="0013164C"/>
    <w:rsid w:val="001317FC"/>
    <w:rsid w:val="0013191D"/>
    <w:rsid w:val="001319A7"/>
    <w:rsid w:val="00131AD6"/>
    <w:rsid w:val="00131D9E"/>
    <w:rsid w:val="00131F2D"/>
    <w:rsid w:val="001323E9"/>
    <w:rsid w:val="0013293F"/>
    <w:rsid w:val="00132CD6"/>
    <w:rsid w:val="00132EA5"/>
    <w:rsid w:val="00132FA8"/>
    <w:rsid w:val="0013314A"/>
    <w:rsid w:val="00133205"/>
    <w:rsid w:val="001334A9"/>
    <w:rsid w:val="00133C18"/>
    <w:rsid w:val="0013428D"/>
    <w:rsid w:val="001344C2"/>
    <w:rsid w:val="001345AA"/>
    <w:rsid w:val="00134622"/>
    <w:rsid w:val="00134840"/>
    <w:rsid w:val="00134C62"/>
    <w:rsid w:val="0013516C"/>
    <w:rsid w:val="00135221"/>
    <w:rsid w:val="00135277"/>
    <w:rsid w:val="001352CA"/>
    <w:rsid w:val="001352D7"/>
    <w:rsid w:val="00135527"/>
    <w:rsid w:val="001355D6"/>
    <w:rsid w:val="001357DB"/>
    <w:rsid w:val="00135F61"/>
    <w:rsid w:val="0013600A"/>
    <w:rsid w:val="0013602E"/>
    <w:rsid w:val="00136527"/>
    <w:rsid w:val="00136622"/>
    <w:rsid w:val="00136654"/>
    <w:rsid w:val="00136713"/>
    <w:rsid w:val="001367B7"/>
    <w:rsid w:val="00136E3D"/>
    <w:rsid w:val="00137025"/>
    <w:rsid w:val="0013716F"/>
    <w:rsid w:val="00137363"/>
    <w:rsid w:val="00137378"/>
    <w:rsid w:val="00137557"/>
    <w:rsid w:val="00137632"/>
    <w:rsid w:val="00137BF6"/>
    <w:rsid w:val="00137D37"/>
    <w:rsid w:val="00140226"/>
    <w:rsid w:val="001402C3"/>
    <w:rsid w:val="001404CB"/>
    <w:rsid w:val="00140775"/>
    <w:rsid w:val="001409D7"/>
    <w:rsid w:val="00140A1A"/>
    <w:rsid w:val="00140A6B"/>
    <w:rsid w:val="00140A95"/>
    <w:rsid w:val="00140CB0"/>
    <w:rsid w:val="00140E07"/>
    <w:rsid w:val="0014135F"/>
    <w:rsid w:val="001414E1"/>
    <w:rsid w:val="001419BD"/>
    <w:rsid w:val="00141BC3"/>
    <w:rsid w:val="00141D5C"/>
    <w:rsid w:val="00141DB2"/>
    <w:rsid w:val="001421DE"/>
    <w:rsid w:val="0014299E"/>
    <w:rsid w:val="001429F8"/>
    <w:rsid w:val="00142C13"/>
    <w:rsid w:val="00142C5B"/>
    <w:rsid w:val="00142D61"/>
    <w:rsid w:val="0014300F"/>
    <w:rsid w:val="001430DF"/>
    <w:rsid w:val="0014347E"/>
    <w:rsid w:val="0014351D"/>
    <w:rsid w:val="001438BE"/>
    <w:rsid w:val="00143FDD"/>
    <w:rsid w:val="0014411E"/>
    <w:rsid w:val="001442EB"/>
    <w:rsid w:val="001444FF"/>
    <w:rsid w:val="0014450F"/>
    <w:rsid w:val="0014470D"/>
    <w:rsid w:val="00144794"/>
    <w:rsid w:val="00144915"/>
    <w:rsid w:val="00144D42"/>
    <w:rsid w:val="00144E6E"/>
    <w:rsid w:val="00144E79"/>
    <w:rsid w:val="001452D4"/>
    <w:rsid w:val="00145330"/>
    <w:rsid w:val="00145AA4"/>
    <w:rsid w:val="00145F23"/>
    <w:rsid w:val="00145FE1"/>
    <w:rsid w:val="00146383"/>
    <w:rsid w:val="00146494"/>
    <w:rsid w:val="001464F9"/>
    <w:rsid w:val="00146587"/>
    <w:rsid w:val="0014689F"/>
    <w:rsid w:val="001468DA"/>
    <w:rsid w:val="00146A4C"/>
    <w:rsid w:val="00146AD7"/>
    <w:rsid w:val="00146D00"/>
    <w:rsid w:val="00146F19"/>
    <w:rsid w:val="0014741B"/>
    <w:rsid w:val="00147692"/>
    <w:rsid w:val="001476EF"/>
    <w:rsid w:val="00147ED0"/>
    <w:rsid w:val="00147F50"/>
    <w:rsid w:val="00150112"/>
    <w:rsid w:val="001502C6"/>
    <w:rsid w:val="0015093B"/>
    <w:rsid w:val="00150A6A"/>
    <w:rsid w:val="00150D67"/>
    <w:rsid w:val="00150E25"/>
    <w:rsid w:val="00150F25"/>
    <w:rsid w:val="00150F85"/>
    <w:rsid w:val="0015109B"/>
    <w:rsid w:val="00151181"/>
    <w:rsid w:val="001516E1"/>
    <w:rsid w:val="00151A13"/>
    <w:rsid w:val="00151D38"/>
    <w:rsid w:val="00151EFF"/>
    <w:rsid w:val="00151F21"/>
    <w:rsid w:val="0015225C"/>
    <w:rsid w:val="0015225E"/>
    <w:rsid w:val="0015251B"/>
    <w:rsid w:val="001525E1"/>
    <w:rsid w:val="001528FE"/>
    <w:rsid w:val="00152918"/>
    <w:rsid w:val="00152C11"/>
    <w:rsid w:val="00152C33"/>
    <w:rsid w:val="00152E73"/>
    <w:rsid w:val="001533E8"/>
    <w:rsid w:val="0015345E"/>
    <w:rsid w:val="00153637"/>
    <w:rsid w:val="00153A96"/>
    <w:rsid w:val="00153B0D"/>
    <w:rsid w:val="00153F64"/>
    <w:rsid w:val="001540DF"/>
    <w:rsid w:val="001540FB"/>
    <w:rsid w:val="00154588"/>
    <w:rsid w:val="001545C0"/>
    <w:rsid w:val="001549FC"/>
    <w:rsid w:val="00154A88"/>
    <w:rsid w:val="00154B5F"/>
    <w:rsid w:val="00154BCD"/>
    <w:rsid w:val="00154CF2"/>
    <w:rsid w:val="00154D2B"/>
    <w:rsid w:val="00154D41"/>
    <w:rsid w:val="00154F1D"/>
    <w:rsid w:val="00155147"/>
    <w:rsid w:val="0015531A"/>
    <w:rsid w:val="00155325"/>
    <w:rsid w:val="00155642"/>
    <w:rsid w:val="00155649"/>
    <w:rsid w:val="0015568B"/>
    <w:rsid w:val="001556A4"/>
    <w:rsid w:val="001559C0"/>
    <w:rsid w:val="00155A52"/>
    <w:rsid w:val="00155AB0"/>
    <w:rsid w:val="00155FAE"/>
    <w:rsid w:val="0015605C"/>
    <w:rsid w:val="00156264"/>
    <w:rsid w:val="0015629B"/>
    <w:rsid w:val="00156592"/>
    <w:rsid w:val="0015667E"/>
    <w:rsid w:val="00156717"/>
    <w:rsid w:val="00156A52"/>
    <w:rsid w:val="00156BDC"/>
    <w:rsid w:val="00156D58"/>
    <w:rsid w:val="00156F32"/>
    <w:rsid w:val="0015703F"/>
    <w:rsid w:val="00157144"/>
    <w:rsid w:val="00157489"/>
    <w:rsid w:val="001574B0"/>
    <w:rsid w:val="001576B1"/>
    <w:rsid w:val="001576D1"/>
    <w:rsid w:val="00157829"/>
    <w:rsid w:val="001578EB"/>
    <w:rsid w:val="0015798D"/>
    <w:rsid w:val="00157A5F"/>
    <w:rsid w:val="00157AFC"/>
    <w:rsid w:val="00157E23"/>
    <w:rsid w:val="00157E62"/>
    <w:rsid w:val="00157E6B"/>
    <w:rsid w:val="00157F14"/>
    <w:rsid w:val="00157F22"/>
    <w:rsid w:val="00160036"/>
    <w:rsid w:val="001604ED"/>
    <w:rsid w:val="0016092B"/>
    <w:rsid w:val="00160ECA"/>
    <w:rsid w:val="00161027"/>
    <w:rsid w:val="001610A0"/>
    <w:rsid w:val="00161605"/>
    <w:rsid w:val="00161668"/>
    <w:rsid w:val="0016180E"/>
    <w:rsid w:val="00161944"/>
    <w:rsid w:val="00161A1C"/>
    <w:rsid w:val="00161BE7"/>
    <w:rsid w:val="00161FEE"/>
    <w:rsid w:val="00162273"/>
    <w:rsid w:val="001622AC"/>
    <w:rsid w:val="00162454"/>
    <w:rsid w:val="0016245D"/>
    <w:rsid w:val="0016254B"/>
    <w:rsid w:val="0016266A"/>
    <w:rsid w:val="0016266B"/>
    <w:rsid w:val="00162735"/>
    <w:rsid w:val="00162C0A"/>
    <w:rsid w:val="00162E44"/>
    <w:rsid w:val="00162FA6"/>
    <w:rsid w:val="00163067"/>
    <w:rsid w:val="00163351"/>
    <w:rsid w:val="00163474"/>
    <w:rsid w:val="001634D3"/>
    <w:rsid w:val="00163787"/>
    <w:rsid w:val="001637A3"/>
    <w:rsid w:val="00163A8B"/>
    <w:rsid w:val="00163B8C"/>
    <w:rsid w:val="00163CAD"/>
    <w:rsid w:val="00163D7B"/>
    <w:rsid w:val="00163E1F"/>
    <w:rsid w:val="00163E88"/>
    <w:rsid w:val="001640CD"/>
    <w:rsid w:val="0016417C"/>
    <w:rsid w:val="00164231"/>
    <w:rsid w:val="001642F8"/>
    <w:rsid w:val="001644D9"/>
    <w:rsid w:val="0016456B"/>
    <w:rsid w:val="00164A88"/>
    <w:rsid w:val="00164B15"/>
    <w:rsid w:val="00164B1A"/>
    <w:rsid w:val="00164DA8"/>
    <w:rsid w:val="00164DBD"/>
    <w:rsid w:val="0016505A"/>
    <w:rsid w:val="001652BC"/>
    <w:rsid w:val="0016599F"/>
    <w:rsid w:val="001659CB"/>
    <w:rsid w:val="00165BF0"/>
    <w:rsid w:val="00165D8D"/>
    <w:rsid w:val="00165D90"/>
    <w:rsid w:val="001661E3"/>
    <w:rsid w:val="001665DB"/>
    <w:rsid w:val="0016699D"/>
    <w:rsid w:val="00166F21"/>
    <w:rsid w:val="0016703B"/>
    <w:rsid w:val="0016732B"/>
    <w:rsid w:val="001678AF"/>
    <w:rsid w:val="0016791A"/>
    <w:rsid w:val="00167947"/>
    <w:rsid w:val="00167A12"/>
    <w:rsid w:val="00167A91"/>
    <w:rsid w:val="00167B16"/>
    <w:rsid w:val="00167FDC"/>
    <w:rsid w:val="0016FCAD"/>
    <w:rsid w:val="0017037B"/>
    <w:rsid w:val="00170965"/>
    <w:rsid w:val="001709D6"/>
    <w:rsid w:val="00170B13"/>
    <w:rsid w:val="00170C90"/>
    <w:rsid w:val="001713C0"/>
    <w:rsid w:val="001718A6"/>
    <w:rsid w:val="001718D9"/>
    <w:rsid w:val="00171D40"/>
    <w:rsid w:val="00171EA8"/>
    <w:rsid w:val="00171ED0"/>
    <w:rsid w:val="00171F1E"/>
    <w:rsid w:val="00172196"/>
    <w:rsid w:val="00172511"/>
    <w:rsid w:val="0017275F"/>
    <w:rsid w:val="0017293A"/>
    <w:rsid w:val="00172B74"/>
    <w:rsid w:val="00172E2D"/>
    <w:rsid w:val="00173844"/>
    <w:rsid w:val="00173940"/>
    <w:rsid w:val="00173957"/>
    <w:rsid w:val="00173F42"/>
    <w:rsid w:val="00173F9A"/>
    <w:rsid w:val="00174144"/>
    <w:rsid w:val="00174160"/>
    <w:rsid w:val="00174291"/>
    <w:rsid w:val="0017452D"/>
    <w:rsid w:val="001745BC"/>
    <w:rsid w:val="001749D2"/>
    <w:rsid w:val="00174A78"/>
    <w:rsid w:val="00174C7B"/>
    <w:rsid w:val="00174E1A"/>
    <w:rsid w:val="00175052"/>
    <w:rsid w:val="0017532F"/>
    <w:rsid w:val="0017542A"/>
    <w:rsid w:val="001755D4"/>
    <w:rsid w:val="0017582E"/>
    <w:rsid w:val="001759D0"/>
    <w:rsid w:val="00175A52"/>
    <w:rsid w:val="00175A79"/>
    <w:rsid w:val="00175A90"/>
    <w:rsid w:val="00175C84"/>
    <w:rsid w:val="00175EE4"/>
    <w:rsid w:val="00176020"/>
    <w:rsid w:val="001761E6"/>
    <w:rsid w:val="00176275"/>
    <w:rsid w:val="001762FD"/>
    <w:rsid w:val="0017641A"/>
    <w:rsid w:val="001766EF"/>
    <w:rsid w:val="00176841"/>
    <w:rsid w:val="00176911"/>
    <w:rsid w:val="001769CE"/>
    <w:rsid w:val="00176CCF"/>
    <w:rsid w:val="00176E84"/>
    <w:rsid w:val="001770F2"/>
    <w:rsid w:val="00177339"/>
    <w:rsid w:val="00177450"/>
    <w:rsid w:val="0017755C"/>
    <w:rsid w:val="0017762C"/>
    <w:rsid w:val="00177847"/>
    <w:rsid w:val="0017789E"/>
    <w:rsid w:val="001778A7"/>
    <w:rsid w:val="0017792F"/>
    <w:rsid w:val="00177B51"/>
    <w:rsid w:val="00177C49"/>
    <w:rsid w:val="00177FD2"/>
    <w:rsid w:val="0018000D"/>
    <w:rsid w:val="00180022"/>
    <w:rsid w:val="001802AC"/>
    <w:rsid w:val="00180781"/>
    <w:rsid w:val="001807E6"/>
    <w:rsid w:val="0018093D"/>
    <w:rsid w:val="00180951"/>
    <w:rsid w:val="0018095B"/>
    <w:rsid w:val="00180A1C"/>
    <w:rsid w:val="00180A7B"/>
    <w:rsid w:val="00180C1F"/>
    <w:rsid w:val="00181557"/>
    <w:rsid w:val="001815F4"/>
    <w:rsid w:val="00181664"/>
    <w:rsid w:val="00181787"/>
    <w:rsid w:val="00181969"/>
    <w:rsid w:val="0018197A"/>
    <w:rsid w:val="00181A86"/>
    <w:rsid w:val="00181B58"/>
    <w:rsid w:val="00181F7F"/>
    <w:rsid w:val="00181FBD"/>
    <w:rsid w:val="00182814"/>
    <w:rsid w:val="00182870"/>
    <w:rsid w:val="00182ACD"/>
    <w:rsid w:val="00182C38"/>
    <w:rsid w:val="00182E30"/>
    <w:rsid w:val="00182F6F"/>
    <w:rsid w:val="001831D0"/>
    <w:rsid w:val="001833DB"/>
    <w:rsid w:val="0018343E"/>
    <w:rsid w:val="001837CF"/>
    <w:rsid w:val="001839BF"/>
    <w:rsid w:val="00183A0F"/>
    <w:rsid w:val="00183BB9"/>
    <w:rsid w:val="00183E9C"/>
    <w:rsid w:val="0018409C"/>
    <w:rsid w:val="00184341"/>
    <w:rsid w:val="001843E6"/>
    <w:rsid w:val="001844AE"/>
    <w:rsid w:val="001844BB"/>
    <w:rsid w:val="0018480C"/>
    <w:rsid w:val="0018497B"/>
    <w:rsid w:val="00184B89"/>
    <w:rsid w:val="00184ED7"/>
    <w:rsid w:val="00184F07"/>
    <w:rsid w:val="00185419"/>
    <w:rsid w:val="00185488"/>
    <w:rsid w:val="001856B7"/>
    <w:rsid w:val="001856FA"/>
    <w:rsid w:val="001857AE"/>
    <w:rsid w:val="001857B2"/>
    <w:rsid w:val="001857DE"/>
    <w:rsid w:val="00185827"/>
    <w:rsid w:val="001858E2"/>
    <w:rsid w:val="00185B7E"/>
    <w:rsid w:val="00185EB4"/>
    <w:rsid w:val="0018611C"/>
    <w:rsid w:val="001861F7"/>
    <w:rsid w:val="00186288"/>
    <w:rsid w:val="001863FD"/>
    <w:rsid w:val="001867D2"/>
    <w:rsid w:val="001868EC"/>
    <w:rsid w:val="001869E4"/>
    <w:rsid w:val="00186E28"/>
    <w:rsid w:val="001870ED"/>
    <w:rsid w:val="0018745D"/>
    <w:rsid w:val="0018766B"/>
    <w:rsid w:val="001879B0"/>
    <w:rsid w:val="00187A70"/>
    <w:rsid w:val="001900DF"/>
    <w:rsid w:val="0019029E"/>
    <w:rsid w:val="001908BC"/>
    <w:rsid w:val="00190B71"/>
    <w:rsid w:val="00190DFF"/>
    <w:rsid w:val="00190E72"/>
    <w:rsid w:val="00191245"/>
    <w:rsid w:val="00191284"/>
    <w:rsid w:val="0019155C"/>
    <w:rsid w:val="00191996"/>
    <w:rsid w:val="00191A3C"/>
    <w:rsid w:val="00191AB7"/>
    <w:rsid w:val="00191F33"/>
    <w:rsid w:val="001921E6"/>
    <w:rsid w:val="0019221C"/>
    <w:rsid w:val="001925C9"/>
    <w:rsid w:val="001927A7"/>
    <w:rsid w:val="001928DD"/>
    <w:rsid w:val="00192943"/>
    <w:rsid w:val="0019297D"/>
    <w:rsid w:val="00192C71"/>
    <w:rsid w:val="00192DA0"/>
    <w:rsid w:val="00193041"/>
    <w:rsid w:val="00193441"/>
    <w:rsid w:val="00193573"/>
    <w:rsid w:val="001935A0"/>
    <w:rsid w:val="00193A82"/>
    <w:rsid w:val="00193DFD"/>
    <w:rsid w:val="001942A8"/>
    <w:rsid w:val="001942AD"/>
    <w:rsid w:val="0019460B"/>
    <w:rsid w:val="001946C2"/>
    <w:rsid w:val="00194735"/>
    <w:rsid w:val="001947A3"/>
    <w:rsid w:val="00194A39"/>
    <w:rsid w:val="00194B7E"/>
    <w:rsid w:val="00194EFA"/>
    <w:rsid w:val="001951C6"/>
    <w:rsid w:val="001953C7"/>
    <w:rsid w:val="001955BE"/>
    <w:rsid w:val="0019563E"/>
    <w:rsid w:val="001956F7"/>
    <w:rsid w:val="00195743"/>
    <w:rsid w:val="00195A04"/>
    <w:rsid w:val="00195B1B"/>
    <w:rsid w:val="00195C9A"/>
    <w:rsid w:val="00196479"/>
    <w:rsid w:val="001965A4"/>
    <w:rsid w:val="0019679B"/>
    <w:rsid w:val="00196B0C"/>
    <w:rsid w:val="00196C5E"/>
    <w:rsid w:val="00196D41"/>
    <w:rsid w:val="00196E6E"/>
    <w:rsid w:val="0019714A"/>
    <w:rsid w:val="0019751C"/>
    <w:rsid w:val="001976B3"/>
    <w:rsid w:val="00197751"/>
    <w:rsid w:val="001A07EC"/>
    <w:rsid w:val="001A08FE"/>
    <w:rsid w:val="001A0B49"/>
    <w:rsid w:val="001A0CBF"/>
    <w:rsid w:val="001A0ECF"/>
    <w:rsid w:val="001A129E"/>
    <w:rsid w:val="001A139A"/>
    <w:rsid w:val="001A15B9"/>
    <w:rsid w:val="001A1618"/>
    <w:rsid w:val="001A18ED"/>
    <w:rsid w:val="001A1A02"/>
    <w:rsid w:val="001A1D6C"/>
    <w:rsid w:val="001A1E06"/>
    <w:rsid w:val="001A1E2D"/>
    <w:rsid w:val="001A1E80"/>
    <w:rsid w:val="001A2071"/>
    <w:rsid w:val="001A2455"/>
    <w:rsid w:val="001A2755"/>
    <w:rsid w:val="001A2A43"/>
    <w:rsid w:val="001A2D90"/>
    <w:rsid w:val="001A30D2"/>
    <w:rsid w:val="001A31D1"/>
    <w:rsid w:val="001A3321"/>
    <w:rsid w:val="001A3550"/>
    <w:rsid w:val="001A3945"/>
    <w:rsid w:val="001A396D"/>
    <w:rsid w:val="001A3A4E"/>
    <w:rsid w:val="001A3E14"/>
    <w:rsid w:val="001A4444"/>
    <w:rsid w:val="001A44DB"/>
    <w:rsid w:val="001A48C9"/>
    <w:rsid w:val="001A4A10"/>
    <w:rsid w:val="001A4C60"/>
    <w:rsid w:val="001A5013"/>
    <w:rsid w:val="001A50BB"/>
    <w:rsid w:val="001A50F8"/>
    <w:rsid w:val="001A51C5"/>
    <w:rsid w:val="001A52B1"/>
    <w:rsid w:val="001A53B8"/>
    <w:rsid w:val="001A544F"/>
    <w:rsid w:val="001A569D"/>
    <w:rsid w:val="001A56EB"/>
    <w:rsid w:val="001A5818"/>
    <w:rsid w:val="001A5A60"/>
    <w:rsid w:val="001A5F3E"/>
    <w:rsid w:val="001A5F57"/>
    <w:rsid w:val="001A61B1"/>
    <w:rsid w:val="001A63A2"/>
    <w:rsid w:val="001A6AB1"/>
    <w:rsid w:val="001A6B45"/>
    <w:rsid w:val="001A6CDE"/>
    <w:rsid w:val="001A6D11"/>
    <w:rsid w:val="001A6F22"/>
    <w:rsid w:val="001A6F4E"/>
    <w:rsid w:val="001A7102"/>
    <w:rsid w:val="001A71E1"/>
    <w:rsid w:val="001A7390"/>
    <w:rsid w:val="001A75B6"/>
    <w:rsid w:val="001A7723"/>
    <w:rsid w:val="001A774D"/>
    <w:rsid w:val="001A7A1A"/>
    <w:rsid w:val="001A8194"/>
    <w:rsid w:val="001B0225"/>
    <w:rsid w:val="001B0237"/>
    <w:rsid w:val="001B0275"/>
    <w:rsid w:val="001B058C"/>
    <w:rsid w:val="001B0992"/>
    <w:rsid w:val="001B09E3"/>
    <w:rsid w:val="001B0F22"/>
    <w:rsid w:val="001B11C7"/>
    <w:rsid w:val="001B126F"/>
    <w:rsid w:val="001B140E"/>
    <w:rsid w:val="001B196D"/>
    <w:rsid w:val="001B197E"/>
    <w:rsid w:val="001B1A40"/>
    <w:rsid w:val="001B1CD8"/>
    <w:rsid w:val="001B22EB"/>
    <w:rsid w:val="001B2477"/>
    <w:rsid w:val="001B24DD"/>
    <w:rsid w:val="001B2649"/>
    <w:rsid w:val="001B26B9"/>
    <w:rsid w:val="001B29EF"/>
    <w:rsid w:val="001B2D86"/>
    <w:rsid w:val="001B3349"/>
    <w:rsid w:val="001B3512"/>
    <w:rsid w:val="001B390C"/>
    <w:rsid w:val="001B390F"/>
    <w:rsid w:val="001B3939"/>
    <w:rsid w:val="001B3A58"/>
    <w:rsid w:val="001B3B92"/>
    <w:rsid w:val="001B3D45"/>
    <w:rsid w:val="001B424B"/>
    <w:rsid w:val="001B43D2"/>
    <w:rsid w:val="001B464B"/>
    <w:rsid w:val="001B4657"/>
    <w:rsid w:val="001B46AF"/>
    <w:rsid w:val="001B4C13"/>
    <w:rsid w:val="001B4C85"/>
    <w:rsid w:val="001B5051"/>
    <w:rsid w:val="001B5BC2"/>
    <w:rsid w:val="001B5C4D"/>
    <w:rsid w:val="001B603E"/>
    <w:rsid w:val="001B62BA"/>
    <w:rsid w:val="001B6497"/>
    <w:rsid w:val="001B66AB"/>
    <w:rsid w:val="001B66FB"/>
    <w:rsid w:val="001B6874"/>
    <w:rsid w:val="001B68A5"/>
    <w:rsid w:val="001B6A8C"/>
    <w:rsid w:val="001B6C6B"/>
    <w:rsid w:val="001B7011"/>
    <w:rsid w:val="001B70D9"/>
    <w:rsid w:val="001B7477"/>
    <w:rsid w:val="001B75AD"/>
    <w:rsid w:val="001B78B6"/>
    <w:rsid w:val="001B7EEC"/>
    <w:rsid w:val="001B7FCA"/>
    <w:rsid w:val="001B9CCE"/>
    <w:rsid w:val="001C044E"/>
    <w:rsid w:val="001C0A79"/>
    <w:rsid w:val="001C0AC8"/>
    <w:rsid w:val="001C0E30"/>
    <w:rsid w:val="001C0ED5"/>
    <w:rsid w:val="001C10CC"/>
    <w:rsid w:val="001C138F"/>
    <w:rsid w:val="001C13D5"/>
    <w:rsid w:val="001C1764"/>
    <w:rsid w:val="001C1845"/>
    <w:rsid w:val="001C1BF2"/>
    <w:rsid w:val="001C1ECB"/>
    <w:rsid w:val="001C2502"/>
    <w:rsid w:val="001C29B3"/>
    <w:rsid w:val="001C2A24"/>
    <w:rsid w:val="001C2F74"/>
    <w:rsid w:val="001C2F86"/>
    <w:rsid w:val="001C3202"/>
    <w:rsid w:val="001C3458"/>
    <w:rsid w:val="001C3492"/>
    <w:rsid w:val="001C3633"/>
    <w:rsid w:val="001C36DC"/>
    <w:rsid w:val="001C3711"/>
    <w:rsid w:val="001C3C46"/>
    <w:rsid w:val="001C3D3D"/>
    <w:rsid w:val="001C3DA7"/>
    <w:rsid w:val="001C4066"/>
    <w:rsid w:val="001C41AC"/>
    <w:rsid w:val="001C433C"/>
    <w:rsid w:val="001C4649"/>
    <w:rsid w:val="001C4665"/>
    <w:rsid w:val="001C4733"/>
    <w:rsid w:val="001C489B"/>
    <w:rsid w:val="001C4A5B"/>
    <w:rsid w:val="001C4A78"/>
    <w:rsid w:val="001C4AEA"/>
    <w:rsid w:val="001C4C3F"/>
    <w:rsid w:val="001C4CF2"/>
    <w:rsid w:val="001C4D94"/>
    <w:rsid w:val="001C4FB3"/>
    <w:rsid w:val="001C507A"/>
    <w:rsid w:val="001C5243"/>
    <w:rsid w:val="001C5377"/>
    <w:rsid w:val="001C556A"/>
    <w:rsid w:val="001C5788"/>
    <w:rsid w:val="001C5A6A"/>
    <w:rsid w:val="001C5A79"/>
    <w:rsid w:val="001C5B22"/>
    <w:rsid w:val="001C6432"/>
    <w:rsid w:val="001C64BB"/>
    <w:rsid w:val="001C6724"/>
    <w:rsid w:val="001C699A"/>
    <w:rsid w:val="001C6C68"/>
    <w:rsid w:val="001C6F63"/>
    <w:rsid w:val="001C6F72"/>
    <w:rsid w:val="001C712A"/>
    <w:rsid w:val="001C7184"/>
    <w:rsid w:val="001C7808"/>
    <w:rsid w:val="001C791C"/>
    <w:rsid w:val="001C7A97"/>
    <w:rsid w:val="001C7AFB"/>
    <w:rsid w:val="001C7D03"/>
    <w:rsid w:val="001D020A"/>
    <w:rsid w:val="001D030D"/>
    <w:rsid w:val="001D08E2"/>
    <w:rsid w:val="001D0A1E"/>
    <w:rsid w:val="001D0A66"/>
    <w:rsid w:val="001D0B49"/>
    <w:rsid w:val="001D0E67"/>
    <w:rsid w:val="001D0FCB"/>
    <w:rsid w:val="001D1071"/>
    <w:rsid w:val="001D11FF"/>
    <w:rsid w:val="001D1CBA"/>
    <w:rsid w:val="001D1EBF"/>
    <w:rsid w:val="001D1F98"/>
    <w:rsid w:val="001D211F"/>
    <w:rsid w:val="001D23C0"/>
    <w:rsid w:val="001D2410"/>
    <w:rsid w:val="001D2754"/>
    <w:rsid w:val="001D27E9"/>
    <w:rsid w:val="001D285F"/>
    <w:rsid w:val="001D2873"/>
    <w:rsid w:val="001D2917"/>
    <w:rsid w:val="001D2A6D"/>
    <w:rsid w:val="001D2B35"/>
    <w:rsid w:val="001D2C35"/>
    <w:rsid w:val="001D2C66"/>
    <w:rsid w:val="001D2D97"/>
    <w:rsid w:val="001D3150"/>
    <w:rsid w:val="001D334D"/>
    <w:rsid w:val="001D3373"/>
    <w:rsid w:val="001D3749"/>
    <w:rsid w:val="001D39C4"/>
    <w:rsid w:val="001D3AA1"/>
    <w:rsid w:val="001D3E9C"/>
    <w:rsid w:val="001D3EA8"/>
    <w:rsid w:val="001D3FBC"/>
    <w:rsid w:val="001D4416"/>
    <w:rsid w:val="001D4653"/>
    <w:rsid w:val="001D465B"/>
    <w:rsid w:val="001D46D7"/>
    <w:rsid w:val="001D4823"/>
    <w:rsid w:val="001D488F"/>
    <w:rsid w:val="001D4935"/>
    <w:rsid w:val="001D4B29"/>
    <w:rsid w:val="001D4CA0"/>
    <w:rsid w:val="001D5198"/>
    <w:rsid w:val="001D526C"/>
    <w:rsid w:val="001D52AD"/>
    <w:rsid w:val="001D537D"/>
    <w:rsid w:val="001D5542"/>
    <w:rsid w:val="001D5597"/>
    <w:rsid w:val="001D55B5"/>
    <w:rsid w:val="001D57C4"/>
    <w:rsid w:val="001D5E65"/>
    <w:rsid w:val="001D608A"/>
    <w:rsid w:val="001D6178"/>
    <w:rsid w:val="001D620A"/>
    <w:rsid w:val="001D6289"/>
    <w:rsid w:val="001D6421"/>
    <w:rsid w:val="001D694B"/>
    <w:rsid w:val="001D6A5A"/>
    <w:rsid w:val="001D6C38"/>
    <w:rsid w:val="001D6D6E"/>
    <w:rsid w:val="001D6E8D"/>
    <w:rsid w:val="001D6EA1"/>
    <w:rsid w:val="001D6F08"/>
    <w:rsid w:val="001D6F7C"/>
    <w:rsid w:val="001D731A"/>
    <w:rsid w:val="001D7646"/>
    <w:rsid w:val="001D778A"/>
    <w:rsid w:val="001D7ACB"/>
    <w:rsid w:val="001D7BF0"/>
    <w:rsid w:val="001D7CA7"/>
    <w:rsid w:val="001D7E6D"/>
    <w:rsid w:val="001D7FA6"/>
    <w:rsid w:val="001E04C4"/>
    <w:rsid w:val="001E04CA"/>
    <w:rsid w:val="001E052F"/>
    <w:rsid w:val="001E0718"/>
    <w:rsid w:val="001E0789"/>
    <w:rsid w:val="001E0969"/>
    <w:rsid w:val="001E0B49"/>
    <w:rsid w:val="001E0D27"/>
    <w:rsid w:val="001E0F39"/>
    <w:rsid w:val="001E0F45"/>
    <w:rsid w:val="001E12E3"/>
    <w:rsid w:val="001E18F9"/>
    <w:rsid w:val="001E19E9"/>
    <w:rsid w:val="001E1E1E"/>
    <w:rsid w:val="001E1EDC"/>
    <w:rsid w:val="001E20C0"/>
    <w:rsid w:val="001E2282"/>
    <w:rsid w:val="001E24C9"/>
    <w:rsid w:val="001E2675"/>
    <w:rsid w:val="001E2695"/>
    <w:rsid w:val="001E28BC"/>
    <w:rsid w:val="001E2A22"/>
    <w:rsid w:val="001E2AFF"/>
    <w:rsid w:val="001E2C04"/>
    <w:rsid w:val="001E2D15"/>
    <w:rsid w:val="001E3236"/>
    <w:rsid w:val="001E32CC"/>
    <w:rsid w:val="001E352A"/>
    <w:rsid w:val="001E366F"/>
    <w:rsid w:val="001E37FE"/>
    <w:rsid w:val="001E3AD8"/>
    <w:rsid w:val="001E3B51"/>
    <w:rsid w:val="001E3C0D"/>
    <w:rsid w:val="001E3E15"/>
    <w:rsid w:val="001E404A"/>
    <w:rsid w:val="001E4085"/>
    <w:rsid w:val="001E43D0"/>
    <w:rsid w:val="001E4756"/>
    <w:rsid w:val="001E4B44"/>
    <w:rsid w:val="001E4C62"/>
    <w:rsid w:val="001E4D78"/>
    <w:rsid w:val="001E4E84"/>
    <w:rsid w:val="001E4FB9"/>
    <w:rsid w:val="001E5120"/>
    <w:rsid w:val="001E527A"/>
    <w:rsid w:val="001E5632"/>
    <w:rsid w:val="001E5687"/>
    <w:rsid w:val="001E5838"/>
    <w:rsid w:val="001E5CA8"/>
    <w:rsid w:val="001E5FC7"/>
    <w:rsid w:val="001E613C"/>
    <w:rsid w:val="001E6254"/>
    <w:rsid w:val="001E637B"/>
    <w:rsid w:val="001E6733"/>
    <w:rsid w:val="001E6A00"/>
    <w:rsid w:val="001E6AD6"/>
    <w:rsid w:val="001E6BD8"/>
    <w:rsid w:val="001E6C2D"/>
    <w:rsid w:val="001E6C34"/>
    <w:rsid w:val="001E6C6D"/>
    <w:rsid w:val="001E6C80"/>
    <w:rsid w:val="001E6CF7"/>
    <w:rsid w:val="001E6D80"/>
    <w:rsid w:val="001E7114"/>
    <w:rsid w:val="001E73DB"/>
    <w:rsid w:val="001E7572"/>
    <w:rsid w:val="001E7672"/>
    <w:rsid w:val="001E76D9"/>
    <w:rsid w:val="001E7811"/>
    <w:rsid w:val="001E790B"/>
    <w:rsid w:val="001E7C7A"/>
    <w:rsid w:val="001E7E1D"/>
    <w:rsid w:val="001F0072"/>
    <w:rsid w:val="001F00BF"/>
    <w:rsid w:val="001F09D1"/>
    <w:rsid w:val="001F09EE"/>
    <w:rsid w:val="001F0B9D"/>
    <w:rsid w:val="001F0DE4"/>
    <w:rsid w:val="001F0E2B"/>
    <w:rsid w:val="001F0EB2"/>
    <w:rsid w:val="001F138A"/>
    <w:rsid w:val="001F147E"/>
    <w:rsid w:val="001F14EC"/>
    <w:rsid w:val="001F20A6"/>
    <w:rsid w:val="001F20BA"/>
    <w:rsid w:val="001F262E"/>
    <w:rsid w:val="001F2790"/>
    <w:rsid w:val="001F28AA"/>
    <w:rsid w:val="001F2DA3"/>
    <w:rsid w:val="001F2E04"/>
    <w:rsid w:val="001F2EB9"/>
    <w:rsid w:val="001F3130"/>
    <w:rsid w:val="001F345F"/>
    <w:rsid w:val="001F358F"/>
    <w:rsid w:val="001F3842"/>
    <w:rsid w:val="001F3A1E"/>
    <w:rsid w:val="001F3B83"/>
    <w:rsid w:val="001F40B3"/>
    <w:rsid w:val="001F41D2"/>
    <w:rsid w:val="001F4503"/>
    <w:rsid w:val="001F47A6"/>
    <w:rsid w:val="001F4958"/>
    <w:rsid w:val="001F4A54"/>
    <w:rsid w:val="001F4BF6"/>
    <w:rsid w:val="001F4C2F"/>
    <w:rsid w:val="001F4FBE"/>
    <w:rsid w:val="001F545C"/>
    <w:rsid w:val="001F565C"/>
    <w:rsid w:val="001F56A0"/>
    <w:rsid w:val="001F572B"/>
    <w:rsid w:val="001F589E"/>
    <w:rsid w:val="001F58A7"/>
    <w:rsid w:val="001F5AB0"/>
    <w:rsid w:val="001F5B98"/>
    <w:rsid w:val="001F5C6A"/>
    <w:rsid w:val="001F5DC6"/>
    <w:rsid w:val="001F6D3B"/>
    <w:rsid w:val="001F6DF5"/>
    <w:rsid w:val="001F6FB0"/>
    <w:rsid w:val="001F709C"/>
    <w:rsid w:val="001F7204"/>
    <w:rsid w:val="001F7387"/>
    <w:rsid w:val="001F7480"/>
    <w:rsid w:val="001F7B05"/>
    <w:rsid w:val="001F7BBA"/>
    <w:rsid w:val="001F7EEF"/>
    <w:rsid w:val="001F7F56"/>
    <w:rsid w:val="002000BD"/>
    <w:rsid w:val="002003C2"/>
    <w:rsid w:val="00200424"/>
    <w:rsid w:val="002004F8"/>
    <w:rsid w:val="002007C7"/>
    <w:rsid w:val="002009DD"/>
    <w:rsid w:val="00200A2D"/>
    <w:rsid w:val="00200A86"/>
    <w:rsid w:val="00200B18"/>
    <w:rsid w:val="00200B42"/>
    <w:rsid w:val="00200C4C"/>
    <w:rsid w:val="00200DA2"/>
    <w:rsid w:val="00200DCB"/>
    <w:rsid w:val="00200E20"/>
    <w:rsid w:val="00200E2F"/>
    <w:rsid w:val="00200E71"/>
    <w:rsid w:val="00200F3B"/>
    <w:rsid w:val="002010D8"/>
    <w:rsid w:val="002012CB"/>
    <w:rsid w:val="00201349"/>
    <w:rsid w:val="00201D5D"/>
    <w:rsid w:val="002024F9"/>
    <w:rsid w:val="00202681"/>
    <w:rsid w:val="00202A3E"/>
    <w:rsid w:val="00202C4D"/>
    <w:rsid w:val="00202EB6"/>
    <w:rsid w:val="00202FDB"/>
    <w:rsid w:val="002034DA"/>
    <w:rsid w:val="00203632"/>
    <w:rsid w:val="00203772"/>
    <w:rsid w:val="00203924"/>
    <w:rsid w:val="00203A9E"/>
    <w:rsid w:val="00203EE1"/>
    <w:rsid w:val="00203F0C"/>
    <w:rsid w:val="00203FB6"/>
    <w:rsid w:val="002040B1"/>
    <w:rsid w:val="00204608"/>
    <w:rsid w:val="00204815"/>
    <w:rsid w:val="00204C13"/>
    <w:rsid w:val="00204D09"/>
    <w:rsid w:val="00204F57"/>
    <w:rsid w:val="0020524D"/>
    <w:rsid w:val="00205336"/>
    <w:rsid w:val="002053DE"/>
    <w:rsid w:val="00205533"/>
    <w:rsid w:val="00205647"/>
    <w:rsid w:val="002058DF"/>
    <w:rsid w:val="00205993"/>
    <w:rsid w:val="002059E6"/>
    <w:rsid w:val="00205A72"/>
    <w:rsid w:val="00205AAC"/>
    <w:rsid w:val="00205CA9"/>
    <w:rsid w:val="0020647A"/>
    <w:rsid w:val="002064D1"/>
    <w:rsid w:val="0020687E"/>
    <w:rsid w:val="00206A74"/>
    <w:rsid w:val="00206AFA"/>
    <w:rsid w:val="00206C6E"/>
    <w:rsid w:val="00206EAB"/>
    <w:rsid w:val="00206F2F"/>
    <w:rsid w:val="00207080"/>
    <w:rsid w:val="002070FB"/>
    <w:rsid w:val="002071D7"/>
    <w:rsid w:val="002072FF"/>
    <w:rsid w:val="00207317"/>
    <w:rsid w:val="00207822"/>
    <w:rsid w:val="00207B99"/>
    <w:rsid w:val="00207BD5"/>
    <w:rsid w:val="00207E16"/>
    <w:rsid w:val="00210163"/>
    <w:rsid w:val="002101CD"/>
    <w:rsid w:val="002104E5"/>
    <w:rsid w:val="00210567"/>
    <w:rsid w:val="00210810"/>
    <w:rsid w:val="00210BD0"/>
    <w:rsid w:val="00210CC6"/>
    <w:rsid w:val="00210EC4"/>
    <w:rsid w:val="00211135"/>
    <w:rsid w:val="002112DB"/>
    <w:rsid w:val="00211869"/>
    <w:rsid w:val="00211A7E"/>
    <w:rsid w:val="00211CE7"/>
    <w:rsid w:val="00211F62"/>
    <w:rsid w:val="00212255"/>
    <w:rsid w:val="00212438"/>
    <w:rsid w:val="00212551"/>
    <w:rsid w:val="00212556"/>
    <w:rsid w:val="0021261C"/>
    <w:rsid w:val="00212679"/>
    <w:rsid w:val="0021277B"/>
    <w:rsid w:val="00212C77"/>
    <w:rsid w:val="00212D68"/>
    <w:rsid w:val="00212D70"/>
    <w:rsid w:val="00212F38"/>
    <w:rsid w:val="0021322E"/>
    <w:rsid w:val="0021365A"/>
    <w:rsid w:val="00213AB5"/>
    <w:rsid w:val="00213CB5"/>
    <w:rsid w:val="00213EC3"/>
    <w:rsid w:val="00213F5B"/>
    <w:rsid w:val="00213FAB"/>
    <w:rsid w:val="00214326"/>
    <w:rsid w:val="00214340"/>
    <w:rsid w:val="0021460B"/>
    <w:rsid w:val="0021467D"/>
    <w:rsid w:val="00214924"/>
    <w:rsid w:val="00214E24"/>
    <w:rsid w:val="002155B1"/>
    <w:rsid w:val="002157E3"/>
    <w:rsid w:val="00215941"/>
    <w:rsid w:val="00215A4F"/>
    <w:rsid w:val="00215D5A"/>
    <w:rsid w:val="00215E12"/>
    <w:rsid w:val="002161AC"/>
    <w:rsid w:val="00216286"/>
    <w:rsid w:val="0021643F"/>
    <w:rsid w:val="00216743"/>
    <w:rsid w:val="00216A2A"/>
    <w:rsid w:val="00217010"/>
    <w:rsid w:val="00217162"/>
    <w:rsid w:val="002172B8"/>
    <w:rsid w:val="00217570"/>
    <w:rsid w:val="00217612"/>
    <w:rsid w:val="0021773F"/>
    <w:rsid w:val="00217865"/>
    <w:rsid w:val="00217B1E"/>
    <w:rsid w:val="00217E39"/>
    <w:rsid w:val="00217FFA"/>
    <w:rsid w:val="00220099"/>
    <w:rsid w:val="0022013F"/>
    <w:rsid w:val="00220389"/>
    <w:rsid w:val="00220EEA"/>
    <w:rsid w:val="0022119E"/>
    <w:rsid w:val="00221BA5"/>
    <w:rsid w:val="00221D6A"/>
    <w:rsid w:val="00221DDE"/>
    <w:rsid w:val="00221F3A"/>
    <w:rsid w:val="002220F9"/>
    <w:rsid w:val="00222241"/>
    <w:rsid w:val="0022226D"/>
    <w:rsid w:val="002225D3"/>
    <w:rsid w:val="00222863"/>
    <w:rsid w:val="002229B3"/>
    <w:rsid w:val="00222FB7"/>
    <w:rsid w:val="002232A0"/>
    <w:rsid w:val="002232FC"/>
    <w:rsid w:val="00223550"/>
    <w:rsid w:val="0022374B"/>
    <w:rsid w:val="002238D1"/>
    <w:rsid w:val="002239AE"/>
    <w:rsid w:val="00223A3D"/>
    <w:rsid w:val="00223D72"/>
    <w:rsid w:val="00224022"/>
    <w:rsid w:val="00224043"/>
    <w:rsid w:val="00224362"/>
    <w:rsid w:val="00224443"/>
    <w:rsid w:val="002245E7"/>
    <w:rsid w:val="0022473B"/>
    <w:rsid w:val="00224C63"/>
    <w:rsid w:val="00224F87"/>
    <w:rsid w:val="002253CD"/>
    <w:rsid w:val="002253E4"/>
    <w:rsid w:val="00225693"/>
    <w:rsid w:val="0022595A"/>
    <w:rsid w:val="00225A6A"/>
    <w:rsid w:val="00225E8E"/>
    <w:rsid w:val="002267AB"/>
    <w:rsid w:val="002269B3"/>
    <w:rsid w:val="00226A7E"/>
    <w:rsid w:val="00226B43"/>
    <w:rsid w:val="00226BDD"/>
    <w:rsid w:val="00226D8A"/>
    <w:rsid w:val="00227178"/>
    <w:rsid w:val="0022725B"/>
    <w:rsid w:val="002272B4"/>
    <w:rsid w:val="00227810"/>
    <w:rsid w:val="002279BA"/>
    <w:rsid w:val="00227BCA"/>
    <w:rsid w:val="00227D37"/>
    <w:rsid w:val="00227DAD"/>
    <w:rsid w:val="00227E1E"/>
    <w:rsid w:val="00230190"/>
    <w:rsid w:val="00230287"/>
    <w:rsid w:val="00230740"/>
    <w:rsid w:val="002307F3"/>
    <w:rsid w:val="00230C3C"/>
    <w:rsid w:val="00230D49"/>
    <w:rsid w:val="00230E0E"/>
    <w:rsid w:val="002312C6"/>
    <w:rsid w:val="00231516"/>
    <w:rsid w:val="00231725"/>
    <w:rsid w:val="00231B76"/>
    <w:rsid w:val="00232098"/>
    <w:rsid w:val="002322F0"/>
    <w:rsid w:val="0023233D"/>
    <w:rsid w:val="002324A0"/>
    <w:rsid w:val="002325D5"/>
    <w:rsid w:val="00232700"/>
    <w:rsid w:val="00232789"/>
    <w:rsid w:val="00232820"/>
    <w:rsid w:val="00232BEA"/>
    <w:rsid w:val="00232D4D"/>
    <w:rsid w:val="00232EC1"/>
    <w:rsid w:val="00232FD3"/>
    <w:rsid w:val="0023304A"/>
    <w:rsid w:val="002330CE"/>
    <w:rsid w:val="00233291"/>
    <w:rsid w:val="002335D8"/>
    <w:rsid w:val="002335DA"/>
    <w:rsid w:val="00233670"/>
    <w:rsid w:val="002336AA"/>
    <w:rsid w:val="0023370C"/>
    <w:rsid w:val="00233913"/>
    <w:rsid w:val="00233B89"/>
    <w:rsid w:val="00233E66"/>
    <w:rsid w:val="00233F3B"/>
    <w:rsid w:val="002340D1"/>
    <w:rsid w:val="002342AA"/>
    <w:rsid w:val="00234562"/>
    <w:rsid w:val="002345CD"/>
    <w:rsid w:val="0023478A"/>
    <w:rsid w:val="00234B4C"/>
    <w:rsid w:val="00234B96"/>
    <w:rsid w:val="00234C5C"/>
    <w:rsid w:val="00234E81"/>
    <w:rsid w:val="00235263"/>
    <w:rsid w:val="0023534E"/>
    <w:rsid w:val="002354C9"/>
    <w:rsid w:val="00235824"/>
    <w:rsid w:val="00235A55"/>
    <w:rsid w:val="00235E5C"/>
    <w:rsid w:val="00235F8E"/>
    <w:rsid w:val="00236030"/>
    <w:rsid w:val="00236064"/>
    <w:rsid w:val="00236213"/>
    <w:rsid w:val="0023632B"/>
    <w:rsid w:val="00236351"/>
    <w:rsid w:val="00236608"/>
    <w:rsid w:val="00236E9B"/>
    <w:rsid w:val="00236F92"/>
    <w:rsid w:val="002374BD"/>
    <w:rsid w:val="002375AF"/>
    <w:rsid w:val="00237712"/>
    <w:rsid w:val="002377E4"/>
    <w:rsid w:val="002378A0"/>
    <w:rsid w:val="00237900"/>
    <w:rsid w:val="00237A67"/>
    <w:rsid w:val="00237B9B"/>
    <w:rsid w:val="00237C2F"/>
    <w:rsid w:val="0024016F"/>
    <w:rsid w:val="002402C8"/>
    <w:rsid w:val="002404E4"/>
    <w:rsid w:val="00240650"/>
    <w:rsid w:val="00240D21"/>
    <w:rsid w:val="00240F86"/>
    <w:rsid w:val="00241317"/>
    <w:rsid w:val="0024142B"/>
    <w:rsid w:val="00241934"/>
    <w:rsid w:val="002419F2"/>
    <w:rsid w:val="00242370"/>
    <w:rsid w:val="00242404"/>
    <w:rsid w:val="00242631"/>
    <w:rsid w:val="00242D4C"/>
    <w:rsid w:val="0024314A"/>
    <w:rsid w:val="002431A0"/>
    <w:rsid w:val="0024328F"/>
    <w:rsid w:val="0024329A"/>
    <w:rsid w:val="0024371C"/>
    <w:rsid w:val="00243755"/>
    <w:rsid w:val="002437F7"/>
    <w:rsid w:val="00243BE5"/>
    <w:rsid w:val="00243C75"/>
    <w:rsid w:val="00243E9B"/>
    <w:rsid w:val="00243F4E"/>
    <w:rsid w:val="002444A6"/>
    <w:rsid w:val="00244851"/>
    <w:rsid w:val="00244ABA"/>
    <w:rsid w:val="00244F50"/>
    <w:rsid w:val="00245143"/>
    <w:rsid w:val="00245339"/>
    <w:rsid w:val="0024542A"/>
    <w:rsid w:val="0024558E"/>
    <w:rsid w:val="00245CDD"/>
    <w:rsid w:val="00245DD7"/>
    <w:rsid w:val="00245EB6"/>
    <w:rsid w:val="00245F81"/>
    <w:rsid w:val="00245F9E"/>
    <w:rsid w:val="00245FFF"/>
    <w:rsid w:val="00246394"/>
    <w:rsid w:val="0024662C"/>
    <w:rsid w:val="0024676D"/>
    <w:rsid w:val="00246789"/>
    <w:rsid w:val="00246B50"/>
    <w:rsid w:val="00246BCA"/>
    <w:rsid w:val="00246D01"/>
    <w:rsid w:val="00246E6A"/>
    <w:rsid w:val="0024708B"/>
    <w:rsid w:val="00247266"/>
    <w:rsid w:val="002473FC"/>
    <w:rsid w:val="00247609"/>
    <w:rsid w:val="0024763E"/>
    <w:rsid w:val="002476A8"/>
    <w:rsid w:val="00247721"/>
    <w:rsid w:val="00247745"/>
    <w:rsid w:val="00247A33"/>
    <w:rsid w:val="00247B53"/>
    <w:rsid w:val="00247C63"/>
    <w:rsid w:val="00247D29"/>
    <w:rsid w:val="002500D4"/>
    <w:rsid w:val="00250299"/>
    <w:rsid w:val="00250512"/>
    <w:rsid w:val="0025084C"/>
    <w:rsid w:val="00250C74"/>
    <w:rsid w:val="00250CD9"/>
    <w:rsid w:val="00250CF1"/>
    <w:rsid w:val="00250D98"/>
    <w:rsid w:val="00250E1A"/>
    <w:rsid w:val="00250FF3"/>
    <w:rsid w:val="002515B5"/>
    <w:rsid w:val="00251C46"/>
    <w:rsid w:val="00251F71"/>
    <w:rsid w:val="00251FCA"/>
    <w:rsid w:val="00251FDB"/>
    <w:rsid w:val="00252275"/>
    <w:rsid w:val="0025245D"/>
    <w:rsid w:val="002527CB"/>
    <w:rsid w:val="00252ACA"/>
    <w:rsid w:val="00252C45"/>
    <w:rsid w:val="00252C8D"/>
    <w:rsid w:val="00252E0D"/>
    <w:rsid w:val="00252F65"/>
    <w:rsid w:val="00253002"/>
    <w:rsid w:val="00253693"/>
    <w:rsid w:val="00253FAC"/>
    <w:rsid w:val="002541BC"/>
    <w:rsid w:val="002544AB"/>
    <w:rsid w:val="00254925"/>
    <w:rsid w:val="0025499A"/>
    <w:rsid w:val="00254A2A"/>
    <w:rsid w:val="00254A86"/>
    <w:rsid w:val="00254AFC"/>
    <w:rsid w:val="00254CCC"/>
    <w:rsid w:val="00255114"/>
    <w:rsid w:val="002552B2"/>
    <w:rsid w:val="002553E2"/>
    <w:rsid w:val="002557E4"/>
    <w:rsid w:val="002558AC"/>
    <w:rsid w:val="0025608B"/>
    <w:rsid w:val="0025626A"/>
    <w:rsid w:val="00256317"/>
    <w:rsid w:val="00256FAA"/>
    <w:rsid w:val="00257257"/>
    <w:rsid w:val="00257571"/>
    <w:rsid w:val="00257779"/>
    <w:rsid w:val="002577E8"/>
    <w:rsid w:val="00257832"/>
    <w:rsid w:val="0025783D"/>
    <w:rsid w:val="00257972"/>
    <w:rsid w:val="0026009B"/>
    <w:rsid w:val="00260127"/>
    <w:rsid w:val="002602BF"/>
    <w:rsid w:val="00260818"/>
    <w:rsid w:val="002609C1"/>
    <w:rsid w:val="00260B2D"/>
    <w:rsid w:val="00260B8E"/>
    <w:rsid w:val="00260F15"/>
    <w:rsid w:val="00260F59"/>
    <w:rsid w:val="00260FA2"/>
    <w:rsid w:val="00260FB8"/>
    <w:rsid w:val="002614AD"/>
    <w:rsid w:val="0026159F"/>
    <w:rsid w:val="00261951"/>
    <w:rsid w:val="00262002"/>
    <w:rsid w:val="0026214B"/>
    <w:rsid w:val="002622EC"/>
    <w:rsid w:val="002622F0"/>
    <w:rsid w:val="0026235E"/>
    <w:rsid w:val="00262878"/>
    <w:rsid w:val="00263016"/>
    <w:rsid w:val="0026303B"/>
    <w:rsid w:val="00263196"/>
    <w:rsid w:val="00263214"/>
    <w:rsid w:val="0026354E"/>
    <w:rsid w:val="00263828"/>
    <w:rsid w:val="002639E2"/>
    <w:rsid w:val="00263A19"/>
    <w:rsid w:val="00263A66"/>
    <w:rsid w:val="00263AB2"/>
    <w:rsid w:val="00263BB2"/>
    <w:rsid w:val="00263D78"/>
    <w:rsid w:val="00263D99"/>
    <w:rsid w:val="00263E27"/>
    <w:rsid w:val="00263EB7"/>
    <w:rsid w:val="00263EFA"/>
    <w:rsid w:val="00264195"/>
    <w:rsid w:val="0026425E"/>
    <w:rsid w:val="00264320"/>
    <w:rsid w:val="002648F8"/>
    <w:rsid w:val="00264C66"/>
    <w:rsid w:val="00264F57"/>
    <w:rsid w:val="0026503E"/>
    <w:rsid w:val="00265055"/>
    <w:rsid w:val="0026532D"/>
    <w:rsid w:val="00265548"/>
    <w:rsid w:val="002656FD"/>
    <w:rsid w:val="00265874"/>
    <w:rsid w:val="00265A2B"/>
    <w:rsid w:val="00265D2F"/>
    <w:rsid w:val="00265ED4"/>
    <w:rsid w:val="002660E4"/>
    <w:rsid w:val="002664DE"/>
    <w:rsid w:val="00266AF4"/>
    <w:rsid w:val="00266DF9"/>
    <w:rsid w:val="00266E37"/>
    <w:rsid w:val="00267340"/>
    <w:rsid w:val="002675F5"/>
    <w:rsid w:val="002676A7"/>
    <w:rsid w:val="002676E3"/>
    <w:rsid w:val="00267916"/>
    <w:rsid w:val="00267951"/>
    <w:rsid w:val="00267AE6"/>
    <w:rsid w:val="00267CA5"/>
    <w:rsid w:val="00267FFC"/>
    <w:rsid w:val="0027001C"/>
    <w:rsid w:val="0027005C"/>
    <w:rsid w:val="00270065"/>
    <w:rsid w:val="002700C1"/>
    <w:rsid w:val="002700D0"/>
    <w:rsid w:val="00270130"/>
    <w:rsid w:val="002701ED"/>
    <w:rsid w:val="002703FA"/>
    <w:rsid w:val="002704B9"/>
    <w:rsid w:val="00270853"/>
    <w:rsid w:val="0027099D"/>
    <w:rsid w:val="002709D9"/>
    <w:rsid w:val="00270EB5"/>
    <w:rsid w:val="00270F1A"/>
    <w:rsid w:val="00270F64"/>
    <w:rsid w:val="0027138D"/>
    <w:rsid w:val="00271B20"/>
    <w:rsid w:val="00272310"/>
    <w:rsid w:val="00272372"/>
    <w:rsid w:val="00272403"/>
    <w:rsid w:val="00272565"/>
    <w:rsid w:val="0027259F"/>
    <w:rsid w:val="002725AB"/>
    <w:rsid w:val="00272646"/>
    <w:rsid w:val="002728C8"/>
    <w:rsid w:val="002728FC"/>
    <w:rsid w:val="0027293C"/>
    <w:rsid w:val="00272B82"/>
    <w:rsid w:val="00272BEA"/>
    <w:rsid w:val="00272CC7"/>
    <w:rsid w:val="00273661"/>
    <w:rsid w:val="00273665"/>
    <w:rsid w:val="002737E8"/>
    <w:rsid w:val="00273821"/>
    <w:rsid w:val="0027387D"/>
    <w:rsid w:val="0027399C"/>
    <w:rsid w:val="00273A3F"/>
    <w:rsid w:val="00273AC5"/>
    <w:rsid w:val="00273C69"/>
    <w:rsid w:val="00273D0E"/>
    <w:rsid w:val="00273E8B"/>
    <w:rsid w:val="00273E94"/>
    <w:rsid w:val="00273EE6"/>
    <w:rsid w:val="002740EA"/>
    <w:rsid w:val="0027416A"/>
    <w:rsid w:val="002743F9"/>
    <w:rsid w:val="002745EB"/>
    <w:rsid w:val="00274810"/>
    <w:rsid w:val="0027493E"/>
    <w:rsid w:val="00274B21"/>
    <w:rsid w:val="00274B24"/>
    <w:rsid w:val="00274B60"/>
    <w:rsid w:val="00274F58"/>
    <w:rsid w:val="00274FB9"/>
    <w:rsid w:val="00275251"/>
    <w:rsid w:val="00275266"/>
    <w:rsid w:val="00275298"/>
    <w:rsid w:val="002752B4"/>
    <w:rsid w:val="00275377"/>
    <w:rsid w:val="00275554"/>
    <w:rsid w:val="00275653"/>
    <w:rsid w:val="002756DF"/>
    <w:rsid w:val="00275A6F"/>
    <w:rsid w:val="00275A7A"/>
    <w:rsid w:val="00275C8B"/>
    <w:rsid w:val="002762EC"/>
    <w:rsid w:val="002765B2"/>
    <w:rsid w:val="0027667C"/>
    <w:rsid w:val="0027678B"/>
    <w:rsid w:val="00276E4A"/>
    <w:rsid w:val="00277243"/>
    <w:rsid w:val="002774FD"/>
    <w:rsid w:val="00277786"/>
    <w:rsid w:val="00277801"/>
    <w:rsid w:val="00277B20"/>
    <w:rsid w:val="00277D5A"/>
    <w:rsid w:val="00278D8B"/>
    <w:rsid w:val="0028019F"/>
    <w:rsid w:val="002801AA"/>
    <w:rsid w:val="002809A0"/>
    <w:rsid w:val="002809DF"/>
    <w:rsid w:val="00280B3D"/>
    <w:rsid w:val="00280D19"/>
    <w:rsid w:val="00280E6A"/>
    <w:rsid w:val="00281207"/>
    <w:rsid w:val="0028138B"/>
    <w:rsid w:val="002815D8"/>
    <w:rsid w:val="0028164F"/>
    <w:rsid w:val="0028165D"/>
    <w:rsid w:val="0028177C"/>
    <w:rsid w:val="00281A30"/>
    <w:rsid w:val="00281AE3"/>
    <w:rsid w:val="00281BDA"/>
    <w:rsid w:val="00281BF3"/>
    <w:rsid w:val="00281C21"/>
    <w:rsid w:val="00281E2B"/>
    <w:rsid w:val="00281F1C"/>
    <w:rsid w:val="002820B2"/>
    <w:rsid w:val="002820BA"/>
    <w:rsid w:val="002820BB"/>
    <w:rsid w:val="0028251C"/>
    <w:rsid w:val="00282541"/>
    <w:rsid w:val="002826B5"/>
    <w:rsid w:val="00282722"/>
    <w:rsid w:val="00282772"/>
    <w:rsid w:val="00282B84"/>
    <w:rsid w:val="00282D02"/>
    <w:rsid w:val="00282E47"/>
    <w:rsid w:val="00282FE0"/>
    <w:rsid w:val="00282FF9"/>
    <w:rsid w:val="0028304D"/>
    <w:rsid w:val="002831EE"/>
    <w:rsid w:val="002832BC"/>
    <w:rsid w:val="0028349B"/>
    <w:rsid w:val="002835B4"/>
    <w:rsid w:val="00283651"/>
    <w:rsid w:val="00283831"/>
    <w:rsid w:val="002838B7"/>
    <w:rsid w:val="00283AC2"/>
    <w:rsid w:val="00283B4C"/>
    <w:rsid w:val="00283C9F"/>
    <w:rsid w:val="00283EB3"/>
    <w:rsid w:val="0028413B"/>
    <w:rsid w:val="0028423D"/>
    <w:rsid w:val="00284752"/>
    <w:rsid w:val="002847F9"/>
    <w:rsid w:val="002848D4"/>
    <w:rsid w:val="002849A7"/>
    <w:rsid w:val="00284F0B"/>
    <w:rsid w:val="00284F41"/>
    <w:rsid w:val="00285295"/>
    <w:rsid w:val="002854BC"/>
    <w:rsid w:val="002854DE"/>
    <w:rsid w:val="00285538"/>
    <w:rsid w:val="0028554B"/>
    <w:rsid w:val="00285794"/>
    <w:rsid w:val="002858BA"/>
    <w:rsid w:val="00285948"/>
    <w:rsid w:val="00285D98"/>
    <w:rsid w:val="002861D3"/>
    <w:rsid w:val="00286559"/>
    <w:rsid w:val="0028672E"/>
    <w:rsid w:val="0028675A"/>
    <w:rsid w:val="0028693C"/>
    <w:rsid w:val="00286DC2"/>
    <w:rsid w:val="00286DD2"/>
    <w:rsid w:val="00287014"/>
    <w:rsid w:val="002876FB"/>
    <w:rsid w:val="00287824"/>
    <w:rsid w:val="002878B0"/>
    <w:rsid w:val="002900A2"/>
    <w:rsid w:val="0029020C"/>
    <w:rsid w:val="00290255"/>
    <w:rsid w:val="002902D0"/>
    <w:rsid w:val="00290631"/>
    <w:rsid w:val="00290704"/>
    <w:rsid w:val="00290881"/>
    <w:rsid w:val="00290AD0"/>
    <w:rsid w:val="00290C8A"/>
    <w:rsid w:val="00290CFF"/>
    <w:rsid w:val="002912AE"/>
    <w:rsid w:val="002913FA"/>
    <w:rsid w:val="002913FC"/>
    <w:rsid w:val="00291551"/>
    <w:rsid w:val="0029160B"/>
    <w:rsid w:val="002918AD"/>
    <w:rsid w:val="00291945"/>
    <w:rsid w:val="00291A85"/>
    <w:rsid w:val="00291D67"/>
    <w:rsid w:val="00292025"/>
    <w:rsid w:val="00292069"/>
    <w:rsid w:val="002925ED"/>
    <w:rsid w:val="002926B0"/>
    <w:rsid w:val="0029295C"/>
    <w:rsid w:val="00292990"/>
    <w:rsid w:val="00292994"/>
    <w:rsid w:val="002929E4"/>
    <w:rsid w:val="00292BE9"/>
    <w:rsid w:val="00292C9C"/>
    <w:rsid w:val="00292D03"/>
    <w:rsid w:val="00292EE3"/>
    <w:rsid w:val="00293103"/>
    <w:rsid w:val="002936E6"/>
    <w:rsid w:val="00293907"/>
    <w:rsid w:val="00293C98"/>
    <w:rsid w:val="002943CC"/>
    <w:rsid w:val="0029446F"/>
    <w:rsid w:val="002944B4"/>
    <w:rsid w:val="002949E3"/>
    <w:rsid w:val="00294B13"/>
    <w:rsid w:val="00294B23"/>
    <w:rsid w:val="00294BF8"/>
    <w:rsid w:val="00294CDB"/>
    <w:rsid w:val="00294FED"/>
    <w:rsid w:val="00295052"/>
    <w:rsid w:val="00295315"/>
    <w:rsid w:val="002953AE"/>
    <w:rsid w:val="002953BD"/>
    <w:rsid w:val="002954ED"/>
    <w:rsid w:val="0029578C"/>
    <w:rsid w:val="002958FC"/>
    <w:rsid w:val="002959A3"/>
    <w:rsid w:val="00295A89"/>
    <w:rsid w:val="00295AD5"/>
    <w:rsid w:val="00295D1A"/>
    <w:rsid w:val="00295F03"/>
    <w:rsid w:val="002963C9"/>
    <w:rsid w:val="00296550"/>
    <w:rsid w:val="0029675F"/>
    <w:rsid w:val="00296B81"/>
    <w:rsid w:val="00296CDC"/>
    <w:rsid w:val="00296D16"/>
    <w:rsid w:val="00296D41"/>
    <w:rsid w:val="00296E5D"/>
    <w:rsid w:val="00296F09"/>
    <w:rsid w:val="00297026"/>
    <w:rsid w:val="00297092"/>
    <w:rsid w:val="00297633"/>
    <w:rsid w:val="002978DF"/>
    <w:rsid w:val="00297C1E"/>
    <w:rsid w:val="00297C74"/>
    <w:rsid w:val="00297E95"/>
    <w:rsid w:val="00297EDA"/>
    <w:rsid w:val="002A02D7"/>
    <w:rsid w:val="002A0391"/>
    <w:rsid w:val="002A0973"/>
    <w:rsid w:val="002A0D3E"/>
    <w:rsid w:val="002A0E49"/>
    <w:rsid w:val="002A0EFD"/>
    <w:rsid w:val="002A1231"/>
    <w:rsid w:val="002A1511"/>
    <w:rsid w:val="002A158C"/>
    <w:rsid w:val="002A1729"/>
    <w:rsid w:val="002A17D7"/>
    <w:rsid w:val="002A1AB9"/>
    <w:rsid w:val="002A1C63"/>
    <w:rsid w:val="002A1DC7"/>
    <w:rsid w:val="002A206D"/>
    <w:rsid w:val="002A20C5"/>
    <w:rsid w:val="002A220F"/>
    <w:rsid w:val="002A24A5"/>
    <w:rsid w:val="002A2BAF"/>
    <w:rsid w:val="002A2FEB"/>
    <w:rsid w:val="002A321F"/>
    <w:rsid w:val="002A32FA"/>
    <w:rsid w:val="002A3348"/>
    <w:rsid w:val="002A3377"/>
    <w:rsid w:val="002A3624"/>
    <w:rsid w:val="002A3772"/>
    <w:rsid w:val="002A3CBA"/>
    <w:rsid w:val="002A3DA1"/>
    <w:rsid w:val="002A3DA6"/>
    <w:rsid w:val="002A3E92"/>
    <w:rsid w:val="002A3F85"/>
    <w:rsid w:val="002A3FB4"/>
    <w:rsid w:val="002A40D3"/>
    <w:rsid w:val="002A451B"/>
    <w:rsid w:val="002A458C"/>
    <w:rsid w:val="002A4733"/>
    <w:rsid w:val="002A48B6"/>
    <w:rsid w:val="002A4A80"/>
    <w:rsid w:val="002A4B89"/>
    <w:rsid w:val="002A4E0E"/>
    <w:rsid w:val="002A5116"/>
    <w:rsid w:val="002A5135"/>
    <w:rsid w:val="002A5429"/>
    <w:rsid w:val="002A57F8"/>
    <w:rsid w:val="002A5A7E"/>
    <w:rsid w:val="002A5A8D"/>
    <w:rsid w:val="002A5ACA"/>
    <w:rsid w:val="002A5F7D"/>
    <w:rsid w:val="002A6239"/>
    <w:rsid w:val="002A6278"/>
    <w:rsid w:val="002A62CD"/>
    <w:rsid w:val="002A6830"/>
    <w:rsid w:val="002A6A55"/>
    <w:rsid w:val="002A6B7E"/>
    <w:rsid w:val="002A6BD5"/>
    <w:rsid w:val="002A6CD1"/>
    <w:rsid w:val="002A6CF2"/>
    <w:rsid w:val="002A719B"/>
    <w:rsid w:val="002A7651"/>
    <w:rsid w:val="002A7819"/>
    <w:rsid w:val="002A795A"/>
    <w:rsid w:val="002A79C3"/>
    <w:rsid w:val="002A79E9"/>
    <w:rsid w:val="002AC8F6"/>
    <w:rsid w:val="002B034E"/>
    <w:rsid w:val="002B06B1"/>
    <w:rsid w:val="002B07B4"/>
    <w:rsid w:val="002B0D86"/>
    <w:rsid w:val="002B0F38"/>
    <w:rsid w:val="002B0F84"/>
    <w:rsid w:val="002B1368"/>
    <w:rsid w:val="002B175B"/>
    <w:rsid w:val="002B184B"/>
    <w:rsid w:val="002B1A08"/>
    <w:rsid w:val="002B1E0D"/>
    <w:rsid w:val="002B1E96"/>
    <w:rsid w:val="002B219C"/>
    <w:rsid w:val="002B2277"/>
    <w:rsid w:val="002B24F6"/>
    <w:rsid w:val="002B2634"/>
    <w:rsid w:val="002B2736"/>
    <w:rsid w:val="002B27BB"/>
    <w:rsid w:val="002B2819"/>
    <w:rsid w:val="002B2954"/>
    <w:rsid w:val="002B2AB5"/>
    <w:rsid w:val="002B3040"/>
    <w:rsid w:val="002B3135"/>
    <w:rsid w:val="002B329D"/>
    <w:rsid w:val="002B360C"/>
    <w:rsid w:val="002B38DA"/>
    <w:rsid w:val="002B39B7"/>
    <w:rsid w:val="002B3AA2"/>
    <w:rsid w:val="002B3F0C"/>
    <w:rsid w:val="002B3F42"/>
    <w:rsid w:val="002B4080"/>
    <w:rsid w:val="002B4685"/>
    <w:rsid w:val="002B4747"/>
    <w:rsid w:val="002B4993"/>
    <w:rsid w:val="002B4A73"/>
    <w:rsid w:val="002B4F5A"/>
    <w:rsid w:val="002B55DB"/>
    <w:rsid w:val="002B560B"/>
    <w:rsid w:val="002B5768"/>
    <w:rsid w:val="002B58FA"/>
    <w:rsid w:val="002B59D1"/>
    <w:rsid w:val="002B5C6E"/>
    <w:rsid w:val="002B5C7D"/>
    <w:rsid w:val="002B5ED7"/>
    <w:rsid w:val="002B60C8"/>
    <w:rsid w:val="002B6120"/>
    <w:rsid w:val="002B6183"/>
    <w:rsid w:val="002B6433"/>
    <w:rsid w:val="002B69AA"/>
    <w:rsid w:val="002B69E7"/>
    <w:rsid w:val="002B6AEE"/>
    <w:rsid w:val="002B7067"/>
    <w:rsid w:val="002B7081"/>
    <w:rsid w:val="002B78A8"/>
    <w:rsid w:val="002B79A4"/>
    <w:rsid w:val="002B7A87"/>
    <w:rsid w:val="002B7AD0"/>
    <w:rsid w:val="002C004E"/>
    <w:rsid w:val="002C0212"/>
    <w:rsid w:val="002C0310"/>
    <w:rsid w:val="002C0AD2"/>
    <w:rsid w:val="002C0CD1"/>
    <w:rsid w:val="002C10AB"/>
    <w:rsid w:val="002C10B5"/>
    <w:rsid w:val="002C11AD"/>
    <w:rsid w:val="002C11B1"/>
    <w:rsid w:val="002C12B8"/>
    <w:rsid w:val="002C159D"/>
    <w:rsid w:val="002C1790"/>
    <w:rsid w:val="002C2237"/>
    <w:rsid w:val="002C25C6"/>
    <w:rsid w:val="002C28AA"/>
    <w:rsid w:val="002C2ADC"/>
    <w:rsid w:val="002C2CDD"/>
    <w:rsid w:val="002C2D21"/>
    <w:rsid w:val="002C2D80"/>
    <w:rsid w:val="002C2F26"/>
    <w:rsid w:val="002C307E"/>
    <w:rsid w:val="002C308D"/>
    <w:rsid w:val="002C30EF"/>
    <w:rsid w:val="002C315D"/>
    <w:rsid w:val="002C32B1"/>
    <w:rsid w:val="002C37DE"/>
    <w:rsid w:val="002C3917"/>
    <w:rsid w:val="002C3A44"/>
    <w:rsid w:val="002C3A98"/>
    <w:rsid w:val="002C40E8"/>
    <w:rsid w:val="002C44CF"/>
    <w:rsid w:val="002C4CE3"/>
    <w:rsid w:val="002C4D74"/>
    <w:rsid w:val="002C4DDE"/>
    <w:rsid w:val="002C4E93"/>
    <w:rsid w:val="002C5394"/>
    <w:rsid w:val="002C556E"/>
    <w:rsid w:val="002C5609"/>
    <w:rsid w:val="002C59CD"/>
    <w:rsid w:val="002C5E94"/>
    <w:rsid w:val="002C60D6"/>
    <w:rsid w:val="002C6324"/>
    <w:rsid w:val="002C6547"/>
    <w:rsid w:val="002C6751"/>
    <w:rsid w:val="002C6791"/>
    <w:rsid w:val="002C6955"/>
    <w:rsid w:val="002C69D4"/>
    <w:rsid w:val="002C6C73"/>
    <w:rsid w:val="002C7364"/>
    <w:rsid w:val="002C73DF"/>
    <w:rsid w:val="002C7448"/>
    <w:rsid w:val="002C7498"/>
    <w:rsid w:val="002C79D0"/>
    <w:rsid w:val="002C79EC"/>
    <w:rsid w:val="002C7ADB"/>
    <w:rsid w:val="002C7B21"/>
    <w:rsid w:val="002C7F93"/>
    <w:rsid w:val="002D0053"/>
    <w:rsid w:val="002D01A7"/>
    <w:rsid w:val="002D048A"/>
    <w:rsid w:val="002D04F8"/>
    <w:rsid w:val="002D05AC"/>
    <w:rsid w:val="002D0676"/>
    <w:rsid w:val="002D0954"/>
    <w:rsid w:val="002D09C9"/>
    <w:rsid w:val="002D0BD1"/>
    <w:rsid w:val="002D1160"/>
    <w:rsid w:val="002D13BE"/>
    <w:rsid w:val="002D1412"/>
    <w:rsid w:val="002D14C5"/>
    <w:rsid w:val="002D1610"/>
    <w:rsid w:val="002D1998"/>
    <w:rsid w:val="002D19A1"/>
    <w:rsid w:val="002D1CC9"/>
    <w:rsid w:val="002D1FCE"/>
    <w:rsid w:val="002D1FDE"/>
    <w:rsid w:val="002D2311"/>
    <w:rsid w:val="002D24BF"/>
    <w:rsid w:val="002D26B4"/>
    <w:rsid w:val="002D2868"/>
    <w:rsid w:val="002D2931"/>
    <w:rsid w:val="002D295D"/>
    <w:rsid w:val="002D2C6D"/>
    <w:rsid w:val="002D2C84"/>
    <w:rsid w:val="002D2CD8"/>
    <w:rsid w:val="002D2D6F"/>
    <w:rsid w:val="002D2DF4"/>
    <w:rsid w:val="002D318D"/>
    <w:rsid w:val="002D32AC"/>
    <w:rsid w:val="002D3301"/>
    <w:rsid w:val="002D34A7"/>
    <w:rsid w:val="002D3583"/>
    <w:rsid w:val="002D3821"/>
    <w:rsid w:val="002D3C14"/>
    <w:rsid w:val="002D3E0E"/>
    <w:rsid w:val="002D3EED"/>
    <w:rsid w:val="002D3EF5"/>
    <w:rsid w:val="002D418E"/>
    <w:rsid w:val="002D4233"/>
    <w:rsid w:val="002D4259"/>
    <w:rsid w:val="002D4356"/>
    <w:rsid w:val="002D43B0"/>
    <w:rsid w:val="002D45BD"/>
    <w:rsid w:val="002D4789"/>
    <w:rsid w:val="002D4CF2"/>
    <w:rsid w:val="002D4D4F"/>
    <w:rsid w:val="002D4DBB"/>
    <w:rsid w:val="002D510D"/>
    <w:rsid w:val="002D51B6"/>
    <w:rsid w:val="002D5574"/>
    <w:rsid w:val="002D55D1"/>
    <w:rsid w:val="002D55E7"/>
    <w:rsid w:val="002D574C"/>
    <w:rsid w:val="002D5845"/>
    <w:rsid w:val="002D584B"/>
    <w:rsid w:val="002D5898"/>
    <w:rsid w:val="002D593F"/>
    <w:rsid w:val="002D5A26"/>
    <w:rsid w:val="002D5D69"/>
    <w:rsid w:val="002D5E7E"/>
    <w:rsid w:val="002D6253"/>
    <w:rsid w:val="002D665E"/>
    <w:rsid w:val="002D674D"/>
    <w:rsid w:val="002D6771"/>
    <w:rsid w:val="002D6778"/>
    <w:rsid w:val="002D67DC"/>
    <w:rsid w:val="002D6C03"/>
    <w:rsid w:val="002D704E"/>
    <w:rsid w:val="002D7167"/>
    <w:rsid w:val="002D79A0"/>
    <w:rsid w:val="002E01B8"/>
    <w:rsid w:val="002E0514"/>
    <w:rsid w:val="002E057A"/>
    <w:rsid w:val="002E057B"/>
    <w:rsid w:val="002E073C"/>
    <w:rsid w:val="002E0A25"/>
    <w:rsid w:val="002E0A8C"/>
    <w:rsid w:val="002E133A"/>
    <w:rsid w:val="002E1482"/>
    <w:rsid w:val="002E1680"/>
    <w:rsid w:val="002E1714"/>
    <w:rsid w:val="002E1885"/>
    <w:rsid w:val="002E1ABC"/>
    <w:rsid w:val="002E1B3B"/>
    <w:rsid w:val="002E1C62"/>
    <w:rsid w:val="002E1C63"/>
    <w:rsid w:val="002E1C74"/>
    <w:rsid w:val="002E1D0E"/>
    <w:rsid w:val="002E1EA9"/>
    <w:rsid w:val="002E2083"/>
    <w:rsid w:val="002E25FF"/>
    <w:rsid w:val="002E2C04"/>
    <w:rsid w:val="002E2C22"/>
    <w:rsid w:val="002E2D71"/>
    <w:rsid w:val="002E2E97"/>
    <w:rsid w:val="002E30B2"/>
    <w:rsid w:val="002E3103"/>
    <w:rsid w:val="002E338C"/>
    <w:rsid w:val="002E33EC"/>
    <w:rsid w:val="002E3522"/>
    <w:rsid w:val="002E3961"/>
    <w:rsid w:val="002E3D91"/>
    <w:rsid w:val="002E3EF1"/>
    <w:rsid w:val="002E411C"/>
    <w:rsid w:val="002E4417"/>
    <w:rsid w:val="002E44A7"/>
    <w:rsid w:val="002E4753"/>
    <w:rsid w:val="002E488E"/>
    <w:rsid w:val="002E48F0"/>
    <w:rsid w:val="002E4B2B"/>
    <w:rsid w:val="002E4B56"/>
    <w:rsid w:val="002E4BAD"/>
    <w:rsid w:val="002E4F9D"/>
    <w:rsid w:val="002E52CE"/>
    <w:rsid w:val="002E53F6"/>
    <w:rsid w:val="002E54ED"/>
    <w:rsid w:val="002E56C5"/>
    <w:rsid w:val="002E5770"/>
    <w:rsid w:val="002E59D9"/>
    <w:rsid w:val="002E5ADE"/>
    <w:rsid w:val="002E5B1B"/>
    <w:rsid w:val="002E5B78"/>
    <w:rsid w:val="002E5C3F"/>
    <w:rsid w:val="002E5EC0"/>
    <w:rsid w:val="002E5F6A"/>
    <w:rsid w:val="002E6117"/>
    <w:rsid w:val="002E620C"/>
    <w:rsid w:val="002E621D"/>
    <w:rsid w:val="002E62E1"/>
    <w:rsid w:val="002E643B"/>
    <w:rsid w:val="002E6687"/>
    <w:rsid w:val="002E677B"/>
    <w:rsid w:val="002E6851"/>
    <w:rsid w:val="002E6F1B"/>
    <w:rsid w:val="002E7232"/>
    <w:rsid w:val="002E740B"/>
    <w:rsid w:val="002E7533"/>
    <w:rsid w:val="002E784B"/>
    <w:rsid w:val="002E79F0"/>
    <w:rsid w:val="002E7EFC"/>
    <w:rsid w:val="002F00A1"/>
    <w:rsid w:val="002F010B"/>
    <w:rsid w:val="002F01A0"/>
    <w:rsid w:val="002F01D1"/>
    <w:rsid w:val="002F0907"/>
    <w:rsid w:val="002F0915"/>
    <w:rsid w:val="002F0989"/>
    <w:rsid w:val="002F0C36"/>
    <w:rsid w:val="002F1070"/>
    <w:rsid w:val="002F178B"/>
    <w:rsid w:val="002F1802"/>
    <w:rsid w:val="002F1871"/>
    <w:rsid w:val="002F1B8C"/>
    <w:rsid w:val="002F1C4D"/>
    <w:rsid w:val="002F1C53"/>
    <w:rsid w:val="002F1C8B"/>
    <w:rsid w:val="002F1E25"/>
    <w:rsid w:val="002F1EF1"/>
    <w:rsid w:val="002F279C"/>
    <w:rsid w:val="002F2899"/>
    <w:rsid w:val="002F28A0"/>
    <w:rsid w:val="002F3184"/>
    <w:rsid w:val="002F3369"/>
    <w:rsid w:val="002F35BF"/>
    <w:rsid w:val="002F35FA"/>
    <w:rsid w:val="002F36D0"/>
    <w:rsid w:val="002F3718"/>
    <w:rsid w:val="002F3986"/>
    <w:rsid w:val="002F39C5"/>
    <w:rsid w:val="002F3B41"/>
    <w:rsid w:val="002F3B8F"/>
    <w:rsid w:val="002F3DF9"/>
    <w:rsid w:val="002F3FF6"/>
    <w:rsid w:val="002F459A"/>
    <w:rsid w:val="002F45FB"/>
    <w:rsid w:val="002F469B"/>
    <w:rsid w:val="002F47A3"/>
    <w:rsid w:val="002F48D6"/>
    <w:rsid w:val="002F4919"/>
    <w:rsid w:val="002F4C70"/>
    <w:rsid w:val="002F4DDD"/>
    <w:rsid w:val="002F51A9"/>
    <w:rsid w:val="002F5216"/>
    <w:rsid w:val="002F5463"/>
    <w:rsid w:val="002F54BA"/>
    <w:rsid w:val="002F5719"/>
    <w:rsid w:val="002F5BCC"/>
    <w:rsid w:val="002F5C48"/>
    <w:rsid w:val="002F5D64"/>
    <w:rsid w:val="002F5F37"/>
    <w:rsid w:val="002F62DF"/>
    <w:rsid w:val="002F65ED"/>
    <w:rsid w:val="002F6923"/>
    <w:rsid w:val="002F6ECD"/>
    <w:rsid w:val="002F713A"/>
    <w:rsid w:val="002F7161"/>
    <w:rsid w:val="002F74DC"/>
    <w:rsid w:val="002F7615"/>
    <w:rsid w:val="002F780A"/>
    <w:rsid w:val="002F783D"/>
    <w:rsid w:val="002F7851"/>
    <w:rsid w:val="002F78C7"/>
    <w:rsid w:val="002F7916"/>
    <w:rsid w:val="002F7A1D"/>
    <w:rsid w:val="002F7F11"/>
    <w:rsid w:val="00300007"/>
    <w:rsid w:val="003000F6"/>
    <w:rsid w:val="003001D5"/>
    <w:rsid w:val="0030046B"/>
    <w:rsid w:val="003004A8"/>
    <w:rsid w:val="0030065D"/>
    <w:rsid w:val="00300667"/>
    <w:rsid w:val="00300EEC"/>
    <w:rsid w:val="00300FFC"/>
    <w:rsid w:val="00301051"/>
    <w:rsid w:val="0030107E"/>
    <w:rsid w:val="00301392"/>
    <w:rsid w:val="00301A30"/>
    <w:rsid w:val="00301A94"/>
    <w:rsid w:val="00302368"/>
    <w:rsid w:val="003023C8"/>
    <w:rsid w:val="00302905"/>
    <w:rsid w:val="00302BD3"/>
    <w:rsid w:val="00302C2D"/>
    <w:rsid w:val="00302E00"/>
    <w:rsid w:val="00302E19"/>
    <w:rsid w:val="00303252"/>
    <w:rsid w:val="003032E7"/>
    <w:rsid w:val="00303628"/>
    <w:rsid w:val="003036AF"/>
    <w:rsid w:val="00303765"/>
    <w:rsid w:val="003039E9"/>
    <w:rsid w:val="00303C6B"/>
    <w:rsid w:val="00303E57"/>
    <w:rsid w:val="00303F0D"/>
    <w:rsid w:val="0030429C"/>
    <w:rsid w:val="0030430E"/>
    <w:rsid w:val="00304341"/>
    <w:rsid w:val="0030452C"/>
    <w:rsid w:val="003047BE"/>
    <w:rsid w:val="003048EC"/>
    <w:rsid w:val="0030491B"/>
    <w:rsid w:val="00304A18"/>
    <w:rsid w:val="00304A20"/>
    <w:rsid w:val="00304C15"/>
    <w:rsid w:val="00304CBB"/>
    <w:rsid w:val="00304E86"/>
    <w:rsid w:val="00304F31"/>
    <w:rsid w:val="00304F89"/>
    <w:rsid w:val="00305265"/>
    <w:rsid w:val="003053FC"/>
    <w:rsid w:val="003057DB"/>
    <w:rsid w:val="00305924"/>
    <w:rsid w:val="0030594B"/>
    <w:rsid w:val="003062FD"/>
    <w:rsid w:val="00306389"/>
    <w:rsid w:val="00306668"/>
    <w:rsid w:val="00306693"/>
    <w:rsid w:val="003069CD"/>
    <w:rsid w:val="00306DD8"/>
    <w:rsid w:val="003072CF"/>
    <w:rsid w:val="0030732C"/>
    <w:rsid w:val="00307502"/>
    <w:rsid w:val="003075A4"/>
    <w:rsid w:val="00307A6F"/>
    <w:rsid w:val="00307AD5"/>
    <w:rsid w:val="00307D36"/>
    <w:rsid w:val="00310178"/>
    <w:rsid w:val="00310376"/>
    <w:rsid w:val="00310503"/>
    <w:rsid w:val="0031054D"/>
    <w:rsid w:val="003106EE"/>
    <w:rsid w:val="0031073D"/>
    <w:rsid w:val="003107AA"/>
    <w:rsid w:val="00310CA8"/>
    <w:rsid w:val="00311196"/>
    <w:rsid w:val="00311466"/>
    <w:rsid w:val="00311647"/>
    <w:rsid w:val="0031171E"/>
    <w:rsid w:val="00311A24"/>
    <w:rsid w:val="00311BC7"/>
    <w:rsid w:val="00311D29"/>
    <w:rsid w:val="00311F4D"/>
    <w:rsid w:val="00311F7C"/>
    <w:rsid w:val="00312335"/>
    <w:rsid w:val="003124CA"/>
    <w:rsid w:val="00312590"/>
    <w:rsid w:val="00312909"/>
    <w:rsid w:val="00313112"/>
    <w:rsid w:val="003134DC"/>
    <w:rsid w:val="003135F1"/>
    <w:rsid w:val="00313C1E"/>
    <w:rsid w:val="00314016"/>
    <w:rsid w:val="003141B0"/>
    <w:rsid w:val="00314213"/>
    <w:rsid w:val="003144DF"/>
    <w:rsid w:val="003146DC"/>
    <w:rsid w:val="00314B0B"/>
    <w:rsid w:val="00314B94"/>
    <w:rsid w:val="00315794"/>
    <w:rsid w:val="00315AE7"/>
    <w:rsid w:val="00315B09"/>
    <w:rsid w:val="00315B7F"/>
    <w:rsid w:val="003160DB"/>
    <w:rsid w:val="003162D7"/>
    <w:rsid w:val="00316308"/>
    <w:rsid w:val="003164EE"/>
    <w:rsid w:val="003166F4"/>
    <w:rsid w:val="003167EA"/>
    <w:rsid w:val="00316943"/>
    <w:rsid w:val="00316A3B"/>
    <w:rsid w:val="00317418"/>
    <w:rsid w:val="0031746B"/>
    <w:rsid w:val="003175B4"/>
    <w:rsid w:val="003175CA"/>
    <w:rsid w:val="00317802"/>
    <w:rsid w:val="003178E5"/>
    <w:rsid w:val="003179DB"/>
    <w:rsid w:val="00317CB1"/>
    <w:rsid w:val="00320420"/>
    <w:rsid w:val="003206F8"/>
    <w:rsid w:val="0032070A"/>
    <w:rsid w:val="003207CB"/>
    <w:rsid w:val="00320861"/>
    <w:rsid w:val="003209D8"/>
    <w:rsid w:val="00320E3A"/>
    <w:rsid w:val="00321102"/>
    <w:rsid w:val="003212F4"/>
    <w:rsid w:val="0032154A"/>
    <w:rsid w:val="00321700"/>
    <w:rsid w:val="00321729"/>
    <w:rsid w:val="00321960"/>
    <w:rsid w:val="00321EF2"/>
    <w:rsid w:val="00321F7C"/>
    <w:rsid w:val="00322189"/>
    <w:rsid w:val="00322218"/>
    <w:rsid w:val="0032253E"/>
    <w:rsid w:val="0032257C"/>
    <w:rsid w:val="003225D1"/>
    <w:rsid w:val="0032276D"/>
    <w:rsid w:val="00322ADF"/>
    <w:rsid w:val="00322DFC"/>
    <w:rsid w:val="00322E8A"/>
    <w:rsid w:val="00322FEE"/>
    <w:rsid w:val="00323358"/>
    <w:rsid w:val="003233B5"/>
    <w:rsid w:val="00323B0F"/>
    <w:rsid w:val="00323BED"/>
    <w:rsid w:val="00323CC3"/>
    <w:rsid w:val="00323E79"/>
    <w:rsid w:val="00324102"/>
    <w:rsid w:val="003241FB"/>
    <w:rsid w:val="00324386"/>
    <w:rsid w:val="00324509"/>
    <w:rsid w:val="0032463A"/>
    <w:rsid w:val="00324928"/>
    <w:rsid w:val="003249FC"/>
    <w:rsid w:val="00324A09"/>
    <w:rsid w:val="00324A77"/>
    <w:rsid w:val="00324C5F"/>
    <w:rsid w:val="00325289"/>
    <w:rsid w:val="003257D6"/>
    <w:rsid w:val="00325832"/>
    <w:rsid w:val="00325879"/>
    <w:rsid w:val="00325CBF"/>
    <w:rsid w:val="00325DEE"/>
    <w:rsid w:val="0032636A"/>
    <w:rsid w:val="0032660B"/>
    <w:rsid w:val="0032674D"/>
    <w:rsid w:val="00326820"/>
    <w:rsid w:val="00326900"/>
    <w:rsid w:val="00326B6E"/>
    <w:rsid w:val="00326DAA"/>
    <w:rsid w:val="003272E0"/>
    <w:rsid w:val="00327364"/>
    <w:rsid w:val="003273B6"/>
    <w:rsid w:val="003274E7"/>
    <w:rsid w:val="003277E1"/>
    <w:rsid w:val="00327A6A"/>
    <w:rsid w:val="00327CE2"/>
    <w:rsid w:val="00327D7A"/>
    <w:rsid w:val="00327EFB"/>
    <w:rsid w:val="0033020E"/>
    <w:rsid w:val="0033036A"/>
    <w:rsid w:val="00330415"/>
    <w:rsid w:val="003305E6"/>
    <w:rsid w:val="00330683"/>
    <w:rsid w:val="003307CD"/>
    <w:rsid w:val="003309DA"/>
    <w:rsid w:val="00330B22"/>
    <w:rsid w:val="00330B63"/>
    <w:rsid w:val="00330C74"/>
    <w:rsid w:val="00330CEA"/>
    <w:rsid w:val="0033101D"/>
    <w:rsid w:val="0033185F"/>
    <w:rsid w:val="0033190F"/>
    <w:rsid w:val="00331AF9"/>
    <w:rsid w:val="00331B78"/>
    <w:rsid w:val="00331EDF"/>
    <w:rsid w:val="00331FBE"/>
    <w:rsid w:val="003321D2"/>
    <w:rsid w:val="0033225D"/>
    <w:rsid w:val="00332583"/>
    <w:rsid w:val="00332708"/>
    <w:rsid w:val="003329B8"/>
    <w:rsid w:val="00332A48"/>
    <w:rsid w:val="00332A9A"/>
    <w:rsid w:val="00332F09"/>
    <w:rsid w:val="00333076"/>
    <w:rsid w:val="003332EC"/>
    <w:rsid w:val="003334D2"/>
    <w:rsid w:val="0033374F"/>
    <w:rsid w:val="00333A30"/>
    <w:rsid w:val="00333A9C"/>
    <w:rsid w:val="00333B19"/>
    <w:rsid w:val="00333BB9"/>
    <w:rsid w:val="00333FBD"/>
    <w:rsid w:val="0033425A"/>
    <w:rsid w:val="003349EB"/>
    <w:rsid w:val="00334AAB"/>
    <w:rsid w:val="00334B50"/>
    <w:rsid w:val="00334CD9"/>
    <w:rsid w:val="00334D8F"/>
    <w:rsid w:val="00334DE8"/>
    <w:rsid w:val="00334E8C"/>
    <w:rsid w:val="003354EB"/>
    <w:rsid w:val="0033554A"/>
    <w:rsid w:val="0033557A"/>
    <w:rsid w:val="00335794"/>
    <w:rsid w:val="003357A2"/>
    <w:rsid w:val="00335B06"/>
    <w:rsid w:val="00335D78"/>
    <w:rsid w:val="00336058"/>
    <w:rsid w:val="00336284"/>
    <w:rsid w:val="003365DB"/>
    <w:rsid w:val="0033681D"/>
    <w:rsid w:val="00336B84"/>
    <w:rsid w:val="00336CFD"/>
    <w:rsid w:val="003377D0"/>
    <w:rsid w:val="003379AF"/>
    <w:rsid w:val="00337A39"/>
    <w:rsid w:val="00337A9C"/>
    <w:rsid w:val="00337BE3"/>
    <w:rsid w:val="00337CBD"/>
    <w:rsid w:val="00337E08"/>
    <w:rsid w:val="003400C9"/>
    <w:rsid w:val="003400F8"/>
    <w:rsid w:val="00340239"/>
    <w:rsid w:val="0034060E"/>
    <w:rsid w:val="0034070A"/>
    <w:rsid w:val="003409E2"/>
    <w:rsid w:val="00340CC5"/>
    <w:rsid w:val="00340E19"/>
    <w:rsid w:val="00340E6A"/>
    <w:rsid w:val="00340EE9"/>
    <w:rsid w:val="0034137D"/>
    <w:rsid w:val="003416D2"/>
    <w:rsid w:val="003417D8"/>
    <w:rsid w:val="00341ACD"/>
    <w:rsid w:val="00341EF1"/>
    <w:rsid w:val="0034220A"/>
    <w:rsid w:val="00342268"/>
    <w:rsid w:val="00342317"/>
    <w:rsid w:val="00342462"/>
    <w:rsid w:val="003424B9"/>
    <w:rsid w:val="003428EF"/>
    <w:rsid w:val="00342DD0"/>
    <w:rsid w:val="00343053"/>
    <w:rsid w:val="003432C2"/>
    <w:rsid w:val="00343587"/>
    <w:rsid w:val="00343687"/>
    <w:rsid w:val="00343781"/>
    <w:rsid w:val="003438CA"/>
    <w:rsid w:val="003438F8"/>
    <w:rsid w:val="00343A42"/>
    <w:rsid w:val="00343CA9"/>
    <w:rsid w:val="00343E4D"/>
    <w:rsid w:val="00343F4D"/>
    <w:rsid w:val="0034418F"/>
    <w:rsid w:val="003442A3"/>
    <w:rsid w:val="003442F0"/>
    <w:rsid w:val="0034439F"/>
    <w:rsid w:val="003448B1"/>
    <w:rsid w:val="00344950"/>
    <w:rsid w:val="003449E9"/>
    <w:rsid w:val="00345231"/>
    <w:rsid w:val="00345AB7"/>
    <w:rsid w:val="00345F7E"/>
    <w:rsid w:val="0034618A"/>
    <w:rsid w:val="003462B0"/>
    <w:rsid w:val="003463B2"/>
    <w:rsid w:val="00346851"/>
    <w:rsid w:val="00346932"/>
    <w:rsid w:val="00346972"/>
    <w:rsid w:val="00346AE8"/>
    <w:rsid w:val="00346B9A"/>
    <w:rsid w:val="00346FE4"/>
    <w:rsid w:val="0034710D"/>
    <w:rsid w:val="0034712B"/>
    <w:rsid w:val="00347149"/>
    <w:rsid w:val="00347641"/>
    <w:rsid w:val="0034764B"/>
    <w:rsid w:val="003478A4"/>
    <w:rsid w:val="003478C9"/>
    <w:rsid w:val="00347B38"/>
    <w:rsid w:val="00347C5F"/>
    <w:rsid w:val="00347CF1"/>
    <w:rsid w:val="00347D83"/>
    <w:rsid w:val="00347E8B"/>
    <w:rsid w:val="00347E9E"/>
    <w:rsid w:val="00347F1F"/>
    <w:rsid w:val="00347F6D"/>
    <w:rsid w:val="00347F6F"/>
    <w:rsid w:val="0035017D"/>
    <w:rsid w:val="00350277"/>
    <w:rsid w:val="0035033E"/>
    <w:rsid w:val="0035043B"/>
    <w:rsid w:val="00350477"/>
    <w:rsid w:val="003504A9"/>
    <w:rsid w:val="003504F3"/>
    <w:rsid w:val="00350674"/>
    <w:rsid w:val="00350733"/>
    <w:rsid w:val="00350763"/>
    <w:rsid w:val="00350804"/>
    <w:rsid w:val="0035083A"/>
    <w:rsid w:val="00350B23"/>
    <w:rsid w:val="00350B9E"/>
    <w:rsid w:val="00350EE2"/>
    <w:rsid w:val="00350EE4"/>
    <w:rsid w:val="00350FA7"/>
    <w:rsid w:val="00351085"/>
    <w:rsid w:val="0035130B"/>
    <w:rsid w:val="00351338"/>
    <w:rsid w:val="00351731"/>
    <w:rsid w:val="0035208C"/>
    <w:rsid w:val="00352164"/>
    <w:rsid w:val="00352383"/>
    <w:rsid w:val="00352501"/>
    <w:rsid w:val="003526A7"/>
    <w:rsid w:val="0035287D"/>
    <w:rsid w:val="00352A47"/>
    <w:rsid w:val="00353116"/>
    <w:rsid w:val="00353151"/>
    <w:rsid w:val="0035357D"/>
    <w:rsid w:val="00353665"/>
    <w:rsid w:val="00353724"/>
    <w:rsid w:val="00353899"/>
    <w:rsid w:val="0035395A"/>
    <w:rsid w:val="00353C36"/>
    <w:rsid w:val="00353FB7"/>
    <w:rsid w:val="0035429B"/>
    <w:rsid w:val="00354877"/>
    <w:rsid w:val="00354A5E"/>
    <w:rsid w:val="00354BDA"/>
    <w:rsid w:val="003551AD"/>
    <w:rsid w:val="0035523A"/>
    <w:rsid w:val="00355242"/>
    <w:rsid w:val="0035539B"/>
    <w:rsid w:val="0035562F"/>
    <w:rsid w:val="00355677"/>
    <w:rsid w:val="0035586A"/>
    <w:rsid w:val="003558F8"/>
    <w:rsid w:val="00355A8F"/>
    <w:rsid w:val="00355EC7"/>
    <w:rsid w:val="00356394"/>
    <w:rsid w:val="00356423"/>
    <w:rsid w:val="0035642A"/>
    <w:rsid w:val="00356558"/>
    <w:rsid w:val="00356636"/>
    <w:rsid w:val="003566B0"/>
    <w:rsid w:val="003567BD"/>
    <w:rsid w:val="00356850"/>
    <w:rsid w:val="0035694A"/>
    <w:rsid w:val="003570DB"/>
    <w:rsid w:val="0035724F"/>
    <w:rsid w:val="00357449"/>
    <w:rsid w:val="00357470"/>
    <w:rsid w:val="003574B5"/>
    <w:rsid w:val="00357A34"/>
    <w:rsid w:val="00357F68"/>
    <w:rsid w:val="0036007E"/>
    <w:rsid w:val="0036016A"/>
    <w:rsid w:val="003603E5"/>
    <w:rsid w:val="003603F0"/>
    <w:rsid w:val="003606A6"/>
    <w:rsid w:val="003606B9"/>
    <w:rsid w:val="0036074A"/>
    <w:rsid w:val="00360ACF"/>
    <w:rsid w:val="00360E9F"/>
    <w:rsid w:val="0036120B"/>
    <w:rsid w:val="0036123E"/>
    <w:rsid w:val="0036149F"/>
    <w:rsid w:val="0036190F"/>
    <w:rsid w:val="00361991"/>
    <w:rsid w:val="00361AAF"/>
    <w:rsid w:val="00361F61"/>
    <w:rsid w:val="003625C1"/>
    <w:rsid w:val="003628F2"/>
    <w:rsid w:val="003628F5"/>
    <w:rsid w:val="003632E8"/>
    <w:rsid w:val="003633B0"/>
    <w:rsid w:val="003635DB"/>
    <w:rsid w:val="0036371F"/>
    <w:rsid w:val="0036387A"/>
    <w:rsid w:val="00363B40"/>
    <w:rsid w:val="00363D62"/>
    <w:rsid w:val="00364154"/>
    <w:rsid w:val="0036431E"/>
    <w:rsid w:val="00364422"/>
    <w:rsid w:val="00364434"/>
    <w:rsid w:val="00364443"/>
    <w:rsid w:val="0036447C"/>
    <w:rsid w:val="00364ADD"/>
    <w:rsid w:val="00364D61"/>
    <w:rsid w:val="00364D8A"/>
    <w:rsid w:val="0036526B"/>
    <w:rsid w:val="003652AC"/>
    <w:rsid w:val="0036541A"/>
    <w:rsid w:val="003654CB"/>
    <w:rsid w:val="0036572C"/>
    <w:rsid w:val="00365C9B"/>
    <w:rsid w:val="00365DB7"/>
    <w:rsid w:val="00365F8F"/>
    <w:rsid w:val="003661BC"/>
    <w:rsid w:val="003663DC"/>
    <w:rsid w:val="003667E3"/>
    <w:rsid w:val="003668F7"/>
    <w:rsid w:val="00366B71"/>
    <w:rsid w:val="00366CB8"/>
    <w:rsid w:val="00366D85"/>
    <w:rsid w:val="00366E76"/>
    <w:rsid w:val="00367172"/>
    <w:rsid w:val="00367680"/>
    <w:rsid w:val="0036778C"/>
    <w:rsid w:val="0036799B"/>
    <w:rsid w:val="00367B1E"/>
    <w:rsid w:val="00367CCA"/>
    <w:rsid w:val="00367EB9"/>
    <w:rsid w:val="0037019C"/>
    <w:rsid w:val="00370385"/>
    <w:rsid w:val="003704F7"/>
    <w:rsid w:val="003706AD"/>
    <w:rsid w:val="003706B4"/>
    <w:rsid w:val="0037088A"/>
    <w:rsid w:val="00370900"/>
    <w:rsid w:val="003709EE"/>
    <w:rsid w:val="00370AA8"/>
    <w:rsid w:val="00370BEA"/>
    <w:rsid w:val="00370DC9"/>
    <w:rsid w:val="00371425"/>
    <w:rsid w:val="0037150A"/>
    <w:rsid w:val="00371694"/>
    <w:rsid w:val="00371896"/>
    <w:rsid w:val="00371BEF"/>
    <w:rsid w:val="00371DDA"/>
    <w:rsid w:val="0037206A"/>
    <w:rsid w:val="003725D9"/>
    <w:rsid w:val="00372657"/>
    <w:rsid w:val="00372808"/>
    <w:rsid w:val="00372930"/>
    <w:rsid w:val="00372CC6"/>
    <w:rsid w:val="00372DAF"/>
    <w:rsid w:val="0037316F"/>
    <w:rsid w:val="00373394"/>
    <w:rsid w:val="0037375D"/>
    <w:rsid w:val="003739A5"/>
    <w:rsid w:val="00373C09"/>
    <w:rsid w:val="00373C3B"/>
    <w:rsid w:val="00373D43"/>
    <w:rsid w:val="00373E83"/>
    <w:rsid w:val="003742A4"/>
    <w:rsid w:val="003743DA"/>
    <w:rsid w:val="003745B1"/>
    <w:rsid w:val="00374870"/>
    <w:rsid w:val="00374970"/>
    <w:rsid w:val="00374B66"/>
    <w:rsid w:val="00374D60"/>
    <w:rsid w:val="00374DBA"/>
    <w:rsid w:val="00374DEA"/>
    <w:rsid w:val="00374E8B"/>
    <w:rsid w:val="00374F53"/>
    <w:rsid w:val="0037521F"/>
    <w:rsid w:val="0037522C"/>
    <w:rsid w:val="003756C6"/>
    <w:rsid w:val="00375918"/>
    <w:rsid w:val="00375EF5"/>
    <w:rsid w:val="00375F10"/>
    <w:rsid w:val="00376059"/>
    <w:rsid w:val="003760E8"/>
    <w:rsid w:val="003761E0"/>
    <w:rsid w:val="00376266"/>
    <w:rsid w:val="003765C6"/>
    <w:rsid w:val="00376693"/>
    <w:rsid w:val="003767CB"/>
    <w:rsid w:val="00376868"/>
    <w:rsid w:val="00376AEF"/>
    <w:rsid w:val="00376FB5"/>
    <w:rsid w:val="00377684"/>
    <w:rsid w:val="003779D7"/>
    <w:rsid w:val="00377B79"/>
    <w:rsid w:val="00377C94"/>
    <w:rsid w:val="00377E33"/>
    <w:rsid w:val="00380265"/>
    <w:rsid w:val="00380312"/>
    <w:rsid w:val="00380708"/>
    <w:rsid w:val="00380797"/>
    <w:rsid w:val="003807A9"/>
    <w:rsid w:val="00380DCD"/>
    <w:rsid w:val="00380EB7"/>
    <w:rsid w:val="003810C9"/>
    <w:rsid w:val="0038119F"/>
    <w:rsid w:val="00381381"/>
    <w:rsid w:val="003819C2"/>
    <w:rsid w:val="00381B1A"/>
    <w:rsid w:val="00381B82"/>
    <w:rsid w:val="00381DF3"/>
    <w:rsid w:val="00381E32"/>
    <w:rsid w:val="00381FE2"/>
    <w:rsid w:val="003822FB"/>
    <w:rsid w:val="00382568"/>
    <w:rsid w:val="003825CF"/>
    <w:rsid w:val="00382922"/>
    <w:rsid w:val="00382DAA"/>
    <w:rsid w:val="00382DC4"/>
    <w:rsid w:val="003832E3"/>
    <w:rsid w:val="0038346E"/>
    <w:rsid w:val="0038372C"/>
    <w:rsid w:val="0038376F"/>
    <w:rsid w:val="003839A7"/>
    <w:rsid w:val="003839B3"/>
    <w:rsid w:val="003839C5"/>
    <w:rsid w:val="00383C4F"/>
    <w:rsid w:val="00383E8B"/>
    <w:rsid w:val="00384480"/>
    <w:rsid w:val="0038456D"/>
    <w:rsid w:val="003845AF"/>
    <w:rsid w:val="003845B9"/>
    <w:rsid w:val="003846E7"/>
    <w:rsid w:val="003847D6"/>
    <w:rsid w:val="00384919"/>
    <w:rsid w:val="003849AA"/>
    <w:rsid w:val="00384A49"/>
    <w:rsid w:val="00384A83"/>
    <w:rsid w:val="00384AF4"/>
    <w:rsid w:val="00384B91"/>
    <w:rsid w:val="0038501D"/>
    <w:rsid w:val="003850FD"/>
    <w:rsid w:val="00385224"/>
    <w:rsid w:val="00385636"/>
    <w:rsid w:val="0038566D"/>
    <w:rsid w:val="003857D9"/>
    <w:rsid w:val="0038585B"/>
    <w:rsid w:val="003859A8"/>
    <w:rsid w:val="00385A73"/>
    <w:rsid w:val="00386337"/>
    <w:rsid w:val="00386758"/>
    <w:rsid w:val="00386927"/>
    <w:rsid w:val="003869D2"/>
    <w:rsid w:val="00386A4B"/>
    <w:rsid w:val="00386A66"/>
    <w:rsid w:val="00386A90"/>
    <w:rsid w:val="00386B28"/>
    <w:rsid w:val="00386D08"/>
    <w:rsid w:val="00386F13"/>
    <w:rsid w:val="003872A6"/>
    <w:rsid w:val="003872F7"/>
    <w:rsid w:val="00387648"/>
    <w:rsid w:val="0038784E"/>
    <w:rsid w:val="003878E7"/>
    <w:rsid w:val="00387CE1"/>
    <w:rsid w:val="00387E68"/>
    <w:rsid w:val="00390004"/>
    <w:rsid w:val="0039033D"/>
    <w:rsid w:val="00390B18"/>
    <w:rsid w:val="00390E9E"/>
    <w:rsid w:val="0039100D"/>
    <w:rsid w:val="00391315"/>
    <w:rsid w:val="00391537"/>
    <w:rsid w:val="00391AC7"/>
    <w:rsid w:val="00392601"/>
    <w:rsid w:val="00392677"/>
    <w:rsid w:val="00392C4E"/>
    <w:rsid w:val="00392C61"/>
    <w:rsid w:val="00392F63"/>
    <w:rsid w:val="003930A5"/>
    <w:rsid w:val="00393681"/>
    <w:rsid w:val="00393881"/>
    <w:rsid w:val="003938B5"/>
    <w:rsid w:val="003938EC"/>
    <w:rsid w:val="00393A8A"/>
    <w:rsid w:val="00393AF2"/>
    <w:rsid w:val="00393BBC"/>
    <w:rsid w:val="00393E02"/>
    <w:rsid w:val="00393E4C"/>
    <w:rsid w:val="00393E76"/>
    <w:rsid w:val="00393FF6"/>
    <w:rsid w:val="00394129"/>
    <w:rsid w:val="00394206"/>
    <w:rsid w:val="0039430A"/>
    <w:rsid w:val="00394323"/>
    <w:rsid w:val="00394688"/>
    <w:rsid w:val="003946BA"/>
    <w:rsid w:val="00394772"/>
    <w:rsid w:val="00394846"/>
    <w:rsid w:val="00394B81"/>
    <w:rsid w:val="00394DA2"/>
    <w:rsid w:val="00394ECE"/>
    <w:rsid w:val="00394F03"/>
    <w:rsid w:val="00394F24"/>
    <w:rsid w:val="003950F4"/>
    <w:rsid w:val="00395271"/>
    <w:rsid w:val="00395326"/>
    <w:rsid w:val="003953BE"/>
    <w:rsid w:val="00395818"/>
    <w:rsid w:val="00395A87"/>
    <w:rsid w:val="00395D29"/>
    <w:rsid w:val="00395DF2"/>
    <w:rsid w:val="00395E44"/>
    <w:rsid w:val="00395F6A"/>
    <w:rsid w:val="003961B1"/>
    <w:rsid w:val="003965EA"/>
    <w:rsid w:val="0039666A"/>
    <w:rsid w:val="0039674E"/>
    <w:rsid w:val="003967F5"/>
    <w:rsid w:val="0039684A"/>
    <w:rsid w:val="0039722E"/>
    <w:rsid w:val="0039730D"/>
    <w:rsid w:val="0039753F"/>
    <w:rsid w:val="003979FF"/>
    <w:rsid w:val="00397B81"/>
    <w:rsid w:val="00397D1A"/>
    <w:rsid w:val="00397E3A"/>
    <w:rsid w:val="00397E8F"/>
    <w:rsid w:val="003A0004"/>
    <w:rsid w:val="003A0030"/>
    <w:rsid w:val="003A04E0"/>
    <w:rsid w:val="003A0909"/>
    <w:rsid w:val="003A0917"/>
    <w:rsid w:val="003A0ECF"/>
    <w:rsid w:val="003A0F39"/>
    <w:rsid w:val="003A0F9D"/>
    <w:rsid w:val="003A13A8"/>
    <w:rsid w:val="003A14AE"/>
    <w:rsid w:val="003A1C08"/>
    <w:rsid w:val="003A2063"/>
    <w:rsid w:val="003A23E8"/>
    <w:rsid w:val="003A2527"/>
    <w:rsid w:val="003A2942"/>
    <w:rsid w:val="003A2A03"/>
    <w:rsid w:val="003A2AED"/>
    <w:rsid w:val="003A2DE5"/>
    <w:rsid w:val="003A2DEC"/>
    <w:rsid w:val="003A2FF8"/>
    <w:rsid w:val="003A33F8"/>
    <w:rsid w:val="003A34EB"/>
    <w:rsid w:val="003A3CF5"/>
    <w:rsid w:val="003A3CFA"/>
    <w:rsid w:val="003A3E69"/>
    <w:rsid w:val="003A4265"/>
    <w:rsid w:val="003A442F"/>
    <w:rsid w:val="003A4511"/>
    <w:rsid w:val="003A469D"/>
    <w:rsid w:val="003A49A6"/>
    <w:rsid w:val="003A4A0E"/>
    <w:rsid w:val="003A4A35"/>
    <w:rsid w:val="003A4BEC"/>
    <w:rsid w:val="003A4CAE"/>
    <w:rsid w:val="003A4D36"/>
    <w:rsid w:val="003A507D"/>
    <w:rsid w:val="003A5098"/>
    <w:rsid w:val="003A5119"/>
    <w:rsid w:val="003A55F6"/>
    <w:rsid w:val="003A59EF"/>
    <w:rsid w:val="003A5ABD"/>
    <w:rsid w:val="003A5AEE"/>
    <w:rsid w:val="003A5C6C"/>
    <w:rsid w:val="003A5D4C"/>
    <w:rsid w:val="003A5E8C"/>
    <w:rsid w:val="003A5FDB"/>
    <w:rsid w:val="003A5FEB"/>
    <w:rsid w:val="003A620C"/>
    <w:rsid w:val="003A67AA"/>
    <w:rsid w:val="003A67F2"/>
    <w:rsid w:val="003A68F5"/>
    <w:rsid w:val="003A6A46"/>
    <w:rsid w:val="003A6D09"/>
    <w:rsid w:val="003A6E6B"/>
    <w:rsid w:val="003A6F58"/>
    <w:rsid w:val="003A7146"/>
    <w:rsid w:val="003A7214"/>
    <w:rsid w:val="003A76F9"/>
    <w:rsid w:val="003A7831"/>
    <w:rsid w:val="003A7865"/>
    <w:rsid w:val="003A7B53"/>
    <w:rsid w:val="003A7FD0"/>
    <w:rsid w:val="003B009F"/>
    <w:rsid w:val="003B0600"/>
    <w:rsid w:val="003B063F"/>
    <w:rsid w:val="003B0899"/>
    <w:rsid w:val="003B0937"/>
    <w:rsid w:val="003B0B40"/>
    <w:rsid w:val="003B0D5A"/>
    <w:rsid w:val="003B0E04"/>
    <w:rsid w:val="003B0E52"/>
    <w:rsid w:val="003B0F57"/>
    <w:rsid w:val="003B11BF"/>
    <w:rsid w:val="003B133C"/>
    <w:rsid w:val="003B1492"/>
    <w:rsid w:val="003B1764"/>
    <w:rsid w:val="003B1AE5"/>
    <w:rsid w:val="003B1BEB"/>
    <w:rsid w:val="003B2247"/>
    <w:rsid w:val="003B2358"/>
    <w:rsid w:val="003B2541"/>
    <w:rsid w:val="003B2844"/>
    <w:rsid w:val="003B289C"/>
    <w:rsid w:val="003B2B67"/>
    <w:rsid w:val="003B2DD7"/>
    <w:rsid w:val="003B2E13"/>
    <w:rsid w:val="003B2E5E"/>
    <w:rsid w:val="003B316A"/>
    <w:rsid w:val="003B330D"/>
    <w:rsid w:val="003B3436"/>
    <w:rsid w:val="003B354A"/>
    <w:rsid w:val="003B3A67"/>
    <w:rsid w:val="003B3A8F"/>
    <w:rsid w:val="003B3D09"/>
    <w:rsid w:val="003B3E74"/>
    <w:rsid w:val="003B4025"/>
    <w:rsid w:val="003B403C"/>
    <w:rsid w:val="003B4233"/>
    <w:rsid w:val="003B4349"/>
    <w:rsid w:val="003B4D2F"/>
    <w:rsid w:val="003B4FD1"/>
    <w:rsid w:val="003B50FB"/>
    <w:rsid w:val="003B52B9"/>
    <w:rsid w:val="003B54DF"/>
    <w:rsid w:val="003B57F6"/>
    <w:rsid w:val="003B57FA"/>
    <w:rsid w:val="003B58E3"/>
    <w:rsid w:val="003B5B76"/>
    <w:rsid w:val="003B5D64"/>
    <w:rsid w:val="003B61CC"/>
    <w:rsid w:val="003B62D6"/>
    <w:rsid w:val="003B64A2"/>
    <w:rsid w:val="003B693B"/>
    <w:rsid w:val="003B6ADC"/>
    <w:rsid w:val="003B6B7F"/>
    <w:rsid w:val="003B6BB1"/>
    <w:rsid w:val="003B6D1E"/>
    <w:rsid w:val="003B7007"/>
    <w:rsid w:val="003B714B"/>
    <w:rsid w:val="003B7441"/>
    <w:rsid w:val="003B75FE"/>
    <w:rsid w:val="003B7752"/>
    <w:rsid w:val="003B7851"/>
    <w:rsid w:val="003B7878"/>
    <w:rsid w:val="003B7B73"/>
    <w:rsid w:val="003B7EF4"/>
    <w:rsid w:val="003B7EF6"/>
    <w:rsid w:val="003B7FF3"/>
    <w:rsid w:val="003BA3B5"/>
    <w:rsid w:val="003C038A"/>
    <w:rsid w:val="003C03A2"/>
    <w:rsid w:val="003C04A6"/>
    <w:rsid w:val="003C0799"/>
    <w:rsid w:val="003C0DF0"/>
    <w:rsid w:val="003C0E9C"/>
    <w:rsid w:val="003C1164"/>
    <w:rsid w:val="003C1178"/>
    <w:rsid w:val="003C1179"/>
    <w:rsid w:val="003C165F"/>
    <w:rsid w:val="003C16AA"/>
    <w:rsid w:val="003C19CE"/>
    <w:rsid w:val="003C19D4"/>
    <w:rsid w:val="003C1A6B"/>
    <w:rsid w:val="003C1ADC"/>
    <w:rsid w:val="003C1B19"/>
    <w:rsid w:val="003C1C58"/>
    <w:rsid w:val="003C1CCB"/>
    <w:rsid w:val="003C1D66"/>
    <w:rsid w:val="003C23AE"/>
    <w:rsid w:val="003C2504"/>
    <w:rsid w:val="003C28AA"/>
    <w:rsid w:val="003C2906"/>
    <w:rsid w:val="003C2BDA"/>
    <w:rsid w:val="003C2D6E"/>
    <w:rsid w:val="003C2E5F"/>
    <w:rsid w:val="003C3097"/>
    <w:rsid w:val="003C339A"/>
    <w:rsid w:val="003C38EC"/>
    <w:rsid w:val="003C39B9"/>
    <w:rsid w:val="003C3C4C"/>
    <w:rsid w:val="003C3CFB"/>
    <w:rsid w:val="003C4012"/>
    <w:rsid w:val="003C40A5"/>
    <w:rsid w:val="003C43B5"/>
    <w:rsid w:val="003C44A6"/>
    <w:rsid w:val="003C45C2"/>
    <w:rsid w:val="003C4A5F"/>
    <w:rsid w:val="003C4B01"/>
    <w:rsid w:val="003C4C38"/>
    <w:rsid w:val="003C4C92"/>
    <w:rsid w:val="003C4CB3"/>
    <w:rsid w:val="003C4DE0"/>
    <w:rsid w:val="003C4EE7"/>
    <w:rsid w:val="003C4F11"/>
    <w:rsid w:val="003C50BA"/>
    <w:rsid w:val="003C50C0"/>
    <w:rsid w:val="003C53A7"/>
    <w:rsid w:val="003C5600"/>
    <w:rsid w:val="003C5849"/>
    <w:rsid w:val="003C59F3"/>
    <w:rsid w:val="003C5CB1"/>
    <w:rsid w:val="003C6094"/>
    <w:rsid w:val="003C631A"/>
    <w:rsid w:val="003C641D"/>
    <w:rsid w:val="003C68F8"/>
    <w:rsid w:val="003C6D2B"/>
    <w:rsid w:val="003C6DD6"/>
    <w:rsid w:val="003C731E"/>
    <w:rsid w:val="003C734C"/>
    <w:rsid w:val="003C76C5"/>
    <w:rsid w:val="003C7A28"/>
    <w:rsid w:val="003C7B55"/>
    <w:rsid w:val="003C7CA7"/>
    <w:rsid w:val="003C7E0D"/>
    <w:rsid w:val="003C7F4E"/>
    <w:rsid w:val="003C7FEF"/>
    <w:rsid w:val="003D0046"/>
    <w:rsid w:val="003D01F0"/>
    <w:rsid w:val="003D02B2"/>
    <w:rsid w:val="003D0784"/>
    <w:rsid w:val="003D0786"/>
    <w:rsid w:val="003D09E9"/>
    <w:rsid w:val="003D0C71"/>
    <w:rsid w:val="003D0EBE"/>
    <w:rsid w:val="003D0F77"/>
    <w:rsid w:val="003D1206"/>
    <w:rsid w:val="003D13F8"/>
    <w:rsid w:val="003D1403"/>
    <w:rsid w:val="003D1483"/>
    <w:rsid w:val="003D14E0"/>
    <w:rsid w:val="003D19BD"/>
    <w:rsid w:val="003D1A9D"/>
    <w:rsid w:val="003D1BA7"/>
    <w:rsid w:val="003D1C2C"/>
    <w:rsid w:val="003D1C39"/>
    <w:rsid w:val="003D211B"/>
    <w:rsid w:val="003D22C0"/>
    <w:rsid w:val="003D2434"/>
    <w:rsid w:val="003D289A"/>
    <w:rsid w:val="003D2CE6"/>
    <w:rsid w:val="003D2F39"/>
    <w:rsid w:val="003D33C0"/>
    <w:rsid w:val="003D3486"/>
    <w:rsid w:val="003D362C"/>
    <w:rsid w:val="003D3815"/>
    <w:rsid w:val="003D3A84"/>
    <w:rsid w:val="003D3B25"/>
    <w:rsid w:val="003D3DAD"/>
    <w:rsid w:val="003D3DE6"/>
    <w:rsid w:val="003D41E2"/>
    <w:rsid w:val="003D4464"/>
    <w:rsid w:val="003D4650"/>
    <w:rsid w:val="003D46E9"/>
    <w:rsid w:val="003D4973"/>
    <w:rsid w:val="003D4AAB"/>
    <w:rsid w:val="003D4E19"/>
    <w:rsid w:val="003D4F02"/>
    <w:rsid w:val="003D4F31"/>
    <w:rsid w:val="003D55C2"/>
    <w:rsid w:val="003D561C"/>
    <w:rsid w:val="003D58BF"/>
    <w:rsid w:val="003D5AC2"/>
    <w:rsid w:val="003D5AFD"/>
    <w:rsid w:val="003D5C07"/>
    <w:rsid w:val="003D6057"/>
    <w:rsid w:val="003D6A6B"/>
    <w:rsid w:val="003D6B17"/>
    <w:rsid w:val="003D6B6F"/>
    <w:rsid w:val="003D6C48"/>
    <w:rsid w:val="003D6F8C"/>
    <w:rsid w:val="003D720D"/>
    <w:rsid w:val="003D72BA"/>
    <w:rsid w:val="003D78FE"/>
    <w:rsid w:val="003D7D50"/>
    <w:rsid w:val="003D7DDE"/>
    <w:rsid w:val="003E0115"/>
    <w:rsid w:val="003E0255"/>
    <w:rsid w:val="003E0504"/>
    <w:rsid w:val="003E057F"/>
    <w:rsid w:val="003E05F9"/>
    <w:rsid w:val="003E0E30"/>
    <w:rsid w:val="003E10BA"/>
    <w:rsid w:val="003E1253"/>
    <w:rsid w:val="003E12DE"/>
    <w:rsid w:val="003E1606"/>
    <w:rsid w:val="003E167D"/>
    <w:rsid w:val="003E20DB"/>
    <w:rsid w:val="003E248C"/>
    <w:rsid w:val="003E2581"/>
    <w:rsid w:val="003E27C3"/>
    <w:rsid w:val="003E2849"/>
    <w:rsid w:val="003E2B72"/>
    <w:rsid w:val="003E2DFF"/>
    <w:rsid w:val="003E2F91"/>
    <w:rsid w:val="003E2FBC"/>
    <w:rsid w:val="003E3075"/>
    <w:rsid w:val="003E308C"/>
    <w:rsid w:val="003E30E8"/>
    <w:rsid w:val="003E32A0"/>
    <w:rsid w:val="003E37D6"/>
    <w:rsid w:val="003E39C5"/>
    <w:rsid w:val="003E3ACD"/>
    <w:rsid w:val="003E3ECD"/>
    <w:rsid w:val="003E400A"/>
    <w:rsid w:val="003E4194"/>
    <w:rsid w:val="003E47A3"/>
    <w:rsid w:val="003E4B47"/>
    <w:rsid w:val="003E4D25"/>
    <w:rsid w:val="003E4D54"/>
    <w:rsid w:val="003E4FEE"/>
    <w:rsid w:val="003E509C"/>
    <w:rsid w:val="003E50F2"/>
    <w:rsid w:val="003E585E"/>
    <w:rsid w:val="003E5C31"/>
    <w:rsid w:val="003E5D2D"/>
    <w:rsid w:val="003E5D6E"/>
    <w:rsid w:val="003E6043"/>
    <w:rsid w:val="003E609C"/>
    <w:rsid w:val="003E6163"/>
    <w:rsid w:val="003E630C"/>
    <w:rsid w:val="003E66BC"/>
    <w:rsid w:val="003E6818"/>
    <w:rsid w:val="003E6A13"/>
    <w:rsid w:val="003E6A88"/>
    <w:rsid w:val="003E6C9A"/>
    <w:rsid w:val="003E6DE2"/>
    <w:rsid w:val="003E6FDE"/>
    <w:rsid w:val="003E70B9"/>
    <w:rsid w:val="003E7726"/>
    <w:rsid w:val="003E7771"/>
    <w:rsid w:val="003E7A32"/>
    <w:rsid w:val="003E7BBD"/>
    <w:rsid w:val="003F00FF"/>
    <w:rsid w:val="003F017D"/>
    <w:rsid w:val="003F021D"/>
    <w:rsid w:val="003F05D3"/>
    <w:rsid w:val="003F06AF"/>
    <w:rsid w:val="003F0ED3"/>
    <w:rsid w:val="003F0EDB"/>
    <w:rsid w:val="003F0FD0"/>
    <w:rsid w:val="003F0FE5"/>
    <w:rsid w:val="003F113B"/>
    <w:rsid w:val="003F130F"/>
    <w:rsid w:val="003F1455"/>
    <w:rsid w:val="003F1730"/>
    <w:rsid w:val="003F18B3"/>
    <w:rsid w:val="003F19DC"/>
    <w:rsid w:val="003F1BAF"/>
    <w:rsid w:val="003F210B"/>
    <w:rsid w:val="003F213F"/>
    <w:rsid w:val="003F23F5"/>
    <w:rsid w:val="003F2444"/>
    <w:rsid w:val="003F258B"/>
    <w:rsid w:val="003F269C"/>
    <w:rsid w:val="003F2755"/>
    <w:rsid w:val="003F27F2"/>
    <w:rsid w:val="003F2AD6"/>
    <w:rsid w:val="003F2E4A"/>
    <w:rsid w:val="003F2E57"/>
    <w:rsid w:val="003F2F1B"/>
    <w:rsid w:val="003F341A"/>
    <w:rsid w:val="003F3464"/>
    <w:rsid w:val="003F3466"/>
    <w:rsid w:val="003F38A9"/>
    <w:rsid w:val="003F3B53"/>
    <w:rsid w:val="003F3B8F"/>
    <w:rsid w:val="003F3BFC"/>
    <w:rsid w:val="003F3DAE"/>
    <w:rsid w:val="003F3E10"/>
    <w:rsid w:val="003F3FAF"/>
    <w:rsid w:val="003F411A"/>
    <w:rsid w:val="003F42DA"/>
    <w:rsid w:val="003F4593"/>
    <w:rsid w:val="003F45F8"/>
    <w:rsid w:val="003F4750"/>
    <w:rsid w:val="003F488A"/>
    <w:rsid w:val="003F4961"/>
    <w:rsid w:val="003F4B4E"/>
    <w:rsid w:val="003F4D29"/>
    <w:rsid w:val="003F4EA7"/>
    <w:rsid w:val="003F4F9E"/>
    <w:rsid w:val="003F4FED"/>
    <w:rsid w:val="003F5241"/>
    <w:rsid w:val="003F5654"/>
    <w:rsid w:val="003F587E"/>
    <w:rsid w:val="003F5888"/>
    <w:rsid w:val="003F590E"/>
    <w:rsid w:val="003F591C"/>
    <w:rsid w:val="003F5963"/>
    <w:rsid w:val="003F5AA7"/>
    <w:rsid w:val="003F5CFB"/>
    <w:rsid w:val="003F5D5C"/>
    <w:rsid w:val="003F6062"/>
    <w:rsid w:val="003F621C"/>
    <w:rsid w:val="003F62BF"/>
    <w:rsid w:val="003F6440"/>
    <w:rsid w:val="003F650B"/>
    <w:rsid w:val="003F6542"/>
    <w:rsid w:val="003F65A5"/>
    <w:rsid w:val="003F662D"/>
    <w:rsid w:val="003F68EC"/>
    <w:rsid w:val="003F6ADF"/>
    <w:rsid w:val="003F6F8F"/>
    <w:rsid w:val="003F73AE"/>
    <w:rsid w:val="003F7703"/>
    <w:rsid w:val="003F777E"/>
    <w:rsid w:val="003F7C6F"/>
    <w:rsid w:val="00400124"/>
    <w:rsid w:val="004002DE"/>
    <w:rsid w:val="00400355"/>
    <w:rsid w:val="00400517"/>
    <w:rsid w:val="004006FA"/>
    <w:rsid w:val="00400925"/>
    <w:rsid w:val="0040097C"/>
    <w:rsid w:val="0040098C"/>
    <w:rsid w:val="00400C23"/>
    <w:rsid w:val="00400D9B"/>
    <w:rsid w:val="00400DB6"/>
    <w:rsid w:val="00400DC4"/>
    <w:rsid w:val="00401015"/>
    <w:rsid w:val="0040108A"/>
    <w:rsid w:val="0040108E"/>
    <w:rsid w:val="004010CE"/>
    <w:rsid w:val="004017BA"/>
    <w:rsid w:val="00401998"/>
    <w:rsid w:val="004019F8"/>
    <w:rsid w:val="00401D80"/>
    <w:rsid w:val="00402009"/>
    <w:rsid w:val="004022E9"/>
    <w:rsid w:val="00402547"/>
    <w:rsid w:val="004026A6"/>
    <w:rsid w:val="00402777"/>
    <w:rsid w:val="00402A35"/>
    <w:rsid w:val="00402AD6"/>
    <w:rsid w:val="00402D05"/>
    <w:rsid w:val="00402D6B"/>
    <w:rsid w:val="00402DF6"/>
    <w:rsid w:val="00402E60"/>
    <w:rsid w:val="00403043"/>
    <w:rsid w:val="0040342D"/>
    <w:rsid w:val="0040349A"/>
    <w:rsid w:val="00403D39"/>
    <w:rsid w:val="004041A7"/>
    <w:rsid w:val="00404811"/>
    <w:rsid w:val="00404AAE"/>
    <w:rsid w:val="00404AD2"/>
    <w:rsid w:val="00404E43"/>
    <w:rsid w:val="00404E62"/>
    <w:rsid w:val="00404FBB"/>
    <w:rsid w:val="0040507B"/>
    <w:rsid w:val="00405189"/>
    <w:rsid w:val="004052D2"/>
    <w:rsid w:val="004053FC"/>
    <w:rsid w:val="0040542F"/>
    <w:rsid w:val="0040547C"/>
    <w:rsid w:val="00405513"/>
    <w:rsid w:val="004056D7"/>
    <w:rsid w:val="004057EC"/>
    <w:rsid w:val="00405885"/>
    <w:rsid w:val="004058F7"/>
    <w:rsid w:val="00405954"/>
    <w:rsid w:val="00405B05"/>
    <w:rsid w:val="00405F0D"/>
    <w:rsid w:val="00406216"/>
    <w:rsid w:val="0040621F"/>
    <w:rsid w:val="004065FA"/>
    <w:rsid w:val="004067C6"/>
    <w:rsid w:val="00406895"/>
    <w:rsid w:val="00406AB1"/>
    <w:rsid w:val="00407185"/>
    <w:rsid w:val="00407356"/>
    <w:rsid w:val="004075F4"/>
    <w:rsid w:val="004077B2"/>
    <w:rsid w:val="004077FD"/>
    <w:rsid w:val="00407D06"/>
    <w:rsid w:val="00407D44"/>
    <w:rsid w:val="00407DE8"/>
    <w:rsid w:val="0040BDB1"/>
    <w:rsid w:val="004100B2"/>
    <w:rsid w:val="00410242"/>
    <w:rsid w:val="0041027B"/>
    <w:rsid w:val="004104F4"/>
    <w:rsid w:val="00410765"/>
    <w:rsid w:val="004108DB"/>
    <w:rsid w:val="00410A66"/>
    <w:rsid w:val="0041101D"/>
    <w:rsid w:val="004112B5"/>
    <w:rsid w:val="00411759"/>
    <w:rsid w:val="00411A2D"/>
    <w:rsid w:val="00411BD7"/>
    <w:rsid w:val="00411D2D"/>
    <w:rsid w:val="00412008"/>
    <w:rsid w:val="004129D9"/>
    <w:rsid w:val="00412F25"/>
    <w:rsid w:val="00413039"/>
    <w:rsid w:val="00413298"/>
    <w:rsid w:val="004134C0"/>
    <w:rsid w:val="004135B2"/>
    <w:rsid w:val="00413645"/>
    <w:rsid w:val="0041375F"/>
    <w:rsid w:val="00413909"/>
    <w:rsid w:val="00413B44"/>
    <w:rsid w:val="00413DE7"/>
    <w:rsid w:val="00413E92"/>
    <w:rsid w:val="00413F70"/>
    <w:rsid w:val="00414147"/>
    <w:rsid w:val="004142C1"/>
    <w:rsid w:val="00414615"/>
    <w:rsid w:val="00414C98"/>
    <w:rsid w:val="00414FA6"/>
    <w:rsid w:val="0041504D"/>
    <w:rsid w:val="00415098"/>
    <w:rsid w:val="0041537D"/>
    <w:rsid w:val="0041563C"/>
    <w:rsid w:val="0041598B"/>
    <w:rsid w:val="00415A3F"/>
    <w:rsid w:val="00415AD4"/>
    <w:rsid w:val="00415B2F"/>
    <w:rsid w:val="00415F67"/>
    <w:rsid w:val="00415F8E"/>
    <w:rsid w:val="004160F7"/>
    <w:rsid w:val="004161DC"/>
    <w:rsid w:val="00416252"/>
    <w:rsid w:val="00416380"/>
    <w:rsid w:val="004165D0"/>
    <w:rsid w:val="00416820"/>
    <w:rsid w:val="00416993"/>
    <w:rsid w:val="00416A1D"/>
    <w:rsid w:val="00416A68"/>
    <w:rsid w:val="00416A79"/>
    <w:rsid w:val="00416B39"/>
    <w:rsid w:val="00416D64"/>
    <w:rsid w:val="0041718C"/>
    <w:rsid w:val="00417499"/>
    <w:rsid w:val="0041750C"/>
    <w:rsid w:val="00417527"/>
    <w:rsid w:val="00417B23"/>
    <w:rsid w:val="00417D32"/>
    <w:rsid w:val="00417E49"/>
    <w:rsid w:val="00420592"/>
    <w:rsid w:val="00420617"/>
    <w:rsid w:val="00420644"/>
    <w:rsid w:val="00420900"/>
    <w:rsid w:val="00420D39"/>
    <w:rsid w:val="00420F6E"/>
    <w:rsid w:val="00421425"/>
    <w:rsid w:val="00421967"/>
    <w:rsid w:val="00421CA6"/>
    <w:rsid w:val="0042207C"/>
    <w:rsid w:val="0042211E"/>
    <w:rsid w:val="004221E9"/>
    <w:rsid w:val="00422263"/>
    <w:rsid w:val="0042245F"/>
    <w:rsid w:val="0042270E"/>
    <w:rsid w:val="00422748"/>
    <w:rsid w:val="004229FB"/>
    <w:rsid w:val="00422A31"/>
    <w:rsid w:val="00422A41"/>
    <w:rsid w:val="00422C21"/>
    <w:rsid w:val="00422C9A"/>
    <w:rsid w:val="00422EDB"/>
    <w:rsid w:val="00423051"/>
    <w:rsid w:val="004236D6"/>
    <w:rsid w:val="0042384E"/>
    <w:rsid w:val="00423970"/>
    <w:rsid w:val="00424013"/>
    <w:rsid w:val="004245FD"/>
    <w:rsid w:val="0042484E"/>
    <w:rsid w:val="00424A0F"/>
    <w:rsid w:val="00424DB7"/>
    <w:rsid w:val="00424FEB"/>
    <w:rsid w:val="00425009"/>
    <w:rsid w:val="0042511E"/>
    <w:rsid w:val="004251CD"/>
    <w:rsid w:val="004252F4"/>
    <w:rsid w:val="00425488"/>
    <w:rsid w:val="0042560D"/>
    <w:rsid w:val="0042572A"/>
    <w:rsid w:val="00425A09"/>
    <w:rsid w:val="00425A61"/>
    <w:rsid w:val="00425BBA"/>
    <w:rsid w:val="00425D97"/>
    <w:rsid w:val="00425DA7"/>
    <w:rsid w:val="00425E2F"/>
    <w:rsid w:val="00425E5A"/>
    <w:rsid w:val="00425EAA"/>
    <w:rsid w:val="00425FC2"/>
    <w:rsid w:val="00426431"/>
    <w:rsid w:val="0042677C"/>
    <w:rsid w:val="0042683E"/>
    <w:rsid w:val="004268AE"/>
    <w:rsid w:val="0042692B"/>
    <w:rsid w:val="00426B9B"/>
    <w:rsid w:val="00426C9B"/>
    <w:rsid w:val="00426D81"/>
    <w:rsid w:val="00426FE4"/>
    <w:rsid w:val="00427304"/>
    <w:rsid w:val="00427316"/>
    <w:rsid w:val="00427369"/>
    <w:rsid w:val="00427429"/>
    <w:rsid w:val="004274BD"/>
    <w:rsid w:val="0042770C"/>
    <w:rsid w:val="0042771A"/>
    <w:rsid w:val="00427773"/>
    <w:rsid w:val="00427893"/>
    <w:rsid w:val="0042798A"/>
    <w:rsid w:val="004279C9"/>
    <w:rsid w:val="00427AEB"/>
    <w:rsid w:val="00427D60"/>
    <w:rsid w:val="00427D8E"/>
    <w:rsid w:val="00427E95"/>
    <w:rsid w:val="00427F18"/>
    <w:rsid w:val="004303FB"/>
    <w:rsid w:val="00430A7D"/>
    <w:rsid w:val="00430F4A"/>
    <w:rsid w:val="00431150"/>
    <w:rsid w:val="004316E8"/>
    <w:rsid w:val="0043184B"/>
    <w:rsid w:val="0043189A"/>
    <w:rsid w:val="004319E7"/>
    <w:rsid w:val="00431B45"/>
    <w:rsid w:val="00431B9B"/>
    <w:rsid w:val="00431C24"/>
    <w:rsid w:val="00431E85"/>
    <w:rsid w:val="00431F75"/>
    <w:rsid w:val="00432025"/>
    <w:rsid w:val="00432260"/>
    <w:rsid w:val="0043247A"/>
    <w:rsid w:val="004324A1"/>
    <w:rsid w:val="004324FD"/>
    <w:rsid w:val="004328D1"/>
    <w:rsid w:val="00432B19"/>
    <w:rsid w:val="00432BE8"/>
    <w:rsid w:val="00432C82"/>
    <w:rsid w:val="00432ED2"/>
    <w:rsid w:val="00433098"/>
    <w:rsid w:val="00433653"/>
    <w:rsid w:val="0043383E"/>
    <w:rsid w:val="00433934"/>
    <w:rsid w:val="00433973"/>
    <w:rsid w:val="00433AC7"/>
    <w:rsid w:val="00433B86"/>
    <w:rsid w:val="004341DE"/>
    <w:rsid w:val="004341EE"/>
    <w:rsid w:val="0043421D"/>
    <w:rsid w:val="00434702"/>
    <w:rsid w:val="004348CB"/>
    <w:rsid w:val="00434AEF"/>
    <w:rsid w:val="00434D04"/>
    <w:rsid w:val="00434D56"/>
    <w:rsid w:val="00434E2E"/>
    <w:rsid w:val="00434FC0"/>
    <w:rsid w:val="004350C7"/>
    <w:rsid w:val="00435288"/>
    <w:rsid w:val="00435302"/>
    <w:rsid w:val="00435469"/>
    <w:rsid w:val="004355CC"/>
    <w:rsid w:val="004358DB"/>
    <w:rsid w:val="00435C89"/>
    <w:rsid w:val="00435CF6"/>
    <w:rsid w:val="00435D48"/>
    <w:rsid w:val="00435F5A"/>
    <w:rsid w:val="00436668"/>
    <w:rsid w:val="00436672"/>
    <w:rsid w:val="00436966"/>
    <w:rsid w:val="00436A01"/>
    <w:rsid w:val="00436ACA"/>
    <w:rsid w:val="00436B35"/>
    <w:rsid w:val="00436CFF"/>
    <w:rsid w:val="00436FA9"/>
    <w:rsid w:val="0043707F"/>
    <w:rsid w:val="004370F6"/>
    <w:rsid w:val="00437140"/>
    <w:rsid w:val="004371EA"/>
    <w:rsid w:val="0043723E"/>
    <w:rsid w:val="00437356"/>
    <w:rsid w:val="00437572"/>
    <w:rsid w:val="004375D2"/>
    <w:rsid w:val="004376F0"/>
    <w:rsid w:val="00437815"/>
    <w:rsid w:val="004379BD"/>
    <w:rsid w:val="00437C50"/>
    <w:rsid w:val="00437E59"/>
    <w:rsid w:val="0043AA1B"/>
    <w:rsid w:val="004405C3"/>
    <w:rsid w:val="00440971"/>
    <w:rsid w:val="00440ABB"/>
    <w:rsid w:val="00440B48"/>
    <w:rsid w:val="00440F83"/>
    <w:rsid w:val="00441038"/>
    <w:rsid w:val="00441070"/>
    <w:rsid w:val="00441483"/>
    <w:rsid w:val="0044149C"/>
    <w:rsid w:val="004414E5"/>
    <w:rsid w:val="0044164A"/>
    <w:rsid w:val="00441735"/>
    <w:rsid w:val="00441937"/>
    <w:rsid w:val="004420EC"/>
    <w:rsid w:val="0044232A"/>
    <w:rsid w:val="0044275D"/>
    <w:rsid w:val="004427CD"/>
    <w:rsid w:val="00442839"/>
    <w:rsid w:val="0044293A"/>
    <w:rsid w:val="00442C8B"/>
    <w:rsid w:val="00442DBE"/>
    <w:rsid w:val="00442E81"/>
    <w:rsid w:val="0044313C"/>
    <w:rsid w:val="00443244"/>
    <w:rsid w:val="00443400"/>
    <w:rsid w:val="004435E1"/>
    <w:rsid w:val="004438EE"/>
    <w:rsid w:val="00443CCB"/>
    <w:rsid w:val="00443D49"/>
    <w:rsid w:val="00443FDC"/>
    <w:rsid w:val="00444021"/>
    <w:rsid w:val="0044420E"/>
    <w:rsid w:val="004447C7"/>
    <w:rsid w:val="00444A30"/>
    <w:rsid w:val="00444B6E"/>
    <w:rsid w:val="00444C10"/>
    <w:rsid w:val="00444D7D"/>
    <w:rsid w:val="00444E45"/>
    <w:rsid w:val="00444E71"/>
    <w:rsid w:val="00444F2C"/>
    <w:rsid w:val="0044524D"/>
    <w:rsid w:val="004457AF"/>
    <w:rsid w:val="004458C6"/>
    <w:rsid w:val="00445BB6"/>
    <w:rsid w:val="00445E0E"/>
    <w:rsid w:val="00446043"/>
    <w:rsid w:val="004461E5"/>
    <w:rsid w:val="00446505"/>
    <w:rsid w:val="00446997"/>
    <w:rsid w:val="00446ACF"/>
    <w:rsid w:val="00446E8E"/>
    <w:rsid w:val="004470D0"/>
    <w:rsid w:val="00447239"/>
    <w:rsid w:val="00447254"/>
    <w:rsid w:val="004472C7"/>
    <w:rsid w:val="00447647"/>
    <w:rsid w:val="004476BD"/>
    <w:rsid w:val="00447751"/>
    <w:rsid w:val="00447A3E"/>
    <w:rsid w:val="00447B32"/>
    <w:rsid w:val="00447B7C"/>
    <w:rsid w:val="00450027"/>
    <w:rsid w:val="0045002E"/>
    <w:rsid w:val="004501C6"/>
    <w:rsid w:val="0045057D"/>
    <w:rsid w:val="0045059F"/>
    <w:rsid w:val="00450BAE"/>
    <w:rsid w:val="00450F8D"/>
    <w:rsid w:val="00451092"/>
    <w:rsid w:val="004511FD"/>
    <w:rsid w:val="0045127A"/>
    <w:rsid w:val="00451441"/>
    <w:rsid w:val="00451459"/>
    <w:rsid w:val="004514D2"/>
    <w:rsid w:val="0045178D"/>
    <w:rsid w:val="00451C12"/>
    <w:rsid w:val="00451CED"/>
    <w:rsid w:val="00451EA5"/>
    <w:rsid w:val="00451F04"/>
    <w:rsid w:val="004523AE"/>
    <w:rsid w:val="00452649"/>
    <w:rsid w:val="0045285F"/>
    <w:rsid w:val="0045293F"/>
    <w:rsid w:val="00452E4B"/>
    <w:rsid w:val="00452E87"/>
    <w:rsid w:val="00452F11"/>
    <w:rsid w:val="00452F46"/>
    <w:rsid w:val="00452F99"/>
    <w:rsid w:val="00453285"/>
    <w:rsid w:val="00453400"/>
    <w:rsid w:val="004534B6"/>
    <w:rsid w:val="00453751"/>
    <w:rsid w:val="004537A2"/>
    <w:rsid w:val="00453D43"/>
    <w:rsid w:val="00453DB1"/>
    <w:rsid w:val="00453DBF"/>
    <w:rsid w:val="00453E66"/>
    <w:rsid w:val="00453F1C"/>
    <w:rsid w:val="00454288"/>
    <w:rsid w:val="00454353"/>
    <w:rsid w:val="00454B52"/>
    <w:rsid w:val="00454BFC"/>
    <w:rsid w:val="00454C77"/>
    <w:rsid w:val="00454E51"/>
    <w:rsid w:val="004550BD"/>
    <w:rsid w:val="00455663"/>
    <w:rsid w:val="004559A4"/>
    <w:rsid w:val="00455A38"/>
    <w:rsid w:val="00455A39"/>
    <w:rsid w:val="00455AEE"/>
    <w:rsid w:val="00455C34"/>
    <w:rsid w:val="00455C90"/>
    <w:rsid w:val="00455DBC"/>
    <w:rsid w:val="00456152"/>
    <w:rsid w:val="004561CE"/>
    <w:rsid w:val="004567B0"/>
    <w:rsid w:val="00457125"/>
    <w:rsid w:val="0045726C"/>
    <w:rsid w:val="00457546"/>
    <w:rsid w:val="0045760D"/>
    <w:rsid w:val="00457AF4"/>
    <w:rsid w:val="00457CE3"/>
    <w:rsid w:val="0046009B"/>
    <w:rsid w:val="004600D3"/>
    <w:rsid w:val="0046024D"/>
    <w:rsid w:val="004603ED"/>
    <w:rsid w:val="004604AF"/>
    <w:rsid w:val="004608A7"/>
    <w:rsid w:val="00460C30"/>
    <w:rsid w:val="00461211"/>
    <w:rsid w:val="0046148D"/>
    <w:rsid w:val="0046168C"/>
    <w:rsid w:val="0046170A"/>
    <w:rsid w:val="00461885"/>
    <w:rsid w:val="00461AEB"/>
    <w:rsid w:val="00461BA0"/>
    <w:rsid w:val="00461BC4"/>
    <w:rsid w:val="00461F60"/>
    <w:rsid w:val="0046203A"/>
    <w:rsid w:val="00462423"/>
    <w:rsid w:val="00462728"/>
    <w:rsid w:val="0046277E"/>
    <w:rsid w:val="00462FB3"/>
    <w:rsid w:val="004630E7"/>
    <w:rsid w:val="004632D8"/>
    <w:rsid w:val="00463354"/>
    <w:rsid w:val="0046363D"/>
    <w:rsid w:val="00463835"/>
    <w:rsid w:val="00463AAB"/>
    <w:rsid w:val="00463B90"/>
    <w:rsid w:val="00464029"/>
    <w:rsid w:val="0046418A"/>
    <w:rsid w:val="00464785"/>
    <w:rsid w:val="00464B3E"/>
    <w:rsid w:val="00464E3F"/>
    <w:rsid w:val="00464E4A"/>
    <w:rsid w:val="00464F59"/>
    <w:rsid w:val="004654B7"/>
    <w:rsid w:val="004654E3"/>
    <w:rsid w:val="0046581A"/>
    <w:rsid w:val="004658D9"/>
    <w:rsid w:val="00465906"/>
    <w:rsid w:val="00465A77"/>
    <w:rsid w:val="00465B00"/>
    <w:rsid w:val="00465FD5"/>
    <w:rsid w:val="004660A0"/>
    <w:rsid w:val="004662AC"/>
    <w:rsid w:val="00466765"/>
    <w:rsid w:val="0046681E"/>
    <w:rsid w:val="00466888"/>
    <w:rsid w:val="00466A63"/>
    <w:rsid w:val="00466AAC"/>
    <w:rsid w:val="00466BD9"/>
    <w:rsid w:val="00466BDA"/>
    <w:rsid w:val="00466C0C"/>
    <w:rsid w:val="00466DAC"/>
    <w:rsid w:val="00467036"/>
    <w:rsid w:val="0046736F"/>
    <w:rsid w:val="004673BF"/>
    <w:rsid w:val="004673C2"/>
    <w:rsid w:val="00467B3F"/>
    <w:rsid w:val="00467C6F"/>
    <w:rsid w:val="0046F1C2"/>
    <w:rsid w:val="004701B5"/>
    <w:rsid w:val="00470247"/>
    <w:rsid w:val="0047024A"/>
    <w:rsid w:val="0047026B"/>
    <w:rsid w:val="00470336"/>
    <w:rsid w:val="0047039E"/>
    <w:rsid w:val="0047095A"/>
    <w:rsid w:val="00470B66"/>
    <w:rsid w:val="00470BD2"/>
    <w:rsid w:val="00470DD0"/>
    <w:rsid w:val="00470EC0"/>
    <w:rsid w:val="00470FB5"/>
    <w:rsid w:val="0047135E"/>
    <w:rsid w:val="00471453"/>
    <w:rsid w:val="00471687"/>
    <w:rsid w:val="00471744"/>
    <w:rsid w:val="00471A15"/>
    <w:rsid w:val="0047200C"/>
    <w:rsid w:val="00472140"/>
    <w:rsid w:val="00472623"/>
    <w:rsid w:val="00472811"/>
    <w:rsid w:val="00472DF9"/>
    <w:rsid w:val="00472F4F"/>
    <w:rsid w:val="00472FCB"/>
    <w:rsid w:val="0047305D"/>
    <w:rsid w:val="0047324D"/>
    <w:rsid w:val="004732B7"/>
    <w:rsid w:val="004733C1"/>
    <w:rsid w:val="00473436"/>
    <w:rsid w:val="004734EB"/>
    <w:rsid w:val="0047373A"/>
    <w:rsid w:val="00473821"/>
    <w:rsid w:val="00473BAA"/>
    <w:rsid w:val="00473BC2"/>
    <w:rsid w:val="00473BD8"/>
    <w:rsid w:val="00473C22"/>
    <w:rsid w:val="00473C91"/>
    <w:rsid w:val="00474719"/>
    <w:rsid w:val="0047483C"/>
    <w:rsid w:val="00474912"/>
    <w:rsid w:val="00474F40"/>
    <w:rsid w:val="00475707"/>
    <w:rsid w:val="00475934"/>
    <w:rsid w:val="00475CBA"/>
    <w:rsid w:val="00475E3F"/>
    <w:rsid w:val="00475E71"/>
    <w:rsid w:val="00476124"/>
    <w:rsid w:val="0047615D"/>
    <w:rsid w:val="00476188"/>
    <w:rsid w:val="00476699"/>
    <w:rsid w:val="00476726"/>
    <w:rsid w:val="004767AF"/>
    <w:rsid w:val="00476D2C"/>
    <w:rsid w:val="00476E7B"/>
    <w:rsid w:val="00476EE2"/>
    <w:rsid w:val="0047768C"/>
    <w:rsid w:val="004776B4"/>
    <w:rsid w:val="004776ED"/>
    <w:rsid w:val="004777BD"/>
    <w:rsid w:val="00477967"/>
    <w:rsid w:val="00477AB2"/>
    <w:rsid w:val="00477AB8"/>
    <w:rsid w:val="00477B3A"/>
    <w:rsid w:val="00477BC7"/>
    <w:rsid w:val="00477C7C"/>
    <w:rsid w:val="00477D72"/>
    <w:rsid w:val="0048004B"/>
    <w:rsid w:val="004800D7"/>
    <w:rsid w:val="0048020F"/>
    <w:rsid w:val="00480362"/>
    <w:rsid w:val="004805DA"/>
    <w:rsid w:val="00480832"/>
    <w:rsid w:val="00480A12"/>
    <w:rsid w:val="00480C02"/>
    <w:rsid w:val="00480D5A"/>
    <w:rsid w:val="00480EB3"/>
    <w:rsid w:val="00481589"/>
    <w:rsid w:val="00481820"/>
    <w:rsid w:val="00481883"/>
    <w:rsid w:val="00481904"/>
    <w:rsid w:val="00481993"/>
    <w:rsid w:val="004819C7"/>
    <w:rsid w:val="00482154"/>
    <w:rsid w:val="0048222B"/>
    <w:rsid w:val="00482328"/>
    <w:rsid w:val="00482525"/>
    <w:rsid w:val="00482EF8"/>
    <w:rsid w:val="00483175"/>
    <w:rsid w:val="0048324D"/>
    <w:rsid w:val="00483254"/>
    <w:rsid w:val="004832C5"/>
    <w:rsid w:val="00483457"/>
    <w:rsid w:val="0048345F"/>
    <w:rsid w:val="004839EA"/>
    <w:rsid w:val="00483B56"/>
    <w:rsid w:val="00483CBB"/>
    <w:rsid w:val="00483E3E"/>
    <w:rsid w:val="00484008"/>
    <w:rsid w:val="00484225"/>
    <w:rsid w:val="004842E4"/>
    <w:rsid w:val="00484360"/>
    <w:rsid w:val="004843D2"/>
    <w:rsid w:val="00484590"/>
    <w:rsid w:val="00484608"/>
    <w:rsid w:val="0048486E"/>
    <w:rsid w:val="004848C1"/>
    <w:rsid w:val="00484902"/>
    <w:rsid w:val="00484A4B"/>
    <w:rsid w:val="00484AC5"/>
    <w:rsid w:val="00484DE4"/>
    <w:rsid w:val="00484EED"/>
    <w:rsid w:val="00484FCA"/>
    <w:rsid w:val="00485176"/>
    <w:rsid w:val="004855F5"/>
    <w:rsid w:val="004857EF"/>
    <w:rsid w:val="004859A5"/>
    <w:rsid w:val="00485E3A"/>
    <w:rsid w:val="00486028"/>
    <w:rsid w:val="0048611F"/>
    <w:rsid w:val="004861CD"/>
    <w:rsid w:val="004866C0"/>
    <w:rsid w:val="0048677D"/>
    <w:rsid w:val="00486933"/>
    <w:rsid w:val="00486AC8"/>
    <w:rsid w:val="004872CF"/>
    <w:rsid w:val="004872FC"/>
    <w:rsid w:val="00487A3C"/>
    <w:rsid w:val="00487C2F"/>
    <w:rsid w:val="00487CB6"/>
    <w:rsid w:val="00487CE8"/>
    <w:rsid w:val="00487CFD"/>
    <w:rsid w:val="00487EB4"/>
    <w:rsid w:val="0049025A"/>
    <w:rsid w:val="00490331"/>
    <w:rsid w:val="0049045C"/>
    <w:rsid w:val="00490AEF"/>
    <w:rsid w:val="00490B18"/>
    <w:rsid w:val="00490C17"/>
    <w:rsid w:val="00490EF2"/>
    <w:rsid w:val="004913BF"/>
    <w:rsid w:val="004916FD"/>
    <w:rsid w:val="00491DBC"/>
    <w:rsid w:val="00491F5B"/>
    <w:rsid w:val="00491FCF"/>
    <w:rsid w:val="0049214E"/>
    <w:rsid w:val="004921DC"/>
    <w:rsid w:val="004923E8"/>
    <w:rsid w:val="00492465"/>
    <w:rsid w:val="0049274B"/>
    <w:rsid w:val="00492796"/>
    <w:rsid w:val="00492BC9"/>
    <w:rsid w:val="00492BD2"/>
    <w:rsid w:val="00492D8C"/>
    <w:rsid w:val="0049315A"/>
    <w:rsid w:val="00493675"/>
    <w:rsid w:val="004936CE"/>
    <w:rsid w:val="004937B8"/>
    <w:rsid w:val="00493904"/>
    <w:rsid w:val="00493979"/>
    <w:rsid w:val="00493AF3"/>
    <w:rsid w:val="00493B0D"/>
    <w:rsid w:val="00493CD2"/>
    <w:rsid w:val="00493CDA"/>
    <w:rsid w:val="00493F5E"/>
    <w:rsid w:val="00494295"/>
    <w:rsid w:val="004944BA"/>
    <w:rsid w:val="00494596"/>
    <w:rsid w:val="0049465B"/>
    <w:rsid w:val="004948A5"/>
    <w:rsid w:val="00494914"/>
    <w:rsid w:val="00494BFC"/>
    <w:rsid w:val="004951AC"/>
    <w:rsid w:val="0049542D"/>
    <w:rsid w:val="00495895"/>
    <w:rsid w:val="004959A6"/>
    <w:rsid w:val="00495AC2"/>
    <w:rsid w:val="00495B68"/>
    <w:rsid w:val="00495BFB"/>
    <w:rsid w:val="00495C12"/>
    <w:rsid w:val="00495CAE"/>
    <w:rsid w:val="00496036"/>
    <w:rsid w:val="0049615D"/>
    <w:rsid w:val="0049627E"/>
    <w:rsid w:val="00496333"/>
    <w:rsid w:val="00496401"/>
    <w:rsid w:val="0049693B"/>
    <w:rsid w:val="0049695B"/>
    <w:rsid w:val="00496C2B"/>
    <w:rsid w:val="004972F6"/>
    <w:rsid w:val="00497435"/>
    <w:rsid w:val="00497436"/>
    <w:rsid w:val="00497742"/>
    <w:rsid w:val="004A00C9"/>
    <w:rsid w:val="004A057E"/>
    <w:rsid w:val="004A09F1"/>
    <w:rsid w:val="004A0A30"/>
    <w:rsid w:val="004A0CD4"/>
    <w:rsid w:val="004A0EF3"/>
    <w:rsid w:val="004A0FC0"/>
    <w:rsid w:val="004A107A"/>
    <w:rsid w:val="004A115D"/>
    <w:rsid w:val="004A121E"/>
    <w:rsid w:val="004A179D"/>
    <w:rsid w:val="004A1803"/>
    <w:rsid w:val="004A1F1C"/>
    <w:rsid w:val="004A1F77"/>
    <w:rsid w:val="004A22EE"/>
    <w:rsid w:val="004A2338"/>
    <w:rsid w:val="004A2360"/>
    <w:rsid w:val="004A251D"/>
    <w:rsid w:val="004A2808"/>
    <w:rsid w:val="004A29B2"/>
    <w:rsid w:val="004A29D7"/>
    <w:rsid w:val="004A2E89"/>
    <w:rsid w:val="004A2F2C"/>
    <w:rsid w:val="004A31B8"/>
    <w:rsid w:val="004A33E7"/>
    <w:rsid w:val="004A340C"/>
    <w:rsid w:val="004A3504"/>
    <w:rsid w:val="004A363A"/>
    <w:rsid w:val="004A3ACF"/>
    <w:rsid w:val="004A3B09"/>
    <w:rsid w:val="004A4310"/>
    <w:rsid w:val="004A44DD"/>
    <w:rsid w:val="004A4603"/>
    <w:rsid w:val="004A4AAA"/>
    <w:rsid w:val="004A4AD6"/>
    <w:rsid w:val="004A4B35"/>
    <w:rsid w:val="004A4BBC"/>
    <w:rsid w:val="004A4BC7"/>
    <w:rsid w:val="004A4BD2"/>
    <w:rsid w:val="004A51AE"/>
    <w:rsid w:val="004A5310"/>
    <w:rsid w:val="004A5382"/>
    <w:rsid w:val="004A559D"/>
    <w:rsid w:val="004A5716"/>
    <w:rsid w:val="004A57CE"/>
    <w:rsid w:val="004A588F"/>
    <w:rsid w:val="004A5959"/>
    <w:rsid w:val="004A5D84"/>
    <w:rsid w:val="004A5E9E"/>
    <w:rsid w:val="004A5FC9"/>
    <w:rsid w:val="004A66B8"/>
    <w:rsid w:val="004A67AB"/>
    <w:rsid w:val="004A6850"/>
    <w:rsid w:val="004A6BA0"/>
    <w:rsid w:val="004A6F3C"/>
    <w:rsid w:val="004A71AA"/>
    <w:rsid w:val="004A72C9"/>
    <w:rsid w:val="004A74D2"/>
    <w:rsid w:val="004A76F3"/>
    <w:rsid w:val="004A790A"/>
    <w:rsid w:val="004A7B46"/>
    <w:rsid w:val="004A7F7F"/>
    <w:rsid w:val="004A7F8A"/>
    <w:rsid w:val="004B0077"/>
    <w:rsid w:val="004B01E6"/>
    <w:rsid w:val="004B0213"/>
    <w:rsid w:val="004B05EB"/>
    <w:rsid w:val="004B0A58"/>
    <w:rsid w:val="004B0B4A"/>
    <w:rsid w:val="004B0C25"/>
    <w:rsid w:val="004B0D01"/>
    <w:rsid w:val="004B0DC7"/>
    <w:rsid w:val="004B124E"/>
    <w:rsid w:val="004B12B8"/>
    <w:rsid w:val="004B140A"/>
    <w:rsid w:val="004B14B7"/>
    <w:rsid w:val="004B1683"/>
    <w:rsid w:val="004B171C"/>
    <w:rsid w:val="004B189C"/>
    <w:rsid w:val="004B18F8"/>
    <w:rsid w:val="004B1AA0"/>
    <w:rsid w:val="004B1B50"/>
    <w:rsid w:val="004B1D16"/>
    <w:rsid w:val="004B20D8"/>
    <w:rsid w:val="004B2210"/>
    <w:rsid w:val="004B2482"/>
    <w:rsid w:val="004B24C5"/>
    <w:rsid w:val="004B2714"/>
    <w:rsid w:val="004B2737"/>
    <w:rsid w:val="004B28E6"/>
    <w:rsid w:val="004B2DE1"/>
    <w:rsid w:val="004B2E41"/>
    <w:rsid w:val="004B3365"/>
    <w:rsid w:val="004B3411"/>
    <w:rsid w:val="004B3760"/>
    <w:rsid w:val="004B3876"/>
    <w:rsid w:val="004B38A0"/>
    <w:rsid w:val="004B3925"/>
    <w:rsid w:val="004B3951"/>
    <w:rsid w:val="004B39CA"/>
    <w:rsid w:val="004B3B9B"/>
    <w:rsid w:val="004B3EBC"/>
    <w:rsid w:val="004B3F1A"/>
    <w:rsid w:val="004B3FBE"/>
    <w:rsid w:val="004B42CB"/>
    <w:rsid w:val="004B4421"/>
    <w:rsid w:val="004B4A9D"/>
    <w:rsid w:val="004B4EAE"/>
    <w:rsid w:val="004B504F"/>
    <w:rsid w:val="004B5729"/>
    <w:rsid w:val="004B5A25"/>
    <w:rsid w:val="004B5A45"/>
    <w:rsid w:val="004B5BB8"/>
    <w:rsid w:val="004B5BF2"/>
    <w:rsid w:val="004B5FBB"/>
    <w:rsid w:val="004B5FFA"/>
    <w:rsid w:val="004B62F5"/>
    <w:rsid w:val="004B6402"/>
    <w:rsid w:val="004B64E4"/>
    <w:rsid w:val="004B6521"/>
    <w:rsid w:val="004B6525"/>
    <w:rsid w:val="004B65A4"/>
    <w:rsid w:val="004B66DD"/>
    <w:rsid w:val="004B6723"/>
    <w:rsid w:val="004B6926"/>
    <w:rsid w:val="004B6992"/>
    <w:rsid w:val="004B6B63"/>
    <w:rsid w:val="004B6C91"/>
    <w:rsid w:val="004B6D39"/>
    <w:rsid w:val="004B72D5"/>
    <w:rsid w:val="004B76D3"/>
    <w:rsid w:val="004B7C4C"/>
    <w:rsid w:val="004BD5CE"/>
    <w:rsid w:val="004C00F9"/>
    <w:rsid w:val="004C0102"/>
    <w:rsid w:val="004C0147"/>
    <w:rsid w:val="004C054F"/>
    <w:rsid w:val="004C0858"/>
    <w:rsid w:val="004C08CF"/>
    <w:rsid w:val="004C0935"/>
    <w:rsid w:val="004C09FA"/>
    <w:rsid w:val="004C0B27"/>
    <w:rsid w:val="004C0EE8"/>
    <w:rsid w:val="004C1109"/>
    <w:rsid w:val="004C119E"/>
    <w:rsid w:val="004C12CC"/>
    <w:rsid w:val="004C1334"/>
    <w:rsid w:val="004C1338"/>
    <w:rsid w:val="004C14ED"/>
    <w:rsid w:val="004C15E6"/>
    <w:rsid w:val="004C18E7"/>
    <w:rsid w:val="004C1AD1"/>
    <w:rsid w:val="004C1C80"/>
    <w:rsid w:val="004C1D14"/>
    <w:rsid w:val="004C2001"/>
    <w:rsid w:val="004C2134"/>
    <w:rsid w:val="004C2275"/>
    <w:rsid w:val="004C2748"/>
    <w:rsid w:val="004C282C"/>
    <w:rsid w:val="004C2A92"/>
    <w:rsid w:val="004C2B0F"/>
    <w:rsid w:val="004C2C02"/>
    <w:rsid w:val="004C2F4B"/>
    <w:rsid w:val="004C3003"/>
    <w:rsid w:val="004C3091"/>
    <w:rsid w:val="004C339D"/>
    <w:rsid w:val="004C3CEB"/>
    <w:rsid w:val="004C415B"/>
    <w:rsid w:val="004C439C"/>
    <w:rsid w:val="004C458C"/>
    <w:rsid w:val="004C4980"/>
    <w:rsid w:val="004C498D"/>
    <w:rsid w:val="004C4B24"/>
    <w:rsid w:val="004C4D6B"/>
    <w:rsid w:val="004C4E1E"/>
    <w:rsid w:val="004C4F07"/>
    <w:rsid w:val="004C502D"/>
    <w:rsid w:val="004C503F"/>
    <w:rsid w:val="004C57DD"/>
    <w:rsid w:val="004C58FF"/>
    <w:rsid w:val="004C5B06"/>
    <w:rsid w:val="004C5B27"/>
    <w:rsid w:val="004C5B4E"/>
    <w:rsid w:val="004C5BD3"/>
    <w:rsid w:val="004C5BE6"/>
    <w:rsid w:val="004C5DB9"/>
    <w:rsid w:val="004C5DD6"/>
    <w:rsid w:val="004C5EEF"/>
    <w:rsid w:val="004C65AF"/>
    <w:rsid w:val="004C675E"/>
    <w:rsid w:val="004C6880"/>
    <w:rsid w:val="004C6947"/>
    <w:rsid w:val="004C69CD"/>
    <w:rsid w:val="004C6E3E"/>
    <w:rsid w:val="004C71B1"/>
    <w:rsid w:val="004C71BC"/>
    <w:rsid w:val="004C729A"/>
    <w:rsid w:val="004C74F5"/>
    <w:rsid w:val="004C7599"/>
    <w:rsid w:val="004C77DA"/>
    <w:rsid w:val="004C786D"/>
    <w:rsid w:val="004C79C1"/>
    <w:rsid w:val="004C7C17"/>
    <w:rsid w:val="004D05C5"/>
    <w:rsid w:val="004D07E2"/>
    <w:rsid w:val="004D083F"/>
    <w:rsid w:val="004D0852"/>
    <w:rsid w:val="004D090D"/>
    <w:rsid w:val="004D0940"/>
    <w:rsid w:val="004D0D21"/>
    <w:rsid w:val="004D0E0E"/>
    <w:rsid w:val="004D0F2B"/>
    <w:rsid w:val="004D1329"/>
    <w:rsid w:val="004D137C"/>
    <w:rsid w:val="004D1805"/>
    <w:rsid w:val="004D19D8"/>
    <w:rsid w:val="004D20BA"/>
    <w:rsid w:val="004D20BF"/>
    <w:rsid w:val="004D22BB"/>
    <w:rsid w:val="004D29A3"/>
    <w:rsid w:val="004D2A7B"/>
    <w:rsid w:val="004D2B2E"/>
    <w:rsid w:val="004D310E"/>
    <w:rsid w:val="004D3150"/>
    <w:rsid w:val="004D34B3"/>
    <w:rsid w:val="004D37CA"/>
    <w:rsid w:val="004D391D"/>
    <w:rsid w:val="004D3948"/>
    <w:rsid w:val="004D3ABC"/>
    <w:rsid w:val="004D3B05"/>
    <w:rsid w:val="004D3B0C"/>
    <w:rsid w:val="004D3B36"/>
    <w:rsid w:val="004D3E3A"/>
    <w:rsid w:val="004D3E58"/>
    <w:rsid w:val="004D3ECF"/>
    <w:rsid w:val="004D3ED9"/>
    <w:rsid w:val="004D3F6B"/>
    <w:rsid w:val="004D4044"/>
    <w:rsid w:val="004D412C"/>
    <w:rsid w:val="004D4213"/>
    <w:rsid w:val="004D426B"/>
    <w:rsid w:val="004D434B"/>
    <w:rsid w:val="004D44CF"/>
    <w:rsid w:val="004D4588"/>
    <w:rsid w:val="004D4D4E"/>
    <w:rsid w:val="004D511B"/>
    <w:rsid w:val="004D542B"/>
    <w:rsid w:val="004D5600"/>
    <w:rsid w:val="004D5722"/>
    <w:rsid w:val="004D57AC"/>
    <w:rsid w:val="004D57EB"/>
    <w:rsid w:val="004D5FBF"/>
    <w:rsid w:val="004D6573"/>
    <w:rsid w:val="004D671F"/>
    <w:rsid w:val="004D6D3D"/>
    <w:rsid w:val="004D6FCE"/>
    <w:rsid w:val="004D7385"/>
    <w:rsid w:val="004D73C1"/>
    <w:rsid w:val="004D7693"/>
    <w:rsid w:val="004D7929"/>
    <w:rsid w:val="004D7BFB"/>
    <w:rsid w:val="004E0219"/>
    <w:rsid w:val="004E0274"/>
    <w:rsid w:val="004E02A7"/>
    <w:rsid w:val="004E02B4"/>
    <w:rsid w:val="004E03B1"/>
    <w:rsid w:val="004E049A"/>
    <w:rsid w:val="004E051D"/>
    <w:rsid w:val="004E0914"/>
    <w:rsid w:val="004E0E0C"/>
    <w:rsid w:val="004E0EE5"/>
    <w:rsid w:val="004E0F9D"/>
    <w:rsid w:val="004E11E8"/>
    <w:rsid w:val="004E1209"/>
    <w:rsid w:val="004E12BA"/>
    <w:rsid w:val="004E13F1"/>
    <w:rsid w:val="004E14F6"/>
    <w:rsid w:val="004E14FF"/>
    <w:rsid w:val="004E1562"/>
    <w:rsid w:val="004E158D"/>
    <w:rsid w:val="004E1623"/>
    <w:rsid w:val="004E1A18"/>
    <w:rsid w:val="004E1D3A"/>
    <w:rsid w:val="004E1D92"/>
    <w:rsid w:val="004E1F1A"/>
    <w:rsid w:val="004E2000"/>
    <w:rsid w:val="004E2121"/>
    <w:rsid w:val="004E2132"/>
    <w:rsid w:val="004E2144"/>
    <w:rsid w:val="004E2166"/>
    <w:rsid w:val="004E25BC"/>
    <w:rsid w:val="004E262A"/>
    <w:rsid w:val="004E2720"/>
    <w:rsid w:val="004E28F8"/>
    <w:rsid w:val="004E2D66"/>
    <w:rsid w:val="004E3C37"/>
    <w:rsid w:val="004E40B0"/>
    <w:rsid w:val="004E42A0"/>
    <w:rsid w:val="004E42AA"/>
    <w:rsid w:val="004E42B6"/>
    <w:rsid w:val="004E4436"/>
    <w:rsid w:val="004E4A27"/>
    <w:rsid w:val="004E4C20"/>
    <w:rsid w:val="004E4CC8"/>
    <w:rsid w:val="004E4FDC"/>
    <w:rsid w:val="004E5218"/>
    <w:rsid w:val="004E534B"/>
    <w:rsid w:val="004E5444"/>
    <w:rsid w:val="004E545C"/>
    <w:rsid w:val="004E57A5"/>
    <w:rsid w:val="004E58BE"/>
    <w:rsid w:val="004E5A4F"/>
    <w:rsid w:val="004E5E45"/>
    <w:rsid w:val="004E6036"/>
    <w:rsid w:val="004E675D"/>
    <w:rsid w:val="004E6835"/>
    <w:rsid w:val="004E68C9"/>
    <w:rsid w:val="004E6C90"/>
    <w:rsid w:val="004E6CED"/>
    <w:rsid w:val="004E6DC6"/>
    <w:rsid w:val="004E6FC6"/>
    <w:rsid w:val="004E6FD2"/>
    <w:rsid w:val="004E6FE8"/>
    <w:rsid w:val="004E7184"/>
    <w:rsid w:val="004E7338"/>
    <w:rsid w:val="004E73C5"/>
    <w:rsid w:val="004E74D8"/>
    <w:rsid w:val="004E75A5"/>
    <w:rsid w:val="004E7C1D"/>
    <w:rsid w:val="004E7CAB"/>
    <w:rsid w:val="004E7DBC"/>
    <w:rsid w:val="004F03FF"/>
    <w:rsid w:val="004F0596"/>
    <w:rsid w:val="004F059F"/>
    <w:rsid w:val="004F07B4"/>
    <w:rsid w:val="004F07CE"/>
    <w:rsid w:val="004F092D"/>
    <w:rsid w:val="004F0E58"/>
    <w:rsid w:val="004F0FAD"/>
    <w:rsid w:val="004F126A"/>
    <w:rsid w:val="004F12BB"/>
    <w:rsid w:val="004F1378"/>
    <w:rsid w:val="004F151E"/>
    <w:rsid w:val="004F1700"/>
    <w:rsid w:val="004F1F8F"/>
    <w:rsid w:val="004F2021"/>
    <w:rsid w:val="004F2235"/>
    <w:rsid w:val="004F2296"/>
    <w:rsid w:val="004F22CC"/>
    <w:rsid w:val="004F22F0"/>
    <w:rsid w:val="004F2360"/>
    <w:rsid w:val="004F2539"/>
    <w:rsid w:val="004F2542"/>
    <w:rsid w:val="004F256C"/>
    <w:rsid w:val="004F2636"/>
    <w:rsid w:val="004F2ADC"/>
    <w:rsid w:val="004F2B4A"/>
    <w:rsid w:val="004F2B55"/>
    <w:rsid w:val="004F2BF7"/>
    <w:rsid w:val="004F2BFF"/>
    <w:rsid w:val="004F2D9D"/>
    <w:rsid w:val="004F2EDB"/>
    <w:rsid w:val="004F2F7B"/>
    <w:rsid w:val="004F32C8"/>
    <w:rsid w:val="004F32CA"/>
    <w:rsid w:val="004F32F1"/>
    <w:rsid w:val="004F394C"/>
    <w:rsid w:val="004F40E4"/>
    <w:rsid w:val="004F42DB"/>
    <w:rsid w:val="004F4396"/>
    <w:rsid w:val="004F4583"/>
    <w:rsid w:val="004F45E0"/>
    <w:rsid w:val="004F47ED"/>
    <w:rsid w:val="004F49B8"/>
    <w:rsid w:val="004F4B5F"/>
    <w:rsid w:val="004F4CDF"/>
    <w:rsid w:val="004F5075"/>
    <w:rsid w:val="004F507C"/>
    <w:rsid w:val="004F519C"/>
    <w:rsid w:val="004F522C"/>
    <w:rsid w:val="004F5642"/>
    <w:rsid w:val="004F590A"/>
    <w:rsid w:val="004F5A63"/>
    <w:rsid w:val="004F5D6B"/>
    <w:rsid w:val="004F60E5"/>
    <w:rsid w:val="004F61A0"/>
    <w:rsid w:val="004F6281"/>
    <w:rsid w:val="004F63E9"/>
    <w:rsid w:val="004F64B1"/>
    <w:rsid w:val="004F66E0"/>
    <w:rsid w:val="004F67CA"/>
    <w:rsid w:val="004F6808"/>
    <w:rsid w:val="004F6F1F"/>
    <w:rsid w:val="004F6FF5"/>
    <w:rsid w:val="004F7183"/>
    <w:rsid w:val="004F71EE"/>
    <w:rsid w:val="004F745D"/>
    <w:rsid w:val="004F7479"/>
    <w:rsid w:val="004F74E8"/>
    <w:rsid w:val="004F7666"/>
    <w:rsid w:val="004F7670"/>
    <w:rsid w:val="004F77D3"/>
    <w:rsid w:val="004F7D1C"/>
    <w:rsid w:val="00500030"/>
    <w:rsid w:val="0050020F"/>
    <w:rsid w:val="005003D0"/>
    <w:rsid w:val="005007F1"/>
    <w:rsid w:val="005009C2"/>
    <w:rsid w:val="00500E86"/>
    <w:rsid w:val="00500FC1"/>
    <w:rsid w:val="00501195"/>
    <w:rsid w:val="005012AE"/>
    <w:rsid w:val="00501442"/>
    <w:rsid w:val="00501464"/>
    <w:rsid w:val="00501872"/>
    <w:rsid w:val="00501948"/>
    <w:rsid w:val="005019CD"/>
    <w:rsid w:val="00501CB0"/>
    <w:rsid w:val="00501EC3"/>
    <w:rsid w:val="00501F31"/>
    <w:rsid w:val="00502263"/>
    <w:rsid w:val="0050242B"/>
    <w:rsid w:val="0050298A"/>
    <w:rsid w:val="00502A69"/>
    <w:rsid w:val="00502C31"/>
    <w:rsid w:val="00502E71"/>
    <w:rsid w:val="00502EFD"/>
    <w:rsid w:val="00502F81"/>
    <w:rsid w:val="005036A9"/>
    <w:rsid w:val="005038E8"/>
    <w:rsid w:val="005039F2"/>
    <w:rsid w:val="00503AD3"/>
    <w:rsid w:val="00503E1D"/>
    <w:rsid w:val="00503FAC"/>
    <w:rsid w:val="00504412"/>
    <w:rsid w:val="005044CB"/>
    <w:rsid w:val="00504A56"/>
    <w:rsid w:val="00504D7A"/>
    <w:rsid w:val="00504EC3"/>
    <w:rsid w:val="00505036"/>
    <w:rsid w:val="00505124"/>
    <w:rsid w:val="00505283"/>
    <w:rsid w:val="005053D7"/>
    <w:rsid w:val="005056F4"/>
    <w:rsid w:val="005057C3"/>
    <w:rsid w:val="005057CA"/>
    <w:rsid w:val="00505BCF"/>
    <w:rsid w:val="00505CA2"/>
    <w:rsid w:val="00505DB8"/>
    <w:rsid w:val="00506298"/>
    <w:rsid w:val="005063FA"/>
    <w:rsid w:val="00506BB6"/>
    <w:rsid w:val="00506CEA"/>
    <w:rsid w:val="00507148"/>
    <w:rsid w:val="00507170"/>
    <w:rsid w:val="005071C8"/>
    <w:rsid w:val="0050730E"/>
    <w:rsid w:val="005076A6"/>
    <w:rsid w:val="005078D1"/>
    <w:rsid w:val="005079A0"/>
    <w:rsid w:val="00507A02"/>
    <w:rsid w:val="00507DF9"/>
    <w:rsid w:val="00510123"/>
    <w:rsid w:val="0051035C"/>
    <w:rsid w:val="005104D3"/>
    <w:rsid w:val="0051056C"/>
    <w:rsid w:val="0051072A"/>
    <w:rsid w:val="00510F51"/>
    <w:rsid w:val="00510F7C"/>
    <w:rsid w:val="00511230"/>
    <w:rsid w:val="0051127C"/>
    <w:rsid w:val="0051140D"/>
    <w:rsid w:val="005115B3"/>
    <w:rsid w:val="00511BD8"/>
    <w:rsid w:val="00511BE9"/>
    <w:rsid w:val="00511BF5"/>
    <w:rsid w:val="00511EF6"/>
    <w:rsid w:val="0051234B"/>
    <w:rsid w:val="0051240B"/>
    <w:rsid w:val="005125E0"/>
    <w:rsid w:val="0051263A"/>
    <w:rsid w:val="0051270C"/>
    <w:rsid w:val="00512B4D"/>
    <w:rsid w:val="00512F3C"/>
    <w:rsid w:val="005130C8"/>
    <w:rsid w:val="00513113"/>
    <w:rsid w:val="00513306"/>
    <w:rsid w:val="005134B0"/>
    <w:rsid w:val="00513731"/>
    <w:rsid w:val="005137DA"/>
    <w:rsid w:val="00513823"/>
    <w:rsid w:val="00513903"/>
    <w:rsid w:val="0051390C"/>
    <w:rsid w:val="005139C5"/>
    <w:rsid w:val="00513BEE"/>
    <w:rsid w:val="00513C4D"/>
    <w:rsid w:val="00513F2A"/>
    <w:rsid w:val="005143A9"/>
    <w:rsid w:val="00514436"/>
    <w:rsid w:val="005145C6"/>
    <w:rsid w:val="00514666"/>
    <w:rsid w:val="00514735"/>
    <w:rsid w:val="005149AE"/>
    <w:rsid w:val="00514B1F"/>
    <w:rsid w:val="00514C63"/>
    <w:rsid w:val="00514D9A"/>
    <w:rsid w:val="00515052"/>
    <w:rsid w:val="005150BC"/>
    <w:rsid w:val="0051527D"/>
    <w:rsid w:val="005152AD"/>
    <w:rsid w:val="005157B6"/>
    <w:rsid w:val="00515936"/>
    <w:rsid w:val="00515979"/>
    <w:rsid w:val="00515B72"/>
    <w:rsid w:val="00515CBB"/>
    <w:rsid w:val="00515D6A"/>
    <w:rsid w:val="00515EB8"/>
    <w:rsid w:val="00516064"/>
    <w:rsid w:val="005161F0"/>
    <w:rsid w:val="00516229"/>
    <w:rsid w:val="00516318"/>
    <w:rsid w:val="0051645B"/>
    <w:rsid w:val="005164EA"/>
    <w:rsid w:val="00516712"/>
    <w:rsid w:val="0051682C"/>
    <w:rsid w:val="00516CE1"/>
    <w:rsid w:val="00516D48"/>
    <w:rsid w:val="00517037"/>
    <w:rsid w:val="0051721A"/>
    <w:rsid w:val="005173E6"/>
    <w:rsid w:val="005176DD"/>
    <w:rsid w:val="005176E1"/>
    <w:rsid w:val="00517C4A"/>
    <w:rsid w:val="00517F40"/>
    <w:rsid w:val="0052000F"/>
    <w:rsid w:val="0052007E"/>
    <w:rsid w:val="005200E1"/>
    <w:rsid w:val="00520233"/>
    <w:rsid w:val="0052056A"/>
    <w:rsid w:val="0052084C"/>
    <w:rsid w:val="005209AF"/>
    <w:rsid w:val="005209D6"/>
    <w:rsid w:val="00520D15"/>
    <w:rsid w:val="00520E58"/>
    <w:rsid w:val="00520E93"/>
    <w:rsid w:val="00520FFB"/>
    <w:rsid w:val="00521123"/>
    <w:rsid w:val="005214EA"/>
    <w:rsid w:val="00521549"/>
    <w:rsid w:val="005215CC"/>
    <w:rsid w:val="0052163D"/>
    <w:rsid w:val="00521D4E"/>
    <w:rsid w:val="00521E3E"/>
    <w:rsid w:val="00521F28"/>
    <w:rsid w:val="0052219F"/>
    <w:rsid w:val="00522516"/>
    <w:rsid w:val="0052270D"/>
    <w:rsid w:val="00522A86"/>
    <w:rsid w:val="00522CFE"/>
    <w:rsid w:val="005230F5"/>
    <w:rsid w:val="005232AC"/>
    <w:rsid w:val="0052330A"/>
    <w:rsid w:val="00523527"/>
    <w:rsid w:val="0052380D"/>
    <w:rsid w:val="00523C52"/>
    <w:rsid w:val="00523CA9"/>
    <w:rsid w:val="00523E0F"/>
    <w:rsid w:val="00524277"/>
    <w:rsid w:val="005243B4"/>
    <w:rsid w:val="005243BA"/>
    <w:rsid w:val="00524C51"/>
    <w:rsid w:val="00524C8A"/>
    <w:rsid w:val="0052515B"/>
    <w:rsid w:val="00525172"/>
    <w:rsid w:val="0052538E"/>
    <w:rsid w:val="005253CF"/>
    <w:rsid w:val="005254AA"/>
    <w:rsid w:val="005255A2"/>
    <w:rsid w:val="005256C2"/>
    <w:rsid w:val="00525996"/>
    <w:rsid w:val="00526107"/>
    <w:rsid w:val="005261A9"/>
    <w:rsid w:val="00526241"/>
    <w:rsid w:val="00526278"/>
    <w:rsid w:val="00526889"/>
    <w:rsid w:val="005268D7"/>
    <w:rsid w:val="005269F7"/>
    <w:rsid w:val="00526C06"/>
    <w:rsid w:val="00526CAA"/>
    <w:rsid w:val="00526DA6"/>
    <w:rsid w:val="00526E8E"/>
    <w:rsid w:val="00526E94"/>
    <w:rsid w:val="00526EF1"/>
    <w:rsid w:val="00527032"/>
    <w:rsid w:val="005270ED"/>
    <w:rsid w:val="00527378"/>
    <w:rsid w:val="00527C22"/>
    <w:rsid w:val="00530764"/>
    <w:rsid w:val="005307D8"/>
    <w:rsid w:val="00530A69"/>
    <w:rsid w:val="00530B55"/>
    <w:rsid w:val="00530BE6"/>
    <w:rsid w:val="00531438"/>
    <w:rsid w:val="005315DB"/>
    <w:rsid w:val="00531942"/>
    <w:rsid w:val="00531B81"/>
    <w:rsid w:val="00531B90"/>
    <w:rsid w:val="00531E8B"/>
    <w:rsid w:val="005320EA"/>
    <w:rsid w:val="005320F8"/>
    <w:rsid w:val="00532471"/>
    <w:rsid w:val="0053258F"/>
    <w:rsid w:val="00532BB0"/>
    <w:rsid w:val="00532D99"/>
    <w:rsid w:val="00532FAB"/>
    <w:rsid w:val="005331BE"/>
    <w:rsid w:val="00533599"/>
    <w:rsid w:val="00533650"/>
    <w:rsid w:val="00533BBD"/>
    <w:rsid w:val="00534436"/>
    <w:rsid w:val="00534717"/>
    <w:rsid w:val="0053491C"/>
    <w:rsid w:val="005349CA"/>
    <w:rsid w:val="00534B08"/>
    <w:rsid w:val="00534C5E"/>
    <w:rsid w:val="00534FAC"/>
    <w:rsid w:val="00535178"/>
    <w:rsid w:val="005353D4"/>
    <w:rsid w:val="00535540"/>
    <w:rsid w:val="00535546"/>
    <w:rsid w:val="00535579"/>
    <w:rsid w:val="0053593A"/>
    <w:rsid w:val="0053595E"/>
    <w:rsid w:val="00535BA3"/>
    <w:rsid w:val="005366AC"/>
    <w:rsid w:val="00536835"/>
    <w:rsid w:val="0053689B"/>
    <w:rsid w:val="00536A07"/>
    <w:rsid w:val="00536A2F"/>
    <w:rsid w:val="00536AAD"/>
    <w:rsid w:val="00536BC3"/>
    <w:rsid w:val="00536C52"/>
    <w:rsid w:val="0053701B"/>
    <w:rsid w:val="0053744A"/>
    <w:rsid w:val="0053744C"/>
    <w:rsid w:val="0053758A"/>
    <w:rsid w:val="005377F2"/>
    <w:rsid w:val="00537D27"/>
    <w:rsid w:val="00537E96"/>
    <w:rsid w:val="0054013D"/>
    <w:rsid w:val="0054048F"/>
    <w:rsid w:val="00540768"/>
    <w:rsid w:val="00540B5A"/>
    <w:rsid w:val="00540CE2"/>
    <w:rsid w:val="00540DD7"/>
    <w:rsid w:val="00540EDA"/>
    <w:rsid w:val="00540F3A"/>
    <w:rsid w:val="0054102B"/>
    <w:rsid w:val="00541398"/>
    <w:rsid w:val="00541426"/>
    <w:rsid w:val="005414B2"/>
    <w:rsid w:val="0054151A"/>
    <w:rsid w:val="005415CA"/>
    <w:rsid w:val="005415DB"/>
    <w:rsid w:val="005418DC"/>
    <w:rsid w:val="00541A0E"/>
    <w:rsid w:val="00541B2C"/>
    <w:rsid w:val="00541B49"/>
    <w:rsid w:val="00541DCC"/>
    <w:rsid w:val="005421CC"/>
    <w:rsid w:val="005421EC"/>
    <w:rsid w:val="005422FC"/>
    <w:rsid w:val="00542634"/>
    <w:rsid w:val="00542835"/>
    <w:rsid w:val="00542A47"/>
    <w:rsid w:val="00542C21"/>
    <w:rsid w:val="00542D01"/>
    <w:rsid w:val="00543335"/>
    <w:rsid w:val="0054346C"/>
    <w:rsid w:val="005434E6"/>
    <w:rsid w:val="00543790"/>
    <w:rsid w:val="00543B6F"/>
    <w:rsid w:val="00543C97"/>
    <w:rsid w:val="0054448B"/>
    <w:rsid w:val="00544A52"/>
    <w:rsid w:val="00544CCD"/>
    <w:rsid w:val="00544DAD"/>
    <w:rsid w:val="00544F5F"/>
    <w:rsid w:val="00544F8F"/>
    <w:rsid w:val="00545051"/>
    <w:rsid w:val="0054558D"/>
    <w:rsid w:val="005455FC"/>
    <w:rsid w:val="00545770"/>
    <w:rsid w:val="00545835"/>
    <w:rsid w:val="00545A7C"/>
    <w:rsid w:val="00546253"/>
    <w:rsid w:val="00546A05"/>
    <w:rsid w:val="00546B19"/>
    <w:rsid w:val="00546EC5"/>
    <w:rsid w:val="00547291"/>
    <w:rsid w:val="005473A5"/>
    <w:rsid w:val="0054740F"/>
    <w:rsid w:val="00547500"/>
    <w:rsid w:val="0054756F"/>
    <w:rsid w:val="00547745"/>
    <w:rsid w:val="00547762"/>
    <w:rsid w:val="005478DD"/>
    <w:rsid w:val="0054791A"/>
    <w:rsid w:val="00547AC9"/>
    <w:rsid w:val="00547BA7"/>
    <w:rsid w:val="00547D62"/>
    <w:rsid w:val="00547DF2"/>
    <w:rsid w:val="00547EA4"/>
    <w:rsid w:val="00547EAD"/>
    <w:rsid w:val="005502C2"/>
    <w:rsid w:val="005505A7"/>
    <w:rsid w:val="0055076B"/>
    <w:rsid w:val="00550AF9"/>
    <w:rsid w:val="00550D2B"/>
    <w:rsid w:val="00551185"/>
    <w:rsid w:val="00551199"/>
    <w:rsid w:val="005511F4"/>
    <w:rsid w:val="00551454"/>
    <w:rsid w:val="00551624"/>
    <w:rsid w:val="0055182C"/>
    <w:rsid w:val="00551896"/>
    <w:rsid w:val="00551E2E"/>
    <w:rsid w:val="00551E6A"/>
    <w:rsid w:val="00551FC8"/>
    <w:rsid w:val="005520BC"/>
    <w:rsid w:val="0055247F"/>
    <w:rsid w:val="00552EE7"/>
    <w:rsid w:val="00553012"/>
    <w:rsid w:val="00553172"/>
    <w:rsid w:val="00553707"/>
    <w:rsid w:val="00553FC4"/>
    <w:rsid w:val="005540D5"/>
    <w:rsid w:val="00554448"/>
    <w:rsid w:val="005545DC"/>
    <w:rsid w:val="00554889"/>
    <w:rsid w:val="00554909"/>
    <w:rsid w:val="00554B22"/>
    <w:rsid w:val="00554FF2"/>
    <w:rsid w:val="0055513A"/>
    <w:rsid w:val="00555399"/>
    <w:rsid w:val="0055561E"/>
    <w:rsid w:val="005556CE"/>
    <w:rsid w:val="0055579A"/>
    <w:rsid w:val="00555986"/>
    <w:rsid w:val="00555B03"/>
    <w:rsid w:val="00555B6A"/>
    <w:rsid w:val="00555E79"/>
    <w:rsid w:val="00555F95"/>
    <w:rsid w:val="005566DC"/>
    <w:rsid w:val="00556F74"/>
    <w:rsid w:val="00556F8A"/>
    <w:rsid w:val="0055703E"/>
    <w:rsid w:val="0055736A"/>
    <w:rsid w:val="0055738C"/>
    <w:rsid w:val="00557446"/>
    <w:rsid w:val="00557483"/>
    <w:rsid w:val="0055756D"/>
    <w:rsid w:val="0055763C"/>
    <w:rsid w:val="005577A1"/>
    <w:rsid w:val="00557800"/>
    <w:rsid w:val="0055786D"/>
    <w:rsid w:val="00557B90"/>
    <w:rsid w:val="00557C8A"/>
    <w:rsid w:val="00557E23"/>
    <w:rsid w:val="0056002B"/>
    <w:rsid w:val="00560459"/>
    <w:rsid w:val="00560566"/>
    <w:rsid w:val="005605A1"/>
    <w:rsid w:val="005605A2"/>
    <w:rsid w:val="005605C6"/>
    <w:rsid w:val="00560615"/>
    <w:rsid w:val="00560D37"/>
    <w:rsid w:val="00561192"/>
    <w:rsid w:val="005612E4"/>
    <w:rsid w:val="00561319"/>
    <w:rsid w:val="0056172A"/>
    <w:rsid w:val="005618E7"/>
    <w:rsid w:val="00561AAA"/>
    <w:rsid w:val="00561CA5"/>
    <w:rsid w:val="00561FDB"/>
    <w:rsid w:val="0056210D"/>
    <w:rsid w:val="0056214B"/>
    <w:rsid w:val="00562563"/>
    <w:rsid w:val="00562A13"/>
    <w:rsid w:val="00562F0C"/>
    <w:rsid w:val="00562FBE"/>
    <w:rsid w:val="00563306"/>
    <w:rsid w:val="005639E2"/>
    <w:rsid w:val="00563BB0"/>
    <w:rsid w:val="00563BB9"/>
    <w:rsid w:val="00563C33"/>
    <w:rsid w:val="00563E1B"/>
    <w:rsid w:val="00564255"/>
    <w:rsid w:val="0056447E"/>
    <w:rsid w:val="00564C0B"/>
    <w:rsid w:val="0056508F"/>
    <w:rsid w:val="005650A3"/>
    <w:rsid w:val="00565135"/>
    <w:rsid w:val="00565424"/>
    <w:rsid w:val="00565451"/>
    <w:rsid w:val="005654FE"/>
    <w:rsid w:val="00565706"/>
    <w:rsid w:val="00565A8F"/>
    <w:rsid w:val="00565B63"/>
    <w:rsid w:val="00565DA5"/>
    <w:rsid w:val="00565F6D"/>
    <w:rsid w:val="0056626C"/>
    <w:rsid w:val="0056632C"/>
    <w:rsid w:val="0056636A"/>
    <w:rsid w:val="005665A9"/>
    <w:rsid w:val="00566781"/>
    <w:rsid w:val="0056693E"/>
    <w:rsid w:val="005669F8"/>
    <w:rsid w:val="0056737A"/>
    <w:rsid w:val="00567427"/>
    <w:rsid w:val="005674C7"/>
    <w:rsid w:val="00567984"/>
    <w:rsid w:val="0057017F"/>
    <w:rsid w:val="0057033B"/>
    <w:rsid w:val="00570999"/>
    <w:rsid w:val="00570A78"/>
    <w:rsid w:val="00570D8B"/>
    <w:rsid w:val="00570DA4"/>
    <w:rsid w:val="00570E76"/>
    <w:rsid w:val="0057119C"/>
    <w:rsid w:val="00571276"/>
    <w:rsid w:val="00571308"/>
    <w:rsid w:val="00571618"/>
    <w:rsid w:val="0057182F"/>
    <w:rsid w:val="00571E56"/>
    <w:rsid w:val="00572704"/>
    <w:rsid w:val="00572908"/>
    <w:rsid w:val="005729F4"/>
    <w:rsid w:val="00572BCA"/>
    <w:rsid w:val="00572C27"/>
    <w:rsid w:val="00572DB0"/>
    <w:rsid w:val="00572DBA"/>
    <w:rsid w:val="00572EC3"/>
    <w:rsid w:val="00572FA2"/>
    <w:rsid w:val="00573002"/>
    <w:rsid w:val="005730B8"/>
    <w:rsid w:val="00573457"/>
    <w:rsid w:val="005736EB"/>
    <w:rsid w:val="00573821"/>
    <w:rsid w:val="00573864"/>
    <w:rsid w:val="00573A3D"/>
    <w:rsid w:val="00573AFC"/>
    <w:rsid w:val="00573C90"/>
    <w:rsid w:val="00573D21"/>
    <w:rsid w:val="00573D45"/>
    <w:rsid w:val="00574183"/>
    <w:rsid w:val="005743FC"/>
    <w:rsid w:val="00574555"/>
    <w:rsid w:val="00574590"/>
    <w:rsid w:val="005746AE"/>
    <w:rsid w:val="0057477E"/>
    <w:rsid w:val="00574AB6"/>
    <w:rsid w:val="00574E70"/>
    <w:rsid w:val="00574EA2"/>
    <w:rsid w:val="00575244"/>
    <w:rsid w:val="00575661"/>
    <w:rsid w:val="00575990"/>
    <w:rsid w:val="00575E48"/>
    <w:rsid w:val="00575F35"/>
    <w:rsid w:val="0057626E"/>
    <w:rsid w:val="00576480"/>
    <w:rsid w:val="0057675A"/>
    <w:rsid w:val="00576773"/>
    <w:rsid w:val="00576B05"/>
    <w:rsid w:val="00576CED"/>
    <w:rsid w:val="00576EFD"/>
    <w:rsid w:val="00576F24"/>
    <w:rsid w:val="005770DC"/>
    <w:rsid w:val="005773CF"/>
    <w:rsid w:val="005776DA"/>
    <w:rsid w:val="0057793C"/>
    <w:rsid w:val="00577942"/>
    <w:rsid w:val="00577AD4"/>
    <w:rsid w:val="00577AFB"/>
    <w:rsid w:val="00577C22"/>
    <w:rsid w:val="00577DFD"/>
    <w:rsid w:val="00580000"/>
    <w:rsid w:val="005801F5"/>
    <w:rsid w:val="00580676"/>
    <w:rsid w:val="00580B7B"/>
    <w:rsid w:val="00580CA8"/>
    <w:rsid w:val="00580F62"/>
    <w:rsid w:val="005811FA"/>
    <w:rsid w:val="0058142A"/>
    <w:rsid w:val="0058150C"/>
    <w:rsid w:val="00581540"/>
    <w:rsid w:val="005819A5"/>
    <w:rsid w:val="00581BBD"/>
    <w:rsid w:val="0058218E"/>
    <w:rsid w:val="005825A1"/>
    <w:rsid w:val="00582618"/>
    <w:rsid w:val="00582C6E"/>
    <w:rsid w:val="005830BA"/>
    <w:rsid w:val="00583329"/>
    <w:rsid w:val="00583410"/>
    <w:rsid w:val="005834C0"/>
    <w:rsid w:val="00583894"/>
    <w:rsid w:val="00583C1C"/>
    <w:rsid w:val="00583F0E"/>
    <w:rsid w:val="005840F8"/>
    <w:rsid w:val="00584100"/>
    <w:rsid w:val="00584776"/>
    <w:rsid w:val="005849F6"/>
    <w:rsid w:val="00584EB9"/>
    <w:rsid w:val="0058548F"/>
    <w:rsid w:val="00585795"/>
    <w:rsid w:val="00585B04"/>
    <w:rsid w:val="00585B5C"/>
    <w:rsid w:val="00585BD6"/>
    <w:rsid w:val="00585D55"/>
    <w:rsid w:val="00585EF0"/>
    <w:rsid w:val="00585F01"/>
    <w:rsid w:val="00586027"/>
    <w:rsid w:val="00586143"/>
    <w:rsid w:val="00586190"/>
    <w:rsid w:val="005861C0"/>
    <w:rsid w:val="00586489"/>
    <w:rsid w:val="00586683"/>
    <w:rsid w:val="00586A6C"/>
    <w:rsid w:val="00586C28"/>
    <w:rsid w:val="00586E2A"/>
    <w:rsid w:val="005873B3"/>
    <w:rsid w:val="0058742A"/>
    <w:rsid w:val="00587AAB"/>
    <w:rsid w:val="00587BF5"/>
    <w:rsid w:val="00587C2D"/>
    <w:rsid w:val="00587D7D"/>
    <w:rsid w:val="00587EC9"/>
    <w:rsid w:val="00590539"/>
    <w:rsid w:val="00590613"/>
    <w:rsid w:val="00590833"/>
    <w:rsid w:val="00590854"/>
    <w:rsid w:val="00590D63"/>
    <w:rsid w:val="00590F72"/>
    <w:rsid w:val="00591201"/>
    <w:rsid w:val="005912A7"/>
    <w:rsid w:val="00591383"/>
    <w:rsid w:val="005914B1"/>
    <w:rsid w:val="0059174D"/>
    <w:rsid w:val="00591AC9"/>
    <w:rsid w:val="00591E45"/>
    <w:rsid w:val="00591E7F"/>
    <w:rsid w:val="005922BF"/>
    <w:rsid w:val="0059249E"/>
    <w:rsid w:val="00592667"/>
    <w:rsid w:val="0059267F"/>
    <w:rsid w:val="005926ED"/>
    <w:rsid w:val="00592706"/>
    <w:rsid w:val="00592A6F"/>
    <w:rsid w:val="00592C33"/>
    <w:rsid w:val="00592E02"/>
    <w:rsid w:val="00592EA8"/>
    <w:rsid w:val="005933E9"/>
    <w:rsid w:val="00593617"/>
    <w:rsid w:val="00593648"/>
    <w:rsid w:val="0059365A"/>
    <w:rsid w:val="00593883"/>
    <w:rsid w:val="00593CEA"/>
    <w:rsid w:val="00593E66"/>
    <w:rsid w:val="0059408C"/>
    <w:rsid w:val="00594130"/>
    <w:rsid w:val="005941BD"/>
    <w:rsid w:val="005942DB"/>
    <w:rsid w:val="00594726"/>
    <w:rsid w:val="00594DC1"/>
    <w:rsid w:val="00594E41"/>
    <w:rsid w:val="00594F65"/>
    <w:rsid w:val="00594F81"/>
    <w:rsid w:val="00595023"/>
    <w:rsid w:val="0059511E"/>
    <w:rsid w:val="005953F9"/>
    <w:rsid w:val="00595651"/>
    <w:rsid w:val="00595753"/>
    <w:rsid w:val="00595977"/>
    <w:rsid w:val="00595C89"/>
    <w:rsid w:val="00595DFC"/>
    <w:rsid w:val="00595F6D"/>
    <w:rsid w:val="005960D9"/>
    <w:rsid w:val="005965F9"/>
    <w:rsid w:val="00596B49"/>
    <w:rsid w:val="0059700D"/>
    <w:rsid w:val="005972F1"/>
    <w:rsid w:val="005974D5"/>
    <w:rsid w:val="005975B7"/>
    <w:rsid w:val="00597C09"/>
    <w:rsid w:val="00597DAA"/>
    <w:rsid w:val="00597E0C"/>
    <w:rsid w:val="00597FA7"/>
    <w:rsid w:val="00597FC1"/>
    <w:rsid w:val="005A01BD"/>
    <w:rsid w:val="005A03C9"/>
    <w:rsid w:val="005A0441"/>
    <w:rsid w:val="005A0504"/>
    <w:rsid w:val="005A0646"/>
    <w:rsid w:val="005A06C0"/>
    <w:rsid w:val="005A0B5A"/>
    <w:rsid w:val="005A0EDB"/>
    <w:rsid w:val="005A1216"/>
    <w:rsid w:val="005A14C5"/>
    <w:rsid w:val="005A177C"/>
    <w:rsid w:val="005A1BAD"/>
    <w:rsid w:val="005A1DC8"/>
    <w:rsid w:val="005A1F69"/>
    <w:rsid w:val="005A2109"/>
    <w:rsid w:val="005A210C"/>
    <w:rsid w:val="005A2196"/>
    <w:rsid w:val="005A24FC"/>
    <w:rsid w:val="005A2690"/>
    <w:rsid w:val="005A274B"/>
    <w:rsid w:val="005A274C"/>
    <w:rsid w:val="005A279B"/>
    <w:rsid w:val="005A2951"/>
    <w:rsid w:val="005A2A56"/>
    <w:rsid w:val="005A2AD0"/>
    <w:rsid w:val="005A2F6E"/>
    <w:rsid w:val="005A2FC4"/>
    <w:rsid w:val="005A3287"/>
    <w:rsid w:val="005A32D3"/>
    <w:rsid w:val="005A35EE"/>
    <w:rsid w:val="005A389D"/>
    <w:rsid w:val="005A3AF2"/>
    <w:rsid w:val="005A3C03"/>
    <w:rsid w:val="005A3D84"/>
    <w:rsid w:val="005A3F43"/>
    <w:rsid w:val="005A3FA2"/>
    <w:rsid w:val="005A4625"/>
    <w:rsid w:val="005A465E"/>
    <w:rsid w:val="005A47BF"/>
    <w:rsid w:val="005A491A"/>
    <w:rsid w:val="005A4B0E"/>
    <w:rsid w:val="005A4D61"/>
    <w:rsid w:val="005A4DAD"/>
    <w:rsid w:val="005A4DBF"/>
    <w:rsid w:val="005A4F16"/>
    <w:rsid w:val="005A4FBF"/>
    <w:rsid w:val="005A5173"/>
    <w:rsid w:val="005A5343"/>
    <w:rsid w:val="005A53DF"/>
    <w:rsid w:val="005A5629"/>
    <w:rsid w:val="005A574D"/>
    <w:rsid w:val="005A57C3"/>
    <w:rsid w:val="005A58E4"/>
    <w:rsid w:val="005A5C45"/>
    <w:rsid w:val="005A60C3"/>
    <w:rsid w:val="005A66B0"/>
    <w:rsid w:val="005A680E"/>
    <w:rsid w:val="005A6AAC"/>
    <w:rsid w:val="005A6ABE"/>
    <w:rsid w:val="005A6B57"/>
    <w:rsid w:val="005A75C2"/>
    <w:rsid w:val="005A7767"/>
    <w:rsid w:val="005A77DF"/>
    <w:rsid w:val="005A7896"/>
    <w:rsid w:val="005A78DB"/>
    <w:rsid w:val="005A7B2F"/>
    <w:rsid w:val="005A7DE1"/>
    <w:rsid w:val="005A7EDA"/>
    <w:rsid w:val="005A7FD4"/>
    <w:rsid w:val="005B0135"/>
    <w:rsid w:val="005B036A"/>
    <w:rsid w:val="005B0A91"/>
    <w:rsid w:val="005B11B5"/>
    <w:rsid w:val="005B1381"/>
    <w:rsid w:val="005B15FE"/>
    <w:rsid w:val="005B1D8B"/>
    <w:rsid w:val="005B214D"/>
    <w:rsid w:val="005B21C8"/>
    <w:rsid w:val="005B2275"/>
    <w:rsid w:val="005B2C76"/>
    <w:rsid w:val="005B2D5B"/>
    <w:rsid w:val="005B2E57"/>
    <w:rsid w:val="005B3135"/>
    <w:rsid w:val="005B314B"/>
    <w:rsid w:val="005B3300"/>
    <w:rsid w:val="005B358C"/>
    <w:rsid w:val="005B373E"/>
    <w:rsid w:val="005B39BA"/>
    <w:rsid w:val="005B3A33"/>
    <w:rsid w:val="005B3B3A"/>
    <w:rsid w:val="005B3B92"/>
    <w:rsid w:val="005B3DC8"/>
    <w:rsid w:val="005B3E6B"/>
    <w:rsid w:val="005B3EEF"/>
    <w:rsid w:val="005B3FB2"/>
    <w:rsid w:val="005B4106"/>
    <w:rsid w:val="005B434E"/>
    <w:rsid w:val="005B43A4"/>
    <w:rsid w:val="005B446B"/>
    <w:rsid w:val="005B4D0B"/>
    <w:rsid w:val="005B4F3B"/>
    <w:rsid w:val="005B4F3E"/>
    <w:rsid w:val="005B5722"/>
    <w:rsid w:val="005B5963"/>
    <w:rsid w:val="005B5C1D"/>
    <w:rsid w:val="005B601F"/>
    <w:rsid w:val="005B60E3"/>
    <w:rsid w:val="005B622C"/>
    <w:rsid w:val="005B64FA"/>
    <w:rsid w:val="005B664C"/>
    <w:rsid w:val="005B66C8"/>
    <w:rsid w:val="005B670D"/>
    <w:rsid w:val="005B6787"/>
    <w:rsid w:val="005B6872"/>
    <w:rsid w:val="005B691F"/>
    <w:rsid w:val="005B69C6"/>
    <w:rsid w:val="005B6BB0"/>
    <w:rsid w:val="005B6CDB"/>
    <w:rsid w:val="005B6D87"/>
    <w:rsid w:val="005B6F09"/>
    <w:rsid w:val="005B6F4A"/>
    <w:rsid w:val="005B70F5"/>
    <w:rsid w:val="005B7108"/>
    <w:rsid w:val="005B71B7"/>
    <w:rsid w:val="005B7618"/>
    <w:rsid w:val="005B79BD"/>
    <w:rsid w:val="005B7CF7"/>
    <w:rsid w:val="005B7D0E"/>
    <w:rsid w:val="005B7D19"/>
    <w:rsid w:val="005C01D9"/>
    <w:rsid w:val="005C04A5"/>
    <w:rsid w:val="005C0802"/>
    <w:rsid w:val="005C080B"/>
    <w:rsid w:val="005C081B"/>
    <w:rsid w:val="005C093C"/>
    <w:rsid w:val="005C0D58"/>
    <w:rsid w:val="005C0E18"/>
    <w:rsid w:val="005C0F82"/>
    <w:rsid w:val="005C0F9F"/>
    <w:rsid w:val="005C11DB"/>
    <w:rsid w:val="005C129C"/>
    <w:rsid w:val="005C17D4"/>
    <w:rsid w:val="005C190F"/>
    <w:rsid w:val="005C1A40"/>
    <w:rsid w:val="005C1FCE"/>
    <w:rsid w:val="005C25D1"/>
    <w:rsid w:val="005C2792"/>
    <w:rsid w:val="005C28CA"/>
    <w:rsid w:val="005C2919"/>
    <w:rsid w:val="005C2AE9"/>
    <w:rsid w:val="005C2C8B"/>
    <w:rsid w:val="005C2D58"/>
    <w:rsid w:val="005C2E31"/>
    <w:rsid w:val="005C2EBB"/>
    <w:rsid w:val="005C31F2"/>
    <w:rsid w:val="005C37E1"/>
    <w:rsid w:val="005C3998"/>
    <w:rsid w:val="005C3D8D"/>
    <w:rsid w:val="005C400B"/>
    <w:rsid w:val="005C41CB"/>
    <w:rsid w:val="005C4346"/>
    <w:rsid w:val="005C4352"/>
    <w:rsid w:val="005C435A"/>
    <w:rsid w:val="005C481A"/>
    <w:rsid w:val="005C49E2"/>
    <w:rsid w:val="005C4C20"/>
    <w:rsid w:val="005C4C23"/>
    <w:rsid w:val="005C50D8"/>
    <w:rsid w:val="005C5118"/>
    <w:rsid w:val="005C5192"/>
    <w:rsid w:val="005C5225"/>
    <w:rsid w:val="005C52FE"/>
    <w:rsid w:val="005C5551"/>
    <w:rsid w:val="005C5C2D"/>
    <w:rsid w:val="005C5FAB"/>
    <w:rsid w:val="005C61C2"/>
    <w:rsid w:val="005C6275"/>
    <w:rsid w:val="005C65D1"/>
    <w:rsid w:val="005C66EE"/>
    <w:rsid w:val="005C670A"/>
    <w:rsid w:val="005C67AA"/>
    <w:rsid w:val="005C6C8F"/>
    <w:rsid w:val="005C702A"/>
    <w:rsid w:val="005C711C"/>
    <w:rsid w:val="005C73A8"/>
    <w:rsid w:val="005C73ED"/>
    <w:rsid w:val="005C75EE"/>
    <w:rsid w:val="005C764D"/>
    <w:rsid w:val="005C7678"/>
    <w:rsid w:val="005C79E6"/>
    <w:rsid w:val="005C7B3A"/>
    <w:rsid w:val="005C7C2A"/>
    <w:rsid w:val="005C7C7A"/>
    <w:rsid w:val="005C7CC5"/>
    <w:rsid w:val="005C7FA9"/>
    <w:rsid w:val="005D00EF"/>
    <w:rsid w:val="005D025C"/>
    <w:rsid w:val="005D049A"/>
    <w:rsid w:val="005D06F2"/>
    <w:rsid w:val="005D0769"/>
    <w:rsid w:val="005D0856"/>
    <w:rsid w:val="005D0A00"/>
    <w:rsid w:val="005D0A2D"/>
    <w:rsid w:val="005D0C4C"/>
    <w:rsid w:val="005D0E5C"/>
    <w:rsid w:val="005D108B"/>
    <w:rsid w:val="005D115B"/>
    <w:rsid w:val="005D132A"/>
    <w:rsid w:val="005D188B"/>
    <w:rsid w:val="005D1B76"/>
    <w:rsid w:val="005D2088"/>
    <w:rsid w:val="005D2278"/>
    <w:rsid w:val="005D2416"/>
    <w:rsid w:val="005D259F"/>
    <w:rsid w:val="005D25C4"/>
    <w:rsid w:val="005D2662"/>
    <w:rsid w:val="005D27AB"/>
    <w:rsid w:val="005D2860"/>
    <w:rsid w:val="005D2C74"/>
    <w:rsid w:val="005D330D"/>
    <w:rsid w:val="005D34E4"/>
    <w:rsid w:val="005D3699"/>
    <w:rsid w:val="005D374F"/>
    <w:rsid w:val="005D399A"/>
    <w:rsid w:val="005D3A6E"/>
    <w:rsid w:val="005D3AF8"/>
    <w:rsid w:val="005D3F74"/>
    <w:rsid w:val="005D3FB4"/>
    <w:rsid w:val="005D41E5"/>
    <w:rsid w:val="005D4441"/>
    <w:rsid w:val="005D447C"/>
    <w:rsid w:val="005D4612"/>
    <w:rsid w:val="005D463D"/>
    <w:rsid w:val="005D4940"/>
    <w:rsid w:val="005D4A4B"/>
    <w:rsid w:val="005D4B07"/>
    <w:rsid w:val="005D4B47"/>
    <w:rsid w:val="005D5231"/>
    <w:rsid w:val="005D53FF"/>
    <w:rsid w:val="005D5416"/>
    <w:rsid w:val="005D5C03"/>
    <w:rsid w:val="005D5C6B"/>
    <w:rsid w:val="005D5D61"/>
    <w:rsid w:val="005D5ECF"/>
    <w:rsid w:val="005D5EF5"/>
    <w:rsid w:val="005D5F06"/>
    <w:rsid w:val="005D6063"/>
    <w:rsid w:val="005D6185"/>
    <w:rsid w:val="005D61A0"/>
    <w:rsid w:val="005D63F9"/>
    <w:rsid w:val="005D6A1A"/>
    <w:rsid w:val="005D6AAE"/>
    <w:rsid w:val="005D6BB9"/>
    <w:rsid w:val="005D6D6D"/>
    <w:rsid w:val="005D6EDD"/>
    <w:rsid w:val="005D708B"/>
    <w:rsid w:val="005D77A1"/>
    <w:rsid w:val="005D77C3"/>
    <w:rsid w:val="005D7A36"/>
    <w:rsid w:val="005D7BBB"/>
    <w:rsid w:val="005D7D27"/>
    <w:rsid w:val="005E014D"/>
    <w:rsid w:val="005E0196"/>
    <w:rsid w:val="005E0197"/>
    <w:rsid w:val="005E02F7"/>
    <w:rsid w:val="005E039D"/>
    <w:rsid w:val="005E0681"/>
    <w:rsid w:val="005E0BDB"/>
    <w:rsid w:val="005E0EB4"/>
    <w:rsid w:val="005E0F67"/>
    <w:rsid w:val="005E0F75"/>
    <w:rsid w:val="005E10C5"/>
    <w:rsid w:val="005E13CE"/>
    <w:rsid w:val="005E1420"/>
    <w:rsid w:val="005E1631"/>
    <w:rsid w:val="005E1D35"/>
    <w:rsid w:val="005E1D38"/>
    <w:rsid w:val="005E1E8E"/>
    <w:rsid w:val="005E20F6"/>
    <w:rsid w:val="005E22CA"/>
    <w:rsid w:val="005E251C"/>
    <w:rsid w:val="005E268D"/>
    <w:rsid w:val="005E2808"/>
    <w:rsid w:val="005E2864"/>
    <w:rsid w:val="005E288C"/>
    <w:rsid w:val="005E2B83"/>
    <w:rsid w:val="005E2CD1"/>
    <w:rsid w:val="005E3261"/>
    <w:rsid w:val="005E32AA"/>
    <w:rsid w:val="005E3416"/>
    <w:rsid w:val="005E3A95"/>
    <w:rsid w:val="005E3AEB"/>
    <w:rsid w:val="005E3BA8"/>
    <w:rsid w:val="005E3BFB"/>
    <w:rsid w:val="005E3C02"/>
    <w:rsid w:val="005E3D35"/>
    <w:rsid w:val="005E3F61"/>
    <w:rsid w:val="005E4003"/>
    <w:rsid w:val="005E408D"/>
    <w:rsid w:val="005E4238"/>
    <w:rsid w:val="005E48C4"/>
    <w:rsid w:val="005E4D9A"/>
    <w:rsid w:val="005E51ED"/>
    <w:rsid w:val="005E5437"/>
    <w:rsid w:val="005E54DC"/>
    <w:rsid w:val="005E55D0"/>
    <w:rsid w:val="005E5742"/>
    <w:rsid w:val="005E58A7"/>
    <w:rsid w:val="005E5BAB"/>
    <w:rsid w:val="005E5C24"/>
    <w:rsid w:val="005E5D0B"/>
    <w:rsid w:val="005E60A9"/>
    <w:rsid w:val="005E61D3"/>
    <w:rsid w:val="005E62ED"/>
    <w:rsid w:val="005E6583"/>
    <w:rsid w:val="005E693A"/>
    <w:rsid w:val="005E6963"/>
    <w:rsid w:val="005E6A26"/>
    <w:rsid w:val="005E6AC2"/>
    <w:rsid w:val="005E6D2A"/>
    <w:rsid w:val="005E6F1E"/>
    <w:rsid w:val="005E7188"/>
    <w:rsid w:val="005E735D"/>
    <w:rsid w:val="005E73AC"/>
    <w:rsid w:val="005E73B3"/>
    <w:rsid w:val="005E77E7"/>
    <w:rsid w:val="005E7B71"/>
    <w:rsid w:val="005E7CAB"/>
    <w:rsid w:val="005E7CC6"/>
    <w:rsid w:val="005E7D64"/>
    <w:rsid w:val="005E7D91"/>
    <w:rsid w:val="005E7E9A"/>
    <w:rsid w:val="005E7FAB"/>
    <w:rsid w:val="005F040F"/>
    <w:rsid w:val="005F05EB"/>
    <w:rsid w:val="005F0621"/>
    <w:rsid w:val="005F07E0"/>
    <w:rsid w:val="005F0808"/>
    <w:rsid w:val="005F0C4E"/>
    <w:rsid w:val="005F103F"/>
    <w:rsid w:val="005F12A4"/>
    <w:rsid w:val="005F12FC"/>
    <w:rsid w:val="005F13F6"/>
    <w:rsid w:val="005F148E"/>
    <w:rsid w:val="005F1560"/>
    <w:rsid w:val="005F1566"/>
    <w:rsid w:val="005F1595"/>
    <w:rsid w:val="005F1615"/>
    <w:rsid w:val="005F161C"/>
    <w:rsid w:val="005F18D5"/>
    <w:rsid w:val="005F1C74"/>
    <w:rsid w:val="005F1EB8"/>
    <w:rsid w:val="005F1F29"/>
    <w:rsid w:val="005F21C7"/>
    <w:rsid w:val="005F21EF"/>
    <w:rsid w:val="005F250B"/>
    <w:rsid w:val="005F2595"/>
    <w:rsid w:val="005F2A7E"/>
    <w:rsid w:val="005F2AD1"/>
    <w:rsid w:val="005F2B28"/>
    <w:rsid w:val="005F2BDF"/>
    <w:rsid w:val="005F2C29"/>
    <w:rsid w:val="005F3058"/>
    <w:rsid w:val="005F31FB"/>
    <w:rsid w:val="005F3222"/>
    <w:rsid w:val="005F332D"/>
    <w:rsid w:val="005F37E2"/>
    <w:rsid w:val="005F3D72"/>
    <w:rsid w:val="005F3D7E"/>
    <w:rsid w:val="005F43FB"/>
    <w:rsid w:val="005F4618"/>
    <w:rsid w:val="005F46E8"/>
    <w:rsid w:val="005F4739"/>
    <w:rsid w:val="005F486F"/>
    <w:rsid w:val="005F49F0"/>
    <w:rsid w:val="005F4CEA"/>
    <w:rsid w:val="005F4EA9"/>
    <w:rsid w:val="005F4EBC"/>
    <w:rsid w:val="005F4FA2"/>
    <w:rsid w:val="005F5170"/>
    <w:rsid w:val="005F53ED"/>
    <w:rsid w:val="005F5753"/>
    <w:rsid w:val="005F5ACA"/>
    <w:rsid w:val="005F5D57"/>
    <w:rsid w:val="005F5E99"/>
    <w:rsid w:val="005F64CA"/>
    <w:rsid w:val="005F6597"/>
    <w:rsid w:val="005F65B1"/>
    <w:rsid w:val="005F6C73"/>
    <w:rsid w:val="005F6DC9"/>
    <w:rsid w:val="005F6EAC"/>
    <w:rsid w:val="005F6FE1"/>
    <w:rsid w:val="005F740E"/>
    <w:rsid w:val="005F779F"/>
    <w:rsid w:val="005F7A2A"/>
    <w:rsid w:val="005F7A37"/>
    <w:rsid w:val="005F7A5A"/>
    <w:rsid w:val="005F7DCC"/>
    <w:rsid w:val="00600013"/>
    <w:rsid w:val="00600060"/>
    <w:rsid w:val="006004A5"/>
    <w:rsid w:val="00600795"/>
    <w:rsid w:val="006007AA"/>
    <w:rsid w:val="00600928"/>
    <w:rsid w:val="00600BD8"/>
    <w:rsid w:val="00600BE0"/>
    <w:rsid w:val="00600F2B"/>
    <w:rsid w:val="00600F9F"/>
    <w:rsid w:val="006011BD"/>
    <w:rsid w:val="0060167D"/>
    <w:rsid w:val="00601B6A"/>
    <w:rsid w:val="00601D0B"/>
    <w:rsid w:val="00601FDA"/>
    <w:rsid w:val="006024EE"/>
    <w:rsid w:val="00602564"/>
    <w:rsid w:val="006026EF"/>
    <w:rsid w:val="006027DE"/>
    <w:rsid w:val="00603000"/>
    <w:rsid w:val="006030DE"/>
    <w:rsid w:val="00603295"/>
    <w:rsid w:val="0060339E"/>
    <w:rsid w:val="006034F7"/>
    <w:rsid w:val="00603ECE"/>
    <w:rsid w:val="00603F4C"/>
    <w:rsid w:val="00603F62"/>
    <w:rsid w:val="0060408A"/>
    <w:rsid w:val="00604704"/>
    <w:rsid w:val="00604766"/>
    <w:rsid w:val="00604A41"/>
    <w:rsid w:val="00604BAA"/>
    <w:rsid w:val="00605177"/>
    <w:rsid w:val="0060521B"/>
    <w:rsid w:val="00605276"/>
    <w:rsid w:val="006052FB"/>
    <w:rsid w:val="0060553D"/>
    <w:rsid w:val="00605648"/>
    <w:rsid w:val="006056DD"/>
    <w:rsid w:val="0060571F"/>
    <w:rsid w:val="0060593D"/>
    <w:rsid w:val="00605B17"/>
    <w:rsid w:val="00605D7E"/>
    <w:rsid w:val="00605E4B"/>
    <w:rsid w:val="00605E6D"/>
    <w:rsid w:val="00606176"/>
    <w:rsid w:val="006062A9"/>
    <w:rsid w:val="006065FC"/>
    <w:rsid w:val="006069F6"/>
    <w:rsid w:val="00606BCC"/>
    <w:rsid w:val="006073EF"/>
    <w:rsid w:val="006075DE"/>
    <w:rsid w:val="0060774D"/>
    <w:rsid w:val="00607D86"/>
    <w:rsid w:val="00607E4E"/>
    <w:rsid w:val="00607EB0"/>
    <w:rsid w:val="00607F09"/>
    <w:rsid w:val="00607FC1"/>
    <w:rsid w:val="00607FD8"/>
    <w:rsid w:val="0060B506"/>
    <w:rsid w:val="00610087"/>
    <w:rsid w:val="006101E6"/>
    <w:rsid w:val="00610239"/>
    <w:rsid w:val="00610F6D"/>
    <w:rsid w:val="00611150"/>
    <w:rsid w:val="00611169"/>
    <w:rsid w:val="006111B1"/>
    <w:rsid w:val="0061122E"/>
    <w:rsid w:val="006112E0"/>
    <w:rsid w:val="00611787"/>
    <w:rsid w:val="0061187F"/>
    <w:rsid w:val="00611959"/>
    <w:rsid w:val="00611AA1"/>
    <w:rsid w:val="00611ADE"/>
    <w:rsid w:val="00611C12"/>
    <w:rsid w:val="00611EB2"/>
    <w:rsid w:val="00612001"/>
    <w:rsid w:val="0061237B"/>
    <w:rsid w:val="00612380"/>
    <w:rsid w:val="006129F5"/>
    <w:rsid w:val="00612B3F"/>
    <w:rsid w:val="00612D79"/>
    <w:rsid w:val="00613009"/>
    <w:rsid w:val="00613285"/>
    <w:rsid w:val="00613290"/>
    <w:rsid w:val="0061381B"/>
    <w:rsid w:val="0061388B"/>
    <w:rsid w:val="00613B8E"/>
    <w:rsid w:val="00613CC7"/>
    <w:rsid w:val="00613D5F"/>
    <w:rsid w:val="00613DC5"/>
    <w:rsid w:val="00613DF6"/>
    <w:rsid w:val="00613F7F"/>
    <w:rsid w:val="00613F8B"/>
    <w:rsid w:val="0061474E"/>
    <w:rsid w:val="00615184"/>
    <w:rsid w:val="00615894"/>
    <w:rsid w:val="006162F4"/>
    <w:rsid w:val="006168AD"/>
    <w:rsid w:val="006168E7"/>
    <w:rsid w:val="00616963"/>
    <w:rsid w:val="00616A09"/>
    <w:rsid w:val="00616ACF"/>
    <w:rsid w:val="00616FF4"/>
    <w:rsid w:val="00617136"/>
    <w:rsid w:val="006173F9"/>
    <w:rsid w:val="00617427"/>
    <w:rsid w:val="00617673"/>
    <w:rsid w:val="006176A4"/>
    <w:rsid w:val="00617747"/>
    <w:rsid w:val="0061790A"/>
    <w:rsid w:val="00617968"/>
    <w:rsid w:val="00617B7A"/>
    <w:rsid w:val="00617C17"/>
    <w:rsid w:val="00617C98"/>
    <w:rsid w:val="00617D34"/>
    <w:rsid w:val="00617F13"/>
    <w:rsid w:val="00617FEA"/>
    <w:rsid w:val="0062022F"/>
    <w:rsid w:val="00620267"/>
    <w:rsid w:val="00620271"/>
    <w:rsid w:val="006202EC"/>
    <w:rsid w:val="0062055F"/>
    <w:rsid w:val="006207EF"/>
    <w:rsid w:val="006207F2"/>
    <w:rsid w:val="00620CA3"/>
    <w:rsid w:val="00620D07"/>
    <w:rsid w:val="00620EBD"/>
    <w:rsid w:val="006210E3"/>
    <w:rsid w:val="0062167E"/>
    <w:rsid w:val="00621E11"/>
    <w:rsid w:val="00622353"/>
    <w:rsid w:val="006224C4"/>
    <w:rsid w:val="00622592"/>
    <w:rsid w:val="00622829"/>
    <w:rsid w:val="006228D6"/>
    <w:rsid w:val="00622AE4"/>
    <w:rsid w:val="00622BEE"/>
    <w:rsid w:val="00622E77"/>
    <w:rsid w:val="00623000"/>
    <w:rsid w:val="006236AD"/>
    <w:rsid w:val="00623F3E"/>
    <w:rsid w:val="006244EF"/>
    <w:rsid w:val="0062456A"/>
    <w:rsid w:val="006245D4"/>
    <w:rsid w:val="0062461F"/>
    <w:rsid w:val="00624B18"/>
    <w:rsid w:val="00624CA4"/>
    <w:rsid w:val="00625001"/>
    <w:rsid w:val="0062524B"/>
    <w:rsid w:val="006252FF"/>
    <w:rsid w:val="0062544D"/>
    <w:rsid w:val="00625556"/>
    <w:rsid w:val="006255EE"/>
    <w:rsid w:val="00625A9C"/>
    <w:rsid w:val="00625BDA"/>
    <w:rsid w:val="00625FE2"/>
    <w:rsid w:val="006261A6"/>
    <w:rsid w:val="00626225"/>
    <w:rsid w:val="0062627F"/>
    <w:rsid w:val="006262D1"/>
    <w:rsid w:val="0062635D"/>
    <w:rsid w:val="006263A7"/>
    <w:rsid w:val="006264C1"/>
    <w:rsid w:val="006264C7"/>
    <w:rsid w:val="00626876"/>
    <w:rsid w:val="0062698F"/>
    <w:rsid w:val="00626C1C"/>
    <w:rsid w:val="00626C4A"/>
    <w:rsid w:val="006270C8"/>
    <w:rsid w:val="0062723C"/>
    <w:rsid w:val="006275E6"/>
    <w:rsid w:val="006276B4"/>
    <w:rsid w:val="0062788F"/>
    <w:rsid w:val="006278E4"/>
    <w:rsid w:val="006279A7"/>
    <w:rsid w:val="00627A67"/>
    <w:rsid w:val="00627C0B"/>
    <w:rsid w:val="00627E31"/>
    <w:rsid w:val="00627F07"/>
    <w:rsid w:val="0063006E"/>
    <w:rsid w:val="0063013E"/>
    <w:rsid w:val="00630225"/>
    <w:rsid w:val="00630282"/>
    <w:rsid w:val="00630303"/>
    <w:rsid w:val="00630361"/>
    <w:rsid w:val="00630421"/>
    <w:rsid w:val="006306AF"/>
    <w:rsid w:val="0063086A"/>
    <w:rsid w:val="0063094B"/>
    <w:rsid w:val="006309A5"/>
    <w:rsid w:val="00630A39"/>
    <w:rsid w:val="00630A82"/>
    <w:rsid w:val="00630F5F"/>
    <w:rsid w:val="0063106E"/>
    <w:rsid w:val="00631359"/>
    <w:rsid w:val="0063140B"/>
    <w:rsid w:val="00631708"/>
    <w:rsid w:val="00631B1D"/>
    <w:rsid w:val="00631FC5"/>
    <w:rsid w:val="00632220"/>
    <w:rsid w:val="0063229C"/>
    <w:rsid w:val="00632610"/>
    <w:rsid w:val="00632EA4"/>
    <w:rsid w:val="00633042"/>
    <w:rsid w:val="006332B3"/>
    <w:rsid w:val="0063348B"/>
    <w:rsid w:val="0063349F"/>
    <w:rsid w:val="0063377D"/>
    <w:rsid w:val="00633869"/>
    <w:rsid w:val="006339C0"/>
    <w:rsid w:val="00633CEE"/>
    <w:rsid w:val="00633DB2"/>
    <w:rsid w:val="00633FC5"/>
    <w:rsid w:val="00634016"/>
    <w:rsid w:val="0063443A"/>
    <w:rsid w:val="0063462D"/>
    <w:rsid w:val="00634EEC"/>
    <w:rsid w:val="00635118"/>
    <w:rsid w:val="006355D1"/>
    <w:rsid w:val="00635ABD"/>
    <w:rsid w:val="00635BCE"/>
    <w:rsid w:val="00635BE6"/>
    <w:rsid w:val="00635ECF"/>
    <w:rsid w:val="006360C3"/>
    <w:rsid w:val="00636162"/>
    <w:rsid w:val="00636AA3"/>
    <w:rsid w:val="00636AF5"/>
    <w:rsid w:val="00636B42"/>
    <w:rsid w:val="00636DC7"/>
    <w:rsid w:val="00636EB9"/>
    <w:rsid w:val="00637076"/>
    <w:rsid w:val="00637212"/>
    <w:rsid w:val="00637384"/>
    <w:rsid w:val="006374D4"/>
    <w:rsid w:val="00637528"/>
    <w:rsid w:val="0063754F"/>
    <w:rsid w:val="006375E2"/>
    <w:rsid w:val="006378A8"/>
    <w:rsid w:val="006378C8"/>
    <w:rsid w:val="00637B94"/>
    <w:rsid w:val="00637BDD"/>
    <w:rsid w:val="00637CEB"/>
    <w:rsid w:val="00637D3D"/>
    <w:rsid w:val="00637DBB"/>
    <w:rsid w:val="00637DFD"/>
    <w:rsid w:val="00637EFB"/>
    <w:rsid w:val="0064047A"/>
    <w:rsid w:val="006406E3"/>
    <w:rsid w:val="00640745"/>
    <w:rsid w:val="00640B6A"/>
    <w:rsid w:val="00640BA2"/>
    <w:rsid w:val="00640BAF"/>
    <w:rsid w:val="00640C10"/>
    <w:rsid w:val="00640E7F"/>
    <w:rsid w:val="00640F5E"/>
    <w:rsid w:val="00640F67"/>
    <w:rsid w:val="006411F6"/>
    <w:rsid w:val="00641369"/>
    <w:rsid w:val="00641C43"/>
    <w:rsid w:val="00641F3B"/>
    <w:rsid w:val="006423E1"/>
    <w:rsid w:val="006428D1"/>
    <w:rsid w:val="00642BBF"/>
    <w:rsid w:val="00642BEC"/>
    <w:rsid w:val="00642E2A"/>
    <w:rsid w:val="006432A3"/>
    <w:rsid w:val="00643416"/>
    <w:rsid w:val="0064347D"/>
    <w:rsid w:val="006435B7"/>
    <w:rsid w:val="00643B7D"/>
    <w:rsid w:val="00643EA2"/>
    <w:rsid w:val="00643EF7"/>
    <w:rsid w:val="00643F7D"/>
    <w:rsid w:val="006440A6"/>
    <w:rsid w:val="00644107"/>
    <w:rsid w:val="0064424C"/>
    <w:rsid w:val="00644292"/>
    <w:rsid w:val="00644349"/>
    <w:rsid w:val="006443DF"/>
    <w:rsid w:val="0064477C"/>
    <w:rsid w:val="006447AF"/>
    <w:rsid w:val="006449C3"/>
    <w:rsid w:val="00644A12"/>
    <w:rsid w:val="00644D5C"/>
    <w:rsid w:val="00644D79"/>
    <w:rsid w:val="00644D86"/>
    <w:rsid w:val="00644E47"/>
    <w:rsid w:val="00645597"/>
    <w:rsid w:val="006459B1"/>
    <w:rsid w:val="00645A52"/>
    <w:rsid w:val="00645E0B"/>
    <w:rsid w:val="00645ED9"/>
    <w:rsid w:val="00646187"/>
    <w:rsid w:val="006463B9"/>
    <w:rsid w:val="00646496"/>
    <w:rsid w:val="006465CA"/>
    <w:rsid w:val="0064679D"/>
    <w:rsid w:val="00646A4C"/>
    <w:rsid w:val="00646AAC"/>
    <w:rsid w:val="00646C2E"/>
    <w:rsid w:val="00646C40"/>
    <w:rsid w:val="00646FBB"/>
    <w:rsid w:val="00647021"/>
    <w:rsid w:val="00647029"/>
    <w:rsid w:val="00647549"/>
    <w:rsid w:val="006475C4"/>
    <w:rsid w:val="006475EB"/>
    <w:rsid w:val="00647BB0"/>
    <w:rsid w:val="00647C45"/>
    <w:rsid w:val="00647D3A"/>
    <w:rsid w:val="00647F02"/>
    <w:rsid w:val="00650157"/>
    <w:rsid w:val="0065054B"/>
    <w:rsid w:val="0065059C"/>
    <w:rsid w:val="006507D2"/>
    <w:rsid w:val="00650932"/>
    <w:rsid w:val="006509D6"/>
    <w:rsid w:val="00650A05"/>
    <w:rsid w:val="00650C2A"/>
    <w:rsid w:val="00650C6B"/>
    <w:rsid w:val="00650E8E"/>
    <w:rsid w:val="00650F40"/>
    <w:rsid w:val="0065127C"/>
    <w:rsid w:val="00651387"/>
    <w:rsid w:val="00651508"/>
    <w:rsid w:val="0065161B"/>
    <w:rsid w:val="00651698"/>
    <w:rsid w:val="00651CE6"/>
    <w:rsid w:val="006520A6"/>
    <w:rsid w:val="00652218"/>
    <w:rsid w:val="00652444"/>
    <w:rsid w:val="006524EF"/>
    <w:rsid w:val="0065258D"/>
    <w:rsid w:val="00652785"/>
    <w:rsid w:val="006527B2"/>
    <w:rsid w:val="006527C7"/>
    <w:rsid w:val="006528B1"/>
    <w:rsid w:val="00652A11"/>
    <w:rsid w:val="00652BD2"/>
    <w:rsid w:val="00653361"/>
    <w:rsid w:val="00653369"/>
    <w:rsid w:val="006535AF"/>
    <w:rsid w:val="006537CB"/>
    <w:rsid w:val="00653936"/>
    <w:rsid w:val="00653B14"/>
    <w:rsid w:val="00653C57"/>
    <w:rsid w:val="00653F5E"/>
    <w:rsid w:val="0065425C"/>
    <w:rsid w:val="006543D8"/>
    <w:rsid w:val="006543F5"/>
    <w:rsid w:val="0065442D"/>
    <w:rsid w:val="00654543"/>
    <w:rsid w:val="00654561"/>
    <w:rsid w:val="0065475D"/>
    <w:rsid w:val="006547CC"/>
    <w:rsid w:val="00654A19"/>
    <w:rsid w:val="00654AA7"/>
    <w:rsid w:val="00654B1D"/>
    <w:rsid w:val="00654FE8"/>
    <w:rsid w:val="006550B5"/>
    <w:rsid w:val="00655415"/>
    <w:rsid w:val="006554B8"/>
    <w:rsid w:val="00655530"/>
    <w:rsid w:val="00655579"/>
    <w:rsid w:val="006555B3"/>
    <w:rsid w:val="00655739"/>
    <w:rsid w:val="006557D1"/>
    <w:rsid w:val="00655A25"/>
    <w:rsid w:val="00655AFC"/>
    <w:rsid w:val="00655D80"/>
    <w:rsid w:val="00655EEE"/>
    <w:rsid w:val="00655F2A"/>
    <w:rsid w:val="00655F6A"/>
    <w:rsid w:val="006562B7"/>
    <w:rsid w:val="00656367"/>
    <w:rsid w:val="006568A4"/>
    <w:rsid w:val="00656F0D"/>
    <w:rsid w:val="00657048"/>
    <w:rsid w:val="0065713B"/>
    <w:rsid w:val="00657181"/>
    <w:rsid w:val="00657620"/>
    <w:rsid w:val="0065779A"/>
    <w:rsid w:val="00657B02"/>
    <w:rsid w:val="00657B90"/>
    <w:rsid w:val="00657D1F"/>
    <w:rsid w:val="00657DEF"/>
    <w:rsid w:val="00657EFC"/>
    <w:rsid w:val="00657FE1"/>
    <w:rsid w:val="00660014"/>
    <w:rsid w:val="00660030"/>
    <w:rsid w:val="00660207"/>
    <w:rsid w:val="00660508"/>
    <w:rsid w:val="00660608"/>
    <w:rsid w:val="0066069F"/>
    <w:rsid w:val="00660BA7"/>
    <w:rsid w:val="00660FEE"/>
    <w:rsid w:val="006610FA"/>
    <w:rsid w:val="0066119A"/>
    <w:rsid w:val="00661337"/>
    <w:rsid w:val="0066156A"/>
    <w:rsid w:val="00661706"/>
    <w:rsid w:val="00661770"/>
    <w:rsid w:val="006618DF"/>
    <w:rsid w:val="00661EE4"/>
    <w:rsid w:val="00662044"/>
    <w:rsid w:val="0066242F"/>
    <w:rsid w:val="006625BC"/>
    <w:rsid w:val="0066271F"/>
    <w:rsid w:val="006627F8"/>
    <w:rsid w:val="00662A4E"/>
    <w:rsid w:val="0066315F"/>
    <w:rsid w:val="00663288"/>
    <w:rsid w:val="006634B7"/>
    <w:rsid w:val="00663584"/>
    <w:rsid w:val="00663885"/>
    <w:rsid w:val="006639C4"/>
    <w:rsid w:val="0066400B"/>
    <w:rsid w:val="00664018"/>
    <w:rsid w:val="006640D1"/>
    <w:rsid w:val="006644F6"/>
    <w:rsid w:val="00664516"/>
    <w:rsid w:val="00664564"/>
    <w:rsid w:val="00664689"/>
    <w:rsid w:val="00664736"/>
    <w:rsid w:val="006648BE"/>
    <w:rsid w:val="006649E0"/>
    <w:rsid w:val="00664B55"/>
    <w:rsid w:val="00664BBE"/>
    <w:rsid w:val="00664D4C"/>
    <w:rsid w:val="00664E80"/>
    <w:rsid w:val="006653A7"/>
    <w:rsid w:val="00665644"/>
    <w:rsid w:val="006657C9"/>
    <w:rsid w:val="00665B17"/>
    <w:rsid w:val="00665BC8"/>
    <w:rsid w:val="0066600E"/>
    <w:rsid w:val="006661E9"/>
    <w:rsid w:val="0066627F"/>
    <w:rsid w:val="006662FF"/>
    <w:rsid w:val="00666312"/>
    <w:rsid w:val="006666CE"/>
    <w:rsid w:val="00666B88"/>
    <w:rsid w:val="0066703D"/>
    <w:rsid w:val="0066725E"/>
    <w:rsid w:val="006672D0"/>
    <w:rsid w:val="00667411"/>
    <w:rsid w:val="0066772A"/>
    <w:rsid w:val="00667753"/>
    <w:rsid w:val="006678BA"/>
    <w:rsid w:val="0067007A"/>
    <w:rsid w:val="006700FB"/>
    <w:rsid w:val="0067065D"/>
    <w:rsid w:val="006707BA"/>
    <w:rsid w:val="0067096C"/>
    <w:rsid w:val="00670B0A"/>
    <w:rsid w:val="00670D50"/>
    <w:rsid w:val="00671551"/>
    <w:rsid w:val="006716D3"/>
    <w:rsid w:val="006717DE"/>
    <w:rsid w:val="006719C4"/>
    <w:rsid w:val="00671B5D"/>
    <w:rsid w:val="00671E8C"/>
    <w:rsid w:val="006729EB"/>
    <w:rsid w:val="00672D07"/>
    <w:rsid w:val="00672FC3"/>
    <w:rsid w:val="006730F9"/>
    <w:rsid w:val="006733B6"/>
    <w:rsid w:val="00673404"/>
    <w:rsid w:val="0067349E"/>
    <w:rsid w:val="00673538"/>
    <w:rsid w:val="0067353A"/>
    <w:rsid w:val="00673660"/>
    <w:rsid w:val="006736CA"/>
    <w:rsid w:val="00673A24"/>
    <w:rsid w:val="00673A5E"/>
    <w:rsid w:val="00673DE2"/>
    <w:rsid w:val="00673EF1"/>
    <w:rsid w:val="00674017"/>
    <w:rsid w:val="00674116"/>
    <w:rsid w:val="006741AF"/>
    <w:rsid w:val="006741E6"/>
    <w:rsid w:val="00674441"/>
    <w:rsid w:val="006748B3"/>
    <w:rsid w:val="00674C26"/>
    <w:rsid w:val="00674C9E"/>
    <w:rsid w:val="00674D30"/>
    <w:rsid w:val="00674E93"/>
    <w:rsid w:val="00675010"/>
    <w:rsid w:val="0067503D"/>
    <w:rsid w:val="0067536A"/>
    <w:rsid w:val="00675525"/>
    <w:rsid w:val="00675868"/>
    <w:rsid w:val="00675930"/>
    <w:rsid w:val="00675EC9"/>
    <w:rsid w:val="00675F67"/>
    <w:rsid w:val="0067612B"/>
    <w:rsid w:val="006761BF"/>
    <w:rsid w:val="00676492"/>
    <w:rsid w:val="006764AD"/>
    <w:rsid w:val="006765AF"/>
    <w:rsid w:val="006765D8"/>
    <w:rsid w:val="006768D7"/>
    <w:rsid w:val="00676908"/>
    <w:rsid w:val="0067698D"/>
    <w:rsid w:val="00676B89"/>
    <w:rsid w:val="00676BD3"/>
    <w:rsid w:val="00677217"/>
    <w:rsid w:val="00677746"/>
    <w:rsid w:val="006779ED"/>
    <w:rsid w:val="00677A05"/>
    <w:rsid w:val="00677D5E"/>
    <w:rsid w:val="00677E24"/>
    <w:rsid w:val="00677F7C"/>
    <w:rsid w:val="00677F81"/>
    <w:rsid w:val="0068026B"/>
    <w:rsid w:val="006803FE"/>
    <w:rsid w:val="00680882"/>
    <w:rsid w:val="00680953"/>
    <w:rsid w:val="00680A54"/>
    <w:rsid w:val="00680BA4"/>
    <w:rsid w:val="00680FFB"/>
    <w:rsid w:val="0068129C"/>
    <w:rsid w:val="006816F2"/>
    <w:rsid w:val="00681751"/>
    <w:rsid w:val="0068195E"/>
    <w:rsid w:val="00681DAB"/>
    <w:rsid w:val="00681FE0"/>
    <w:rsid w:val="00681FEE"/>
    <w:rsid w:val="0068208F"/>
    <w:rsid w:val="0068214E"/>
    <w:rsid w:val="006823D4"/>
    <w:rsid w:val="00682523"/>
    <w:rsid w:val="00682840"/>
    <w:rsid w:val="006828CB"/>
    <w:rsid w:val="0068291D"/>
    <w:rsid w:val="00682A7E"/>
    <w:rsid w:val="00682B0B"/>
    <w:rsid w:val="00683139"/>
    <w:rsid w:val="006833D1"/>
    <w:rsid w:val="00683794"/>
    <w:rsid w:val="0068388F"/>
    <w:rsid w:val="0068392F"/>
    <w:rsid w:val="0068395C"/>
    <w:rsid w:val="00683B98"/>
    <w:rsid w:val="00683E55"/>
    <w:rsid w:val="00684080"/>
    <w:rsid w:val="006840DC"/>
    <w:rsid w:val="00684383"/>
    <w:rsid w:val="00684A55"/>
    <w:rsid w:val="00684B24"/>
    <w:rsid w:val="00684B2E"/>
    <w:rsid w:val="00684E90"/>
    <w:rsid w:val="00684EB4"/>
    <w:rsid w:val="0068509B"/>
    <w:rsid w:val="00685183"/>
    <w:rsid w:val="0068519D"/>
    <w:rsid w:val="0068543C"/>
    <w:rsid w:val="006854C8"/>
    <w:rsid w:val="0068594C"/>
    <w:rsid w:val="00685987"/>
    <w:rsid w:val="00685A0C"/>
    <w:rsid w:val="00685A78"/>
    <w:rsid w:val="00685B6D"/>
    <w:rsid w:val="00685EC1"/>
    <w:rsid w:val="00686129"/>
    <w:rsid w:val="00686218"/>
    <w:rsid w:val="00686274"/>
    <w:rsid w:val="00686453"/>
    <w:rsid w:val="00686466"/>
    <w:rsid w:val="006865BB"/>
    <w:rsid w:val="00686781"/>
    <w:rsid w:val="0068685B"/>
    <w:rsid w:val="00686897"/>
    <w:rsid w:val="006868D1"/>
    <w:rsid w:val="00686D36"/>
    <w:rsid w:val="006870B1"/>
    <w:rsid w:val="006870E5"/>
    <w:rsid w:val="0068761C"/>
    <w:rsid w:val="00687747"/>
    <w:rsid w:val="00687B69"/>
    <w:rsid w:val="00687EAF"/>
    <w:rsid w:val="006880E6"/>
    <w:rsid w:val="0069008B"/>
    <w:rsid w:val="00690107"/>
    <w:rsid w:val="006904B0"/>
    <w:rsid w:val="00690892"/>
    <w:rsid w:val="00690D7C"/>
    <w:rsid w:val="00691049"/>
    <w:rsid w:val="006913A6"/>
    <w:rsid w:val="006913DF"/>
    <w:rsid w:val="00691954"/>
    <w:rsid w:val="00691D83"/>
    <w:rsid w:val="00691DB5"/>
    <w:rsid w:val="006922D5"/>
    <w:rsid w:val="006923B8"/>
    <w:rsid w:val="0069245F"/>
    <w:rsid w:val="006925DD"/>
    <w:rsid w:val="006929DC"/>
    <w:rsid w:val="00692DE8"/>
    <w:rsid w:val="00692E0E"/>
    <w:rsid w:val="00692E83"/>
    <w:rsid w:val="006930AF"/>
    <w:rsid w:val="006932B9"/>
    <w:rsid w:val="006933BA"/>
    <w:rsid w:val="00693973"/>
    <w:rsid w:val="00693988"/>
    <w:rsid w:val="00693A6E"/>
    <w:rsid w:val="00693FE5"/>
    <w:rsid w:val="00694098"/>
    <w:rsid w:val="006942E2"/>
    <w:rsid w:val="0069444A"/>
    <w:rsid w:val="00694CF1"/>
    <w:rsid w:val="00694D6E"/>
    <w:rsid w:val="006953AA"/>
    <w:rsid w:val="006953E4"/>
    <w:rsid w:val="006953FF"/>
    <w:rsid w:val="00695783"/>
    <w:rsid w:val="00695EA9"/>
    <w:rsid w:val="006964B7"/>
    <w:rsid w:val="0069665D"/>
    <w:rsid w:val="00696858"/>
    <w:rsid w:val="00696B43"/>
    <w:rsid w:val="00696E1B"/>
    <w:rsid w:val="00696F8C"/>
    <w:rsid w:val="006972DD"/>
    <w:rsid w:val="00697703"/>
    <w:rsid w:val="00697A1D"/>
    <w:rsid w:val="00697A45"/>
    <w:rsid w:val="006A00DF"/>
    <w:rsid w:val="006A054C"/>
    <w:rsid w:val="006A0643"/>
    <w:rsid w:val="006A096D"/>
    <w:rsid w:val="006A0CD5"/>
    <w:rsid w:val="006A0CEA"/>
    <w:rsid w:val="006A0D48"/>
    <w:rsid w:val="006A0EB8"/>
    <w:rsid w:val="006A10BF"/>
    <w:rsid w:val="006A12EB"/>
    <w:rsid w:val="006A1735"/>
    <w:rsid w:val="006A1F00"/>
    <w:rsid w:val="006A1F99"/>
    <w:rsid w:val="006A2404"/>
    <w:rsid w:val="006A26C9"/>
    <w:rsid w:val="006A2971"/>
    <w:rsid w:val="006A2A78"/>
    <w:rsid w:val="006A2A7E"/>
    <w:rsid w:val="006A2B23"/>
    <w:rsid w:val="006A2CE1"/>
    <w:rsid w:val="006A31DA"/>
    <w:rsid w:val="006A32FE"/>
    <w:rsid w:val="006A3340"/>
    <w:rsid w:val="006A33F4"/>
    <w:rsid w:val="006A3637"/>
    <w:rsid w:val="006A3834"/>
    <w:rsid w:val="006A38EC"/>
    <w:rsid w:val="006A3C32"/>
    <w:rsid w:val="006A3F03"/>
    <w:rsid w:val="006A3F18"/>
    <w:rsid w:val="006A40F5"/>
    <w:rsid w:val="006A4248"/>
    <w:rsid w:val="006A449E"/>
    <w:rsid w:val="006A4522"/>
    <w:rsid w:val="006A464E"/>
    <w:rsid w:val="006A4AD8"/>
    <w:rsid w:val="006A4E0C"/>
    <w:rsid w:val="006A4FDB"/>
    <w:rsid w:val="006A5033"/>
    <w:rsid w:val="006A5173"/>
    <w:rsid w:val="006A51D0"/>
    <w:rsid w:val="006A5323"/>
    <w:rsid w:val="006A5338"/>
    <w:rsid w:val="006A57D8"/>
    <w:rsid w:val="006A5AE9"/>
    <w:rsid w:val="006A5E18"/>
    <w:rsid w:val="006A6013"/>
    <w:rsid w:val="006A605E"/>
    <w:rsid w:val="006A60CB"/>
    <w:rsid w:val="006A623F"/>
    <w:rsid w:val="006A6357"/>
    <w:rsid w:val="006A6397"/>
    <w:rsid w:val="006A640F"/>
    <w:rsid w:val="006A6481"/>
    <w:rsid w:val="006A6508"/>
    <w:rsid w:val="006A6511"/>
    <w:rsid w:val="006A6690"/>
    <w:rsid w:val="006A66C0"/>
    <w:rsid w:val="006A68AB"/>
    <w:rsid w:val="006A6B22"/>
    <w:rsid w:val="006A6E5E"/>
    <w:rsid w:val="006A6E9F"/>
    <w:rsid w:val="006A6FB6"/>
    <w:rsid w:val="006A710D"/>
    <w:rsid w:val="006A7279"/>
    <w:rsid w:val="006A7615"/>
    <w:rsid w:val="006A7679"/>
    <w:rsid w:val="006A76C7"/>
    <w:rsid w:val="006A76D9"/>
    <w:rsid w:val="006A784B"/>
    <w:rsid w:val="006A7E2D"/>
    <w:rsid w:val="006A7F43"/>
    <w:rsid w:val="006B0207"/>
    <w:rsid w:val="006B030E"/>
    <w:rsid w:val="006B032F"/>
    <w:rsid w:val="006B0530"/>
    <w:rsid w:val="006B062B"/>
    <w:rsid w:val="006B0939"/>
    <w:rsid w:val="006B0A25"/>
    <w:rsid w:val="006B0BE7"/>
    <w:rsid w:val="006B0D85"/>
    <w:rsid w:val="006B0E07"/>
    <w:rsid w:val="006B0FAF"/>
    <w:rsid w:val="006B1114"/>
    <w:rsid w:val="006B131D"/>
    <w:rsid w:val="006B1609"/>
    <w:rsid w:val="006B160A"/>
    <w:rsid w:val="006B16CF"/>
    <w:rsid w:val="006B1DD9"/>
    <w:rsid w:val="006B203A"/>
    <w:rsid w:val="006B22BC"/>
    <w:rsid w:val="006B232C"/>
    <w:rsid w:val="006B255B"/>
    <w:rsid w:val="006B28C1"/>
    <w:rsid w:val="006B294B"/>
    <w:rsid w:val="006B29D9"/>
    <w:rsid w:val="006B2C43"/>
    <w:rsid w:val="006B34CA"/>
    <w:rsid w:val="006B35CB"/>
    <w:rsid w:val="006B36E2"/>
    <w:rsid w:val="006B37B9"/>
    <w:rsid w:val="006B3A03"/>
    <w:rsid w:val="006B3B5A"/>
    <w:rsid w:val="006B3E7F"/>
    <w:rsid w:val="006B3F1F"/>
    <w:rsid w:val="006B3FB4"/>
    <w:rsid w:val="006B4113"/>
    <w:rsid w:val="006B414B"/>
    <w:rsid w:val="006B448C"/>
    <w:rsid w:val="006B4808"/>
    <w:rsid w:val="006B4AFA"/>
    <w:rsid w:val="006B4D24"/>
    <w:rsid w:val="006B4E16"/>
    <w:rsid w:val="006B54D1"/>
    <w:rsid w:val="006B55BE"/>
    <w:rsid w:val="006B5646"/>
    <w:rsid w:val="006B583B"/>
    <w:rsid w:val="006B592D"/>
    <w:rsid w:val="006B5A65"/>
    <w:rsid w:val="006B5DD5"/>
    <w:rsid w:val="006B5F43"/>
    <w:rsid w:val="006B5F4C"/>
    <w:rsid w:val="006B633C"/>
    <w:rsid w:val="006B6405"/>
    <w:rsid w:val="006B66CA"/>
    <w:rsid w:val="006B6783"/>
    <w:rsid w:val="006B67F3"/>
    <w:rsid w:val="006B6CDF"/>
    <w:rsid w:val="006B6D70"/>
    <w:rsid w:val="006B6DCD"/>
    <w:rsid w:val="006B6FA2"/>
    <w:rsid w:val="006B6FE4"/>
    <w:rsid w:val="006B707E"/>
    <w:rsid w:val="006B71FF"/>
    <w:rsid w:val="006B7296"/>
    <w:rsid w:val="006B7314"/>
    <w:rsid w:val="006B7ABF"/>
    <w:rsid w:val="006B7CDE"/>
    <w:rsid w:val="006B7EAF"/>
    <w:rsid w:val="006C028D"/>
    <w:rsid w:val="006C02C3"/>
    <w:rsid w:val="006C02CF"/>
    <w:rsid w:val="006C0386"/>
    <w:rsid w:val="006C0455"/>
    <w:rsid w:val="006C05C4"/>
    <w:rsid w:val="006C05D1"/>
    <w:rsid w:val="006C05F2"/>
    <w:rsid w:val="006C084E"/>
    <w:rsid w:val="006C100E"/>
    <w:rsid w:val="006C1258"/>
    <w:rsid w:val="006C1324"/>
    <w:rsid w:val="006C144D"/>
    <w:rsid w:val="006C1A28"/>
    <w:rsid w:val="006C1AC3"/>
    <w:rsid w:val="006C1B00"/>
    <w:rsid w:val="006C1DD7"/>
    <w:rsid w:val="006C1FB5"/>
    <w:rsid w:val="006C1FD3"/>
    <w:rsid w:val="006C2042"/>
    <w:rsid w:val="006C2732"/>
    <w:rsid w:val="006C2789"/>
    <w:rsid w:val="006C289B"/>
    <w:rsid w:val="006C298C"/>
    <w:rsid w:val="006C29D2"/>
    <w:rsid w:val="006C2CAF"/>
    <w:rsid w:val="006C2E65"/>
    <w:rsid w:val="006C2EF8"/>
    <w:rsid w:val="006C309F"/>
    <w:rsid w:val="006C3390"/>
    <w:rsid w:val="006C3510"/>
    <w:rsid w:val="006C3937"/>
    <w:rsid w:val="006C39A6"/>
    <w:rsid w:val="006C3CD1"/>
    <w:rsid w:val="006C3FF5"/>
    <w:rsid w:val="006C40BD"/>
    <w:rsid w:val="006C4199"/>
    <w:rsid w:val="006C4223"/>
    <w:rsid w:val="006C4342"/>
    <w:rsid w:val="006C45C7"/>
    <w:rsid w:val="006C4638"/>
    <w:rsid w:val="006C4656"/>
    <w:rsid w:val="006C4698"/>
    <w:rsid w:val="006C4864"/>
    <w:rsid w:val="006C4AE4"/>
    <w:rsid w:val="006C515A"/>
    <w:rsid w:val="006C51DD"/>
    <w:rsid w:val="006C535D"/>
    <w:rsid w:val="006C5573"/>
    <w:rsid w:val="006C56A2"/>
    <w:rsid w:val="006C5868"/>
    <w:rsid w:val="006C5987"/>
    <w:rsid w:val="006C5BC9"/>
    <w:rsid w:val="006C5D0D"/>
    <w:rsid w:val="006C5DA6"/>
    <w:rsid w:val="006C5F8D"/>
    <w:rsid w:val="006C602D"/>
    <w:rsid w:val="006C611B"/>
    <w:rsid w:val="006C62B6"/>
    <w:rsid w:val="006C63DB"/>
    <w:rsid w:val="006C65D5"/>
    <w:rsid w:val="006C6688"/>
    <w:rsid w:val="006C6722"/>
    <w:rsid w:val="006C68EE"/>
    <w:rsid w:val="006C6C4A"/>
    <w:rsid w:val="006C6D52"/>
    <w:rsid w:val="006C6E20"/>
    <w:rsid w:val="006C6F94"/>
    <w:rsid w:val="006C7011"/>
    <w:rsid w:val="006C78B0"/>
    <w:rsid w:val="006D0751"/>
    <w:rsid w:val="006D07B7"/>
    <w:rsid w:val="006D07E5"/>
    <w:rsid w:val="006D0982"/>
    <w:rsid w:val="006D0D7B"/>
    <w:rsid w:val="006D0E8E"/>
    <w:rsid w:val="006D0FE9"/>
    <w:rsid w:val="006D102D"/>
    <w:rsid w:val="006D113E"/>
    <w:rsid w:val="006D13F4"/>
    <w:rsid w:val="006D18A3"/>
    <w:rsid w:val="006D1B12"/>
    <w:rsid w:val="006D1E43"/>
    <w:rsid w:val="006D2036"/>
    <w:rsid w:val="006D2300"/>
    <w:rsid w:val="006D24BB"/>
    <w:rsid w:val="006D25AF"/>
    <w:rsid w:val="006D25D0"/>
    <w:rsid w:val="006D2663"/>
    <w:rsid w:val="006D2950"/>
    <w:rsid w:val="006D29B4"/>
    <w:rsid w:val="006D2FEF"/>
    <w:rsid w:val="006D3038"/>
    <w:rsid w:val="006D31F8"/>
    <w:rsid w:val="006D3AE0"/>
    <w:rsid w:val="006D3B1C"/>
    <w:rsid w:val="006D3BC5"/>
    <w:rsid w:val="006D3C55"/>
    <w:rsid w:val="006D3DC1"/>
    <w:rsid w:val="006D3FC6"/>
    <w:rsid w:val="006D4065"/>
    <w:rsid w:val="006D43CB"/>
    <w:rsid w:val="006D47E2"/>
    <w:rsid w:val="006D4F74"/>
    <w:rsid w:val="006D4FE7"/>
    <w:rsid w:val="006D5267"/>
    <w:rsid w:val="006D5592"/>
    <w:rsid w:val="006D5763"/>
    <w:rsid w:val="006D598B"/>
    <w:rsid w:val="006D5D27"/>
    <w:rsid w:val="006D5E33"/>
    <w:rsid w:val="006D5EE0"/>
    <w:rsid w:val="006D603C"/>
    <w:rsid w:val="006D61BF"/>
    <w:rsid w:val="006D64DB"/>
    <w:rsid w:val="006D65DF"/>
    <w:rsid w:val="006D6981"/>
    <w:rsid w:val="006D6B66"/>
    <w:rsid w:val="006D6E76"/>
    <w:rsid w:val="006D7294"/>
    <w:rsid w:val="006D758C"/>
    <w:rsid w:val="006D7708"/>
    <w:rsid w:val="006D77EC"/>
    <w:rsid w:val="006D7B14"/>
    <w:rsid w:val="006D7EFD"/>
    <w:rsid w:val="006D7FB9"/>
    <w:rsid w:val="006E05EB"/>
    <w:rsid w:val="006E07BB"/>
    <w:rsid w:val="006E09AF"/>
    <w:rsid w:val="006E0E31"/>
    <w:rsid w:val="006E0F74"/>
    <w:rsid w:val="006E1034"/>
    <w:rsid w:val="006E10AB"/>
    <w:rsid w:val="006E1358"/>
    <w:rsid w:val="006E1507"/>
    <w:rsid w:val="006E17DE"/>
    <w:rsid w:val="006E18CF"/>
    <w:rsid w:val="006E1F8D"/>
    <w:rsid w:val="006E1FE6"/>
    <w:rsid w:val="006E228E"/>
    <w:rsid w:val="006E255B"/>
    <w:rsid w:val="006E263D"/>
    <w:rsid w:val="006E2910"/>
    <w:rsid w:val="006E2BB7"/>
    <w:rsid w:val="006E2CD3"/>
    <w:rsid w:val="006E2DE6"/>
    <w:rsid w:val="006E3051"/>
    <w:rsid w:val="006E30FD"/>
    <w:rsid w:val="006E3365"/>
    <w:rsid w:val="006E3498"/>
    <w:rsid w:val="006E351B"/>
    <w:rsid w:val="006E3700"/>
    <w:rsid w:val="006E3756"/>
    <w:rsid w:val="006E380C"/>
    <w:rsid w:val="006E3845"/>
    <w:rsid w:val="006E3872"/>
    <w:rsid w:val="006E3951"/>
    <w:rsid w:val="006E3B1A"/>
    <w:rsid w:val="006E3D19"/>
    <w:rsid w:val="006E3D7E"/>
    <w:rsid w:val="006E3E8B"/>
    <w:rsid w:val="006E4030"/>
    <w:rsid w:val="006E40F3"/>
    <w:rsid w:val="006E40F8"/>
    <w:rsid w:val="006E4119"/>
    <w:rsid w:val="006E45A3"/>
    <w:rsid w:val="006E4943"/>
    <w:rsid w:val="006E4C07"/>
    <w:rsid w:val="006E4D7C"/>
    <w:rsid w:val="006E53DC"/>
    <w:rsid w:val="006E5705"/>
    <w:rsid w:val="006E5888"/>
    <w:rsid w:val="006E5A27"/>
    <w:rsid w:val="006E5A86"/>
    <w:rsid w:val="006E5C20"/>
    <w:rsid w:val="006E5E9E"/>
    <w:rsid w:val="006E612D"/>
    <w:rsid w:val="006E6156"/>
    <w:rsid w:val="006E61C3"/>
    <w:rsid w:val="006E62F5"/>
    <w:rsid w:val="006E63E2"/>
    <w:rsid w:val="006E66EF"/>
    <w:rsid w:val="006E6AD8"/>
    <w:rsid w:val="006E6AEF"/>
    <w:rsid w:val="006E6EB2"/>
    <w:rsid w:val="006E6F26"/>
    <w:rsid w:val="006E7087"/>
    <w:rsid w:val="006E70B2"/>
    <w:rsid w:val="006E733B"/>
    <w:rsid w:val="006E76B5"/>
    <w:rsid w:val="006E76C7"/>
    <w:rsid w:val="006E78E0"/>
    <w:rsid w:val="006E7E8A"/>
    <w:rsid w:val="006E7F8E"/>
    <w:rsid w:val="006E7FF9"/>
    <w:rsid w:val="006F01D4"/>
    <w:rsid w:val="006F03BB"/>
    <w:rsid w:val="006F055C"/>
    <w:rsid w:val="006F09DC"/>
    <w:rsid w:val="006F0A81"/>
    <w:rsid w:val="006F0AD3"/>
    <w:rsid w:val="006F0E21"/>
    <w:rsid w:val="006F15FE"/>
    <w:rsid w:val="006F165C"/>
    <w:rsid w:val="006F1B1F"/>
    <w:rsid w:val="006F1B7C"/>
    <w:rsid w:val="006F1FD2"/>
    <w:rsid w:val="006F213E"/>
    <w:rsid w:val="006F22B0"/>
    <w:rsid w:val="006F27AD"/>
    <w:rsid w:val="006F2DE0"/>
    <w:rsid w:val="006F3336"/>
    <w:rsid w:val="006F3936"/>
    <w:rsid w:val="006F3A5D"/>
    <w:rsid w:val="006F3E9C"/>
    <w:rsid w:val="006F400D"/>
    <w:rsid w:val="006F4092"/>
    <w:rsid w:val="006F4177"/>
    <w:rsid w:val="006F42E6"/>
    <w:rsid w:val="006F456A"/>
    <w:rsid w:val="006F4A3A"/>
    <w:rsid w:val="006F4EE5"/>
    <w:rsid w:val="006F4F64"/>
    <w:rsid w:val="006F50BB"/>
    <w:rsid w:val="006F5549"/>
    <w:rsid w:val="006F5622"/>
    <w:rsid w:val="006F58C0"/>
    <w:rsid w:val="006F5CC1"/>
    <w:rsid w:val="006F5EB4"/>
    <w:rsid w:val="006F618B"/>
    <w:rsid w:val="006F6317"/>
    <w:rsid w:val="006F648E"/>
    <w:rsid w:val="006F6557"/>
    <w:rsid w:val="006F6727"/>
    <w:rsid w:val="006F6958"/>
    <w:rsid w:val="006F6A3D"/>
    <w:rsid w:val="006F6D93"/>
    <w:rsid w:val="006F7678"/>
    <w:rsid w:val="006F7774"/>
    <w:rsid w:val="006F7BF6"/>
    <w:rsid w:val="006F7CAF"/>
    <w:rsid w:val="006F7EE0"/>
    <w:rsid w:val="006FF2B6"/>
    <w:rsid w:val="0070006D"/>
    <w:rsid w:val="007005BF"/>
    <w:rsid w:val="00700A30"/>
    <w:rsid w:val="00700EFA"/>
    <w:rsid w:val="00700F61"/>
    <w:rsid w:val="0070100C"/>
    <w:rsid w:val="0070108A"/>
    <w:rsid w:val="00701199"/>
    <w:rsid w:val="007018F6"/>
    <w:rsid w:val="0070194E"/>
    <w:rsid w:val="00701A6D"/>
    <w:rsid w:val="00701A9B"/>
    <w:rsid w:val="00701AB8"/>
    <w:rsid w:val="00701AF5"/>
    <w:rsid w:val="00701B47"/>
    <w:rsid w:val="00701C39"/>
    <w:rsid w:val="00701E22"/>
    <w:rsid w:val="00702151"/>
    <w:rsid w:val="007023E0"/>
    <w:rsid w:val="007024A0"/>
    <w:rsid w:val="00702598"/>
    <w:rsid w:val="0070291B"/>
    <w:rsid w:val="0070299A"/>
    <w:rsid w:val="00702AA4"/>
    <w:rsid w:val="00702B2A"/>
    <w:rsid w:val="00702E38"/>
    <w:rsid w:val="00702EE0"/>
    <w:rsid w:val="007034AA"/>
    <w:rsid w:val="00703675"/>
    <w:rsid w:val="0070370C"/>
    <w:rsid w:val="007038F0"/>
    <w:rsid w:val="00703992"/>
    <w:rsid w:val="007039BC"/>
    <w:rsid w:val="00703A3D"/>
    <w:rsid w:val="00703B8F"/>
    <w:rsid w:val="00703DD7"/>
    <w:rsid w:val="00703E65"/>
    <w:rsid w:val="00703FDE"/>
    <w:rsid w:val="00704033"/>
    <w:rsid w:val="0070405F"/>
    <w:rsid w:val="0070419A"/>
    <w:rsid w:val="007042A0"/>
    <w:rsid w:val="007042B1"/>
    <w:rsid w:val="007044A9"/>
    <w:rsid w:val="007045C2"/>
    <w:rsid w:val="007045E3"/>
    <w:rsid w:val="007047C9"/>
    <w:rsid w:val="007047CF"/>
    <w:rsid w:val="00704904"/>
    <w:rsid w:val="00704C63"/>
    <w:rsid w:val="00704D2F"/>
    <w:rsid w:val="00704F34"/>
    <w:rsid w:val="00705021"/>
    <w:rsid w:val="00705080"/>
    <w:rsid w:val="007053AC"/>
    <w:rsid w:val="007056E7"/>
    <w:rsid w:val="00705817"/>
    <w:rsid w:val="00705FD1"/>
    <w:rsid w:val="00706146"/>
    <w:rsid w:val="00706634"/>
    <w:rsid w:val="00706AB7"/>
    <w:rsid w:val="00706ADE"/>
    <w:rsid w:val="00706ED6"/>
    <w:rsid w:val="00707125"/>
    <w:rsid w:val="00707267"/>
    <w:rsid w:val="007074CF"/>
    <w:rsid w:val="007075D2"/>
    <w:rsid w:val="00707638"/>
    <w:rsid w:val="007078A4"/>
    <w:rsid w:val="00707AAA"/>
    <w:rsid w:val="00707B42"/>
    <w:rsid w:val="00707BD6"/>
    <w:rsid w:val="00707BDC"/>
    <w:rsid w:val="00707C04"/>
    <w:rsid w:val="00707CA5"/>
    <w:rsid w:val="00707F53"/>
    <w:rsid w:val="0071028A"/>
    <w:rsid w:val="00710561"/>
    <w:rsid w:val="00710867"/>
    <w:rsid w:val="00710B58"/>
    <w:rsid w:val="00710E13"/>
    <w:rsid w:val="00710ED6"/>
    <w:rsid w:val="00710EF7"/>
    <w:rsid w:val="00710F61"/>
    <w:rsid w:val="00710F68"/>
    <w:rsid w:val="00711641"/>
    <w:rsid w:val="0071192D"/>
    <w:rsid w:val="00711D9A"/>
    <w:rsid w:val="00712200"/>
    <w:rsid w:val="007123C0"/>
    <w:rsid w:val="007128F2"/>
    <w:rsid w:val="007129A3"/>
    <w:rsid w:val="00712A54"/>
    <w:rsid w:val="00712AD6"/>
    <w:rsid w:val="00712C13"/>
    <w:rsid w:val="007134FB"/>
    <w:rsid w:val="007136E4"/>
    <w:rsid w:val="0071378F"/>
    <w:rsid w:val="0071388B"/>
    <w:rsid w:val="00713B20"/>
    <w:rsid w:val="00713C7B"/>
    <w:rsid w:val="00713EA2"/>
    <w:rsid w:val="0071413E"/>
    <w:rsid w:val="00714236"/>
    <w:rsid w:val="007145EB"/>
    <w:rsid w:val="0071467D"/>
    <w:rsid w:val="007146C9"/>
    <w:rsid w:val="00714706"/>
    <w:rsid w:val="00714873"/>
    <w:rsid w:val="00714ECE"/>
    <w:rsid w:val="00714EDA"/>
    <w:rsid w:val="00714F7B"/>
    <w:rsid w:val="007155D2"/>
    <w:rsid w:val="007156AB"/>
    <w:rsid w:val="007159CF"/>
    <w:rsid w:val="00715B59"/>
    <w:rsid w:val="00715B98"/>
    <w:rsid w:val="00715D11"/>
    <w:rsid w:val="00715E18"/>
    <w:rsid w:val="00715E26"/>
    <w:rsid w:val="00715F8E"/>
    <w:rsid w:val="0071605D"/>
    <w:rsid w:val="0071616B"/>
    <w:rsid w:val="00716665"/>
    <w:rsid w:val="007166AF"/>
    <w:rsid w:val="0071671E"/>
    <w:rsid w:val="0071690A"/>
    <w:rsid w:val="00716995"/>
    <w:rsid w:val="00716A48"/>
    <w:rsid w:val="00716C18"/>
    <w:rsid w:val="00716D7D"/>
    <w:rsid w:val="00717170"/>
    <w:rsid w:val="007171C9"/>
    <w:rsid w:val="00717959"/>
    <w:rsid w:val="007179A7"/>
    <w:rsid w:val="00717B55"/>
    <w:rsid w:val="00717E13"/>
    <w:rsid w:val="00717EE6"/>
    <w:rsid w:val="00717EF5"/>
    <w:rsid w:val="00720015"/>
    <w:rsid w:val="007209DA"/>
    <w:rsid w:val="00720A86"/>
    <w:rsid w:val="00720B64"/>
    <w:rsid w:val="00720C1F"/>
    <w:rsid w:val="00720F65"/>
    <w:rsid w:val="00721288"/>
    <w:rsid w:val="00721742"/>
    <w:rsid w:val="007219D6"/>
    <w:rsid w:val="007220C2"/>
    <w:rsid w:val="00722125"/>
    <w:rsid w:val="0072238A"/>
    <w:rsid w:val="007224B3"/>
    <w:rsid w:val="00722513"/>
    <w:rsid w:val="007227A3"/>
    <w:rsid w:val="00722871"/>
    <w:rsid w:val="00722951"/>
    <w:rsid w:val="0072295A"/>
    <w:rsid w:val="00722C9E"/>
    <w:rsid w:val="00722D25"/>
    <w:rsid w:val="00722E04"/>
    <w:rsid w:val="00723054"/>
    <w:rsid w:val="007230D9"/>
    <w:rsid w:val="00723482"/>
    <w:rsid w:val="0072358C"/>
    <w:rsid w:val="007235E9"/>
    <w:rsid w:val="007235EC"/>
    <w:rsid w:val="00723C47"/>
    <w:rsid w:val="00723D27"/>
    <w:rsid w:val="00723F5E"/>
    <w:rsid w:val="007241D6"/>
    <w:rsid w:val="0072439A"/>
    <w:rsid w:val="007247BF"/>
    <w:rsid w:val="0072482B"/>
    <w:rsid w:val="00724B39"/>
    <w:rsid w:val="00724D32"/>
    <w:rsid w:val="00724E21"/>
    <w:rsid w:val="00724F4D"/>
    <w:rsid w:val="0072510F"/>
    <w:rsid w:val="00725153"/>
    <w:rsid w:val="007254D6"/>
    <w:rsid w:val="007254D7"/>
    <w:rsid w:val="0072552B"/>
    <w:rsid w:val="00725661"/>
    <w:rsid w:val="00725809"/>
    <w:rsid w:val="00725843"/>
    <w:rsid w:val="00725864"/>
    <w:rsid w:val="00725DFE"/>
    <w:rsid w:val="00725E46"/>
    <w:rsid w:val="00725FF5"/>
    <w:rsid w:val="00726011"/>
    <w:rsid w:val="007264B4"/>
    <w:rsid w:val="007266D1"/>
    <w:rsid w:val="007267E7"/>
    <w:rsid w:val="00726935"/>
    <w:rsid w:val="00726B83"/>
    <w:rsid w:val="00726D9D"/>
    <w:rsid w:val="00726F5E"/>
    <w:rsid w:val="00726FEA"/>
    <w:rsid w:val="007270A0"/>
    <w:rsid w:val="0072776F"/>
    <w:rsid w:val="007279D1"/>
    <w:rsid w:val="007279D8"/>
    <w:rsid w:val="00727B77"/>
    <w:rsid w:val="007300DD"/>
    <w:rsid w:val="007303C0"/>
    <w:rsid w:val="00730752"/>
    <w:rsid w:val="007307F6"/>
    <w:rsid w:val="007308B5"/>
    <w:rsid w:val="00730938"/>
    <w:rsid w:val="00730962"/>
    <w:rsid w:val="007309CE"/>
    <w:rsid w:val="00730B89"/>
    <w:rsid w:val="00730B91"/>
    <w:rsid w:val="00730E93"/>
    <w:rsid w:val="00730FF7"/>
    <w:rsid w:val="007311EF"/>
    <w:rsid w:val="0073161E"/>
    <w:rsid w:val="007317C1"/>
    <w:rsid w:val="00731EC2"/>
    <w:rsid w:val="0073205F"/>
    <w:rsid w:val="00732235"/>
    <w:rsid w:val="00732A9C"/>
    <w:rsid w:val="00732B44"/>
    <w:rsid w:val="00732BDC"/>
    <w:rsid w:val="00732C62"/>
    <w:rsid w:val="00732EA9"/>
    <w:rsid w:val="00732FC6"/>
    <w:rsid w:val="00733030"/>
    <w:rsid w:val="007330AB"/>
    <w:rsid w:val="007330BD"/>
    <w:rsid w:val="007333E2"/>
    <w:rsid w:val="007333FA"/>
    <w:rsid w:val="00733A04"/>
    <w:rsid w:val="00733C04"/>
    <w:rsid w:val="00733F45"/>
    <w:rsid w:val="0073403A"/>
    <w:rsid w:val="00734125"/>
    <w:rsid w:val="007342B3"/>
    <w:rsid w:val="00734898"/>
    <w:rsid w:val="00734A54"/>
    <w:rsid w:val="00734B6D"/>
    <w:rsid w:val="00734B9D"/>
    <w:rsid w:val="00734D53"/>
    <w:rsid w:val="00734E9E"/>
    <w:rsid w:val="00735482"/>
    <w:rsid w:val="00735772"/>
    <w:rsid w:val="00735AE0"/>
    <w:rsid w:val="00735C2C"/>
    <w:rsid w:val="00735F50"/>
    <w:rsid w:val="007365B5"/>
    <w:rsid w:val="00736684"/>
    <w:rsid w:val="00736812"/>
    <w:rsid w:val="00736B4C"/>
    <w:rsid w:val="00736EA3"/>
    <w:rsid w:val="00736F78"/>
    <w:rsid w:val="007370CB"/>
    <w:rsid w:val="0073722F"/>
    <w:rsid w:val="007375B1"/>
    <w:rsid w:val="0073772D"/>
    <w:rsid w:val="00737F20"/>
    <w:rsid w:val="00737FC3"/>
    <w:rsid w:val="007403D1"/>
    <w:rsid w:val="007406CB"/>
    <w:rsid w:val="00740802"/>
    <w:rsid w:val="00740814"/>
    <w:rsid w:val="00740B29"/>
    <w:rsid w:val="00740B67"/>
    <w:rsid w:val="0074132A"/>
    <w:rsid w:val="00741363"/>
    <w:rsid w:val="00741766"/>
    <w:rsid w:val="007417EC"/>
    <w:rsid w:val="007418E4"/>
    <w:rsid w:val="00741D16"/>
    <w:rsid w:val="0074217D"/>
    <w:rsid w:val="00742388"/>
    <w:rsid w:val="007424C2"/>
    <w:rsid w:val="00742750"/>
    <w:rsid w:val="007427CD"/>
    <w:rsid w:val="00742B21"/>
    <w:rsid w:val="00742C20"/>
    <w:rsid w:val="00742C6F"/>
    <w:rsid w:val="0074310F"/>
    <w:rsid w:val="007432F3"/>
    <w:rsid w:val="007434BD"/>
    <w:rsid w:val="00743502"/>
    <w:rsid w:val="00743556"/>
    <w:rsid w:val="00743588"/>
    <w:rsid w:val="00743844"/>
    <w:rsid w:val="00743A7C"/>
    <w:rsid w:val="00743BA2"/>
    <w:rsid w:val="00743C67"/>
    <w:rsid w:val="00743FE0"/>
    <w:rsid w:val="007442A0"/>
    <w:rsid w:val="007442D4"/>
    <w:rsid w:val="00744547"/>
    <w:rsid w:val="00744737"/>
    <w:rsid w:val="00744B16"/>
    <w:rsid w:val="00744D09"/>
    <w:rsid w:val="00744DBF"/>
    <w:rsid w:val="00744E5C"/>
    <w:rsid w:val="00744EB7"/>
    <w:rsid w:val="00744EE0"/>
    <w:rsid w:val="00744FAF"/>
    <w:rsid w:val="00745170"/>
    <w:rsid w:val="007452AE"/>
    <w:rsid w:val="0074538D"/>
    <w:rsid w:val="007453BD"/>
    <w:rsid w:val="00745910"/>
    <w:rsid w:val="00745A25"/>
    <w:rsid w:val="00745A6A"/>
    <w:rsid w:val="00745F17"/>
    <w:rsid w:val="00746038"/>
    <w:rsid w:val="007460FC"/>
    <w:rsid w:val="00746163"/>
    <w:rsid w:val="00746352"/>
    <w:rsid w:val="00746446"/>
    <w:rsid w:val="0074648C"/>
    <w:rsid w:val="0074673C"/>
    <w:rsid w:val="007467E2"/>
    <w:rsid w:val="00746A79"/>
    <w:rsid w:val="00746DD8"/>
    <w:rsid w:val="0074734A"/>
    <w:rsid w:val="007473A3"/>
    <w:rsid w:val="00747434"/>
    <w:rsid w:val="00747457"/>
    <w:rsid w:val="007477F5"/>
    <w:rsid w:val="007479D3"/>
    <w:rsid w:val="007479DD"/>
    <w:rsid w:val="00747A8E"/>
    <w:rsid w:val="00747E3C"/>
    <w:rsid w:val="00747F57"/>
    <w:rsid w:val="00747F9B"/>
    <w:rsid w:val="00747FC0"/>
    <w:rsid w:val="00750069"/>
    <w:rsid w:val="00750098"/>
    <w:rsid w:val="00750197"/>
    <w:rsid w:val="007501F2"/>
    <w:rsid w:val="00750860"/>
    <w:rsid w:val="00750A2F"/>
    <w:rsid w:val="00750BBB"/>
    <w:rsid w:val="00750EB9"/>
    <w:rsid w:val="0075168F"/>
    <w:rsid w:val="007516E2"/>
    <w:rsid w:val="00751CCF"/>
    <w:rsid w:val="00751E2B"/>
    <w:rsid w:val="0075203D"/>
    <w:rsid w:val="00752312"/>
    <w:rsid w:val="007523F3"/>
    <w:rsid w:val="00752596"/>
    <w:rsid w:val="00752867"/>
    <w:rsid w:val="0075299B"/>
    <w:rsid w:val="007529BB"/>
    <w:rsid w:val="00752A03"/>
    <w:rsid w:val="00752A7D"/>
    <w:rsid w:val="00752C6C"/>
    <w:rsid w:val="00752D45"/>
    <w:rsid w:val="0075318C"/>
    <w:rsid w:val="007533C9"/>
    <w:rsid w:val="00753A87"/>
    <w:rsid w:val="00753BA3"/>
    <w:rsid w:val="00753D3D"/>
    <w:rsid w:val="00753FEF"/>
    <w:rsid w:val="00754021"/>
    <w:rsid w:val="00754326"/>
    <w:rsid w:val="00754330"/>
    <w:rsid w:val="0075434C"/>
    <w:rsid w:val="00754425"/>
    <w:rsid w:val="0075458B"/>
    <w:rsid w:val="0075460D"/>
    <w:rsid w:val="007546CB"/>
    <w:rsid w:val="007546FF"/>
    <w:rsid w:val="0075473C"/>
    <w:rsid w:val="007547C9"/>
    <w:rsid w:val="00754AAE"/>
    <w:rsid w:val="00754BAC"/>
    <w:rsid w:val="00754CDC"/>
    <w:rsid w:val="00754DF6"/>
    <w:rsid w:val="00754FFA"/>
    <w:rsid w:val="007552A5"/>
    <w:rsid w:val="007553E0"/>
    <w:rsid w:val="007557DC"/>
    <w:rsid w:val="00755892"/>
    <w:rsid w:val="00755CE6"/>
    <w:rsid w:val="00755DEA"/>
    <w:rsid w:val="00755EEF"/>
    <w:rsid w:val="00755F98"/>
    <w:rsid w:val="007560EA"/>
    <w:rsid w:val="00756298"/>
    <w:rsid w:val="007566B8"/>
    <w:rsid w:val="0075678E"/>
    <w:rsid w:val="007568F3"/>
    <w:rsid w:val="0075697A"/>
    <w:rsid w:val="00756ACD"/>
    <w:rsid w:val="00756C9F"/>
    <w:rsid w:val="0075704E"/>
    <w:rsid w:val="007571A7"/>
    <w:rsid w:val="00757647"/>
    <w:rsid w:val="007576C6"/>
    <w:rsid w:val="007577E3"/>
    <w:rsid w:val="00757961"/>
    <w:rsid w:val="0075797A"/>
    <w:rsid w:val="00757C47"/>
    <w:rsid w:val="00757C79"/>
    <w:rsid w:val="007602EF"/>
    <w:rsid w:val="00760457"/>
    <w:rsid w:val="007606AD"/>
    <w:rsid w:val="0076089F"/>
    <w:rsid w:val="00760AE7"/>
    <w:rsid w:val="00760C4E"/>
    <w:rsid w:val="00760D80"/>
    <w:rsid w:val="00760DBA"/>
    <w:rsid w:val="007610E6"/>
    <w:rsid w:val="00761304"/>
    <w:rsid w:val="00761829"/>
    <w:rsid w:val="0076190F"/>
    <w:rsid w:val="0076194E"/>
    <w:rsid w:val="00761BB2"/>
    <w:rsid w:val="00761D23"/>
    <w:rsid w:val="00761FB8"/>
    <w:rsid w:val="007620A8"/>
    <w:rsid w:val="007621E6"/>
    <w:rsid w:val="007623AF"/>
    <w:rsid w:val="00762493"/>
    <w:rsid w:val="007624B9"/>
    <w:rsid w:val="00762560"/>
    <w:rsid w:val="0076262B"/>
    <w:rsid w:val="00762660"/>
    <w:rsid w:val="0076275D"/>
    <w:rsid w:val="00762B6D"/>
    <w:rsid w:val="00762C19"/>
    <w:rsid w:val="00762C72"/>
    <w:rsid w:val="00762CAA"/>
    <w:rsid w:val="00763070"/>
    <w:rsid w:val="00763487"/>
    <w:rsid w:val="007635E2"/>
    <w:rsid w:val="00763B93"/>
    <w:rsid w:val="00763EB5"/>
    <w:rsid w:val="00764355"/>
    <w:rsid w:val="0076437E"/>
    <w:rsid w:val="00764384"/>
    <w:rsid w:val="00764685"/>
    <w:rsid w:val="00764D50"/>
    <w:rsid w:val="00764ECE"/>
    <w:rsid w:val="0076571A"/>
    <w:rsid w:val="007657B8"/>
    <w:rsid w:val="007657D9"/>
    <w:rsid w:val="007657FC"/>
    <w:rsid w:val="007658CD"/>
    <w:rsid w:val="00765996"/>
    <w:rsid w:val="00765C0D"/>
    <w:rsid w:val="00765C47"/>
    <w:rsid w:val="00765C4A"/>
    <w:rsid w:val="00766732"/>
    <w:rsid w:val="007668DA"/>
    <w:rsid w:val="00766B72"/>
    <w:rsid w:val="00766D2F"/>
    <w:rsid w:val="00766D90"/>
    <w:rsid w:val="00766F3E"/>
    <w:rsid w:val="0076702B"/>
    <w:rsid w:val="00767072"/>
    <w:rsid w:val="007671C3"/>
    <w:rsid w:val="0076720C"/>
    <w:rsid w:val="0076728E"/>
    <w:rsid w:val="0076734A"/>
    <w:rsid w:val="007677A0"/>
    <w:rsid w:val="00767D32"/>
    <w:rsid w:val="00767EBA"/>
    <w:rsid w:val="00767F5D"/>
    <w:rsid w:val="0076EB36"/>
    <w:rsid w:val="007704EF"/>
    <w:rsid w:val="007705D0"/>
    <w:rsid w:val="00770757"/>
    <w:rsid w:val="00770A02"/>
    <w:rsid w:val="00770C0A"/>
    <w:rsid w:val="007710B5"/>
    <w:rsid w:val="00771275"/>
    <w:rsid w:val="00771550"/>
    <w:rsid w:val="0077163B"/>
    <w:rsid w:val="00771700"/>
    <w:rsid w:val="007718F5"/>
    <w:rsid w:val="00771A75"/>
    <w:rsid w:val="00771C54"/>
    <w:rsid w:val="00771CC1"/>
    <w:rsid w:val="00771DAA"/>
    <w:rsid w:val="00771E72"/>
    <w:rsid w:val="0077207A"/>
    <w:rsid w:val="00772119"/>
    <w:rsid w:val="007726F0"/>
    <w:rsid w:val="0077273F"/>
    <w:rsid w:val="0077280E"/>
    <w:rsid w:val="0077283B"/>
    <w:rsid w:val="00772ABF"/>
    <w:rsid w:val="00772B25"/>
    <w:rsid w:val="00773011"/>
    <w:rsid w:val="0077301F"/>
    <w:rsid w:val="00773020"/>
    <w:rsid w:val="007730F0"/>
    <w:rsid w:val="0077337D"/>
    <w:rsid w:val="00773404"/>
    <w:rsid w:val="007738A5"/>
    <w:rsid w:val="00773AE7"/>
    <w:rsid w:val="00774106"/>
    <w:rsid w:val="007741A7"/>
    <w:rsid w:val="007741DB"/>
    <w:rsid w:val="007742CE"/>
    <w:rsid w:val="00774330"/>
    <w:rsid w:val="0077460D"/>
    <w:rsid w:val="0077473A"/>
    <w:rsid w:val="007747F3"/>
    <w:rsid w:val="0077487D"/>
    <w:rsid w:val="007749CF"/>
    <w:rsid w:val="00774A3C"/>
    <w:rsid w:val="00774B98"/>
    <w:rsid w:val="00774C90"/>
    <w:rsid w:val="00774CF7"/>
    <w:rsid w:val="00774FD3"/>
    <w:rsid w:val="00775118"/>
    <w:rsid w:val="0077511F"/>
    <w:rsid w:val="0077525D"/>
    <w:rsid w:val="007752D4"/>
    <w:rsid w:val="00775358"/>
    <w:rsid w:val="00775767"/>
    <w:rsid w:val="0077593F"/>
    <w:rsid w:val="007759A4"/>
    <w:rsid w:val="00775E78"/>
    <w:rsid w:val="00775E9D"/>
    <w:rsid w:val="00775FC8"/>
    <w:rsid w:val="0077646F"/>
    <w:rsid w:val="00776BA5"/>
    <w:rsid w:val="00776E53"/>
    <w:rsid w:val="00777270"/>
    <w:rsid w:val="00777354"/>
    <w:rsid w:val="00777AE2"/>
    <w:rsid w:val="00777B86"/>
    <w:rsid w:val="00777EC3"/>
    <w:rsid w:val="0078019B"/>
    <w:rsid w:val="007802E1"/>
    <w:rsid w:val="007803D9"/>
    <w:rsid w:val="007807EE"/>
    <w:rsid w:val="0078099D"/>
    <w:rsid w:val="007809B6"/>
    <w:rsid w:val="00780B0A"/>
    <w:rsid w:val="00780C62"/>
    <w:rsid w:val="00780CFB"/>
    <w:rsid w:val="0078135E"/>
    <w:rsid w:val="007813B5"/>
    <w:rsid w:val="00781894"/>
    <w:rsid w:val="007818E5"/>
    <w:rsid w:val="00781904"/>
    <w:rsid w:val="00781AE9"/>
    <w:rsid w:val="00781D3C"/>
    <w:rsid w:val="00781D3D"/>
    <w:rsid w:val="007820E6"/>
    <w:rsid w:val="0078211A"/>
    <w:rsid w:val="0078215B"/>
    <w:rsid w:val="00782196"/>
    <w:rsid w:val="007824DC"/>
    <w:rsid w:val="00782536"/>
    <w:rsid w:val="00782833"/>
    <w:rsid w:val="007828CF"/>
    <w:rsid w:val="007829A0"/>
    <w:rsid w:val="00782D72"/>
    <w:rsid w:val="00782DEC"/>
    <w:rsid w:val="00782EFB"/>
    <w:rsid w:val="00782F6B"/>
    <w:rsid w:val="00782F85"/>
    <w:rsid w:val="007832C8"/>
    <w:rsid w:val="007836A7"/>
    <w:rsid w:val="0078380C"/>
    <w:rsid w:val="0078392F"/>
    <w:rsid w:val="0078399B"/>
    <w:rsid w:val="00783D76"/>
    <w:rsid w:val="00783E57"/>
    <w:rsid w:val="00783F27"/>
    <w:rsid w:val="00783FB4"/>
    <w:rsid w:val="00784084"/>
    <w:rsid w:val="00784353"/>
    <w:rsid w:val="007843F1"/>
    <w:rsid w:val="00784675"/>
    <w:rsid w:val="00784A04"/>
    <w:rsid w:val="00784C95"/>
    <w:rsid w:val="00784E43"/>
    <w:rsid w:val="0078538C"/>
    <w:rsid w:val="007854BB"/>
    <w:rsid w:val="007855EF"/>
    <w:rsid w:val="0078569D"/>
    <w:rsid w:val="00785994"/>
    <w:rsid w:val="00785CEE"/>
    <w:rsid w:val="00785D92"/>
    <w:rsid w:val="00785FDA"/>
    <w:rsid w:val="00785FDC"/>
    <w:rsid w:val="007860AE"/>
    <w:rsid w:val="007864CE"/>
    <w:rsid w:val="007866CF"/>
    <w:rsid w:val="00786792"/>
    <w:rsid w:val="007868BE"/>
    <w:rsid w:val="00786A72"/>
    <w:rsid w:val="00786CBA"/>
    <w:rsid w:val="00787330"/>
    <w:rsid w:val="0078739B"/>
    <w:rsid w:val="00787A3D"/>
    <w:rsid w:val="00787AB7"/>
    <w:rsid w:val="00787CA1"/>
    <w:rsid w:val="00787DF8"/>
    <w:rsid w:val="00787F11"/>
    <w:rsid w:val="007900D0"/>
    <w:rsid w:val="00790695"/>
    <w:rsid w:val="00790B7D"/>
    <w:rsid w:val="00790D46"/>
    <w:rsid w:val="00790EEA"/>
    <w:rsid w:val="00790F9A"/>
    <w:rsid w:val="007910CF"/>
    <w:rsid w:val="0079140D"/>
    <w:rsid w:val="0079174C"/>
    <w:rsid w:val="0079176F"/>
    <w:rsid w:val="0079182B"/>
    <w:rsid w:val="00791B1A"/>
    <w:rsid w:val="00791C14"/>
    <w:rsid w:val="00791C1B"/>
    <w:rsid w:val="00791D06"/>
    <w:rsid w:val="00791D5C"/>
    <w:rsid w:val="00791DBA"/>
    <w:rsid w:val="007920C7"/>
    <w:rsid w:val="0079213F"/>
    <w:rsid w:val="00792377"/>
    <w:rsid w:val="007923B6"/>
    <w:rsid w:val="007930FD"/>
    <w:rsid w:val="007931DD"/>
    <w:rsid w:val="0079347D"/>
    <w:rsid w:val="00793619"/>
    <w:rsid w:val="007936C4"/>
    <w:rsid w:val="0079374F"/>
    <w:rsid w:val="00793BD8"/>
    <w:rsid w:val="00793CA5"/>
    <w:rsid w:val="00793CC1"/>
    <w:rsid w:val="00793ECC"/>
    <w:rsid w:val="00794146"/>
    <w:rsid w:val="00794321"/>
    <w:rsid w:val="0079436F"/>
    <w:rsid w:val="00794563"/>
    <w:rsid w:val="007947B1"/>
    <w:rsid w:val="00794A22"/>
    <w:rsid w:val="00794E62"/>
    <w:rsid w:val="00794E85"/>
    <w:rsid w:val="00794ED8"/>
    <w:rsid w:val="0079507E"/>
    <w:rsid w:val="007951D6"/>
    <w:rsid w:val="00795537"/>
    <w:rsid w:val="007956FE"/>
    <w:rsid w:val="00795823"/>
    <w:rsid w:val="00795F85"/>
    <w:rsid w:val="00796236"/>
    <w:rsid w:val="007962B6"/>
    <w:rsid w:val="007965F8"/>
    <w:rsid w:val="00796625"/>
    <w:rsid w:val="007966F9"/>
    <w:rsid w:val="00796795"/>
    <w:rsid w:val="007968A3"/>
    <w:rsid w:val="00796A1B"/>
    <w:rsid w:val="00796FFF"/>
    <w:rsid w:val="0079715A"/>
    <w:rsid w:val="0079723E"/>
    <w:rsid w:val="0079753D"/>
    <w:rsid w:val="00797892"/>
    <w:rsid w:val="007978C8"/>
    <w:rsid w:val="00797A5C"/>
    <w:rsid w:val="00797A9C"/>
    <w:rsid w:val="007A00F6"/>
    <w:rsid w:val="007A0138"/>
    <w:rsid w:val="007A0427"/>
    <w:rsid w:val="007A04A9"/>
    <w:rsid w:val="007A06B0"/>
    <w:rsid w:val="007A0737"/>
    <w:rsid w:val="007A07B6"/>
    <w:rsid w:val="007A09C5"/>
    <w:rsid w:val="007A0EBF"/>
    <w:rsid w:val="007A1338"/>
    <w:rsid w:val="007A147B"/>
    <w:rsid w:val="007A16FA"/>
    <w:rsid w:val="007A1912"/>
    <w:rsid w:val="007A1E9F"/>
    <w:rsid w:val="007A1F76"/>
    <w:rsid w:val="007A1FA6"/>
    <w:rsid w:val="007A2209"/>
    <w:rsid w:val="007A2230"/>
    <w:rsid w:val="007A24E2"/>
    <w:rsid w:val="007A266E"/>
    <w:rsid w:val="007A2720"/>
    <w:rsid w:val="007A299E"/>
    <w:rsid w:val="007A2AD4"/>
    <w:rsid w:val="007A2D5F"/>
    <w:rsid w:val="007A2E70"/>
    <w:rsid w:val="007A2F2B"/>
    <w:rsid w:val="007A2F95"/>
    <w:rsid w:val="007A2FF6"/>
    <w:rsid w:val="007A30AA"/>
    <w:rsid w:val="007A31A1"/>
    <w:rsid w:val="007A31B8"/>
    <w:rsid w:val="007A37F5"/>
    <w:rsid w:val="007A3B07"/>
    <w:rsid w:val="007A3FCB"/>
    <w:rsid w:val="007A408E"/>
    <w:rsid w:val="007A40C4"/>
    <w:rsid w:val="007A467D"/>
    <w:rsid w:val="007A4AB5"/>
    <w:rsid w:val="007A4AE5"/>
    <w:rsid w:val="007A4B6E"/>
    <w:rsid w:val="007A4B9C"/>
    <w:rsid w:val="007A4BBE"/>
    <w:rsid w:val="007A4C08"/>
    <w:rsid w:val="007A4FDA"/>
    <w:rsid w:val="007A50B5"/>
    <w:rsid w:val="007A5179"/>
    <w:rsid w:val="007A5180"/>
    <w:rsid w:val="007A55B5"/>
    <w:rsid w:val="007A5BF3"/>
    <w:rsid w:val="007A606B"/>
    <w:rsid w:val="007A648B"/>
    <w:rsid w:val="007A65FF"/>
    <w:rsid w:val="007A6818"/>
    <w:rsid w:val="007A69FA"/>
    <w:rsid w:val="007A6AE5"/>
    <w:rsid w:val="007A6B20"/>
    <w:rsid w:val="007A6B88"/>
    <w:rsid w:val="007A6D27"/>
    <w:rsid w:val="007A6F35"/>
    <w:rsid w:val="007A7164"/>
    <w:rsid w:val="007A7507"/>
    <w:rsid w:val="007A755E"/>
    <w:rsid w:val="007A7A35"/>
    <w:rsid w:val="007A7A98"/>
    <w:rsid w:val="007A7BCA"/>
    <w:rsid w:val="007B00AA"/>
    <w:rsid w:val="007B0115"/>
    <w:rsid w:val="007B0179"/>
    <w:rsid w:val="007B047E"/>
    <w:rsid w:val="007B099D"/>
    <w:rsid w:val="007B0A91"/>
    <w:rsid w:val="007B0D26"/>
    <w:rsid w:val="007B0D34"/>
    <w:rsid w:val="007B0DC2"/>
    <w:rsid w:val="007B15FB"/>
    <w:rsid w:val="007B1889"/>
    <w:rsid w:val="007B1914"/>
    <w:rsid w:val="007B1FD0"/>
    <w:rsid w:val="007B203D"/>
    <w:rsid w:val="007B2133"/>
    <w:rsid w:val="007B224F"/>
    <w:rsid w:val="007B25B5"/>
    <w:rsid w:val="007B26BB"/>
    <w:rsid w:val="007B2BE9"/>
    <w:rsid w:val="007B2D9D"/>
    <w:rsid w:val="007B3102"/>
    <w:rsid w:val="007B31A8"/>
    <w:rsid w:val="007B3494"/>
    <w:rsid w:val="007B365C"/>
    <w:rsid w:val="007B3EDA"/>
    <w:rsid w:val="007B3F47"/>
    <w:rsid w:val="007B4072"/>
    <w:rsid w:val="007B4271"/>
    <w:rsid w:val="007B43C3"/>
    <w:rsid w:val="007B44ED"/>
    <w:rsid w:val="007B4646"/>
    <w:rsid w:val="007B4760"/>
    <w:rsid w:val="007B47BE"/>
    <w:rsid w:val="007B4A52"/>
    <w:rsid w:val="007B4B45"/>
    <w:rsid w:val="007B4BE2"/>
    <w:rsid w:val="007B4C2C"/>
    <w:rsid w:val="007B4FC1"/>
    <w:rsid w:val="007B50AB"/>
    <w:rsid w:val="007B53DC"/>
    <w:rsid w:val="007B582B"/>
    <w:rsid w:val="007B5B23"/>
    <w:rsid w:val="007B5BC9"/>
    <w:rsid w:val="007B5F9F"/>
    <w:rsid w:val="007B61A8"/>
    <w:rsid w:val="007B67CF"/>
    <w:rsid w:val="007B683C"/>
    <w:rsid w:val="007B6A87"/>
    <w:rsid w:val="007B6AEB"/>
    <w:rsid w:val="007B6B20"/>
    <w:rsid w:val="007B6B22"/>
    <w:rsid w:val="007B6BB2"/>
    <w:rsid w:val="007B6CCA"/>
    <w:rsid w:val="007B6D9E"/>
    <w:rsid w:val="007B6E59"/>
    <w:rsid w:val="007B6F3C"/>
    <w:rsid w:val="007B6FE3"/>
    <w:rsid w:val="007B6FFA"/>
    <w:rsid w:val="007B719E"/>
    <w:rsid w:val="007B7252"/>
    <w:rsid w:val="007B7263"/>
    <w:rsid w:val="007B75EF"/>
    <w:rsid w:val="007B770D"/>
    <w:rsid w:val="007B7F2B"/>
    <w:rsid w:val="007C01F4"/>
    <w:rsid w:val="007C0484"/>
    <w:rsid w:val="007C0635"/>
    <w:rsid w:val="007C076A"/>
    <w:rsid w:val="007C091D"/>
    <w:rsid w:val="007C0992"/>
    <w:rsid w:val="007C09E7"/>
    <w:rsid w:val="007C0D8E"/>
    <w:rsid w:val="007C10F8"/>
    <w:rsid w:val="007C1392"/>
    <w:rsid w:val="007C1415"/>
    <w:rsid w:val="007C14CC"/>
    <w:rsid w:val="007C199E"/>
    <w:rsid w:val="007C1F66"/>
    <w:rsid w:val="007C1F67"/>
    <w:rsid w:val="007C200D"/>
    <w:rsid w:val="007C2246"/>
    <w:rsid w:val="007C23F9"/>
    <w:rsid w:val="007C2542"/>
    <w:rsid w:val="007C258C"/>
    <w:rsid w:val="007C264B"/>
    <w:rsid w:val="007C29ED"/>
    <w:rsid w:val="007C2A43"/>
    <w:rsid w:val="007C2BD3"/>
    <w:rsid w:val="007C2C00"/>
    <w:rsid w:val="007C2FEF"/>
    <w:rsid w:val="007C3046"/>
    <w:rsid w:val="007C3489"/>
    <w:rsid w:val="007C3B48"/>
    <w:rsid w:val="007C3C3A"/>
    <w:rsid w:val="007C3E3A"/>
    <w:rsid w:val="007C3E46"/>
    <w:rsid w:val="007C3F4F"/>
    <w:rsid w:val="007C44FA"/>
    <w:rsid w:val="007C4C49"/>
    <w:rsid w:val="007C4E27"/>
    <w:rsid w:val="007C5856"/>
    <w:rsid w:val="007C5CCE"/>
    <w:rsid w:val="007C5D42"/>
    <w:rsid w:val="007C5EBB"/>
    <w:rsid w:val="007C61D5"/>
    <w:rsid w:val="007C6201"/>
    <w:rsid w:val="007C6219"/>
    <w:rsid w:val="007C6232"/>
    <w:rsid w:val="007C65B8"/>
    <w:rsid w:val="007C662B"/>
    <w:rsid w:val="007C678C"/>
    <w:rsid w:val="007C6853"/>
    <w:rsid w:val="007C696A"/>
    <w:rsid w:val="007C6A9D"/>
    <w:rsid w:val="007C6AF8"/>
    <w:rsid w:val="007C6D9B"/>
    <w:rsid w:val="007C6DD1"/>
    <w:rsid w:val="007C70D7"/>
    <w:rsid w:val="007C711E"/>
    <w:rsid w:val="007C7168"/>
    <w:rsid w:val="007C72F1"/>
    <w:rsid w:val="007C74E3"/>
    <w:rsid w:val="007C7F10"/>
    <w:rsid w:val="007C7F51"/>
    <w:rsid w:val="007D01C8"/>
    <w:rsid w:val="007D02B6"/>
    <w:rsid w:val="007D0494"/>
    <w:rsid w:val="007D0950"/>
    <w:rsid w:val="007D0A41"/>
    <w:rsid w:val="007D0EB6"/>
    <w:rsid w:val="007D0EE7"/>
    <w:rsid w:val="007D1103"/>
    <w:rsid w:val="007D1433"/>
    <w:rsid w:val="007D14E4"/>
    <w:rsid w:val="007D18B9"/>
    <w:rsid w:val="007D198E"/>
    <w:rsid w:val="007D1A16"/>
    <w:rsid w:val="007D1C31"/>
    <w:rsid w:val="007D1CAE"/>
    <w:rsid w:val="007D1FB6"/>
    <w:rsid w:val="007D1FD7"/>
    <w:rsid w:val="007D2049"/>
    <w:rsid w:val="007D2370"/>
    <w:rsid w:val="007D2510"/>
    <w:rsid w:val="007D2584"/>
    <w:rsid w:val="007D25A9"/>
    <w:rsid w:val="007D2669"/>
    <w:rsid w:val="007D2714"/>
    <w:rsid w:val="007D275A"/>
    <w:rsid w:val="007D27E6"/>
    <w:rsid w:val="007D2D93"/>
    <w:rsid w:val="007D2FDD"/>
    <w:rsid w:val="007D310D"/>
    <w:rsid w:val="007D32D5"/>
    <w:rsid w:val="007D34B1"/>
    <w:rsid w:val="007D3535"/>
    <w:rsid w:val="007D3803"/>
    <w:rsid w:val="007D3BD3"/>
    <w:rsid w:val="007D3FC9"/>
    <w:rsid w:val="007D4102"/>
    <w:rsid w:val="007D41CE"/>
    <w:rsid w:val="007D4215"/>
    <w:rsid w:val="007D4346"/>
    <w:rsid w:val="007D44D8"/>
    <w:rsid w:val="007D45DC"/>
    <w:rsid w:val="007D4674"/>
    <w:rsid w:val="007D490B"/>
    <w:rsid w:val="007D4A18"/>
    <w:rsid w:val="007D4FA7"/>
    <w:rsid w:val="007D5134"/>
    <w:rsid w:val="007D522C"/>
    <w:rsid w:val="007D5613"/>
    <w:rsid w:val="007D5657"/>
    <w:rsid w:val="007D5802"/>
    <w:rsid w:val="007D5840"/>
    <w:rsid w:val="007D5865"/>
    <w:rsid w:val="007D59D1"/>
    <w:rsid w:val="007D5B3C"/>
    <w:rsid w:val="007D5B8E"/>
    <w:rsid w:val="007D5CA6"/>
    <w:rsid w:val="007D5F8C"/>
    <w:rsid w:val="007D6174"/>
    <w:rsid w:val="007D620B"/>
    <w:rsid w:val="007D650C"/>
    <w:rsid w:val="007D697C"/>
    <w:rsid w:val="007D6993"/>
    <w:rsid w:val="007D6DF1"/>
    <w:rsid w:val="007D6F0C"/>
    <w:rsid w:val="007D7041"/>
    <w:rsid w:val="007D728F"/>
    <w:rsid w:val="007D7290"/>
    <w:rsid w:val="007D7B00"/>
    <w:rsid w:val="007D7D3C"/>
    <w:rsid w:val="007D7E0F"/>
    <w:rsid w:val="007D7F96"/>
    <w:rsid w:val="007E01A7"/>
    <w:rsid w:val="007E0626"/>
    <w:rsid w:val="007E081F"/>
    <w:rsid w:val="007E0961"/>
    <w:rsid w:val="007E0DA2"/>
    <w:rsid w:val="007E0F50"/>
    <w:rsid w:val="007E0F5D"/>
    <w:rsid w:val="007E10FE"/>
    <w:rsid w:val="007E13D8"/>
    <w:rsid w:val="007E14EC"/>
    <w:rsid w:val="007E15B0"/>
    <w:rsid w:val="007E15D1"/>
    <w:rsid w:val="007E1BF5"/>
    <w:rsid w:val="007E1BFB"/>
    <w:rsid w:val="007E1E96"/>
    <w:rsid w:val="007E1FDB"/>
    <w:rsid w:val="007E2268"/>
    <w:rsid w:val="007E2869"/>
    <w:rsid w:val="007E2894"/>
    <w:rsid w:val="007E2BFE"/>
    <w:rsid w:val="007E2C1B"/>
    <w:rsid w:val="007E2FCA"/>
    <w:rsid w:val="007E3076"/>
    <w:rsid w:val="007E30B4"/>
    <w:rsid w:val="007E3352"/>
    <w:rsid w:val="007E3534"/>
    <w:rsid w:val="007E363A"/>
    <w:rsid w:val="007E3873"/>
    <w:rsid w:val="007E392B"/>
    <w:rsid w:val="007E3D57"/>
    <w:rsid w:val="007E405E"/>
    <w:rsid w:val="007E440C"/>
    <w:rsid w:val="007E4444"/>
    <w:rsid w:val="007E4465"/>
    <w:rsid w:val="007E4599"/>
    <w:rsid w:val="007E46E0"/>
    <w:rsid w:val="007E489B"/>
    <w:rsid w:val="007E513E"/>
    <w:rsid w:val="007E51BE"/>
    <w:rsid w:val="007E51D0"/>
    <w:rsid w:val="007E5226"/>
    <w:rsid w:val="007E555B"/>
    <w:rsid w:val="007E574F"/>
    <w:rsid w:val="007E59D8"/>
    <w:rsid w:val="007E5AB9"/>
    <w:rsid w:val="007E5DFB"/>
    <w:rsid w:val="007E6034"/>
    <w:rsid w:val="007E62F6"/>
    <w:rsid w:val="007E63A1"/>
    <w:rsid w:val="007E65C9"/>
    <w:rsid w:val="007E68F1"/>
    <w:rsid w:val="007E6A66"/>
    <w:rsid w:val="007E6BEC"/>
    <w:rsid w:val="007E6C96"/>
    <w:rsid w:val="007E6E09"/>
    <w:rsid w:val="007E6EC9"/>
    <w:rsid w:val="007E7311"/>
    <w:rsid w:val="007E7686"/>
    <w:rsid w:val="007E77B1"/>
    <w:rsid w:val="007E7978"/>
    <w:rsid w:val="007E7A22"/>
    <w:rsid w:val="007E7D88"/>
    <w:rsid w:val="007E7DC6"/>
    <w:rsid w:val="007E7F26"/>
    <w:rsid w:val="007F00DF"/>
    <w:rsid w:val="007F0237"/>
    <w:rsid w:val="007F0512"/>
    <w:rsid w:val="007F098C"/>
    <w:rsid w:val="007F0D09"/>
    <w:rsid w:val="007F14BF"/>
    <w:rsid w:val="007F1E84"/>
    <w:rsid w:val="007F1EEB"/>
    <w:rsid w:val="007F236C"/>
    <w:rsid w:val="007F2444"/>
    <w:rsid w:val="007F29A0"/>
    <w:rsid w:val="007F29AC"/>
    <w:rsid w:val="007F2F61"/>
    <w:rsid w:val="007F3061"/>
    <w:rsid w:val="007F3237"/>
    <w:rsid w:val="007F347A"/>
    <w:rsid w:val="007F36BA"/>
    <w:rsid w:val="007F36E6"/>
    <w:rsid w:val="007F3A23"/>
    <w:rsid w:val="007F3C71"/>
    <w:rsid w:val="007F3F0E"/>
    <w:rsid w:val="007F4824"/>
    <w:rsid w:val="007F4A48"/>
    <w:rsid w:val="007F4FE3"/>
    <w:rsid w:val="007F5165"/>
    <w:rsid w:val="007F54F3"/>
    <w:rsid w:val="007F561A"/>
    <w:rsid w:val="007F5673"/>
    <w:rsid w:val="007F5685"/>
    <w:rsid w:val="007F5702"/>
    <w:rsid w:val="007F5937"/>
    <w:rsid w:val="007F5AA0"/>
    <w:rsid w:val="007F5AB3"/>
    <w:rsid w:val="007F5AE9"/>
    <w:rsid w:val="007F5B7D"/>
    <w:rsid w:val="007F5E69"/>
    <w:rsid w:val="007F657F"/>
    <w:rsid w:val="007F6959"/>
    <w:rsid w:val="007F6A94"/>
    <w:rsid w:val="007F6CF9"/>
    <w:rsid w:val="007F6D0D"/>
    <w:rsid w:val="007F6D6D"/>
    <w:rsid w:val="007F6E14"/>
    <w:rsid w:val="007F73D4"/>
    <w:rsid w:val="007F79FB"/>
    <w:rsid w:val="007F7A32"/>
    <w:rsid w:val="007F7BF1"/>
    <w:rsid w:val="007F7E3F"/>
    <w:rsid w:val="007F7E47"/>
    <w:rsid w:val="008003BD"/>
    <w:rsid w:val="00800489"/>
    <w:rsid w:val="008005C0"/>
    <w:rsid w:val="00800845"/>
    <w:rsid w:val="00800A4D"/>
    <w:rsid w:val="00800B0A"/>
    <w:rsid w:val="00800C3C"/>
    <w:rsid w:val="00800E93"/>
    <w:rsid w:val="00800F3F"/>
    <w:rsid w:val="00800F6C"/>
    <w:rsid w:val="00800FF2"/>
    <w:rsid w:val="00801504"/>
    <w:rsid w:val="00801530"/>
    <w:rsid w:val="00801813"/>
    <w:rsid w:val="0080186D"/>
    <w:rsid w:val="008018A2"/>
    <w:rsid w:val="008018D8"/>
    <w:rsid w:val="0080195E"/>
    <w:rsid w:val="00801CEB"/>
    <w:rsid w:val="0080216C"/>
    <w:rsid w:val="00802189"/>
    <w:rsid w:val="008027DB"/>
    <w:rsid w:val="00802BB0"/>
    <w:rsid w:val="00802C11"/>
    <w:rsid w:val="0080309D"/>
    <w:rsid w:val="00803379"/>
    <w:rsid w:val="00803518"/>
    <w:rsid w:val="0080378E"/>
    <w:rsid w:val="00803859"/>
    <w:rsid w:val="00803CC8"/>
    <w:rsid w:val="008041A7"/>
    <w:rsid w:val="00804200"/>
    <w:rsid w:val="0080427D"/>
    <w:rsid w:val="008043B1"/>
    <w:rsid w:val="00804432"/>
    <w:rsid w:val="0080444D"/>
    <w:rsid w:val="0080454A"/>
    <w:rsid w:val="008045D0"/>
    <w:rsid w:val="00804716"/>
    <w:rsid w:val="0080486F"/>
    <w:rsid w:val="00804944"/>
    <w:rsid w:val="00804972"/>
    <w:rsid w:val="00804995"/>
    <w:rsid w:val="00804B3F"/>
    <w:rsid w:val="00804E59"/>
    <w:rsid w:val="00804FAA"/>
    <w:rsid w:val="00804FEE"/>
    <w:rsid w:val="00804FF5"/>
    <w:rsid w:val="008053B9"/>
    <w:rsid w:val="008053D1"/>
    <w:rsid w:val="008055DD"/>
    <w:rsid w:val="00805641"/>
    <w:rsid w:val="00805BBA"/>
    <w:rsid w:val="00805D03"/>
    <w:rsid w:val="00805E2E"/>
    <w:rsid w:val="00805ED8"/>
    <w:rsid w:val="00805EE9"/>
    <w:rsid w:val="00805F6D"/>
    <w:rsid w:val="00806154"/>
    <w:rsid w:val="008063EB"/>
    <w:rsid w:val="008063FC"/>
    <w:rsid w:val="00806400"/>
    <w:rsid w:val="0080657F"/>
    <w:rsid w:val="00806CA0"/>
    <w:rsid w:val="00806D4B"/>
    <w:rsid w:val="00806EAA"/>
    <w:rsid w:val="00806F37"/>
    <w:rsid w:val="00806FE3"/>
    <w:rsid w:val="00807358"/>
    <w:rsid w:val="0080738D"/>
    <w:rsid w:val="00807CEB"/>
    <w:rsid w:val="00807F5A"/>
    <w:rsid w:val="00807FEF"/>
    <w:rsid w:val="0081029F"/>
    <w:rsid w:val="00810470"/>
    <w:rsid w:val="0081051F"/>
    <w:rsid w:val="008105F3"/>
    <w:rsid w:val="008106C0"/>
    <w:rsid w:val="008107B4"/>
    <w:rsid w:val="00810BED"/>
    <w:rsid w:val="00810D30"/>
    <w:rsid w:val="00810DD8"/>
    <w:rsid w:val="008110BD"/>
    <w:rsid w:val="008116ED"/>
    <w:rsid w:val="00811841"/>
    <w:rsid w:val="0081191D"/>
    <w:rsid w:val="00811AA8"/>
    <w:rsid w:val="00811CE3"/>
    <w:rsid w:val="00811DB5"/>
    <w:rsid w:val="00811F01"/>
    <w:rsid w:val="00811F2C"/>
    <w:rsid w:val="00812039"/>
    <w:rsid w:val="00812052"/>
    <w:rsid w:val="0081241F"/>
    <w:rsid w:val="0081286F"/>
    <w:rsid w:val="00812921"/>
    <w:rsid w:val="00812AF2"/>
    <w:rsid w:val="00812B0D"/>
    <w:rsid w:val="00812DDC"/>
    <w:rsid w:val="00812FF2"/>
    <w:rsid w:val="0081309F"/>
    <w:rsid w:val="00813255"/>
    <w:rsid w:val="008135A9"/>
    <w:rsid w:val="008138AA"/>
    <w:rsid w:val="00813964"/>
    <w:rsid w:val="00813C35"/>
    <w:rsid w:val="00813C49"/>
    <w:rsid w:val="00813F0C"/>
    <w:rsid w:val="00814042"/>
    <w:rsid w:val="0081405D"/>
    <w:rsid w:val="008141F1"/>
    <w:rsid w:val="0081420A"/>
    <w:rsid w:val="00814620"/>
    <w:rsid w:val="008147FE"/>
    <w:rsid w:val="00814CA3"/>
    <w:rsid w:val="00814D88"/>
    <w:rsid w:val="00814FD6"/>
    <w:rsid w:val="00815087"/>
    <w:rsid w:val="0081515A"/>
    <w:rsid w:val="00815179"/>
    <w:rsid w:val="008152AB"/>
    <w:rsid w:val="008153C9"/>
    <w:rsid w:val="008162CF"/>
    <w:rsid w:val="00816488"/>
    <w:rsid w:val="00816671"/>
    <w:rsid w:val="00816714"/>
    <w:rsid w:val="00816808"/>
    <w:rsid w:val="00816919"/>
    <w:rsid w:val="00816A4F"/>
    <w:rsid w:val="00816BB4"/>
    <w:rsid w:val="00816CFA"/>
    <w:rsid w:val="00816F63"/>
    <w:rsid w:val="00816FCD"/>
    <w:rsid w:val="008170BA"/>
    <w:rsid w:val="008174E5"/>
    <w:rsid w:val="00817538"/>
    <w:rsid w:val="00817865"/>
    <w:rsid w:val="00817A64"/>
    <w:rsid w:val="0081A6CA"/>
    <w:rsid w:val="008200A7"/>
    <w:rsid w:val="008200C6"/>
    <w:rsid w:val="0082052D"/>
    <w:rsid w:val="008205A9"/>
    <w:rsid w:val="008206F2"/>
    <w:rsid w:val="00820854"/>
    <w:rsid w:val="00820BCA"/>
    <w:rsid w:val="00820DBE"/>
    <w:rsid w:val="00820E55"/>
    <w:rsid w:val="00820F3C"/>
    <w:rsid w:val="00820FE7"/>
    <w:rsid w:val="00821190"/>
    <w:rsid w:val="00821428"/>
    <w:rsid w:val="0082176C"/>
    <w:rsid w:val="00821839"/>
    <w:rsid w:val="0082247E"/>
    <w:rsid w:val="00822595"/>
    <w:rsid w:val="008225A9"/>
    <w:rsid w:val="008225AE"/>
    <w:rsid w:val="008225C5"/>
    <w:rsid w:val="008229FB"/>
    <w:rsid w:val="00822DCE"/>
    <w:rsid w:val="00822EDF"/>
    <w:rsid w:val="00823118"/>
    <w:rsid w:val="008231AA"/>
    <w:rsid w:val="008236CB"/>
    <w:rsid w:val="00823C10"/>
    <w:rsid w:val="00823C85"/>
    <w:rsid w:val="00823EE5"/>
    <w:rsid w:val="00823F90"/>
    <w:rsid w:val="008240E5"/>
    <w:rsid w:val="00824224"/>
    <w:rsid w:val="00824AAE"/>
    <w:rsid w:val="00824C4E"/>
    <w:rsid w:val="00824C94"/>
    <w:rsid w:val="00824DAA"/>
    <w:rsid w:val="00825095"/>
    <w:rsid w:val="0082518F"/>
    <w:rsid w:val="00825269"/>
    <w:rsid w:val="008253DA"/>
    <w:rsid w:val="00825836"/>
    <w:rsid w:val="00825A34"/>
    <w:rsid w:val="00825A89"/>
    <w:rsid w:val="00825B09"/>
    <w:rsid w:val="00825BB0"/>
    <w:rsid w:val="00825FEE"/>
    <w:rsid w:val="0082606C"/>
    <w:rsid w:val="00826356"/>
    <w:rsid w:val="0082646F"/>
    <w:rsid w:val="008265D3"/>
    <w:rsid w:val="0082660B"/>
    <w:rsid w:val="0082670F"/>
    <w:rsid w:val="00826BC7"/>
    <w:rsid w:val="00826D02"/>
    <w:rsid w:val="00826DE2"/>
    <w:rsid w:val="00827119"/>
    <w:rsid w:val="008274DC"/>
    <w:rsid w:val="00827744"/>
    <w:rsid w:val="008277DD"/>
    <w:rsid w:val="00827BC4"/>
    <w:rsid w:val="00830076"/>
    <w:rsid w:val="00830187"/>
    <w:rsid w:val="00830455"/>
    <w:rsid w:val="00830530"/>
    <w:rsid w:val="00830681"/>
    <w:rsid w:val="008306A9"/>
    <w:rsid w:val="008306CF"/>
    <w:rsid w:val="00830A21"/>
    <w:rsid w:val="00830A84"/>
    <w:rsid w:val="00830AA5"/>
    <w:rsid w:val="00830B45"/>
    <w:rsid w:val="00830CBD"/>
    <w:rsid w:val="00830FCF"/>
    <w:rsid w:val="008312E1"/>
    <w:rsid w:val="008313A7"/>
    <w:rsid w:val="0083141E"/>
    <w:rsid w:val="00831795"/>
    <w:rsid w:val="008319F5"/>
    <w:rsid w:val="00831D19"/>
    <w:rsid w:val="008324AA"/>
    <w:rsid w:val="008326E5"/>
    <w:rsid w:val="00832C35"/>
    <w:rsid w:val="00832C42"/>
    <w:rsid w:val="00832E2F"/>
    <w:rsid w:val="00832FCD"/>
    <w:rsid w:val="00833538"/>
    <w:rsid w:val="0083385D"/>
    <w:rsid w:val="008339B8"/>
    <w:rsid w:val="00833A2D"/>
    <w:rsid w:val="00833B04"/>
    <w:rsid w:val="00833CA0"/>
    <w:rsid w:val="00833E0C"/>
    <w:rsid w:val="00833E7A"/>
    <w:rsid w:val="00834B5D"/>
    <w:rsid w:val="00834EAE"/>
    <w:rsid w:val="00835010"/>
    <w:rsid w:val="008354C8"/>
    <w:rsid w:val="00835615"/>
    <w:rsid w:val="00835871"/>
    <w:rsid w:val="008359BC"/>
    <w:rsid w:val="00835A69"/>
    <w:rsid w:val="00835BF3"/>
    <w:rsid w:val="00835C0B"/>
    <w:rsid w:val="00835DF2"/>
    <w:rsid w:val="00835F5C"/>
    <w:rsid w:val="008361F8"/>
    <w:rsid w:val="008366AB"/>
    <w:rsid w:val="00836811"/>
    <w:rsid w:val="00836946"/>
    <w:rsid w:val="0083698D"/>
    <w:rsid w:val="00836A20"/>
    <w:rsid w:val="0083723F"/>
    <w:rsid w:val="008372A3"/>
    <w:rsid w:val="0083753C"/>
    <w:rsid w:val="00837680"/>
    <w:rsid w:val="008376FA"/>
    <w:rsid w:val="00837800"/>
    <w:rsid w:val="00837947"/>
    <w:rsid w:val="0084003B"/>
    <w:rsid w:val="008402AE"/>
    <w:rsid w:val="00840354"/>
    <w:rsid w:val="008403C1"/>
    <w:rsid w:val="00840D68"/>
    <w:rsid w:val="00840F96"/>
    <w:rsid w:val="00841084"/>
    <w:rsid w:val="00841454"/>
    <w:rsid w:val="00841510"/>
    <w:rsid w:val="00841673"/>
    <w:rsid w:val="008416DD"/>
    <w:rsid w:val="00841816"/>
    <w:rsid w:val="0084186C"/>
    <w:rsid w:val="00841886"/>
    <w:rsid w:val="00841984"/>
    <w:rsid w:val="00841D58"/>
    <w:rsid w:val="00841D66"/>
    <w:rsid w:val="00841D82"/>
    <w:rsid w:val="00841F29"/>
    <w:rsid w:val="00842157"/>
    <w:rsid w:val="00842493"/>
    <w:rsid w:val="0084275E"/>
    <w:rsid w:val="00842828"/>
    <w:rsid w:val="008428BB"/>
    <w:rsid w:val="00842B27"/>
    <w:rsid w:val="00842C5C"/>
    <w:rsid w:val="00842C96"/>
    <w:rsid w:val="00842E0B"/>
    <w:rsid w:val="00842FB1"/>
    <w:rsid w:val="00843105"/>
    <w:rsid w:val="008434D7"/>
    <w:rsid w:val="0084367C"/>
    <w:rsid w:val="00843850"/>
    <w:rsid w:val="00843961"/>
    <w:rsid w:val="00843A76"/>
    <w:rsid w:val="00843A84"/>
    <w:rsid w:val="00843CAA"/>
    <w:rsid w:val="00843CBE"/>
    <w:rsid w:val="00843D68"/>
    <w:rsid w:val="00843D95"/>
    <w:rsid w:val="00844087"/>
    <w:rsid w:val="0084409E"/>
    <w:rsid w:val="008440F9"/>
    <w:rsid w:val="008442F8"/>
    <w:rsid w:val="00844551"/>
    <w:rsid w:val="00844B32"/>
    <w:rsid w:val="00844EBC"/>
    <w:rsid w:val="00844EEB"/>
    <w:rsid w:val="00845109"/>
    <w:rsid w:val="008451A4"/>
    <w:rsid w:val="0084533F"/>
    <w:rsid w:val="00845506"/>
    <w:rsid w:val="00845590"/>
    <w:rsid w:val="00845729"/>
    <w:rsid w:val="0084598C"/>
    <w:rsid w:val="008459B2"/>
    <w:rsid w:val="00845A92"/>
    <w:rsid w:val="00845BDA"/>
    <w:rsid w:val="00846028"/>
    <w:rsid w:val="00846179"/>
    <w:rsid w:val="008462D0"/>
    <w:rsid w:val="0084631B"/>
    <w:rsid w:val="008466FA"/>
    <w:rsid w:val="00846814"/>
    <w:rsid w:val="0084695E"/>
    <w:rsid w:val="008469B7"/>
    <w:rsid w:val="00847318"/>
    <w:rsid w:val="008473A0"/>
    <w:rsid w:val="00847461"/>
    <w:rsid w:val="0084748A"/>
    <w:rsid w:val="008475B0"/>
    <w:rsid w:val="008476B3"/>
    <w:rsid w:val="00847845"/>
    <w:rsid w:val="00847992"/>
    <w:rsid w:val="008503CD"/>
    <w:rsid w:val="0085047E"/>
    <w:rsid w:val="008504FA"/>
    <w:rsid w:val="00850678"/>
    <w:rsid w:val="00850DDE"/>
    <w:rsid w:val="008512F1"/>
    <w:rsid w:val="00851410"/>
    <w:rsid w:val="00851542"/>
    <w:rsid w:val="008516AE"/>
    <w:rsid w:val="008516C4"/>
    <w:rsid w:val="008516FE"/>
    <w:rsid w:val="00851743"/>
    <w:rsid w:val="008519C0"/>
    <w:rsid w:val="00851C40"/>
    <w:rsid w:val="00851E84"/>
    <w:rsid w:val="008520D5"/>
    <w:rsid w:val="0085229D"/>
    <w:rsid w:val="0085249B"/>
    <w:rsid w:val="00852584"/>
    <w:rsid w:val="00852707"/>
    <w:rsid w:val="00852771"/>
    <w:rsid w:val="00852884"/>
    <w:rsid w:val="00852F00"/>
    <w:rsid w:val="00853123"/>
    <w:rsid w:val="00853405"/>
    <w:rsid w:val="00853766"/>
    <w:rsid w:val="00853AB7"/>
    <w:rsid w:val="00853B52"/>
    <w:rsid w:val="00853C1A"/>
    <w:rsid w:val="008545CC"/>
    <w:rsid w:val="00854600"/>
    <w:rsid w:val="00854747"/>
    <w:rsid w:val="0085488C"/>
    <w:rsid w:val="00854949"/>
    <w:rsid w:val="008554CB"/>
    <w:rsid w:val="00855714"/>
    <w:rsid w:val="00855AF4"/>
    <w:rsid w:val="00855B80"/>
    <w:rsid w:val="00855DA8"/>
    <w:rsid w:val="00855EDE"/>
    <w:rsid w:val="0085622F"/>
    <w:rsid w:val="00856425"/>
    <w:rsid w:val="0085654F"/>
    <w:rsid w:val="0085667D"/>
    <w:rsid w:val="00856864"/>
    <w:rsid w:val="00856960"/>
    <w:rsid w:val="00856A3B"/>
    <w:rsid w:val="0085702F"/>
    <w:rsid w:val="0085765C"/>
    <w:rsid w:val="008576AD"/>
    <w:rsid w:val="0085777A"/>
    <w:rsid w:val="00857A75"/>
    <w:rsid w:val="00857D63"/>
    <w:rsid w:val="00857FB9"/>
    <w:rsid w:val="00857FC2"/>
    <w:rsid w:val="00860006"/>
    <w:rsid w:val="00860184"/>
    <w:rsid w:val="00860486"/>
    <w:rsid w:val="00860673"/>
    <w:rsid w:val="0086067E"/>
    <w:rsid w:val="0086091C"/>
    <w:rsid w:val="00860FE1"/>
    <w:rsid w:val="00861077"/>
    <w:rsid w:val="008612C9"/>
    <w:rsid w:val="00861421"/>
    <w:rsid w:val="00861459"/>
    <w:rsid w:val="00861911"/>
    <w:rsid w:val="00861EC5"/>
    <w:rsid w:val="00861FCC"/>
    <w:rsid w:val="00862295"/>
    <w:rsid w:val="008622C5"/>
    <w:rsid w:val="008622FA"/>
    <w:rsid w:val="00862592"/>
    <w:rsid w:val="00862971"/>
    <w:rsid w:val="00862997"/>
    <w:rsid w:val="00862A04"/>
    <w:rsid w:val="00862E7E"/>
    <w:rsid w:val="0086300E"/>
    <w:rsid w:val="00863604"/>
    <w:rsid w:val="008636BA"/>
    <w:rsid w:val="00863911"/>
    <w:rsid w:val="00863937"/>
    <w:rsid w:val="00863CD9"/>
    <w:rsid w:val="00864049"/>
    <w:rsid w:val="008640E2"/>
    <w:rsid w:val="00864200"/>
    <w:rsid w:val="00864593"/>
    <w:rsid w:val="00864859"/>
    <w:rsid w:val="00864967"/>
    <w:rsid w:val="008653CE"/>
    <w:rsid w:val="0086545B"/>
    <w:rsid w:val="008654EF"/>
    <w:rsid w:val="0086553E"/>
    <w:rsid w:val="0086556D"/>
    <w:rsid w:val="008655AA"/>
    <w:rsid w:val="00865CC7"/>
    <w:rsid w:val="00865CE7"/>
    <w:rsid w:val="00865D5C"/>
    <w:rsid w:val="00865F71"/>
    <w:rsid w:val="008660BC"/>
    <w:rsid w:val="00866367"/>
    <w:rsid w:val="008669DC"/>
    <w:rsid w:val="00866A37"/>
    <w:rsid w:val="00866B7E"/>
    <w:rsid w:val="00866F5F"/>
    <w:rsid w:val="008671FE"/>
    <w:rsid w:val="008672D3"/>
    <w:rsid w:val="008676A8"/>
    <w:rsid w:val="00867773"/>
    <w:rsid w:val="00867B0A"/>
    <w:rsid w:val="00867C39"/>
    <w:rsid w:val="00867D4E"/>
    <w:rsid w:val="008700C3"/>
    <w:rsid w:val="008701AB"/>
    <w:rsid w:val="008701C3"/>
    <w:rsid w:val="00870246"/>
    <w:rsid w:val="008706B2"/>
    <w:rsid w:val="00870704"/>
    <w:rsid w:val="008708C0"/>
    <w:rsid w:val="00870CDB"/>
    <w:rsid w:val="00870D2A"/>
    <w:rsid w:val="00870D9A"/>
    <w:rsid w:val="00871540"/>
    <w:rsid w:val="008715C1"/>
    <w:rsid w:val="008715E2"/>
    <w:rsid w:val="0087167B"/>
    <w:rsid w:val="00871730"/>
    <w:rsid w:val="008719E7"/>
    <w:rsid w:val="008719EB"/>
    <w:rsid w:val="00871AF4"/>
    <w:rsid w:val="00871B1F"/>
    <w:rsid w:val="00871DD4"/>
    <w:rsid w:val="00871E0A"/>
    <w:rsid w:val="008721AE"/>
    <w:rsid w:val="008721DB"/>
    <w:rsid w:val="0087228B"/>
    <w:rsid w:val="008722B3"/>
    <w:rsid w:val="00872393"/>
    <w:rsid w:val="00872512"/>
    <w:rsid w:val="00872551"/>
    <w:rsid w:val="008726C7"/>
    <w:rsid w:val="0087277B"/>
    <w:rsid w:val="008727D3"/>
    <w:rsid w:val="00872AAF"/>
    <w:rsid w:val="00872DEC"/>
    <w:rsid w:val="0087323A"/>
    <w:rsid w:val="00873272"/>
    <w:rsid w:val="008732BE"/>
    <w:rsid w:val="008732BF"/>
    <w:rsid w:val="008734C6"/>
    <w:rsid w:val="0087351F"/>
    <w:rsid w:val="00873996"/>
    <w:rsid w:val="00873A88"/>
    <w:rsid w:val="00873A8F"/>
    <w:rsid w:val="00873C25"/>
    <w:rsid w:val="00873D5A"/>
    <w:rsid w:val="00873F9B"/>
    <w:rsid w:val="00874526"/>
    <w:rsid w:val="008746BF"/>
    <w:rsid w:val="00874705"/>
    <w:rsid w:val="0087497E"/>
    <w:rsid w:val="00874B43"/>
    <w:rsid w:val="00874CAB"/>
    <w:rsid w:val="00874D06"/>
    <w:rsid w:val="00874EC1"/>
    <w:rsid w:val="0087563F"/>
    <w:rsid w:val="00875671"/>
    <w:rsid w:val="008757E3"/>
    <w:rsid w:val="0087583D"/>
    <w:rsid w:val="0087589C"/>
    <w:rsid w:val="0087598A"/>
    <w:rsid w:val="00875A41"/>
    <w:rsid w:val="00875C7B"/>
    <w:rsid w:val="00876186"/>
    <w:rsid w:val="0087639D"/>
    <w:rsid w:val="008765D9"/>
    <w:rsid w:val="00876697"/>
    <w:rsid w:val="0087681F"/>
    <w:rsid w:val="00876864"/>
    <w:rsid w:val="008768F9"/>
    <w:rsid w:val="00876D3B"/>
    <w:rsid w:val="00876DE2"/>
    <w:rsid w:val="008770A3"/>
    <w:rsid w:val="00877123"/>
    <w:rsid w:val="0087728A"/>
    <w:rsid w:val="00877576"/>
    <w:rsid w:val="00877A6A"/>
    <w:rsid w:val="00877CE8"/>
    <w:rsid w:val="00877D72"/>
    <w:rsid w:val="00880574"/>
    <w:rsid w:val="00880583"/>
    <w:rsid w:val="00880AA0"/>
    <w:rsid w:val="00880C75"/>
    <w:rsid w:val="008811D1"/>
    <w:rsid w:val="00881524"/>
    <w:rsid w:val="008815D0"/>
    <w:rsid w:val="0088169D"/>
    <w:rsid w:val="008816BF"/>
    <w:rsid w:val="00881794"/>
    <w:rsid w:val="008818A1"/>
    <w:rsid w:val="00881C39"/>
    <w:rsid w:val="00881C84"/>
    <w:rsid w:val="00881D8A"/>
    <w:rsid w:val="00881E2C"/>
    <w:rsid w:val="00881E39"/>
    <w:rsid w:val="0088211A"/>
    <w:rsid w:val="00882245"/>
    <w:rsid w:val="008822DE"/>
    <w:rsid w:val="008823F4"/>
    <w:rsid w:val="00882430"/>
    <w:rsid w:val="0088248F"/>
    <w:rsid w:val="00882526"/>
    <w:rsid w:val="008825A8"/>
    <w:rsid w:val="008827BA"/>
    <w:rsid w:val="00882901"/>
    <w:rsid w:val="00882A5E"/>
    <w:rsid w:val="00882AEF"/>
    <w:rsid w:val="00882E1F"/>
    <w:rsid w:val="00882E8F"/>
    <w:rsid w:val="00882E91"/>
    <w:rsid w:val="00883047"/>
    <w:rsid w:val="00883309"/>
    <w:rsid w:val="00883393"/>
    <w:rsid w:val="008834EF"/>
    <w:rsid w:val="00883643"/>
    <w:rsid w:val="00883CDA"/>
    <w:rsid w:val="00883CE1"/>
    <w:rsid w:val="00883CE4"/>
    <w:rsid w:val="00883D2F"/>
    <w:rsid w:val="00884036"/>
    <w:rsid w:val="008840B9"/>
    <w:rsid w:val="008843EC"/>
    <w:rsid w:val="00884403"/>
    <w:rsid w:val="00884620"/>
    <w:rsid w:val="00884737"/>
    <w:rsid w:val="0088481B"/>
    <w:rsid w:val="00884A1B"/>
    <w:rsid w:val="00884A6F"/>
    <w:rsid w:val="00884B5E"/>
    <w:rsid w:val="00884BE2"/>
    <w:rsid w:val="00884C0E"/>
    <w:rsid w:val="00884E5F"/>
    <w:rsid w:val="00885375"/>
    <w:rsid w:val="008859AA"/>
    <w:rsid w:val="00885D59"/>
    <w:rsid w:val="00885DCF"/>
    <w:rsid w:val="008860DD"/>
    <w:rsid w:val="00886413"/>
    <w:rsid w:val="0088647C"/>
    <w:rsid w:val="008864C7"/>
    <w:rsid w:val="008866A0"/>
    <w:rsid w:val="00886858"/>
    <w:rsid w:val="00886CF7"/>
    <w:rsid w:val="00886E36"/>
    <w:rsid w:val="00886E55"/>
    <w:rsid w:val="00886E77"/>
    <w:rsid w:val="00886EB6"/>
    <w:rsid w:val="00886ED3"/>
    <w:rsid w:val="0088710E"/>
    <w:rsid w:val="0088792A"/>
    <w:rsid w:val="008879B3"/>
    <w:rsid w:val="00887A98"/>
    <w:rsid w:val="00887CAA"/>
    <w:rsid w:val="00887CC4"/>
    <w:rsid w:val="0089020A"/>
    <w:rsid w:val="00890351"/>
    <w:rsid w:val="008903F8"/>
    <w:rsid w:val="008905B7"/>
    <w:rsid w:val="00890666"/>
    <w:rsid w:val="00890A4C"/>
    <w:rsid w:val="00890DE4"/>
    <w:rsid w:val="00891026"/>
    <w:rsid w:val="00891307"/>
    <w:rsid w:val="0089144D"/>
    <w:rsid w:val="0089161C"/>
    <w:rsid w:val="00891727"/>
    <w:rsid w:val="0089175F"/>
    <w:rsid w:val="008918A8"/>
    <w:rsid w:val="00891946"/>
    <w:rsid w:val="00891DCF"/>
    <w:rsid w:val="00892075"/>
    <w:rsid w:val="00892145"/>
    <w:rsid w:val="008921D3"/>
    <w:rsid w:val="00892429"/>
    <w:rsid w:val="0089243E"/>
    <w:rsid w:val="00892CD9"/>
    <w:rsid w:val="008930BD"/>
    <w:rsid w:val="00893248"/>
    <w:rsid w:val="0089349F"/>
    <w:rsid w:val="00893809"/>
    <w:rsid w:val="00893C71"/>
    <w:rsid w:val="00893DCF"/>
    <w:rsid w:val="00894221"/>
    <w:rsid w:val="00894494"/>
    <w:rsid w:val="00894582"/>
    <w:rsid w:val="00894A3D"/>
    <w:rsid w:val="00894D63"/>
    <w:rsid w:val="00894E2D"/>
    <w:rsid w:val="0089534E"/>
    <w:rsid w:val="008953EC"/>
    <w:rsid w:val="008954A0"/>
    <w:rsid w:val="008954EA"/>
    <w:rsid w:val="00895EE2"/>
    <w:rsid w:val="008961E8"/>
    <w:rsid w:val="0089627D"/>
    <w:rsid w:val="008962FD"/>
    <w:rsid w:val="0089631A"/>
    <w:rsid w:val="0089640F"/>
    <w:rsid w:val="008964C1"/>
    <w:rsid w:val="00896511"/>
    <w:rsid w:val="00896728"/>
    <w:rsid w:val="008967D4"/>
    <w:rsid w:val="008969BA"/>
    <w:rsid w:val="00896C03"/>
    <w:rsid w:val="00896D00"/>
    <w:rsid w:val="00896E89"/>
    <w:rsid w:val="00896F8D"/>
    <w:rsid w:val="0089713D"/>
    <w:rsid w:val="0089775F"/>
    <w:rsid w:val="008977CC"/>
    <w:rsid w:val="00897939"/>
    <w:rsid w:val="00897EAD"/>
    <w:rsid w:val="008A08C2"/>
    <w:rsid w:val="008A091A"/>
    <w:rsid w:val="008A09AF"/>
    <w:rsid w:val="008A0A96"/>
    <w:rsid w:val="008A0B49"/>
    <w:rsid w:val="008A0CF5"/>
    <w:rsid w:val="008A0F58"/>
    <w:rsid w:val="008A1198"/>
    <w:rsid w:val="008A1320"/>
    <w:rsid w:val="008A1727"/>
    <w:rsid w:val="008A19E2"/>
    <w:rsid w:val="008A1B22"/>
    <w:rsid w:val="008A1E1B"/>
    <w:rsid w:val="008A1E67"/>
    <w:rsid w:val="008A1E8A"/>
    <w:rsid w:val="008A1FD7"/>
    <w:rsid w:val="008A21B1"/>
    <w:rsid w:val="008A21FF"/>
    <w:rsid w:val="008A23BA"/>
    <w:rsid w:val="008A24D9"/>
    <w:rsid w:val="008A24FD"/>
    <w:rsid w:val="008A2610"/>
    <w:rsid w:val="008A2670"/>
    <w:rsid w:val="008A268C"/>
    <w:rsid w:val="008A2A61"/>
    <w:rsid w:val="008A2B8B"/>
    <w:rsid w:val="008A2ED0"/>
    <w:rsid w:val="008A2F41"/>
    <w:rsid w:val="008A3019"/>
    <w:rsid w:val="008A313B"/>
    <w:rsid w:val="008A31EB"/>
    <w:rsid w:val="008A3216"/>
    <w:rsid w:val="008A34E7"/>
    <w:rsid w:val="008A38F1"/>
    <w:rsid w:val="008A3B4D"/>
    <w:rsid w:val="008A3E28"/>
    <w:rsid w:val="008A3E82"/>
    <w:rsid w:val="008A4000"/>
    <w:rsid w:val="008A41E7"/>
    <w:rsid w:val="008A48E1"/>
    <w:rsid w:val="008A48F0"/>
    <w:rsid w:val="008A4A94"/>
    <w:rsid w:val="008A4C15"/>
    <w:rsid w:val="008A4EA4"/>
    <w:rsid w:val="008A5202"/>
    <w:rsid w:val="008A5306"/>
    <w:rsid w:val="008A560A"/>
    <w:rsid w:val="008A5660"/>
    <w:rsid w:val="008A5740"/>
    <w:rsid w:val="008A577E"/>
    <w:rsid w:val="008A584F"/>
    <w:rsid w:val="008A5B37"/>
    <w:rsid w:val="008A5CD9"/>
    <w:rsid w:val="008A5F57"/>
    <w:rsid w:val="008A6094"/>
    <w:rsid w:val="008A6137"/>
    <w:rsid w:val="008A625C"/>
    <w:rsid w:val="008A64B0"/>
    <w:rsid w:val="008A6706"/>
    <w:rsid w:val="008A6828"/>
    <w:rsid w:val="008A6A3F"/>
    <w:rsid w:val="008A6B07"/>
    <w:rsid w:val="008A6CF9"/>
    <w:rsid w:val="008A6D81"/>
    <w:rsid w:val="008A6E03"/>
    <w:rsid w:val="008A70DC"/>
    <w:rsid w:val="008A71EA"/>
    <w:rsid w:val="008A7207"/>
    <w:rsid w:val="008A72A4"/>
    <w:rsid w:val="008A7368"/>
    <w:rsid w:val="008A7628"/>
    <w:rsid w:val="008A7683"/>
    <w:rsid w:val="008A76BC"/>
    <w:rsid w:val="008A7876"/>
    <w:rsid w:val="008A79E1"/>
    <w:rsid w:val="008A7B7A"/>
    <w:rsid w:val="008A7C21"/>
    <w:rsid w:val="008A7DFD"/>
    <w:rsid w:val="008A7EEC"/>
    <w:rsid w:val="008B005B"/>
    <w:rsid w:val="008B012E"/>
    <w:rsid w:val="008B01D3"/>
    <w:rsid w:val="008B01F6"/>
    <w:rsid w:val="008B0428"/>
    <w:rsid w:val="008B05CE"/>
    <w:rsid w:val="008B0884"/>
    <w:rsid w:val="008B0D8C"/>
    <w:rsid w:val="008B1144"/>
    <w:rsid w:val="008B115A"/>
    <w:rsid w:val="008B11BC"/>
    <w:rsid w:val="008B12E6"/>
    <w:rsid w:val="008B13A6"/>
    <w:rsid w:val="008B1763"/>
    <w:rsid w:val="008B184B"/>
    <w:rsid w:val="008B1868"/>
    <w:rsid w:val="008B197A"/>
    <w:rsid w:val="008B1A40"/>
    <w:rsid w:val="008B1CC1"/>
    <w:rsid w:val="008B1D44"/>
    <w:rsid w:val="008B1E02"/>
    <w:rsid w:val="008B2181"/>
    <w:rsid w:val="008B23EB"/>
    <w:rsid w:val="008B27AE"/>
    <w:rsid w:val="008B27BB"/>
    <w:rsid w:val="008B2AB5"/>
    <w:rsid w:val="008B2C86"/>
    <w:rsid w:val="008B2CC7"/>
    <w:rsid w:val="008B2EB7"/>
    <w:rsid w:val="008B2EC1"/>
    <w:rsid w:val="008B2F29"/>
    <w:rsid w:val="008B2F2D"/>
    <w:rsid w:val="008B3012"/>
    <w:rsid w:val="008B34F8"/>
    <w:rsid w:val="008B3C1C"/>
    <w:rsid w:val="008B3DA4"/>
    <w:rsid w:val="008B3DDA"/>
    <w:rsid w:val="008B4B9B"/>
    <w:rsid w:val="008B4F10"/>
    <w:rsid w:val="008B506F"/>
    <w:rsid w:val="008B52EF"/>
    <w:rsid w:val="008B53FD"/>
    <w:rsid w:val="008B5497"/>
    <w:rsid w:val="008B56C8"/>
    <w:rsid w:val="008B59A2"/>
    <w:rsid w:val="008B5AB8"/>
    <w:rsid w:val="008B5FC2"/>
    <w:rsid w:val="008B61FB"/>
    <w:rsid w:val="008B628D"/>
    <w:rsid w:val="008B63F8"/>
    <w:rsid w:val="008B64DC"/>
    <w:rsid w:val="008B6658"/>
    <w:rsid w:val="008B6A32"/>
    <w:rsid w:val="008B6BA5"/>
    <w:rsid w:val="008B6CAE"/>
    <w:rsid w:val="008B6D37"/>
    <w:rsid w:val="008B7287"/>
    <w:rsid w:val="008B7401"/>
    <w:rsid w:val="008B75FF"/>
    <w:rsid w:val="008B763B"/>
    <w:rsid w:val="008B76B4"/>
    <w:rsid w:val="008B7736"/>
    <w:rsid w:val="008B78BD"/>
    <w:rsid w:val="008B7BB9"/>
    <w:rsid w:val="008B7BBF"/>
    <w:rsid w:val="008B7C27"/>
    <w:rsid w:val="008B7D79"/>
    <w:rsid w:val="008C06F2"/>
    <w:rsid w:val="008C0820"/>
    <w:rsid w:val="008C09A3"/>
    <w:rsid w:val="008C0BBD"/>
    <w:rsid w:val="008C0C91"/>
    <w:rsid w:val="008C0FC7"/>
    <w:rsid w:val="008C10DC"/>
    <w:rsid w:val="008C10FA"/>
    <w:rsid w:val="008C11B7"/>
    <w:rsid w:val="008C1257"/>
    <w:rsid w:val="008C14B9"/>
    <w:rsid w:val="008C17CF"/>
    <w:rsid w:val="008C183F"/>
    <w:rsid w:val="008C195B"/>
    <w:rsid w:val="008C21B8"/>
    <w:rsid w:val="008C22C3"/>
    <w:rsid w:val="008C22C6"/>
    <w:rsid w:val="008C22CC"/>
    <w:rsid w:val="008C2312"/>
    <w:rsid w:val="008C2422"/>
    <w:rsid w:val="008C258B"/>
    <w:rsid w:val="008C2713"/>
    <w:rsid w:val="008C27C8"/>
    <w:rsid w:val="008C2BF1"/>
    <w:rsid w:val="008C2D86"/>
    <w:rsid w:val="008C2DC1"/>
    <w:rsid w:val="008C2FD4"/>
    <w:rsid w:val="008C318E"/>
    <w:rsid w:val="008C329C"/>
    <w:rsid w:val="008C3340"/>
    <w:rsid w:val="008C3414"/>
    <w:rsid w:val="008C346B"/>
    <w:rsid w:val="008C3579"/>
    <w:rsid w:val="008C36B4"/>
    <w:rsid w:val="008C3A81"/>
    <w:rsid w:val="008C3ACE"/>
    <w:rsid w:val="008C3E09"/>
    <w:rsid w:val="008C3F06"/>
    <w:rsid w:val="008C3FD5"/>
    <w:rsid w:val="008C42A6"/>
    <w:rsid w:val="008C4472"/>
    <w:rsid w:val="008C448E"/>
    <w:rsid w:val="008C4786"/>
    <w:rsid w:val="008C49D5"/>
    <w:rsid w:val="008C4ABB"/>
    <w:rsid w:val="008C4B43"/>
    <w:rsid w:val="008C4C33"/>
    <w:rsid w:val="008C4D02"/>
    <w:rsid w:val="008C4ECE"/>
    <w:rsid w:val="008C518D"/>
    <w:rsid w:val="008C576D"/>
    <w:rsid w:val="008C5BEC"/>
    <w:rsid w:val="008C5BF9"/>
    <w:rsid w:val="008C5CFF"/>
    <w:rsid w:val="008C5E78"/>
    <w:rsid w:val="008C6202"/>
    <w:rsid w:val="008C62D7"/>
    <w:rsid w:val="008C6491"/>
    <w:rsid w:val="008C64A5"/>
    <w:rsid w:val="008C6666"/>
    <w:rsid w:val="008C6772"/>
    <w:rsid w:val="008C72E5"/>
    <w:rsid w:val="008C7871"/>
    <w:rsid w:val="008C788A"/>
    <w:rsid w:val="008C78F0"/>
    <w:rsid w:val="008C7A27"/>
    <w:rsid w:val="008C7AB1"/>
    <w:rsid w:val="008C7BA9"/>
    <w:rsid w:val="008C7C77"/>
    <w:rsid w:val="008C7D98"/>
    <w:rsid w:val="008D00E2"/>
    <w:rsid w:val="008D0173"/>
    <w:rsid w:val="008D0274"/>
    <w:rsid w:val="008D02B8"/>
    <w:rsid w:val="008D059D"/>
    <w:rsid w:val="008D0667"/>
    <w:rsid w:val="008D0748"/>
    <w:rsid w:val="008D08C0"/>
    <w:rsid w:val="008D08CB"/>
    <w:rsid w:val="008D0925"/>
    <w:rsid w:val="008D0A5D"/>
    <w:rsid w:val="008D0BD2"/>
    <w:rsid w:val="008D0D6B"/>
    <w:rsid w:val="008D0EA0"/>
    <w:rsid w:val="008D0F1B"/>
    <w:rsid w:val="008D0F79"/>
    <w:rsid w:val="008D1072"/>
    <w:rsid w:val="008D1098"/>
    <w:rsid w:val="008D12F9"/>
    <w:rsid w:val="008D1400"/>
    <w:rsid w:val="008D1428"/>
    <w:rsid w:val="008D1483"/>
    <w:rsid w:val="008D195C"/>
    <w:rsid w:val="008D1E56"/>
    <w:rsid w:val="008D1FC1"/>
    <w:rsid w:val="008D25F5"/>
    <w:rsid w:val="008D26D8"/>
    <w:rsid w:val="008D28FF"/>
    <w:rsid w:val="008D2CC7"/>
    <w:rsid w:val="008D2E5A"/>
    <w:rsid w:val="008D3002"/>
    <w:rsid w:val="008D347D"/>
    <w:rsid w:val="008D35CA"/>
    <w:rsid w:val="008D3930"/>
    <w:rsid w:val="008D3B6E"/>
    <w:rsid w:val="008D3BA3"/>
    <w:rsid w:val="008D3BE0"/>
    <w:rsid w:val="008D3D31"/>
    <w:rsid w:val="008D3EA7"/>
    <w:rsid w:val="008D3F2A"/>
    <w:rsid w:val="008D40DE"/>
    <w:rsid w:val="008D4366"/>
    <w:rsid w:val="008D449C"/>
    <w:rsid w:val="008D4CAF"/>
    <w:rsid w:val="008D4D66"/>
    <w:rsid w:val="008D51C2"/>
    <w:rsid w:val="008D532B"/>
    <w:rsid w:val="008D5752"/>
    <w:rsid w:val="008D5AA6"/>
    <w:rsid w:val="008D5BD6"/>
    <w:rsid w:val="008D5CAF"/>
    <w:rsid w:val="008D5F84"/>
    <w:rsid w:val="008D5FCF"/>
    <w:rsid w:val="008D601C"/>
    <w:rsid w:val="008D60DF"/>
    <w:rsid w:val="008D6343"/>
    <w:rsid w:val="008D6447"/>
    <w:rsid w:val="008D6599"/>
    <w:rsid w:val="008D6660"/>
    <w:rsid w:val="008D668E"/>
    <w:rsid w:val="008D6773"/>
    <w:rsid w:val="008D681D"/>
    <w:rsid w:val="008D6866"/>
    <w:rsid w:val="008D6ACC"/>
    <w:rsid w:val="008D6ADB"/>
    <w:rsid w:val="008D6BAE"/>
    <w:rsid w:val="008D705E"/>
    <w:rsid w:val="008D7227"/>
    <w:rsid w:val="008D72AA"/>
    <w:rsid w:val="008D72F9"/>
    <w:rsid w:val="008D76C2"/>
    <w:rsid w:val="008D783B"/>
    <w:rsid w:val="008D78B5"/>
    <w:rsid w:val="008D7C61"/>
    <w:rsid w:val="008D7ED9"/>
    <w:rsid w:val="008E0294"/>
    <w:rsid w:val="008E02F2"/>
    <w:rsid w:val="008E0348"/>
    <w:rsid w:val="008E0376"/>
    <w:rsid w:val="008E0591"/>
    <w:rsid w:val="008E0828"/>
    <w:rsid w:val="008E093B"/>
    <w:rsid w:val="008E096A"/>
    <w:rsid w:val="008E099D"/>
    <w:rsid w:val="008E0B8D"/>
    <w:rsid w:val="008E0C86"/>
    <w:rsid w:val="008E0D6C"/>
    <w:rsid w:val="008E1286"/>
    <w:rsid w:val="008E142B"/>
    <w:rsid w:val="008E14B3"/>
    <w:rsid w:val="008E15AB"/>
    <w:rsid w:val="008E15C4"/>
    <w:rsid w:val="008E1849"/>
    <w:rsid w:val="008E19EB"/>
    <w:rsid w:val="008E1B00"/>
    <w:rsid w:val="008E1C24"/>
    <w:rsid w:val="008E1D78"/>
    <w:rsid w:val="008E22B7"/>
    <w:rsid w:val="008E25C3"/>
    <w:rsid w:val="008E2903"/>
    <w:rsid w:val="008E2D30"/>
    <w:rsid w:val="008E315B"/>
    <w:rsid w:val="008E3657"/>
    <w:rsid w:val="008E37B3"/>
    <w:rsid w:val="008E3828"/>
    <w:rsid w:val="008E38F4"/>
    <w:rsid w:val="008E3A13"/>
    <w:rsid w:val="008E3B27"/>
    <w:rsid w:val="008E3E40"/>
    <w:rsid w:val="008E3E4D"/>
    <w:rsid w:val="008E3F15"/>
    <w:rsid w:val="008E409D"/>
    <w:rsid w:val="008E4436"/>
    <w:rsid w:val="008E483D"/>
    <w:rsid w:val="008E4934"/>
    <w:rsid w:val="008E4AD7"/>
    <w:rsid w:val="008E4D25"/>
    <w:rsid w:val="008E4D89"/>
    <w:rsid w:val="008E4E7D"/>
    <w:rsid w:val="008E5170"/>
    <w:rsid w:val="008E51AF"/>
    <w:rsid w:val="008E5796"/>
    <w:rsid w:val="008E5E6E"/>
    <w:rsid w:val="008E6274"/>
    <w:rsid w:val="008E62F6"/>
    <w:rsid w:val="008E6645"/>
    <w:rsid w:val="008E6697"/>
    <w:rsid w:val="008E66DA"/>
    <w:rsid w:val="008E6FF8"/>
    <w:rsid w:val="008E739E"/>
    <w:rsid w:val="008E73CF"/>
    <w:rsid w:val="008E75BE"/>
    <w:rsid w:val="008E77EC"/>
    <w:rsid w:val="008E782E"/>
    <w:rsid w:val="008E793A"/>
    <w:rsid w:val="008E7B7B"/>
    <w:rsid w:val="008E7BE7"/>
    <w:rsid w:val="008E7C75"/>
    <w:rsid w:val="008E7DB1"/>
    <w:rsid w:val="008E7F07"/>
    <w:rsid w:val="008ED5D4"/>
    <w:rsid w:val="008F006F"/>
    <w:rsid w:val="008F02BB"/>
    <w:rsid w:val="008F073B"/>
    <w:rsid w:val="008F09D4"/>
    <w:rsid w:val="008F0BC6"/>
    <w:rsid w:val="008F0D3A"/>
    <w:rsid w:val="008F154D"/>
    <w:rsid w:val="008F162F"/>
    <w:rsid w:val="008F1663"/>
    <w:rsid w:val="008F16B2"/>
    <w:rsid w:val="008F173F"/>
    <w:rsid w:val="008F1A81"/>
    <w:rsid w:val="008F1EBD"/>
    <w:rsid w:val="008F268F"/>
    <w:rsid w:val="008F26D2"/>
    <w:rsid w:val="008F2829"/>
    <w:rsid w:val="008F2A03"/>
    <w:rsid w:val="008F2C2E"/>
    <w:rsid w:val="008F32AC"/>
    <w:rsid w:val="008F368B"/>
    <w:rsid w:val="008F372F"/>
    <w:rsid w:val="008F37A4"/>
    <w:rsid w:val="008F3D78"/>
    <w:rsid w:val="008F4224"/>
    <w:rsid w:val="008F433D"/>
    <w:rsid w:val="008F4842"/>
    <w:rsid w:val="008F49F2"/>
    <w:rsid w:val="008F5050"/>
    <w:rsid w:val="008F50A8"/>
    <w:rsid w:val="008F50C4"/>
    <w:rsid w:val="008F5740"/>
    <w:rsid w:val="008F59EE"/>
    <w:rsid w:val="008F5A99"/>
    <w:rsid w:val="008F5B59"/>
    <w:rsid w:val="008F5B78"/>
    <w:rsid w:val="008F5DB3"/>
    <w:rsid w:val="008F5DDC"/>
    <w:rsid w:val="008F5E43"/>
    <w:rsid w:val="008F5EE8"/>
    <w:rsid w:val="008F62A5"/>
    <w:rsid w:val="008F66AB"/>
    <w:rsid w:val="008F698F"/>
    <w:rsid w:val="008F6A46"/>
    <w:rsid w:val="008F6DFD"/>
    <w:rsid w:val="008F6FBA"/>
    <w:rsid w:val="008F7006"/>
    <w:rsid w:val="008F70D1"/>
    <w:rsid w:val="008F7465"/>
    <w:rsid w:val="008F7655"/>
    <w:rsid w:val="008F7709"/>
    <w:rsid w:val="008F7D91"/>
    <w:rsid w:val="008F7EB0"/>
    <w:rsid w:val="00900086"/>
    <w:rsid w:val="0090042D"/>
    <w:rsid w:val="00900877"/>
    <w:rsid w:val="00900A4B"/>
    <w:rsid w:val="00900D5B"/>
    <w:rsid w:val="00900EA1"/>
    <w:rsid w:val="00900FC6"/>
    <w:rsid w:val="00901014"/>
    <w:rsid w:val="00901017"/>
    <w:rsid w:val="00901134"/>
    <w:rsid w:val="0090167C"/>
    <w:rsid w:val="009016BA"/>
    <w:rsid w:val="009018A0"/>
    <w:rsid w:val="009019C5"/>
    <w:rsid w:val="00901A71"/>
    <w:rsid w:val="00901A97"/>
    <w:rsid w:val="00901D6C"/>
    <w:rsid w:val="00901F7B"/>
    <w:rsid w:val="009021F0"/>
    <w:rsid w:val="0090245F"/>
    <w:rsid w:val="009024AF"/>
    <w:rsid w:val="009024B6"/>
    <w:rsid w:val="009024DD"/>
    <w:rsid w:val="00902563"/>
    <w:rsid w:val="00902845"/>
    <w:rsid w:val="00902CAD"/>
    <w:rsid w:val="00902D52"/>
    <w:rsid w:val="00902E72"/>
    <w:rsid w:val="009030B3"/>
    <w:rsid w:val="0090328B"/>
    <w:rsid w:val="009034C0"/>
    <w:rsid w:val="0090353D"/>
    <w:rsid w:val="00903821"/>
    <w:rsid w:val="00903997"/>
    <w:rsid w:val="009039CD"/>
    <w:rsid w:val="00903A5C"/>
    <w:rsid w:val="00903AB0"/>
    <w:rsid w:val="00903C9F"/>
    <w:rsid w:val="00903D7A"/>
    <w:rsid w:val="009045AB"/>
    <w:rsid w:val="00904617"/>
    <w:rsid w:val="009046CF"/>
    <w:rsid w:val="00904737"/>
    <w:rsid w:val="00904A93"/>
    <w:rsid w:val="00904E11"/>
    <w:rsid w:val="0090510A"/>
    <w:rsid w:val="00905156"/>
    <w:rsid w:val="0090524A"/>
    <w:rsid w:val="009054DF"/>
    <w:rsid w:val="0090584F"/>
    <w:rsid w:val="009059C8"/>
    <w:rsid w:val="00905B7E"/>
    <w:rsid w:val="00905CF2"/>
    <w:rsid w:val="00905DE3"/>
    <w:rsid w:val="00905E34"/>
    <w:rsid w:val="009061AD"/>
    <w:rsid w:val="009062F5"/>
    <w:rsid w:val="009063DE"/>
    <w:rsid w:val="00906468"/>
    <w:rsid w:val="00906638"/>
    <w:rsid w:val="0090696D"/>
    <w:rsid w:val="00906A58"/>
    <w:rsid w:val="00906AD8"/>
    <w:rsid w:val="00906C47"/>
    <w:rsid w:val="00906E73"/>
    <w:rsid w:val="00906EE2"/>
    <w:rsid w:val="00906F48"/>
    <w:rsid w:val="00906F89"/>
    <w:rsid w:val="00907051"/>
    <w:rsid w:val="009070C7"/>
    <w:rsid w:val="00907358"/>
    <w:rsid w:val="00907727"/>
    <w:rsid w:val="009077FD"/>
    <w:rsid w:val="00907D9C"/>
    <w:rsid w:val="00907E14"/>
    <w:rsid w:val="00907E3B"/>
    <w:rsid w:val="00910345"/>
    <w:rsid w:val="009103D2"/>
    <w:rsid w:val="0091070A"/>
    <w:rsid w:val="00910731"/>
    <w:rsid w:val="0091091E"/>
    <w:rsid w:val="00910989"/>
    <w:rsid w:val="00910DCD"/>
    <w:rsid w:val="00911311"/>
    <w:rsid w:val="00911593"/>
    <w:rsid w:val="009118BE"/>
    <w:rsid w:val="00911900"/>
    <w:rsid w:val="0091190B"/>
    <w:rsid w:val="00911BF7"/>
    <w:rsid w:val="00911C33"/>
    <w:rsid w:val="00911D4D"/>
    <w:rsid w:val="00911EDE"/>
    <w:rsid w:val="009123A2"/>
    <w:rsid w:val="00912538"/>
    <w:rsid w:val="00912B12"/>
    <w:rsid w:val="00912B69"/>
    <w:rsid w:val="00912D9E"/>
    <w:rsid w:val="00912FBB"/>
    <w:rsid w:val="0091327B"/>
    <w:rsid w:val="0091330F"/>
    <w:rsid w:val="00913560"/>
    <w:rsid w:val="009135DD"/>
    <w:rsid w:val="009136BE"/>
    <w:rsid w:val="0091375F"/>
    <w:rsid w:val="00913B5D"/>
    <w:rsid w:val="00913D51"/>
    <w:rsid w:val="00913F35"/>
    <w:rsid w:val="00913F89"/>
    <w:rsid w:val="00913FA0"/>
    <w:rsid w:val="00914081"/>
    <w:rsid w:val="00914251"/>
    <w:rsid w:val="00914301"/>
    <w:rsid w:val="0091432E"/>
    <w:rsid w:val="00914398"/>
    <w:rsid w:val="009143DE"/>
    <w:rsid w:val="0091450E"/>
    <w:rsid w:val="00914899"/>
    <w:rsid w:val="0091489F"/>
    <w:rsid w:val="00914F97"/>
    <w:rsid w:val="00915210"/>
    <w:rsid w:val="00915631"/>
    <w:rsid w:val="00915E57"/>
    <w:rsid w:val="00916570"/>
    <w:rsid w:val="00916842"/>
    <w:rsid w:val="0091693C"/>
    <w:rsid w:val="0091695A"/>
    <w:rsid w:val="0091695F"/>
    <w:rsid w:val="00916C08"/>
    <w:rsid w:val="00916D72"/>
    <w:rsid w:val="00916F60"/>
    <w:rsid w:val="009170A1"/>
    <w:rsid w:val="009170D0"/>
    <w:rsid w:val="00917108"/>
    <w:rsid w:val="00917223"/>
    <w:rsid w:val="0091736F"/>
    <w:rsid w:val="0091745C"/>
    <w:rsid w:val="00917960"/>
    <w:rsid w:val="0091796D"/>
    <w:rsid w:val="00917AD5"/>
    <w:rsid w:val="00917CB6"/>
    <w:rsid w:val="00917CCD"/>
    <w:rsid w:val="00917E21"/>
    <w:rsid w:val="009182B6"/>
    <w:rsid w:val="00920393"/>
    <w:rsid w:val="009203FC"/>
    <w:rsid w:val="00920594"/>
    <w:rsid w:val="009207F7"/>
    <w:rsid w:val="0092081C"/>
    <w:rsid w:val="00920866"/>
    <w:rsid w:val="0092094B"/>
    <w:rsid w:val="00920973"/>
    <w:rsid w:val="00920A21"/>
    <w:rsid w:val="00920A23"/>
    <w:rsid w:val="00920C56"/>
    <w:rsid w:val="00920F5E"/>
    <w:rsid w:val="00920F6B"/>
    <w:rsid w:val="0092137B"/>
    <w:rsid w:val="009213A1"/>
    <w:rsid w:val="00921956"/>
    <w:rsid w:val="009219B9"/>
    <w:rsid w:val="00921B51"/>
    <w:rsid w:val="00921CE9"/>
    <w:rsid w:val="00922019"/>
    <w:rsid w:val="00922022"/>
    <w:rsid w:val="009222EB"/>
    <w:rsid w:val="009223D5"/>
    <w:rsid w:val="009225C3"/>
    <w:rsid w:val="00922A80"/>
    <w:rsid w:val="00922C1B"/>
    <w:rsid w:val="00922F57"/>
    <w:rsid w:val="009230CF"/>
    <w:rsid w:val="009231F2"/>
    <w:rsid w:val="009234A5"/>
    <w:rsid w:val="009234BF"/>
    <w:rsid w:val="0092357B"/>
    <w:rsid w:val="009237DA"/>
    <w:rsid w:val="00923916"/>
    <w:rsid w:val="00923953"/>
    <w:rsid w:val="00923A12"/>
    <w:rsid w:val="00923DAF"/>
    <w:rsid w:val="00924310"/>
    <w:rsid w:val="00924381"/>
    <w:rsid w:val="00924961"/>
    <w:rsid w:val="00924BD4"/>
    <w:rsid w:val="00924D0C"/>
    <w:rsid w:val="00924F81"/>
    <w:rsid w:val="0092505C"/>
    <w:rsid w:val="009251FF"/>
    <w:rsid w:val="00925262"/>
    <w:rsid w:val="009260EB"/>
    <w:rsid w:val="00926247"/>
    <w:rsid w:val="009262B5"/>
    <w:rsid w:val="009263FC"/>
    <w:rsid w:val="00926463"/>
    <w:rsid w:val="009264D8"/>
    <w:rsid w:val="0092660D"/>
    <w:rsid w:val="009269E2"/>
    <w:rsid w:val="00926E76"/>
    <w:rsid w:val="00926FEA"/>
    <w:rsid w:val="00927099"/>
    <w:rsid w:val="009277CE"/>
    <w:rsid w:val="00927824"/>
    <w:rsid w:val="009279D2"/>
    <w:rsid w:val="00927AE8"/>
    <w:rsid w:val="00927C09"/>
    <w:rsid w:val="00927F7C"/>
    <w:rsid w:val="00927F8A"/>
    <w:rsid w:val="00930100"/>
    <w:rsid w:val="00930150"/>
    <w:rsid w:val="00930502"/>
    <w:rsid w:val="00930745"/>
    <w:rsid w:val="00930750"/>
    <w:rsid w:val="009307BD"/>
    <w:rsid w:val="009307FF"/>
    <w:rsid w:val="009309D6"/>
    <w:rsid w:val="00930B02"/>
    <w:rsid w:val="00930B9D"/>
    <w:rsid w:val="00931076"/>
    <w:rsid w:val="0093115C"/>
    <w:rsid w:val="00931597"/>
    <w:rsid w:val="009315ED"/>
    <w:rsid w:val="0093197D"/>
    <w:rsid w:val="00931A67"/>
    <w:rsid w:val="00932598"/>
    <w:rsid w:val="00932671"/>
    <w:rsid w:val="0093271D"/>
    <w:rsid w:val="00932CBE"/>
    <w:rsid w:val="009330F0"/>
    <w:rsid w:val="009334AB"/>
    <w:rsid w:val="009336F2"/>
    <w:rsid w:val="009338C7"/>
    <w:rsid w:val="009338F9"/>
    <w:rsid w:val="00933C0C"/>
    <w:rsid w:val="0093402B"/>
    <w:rsid w:val="0093427A"/>
    <w:rsid w:val="00934413"/>
    <w:rsid w:val="0093459A"/>
    <w:rsid w:val="0093498C"/>
    <w:rsid w:val="00934BD3"/>
    <w:rsid w:val="00934EE9"/>
    <w:rsid w:val="00935322"/>
    <w:rsid w:val="00935472"/>
    <w:rsid w:val="00935580"/>
    <w:rsid w:val="009356C2"/>
    <w:rsid w:val="00935B29"/>
    <w:rsid w:val="00935B53"/>
    <w:rsid w:val="00935FF9"/>
    <w:rsid w:val="00936589"/>
    <w:rsid w:val="00936ADF"/>
    <w:rsid w:val="00936D1C"/>
    <w:rsid w:val="00936D52"/>
    <w:rsid w:val="00936FDE"/>
    <w:rsid w:val="0093706B"/>
    <w:rsid w:val="00937418"/>
    <w:rsid w:val="00937522"/>
    <w:rsid w:val="0093771D"/>
    <w:rsid w:val="0093779B"/>
    <w:rsid w:val="009377FD"/>
    <w:rsid w:val="009378F7"/>
    <w:rsid w:val="00937A3F"/>
    <w:rsid w:val="00937A6E"/>
    <w:rsid w:val="00937B8F"/>
    <w:rsid w:val="0094003B"/>
    <w:rsid w:val="00940071"/>
    <w:rsid w:val="009401E8"/>
    <w:rsid w:val="0094027B"/>
    <w:rsid w:val="00940337"/>
    <w:rsid w:val="009403C8"/>
    <w:rsid w:val="00940426"/>
    <w:rsid w:val="00940898"/>
    <w:rsid w:val="00940930"/>
    <w:rsid w:val="00940F3B"/>
    <w:rsid w:val="00941290"/>
    <w:rsid w:val="009412AB"/>
    <w:rsid w:val="00941463"/>
    <w:rsid w:val="009415D8"/>
    <w:rsid w:val="0094174E"/>
    <w:rsid w:val="0094191A"/>
    <w:rsid w:val="00941FA7"/>
    <w:rsid w:val="00941FC1"/>
    <w:rsid w:val="00942271"/>
    <w:rsid w:val="0094271D"/>
    <w:rsid w:val="00942808"/>
    <w:rsid w:val="00942EF2"/>
    <w:rsid w:val="00942F90"/>
    <w:rsid w:val="00943186"/>
    <w:rsid w:val="00943277"/>
    <w:rsid w:val="0094327B"/>
    <w:rsid w:val="009433DB"/>
    <w:rsid w:val="00943611"/>
    <w:rsid w:val="0094392F"/>
    <w:rsid w:val="00943BAF"/>
    <w:rsid w:val="00943DF7"/>
    <w:rsid w:val="00944390"/>
    <w:rsid w:val="00944577"/>
    <w:rsid w:val="00944716"/>
    <w:rsid w:val="0094478C"/>
    <w:rsid w:val="00944A96"/>
    <w:rsid w:val="00944A9E"/>
    <w:rsid w:val="00944C98"/>
    <w:rsid w:val="009450E6"/>
    <w:rsid w:val="00945114"/>
    <w:rsid w:val="0094551B"/>
    <w:rsid w:val="00945543"/>
    <w:rsid w:val="009455E4"/>
    <w:rsid w:val="009455EC"/>
    <w:rsid w:val="0094573E"/>
    <w:rsid w:val="009458D0"/>
    <w:rsid w:val="009459DC"/>
    <w:rsid w:val="00945D1E"/>
    <w:rsid w:val="00945D74"/>
    <w:rsid w:val="00945E5B"/>
    <w:rsid w:val="00945FB1"/>
    <w:rsid w:val="00946009"/>
    <w:rsid w:val="00946381"/>
    <w:rsid w:val="0094638C"/>
    <w:rsid w:val="00946448"/>
    <w:rsid w:val="009464DA"/>
    <w:rsid w:val="00946624"/>
    <w:rsid w:val="00946661"/>
    <w:rsid w:val="00946795"/>
    <w:rsid w:val="00946A9C"/>
    <w:rsid w:val="00946C5D"/>
    <w:rsid w:val="00946F68"/>
    <w:rsid w:val="00946F84"/>
    <w:rsid w:val="00946FC3"/>
    <w:rsid w:val="0094716A"/>
    <w:rsid w:val="0094739E"/>
    <w:rsid w:val="009473FE"/>
    <w:rsid w:val="0094746E"/>
    <w:rsid w:val="00947B66"/>
    <w:rsid w:val="00947D83"/>
    <w:rsid w:val="00947DDD"/>
    <w:rsid w:val="00947EAB"/>
    <w:rsid w:val="009501F3"/>
    <w:rsid w:val="009501F4"/>
    <w:rsid w:val="00950B8F"/>
    <w:rsid w:val="00951008"/>
    <w:rsid w:val="00951260"/>
    <w:rsid w:val="00951359"/>
    <w:rsid w:val="0095136E"/>
    <w:rsid w:val="0095166F"/>
    <w:rsid w:val="0095180C"/>
    <w:rsid w:val="00951C0A"/>
    <w:rsid w:val="00952276"/>
    <w:rsid w:val="009523D1"/>
    <w:rsid w:val="00952473"/>
    <w:rsid w:val="00952727"/>
    <w:rsid w:val="0095283A"/>
    <w:rsid w:val="009529B2"/>
    <w:rsid w:val="009529D1"/>
    <w:rsid w:val="00952B69"/>
    <w:rsid w:val="00952D83"/>
    <w:rsid w:val="00953081"/>
    <w:rsid w:val="0095308A"/>
    <w:rsid w:val="0095312F"/>
    <w:rsid w:val="00953382"/>
    <w:rsid w:val="00953467"/>
    <w:rsid w:val="009534F5"/>
    <w:rsid w:val="0095351B"/>
    <w:rsid w:val="0095392B"/>
    <w:rsid w:val="0095394F"/>
    <w:rsid w:val="00953B6C"/>
    <w:rsid w:val="00953D15"/>
    <w:rsid w:val="00953F38"/>
    <w:rsid w:val="0095487A"/>
    <w:rsid w:val="00954EB3"/>
    <w:rsid w:val="00955123"/>
    <w:rsid w:val="00955905"/>
    <w:rsid w:val="009559A8"/>
    <w:rsid w:val="00955C2C"/>
    <w:rsid w:val="00955C5D"/>
    <w:rsid w:val="00955D73"/>
    <w:rsid w:val="00955E94"/>
    <w:rsid w:val="00955EB5"/>
    <w:rsid w:val="00956601"/>
    <w:rsid w:val="0095673C"/>
    <w:rsid w:val="00956A8C"/>
    <w:rsid w:val="00956C60"/>
    <w:rsid w:val="00956D23"/>
    <w:rsid w:val="00956D7F"/>
    <w:rsid w:val="00956E32"/>
    <w:rsid w:val="00956E84"/>
    <w:rsid w:val="00956EDD"/>
    <w:rsid w:val="009571F3"/>
    <w:rsid w:val="00957201"/>
    <w:rsid w:val="00957282"/>
    <w:rsid w:val="009573F1"/>
    <w:rsid w:val="0095761A"/>
    <w:rsid w:val="00957660"/>
    <w:rsid w:val="00957888"/>
    <w:rsid w:val="009601B2"/>
    <w:rsid w:val="009601C9"/>
    <w:rsid w:val="009603CA"/>
    <w:rsid w:val="0096075D"/>
    <w:rsid w:val="00960DDD"/>
    <w:rsid w:val="009610B4"/>
    <w:rsid w:val="00961146"/>
    <w:rsid w:val="0096127C"/>
    <w:rsid w:val="0096133E"/>
    <w:rsid w:val="00961642"/>
    <w:rsid w:val="009618FA"/>
    <w:rsid w:val="00961B0C"/>
    <w:rsid w:val="00961B3D"/>
    <w:rsid w:val="00961B82"/>
    <w:rsid w:val="00961D31"/>
    <w:rsid w:val="00961FB8"/>
    <w:rsid w:val="00961FE9"/>
    <w:rsid w:val="00962107"/>
    <w:rsid w:val="00962306"/>
    <w:rsid w:val="00962689"/>
    <w:rsid w:val="00962C04"/>
    <w:rsid w:val="00962C94"/>
    <w:rsid w:val="00962E05"/>
    <w:rsid w:val="00963132"/>
    <w:rsid w:val="0096324E"/>
    <w:rsid w:val="009636F6"/>
    <w:rsid w:val="00963860"/>
    <w:rsid w:val="00963A05"/>
    <w:rsid w:val="00963B77"/>
    <w:rsid w:val="00963C13"/>
    <w:rsid w:val="00963CA9"/>
    <w:rsid w:val="00963D63"/>
    <w:rsid w:val="00963EB3"/>
    <w:rsid w:val="009640A1"/>
    <w:rsid w:val="0096422C"/>
    <w:rsid w:val="00964484"/>
    <w:rsid w:val="009645A2"/>
    <w:rsid w:val="00964A05"/>
    <w:rsid w:val="00964AF3"/>
    <w:rsid w:val="00964C16"/>
    <w:rsid w:val="00964CD6"/>
    <w:rsid w:val="00964E0F"/>
    <w:rsid w:val="00964F32"/>
    <w:rsid w:val="0096511A"/>
    <w:rsid w:val="00965458"/>
    <w:rsid w:val="009656D2"/>
    <w:rsid w:val="0096591C"/>
    <w:rsid w:val="00965AE7"/>
    <w:rsid w:val="00965B2C"/>
    <w:rsid w:val="00965E30"/>
    <w:rsid w:val="009660DE"/>
    <w:rsid w:val="009661C5"/>
    <w:rsid w:val="00966224"/>
    <w:rsid w:val="00966624"/>
    <w:rsid w:val="00966769"/>
    <w:rsid w:val="00966D14"/>
    <w:rsid w:val="0096716D"/>
    <w:rsid w:val="009672F3"/>
    <w:rsid w:val="00967350"/>
    <w:rsid w:val="00967383"/>
    <w:rsid w:val="00967456"/>
    <w:rsid w:val="00967625"/>
    <w:rsid w:val="009676F3"/>
    <w:rsid w:val="009678D1"/>
    <w:rsid w:val="00967B41"/>
    <w:rsid w:val="00967C80"/>
    <w:rsid w:val="00970088"/>
    <w:rsid w:val="009701CF"/>
    <w:rsid w:val="0097021A"/>
    <w:rsid w:val="009702E9"/>
    <w:rsid w:val="00970E02"/>
    <w:rsid w:val="0097124B"/>
    <w:rsid w:val="009713AF"/>
    <w:rsid w:val="00971483"/>
    <w:rsid w:val="00971581"/>
    <w:rsid w:val="00971590"/>
    <w:rsid w:val="009715FD"/>
    <w:rsid w:val="00971656"/>
    <w:rsid w:val="00971B7F"/>
    <w:rsid w:val="00971E8C"/>
    <w:rsid w:val="00971EBA"/>
    <w:rsid w:val="00972066"/>
    <w:rsid w:val="00972133"/>
    <w:rsid w:val="00972455"/>
    <w:rsid w:val="00972550"/>
    <w:rsid w:val="009725F3"/>
    <w:rsid w:val="009726D6"/>
    <w:rsid w:val="009727FC"/>
    <w:rsid w:val="00972CDD"/>
    <w:rsid w:val="00972DB6"/>
    <w:rsid w:val="0097302F"/>
    <w:rsid w:val="009730B9"/>
    <w:rsid w:val="009733BB"/>
    <w:rsid w:val="0097355C"/>
    <w:rsid w:val="009736F6"/>
    <w:rsid w:val="00973711"/>
    <w:rsid w:val="009737CE"/>
    <w:rsid w:val="009739AB"/>
    <w:rsid w:val="00973BF9"/>
    <w:rsid w:val="00973C74"/>
    <w:rsid w:val="00973E02"/>
    <w:rsid w:val="0097430C"/>
    <w:rsid w:val="009743FE"/>
    <w:rsid w:val="009747DE"/>
    <w:rsid w:val="00974A14"/>
    <w:rsid w:val="00974BF1"/>
    <w:rsid w:val="00974C20"/>
    <w:rsid w:val="00974D36"/>
    <w:rsid w:val="009750B6"/>
    <w:rsid w:val="00975695"/>
    <w:rsid w:val="009759D7"/>
    <w:rsid w:val="00975B27"/>
    <w:rsid w:val="00976149"/>
    <w:rsid w:val="00976353"/>
    <w:rsid w:val="0097681D"/>
    <w:rsid w:val="00976A78"/>
    <w:rsid w:val="00976AEB"/>
    <w:rsid w:val="00976DC1"/>
    <w:rsid w:val="00976E3E"/>
    <w:rsid w:val="00977459"/>
    <w:rsid w:val="0097749C"/>
    <w:rsid w:val="0097762B"/>
    <w:rsid w:val="0097783C"/>
    <w:rsid w:val="009778E0"/>
    <w:rsid w:val="00977BC3"/>
    <w:rsid w:val="00977F36"/>
    <w:rsid w:val="009804E1"/>
    <w:rsid w:val="0098060A"/>
    <w:rsid w:val="00980618"/>
    <w:rsid w:val="00981033"/>
    <w:rsid w:val="009812B4"/>
    <w:rsid w:val="009815C8"/>
    <w:rsid w:val="0098163F"/>
    <w:rsid w:val="009817A9"/>
    <w:rsid w:val="00981970"/>
    <w:rsid w:val="00981BAA"/>
    <w:rsid w:val="00981BB3"/>
    <w:rsid w:val="00981C6A"/>
    <w:rsid w:val="00981FDF"/>
    <w:rsid w:val="00982003"/>
    <w:rsid w:val="00982374"/>
    <w:rsid w:val="009825E4"/>
    <w:rsid w:val="009828C0"/>
    <w:rsid w:val="009829CB"/>
    <w:rsid w:val="00982A55"/>
    <w:rsid w:val="00982B39"/>
    <w:rsid w:val="00982E65"/>
    <w:rsid w:val="00982EA8"/>
    <w:rsid w:val="00983126"/>
    <w:rsid w:val="009832BA"/>
    <w:rsid w:val="00983360"/>
    <w:rsid w:val="009833A2"/>
    <w:rsid w:val="0098348C"/>
    <w:rsid w:val="00983532"/>
    <w:rsid w:val="00983537"/>
    <w:rsid w:val="009838D9"/>
    <w:rsid w:val="00983A5C"/>
    <w:rsid w:val="00983BDB"/>
    <w:rsid w:val="00983F4E"/>
    <w:rsid w:val="00983FF6"/>
    <w:rsid w:val="00984017"/>
    <w:rsid w:val="00984032"/>
    <w:rsid w:val="009840FB"/>
    <w:rsid w:val="0098423A"/>
    <w:rsid w:val="00984355"/>
    <w:rsid w:val="0098436C"/>
    <w:rsid w:val="009849A7"/>
    <w:rsid w:val="00984DB3"/>
    <w:rsid w:val="0098542D"/>
    <w:rsid w:val="0098551F"/>
    <w:rsid w:val="0098561C"/>
    <w:rsid w:val="0098580A"/>
    <w:rsid w:val="00985859"/>
    <w:rsid w:val="00985B0A"/>
    <w:rsid w:val="00986151"/>
    <w:rsid w:val="00986392"/>
    <w:rsid w:val="009865C4"/>
    <w:rsid w:val="009867DF"/>
    <w:rsid w:val="00986A70"/>
    <w:rsid w:val="00986B7F"/>
    <w:rsid w:val="00986C3F"/>
    <w:rsid w:val="00987155"/>
    <w:rsid w:val="009872E3"/>
    <w:rsid w:val="009875F4"/>
    <w:rsid w:val="00987630"/>
    <w:rsid w:val="009877F7"/>
    <w:rsid w:val="00987B92"/>
    <w:rsid w:val="00987C70"/>
    <w:rsid w:val="00990093"/>
    <w:rsid w:val="009900D8"/>
    <w:rsid w:val="00990353"/>
    <w:rsid w:val="00990396"/>
    <w:rsid w:val="009904FC"/>
    <w:rsid w:val="00990587"/>
    <w:rsid w:val="009905C1"/>
    <w:rsid w:val="00990950"/>
    <w:rsid w:val="00990D43"/>
    <w:rsid w:val="00990D74"/>
    <w:rsid w:val="00990F34"/>
    <w:rsid w:val="00991439"/>
    <w:rsid w:val="009914E2"/>
    <w:rsid w:val="00991523"/>
    <w:rsid w:val="00991742"/>
    <w:rsid w:val="00991A23"/>
    <w:rsid w:val="00991CC6"/>
    <w:rsid w:val="00992072"/>
    <w:rsid w:val="009922E4"/>
    <w:rsid w:val="009922F1"/>
    <w:rsid w:val="0099289D"/>
    <w:rsid w:val="00992D9E"/>
    <w:rsid w:val="009930E0"/>
    <w:rsid w:val="00993218"/>
    <w:rsid w:val="00993A11"/>
    <w:rsid w:val="00993C12"/>
    <w:rsid w:val="00993DF3"/>
    <w:rsid w:val="00993F66"/>
    <w:rsid w:val="0099409E"/>
    <w:rsid w:val="00994131"/>
    <w:rsid w:val="0099413C"/>
    <w:rsid w:val="009944B8"/>
    <w:rsid w:val="0099494E"/>
    <w:rsid w:val="00994FA9"/>
    <w:rsid w:val="009950FF"/>
    <w:rsid w:val="0099528A"/>
    <w:rsid w:val="009952BF"/>
    <w:rsid w:val="00995C35"/>
    <w:rsid w:val="00995C81"/>
    <w:rsid w:val="00995F52"/>
    <w:rsid w:val="00996266"/>
    <w:rsid w:val="00996436"/>
    <w:rsid w:val="00996636"/>
    <w:rsid w:val="0099682C"/>
    <w:rsid w:val="009968E1"/>
    <w:rsid w:val="00996923"/>
    <w:rsid w:val="0099695F"/>
    <w:rsid w:val="00996BB6"/>
    <w:rsid w:val="00996E32"/>
    <w:rsid w:val="00997013"/>
    <w:rsid w:val="00997AD5"/>
    <w:rsid w:val="00997DA6"/>
    <w:rsid w:val="00997F7C"/>
    <w:rsid w:val="00997F91"/>
    <w:rsid w:val="00997FED"/>
    <w:rsid w:val="009A0955"/>
    <w:rsid w:val="009A095B"/>
    <w:rsid w:val="009A0B20"/>
    <w:rsid w:val="009A0C1F"/>
    <w:rsid w:val="009A0D2E"/>
    <w:rsid w:val="009A0F27"/>
    <w:rsid w:val="009A101D"/>
    <w:rsid w:val="009A1276"/>
    <w:rsid w:val="009A134D"/>
    <w:rsid w:val="009A13FC"/>
    <w:rsid w:val="009A1A36"/>
    <w:rsid w:val="009A1B17"/>
    <w:rsid w:val="009A1CCA"/>
    <w:rsid w:val="009A201A"/>
    <w:rsid w:val="009A20C9"/>
    <w:rsid w:val="009A2116"/>
    <w:rsid w:val="009A21B1"/>
    <w:rsid w:val="009A22B5"/>
    <w:rsid w:val="009A263F"/>
    <w:rsid w:val="009A2847"/>
    <w:rsid w:val="009A2850"/>
    <w:rsid w:val="009A2B74"/>
    <w:rsid w:val="009A2C6E"/>
    <w:rsid w:val="009A2E2B"/>
    <w:rsid w:val="009A2F93"/>
    <w:rsid w:val="009A314B"/>
    <w:rsid w:val="009A3296"/>
    <w:rsid w:val="009A346A"/>
    <w:rsid w:val="009A374F"/>
    <w:rsid w:val="009A39FB"/>
    <w:rsid w:val="009A3B41"/>
    <w:rsid w:val="009A3EE0"/>
    <w:rsid w:val="009A4171"/>
    <w:rsid w:val="009A49AA"/>
    <w:rsid w:val="009A4A22"/>
    <w:rsid w:val="009A4D04"/>
    <w:rsid w:val="009A4EF4"/>
    <w:rsid w:val="009A4F22"/>
    <w:rsid w:val="009A4FDC"/>
    <w:rsid w:val="009A52F8"/>
    <w:rsid w:val="009A53B6"/>
    <w:rsid w:val="009A551F"/>
    <w:rsid w:val="009A552F"/>
    <w:rsid w:val="009A5557"/>
    <w:rsid w:val="009A5616"/>
    <w:rsid w:val="009A59C5"/>
    <w:rsid w:val="009A5BF4"/>
    <w:rsid w:val="009A5DB6"/>
    <w:rsid w:val="009A5E30"/>
    <w:rsid w:val="009A620F"/>
    <w:rsid w:val="009A6483"/>
    <w:rsid w:val="009A651B"/>
    <w:rsid w:val="009A6981"/>
    <w:rsid w:val="009A6A53"/>
    <w:rsid w:val="009A6B6A"/>
    <w:rsid w:val="009A6C65"/>
    <w:rsid w:val="009A6C9B"/>
    <w:rsid w:val="009A6E5D"/>
    <w:rsid w:val="009A6F48"/>
    <w:rsid w:val="009A71D0"/>
    <w:rsid w:val="009A73B5"/>
    <w:rsid w:val="009A762F"/>
    <w:rsid w:val="009A79B7"/>
    <w:rsid w:val="009A7CDE"/>
    <w:rsid w:val="009B01D3"/>
    <w:rsid w:val="009B0355"/>
    <w:rsid w:val="009B03A4"/>
    <w:rsid w:val="009B052E"/>
    <w:rsid w:val="009B05EE"/>
    <w:rsid w:val="009B0618"/>
    <w:rsid w:val="009B0786"/>
    <w:rsid w:val="009B07E8"/>
    <w:rsid w:val="009B0DCD"/>
    <w:rsid w:val="009B10C8"/>
    <w:rsid w:val="009B149D"/>
    <w:rsid w:val="009B15A1"/>
    <w:rsid w:val="009B169D"/>
    <w:rsid w:val="009B18B8"/>
    <w:rsid w:val="009B1A41"/>
    <w:rsid w:val="009B1AEA"/>
    <w:rsid w:val="009B1B78"/>
    <w:rsid w:val="009B1D81"/>
    <w:rsid w:val="009B218B"/>
    <w:rsid w:val="009B21EA"/>
    <w:rsid w:val="009B2223"/>
    <w:rsid w:val="009B2392"/>
    <w:rsid w:val="009B271C"/>
    <w:rsid w:val="009B289E"/>
    <w:rsid w:val="009B2A28"/>
    <w:rsid w:val="009B2F17"/>
    <w:rsid w:val="009B34E8"/>
    <w:rsid w:val="009B3667"/>
    <w:rsid w:val="009B36C7"/>
    <w:rsid w:val="009B3740"/>
    <w:rsid w:val="009B3990"/>
    <w:rsid w:val="009B3D7B"/>
    <w:rsid w:val="009B3DC7"/>
    <w:rsid w:val="009B3E31"/>
    <w:rsid w:val="009B4157"/>
    <w:rsid w:val="009B4220"/>
    <w:rsid w:val="009B424B"/>
    <w:rsid w:val="009B42BB"/>
    <w:rsid w:val="009B4465"/>
    <w:rsid w:val="009B45AB"/>
    <w:rsid w:val="009B46C3"/>
    <w:rsid w:val="009B47AA"/>
    <w:rsid w:val="009B4961"/>
    <w:rsid w:val="009B4966"/>
    <w:rsid w:val="009B4BAD"/>
    <w:rsid w:val="009B4F22"/>
    <w:rsid w:val="009B58A8"/>
    <w:rsid w:val="009B5CDE"/>
    <w:rsid w:val="009B608A"/>
    <w:rsid w:val="009B61AB"/>
    <w:rsid w:val="009B642E"/>
    <w:rsid w:val="009B66A8"/>
    <w:rsid w:val="009B6C21"/>
    <w:rsid w:val="009B6E1D"/>
    <w:rsid w:val="009B73CC"/>
    <w:rsid w:val="009B73DA"/>
    <w:rsid w:val="009B73DC"/>
    <w:rsid w:val="009B7491"/>
    <w:rsid w:val="009B7652"/>
    <w:rsid w:val="009B768D"/>
    <w:rsid w:val="009B7728"/>
    <w:rsid w:val="009B77A2"/>
    <w:rsid w:val="009B79EA"/>
    <w:rsid w:val="009B7E20"/>
    <w:rsid w:val="009B7E83"/>
    <w:rsid w:val="009B7F5F"/>
    <w:rsid w:val="009B7FB2"/>
    <w:rsid w:val="009C0095"/>
    <w:rsid w:val="009C00FC"/>
    <w:rsid w:val="009C0268"/>
    <w:rsid w:val="009C030C"/>
    <w:rsid w:val="009C0451"/>
    <w:rsid w:val="009C055A"/>
    <w:rsid w:val="009C088A"/>
    <w:rsid w:val="009C0937"/>
    <w:rsid w:val="009C0A16"/>
    <w:rsid w:val="009C0B68"/>
    <w:rsid w:val="009C0E2D"/>
    <w:rsid w:val="009C0FB2"/>
    <w:rsid w:val="009C13B9"/>
    <w:rsid w:val="009C13C5"/>
    <w:rsid w:val="009C1460"/>
    <w:rsid w:val="009C184A"/>
    <w:rsid w:val="009C1875"/>
    <w:rsid w:val="009C1BB9"/>
    <w:rsid w:val="009C1BC9"/>
    <w:rsid w:val="009C1CB3"/>
    <w:rsid w:val="009C1D6B"/>
    <w:rsid w:val="009C1E34"/>
    <w:rsid w:val="009C1F69"/>
    <w:rsid w:val="009C207A"/>
    <w:rsid w:val="009C2181"/>
    <w:rsid w:val="009C2541"/>
    <w:rsid w:val="009C285E"/>
    <w:rsid w:val="009C292E"/>
    <w:rsid w:val="009C2B86"/>
    <w:rsid w:val="009C2E28"/>
    <w:rsid w:val="009C33F5"/>
    <w:rsid w:val="009C3439"/>
    <w:rsid w:val="009C371C"/>
    <w:rsid w:val="009C385B"/>
    <w:rsid w:val="009C39D4"/>
    <w:rsid w:val="009C3E10"/>
    <w:rsid w:val="009C3E42"/>
    <w:rsid w:val="009C3EFD"/>
    <w:rsid w:val="009C3F56"/>
    <w:rsid w:val="009C45BD"/>
    <w:rsid w:val="009C48BB"/>
    <w:rsid w:val="009C4947"/>
    <w:rsid w:val="009C4A80"/>
    <w:rsid w:val="009C4AB4"/>
    <w:rsid w:val="009C4AEB"/>
    <w:rsid w:val="009C4B38"/>
    <w:rsid w:val="009C4B9B"/>
    <w:rsid w:val="009C4ED2"/>
    <w:rsid w:val="009C519C"/>
    <w:rsid w:val="009C51FC"/>
    <w:rsid w:val="009C5214"/>
    <w:rsid w:val="009C521E"/>
    <w:rsid w:val="009C522B"/>
    <w:rsid w:val="009C52AC"/>
    <w:rsid w:val="009C566B"/>
    <w:rsid w:val="009C5971"/>
    <w:rsid w:val="009C598D"/>
    <w:rsid w:val="009C5A00"/>
    <w:rsid w:val="009C5A89"/>
    <w:rsid w:val="009C5ADF"/>
    <w:rsid w:val="009C5B3A"/>
    <w:rsid w:val="009C5D72"/>
    <w:rsid w:val="009C5F99"/>
    <w:rsid w:val="009C60EF"/>
    <w:rsid w:val="009C6113"/>
    <w:rsid w:val="009C6196"/>
    <w:rsid w:val="009C622E"/>
    <w:rsid w:val="009C6455"/>
    <w:rsid w:val="009C6461"/>
    <w:rsid w:val="009C67BB"/>
    <w:rsid w:val="009C68CA"/>
    <w:rsid w:val="009C6A24"/>
    <w:rsid w:val="009C6A60"/>
    <w:rsid w:val="009C6B51"/>
    <w:rsid w:val="009C6BDB"/>
    <w:rsid w:val="009C6D84"/>
    <w:rsid w:val="009C6ED2"/>
    <w:rsid w:val="009C70FD"/>
    <w:rsid w:val="009C7253"/>
    <w:rsid w:val="009C74C7"/>
    <w:rsid w:val="009C7559"/>
    <w:rsid w:val="009C7586"/>
    <w:rsid w:val="009C75A1"/>
    <w:rsid w:val="009C77D9"/>
    <w:rsid w:val="009C7932"/>
    <w:rsid w:val="009C7993"/>
    <w:rsid w:val="009C7A87"/>
    <w:rsid w:val="009C7DC5"/>
    <w:rsid w:val="009C7E0E"/>
    <w:rsid w:val="009C7EB0"/>
    <w:rsid w:val="009D03AD"/>
    <w:rsid w:val="009D0657"/>
    <w:rsid w:val="009D0CD2"/>
    <w:rsid w:val="009D0D0E"/>
    <w:rsid w:val="009D0E2F"/>
    <w:rsid w:val="009D0FD9"/>
    <w:rsid w:val="009D0FFE"/>
    <w:rsid w:val="009D11A2"/>
    <w:rsid w:val="009D11C1"/>
    <w:rsid w:val="009D11F7"/>
    <w:rsid w:val="009D1223"/>
    <w:rsid w:val="009D12D5"/>
    <w:rsid w:val="009D18FD"/>
    <w:rsid w:val="009D18FE"/>
    <w:rsid w:val="009D1D41"/>
    <w:rsid w:val="009D1E5E"/>
    <w:rsid w:val="009D1F21"/>
    <w:rsid w:val="009D2208"/>
    <w:rsid w:val="009D2249"/>
    <w:rsid w:val="009D2545"/>
    <w:rsid w:val="009D2741"/>
    <w:rsid w:val="009D2C48"/>
    <w:rsid w:val="009D2FB5"/>
    <w:rsid w:val="009D327E"/>
    <w:rsid w:val="009D32FF"/>
    <w:rsid w:val="009D340F"/>
    <w:rsid w:val="009D34A3"/>
    <w:rsid w:val="009D382F"/>
    <w:rsid w:val="009D39B4"/>
    <w:rsid w:val="009D3A94"/>
    <w:rsid w:val="009D3C19"/>
    <w:rsid w:val="009D3F51"/>
    <w:rsid w:val="009D3FF4"/>
    <w:rsid w:val="009D421C"/>
    <w:rsid w:val="009D45B7"/>
    <w:rsid w:val="009D462A"/>
    <w:rsid w:val="009D4884"/>
    <w:rsid w:val="009D4ADC"/>
    <w:rsid w:val="009D4B53"/>
    <w:rsid w:val="009D502B"/>
    <w:rsid w:val="009D5080"/>
    <w:rsid w:val="009D517E"/>
    <w:rsid w:val="009D5599"/>
    <w:rsid w:val="009D55F7"/>
    <w:rsid w:val="009D5834"/>
    <w:rsid w:val="009D5963"/>
    <w:rsid w:val="009D5CEB"/>
    <w:rsid w:val="009D62D3"/>
    <w:rsid w:val="009D6345"/>
    <w:rsid w:val="009D63B1"/>
    <w:rsid w:val="009D657B"/>
    <w:rsid w:val="009D6647"/>
    <w:rsid w:val="009D68EA"/>
    <w:rsid w:val="009D6940"/>
    <w:rsid w:val="009D6C29"/>
    <w:rsid w:val="009D6C91"/>
    <w:rsid w:val="009D6DBF"/>
    <w:rsid w:val="009D7045"/>
    <w:rsid w:val="009D714D"/>
    <w:rsid w:val="009D71C4"/>
    <w:rsid w:val="009D727B"/>
    <w:rsid w:val="009D72B6"/>
    <w:rsid w:val="009D7729"/>
    <w:rsid w:val="009D783F"/>
    <w:rsid w:val="009D79DD"/>
    <w:rsid w:val="009D7CE0"/>
    <w:rsid w:val="009D7D41"/>
    <w:rsid w:val="009E04F4"/>
    <w:rsid w:val="009E0514"/>
    <w:rsid w:val="009E0623"/>
    <w:rsid w:val="009E06A7"/>
    <w:rsid w:val="009E0734"/>
    <w:rsid w:val="009E08C7"/>
    <w:rsid w:val="009E0AE1"/>
    <w:rsid w:val="009E0C4D"/>
    <w:rsid w:val="009E1043"/>
    <w:rsid w:val="009E11E7"/>
    <w:rsid w:val="009E14B2"/>
    <w:rsid w:val="009E1560"/>
    <w:rsid w:val="009E18D4"/>
    <w:rsid w:val="009E1929"/>
    <w:rsid w:val="009E1AEC"/>
    <w:rsid w:val="009E1B6D"/>
    <w:rsid w:val="009E1CCE"/>
    <w:rsid w:val="009E1FA2"/>
    <w:rsid w:val="009E2114"/>
    <w:rsid w:val="009E22A2"/>
    <w:rsid w:val="009E22FE"/>
    <w:rsid w:val="009E2AFE"/>
    <w:rsid w:val="009E2D6B"/>
    <w:rsid w:val="009E2F62"/>
    <w:rsid w:val="009E31C6"/>
    <w:rsid w:val="009E321B"/>
    <w:rsid w:val="009E35EE"/>
    <w:rsid w:val="009E36F1"/>
    <w:rsid w:val="009E37D7"/>
    <w:rsid w:val="009E38C3"/>
    <w:rsid w:val="009E3BA3"/>
    <w:rsid w:val="009E3DB4"/>
    <w:rsid w:val="009E40DE"/>
    <w:rsid w:val="009E45C5"/>
    <w:rsid w:val="009E4751"/>
    <w:rsid w:val="009E4811"/>
    <w:rsid w:val="009E485D"/>
    <w:rsid w:val="009E4B69"/>
    <w:rsid w:val="009E4C90"/>
    <w:rsid w:val="009E4F0A"/>
    <w:rsid w:val="009E5003"/>
    <w:rsid w:val="009E5005"/>
    <w:rsid w:val="009E5120"/>
    <w:rsid w:val="009E55A7"/>
    <w:rsid w:val="009E55AA"/>
    <w:rsid w:val="009E55BD"/>
    <w:rsid w:val="009E55CF"/>
    <w:rsid w:val="009E565F"/>
    <w:rsid w:val="009E5B06"/>
    <w:rsid w:val="009E5FF6"/>
    <w:rsid w:val="009E61B5"/>
    <w:rsid w:val="009E6369"/>
    <w:rsid w:val="009E6673"/>
    <w:rsid w:val="009E66A3"/>
    <w:rsid w:val="009E6B0F"/>
    <w:rsid w:val="009E6BB3"/>
    <w:rsid w:val="009E6C75"/>
    <w:rsid w:val="009E70D5"/>
    <w:rsid w:val="009E716D"/>
    <w:rsid w:val="009E71D7"/>
    <w:rsid w:val="009E72A1"/>
    <w:rsid w:val="009E7489"/>
    <w:rsid w:val="009E74A6"/>
    <w:rsid w:val="009E78B7"/>
    <w:rsid w:val="009E78F5"/>
    <w:rsid w:val="009F0240"/>
    <w:rsid w:val="009F0450"/>
    <w:rsid w:val="009F068A"/>
    <w:rsid w:val="009F0749"/>
    <w:rsid w:val="009F07BA"/>
    <w:rsid w:val="009F0816"/>
    <w:rsid w:val="009F0964"/>
    <w:rsid w:val="009F0EFB"/>
    <w:rsid w:val="009F10C0"/>
    <w:rsid w:val="009F1727"/>
    <w:rsid w:val="009F1AF5"/>
    <w:rsid w:val="009F1B0B"/>
    <w:rsid w:val="009F1BC5"/>
    <w:rsid w:val="009F1EC8"/>
    <w:rsid w:val="009F1FF8"/>
    <w:rsid w:val="009F22A6"/>
    <w:rsid w:val="009F232E"/>
    <w:rsid w:val="009F25A6"/>
    <w:rsid w:val="009F2602"/>
    <w:rsid w:val="009F2B11"/>
    <w:rsid w:val="009F3344"/>
    <w:rsid w:val="009F33C5"/>
    <w:rsid w:val="009F3512"/>
    <w:rsid w:val="009F3AB0"/>
    <w:rsid w:val="009F3AC9"/>
    <w:rsid w:val="009F3AF9"/>
    <w:rsid w:val="009F3B4E"/>
    <w:rsid w:val="009F3E43"/>
    <w:rsid w:val="009F4044"/>
    <w:rsid w:val="009F4146"/>
    <w:rsid w:val="009F46C4"/>
    <w:rsid w:val="009F49FE"/>
    <w:rsid w:val="009F4D13"/>
    <w:rsid w:val="009F4EBF"/>
    <w:rsid w:val="009F5235"/>
    <w:rsid w:val="009F52BC"/>
    <w:rsid w:val="009F5446"/>
    <w:rsid w:val="009F55F3"/>
    <w:rsid w:val="009F592E"/>
    <w:rsid w:val="009F59CB"/>
    <w:rsid w:val="009F5C8C"/>
    <w:rsid w:val="009F5D11"/>
    <w:rsid w:val="009F5D2D"/>
    <w:rsid w:val="009F5D90"/>
    <w:rsid w:val="009F64F2"/>
    <w:rsid w:val="009F6C63"/>
    <w:rsid w:val="009F6DA0"/>
    <w:rsid w:val="009F6EE6"/>
    <w:rsid w:val="009F6F12"/>
    <w:rsid w:val="009F7070"/>
    <w:rsid w:val="009F713F"/>
    <w:rsid w:val="009F72D5"/>
    <w:rsid w:val="009F72DC"/>
    <w:rsid w:val="009F750D"/>
    <w:rsid w:val="009F7531"/>
    <w:rsid w:val="009F758B"/>
    <w:rsid w:val="009F75EB"/>
    <w:rsid w:val="009F7726"/>
    <w:rsid w:val="009F77F7"/>
    <w:rsid w:val="009F7A9B"/>
    <w:rsid w:val="009F7B77"/>
    <w:rsid w:val="009F7E29"/>
    <w:rsid w:val="00A00044"/>
    <w:rsid w:val="00A00086"/>
    <w:rsid w:val="00A001F0"/>
    <w:rsid w:val="00A00202"/>
    <w:rsid w:val="00A002D7"/>
    <w:rsid w:val="00A004B3"/>
    <w:rsid w:val="00A005BF"/>
    <w:rsid w:val="00A00A6B"/>
    <w:rsid w:val="00A011D8"/>
    <w:rsid w:val="00A014FD"/>
    <w:rsid w:val="00A01734"/>
    <w:rsid w:val="00A01767"/>
    <w:rsid w:val="00A01AB1"/>
    <w:rsid w:val="00A01E19"/>
    <w:rsid w:val="00A01E3F"/>
    <w:rsid w:val="00A01F83"/>
    <w:rsid w:val="00A0200B"/>
    <w:rsid w:val="00A0210F"/>
    <w:rsid w:val="00A025F5"/>
    <w:rsid w:val="00A02679"/>
    <w:rsid w:val="00A0292D"/>
    <w:rsid w:val="00A03113"/>
    <w:rsid w:val="00A03432"/>
    <w:rsid w:val="00A03556"/>
    <w:rsid w:val="00A039A1"/>
    <w:rsid w:val="00A03A1D"/>
    <w:rsid w:val="00A03A4E"/>
    <w:rsid w:val="00A03E33"/>
    <w:rsid w:val="00A03F91"/>
    <w:rsid w:val="00A042C6"/>
    <w:rsid w:val="00A04341"/>
    <w:rsid w:val="00A0445A"/>
    <w:rsid w:val="00A0457B"/>
    <w:rsid w:val="00A04E6D"/>
    <w:rsid w:val="00A05038"/>
    <w:rsid w:val="00A05312"/>
    <w:rsid w:val="00A05384"/>
    <w:rsid w:val="00A05A27"/>
    <w:rsid w:val="00A05AB4"/>
    <w:rsid w:val="00A05AD1"/>
    <w:rsid w:val="00A05C21"/>
    <w:rsid w:val="00A05D89"/>
    <w:rsid w:val="00A05ECC"/>
    <w:rsid w:val="00A05F0B"/>
    <w:rsid w:val="00A05F77"/>
    <w:rsid w:val="00A0605B"/>
    <w:rsid w:val="00A06173"/>
    <w:rsid w:val="00A061E1"/>
    <w:rsid w:val="00A061FC"/>
    <w:rsid w:val="00A0637F"/>
    <w:rsid w:val="00A064C3"/>
    <w:rsid w:val="00A06790"/>
    <w:rsid w:val="00A06841"/>
    <w:rsid w:val="00A06869"/>
    <w:rsid w:val="00A06891"/>
    <w:rsid w:val="00A06931"/>
    <w:rsid w:val="00A06CB0"/>
    <w:rsid w:val="00A06CEB"/>
    <w:rsid w:val="00A06DF6"/>
    <w:rsid w:val="00A072F1"/>
    <w:rsid w:val="00A0793C"/>
    <w:rsid w:val="00A07A75"/>
    <w:rsid w:val="00A07B9D"/>
    <w:rsid w:val="00A07C9E"/>
    <w:rsid w:val="00A07CCC"/>
    <w:rsid w:val="00A07D00"/>
    <w:rsid w:val="00A07FB1"/>
    <w:rsid w:val="00A103FD"/>
    <w:rsid w:val="00A10483"/>
    <w:rsid w:val="00A105E1"/>
    <w:rsid w:val="00A1060A"/>
    <w:rsid w:val="00A10784"/>
    <w:rsid w:val="00A10858"/>
    <w:rsid w:val="00A10998"/>
    <w:rsid w:val="00A10C77"/>
    <w:rsid w:val="00A11170"/>
    <w:rsid w:val="00A11892"/>
    <w:rsid w:val="00A11E24"/>
    <w:rsid w:val="00A12011"/>
    <w:rsid w:val="00A12239"/>
    <w:rsid w:val="00A12737"/>
    <w:rsid w:val="00A127FE"/>
    <w:rsid w:val="00A12886"/>
    <w:rsid w:val="00A12B2E"/>
    <w:rsid w:val="00A12B36"/>
    <w:rsid w:val="00A12C27"/>
    <w:rsid w:val="00A12F3D"/>
    <w:rsid w:val="00A13030"/>
    <w:rsid w:val="00A132EE"/>
    <w:rsid w:val="00A136B0"/>
    <w:rsid w:val="00A13997"/>
    <w:rsid w:val="00A13A1B"/>
    <w:rsid w:val="00A145FF"/>
    <w:rsid w:val="00A1482B"/>
    <w:rsid w:val="00A1486A"/>
    <w:rsid w:val="00A1490D"/>
    <w:rsid w:val="00A1499C"/>
    <w:rsid w:val="00A14B13"/>
    <w:rsid w:val="00A14BC5"/>
    <w:rsid w:val="00A14F85"/>
    <w:rsid w:val="00A1539A"/>
    <w:rsid w:val="00A153E6"/>
    <w:rsid w:val="00A16271"/>
    <w:rsid w:val="00A165DF"/>
    <w:rsid w:val="00A16A4D"/>
    <w:rsid w:val="00A16E3C"/>
    <w:rsid w:val="00A1700A"/>
    <w:rsid w:val="00A17338"/>
    <w:rsid w:val="00A1734A"/>
    <w:rsid w:val="00A173D4"/>
    <w:rsid w:val="00A17401"/>
    <w:rsid w:val="00A1755E"/>
    <w:rsid w:val="00A17625"/>
    <w:rsid w:val="00A17626"/>
    <w:rsid w:val="00A177DD"/>
    <w:rsid w:val="00A17885"/>
    <w:rsid w:val="00A17A95"/>
    <w:rsid w:val="00A1B2E3"/>
    <w:rsid w:val="00A2039C"/>
    <w:rsid w:val="00A20446"/>
    <w:rsid w:val="00A20570"/>
    <w:rsid w:val="00A205EB"/>
    <w:rsid w:val="00A207F9"/>
    <w:rsid w:val="00A210D8"/>
    <w:rsid w:val="00A21126"/>
    <w:rsid w:val="00A2125F"/>
    <w:rsid w:val="00A212AE"/>
    <w:rsid w:val="00A214B8"/>
    <w:rsid w:val="00A216F6"/>
    <w:rsid w:val="00A21783"/>
    <w:rsid w:val="00A21973"/>
    <w:rsid w:val="00A21982"/>
    <w:rsid w:val="00A21A55"/>
    <w:rsid w:val="00A21B38"/>
    <w:rsid w:val="00A21CEA"/>
    <w:rsid w:val="00A2213A"/>
    <w:rsid w:val="00A22774"/>
    <w:rsid w:val="00A2300F"/>
    <w:rsid w:val="00A23156"/>
    <w:rsid w:val="00A2327D"/>
    <w:rsid w:val="00A232D2"/>
    <w:rsid w:val="00A235EA"/>
    <w:rsid w:val="00A236F0"/>
    <w:rsid w:val="00A23758"/>
    <w:rsid w:val="00A23F2E"/>
    <w:rsid w:val="00A2405A"/>
    <w:rsid w:val="00A24066"/>
    <w:rsid w:val="00A24186"/>
    <w:rsid w:val="00A2419A"/>
    <w:rsid w:val="00A2437F"/>
    <w:rsid w:val="00A24447"/>
    <w:rsid w:val="00A244EA"/>
    <w:rsid w:val="00A24C3F"/>
    <w:rsid w:val="00A24E60"/>
    <w:rsid w:val="00A24F33"/>
    <w:rsid w:val="00A25272"/>
    <w:rsid w:val="00A255B9"/>
    <w:rsid w:val="00A25CAF"/>
    <w:rsid w:val="00A25EB6"/>
    <w:rsid w:val="00A25F6C"/>
    <w:rsid w:val="00A26073"/>
    <w:rsid w:val="00A263CC"/>
    <w:rsid w:val="00A26889"/>
    <w:rsid w:val="00A26A29"/>
    <w:rsid w:val="00A26F87"/>
    <w:rsid w:val="00A270EF"/>
    <w:rsid w:val="00A271BF"/>
    <w:rsid w:val="00A2726C"/>
    <w:rsid w:val="00A2731F"/>
    <w:rsid w:val="00A2733E"/>
    <w:rsid w:val="00A278DF"/>
    <w:rsid w:val="00A2797C"/>
    <w:rsid w:val="00A27B52"/>
    <w:rsid w:val="00A30005"/>
    <w:rsid w:val="00A30412"/>
    <w:rsid w:val="00A30422"/>
    <w:rsid w:val="00A305BD"/>
    <w:rsid w:val="00A3064C"/>
    <w:rsid w:val="00A308A8"/>
    <w:rsid w:val="00A30AC1"/>
    <w:rsid w:val="00A30B9D"/>
    <w:rsid w:val="00A30C45"/>
    <w:rsid w:val="00A30D14"/>
    <w:rsid w:val="00A30ED5"/>
    <w:rsid w:val="00A30F6F"/>
    <w:rsid w:val="00A312B8"/>
    <w:rsid w:val="00A31363"/>
    <w:rsid w:val="00A3164A"/>
    <w:rsid w:val="00A3193E"/>
    <w:rsid w:val="00A31F86"/>
    <w:rsid w:val="00A320C8"/>
    <w:rsid w:val="00A3220C"/>
    <w:rsid w:val="00A32309"/>
    <w:rsid w:val="00A323E8"/>
    <w:rsid w:val="00A326BF"/>
    <w:rsid w:val="00A32836"/>
    <w:rsid w:val="00A328BC"/>
    <w:rsid w:val="00A32B4F"/>
    <w:rsid w:val="00A32FF1"/>
    <w:rsid w:val="00A33671"/>
    <w:rsid w:val="00A33715"/>
    <w:rsid w:val="00A337DC"/>
    <w:rsid w:val="00A338C5"/>
    <w:rsid w:val="00A33A9E"/>
    <w:rsid w:val="00A33E67"/>
    <w:rsid w:val="00A3400C"/>
    <w:rsid w:val="00A34020"/>
    <w:rsid w:val="00A343EB"/>
    <w:rsid w:val="00A34468"/>
    <w:rsid w:val="00A34581"/>
    <w:rsid w:val="00A34657"/>
    <w:rsid w:val="00A3474A"/>
    <w:rsid w:val="00A34C88"/>
    <w:rsid w:val="00A34E13"/>
    <w:rsid w:val="00A35212"/>
    <w:rsid w:val="00A356B9"/>
    <w:rsid w:val="00A35748"/>
    <w:rsid w:val="00A3585E"/>
    <w:rsid w:val="00A35A20"/>
    <w:rsid w:val="00A35CBF"/>
    <w:rsid w:val="00A35D6D"/>
    <w:rsid w:val="00A35DAC"/>
    <w:rsid w:val="00A35DB5"/>
    <w:rsid w:val="00A3607A"/>
    <w:rsid w:val="00A360AC"/>
    <w:rsid w:val="00A361D7"/>
    <w:rsid w:val="00A368B3"/>
    <w:rsid w:val="00A368D9"/>
    <w:rsid w:val="00A36A5C"/>
    <w:rsid w:val="00A36B7C"/>
    <w:rsid w:val="00A36D60"/>
    <w:rsid w:val="00A36DDD"/>
    <w:rsid w:val="00A371BE"/>
    <w:rsid w:val="00A3727B"/>
    <w:rsid w:val="00A37293"/>
    <w:rsid w:val="00A37318"/>
    <w:rsid w:val="00A3754B"/>
    <w:rsid w:val="00A376C6"/>
    <w:rsid w:val="00A3777E"/>
    <w:rsid w:val="00A37856"/>
    <w:rsid w:val="00A37908"/>
    <w:rsid w:val="00A37BE9"/>
    <w:rsid w:val="00A37D0D"/>
    <w:rsid w:val="00A37E2B"/>
    <w:rsid w:val="00A3A718"/>
    <w:rsid w:val="00A40087"/>
    <w:rsid w:val="00A401CF"/>
    <w:rsid w:val="00A402EC"/>
    <w:rsid w:val="00A403BE"/>
    <w:rsid w:val="00A404B2"/>
    <w:rsid w:val="00A404B5"/>
    <w:rsid w:val="00A407B5"/>
    <w:rsid w:val="00A407BF"/>
    <w:rsid w:val="00A40B55"/>
    <w:rsid w:val="00A40D1C"/>
    <w:rsid w:val="00A40D75"/>
    <w:rsid w:val="00A418F2"/>
    <w:rsid w:val="00A41ABC"/>
    <w:rsid w:val="00A41DCB"/>
    <w:rsid w:val="00A41EA6"/>
    <w:rsid w:val="00A41F96"/>
    <w:rsid w:val="00A422A6"/>
    <w:rsid w:val="00A424D5"/>
    <w:rsid w:val="00A4254E"/>
    <w:rsid w:val="00A42660"/>
    <w:rsid w:val="00A4274C"/>
    <w:rsid w:val="00A42764"/>
    <w:rsid w:val="00A42AB2"/>
    <w:rsid w:val="00A4308C"/>
    <w:rsid w:val="00A439E3"/>
    <w:rsid w:val="00A43B2B"/>
    <w:rsid w:val="00A43B7B"/>
    <w:rsid w:val="00A43EDC"/>
    <w:rsid w:val="00A43F0D"/>
    <w:rsid w:val="00A43F99"/>
    <w:rsid w:val="00A441E7"/>
    <w:rsid w:val="00A4422B"/>
    <w:rsid w:val="00A4465B"/>
    <w:rsid w:val="00A447FD"/>
    <w:rsid w:val="00A44983"/>
    <w:rsid w:val="00A449DC"/>
    <w:rsid w:val="00A44E7B"/>
    <w:rsid w:val="00A44F73"/>
    <w:rsid w:val="00A451A3"/>
    <w:rsid w:val="00A45460"/>
    <w:rsid w:val="00A4554F"/>
    <w:rsid w:val="00A458D4"/>
    <w:rsid w:val="00A45A3D"/>
    <w:rsid w:val="00A45A47"/>
    <w:rsid w:val="00A45C7E"/>
    <w:rsid w:val="00A45D9A"/>
    <w:rsid w:val="00A45E56"/>
    <w:rsid w:val="00A45FF0"/>
    <w:rsid w:val="00A465BB"/>
    <w:rsid w:val="00A4686C"/>
    <w:rsid w:val="00A468F4"/>
    <w:rsid w:val="00A46A00"/>
    <w:rsid w:val="00A46AE6"/>
    <w:rsid w:val="00A46E5C"/>
    <w:rsid w:val="00A46F91"/>
    <w:rsid w:val="00A46FEF"/>
    <w:rsid w:val="00A47078"/>
    <w:rsid w:val="00A474B8"/>
    <w:rsid w:val="00A47DE5"/>
    <w:rsid w:val="00A47EA6"/>
    <w:rsid w:val="00A47EF2"/>
    <w:rsid w:val="00A500A7"/>
    <w:rsid w:val="00A50137"/>
    <w:rsid w:val="00A501AA"/>
    <w:rsid w:val="00A5022B"/>
    <w:rsid w:val="00A505E6"/>
    <w:rsid w:val="00A50619"/>
    <w:rsid w:val="00A50700"/>
    <w:rsid w:val="00A50785"/>
    <w:rsid w:val="00A50A04"/>
    <w:rsid w:val="00A50BB0"/>
    <w:rsid w:val="00A50D97"/>
    <w:rsid w:val="00A50EC0"/>
    <w:rsid w:val="00A50EEC"/>
    <w:rsid w:val="00A51551"/>
    <w:rsid w:val="00A51AEA"/>
    <w:rsid w:val="00A51D81"/>
    <w:rsid w:val="00A51E5F"/>
    <w:rsid w:val="00A521EF"/>
    <w:rsid w:val="00A523E1"/>
    <w:rsid w:val="00A5242A"/>
    <w:rsid w:val="00A52443"/>
    <w:rsid w:val="00A52538"/>
    <w:rsid w:val="00A525A4"/>
    <w:rsid w:val="00A525D1"/>
    <w:rsid w:val="00A52688"/>
    <w:rsid w:val="00A52844"/>
    <w:rsid w:val="00A528DA"/>
    <w:rsid w:val="00A52AE1"/>
    <w:rsid w:val="00A52B9B"/>
    <w:rsid w:val="00A52C22"/>
    <w:rsid w:val="00A53281"/>
    <w:rsid w:val="00A53328"/>
    <w:rsid w:val="00A533B3"/>
    <w:rsid w:val="00A5372D"/>
    <w:rsid w:val="00A5373A"/>
    <w:rsid w:val="00A53C3C"/>
    <w:rsid w:val="00A53E86"/>
    <w:rsid w:val="00A53F4B"/>
    <w:rsid w:val="00A543F8"/>
    <w:rsid w:val="00A544D5"/>
    <w:rsid w:val="00A545DF"/>
    <w:rsid w:val="00A54692"/>
    <w:rsid w:val="00A547F7"/>
    <w:rsid w:val="00A5480D"/>
    <w:rsid w:val="00A54BCB"/>
    <w:rsid w:val="00A54E8D"/>
    <w:rsid w:val="00A54F7A"/>
    <w:rsid w:val="00A5506C"/>
    <w:rsid w:val="00A551E3"/>
    <w:rsid w:val="00A553E8"/>
    <w:rsid w:val="00A55676"/>
    <w:rsid w:val="00A55AB1"/>
    <w:rsid w:val="00A55CB9"/>
    <w:rsid w:val="00A55DEA"/>
    <w:rsid w:val="00A55F7C"/>
    <w:rsid w:val="00A55FC5"/>
    <w:rsid w:val="00A56045"/>
    <w:rsid w:val="00A561B9"/>
    <w:rsid w:val="00A5624D"/>
    <w:rsid w:val="00A5627E"/>
    <w:rsid w:val="00A56646"/>
    <w:rsid w:val="00A5683C"/>
    <w:rsid w:val="00A56C89"/>
    <w:rsid w:val="00A56D12"/>
    <w:rsid w:val="00A56EB4"/>
    <w:rsid w:val="00A56F72"/>
    <w:rsid w:val="00A57032"/>
    <w:rsid w:val="00A57079"/>
    <w:rsid w:val="00A57519"/>
    <w:rsid w:val="00A576CB"/>
    <w:rsid w:val="00A577B0"/>
    <w:rsid w:val="00A577DE"/>
    <w:rsid w:val="00A57C84"/>
    <w:rsid w:val="00A57EFD"/>
    <w:rsid w:val="00A57FB5"/>
    <w:rsid w:val="00A60073"/>
    <w:rsid w:val="00A6013A"/>
    <w:rsid w:val="00A60203"/>
    <w:rsid w:val="00A60294"/>
    <w:rsid w:val="00A602BB"/>
    <w:rsid w:val="00A603CB"/>
    <w:rsid w:val="00A605CB"/>
    <w:rsid w:val="00A60984"/>
    <w:rsid w:val="00A60A77"/>
    <w:rsid w:val="00A60B22"/>
    <w:rsid w:val="00A60BD1"/>
    <w:rsid w:val="00A60CA8"/>
    <w:rsid w:val="00A6113F"/>
    <w:rsid w:val="00A612C9"/>
    <w:rsid w:val="00A6138F"/>
    <w:rsid w:val="00A6184F"/>
    <w:rsid w:val="00A61EF3"/>
    <w:rsid w:val="00A61FFB"/>
    <w:rsid w:val="00A62116"/>
    <w:rsid w:val="00A625BF"/>
    <w:rsid w:val="00A6293C"/>
    <w:rsid w:val="00A62A5F"/>
    <w:rsid w:val="00A62D4A"/>
    <w:rsid w:val="00A63252"/>
    <w:rsid w:val="00A63289"/>
    <w:rsid w:val="00A636DE"/>
    <w:rsid w:val="00A637BF"/>
    <w:rsid w:val="00A63A0E"/>
    <w:rsid w:val="00A63A97"/>
    <w:rsid w:val="00A63C1F"/>
    <w:rsid w:val="00A63C86"/>
    <w:rsid w:val="00A63DA1"/>
    <w:rsid w:val="00A63EA8"/>
    <w:rsid w:val="00A64015"/>
    <w:rsid w:val="00A64485"/>
    <w:rsid w:val="00A64781"/>
    <w:rsid w:val="00A64BEF"/>
    <w:rsid w:val="00A65002"/>
    <w:rsid w:val="00A65005"/>
    <w:rsid w:val="00A6519F"/>
    <w:rsid w:val="00A651FB"/>
    <w:rsid w:val="00A65220"/>
    <w:rsid w:val="00A653FA"/>
    <w:rsid w:val="00A656C1"/>
    <w:rsid w:val="00A6580B"/>
    <w:rsid w:val="00A65887"/>
    <w:rsid w:val="00A6589F"/>
    <w:rsid w:val="00A65974"/>
    <w:rsid w:val="00A65A5C"/>
    <w:rsid w:val="00A65B47"/>
    <w:rsid w:val="00A65B4C"/>
    <w:rsid w:val="00A65DB0"/>
    <w:rsid w:val="00A66385"/>
    <w:rsid w:val="00A663D2"/>
    <w:rsid w:val="00A66932"/>
    <w:rsid w:val="00A66938"/>
    <w:rsid w:val="00A669D9"/>
    <w:rsid w:val="00A66A26"/>
    <w:rsid w:val="00A66A5F"/>
    <w:rsid w:val="00A66AA9"/>
    <w:rsid w:val="00A66F80"/>
    <w:rsid w:val="00A67145"/>
    <w:rsid w:val="00A67253"/>
    <w:rsid w:val="00A673AE"/>
    <w:rsid w:val="00A673E8"/>
    <w:rsid w:val="00A678F7"/>
    <w:rsid w:val="00A67EB0"/>
    <w:rsid w:val="00A67FD2"/>
    <w:rsid w:val="00A700E3"/>
    <w:rsid w:val="00A706B1"/>
    <w:rsid w:val="00A707B7"/>
    <w:rsid w:val="00A709E9"/>
    <w:rsid w:val="00A70C34"/>
    <w:rsid w:val="00A70F28"/>
    <w:rsid w:val="00A70FDD"/>
    <w:rsid w:val="00A714FC"/>
    <w:rsid w:val="00A71720"/>
    <w:rsid w:val="00A71982"/>
    <w:rsid w:val="00A71D08"/>
    <w:rsid w:val="00A71E38"/>
    <w:rsid w:val="00A7209E"/>
    <w:rsid w:val="00A7211C"/>
    <w:rsid w:val="00A722A3"/>
    <w:rsid w:val="00A727B6"/>
    <w:rsid w:val="00A728FA"/>
    <w:rsid w:val="00A72B9C"/>
    <w:rsid w:val="00A72C3E"/>
    <w:rsid w:val="00A72E94"/>
    <w:rsid w:val="00A732AE"/>
    <w:rsid w:val="00A734B6"/>
    <w:rsid w:val="00A73B79"/>
    <w:rsid w:val="00A73BCE"/>
    <w:rsid w:val="00A73BF9"/>
    <w:rsid w:val="00A73D45"/>
    <w:rsid w:val="00A73EFD"/>
    <w:rsid w:val="00A742EB"/>
    <w:rsid w:val="00A743F8"/>
    <w:rsid w:val="00A746DA"/>
    <w:rsid w:val="00A74896"/>
    <w:rsid w:val="00A749A4"/>
    <w:rsid w:val="00A74A2D"/>
    <w:rsid w:val="00A74CCA"/>
    <w:rsid w:val="00A751CB"/>
    <w:rsid w:val="00A7596E"/>
    <w:rsid w:val="00A75BE9"/>
    <w:rsid w:val="00A75DC6"/>
    <w:rsid w:val="00A75F4F"/>
    <w:rsid w:val="00A76011"/>
    <w:rsid w:val="00A7624D"/>
    <w:rsid w:val="00A765F1"/>
    <w:rsid w:val="00A767D7"/>
    <w:rsid w:val="00A7695E"/>
    <w:rsid w:val="00A76996"/>
    <w:rsid w:val="00A769C1"/>
    <w:rsid w:val="00A77335"/>
    <w:rsid w:val="00A77597"/>
    <w:rsid w:val="00A7768A"/>
    <w:rsid w:val="00A777A6"/>
    <w:rsid w:val="00A778F1"/>
    <w:rsid w:val="00A779D1"/>
    <w:rsid w:val="00A77CB2"/>
    <w:rsid w:val="00A77DAC"/>
    <w:rsid w:val="00A79C66"/>
    <w:rsid w:val="00A8028F"/>
    <w:rsid w:val="00A80317"/>
    <w:rsid w:val="00A8056D"/>
    <w:rsid w:val="00A806E8"/>
    <w:rsid w:val="00A80747"/>
    <w:rsid w:val="00A80895"/>
    <w:rsid w:val="00A80BB9"/>
    <w:rsid w:val="00A8120A"/>
    <w:rsid w:val="00A815A9"/>
    <w:rsid w:val="00A81AF8"/>
    <w:rsid w:val="00A81BD1"/>
    <w:rsid w:val="00A81CAD"/>
    <w:rsid w:val="00A81DCF"/>
    <w:rsid w:val="00A820E5"/>
    <w:rsid w:val="00A82713"/>
    <w:rsid w:val="00A82CCE"/>
    <w:rsid w:val="00A82DC6"/>
    <w:rsid w:val="00A8338C"/>
    <w:rsid w:val="00A8361F"/>
    <w:rsid w:val="00A83786"/>
    <w:rsid w:val="00A83A41"/>
    <w:rsid w:val="00A83D20"/>
    <w:rsid w:val="00A83F51"/>
    <w:rsid w:val="00A83FCB"/>
    <w:rsid w:val="00A83FCC"/>
    <w:rsid w:val="00A845D4"/>
    <w:rsid w:val="00A846AE"/>
    <w:rsid w:val="00A8471F"/>
    <w:rsid w:val="00A84A13"/>
    <w:rsid w:val="00A84AC8"/>
    <w:rsid w:val="00A84AD2"/>
    <w:rsid w:val="00A84DA1"/>
    <w:rsid w:val="00A84F14"/>
    <w:rsid w:val="00A8507A"/>
    <w:rsid w:val="00A853BC"/>
    <w:rsid w:val="00A8581C"/>
    <w:rsid w:val="00A85BC6"/>
    <w:rsid w:val="00A85DD4"/>
    <w:rsid w:val="00A85E02"/>
    <w:rsid w:val="00A85E95"/>
    <w:rsid w:val="00A86010"/>
    <w:rsid w:val="00A86191"/>
    <w:rsid w:val="00A862E3"/>
    <w:rsid w:val="00A86458"/>
    <w:rsid w:val="00A864D0"/>
    <w:rsid w:val="00A864D3"/>
    <w:rsid w:val="00A86671"/>
    <w:rsid w:val="00A866F2"/>
    <w:rsid w:val="00A86742"/>
    <w:rsid w:val="00A86757"/>
    <w:rsid w:val="00A86B4C"/>
    <w:rsid w:val="00A86C4F"/>
    <w:rsid w:val="00A86EC7"/>
    <w:rsid w:val="00A86FFA"/>
    <w:rsid w:val="00A8722F"/>
    <w:rsid w:val="00A877D9"/>
    <w:rsid w:val="00A877EC"/>
    <w:rsid w:val="00A87C6B"/>
    <w:rsid w:val="00A87C86"/>
    <w:rsid w:val="00A87D5E"/>
    <w:rsid w:val="00A87DE7"/>
    <w:rsid w:val="00A87E04"/>
    <w:rsid w:val="00A87FB0"/>
    <w:rsid w:val="00A9021F"/>
    <w:rsid w:val="00A90564"/>
    <w:rsid w:val="00A90664"/>
    <w:rsid w:val="00A908A7"/>
    <w:rsid w:val="00A90AE7"/>
    <w:rsid w:val="00A90C93"/>
    <w:rsid w:val="00A90F0E"/>
    <w:rsid w:val="00A9112C"/>
    <w:rsid w:val="00A91912"/>
    <w:rsid w:val="00A9199B"/>
    <w:rsid w:val="00A91BD9"/>
    <w:rsid w:val="00A91D40"/>
    <w:rsid w:val="00A92340"/>
    <w:rsid w:val="00A92775"/>
    <w:rsid w:val="00A92A0E"/>
    <w:rsid w:val="00A93218"/>
    <w:rsid w:val="00A93607"/>
    <w:rsid w:val="00A93951"/>
    <w:rsid w:val="00A93F6A"/>
    <w:rsid w:val="00A94629"/>
    <w:rsid w:val="00A948BC"/>
    <w:rsid w:val="00A94AD5"/>
    <w:rsid w:val="00A94B33"/>
    <w:rsid w:val="00A94B56"/>
    <w:rsid w:val="00A94FB5"/>
    <w:rsid w:val="00A954BB"/>
    <w:rsid w:val="00A95A00"/>
    <w:rsid w:val="00A95AEF"/>
    <w:rsid w:val="00A95CB4"/>
    <w:rsid w:val="00A95E22"/>
    <w:rsid w:val="00A96000"/>
    <w:rsid w:val="00A960A5"/>
    <w:rsid w:val="00A9612F"/>
    <w:rsid w:val="00A96232"/>
    <w:rsid w:val="00A962B7"/>
    <w:rsid w:val="00A966DD"/>
    <w:rsid w:val="00A96948"/>
    <w:rsid w:val="00A96A3A"/>
    <w:rsid w:val="00A96C32"/>
    <w:rsid w:val="00A96F6B"/>
    <w:rsid w:val="00A97059"/>
    <w:rsid w:val="00A97353"/>
    <w:rsid w:val="00A973C8"/>
    <w:rsid w:val="00A97802"/>
    <w:rsid w:val="00A978EB"/>
    <w:rsid w:val="00A9799D"/>
    <w:rsid w:val="00A97B4C"/>
    <w:rsid w:val="00A97F36"/>
    <w:rsid w:val="00AA004B"/>
    <w:rsid w:val="00AA0083"/>
    <w:rsid w:val="00AA0210"/>
    <w:rsid w:val="00AA0239"/>
    <w:rsid w:val="00AA05F9"/>
    <w:rsid w:val="00AA07E5"/>
    <w:rsid w:val="00AA12CA"/>
    <w:rsid w:val="00AA15D6"/>
    <w:rsid w:val="00AA1626"/>
    <w:rsid w:val="00AA1700"/>
    <w:rsid w:val="00AA1726"/>
    <w:rsid w:val="00AA1A5A"/>
    <w:rsid w:val="00AA1C48"/>
    <w:rsid w:val="00AA1E31"/>
    <w:rsid w:val="00AA275D"/>
    <w:rsid w:val="00AA28E4"/>
    <w:rsid w:val="00AA2973"/>
    <w:rsid w:val="00AA2F54"/>
    <w:rsid w:val="00AA2FE2"/>
    <w:rsid w:val="00AA3107"/>
    <w:rsid w:val="00AA331F"/>
    <w:rsid w:val="00AA3404"/>
    <w:rsid w:val="00AA363C"/>
    <w:rsid w:val="00AA3803"/>
    <w:rsid w:val="00AA3CCE"/>
    <w:rsid w:val="00AA3D51"/>
    <w:rsid w:val="00AA3E08"/>
    <w:rsid w:val="00AA3E9C"/>
    <w:rsid w:val="00AA428A"/>
    <w:rsid w:val="00AA440F"/>
    <w:rsid w:val="00AA447F"/>
    <w:rsid w:val="00AA4588"/>
    <w:rsid w:val="00AA471D"/>
    <w:rsid w:val="00AA494D"/>
    <w:rsid w:val="00AA499F"/>
    <w:rsid w:val="00AA4E23"/>
    <w:rsid w:val="00AA4E9F"/>
    <w:rsid w:val="00AA4FAE"/>
    <w:rsid w:val="00AA51B4"/>
    <w:rsid w:val="00AA584E"/>
    <w:rsid w:val="00AA5AAD"/>
    <w:rsid w:val="00AA5CD3"/>
    <w:rsid w:val="00AA645F"/>
    <w:rsid w:val="00AA656D"/>
    <w:rsid w:val="00AA6595"/>
    <w:rsid w:val="00AA68E7"/>
    <w:rsid w:val="00AA6ACD"/>
    <w:rsid w:val="00AA6C24"/>
    <w:rsid w:val="00AA6E2B"/>
    <w:rsid w:val="00AA6F43"/>
    <w:rsid w:val="00AA724B"/>
    <w:rsid w:val="00AA7532"/>
    <w:rsid w:val="00AA77D3"/>
    <w:rsid w:val="00AA7F7A"/>
    <w:rsid w:val="00AB0021"/>
    <w:rsid w:val="00AB0288"/>
    <w:rsid w:val="00AB0307"/>
    <w:rsid w:val="00AB04D7"/>
    <w:rsid w:val="00AB0603"/>
    <w:rsid w:val="00AB0846"/>
    <w:rsid w:val="00AB0AE1"/>
    <w:rsid w:val="00AB0C60"/>
    <w:rsid w:val="00AB0E40"/>
    <w:rsid w:val="00AB0F6F"/>
    <w:rsid w:val="00AB119F"/>
    <w:rsid w:val="00AB1353"/>
    <w:rsid w:val="00AB156B"/>
    <w:rsid w:val="00AB1638"/>
    <w:rsid w:val="00AB1841"/>
    <w:rsid w:val="00AB190C"/>
    <w:rsid w:val="00AB1B91"/>
    <w:rsid w:val="00AB1BEC"/>
    <w:rsid w:val="00AB208D"/>
    <w:rsid w:val="00AB21BA"/>
    <w:rsid w:val="00AB27A1"/>
    <w:rsid w:val="00AB2810"/>
    <w:rsid w:val="00AB2C04"/>
    <w:rsid w:val="00AB2C09"/>
    <w:rsid w:val="00AB2C55"/>
    <w:rsid w:val="00AB2CBE"/>
    <w:rsid w:val="00AB30ED"/>
    <w:rsid w:val="00AB34CA"/>
    <w:rsid w:val="00AB3664"/>
    <w:rsid w:val="00AB3689"/>
    <w:rsid w:val="00AB36B3"/>
    <w:rsid w:val="00AB3A47"/>
    <w:rsid w:val="00AB3A8B"/>
    <w:rsid w:val="00AB3DCA"/>
    <w:rsid w:val="00AB3FDE"/>
    <w:rsid w:val="00AB41A5"/>
    <w:rsid w:val="00AB41F7"/>
    <w:rsid w:val="00AB4746"/>
    <w:rsid w:val="00AB4863"/>
    <w:rsid w:val="00AB4895"/>
    <w:rsid w:val="00AB4AB0"/>
    <w:rsid w:val="00AB4AD4"/>
    <w:rsid w:val="00AB575D"/>
    <w:rsid w:val="00AB5B89"/>
    <w:rsid w:val="00AB5E1D"/>
    <w:rsid w:val="00AB5E95"/>
    <w:rsid w:val="00AB61B2"/>
    <w:rsid w:val="00AB649E"/>
    <w:rsid w:val="00AB6533"/>
    <w:rsid w:val="00AB67E5"/>
    <w:rsid w:val="00AB6865"/>
    <w:rsid w:val="00AB68A8"/>
    <w:rsid w:val="00AB69B8"/>
    <w:rsid w:val="00AB6B7B"/>
    <w:rsid w:val="00AB6C2E"/>
    <w:rsid w:val="00AB6CA9"/>
    <w:rsid w:val="00AB6D6C"/>
    <w:rsid w:val="00AB6EBC"/>
    <w:rsid w:val="00AB6F1E"/>
    <w:rsid w:val="00AB7016"/>
    <w:rsid w:val="00AB73A1"/>
    <w:rsid w:val="00AB743F"/>
    <w:rsid w:val="00AB7743"/>
    <w:rsid w:val="00AB7A18"/>
    <w:rsid w:val="00AB7AA0"/>
    <w:rsid w:val="00AB7BD5"/>
    <w:rsid w:val="00AB7F2A"/>
    <w:rsid w:val="00AC0293"/>
    <w:rsid w:val="00AC0489"/>
    <w:rsid w:val="00AC076C"/>
    <w:rsid w:val="00AC09D3"/>
    <w:rsid w:val="00AC0D3F"/>
    <w:rsid w:val="00AC107D"/>
    <w:rsid w:val="00AC14F7"/>
    <w:rsid w:val="00AC1597"/>
    <w:rsid w:val="00AC1716"/>
    <w:rsid w:val="00AC194B"/>
    <w:rsid w:val="00AC1A4C"/>
    <w:rsid w:val="00AC1AE9"/>
    <w:rsid w:val="00AC1B97"/>
    <w:rsid w:val="00AC1CD6"/>
    <w:rsid w:val="00AC1D4B"/>
    <w:rsid w:val="00AC1D50"/>
    <w:rsid w:val="00AC1D77"/>
    <w:rsid w:val="00AC1E18"/>
    <w:rsid w:val="00AC2014"/>
    <w:rsid w:val="00AC249E"/>
    <w:rsid w:val="00AC25D0"/>
    <w:rsid w:val="00AC26F0"/>
    <w:rsid w:val="00AC27E9"/>
    <w:rsid w:val="00AC2AAA"/>
    <w:rsid w:val="00AC2E6D"/>
    <w:rsid w:val="00AC3BFD"/>
    <w:rsid w:val="00AC3EB8"/>
    <w:rsid w:val="00AC450F"/>
    <w:rsid w:val="00AC4530"/>
    <w:rsid w:val="00AC4628"/>
    <w:rsid w:val="00AC4B12"/>
    <w:rsid w:val="00AC4BBC"/>
    <w:rsid w:val="00AC4C0A"/>
    <w:rsid w:val="00AC4C8A"/>
    <w:rsid w:val="00AC4DFD"/>
    <w:rsid w:val="00AC5260"/>
    <w:rsid w:val="00AC52A6"/>
    <w:rsid w:val="00AC568F"/>
    <w:rsid w:val="00AC56B3"/>
    <w:rsid w:val="00AC57D3"/>
    <w:rsid w:val="00AC598C"/>
    <w:rsid w:val="00AC5A3E"/>
    <w:rsid w:val="00AC5ADA"/>
    <w:rsid w:val="00AC5C45"/>
    <w:rsid w:val="00AC5D25"/>
    <w:rsid w:val="00AC5F33"/>
    <w:rsid w:val="00AC5F44"/>
    <w:rsid w:val="00AC6382"/>
    <w:rsid w:val="00AC63B3"/>
    <w:rsid w:val="00AC63E6"/>
    <w:rsid w:val="00AC682B"/>
    <w:rsid w:val="00AC68FE"/>
    <w:rsid w:val="00AC6A39"/>
    <w:rsid w:val="00AC6C6B"/>
    <w:rsid w:val="00AC6CE2"/>
    <w:rsid w:val="00AC6DDD"/>
    <w:rsid w:val="00AC6E35"/>
    <w:rsid w:val="00AC6FAD"/>
    <w:rsid w:val="00AC6FCD"/>
    <w:rsid w:val="00AC70B4"/>
    <w:rsid w:val="00AC724B"/>
    <w:rsid w:val="00AC7BBE"/>
    <w:rsid w:val="00AC7CAE"/>
    <w:rsid w:val="00AC7DCB"/>
    <w:rsid w:val="00AD05D5"/>
    <w:rsid w:val="00AD064B"/>
    <w:rsid w:val="00AD06A2"/>
    <w:rsid w:val="00AD07C3"/>
    <w:rsid w:val="00AD089A"/>
    <w:rsid w:val="00AD0A7A"/>
    <w:rsid w:val="00AD0C0C"/>
    <w:rsid w:val="00AD0D42"/>
    <w:rsid w:val="00AD0E00"/>
    <w:rsid w:val="00AD1471"/>
    <w:rsid w:val="00AD153D"/>
    <w:rsid w:val="00AD15E8"/>
    <w:rsid w:val="00AD1798"/>
    <w:rsid w:val="00AD1C78"/>
    <w:rsid w:val="00AD1CC0"/>
    <w:rsid w:val="00AD1CCF"/>
    <w:rsid w:val="00AD1D59"/>
    <w:rsid w:val="00AD1D87"/>
    <w:rsid w:val="00AD1E0F"/>
    <w:rsid w:val="00AD1E30"/>
    <w:rsid w:val="00AD1F3F"/>
    <w:rsid w:val="00AD2186"/>
    <w:rsid w:val="00AD2B8F"/>
    <w:rsid w:val="00AD315B"/>
    <w:rsid w:val="00AD358B"/>
    <w:rsid w:val="00AD438E"/>
    <w:rsid w:val="00AD4563"/>
    <w:rsid w:val="00AD460B"/>
    <w:rsid w:val="00AD48D3"/>
    <w:rsid w:val="00AD4A95"/>
    <w:rsid w:val="00AD4B15"/>
    <w:rsid w:val="00AD4B93"/>
    <w:rsid w:val="00AD4C7D"/>
    <w:rsid w:val="00AD4CD9"/>
    <w:rsid w:val="00AD4E55"/>
    <w:rsid w:val="00AD4FF8"/>
    <w:rsid w:val="00AD53F1"/>
    <w:rsid w:val="00AD542C"/>
    <w:rsid w:val="00AD5620"/>
    <w:rsid w:val="00AD58EF"/>
    <w:rsid w:val="00AD591D"/>
    <w:rsid w:val="00AD5CA2"/>
    <w:rsid w:val="00AD5D2F"/>
    <w:rsid w:val="00AD5FE2"/>
    <w:rsid w:val="00AD6137"/>
    <w:rsid w:val="00AD62BC"/>
    <w:rsid w:val="00AD63BD"/>
    <w:rsid w:val="00AD6568"/>
    <w:rsid w:val="00AD6F9A"/>
    <w:rsid w:val="00AD70EC"/>
    <w:rsid w:val="00AD7200"/>
    <w:rsid w:val="00AD72C4"/>
    <w:rsid w:val="00AD7384"/>
    <w:rsid w:val="00AD7905"/>
    <w:rsid w:val="00AD793F"/>
    <w:rsid w:val="00AD79E9"/>
    <w:rsid w:val="00AE0327"/>
    <w:rsid w:val="00AE06CA"/>
    <w:rsid w:val="00AE0A79"/>
    <w:rsid w:val="00AE0B3B"/>
    <w:rsid w:val="00AE0CEB"/>
    <w:rsid w:val="00AE1099"/>
    <w:rsid w:val="00AE111C"/>
    <w:rsid w:val="00AE13F0"/>
    <w:rsid w:val="00AE1412"/>
    <w:rsid w:val="00AE191F"/>
    <w:rsid w:val="00AE1B92"/>
    <w:rsid w:val="00AE1E3E"/>
    <w:rsid w:val="00AE1E43"/>
    <w:rsid w:val="00AE1ED7"/>
    <w:rsid w:val="00AE2061"/>
    <w:rsid w:val="00AE217E"/>
    <w:rsid w:val="00AE24A3"/>
    <w:rsid w:val="00AE27C5"/>
    <w:rsid w:val="00AE27E6"/>
    <w:rsid w:val="00AE2835"/>
    <w:rsid w:val="00AE2951"/>
    <w:rsid w:val="00AE2C98"/>
    <w:rsid w:val="00AE2ED6"/>
    <w:rsid w:val="00AE2FBF"/>
    <w:rsid w:val="00AE3508"/>
    <w:rsid w:val="00AE3537"/>
    <w:rsid w:val="00AE38C3"/>
    <w:rsid w:val="00AE390A"/>
    <w:rsid w:val="00AE3B38"/>
    <w:rsid w:val="00AE3BD8"/>
    <w:rsid w:val="00AE3CCD"/>
    <w:rsid w:val="00AE3D50"/>
    <w:rsid w:val="00AE3D7E"/>
    <w:rsid w:val="00AE4129"/>
    <w:rsid w:val="00AE450F"/>
    <w:rsid w:val="00AE476A"/>
    <w:rsid w:val="00AE485E"/>
    <w:rsid w:val="00AE49AA"/>
    <w:rsid w:val="00AE4D20"/>
    <w:rsid w:val="00AE5622"/>
    <w:rsid w:val="00AE599F"/>
    <w:rsid w:val="00AE5EB0"/>
    <w:rsid w:val="00AE6269"/>
    <w:rsid w:val="00AE62E7"/>
    <w:rsid w:val="00AE66E4"/>
    <w:rsid w:val="00AE6B4E"/>
    <w:rsid w:val="00AE6B8F"/>
    <w:rsid w:val="00AE6D3C"/>
    <w:rsid w:val="00AE7491"/>
    <w:rsid w:val="00AE7622"/>
    <w:rsid w:val="00AE76A7"/>
    <w:rsid w:val="00AE7A78"/>
    <w:rsid w:val="00AE7A9F"/>
    <w:rsid w:val="00AE7BFB"/>
    <w:rsid w:val="00AE7E6F"/>
    <w:rsid w:val="00AF0113"/>
    <w:rsid w:val="00AF037E"/>
    <w:rsid w:val="00AF072C"/>
    <w:rsid w:val="00AF0A60"/>
    <w:rsid w:val="00AF0D1F"/>
    <w:rsid w:val="00AF1204"/>
    <w:rsid w:val="00AF1315"/>
    <w:rsid w:val="00AF1366"/>
    <w:rsid w:val="00AF13C1"/>
    <w:rsid w:val="00AF15D1"/>
    <w:rsid w:val="00AF1909"/>
    <w:rsid w:val="00AF1C3F"/>
    <w:rsid w:val="00AF1C67"/>
    <w:rsid w:val="00AF1D8C"/>
    <w:rsid w:val="00AF1DD9"/>
    <w:rsid w:val="00AF1E09"/>
    <w:rsid w:val="00AF1FAB"/>
    <w:rsid w:val="00AF2093"/>
    <w:rsid w:val="00AF20FC"/>
    <w:rsid w:val="00AF23C5"/>
    <w:rsid w:val="00AF23D0"/>
    <w:rsid w:val="00AF299B"/>
    <w:rsid w:val="00AF2A37"/>
    <w:rsid w:val="00AF2E4C"/>
    <w:rsid w:val="00AF310D"/>
    <w:rsid w:val="00AF3351"/>
    <w:rsid w:val="00AF3745"/>
    <w:rsid w:val="00AF3B96"/>
    <w:rsid w:val="00AF3DF7"/>
    <w:rsid w:val="00AF4382"/>
    <w:rsid w:val="00AF4599"/>
    <w:rsid w:val="00AF472A"/>
    <w:rsid w:val="00AF4929"/>
    <w:rsid w:val="00AF4A60"/>
    <w:rsid w:val="00AF514A"/>
    <w:rsid w:val="00AF519B"/>
    <w:rsid w:val="00AF52B3"/>
    <w:rsid w:val="00AF5447"/>
    <w:rsid w:val="00AF5591"/>
    <w:rsid w:val="00AF59C5"/>
    <w:rsid w:val="00AF5AFE"/>
    <w:rsid w:val="00AF5BF9"/>
    <w:rsid w:val="00AF5E02"/>
    <w:rsid w:val="00AF5FE0"/>
    <w:rsid w:val="00AF60A1"/>
    <w:rsid w:val="00AF60AB"/>
    <w:rsid w:val="00AF61FF"/>
    <w:rsid w:val="00AF6298"/>
    <w:rsid w:val="00AF651A"/>
    <w:rsid w:val="00AF663E"/>
    <w:rsid w:val="00AF664A"/>
    <w:rsid w:val="00AF6765"/>
    <w:rsid w:val="00AF6932"/>
    <w:rsid w:val="00AF6974"/>
    <w:rsid w:val="00AF6FA7"/>
    <w:rsid w:val="00AF7288"/>
    <w:rsid w:val="00AF736D"/>
    <w:rsid w:val="00AF74AE"/>
    <w:rsid w:val="00AF77AC"/>
    <w:rsid w:val="00AF77AF"/>
    <w:rsid w:val="00AF7DE2"/>
    <w:rsid w:val="00AF7E86"/>
    <w:rsid w:val="00B00068"/>
    <w:rsid w:val="00B00135"/>
    <w:rsid w:val="00B00373"/>
    <w:rsid w:val="00B00433"/>
    <w:rsid w:val="00B005BC"/>
    <w:rsid w:val="00B006C1"/>
    <w:rsid w:val="00B0082C"/>
    <w:rsid w:val="00B00AE5"/>
    <w:rsid w:val="00B01338"/>
    <w:rsid w:val="00B015CF"/>
    <w:rsid w:val="00B016B3"/>
    <w:rsid w:val="00B01748"/>
    <w:rsid w:val="00B018E5"/>
    <w:rsid w:val="00B01963"/>
    <w:rsid w:val="00B01DEA"/>
    <w:rsid w:val="00B02187"/>
    <w:rsid w:val="00B021D7"/>
    <w:rsid w:val="00B022CA"/>
    <w:rsid w:val="00B0232E"/>
    <w:rsid w:val="00B02451"/>
    <w:rsid w:val="00B02A1A"/>
    <w:rsid w:val="00B02AC2"/>
    <w:rsid w:val="00B02B2E"/>
    <w:rsid w:val="00B02D5B"/>
    <w:rsid w:val="00B02FAF"/>
    <w:rsid w:val="00B03098"/>
    <w:rsid w:val="00B03271"/>
    <w:rsid w:val="00B035DE"/>
    <w:rsid w:val="00B03A23"/>
    <w:rsid w:val="00B03A7D"/>
    <w:rsid w:val="00B03B28"/>
    <w:rsid w:val="00B03B54"/>
    <w:rsid w:val="00B03F63"/>
    <w:rsid w:val="00B04422"/>
    <w:rsid w:val="00B046B7"/>
    <w:rsid w:val="00B047B1"/>
    <w:rsid w:val="00B0488B"/>
    <w:rsid w:val="00B04B1B"/>
    <w:rsid w:val="00B04C79"/>
    <w:rsid w:val="00B04DBD"/>
    <w:rsid w:val="00B0523A"/>
    <w:rsid w:val="00B054B1"/>
    <w:rsid w:val="00B05639"/>
    <w:rsid w:val="00B05876"/>
    <w:rsid w:val="00B05A06"/>
    <w:rsid w:val="00B05FA8"/>
    <w:rsid w:val="00B05FC9"/>
    <w:rsid w:val="00B06CDB"/>
    <w:rsid w:val="00B06F25"/>
    <w:rsid w:val="00B06F98"/>
    <w:rsid w:val="00B071FE"/>
    <w:rsid w:val="00B0763F"/>
    <w:rsid w:val="00B076F8"/>
    <w:rsid w:val="00B07842"/>
    <w:rsid w:val="00B07988"/>
    <w:rsid w:val="00B07B09"/>
    <w:rsid w:val="00B07C8E"/>
    <w:rsid w:val="00B07C91"/>
    <w:rsid w:val="00B1096C"/>
    <w:rsid w:val="00B109F1"/>
    <w:rsid w:val="00B10CCB"/>
    <w:rsid w:val="00B10DFA"/>
    <w:rsid w:val="00B11185"/>
    <w:rsid w:val="00B11207"/>
    <w:rsid w:val="00B11267"/>
    <w:rsid w:val="00B11318"/>
    <w:rsid w:val="00B113E3"/>
    <w:rsid w:val="00B11438"/>
    <w:rsid w:val="00B115EC"/>
    <w:rsid w:val="00B11623"/>
    <w:rsid w:val="00B11771"/>
    <w:rsid w:val="00B11B84"/>
    <w:rsid w:val="00B11C4F"/>
    <w:rsid w:val="00B11D3B"/>
    <w:rsid w:val="00B11E05"/>
    <w:rsid w:val="00B121FD"/>
    <w:rsid w:val="00B1223F"/>
    <w:rsid w:val="00B12310"/>
    <w:rsid w:val="00B12365"/>
    <w:rsid w:val="00B126E8"/>
    <w:rsid w:val="00B12C1C"/>
    <w:rsid w:val="00B12CF2"/>
    <w:rsid w:val="00B12D80"/>
    <w:rsid w:val="00B12DA2"/>
    <w:rsid w:val="00B12FB3"/>
    <w:rsid w:val="00B1301C"/>
    <w:rsid w:val="00B1320F"/>
    <w:rsid w:val="00B13251"/>
    <w:rsid w:val="00B132CF"/>
    <w:rsid w:val="00B137FE"/>
    <w:rsid w:val="00B14313"/>
    <w:rsid w:val="00B14367"/>
    <w:rsid w:val="00B14747"/>
    <w:rsid w:val="00B149D6"/>
    <w:rsid w:val="00B14ED4"/>
    <w:rsid w:val="00B15233"/>
    <w:rsid w:val="00B1530C"/>
    <w:rsid w:val="00B15351"/>
    <w:rsid w:val="00B15683"/>
    <w:rsid w:val="00B15B10"/>
    <w:rsid w:val="00B15B6A"/>
    <w:rsid w:val="00B15CEC"/>
    <w:rsid w:val="00B15CF6"/>
    <w:rsid w:val="00B15DBF"/>
    <w:rsid w:val="00B15DDC"/>
    <w:rsid w:val="00B16071"/>
    <w:rsid w:val="00B1616F"/>
    <w:rsid w:val="00B161BA"/>
    <w:rsid w:val="00B161FF"/>
    <w:rsid w:val="00B1627A"/>
    <w:rsid w:val="00B165D1"/>
    <w:rsid w:val="00B16A9B"/>
    <w:rsid w:val="00B16DA4"/>
    <w:rsid w:val="00B16DA8"/>
    <w:rsid w:val="00B172CA"/>
    <w:rsid w:val="00B1751C"/>
    <w:rsid w:val="00B175E0"/>
    <w:rsid w:val="00B17622"/>
    <w:rsid w:val="00B1780E"/>
    <w:rsid w:val="00B1784F"/>
    <w:rsid w:val="00B17A15"/>
    <w:rsid w:val="00B17B2A"/>
    <w:rsid w:val="00B17C5F"/>
    <w:rsid w:val="00B17C71"/>
    <w:rsid w:val="00B20362"/>
    <w:rsid w:val="00B203C5"/>
    <w:rsid w:val="00B203CF"/>
    <w:rsid w:val="00B20A83"/>
    <w:rsid w:val="00B20C11"/>
    <w:rsid w:val="00B20E50"/>
    <w:rsid w:val="00B2140A"/>
    <w:rsid w:val="00B21AC1"/>
    <w:rsid w:val="00B21ADA"/>
    <w:rsid w:val="00B21C7E"/>
    <w:rsid w:val="00B21C8B"/>
    <w:rsid w:val="00B22165"/>
    <w:rsid w:val="00B22202"/>
    <w:rsid w:val="00B223DD"/>
    <w:rsid w:val="00B223F6"/>
    <w:rsid w:val="00B22417"/>
    <w:rsid w:val="00B22578"/>
    <w:rsid w:val="00B22BD1"/>
    <w:rsid w:val="00B2338D"/>
    <w:rsid w:val="00B2352E"/>
    <w:rsid w:val="00B236F2"/>
    <w:rsid w:val="00B23727"/>
    <w:rsid w:val="00B23899"/>
    <w:rsid w:val="00B23D17"/>
    <w:rsid w:val="00B24124"/>
    <w:rsid w:val="00B24372"/>
    <w:rsid w:val="00B2441D"/>
    <w:rsid w:val="00B24450"/>
    <w:rsid w:val="00B248B3"/>
    <w:rsid w:val="00B24BBC"/>
    <w:rsid w:val="00B24DA5"/>
    <w:rsid w:val="00B24DCE"/>
    <w:rsid w:val="00B254CF"/>
    <w:rsid w:val="00B254E4"/>
    <w:rsid w:val="00B25508"/>
    <w:rsid w:val="00B2569B"/>
    <w:rsid w:val="00B25A44"/>
    <w:rsid w:val="00B25C9F"/>
    <w:rsid w:val="00B25D6D"/>
    <w:rsid w:val="00B25E4A"/>
    <w:rsid w:val="00B2605B"/>
    <w:rsid w:val="00B26131"/>
    <w:rsid w:val="00B26155"/>
    <w:rsid w:val="00B26252"/>
    <w:rsid w:val="00B2629B"/>
    <w:rsid w:val="00B262D9"/>
    <w:rsid w:val="00B262F7"/>
    <w:rsid w:val="00B266D0"/>
    <w:rsid w:val="00B26A7C"/>
    <w:rsid w:val="00B26BFF"/>
    <w:rsid w:val="00B26CC8"/>
    <w:rsid w:val="00B26DBE"/>
    <w:rsid w:val="00B26FC5"/>
    <w:rsid w:val="00B27013"/>
    <w:rsid w:val="00B2704B"/>
    <w:rsid w:val="00B270C9"/>
    <w:rsid w:val="00B27129"/>
    <w:rsid w:val="00B271D7"/>
    <w:rsid w:val="00B27228"/>
    <w:rsid w:val="00B276DA"/>
    <w:rsid w:val="00B27ADB"/>
    <w:rsid w:val="00B27B52"/>
    <w:rsid w:val="00B27DBA"/>
    <w:rsid w:val="00B27FA0"/>
    <w:rsid w:val="00B302C4"/>
    <w:rsid w:val="00B305AF"/>
    <w:rsid w:val="00B30991"/>
    <w:rsid w:val="00B30ABA"/>
    <w:rsid w:val="00B30B6B"/>
    <w:rsid w:val="00B30BC8"/>
    <w:rsid w:val="00B30E9C"/>
    <w:rsid w:val="00B30F20"/>
    <w:rsid w:val="00B30F93"/>
    <w:rsid w:val="00B311AD"/>
    <w:rsid w:val="00B314EF"/>
    <w:rsid w:val="00B3156E"/>
    <w:rsid w:val="00B31725"/>
    <w:rsid w:val="00B31B35"/>
    <w:rsid w:val="00B31F5C"/>
    <w:rsid w:val="00B31F7E"/>
    <w:rsid w:val="00B32931"/>
    <w:rsid w:val="00B32960"/>
    <w:rsid w:val="00B32BB7"/>
    <w:rsid w:val="00B331F5"/>
    <w:rsid w:val="00B336E2"/>
    <w:rsid w:val="00B338E0"/>
    <w:rsid w:val="00B33C84"/>
    <w:rsid w:val="00B34074"/>
    <w:rsid w:val="00B3410C"/>
    <w:rsid w:val="00B3413A"/>
    <w:rsid w:val="00B341D8"/>
    <w:rsid w:val="00B345CB"/>
    <w:rsid w:val="00B347B1"/>
    <w:rsid w:val="00B347D1"/>
    <w:rsid w:val="00B35121"/>
    <w:rsid w:val="00B3516B"/>
    <w:rsid w:val="00B351C5"/>
    <w:rsid w:val="00B353E4"/>
    <w:rsid w:val="00B3549E"/>
    <w:rsid w:val="00B35695"/>
    <w:rsid w:val="00B35933"/>
    <w:rsid w:val="00B35AD1"/>
    <w:rsid w:val="00B35AD9"/>
    <w:rsid w:val="00B35EDF"/>
    <w:rsid w:val="00B35FB7"/>
    <w:rsid w:val="00B363C5"/>
    <w:rsid w:val="00B369B1"/>
    <w:rsid w:val="00B36A3B"/>
    <w:rsid w:val="00B36A94"/>
    <w:rsid w:val="00B36AEB"/>
    <w:rsid w:val="00B36C1E"/>
    <w:rsid w:val="00B371C9"/>
    <w:rsid w:val="00B3744F"/>
    <w:rsid w:val="00B3761D"/>
    <w:rsid w:val="00B3767E"/>
    <w:rsid w:val="00B379A4"/>
    <w:rsid w:val="00B37EC9"/>
    <w:rsid w:val="00B400B9"/>
    <w:rsid w:val="00B40311"/>
    <w:rsid w:val="00B4079C"/>
    <w:rsid w:val="00B40C60"/>
    <w:rsid w:val="00B40CF9"/>
    <w:rsid w:val="00B40D65"/>
    <w:rsid w:val="00B40F86"/>
    <w:rsid w:val="00B40F8A"/>
    <w:rsid w:val="00B4109F"/>
    <w:rsid w:val="00B4138D"/>
    <w:rsid w:val="00B413DE"/>
    <w:rsid w:val="00B41529"/>
    <w:rsid w:val="00B4158B"/>
    <w:rsid w:val="00B41624"/>
    <w:rsid w:val="00B41788"/>
    <w:rsid w:val="00B42090"/>
    <w:rsid w:val="00B420A9"/>
    <w:rsid w:val="00B4254B"/>
    <w:rsid w:val="00B42660"/>
    <w:rsid w:val="00B42A75"/>
    <w:rsid w:val="00B42AB0"/>
    <w:rsid w:val="00B42CB5"/>
    <w:rsid w:val="00B42CD1"/>
    <w:rsid w:val="00B42D77"/>
    <w:rsid w:val="00B43064"/>
    <w:rsid w:val="00B432AA"/>
    <w:rsid w:val="00B4353F"/>
    <w:rsid w:val="00B437B5"/>
    <w:rsid w:val="00B43A47"/>
    <w:rsid w:val="00B43A91"/>
    <w:rsid w:val="00B43CE7"/>
    <w:rsid w:val="00B43D21"/>
    <w:rsid w:val="00B43E0F"/>
    <w:rsid w:val="00B43E87"/>
    <w:rsid w:val="00B43E9A"/>
    <w:rsid w:val="00B443D3"/>
    <w:rsid w:val="00B4459A"/>
    <w:rsid w:val="00B44AAF"/>
    <w:rsid w:val="00B44AB2"/>
    <w:rsid w:val="00B44C2E"/>
    <w:rsid w:val="00B44C5D"/>
    <w:rsid w:val="00B44CAF"/>
    <w:rsid w:val="00B44E0A"/>
    <w:rsid w:val="00B45136"/>
    <w:rsid w:val="00B4521E"/>
    <w:rsid w:val="00B45371"/>
    <w:rsid w:val="00B4566D"/>
    <w:rsid w:val="00B456EA"/>
    <w:rsid w:val="00B45787"/>
    <w:rsid w:val="00B45BA0"/>
    <w:rsid w:val="00B45EBE"/>
    <w:rsid w:val="00B45FFD"/>
    <w:rsid w:val="00B46055"/>
    <w:rsid w:val="00B4605E"/>
    <w:rsid w:val="00B46247"/>
    <w:rsid w:val="00B46455"/>
    <w:rsid w:val="00B465BC"/>
    <w:rsid w:val="00B46737"/>
    <w:rsid w:val="00B46815"/>
    <w:rsid w:val="00B46B99"/>
    <w:rsid w:val="00B4715B"/>
    <w:rsid w:val="00B4726F"/>
    <w:rsid w:val="00B47468"/>
    <w:rsid w:val="00B47642"/>
    <w:rsid w:val="00B477D4"/>
    <w:rsid w:val="00B478BE"/>
    <w:rsid w:val="00B4797B"/>
    <w:rsid w:val="00B47992"/>
    <w:rsid w:val="00B47DB9"/>
    <w:rsid w:val="00B502D4"/>
    <w:rsid w:val="00B503AE"/>
    <w:rsid w:val="00B50459"/>
    <w:rsid w:val="00B50D80"/>
    <w:rsid w:val="00B510DE"/>
    <w:rsid w:val="00B515CD"/>
    <w:rsid w:val="00B51C49"/>
    <w:rsid w:val="00B51DD5"/>
    <w:rsid w:val="00B51F1D"/>
    <w:rsid w:val="00B52042"/>
    <w:rsid w:val="00B5213A"/>
    <w:rsid w:val="00B52464"/>
    <w:rsid w:val="00B52540"/>
    <w:rsid w:val="00B52711"/>
    <w:rsid w:val="00B52840"/>
    <w:rsid w:val="00B52D37"/>
    <w:rsid w:val="00B52F0A"/>
    <w:rsid w:val="00B52F17"/>
    <w:rsid w:val="00B530ED"/>
    <w:rsid w:val="00B531AE"/>
    <w:rsid w:val="00B532ED"/>
    <w:rsid w:val="00B53692"/>
    <w:rsid w:val="00B5378D"/>
    <w:rsid w:val="00B537D2"/>
    <w:rsid w:val="00B5387F"/>
    <w:rsid w:val="00B53E27"/>
    <w:rsid w:val="00B54053"/>
    <w:rsid w:val="00B5408B"/>
    <w:rsid w:val="00B54118"/>
    <w:rsid w:val="00B5430E"/>
    <w:rsid w:val="00B544FB"/>
    <w:rsid w:val="00B5455C"/>
    <w:rsid w:val="00B549BC"/>
    <w:rsid w:val="00B54BF4"/>
    <w:rsid w:val="00B54C56"/>
    <w:rsid w:val="00B54E26"/>
    <w:rsid w:val="00B54E93"/>
    <w:rsid w:val="00B554C7"/>
    <w:rsid w:val="00B55D15"/>
    <w:rsid w:val="00B55EAF"/>
    <w:rsid w:val="00B55F87"/>
    <w:rsid w:val="00B560B3"/>
    <w:rsid w:val="00B56643"/>
    <w:rsid w:val="00B56B68"/>
    <w:rsid w:val="00B56F9E"/>
    <w:rsid w:val="00B56FFE"/>
    <w:rsid w:val="00B577CA"/>
    <w:rsid w:val="00B578C9"/>
    <w:rsid w:val="00B57ACA"/>
    <w:rsid w:val="00B57ADF"/>
    <w:rsid w:val="00B57BFA"/>
    <w:rsid w:val="00B57FEB"/>
    <w:rsid w:val="00B600B4"/>
    <w:rsid w:val="00B600B6"/>
    <w:rsid w:val="00B602B7"/>
    <w:rsid w:val="00B60488"/>
    <w:rsid w:val="00B604A5"/>
    <w:rsid w:val="00B605A6"/>
    <w:rsid w:val="00B6062A"/>
    <w:rsid w:val="00B60A30"/>
    <w:rsid w:val="00B60B9A"/>
    <w:rsid w:val="00B60C2B"/>
    <w:rsid w:val="00B61320"/>
    <w:rsid w:val="00B618C0"/>
    <w:rsid w:val="00B61D72"/>
    <w:rsid w:val="00B61F46"/>
    <w:rsid w:val="00B61FC1"/>
    <w:rsid w:val="00B62165"/>
    <w:rsid w:val="00B62206"/>
    <w:rsid w:val="00B6221F"/>
    <w:rsid w:val="00B62337"/>
    <w:rsid w:val="00B62350"/>
    <w:rsid w:val="00B6269C"/>
    <w:rsid w:val="00B62ABA"/>
    <w:rsid w:val="00B62D37"/>
    <w:rsid w:val="00B62D94"/>
    <w:rsid w:val="00B62E6E"/>
    <w:rsid w:val="00B6302A"/>
    <w:rsid w:val="00B63597"/>
    <w:rsid w:val="00B63791"/>
    <w:rsid w:val="00B637F6"/>
    <w:rsid w:val="00B638F2"/>
    <w:rsid w:val="00B63A0B"/>
    <w:rsid w:val="00B63A40"/>
    <w:rsid w:val="00B63A9F"/>
    <w:rsid w:val="00B63AB7"/>
    <w:rsid w:val="00B63C8A"/>
    <w:rsid w:val="00B63D1A"/>
    <w:rsid w:val="00B63EEC"/>
    <w:rsid w:val="00B63F0F"/>
    <w:rsid w:val="00B64523"/>
    <w:rsid w:val="00B6464F"/>
    <w:rsid w:val="00B64716"/>
    <w:rsid w:val="00B6474A"/>
    <w:rsid w:val="00B64847"/>
    <w:rsid w:val="00B64A06"/>
    <w:rsid w:val="00B64CC7"/>
    <w:rsid w:val="00B64F55"/>
    <w:rsid w:val="00B64FD0"/>
    <w:rsid w:val="00B651B6"/>
    <w:rsid w:val="00B65728"/>
    <w:rsid w:val="00B658FE"/>
    <w:rsid w:val="00B6591D"/>
    <w:rsid w:val="00B65A35"/>
    <w:rsid w:val="00B65CD5"/>
    <w:rsid w:val="00B66108"/>
    <w:rsid w:val="00B66551"/>
    <w:rsid w:val="00B6671A"/>
    <w:rsid w:val="00B66BF1"/>
    <w:rsid w:val="00B67014"/>
    <w:rsid w:val="00B67148"/>
    <w:rsid w:val="00B67971"/>
    <w:rsid w:val="00B67A00"/>
    <w:rsid w:val="00B67C95"/>
    <w:rsid w:val="00B67CDA"/>
    <w:rsid w:val="00B67E55"/>
    <w:rsid w:val="00B67E61"/>
    <w:rsid w:val="00B67EF0"/>
    <w:rsid w:val="00B70119"/>
    <w:rsid w:val="00B702DF"/>
    <w:rsid w:val="00B704C2"/>
    <w:rsid w:val="00B7065C"/>
    <w:rsid w:val="00B70719"/>
    <w:rsid w:val="00B70916"/>
    <w:rsid w:val="00B70C15"/>
    <w:rsid w:val="00B7128E"/>
    <w:rsid w:val="00B7151E"/>
    <w:rsid w:val="00B717ED"/>
    <w:rsid w:val="00B71D49"/>
    <w:rsid w:val="00B71DCA"/>
    <w:rsid w:val="00B72188"/>
    <w:rsid w:val="00B722C8"/>
    <w:rsid w:val="00B724B3"/>
    <w:rsid w:val="00B726D5"/>
    <w:rsid w:val="00B7284B"/>
    <w:rsid w:val="00B72CD9"/>
    <w:rsid w:val="00B72D12"/>
    <w:rsid w:val="00B72DF5"/>
    <w:rsid w:val="00B72FAE"/>
    <w:rsid w:val="00B731B6"/>
    <w:rsid w:val="00B7364B"/>
    <w:rsid w:val="00B73786"/>
    <w:rsid w:val="00B7382A"/>
    <w:rsid w:val="00B739A3"/>
    <w:rsid w:val="00B73DCD"/>
    <w:rsid w:val="00B74267"/>
    <w:rsid w:val="00B743F4"/>
    <w:rsid w:val="00B7441F"/>
    <w:rsid w:val="00B74A94"/>
    <w:rsid w:val="00B74C2E"/>
    <w:rsid w:val="00B74D26"/>
    <w:rsid w:val="00B74E30"/>
    <w:rsid w:val="00B74E36"/>
    <w:rsid w:val="00B74E75"/>
    <w:rsid w:val="00B75170"/>
    <w:rsid w:val="00B752E2"/>
    <w:rsid w:val="00B75449"/>
    <w:rsid w:val="00B7546F"/>
    <w:rsid w:val="00B755C6"/>
    <w:rsid w:val="00B758C6"/>
    <w:rsid w:val="00B75A17"/>
    <w:rsid w:val="00B75C90"/>
    <w:rsid w:val="00B75D3E"/>
    <w:rsid w:val="00B75E7D"/>
    <w:rsid w:val="00B75E9C"/>
    <w:rsid w:val="00B75FAB"/>
    <w:rsid w:val="00B760F0"/>
    <w:rsid w:val="00B76328"/>
    <w:rsid w:val="00B763DC"/>
    <w:rsid w:val="00B764A5"/>
    <w:rsid w:val="00B7650B"/>
    <w:rsid w:val="00B76536"/>
    <w:rsid w:val="00B76861"/>
    <w:rsid w:val="00B76AF5"/>
    <w:rsid w:val="00B76D16"/>
    <w:rsid w:val="00B76E36"/>
    <w:rsid w:val="00B76E4F"/>
    <w:rsid w:val="00B76F49"/>
    <w:rsid w:val="00B7714B"/>
    <w:rsid w:val="00B772D2"/>
    <w:rsid w:val="00B77353"/>
    <w:rsid w:val="00B774B9"/>
    <w:rsid w:val="00B7772D"/>
    <w:rsid w:val="00B7776B"/>
    <w:rsid w:val="00B77AF0"/>
    <w:rsid w:val="00B77C28"/>
    <w:rsid w:val="00B77E50"/>
    <w:rsid w:val="00B77FFB"/>
    <w:rsid w:val="00B8002E"/>
    <w:rsid w:val="00B8005A"/>
    <w:rsid w:val="00B80075"/>
    <w:rsid w:val="00B8008B"/>
    <w:rsid w:val="00B80097"/>
    <w:rsid w:val="00B80597"/>
    <w:rsid w:val="00B80661"/>
    <w:rsid w:val="00B8066E"/>
    <w:rsid w:val="00B80E0C"/>
    <w:rsid w:val="00B80E93"/>
    <w:rsid w:val="00B8112B"/>
    <w:rsid w:val="00B8183A"/>
    <w:rsid w:val="00B81AA0"/>
    <w:rsid w:val="00B81EA1"/>
    <w:rsid w:val="00B82248"/>
    <w:rsid w:val="00B82301"/>
    <w:rsid w:val="00B82443"/>
    <w:rsid w:val="00B825DD"/>
    <w:rsid w:val="00B8261D"/>
    <w:rsid w:val="00B82845"/>
    <w:rsid w:val="00B8285C"/>
    <w:rsid w:val="00B82BC2"/>
    <w:rsid w:val="00B82CE1"/>
    <w:rsid w:val="00B82F43"/>
    <w:rsid w:val="00B833AF"/>
    <w:rsid w:val="00B838CA"/>
    <w:rsid w:val="00B83920"/>
    <w:rsid w:val="00B83CB5"/>
    <w:rsid w:val="00B83D7E"/>
    <w:rsid w:val="00B84293"/>
    <w:rsid w:val="00B8452D"/>
    <w:rsid w:val="00B84644"/>
    <w:rsid w:val="00B847D9"/>
    <w:rsid w:val="00B8486F"/>
    <w:rsid w:val="00B84AA1"/>
    <w:rsid w:val="00B84F49"/>
    <w:rsid w:val="00B85514"/>
    <w:rsid w:val="00B85679"/>
    <w:rsid w:val="00B85783"/>
    <w:rsid w:val="00B858AE"/>
    <w:rsid w:val="00B85905"/>
    <w:rsid w:val="00B8591C"/>
    <w:rsid w:val="00B85A0C"/>
    <w:rsid w:val="00B85F6C"/>
    <w:rsid w:val="00B86213"/>
    <w:rsid w:val="00B86463"/>
    <w:rsid w:val="00B86885"/>
    <w:rsid w:val="00B86B3C"/>
    <w:rsid w:val="00B86BD9"/>
    <w:rsid w:val="00B8748C"/>
    <w:rsid w:val="00B878DD"/>
    <w:rsid w:val="00B879AA"/>
    <w:rsid w:val="00B87D11"/>
    <w:rsid w:val="00B9005B"/>
    <w:rsid w:val="00B90092"/>
    <w:rsid w:val="00B9015E"/>
    <w:rsid w:val="00B9048A"/>
    <w:rsid w:val="00B90B87"/>
    <w:rsid w:val="00B90D8D"/>
    <w:rsid w:val="00B90F09"/>
    <w:rsid w:val="00B91B1A"/>
    <w:rsid w:val="00B91D61"/>
    <w:rsid w:val="00B91DE9"/>
    <w:rsid w:val="00B91E7C"/>
    <w:rsid w:val="00B91F06"/>
    <w:rsid w:val="00B91FD2"/>
    <w:rsid w:val="00B92082"/>
    <w:rsid w:val="00B92259"/>
    <w:rsid w:val="00B92A08"/>
    <w:rsid w:val="00B92B20"/>
    <w:rsid w:val="00B92EA6"/>
    <w:rsid w:val="00B93688"/>
    <w:rsid w:val="00B940AF"/>
    <w:rsid w:val="00B940B2"/>
    <w:rsid w:val="00B94452"/>
    <w:rsid w:val="00B94A56"/>
    <w:rsid w:val="00B94B17"/>
    <w:rsid w:val="00B94DD5"/>
    <w:rsid w:val="00B950B7"/>
    <w:rsid w:val="00B950B8"/>
    <w:rsid w:val="00B95367"/>
    <w:rsid w:val="00B9539A"/>
    <w:rsid w:val="00B954B5"/>
    <w:rsid w:val="00B95689"/>
    <w:rsid w:val="00B95841"/>
    <w:rsid w:val="00B95A6F"/>
    <w:rsid w:val="00B95AFE"/>
    <w:rsid w:val="00B96182"/>
    <w:rsid w:val="00B9630D"/>
    <w:rsid w:val="00B963B4"/>
    <w:rsid w:val="00B964BA"/>
    <w:rsid w:val="00B965A3"/>
    <w:rsid w:val="00B96998"/>
    <w:rsid w:val="00B96A6C"/>
    <w:rsid w:val="00B96AC8"/>
    <w:rsid w:val="00B96B1A"/>
    <w:rsid w:val="00B96DC3"/>
    <w:rsid w:val="00B97288"/>
    <w:rsid w:val="00B972B8"/>
    <w:rsid w:val="00B973BC"/>
    <w:rsid w:val="00B97521"/>
    <w:rsid w:val="00B975A3"/>
    <w:rsid w:val="00B9760D"/>
    <w:rsid w:val="00B97891"/>
    <w:rsid w:val="00B97C19"/>
    <w:rsid w:val="00B97DA4"/>
    <w:rsid w:val="00B97ED5"/>
    <w:rsid w:val="00B97F8D"/>
    <w:rsid w:val="00BA00A9"/>
    <w:rsid w:val="00BA00E2"/>
    <w:rsid w:val="00BA0760"/>
    <w:rsid w:val="00BA084A"/>
    <w:rsid w:val="00BA09C8"/>
    <w:rsid w:val="00BA0DDC"/>
    <w:rsid w:val="00BA0E1C"/>
    <w:rsid w:val="00BA1047"/>
    <w:rsid w:val="00BA1060"/>
    <w:rsid w:val="00BA124D"/>
    <w:rsid w:val="00BA12BB"/>
    <w:rsid w:val="00BA157F"/>
    <w:rsid w:val="00BA16B4"/>
    <w:rsid w:val="00BA17E2"/>
    <w:rsid w:val="00BA1A08"/>
    <w:rsid w:val="00BA1A1D"/>
    <w:rsid w:val="00BA1EAA"/>
    <w:rsid w:val="00BA1ED5"/>
    <w:rsid w:val="00BA2088"/>
    <w:rsid w:val="00BA20F4"/>
    <w:rsid w:val="00BA213C"/>
    <w:rsid w:val="00BA2398"/>
    <w:rsid w:val="00BA26AE"/>
    <w:rsid w:val="00BA270B"/>
    <w:rsid w:val="00BA27B5"/>
    <w:rsid w:val="00BA2A92"/>
    <w:rsid w:val="00BA2BE2"/>
    <w:rsid w:val="00BA2E7B"/>
    <w:rsid w:val="00BA2E8B"/>
    <w:rsid w:val="00BA3120"/>
    <w:rsid w:val="00BA326A"/>
    <w:rsid w:val="00BA3628"/>
    <w:rsid w:val="00BA36DD"/>
    <w:rsid w:val="00BA391A"/>
    <w:rsid w:val="00BA3B5B"/>
    <w:rsid w:val="00BA3C5D"/>
    <w:rsid w:val="00BA3C95"/>
    <w:rsid w:val="00BA3EC0"/>
    <w:rsid w:val="00BA3FF7"/>
    <w:rsid w:val="00BA404A"/>
    <w:rsid w:val="00BA412F"/>
    <w:rsid w:val="00BA44A7"/>
    <w:rsid w:val="00BA4A16"/>
    <w:rsid w:val="00BA4B5A"/>
    <w:rsid w:val="00BA4E3C"/>
    <w:rsid w:val="00BA4F05"/>
    <w:rsid w:val="00BA4F0E"/>
    <w:rsid w:val="00BA527A"/>
    <w:rsid w:val="00BA5687"/>
    <w:rsid w:val="00BA575D"/>
    <w:rsid w:val="00BA59CB"/>
    <w:rsid w:val="00BA5BAB"/>
    <w:rsid w:val="00BA5DBE"/>
    <w:rsid w:val="00BA5FB3"/>
    <w:rsid w:val="00BA6027"/>
    <w:rsid w:val="00BA629B"/>
    <w:rsid w:val="00BA62ED"/>
    <w:rsid w:val="00BA6BE7"/>
    <w:rsid w:val="00BA6C98"/>
    <w:rsid w:val="00BA6D0A"/>
    <w:rsid w:val="00BA6DE5"/>
    <w:rsid w:val="00BA7094"/>
    <w:rsid w:val="00BA74A3"/>
    <w:rsid w:val="00BA75E4"/>
    <w:rsid w:val="00BA7832"/>
    <w:rsid w:val="00BA79B7"/>
    <w:rsid w:val="00BA7CEF"/>
    <w:rsid w:val="00BA7E25"/>
    <w:rsid w:val="00BA7E7D"/>
    <w:rsid w:val="00BA7EBF"/>
    <w:rsid w:val="00BA96BA"/>
    <w:rsid w:val="00BB0020"/>
    <w:rsid w:val="00BB00FC"/>
    <w:rsid w:val="00BB0135"/>
    <w:rsid w:val="00BB0418"/>
    <w:rsid w:val="00BB09B8"/>
    <w:rsid w:val="00BB0B0C"/>
    <w:rsid w:val="00BB0CAA"/>
    <w:rsid w:val="00BB0E21"/>
    <w:rsid w:val="00BB0E93"/>
    <w:rsid w:val="00BB17A7"/>
    <w:rsid w:val="00BB18A7"/>
    <w:rsid w:val="00BB1975"/>
    <w:rsid w:val="00BB1E2F"/>
    <w:rsid w:val="00BB1EDF"/>
    <w:rsid w:val="00BB1F1F"/>
    <w:rsid w:val="00BB21C0"/>
    <w:rsid w:val="00BB2336"/>
    <w:rsid w:val="00BB234B"/>
    <w:rsid w:val="00BB2590"/>
    <w:rsid w:val="00BB2772"/>
    <w:rsid w:val="00BB2828"/>
    <w:rsid w:val="00BB287B"/>
    <w:rsid w:val="00BB2AEF"/>
    <w:rsid w:val="00BB2B80"/>
    <w:rsid w:val="00BB3084"/>
    <w:rsid w:val="00BB3266"/>
    <w:rsid w:val="00BB37C3"/>
    <w:rsid w:val="00BB38B3"/>
    <w:rsid w:val="00BB3A72"/>
    <w:rsid w:val="00BB3AB6"/>
    <w:rsid w:val="00BB3C21"/>
    <w:rsid w:val="00BB3E0E"/>
    <w:rsid w:val="00BB3F98"/>
    <w:rsid w:val="00BB449B"/>
    <w:rsid w:val="00BB4832"/>
    <w:rsid w:val="00BB4862"/>
    <w:rsid w:val="00BB4D9B"/>
    <w:rsid w:val="00BB50CC"/>
    <w:rsid w:val="00BB511C"/>
    <w:rsid w:val="00BB5143"/>
    <w:rsid w:val="00BB51CF"/>
    <w:rsid w:val="00BB5268"/>
    <w:rsid w:val="00BB537A"/>
    <w:rsid w:val="00BB54D5"/>
    <w:rsid w:val="00BB54D9"/>
    <w:rsid w:val="00BB5593"/>
    <w:rsid w:val="00BB576F"/>
    <w:rsid w:val="00BB59FC"/>
    <w:rsid w:val="00BB5DB0"/>
    <w:rsid w:val="00BB6037"/>
    <w:rsid w:val="00BB60B1"/>
    <w:rsid w:val="00BB6227"/>
    <w:rsid w:val="00BB6463"/>
    <w:rsid w:val="00BB65C5"/>
    <w:rsid w:val="00BB6873"/>
    <w:rsid w:val="00BB69D1"/>
    <w:rsid w:val="00BB6AA1"/>
    <w:rsid w:val="00BB6B6E"/>
    <w:rsid w:val="00BB6BA6"/>
    <w:rsid w:val="00BB6E49"/>
    <w:rsid w:val="00BB6EE0"/>
    <w:rsid w:val="00BB70C9"/>
    <w:rsid w:val="00BB70EE"/>
    <w:rsid w:val="00BB73EA"/>
    <w:rsid w:val="00BB74F4"/>
    <w:rsid w:val="00BB7518"/>
    <w:rsid w:val="00BB7651"/>
    <w:rsid w:val="00BB7BD4"/>
    <w:rsid w:val="00BB7C39"/>
    <w:rsid w:val="00BB7EBE"/>
    <w:rsid w:val="00BC0754"/>
    <w:rsid w:val="00BC07D6"/>
    <w:rsid w:val="00BC0827"/>
    <w:rsid w:val="00BC08CE"/>
    <w:rsid w:val="00BC0917"/>
    <w:rsid w:val="00BC0A2A"/>
    <w:rsid w:val="00BC0CB2"/>
    <w:rsid w:val="00BC0CE2"/>
    <w:rsid w:val="00BC0D1A"/>
    <w:rsid w:val="00BC0E3A"/>
    <w:rsid w:val="00BC12EE"/>
    <w:rsid w:val="00BC155E"/>
    <w:rsid w:val="00BC1849"/>
    <w:rsid w:val="00BC1886"/>
    <w:rsid w:val="00BC18D0"/>
    <w:rsid w:val="00BC1B3D"/>
    <w:rsid w:val="00BC1B45"/>
    <w:rsid w:val="00BC1B6D"/>
    <w:rsid w:val="00BC1C83"/>
    <w:rsid w:val="00BC1E73"/>
    <w:rsid w:val="00BC2156"/>
    <w:rsid w:val="00BC2452"/>
    <w:rsid w:val="00BC26A5"/>
    <w:rsid w:val="00BC26C6"/>
    <w:rsid w:val="00BC281A"/>
    <w:rsid w:val="00BC30DA"/>
    <w:rsid w:val="00BC31E7"/>
    <w:rsid w:val="00BC32CB"/>
    <w:rsid w:val="00BC35EC"/>
    <w:rsid w:val="00BC3792"/>
    <w:rsid w:val="00BC396A"/>
    <w:rsid w:val="00BC3A2C"/>
    <w:rsid w:val="00BC3CB3"/>
    <w:rsid w:val="00BC3D3D"/>
    <w:rsid w:val="00BC427E"/>
    <w:rsid w:val="00BC4415"/>
    <w:rsid w:val="00BC4643"/>
    <w:rsid w:val="00BC4683"/>
    <w:rsid w:val="00BC46B6"/>
    <w:rsid w:val="00BC4868"/>
    <w:rsid w:val="00BC494A"/>
    <w:rsid w:val="00BC513D"/>
    <w:rsid w:val="00BC528F"/>
    <w:rsid w:val="00BC5433"/>
    <w:rsid w:val="00BC5885"/>
    <w:rsid w:val="00BC640E"/>
    <w:rsid w:val="00BC6802"/>
    <w:rsid w:val="00BC6D36"/>
    <w:rsid w:val="00BC70D1"/>
    <w:rsid w:val="00BC734D"/>
    <w:rsid w:val="00BC75AD"/>
    <w:rsid w:val="00BC7882"/>
    <w:rsid w:val="00BC78F3"/>
    <w:rsid w:val="00BC7D3F"/>
    <w:rsid w:val="00BC7D5A"/>
    <w:rsid w:val="00BC7FF3"/>
    <w:rsid w:val="00BD011F"/>
    <w:rsid w:val="00BD01BC"/>
    <w:rsid w:val="00BD07D4"/>
    <w:rsid w:val="00BD099A"/>
    <w:rsid w:val="00BD0A12"/>
    <w:rsid w:val="00BD0C9C"/>
    <w:rsid w:val="00BD0D01"/>
    <w:rsid w:val="00BD0DDF"/>
    <w:rsid w:val="00BD0DF6"/>
    <w:rsid w:val="00BD0F08"/>
    <w:rsid w:val="00BD0FB7"/>
    <w:rsid w:val="00BD148F"/>
    <w:rsid w:val="00BD14CA"/>
    <w:rsid w:val="00BD14EA"/>
    <w:rsid w:val="00BD1527"/>
    <w:rsid w:val="00BD156A"/>
    <w:rsid w:val="00BD1659"/>
    <w:rsid w:val="00BD1769"/>
    <w:rsid w:val="00BD1B35"/>
    <w:rsid w:val="00BD1DD5"/>
    <w:rsid w:val="00BD1E45"/>
    <w:rsid w:val="00BD2260"/>
    <w:rsid w:val="00BD22EF"/>
    <w:rsid w:val="00BD242B"/>
    <w:rsid w:val="00BD24F9"/>
    <w:rsid w:val="00BD27B0"/>
    <w:rsid w:val="00BD2818"/>
    <w:rsid w:val="00BD28C6"/>
    <w:rsid w:val="00BD2939"/>
    <w:rsid w:val="00BD2A0E"/>
    <w:rsid w:val="00BD2A71"/>
    <w:rsid w:val="00BD2BB9"/>
    <w:rsid w:val="00BD2CCA"/>
    <w:rsid w:val="00BD2D93"/>
    <w:rsid w:val="00BD2FC1"/>
    <w:rsid w:val="00BD3056"/>
    <w:rsid w:val="00BD3273"/>
    <w:rsid w:val="00BD38C9"/>
    <w:rsid w:val="00BD395A"/>
    <w:rsid w:val="00BD3961"/>
    <w:rsid w:val="00BD399F"/>
    <w:rsid w:val="00BD3AD8"/>
    <w:rsid w:val="00BD3E34"/>
    <w:rsid w:val="00BD4293"/>
    <w:rsid w:val="00BD4319"/>
    <w:rsid w:val="00BD4528"/>
    <w:rsid w:val="00BD45A9"/>
    <w:rsid w:val="00BD4607"/>
    <w:rsid w:val="00BD49F0"/>
    <w:rsid w:val="00BD4A06"/>
    <w:rsid w:val="00BD5048"/>
    <w:rsid w:val="00BD52D3"/>
    <w:rsid w:val="00BD54A0"/>
    <w:rsid w:val="00BD5591"/>
    <w:rsid w:val="00BD55C6"/>
    <w:rsid w:val="00BD57DB"/>
    <w:rsid w:val="00BD59E2"/>
    <w:rsid w:val="00BD5A49"/>
    <w:rsid w:val="00BD5FA2"/>
    <w:rsid w:val="00BD5FBE"/>
    <w:rsid w:val="00BD6059"/>
    <w:rsid w:val="00BD6168"/>
    <w:rsid w:val="00BD617E"/>
    <w:rsid w:val="00BD6215"/>
    <w:rsid w:val="00BD6373"/>
    <w:rsid w:val="00BD66E5"/>
    <w:rsid w:val="00BD68C9"/>
    <w:rsid w:val="00BD6C1F"/>
    <w:rsid w:val="00BD6E2B"/>
    <w:rsid w:val="00BD707C"/>
    <w:rsid w:val="00BD724E"/>
    <w:rsid w:val="00BD766F"/>
    <w:rsid w:val="00BD7721"/>
    <w:rsid w:val="00BD79F5"/>
    <w:rsid w:val="00BD7AC4"/>
    <w:rsid w:val="00BD7B8D"/>
    <w:rsid w:val="00BD7C9E"/>
    <w:rsid w:val="00BD7E30"/>
    <w:rsid w:val="00BD7E54"/>
    <w:rsid w:val="00BE01C6"/>
    <w:rsid w:val="00BE0586"/>
    <w:rsid w:val="00BE0A91"/>
    <w:rsid w:val="00BE0CE6"/>
    <w:rsid w:val="00BE10F6"/>
    <w:rsid w:val="00BE11DB"/>
    <w:rsid w:val="00BE1274"/>
    <w:rsid w:val="00BE1354"/>
    <w:rsid w:val="00BE1369"/>
    <w:rsid w:val="00BE1408"/>
    <w:rsid w:val="00BE1ADF"/>
    <w:rsid w:val="00BE1BC3"/>
    <w:rsid w:val="00BE1BE5"/>
    <w:rsid w:val="00BE1E34"/>
    <w:rsid w:val="00BE1EAE"/>
    <w:rsid w:val="00BE205C"/>
    <w:rsid w:val="00BE22B4"/>
    <w:rsid w:val="00BE23DE"/>
    <w:rsid w:val="00BE24CA"/>
    <w:rsid w:val="00BE2645"/>
    <w:rsid w:val="00BE26A1"/>
    <w:rsid w:val="00BE2760"/>
    <w:rsid w:val="00BE27EB"/>
    <w:rsid w:val="00BE292B"/>
    <w:rsid w:val="00BE29A8"/>
    <w:rsid w:val="00BE2BEE"/>
    <w:rsid w:val="00BE2CC9"/>
    <w:rsid w:val="00BE2E28"/>
    <w:rsid w:val="00BE2E77"/>
    <w:rsid w:val="00BE333E"/>
    <w:rsid w:val="00BE34B3"/>
    <w:rsid w:val="00BE367F"/>
    <w:rsid w:val="00BE36EA"/>
    <w:rsid w:val="00BE37D6"/>
    <w:rsid w:val="00BE3A3D"/>
    <w:rsid w:val="00BE3BD9"/>
    <w:rsid w:val="00BE3C65"/>
    <w:rsid w:val="00BE3DEC"/>
    <w:rsid w:val="00BE3E70"/>
    <w:rsid w:val="00BE3E7B"/>
    <w:rsid w:val="00BE41A2"/>
    <w:rsid w:val="00BE4249"/>
    <w:rsid w:val="00BE42CD"/>
    <w:rsid w:val="00BE43B5"/>
    <w:rsid w:val="00BE4466"/>
    <w:rsid w:val="00BE4762"/>
    <w:rsid w:val="00BE4A64"/>
    <w:rsid w:val="00BE51F0"/>
    <w:rsid w:val="00BE52E6"/>
    <w:rsid w:val="00BE55B3"/>
    <w:rsid w:val="00BE5604"/>
    <w:rsid w:val="00BE5783"/>
    <w:rsid w:val="00BE5B5F"/>
    <w:rsid w:val="00BE5B89"/>
    <w:rsid w:val="00BE5E34"/>
    <w:rsid w:val="00BE5F00"/>
    <w:rsid w:val="00BE5FED"/>
    <w:rsid w:val="00BE609A"/>
    <w:rsid w:val="00BE667D"/>
    <w:rsid w:val="00BE6793"/>
    <w:rsid w:val="00BE67D1"/>
    <w:rsid w:val="00BE68BE"/>
    <w:rsid w:val="00BE6D19"/>
    <w:rsid w:val="00BE716F"/>
    <w:rsid w:val="00BE744C"/>
    <w:rsid w:val="00BE7542"/>
    <w:rsid w:val="00BE77FE"/>
    <w:rsid w:val="00BE7BE2"/>
    <w:rsid w:val="00BE7D20"/>
    <w:rsid w:val="00BE7ED1"/>
    <w:rsid w:val="00BF0677"/>
    <w:rsid w:val="00BF0A9B"/>
    <w:rsid w:val="00BF0D4B"/>
    <w:rsid w:val="00BF0E86"/>
    <w:rsid w:val="00BF0EAC"/>
    <w:rsid w:val="00BF0FC0"/>
    <w:rsid w:val="00BF1018"/>
    <w:rsid w:val="00BF11DC"/>
    <w:rsid w:val="00BF165E"/>
    <w:rsid w:val="00BF1713"/>
    <w:rsid w:val="00BF181A"/>
    <w:rsid w:val="00BF1823"/>
    <w:rsid w:val="00BF191A"/>
    <w:rsid w:val="00BF1B87"/>
    <w:rsid w:val="00BF1DF4"/>
    <w:rsid w:val="00BF1E4C"/>
    <w:rsid w:val="00BF1EDB"/>
    <w:rsid w:val="00BF1FDA"/>
    <w:rsid w:val="00BF212B"/>
    <w:rsid w:val="00BF2263"/>
    <w:rsid w:val="00BF2320"/>
    <w:rsid w:val="00BF2321"/>
    <w:rsid w:val="00BF296F"/>
    <w:rsid w:val="00BF2E26"/>
    <w:rsid w:val="00BF2E54"/>
    <w:rsid w:val="00BF2F05"/>
    <w:rsid w:val="00BF2F3B"/>
    <w:rsid w:val="00BF2F59"/>
    <w:rsid w:val="00BF303B"/>
    <w:rsid w:val="00BF31BF"/>
    <w:rsid w:val="00BF3818"/>
    <w:rsid w:val="00BF3D12"/>
    <w:rsid w:val="00BF3E42"/>
    <w:rsid w:val="00BF420E"/>
    <w:rsid w:val="00BF4532"/>
    <w:rsid w:val="00BF4721"/>
    <w:rsid w:val="00BF475F"/>
    <w:rsid w:val="00BF4801"/>
    <w:rsid w:val="00BF4972"/>
    <w:rsid w:val="00BF4B8E"/>
    <w:rsid w:val="00BF4CEC"/>
    <w:rsid w:val="00BF4D92"/>
    <w:rsid w:val="00BF505C"/>
    <w:rsid w:val="00BF5411"/>
    <w:rsid w:val="00BF5420"/>
    <w:rsid w:val="00BF548C"/>
    <w:rsid w:val="00BF56A7"/>
    <w:rsid w:val="00BF570B"/>
    <w:rsid w:val="00BF5742"/>
    <w:rsid w:val="00BF5BDF"/>
    <w:rsid w:val="00BF5CD6"/>
    <w:rsid w:val="00BF617A"/>
    <w:rsid w:val="00BF6345"/>
    <w:rsid w:val="00BF6354"/>
    <w:rsid w:val="00BF6554"/>
    <w:rsid w:val="00BF6726"/>
    <w:rsid w:val="00BF682D"/>
    <w:rsid w:val="00BF6B19"/>
    <w:rsid w:val="00BF6BDA"/>
    <w:rsid w:val="00BF6C1F"/>
    <w:rsid w:val="00BF6CE2"/>
    <w:rsid w:val="00BF70C7"/>
    <w:rsid w:val="00BF7122"/>
    <w:rsid w:val="00BF7161"/>
    <w:rsid w:val="00BF722F"/>
    <w:rsid w:val="00BF7271"/>
    <w:rsid w:val="00BF740E"/>
    <w:rsid w:val="00BF75F6"/>
    <w:rsid w:val="00BF7770"/>
    <w:rsid w:val="00BF79A9"/>
    <w:rsid w:val="00BF7A27"/>
    <w:rsid w:val="00C00337"/>
    <w:rsid w:val="00C003C2"/>
    <w:rsid w:val="00C00532"/>
    <w:rsid w:val="00C0066D"/>
    <w:rsid w:val="00C00945"/>
    <w:rsid w:val="00C00CF9"/>
    <w:rsid w:val="00C00D14"/>
    <w:rsid w:val="00C00D31"/>
    <w:rsid w:val="00C00D49"/>
    <w:rsid w:val="00C00DE0"/>
    <w:rsid w:val="00C01322"/>
    <w:rsid w:val="00C013DA"/>
    <w:rsid w:val="00C0181A"/>
    <w:rsid w:val="00C01864"/>
    <w:rsid w:val="00C01967"/>
    <w:rsid w:val="00C01976"/>
    <w:rsid w:val="00C01D40"/>
    <w:rsid w:val="00C02139"/>
    <w:rsid w:val="00C02144"/>
    <w:rsid w:val="00C0217B"/>
    <w:rsid w:val="00C021B1"/>
    <w:rsid w:val="00C02616"/>
    <w:rsid w:val="00C0266C"/>
    <w:rsid w:val="00C02C99"/>
    <w:rsid w:val="00C02D69"/>
    <w:rsid w:val="00C02F23"/>
    <w:rsid w:val="00C030C5"/>
    <w:rsid w:val="00C032B6"/>
    <w:rsid w:val="00C03354"/>
    <w:rsid w:val="00C03413"/>
    <w:rsid w:val="00C03C3A"/>
    <w:rsid w:val="00C03D5E"/>
    <w:rsid w:val="00C03DC2"/>
    <w:rsid w:val="00C03ED0"/>
    <w:rsid w:val="00C040FD"/>
    <w:rsid w:val="00C042CB"/>
    <w:rsid w:val="00C04654"/>
    <w:rsid w:val="00C0469D"/>
    <w:rsid w:val="00C04A71"/>
    <w:rsid w:val="00C04B88"/>
    <w:rsid w:val="00C04C2C"/>
    <w:rsid w:val="00C04F40"/>
    <w:rsid w:val="00C0505A"/>
    <w:rsid w:val="00C050EE"/>
    <w:rsid w:val="00C0524F"/>
    <w:rsid w:val="00C0546B"/>
    <w:rsid w:val="00C054C0"/>
    <w:rsid w:val="00C05533"/>
    <w:rsid w:val="00C05574"/>
    <w:rsid w:val="00C05633"/>
    <w:rsid w:val="00C0564F"/>
    <w:rsid w:val="00C056E0"/>
    <w:rsid w:val="00C0597D"/>
    <w:rsid w:val="00C059E3"/>
    <w:rsid w:val="00C05A8A"/>
    <w:rsid w:val="00C05D4E"/>
    <w:rsid w:val="00C05DE3"/>
    <w:rsid w:val="00C05FDA"/>
    <w:rsid w:val="00C062B1"/>
    <w:rsid w:val="00C0667E"/>
    <w:rsid w:val="00C067BA"/>
    <w:rsid w:val="00C069FE"/>
    <w:rsid w:val="00C06B4A"/>
    <w:rsid w:val="00C06D6C"/>
    <w:rsid w:val="00C06EED"/>
    <w:rsid w:val="00C07B03"/>
    <w:rsid w:val="00C07EA7"/>
    <w:rsid w:val="00C1014F"/>
    <w:rsid w:val="00C10267"/>
    <w:rsid w:val="00C102D5"/>
    <w:rsid w:val="00C1034C"/>
    <w:rsid w:val="00C103B9"/>
    <w:rsid w:val="00C104BC"/>
    <w:rsid w:val="00C106A9"/>
    <w:rsid w:val="00C1076A"/>
    <w:rsid w:val="00C10C7A"/>
    <w:rsid w:val="00C112A0"/>
    <w:rsid w:val="00C1167B"/>
    <w:rsid w:val="00C1186E"/>
    <w:rsid w:val="00C11BA6"/>
    <w:rsid w:val="00C11BD3"/>
    <w:rsid w:val="00C11D1D"/>
    <w:rsid w:val="00C12085"/>
    <w:rsid w:val="00C12133"/>
    <w:rsid w:val="00C1264B"/>
    <w:rsid w:val="00C127FF"/>
    <w:rsid w:val="00C128D4"/>
    <w:rsid w:val="00C12A0F"/>
    <w:rsid w:val="00C12BE6"/>
    <w:rsid w:val="00C12C91"/>
    <w:rsid w:val="00C12ED9"/>
    <w:rsid w:val="00C12F66"/>
    <w:rsid w:val="00C136D3"/>
    <w:rsid w:val="00C13747"/>
    <w:rsid w:val="00C13D9C"/>
    <w:rsid w:val="00C13F40"/>
    <w:rsid w:val="00C1415B"/>
    <w:rsid w:val="00C145DA"/>
    <w:rsid w:val="00C1464A"/>
    <w:rsid w:val="00C1467A"/>
    <w:rsid w:val="00C147E6"/>
    <w:rsid w:val="00C148EC"/>
    <w:rsid w:val="00C14B81"/>
    <w:rsid w:val="00C14BAF"/>
    <w:rsid w:val="00C15049"/>
    <w:rsid w:val="00C15091"/>
    <w:rsid w:val="00C15107"/>
    <w:rsid w:val="00C1536C"/>
    <w:rsid w:val="00C154CE"/>
    <w:rsid w:val="00C154DF"/>
    <w:rsid w:val="00C15A40"/>
    <w:rsid w:val="00C15A5B"/>
    <w:rsid w:val="00C15AA7"/>
    <w:rsid w:val="00C15AF4"/>
    <w:rsid w:val="00C15C28"/>
    <w:rsid w:val="00C16069"/>
    <w:rsid w:val="00C16567"/>
    <w:rsid w:val="00C165C0"/>
    <w:rsid w:val="00C1661A"/>
    <w:rsid w:val="00C166F1"/>
    <w:rsid w:val="00C1687E"/>
    <w:rsid w:val="00C16881"/>
    <w:rsid w:val="00C16B1E"/>
    <w:rsid w:val="00C16BAC"/>
    <w:rsid w:val="00C16CDF"/>
    <w:rsid w:val="00C16D38"/>
    <w:rsid w:val="00C16F2C"/>
    <w:rsid w:val="00C17003"/>
    <w:rsid w:val="00C17036"/>
    <w:rsid w:val="00C1757D"/>
    <w:rsid w:val="00C17721"/>
    <w:rsid w:val="00C17BD9"/>
    <w:rsid w:val="00C17BF3"/>
    <w:rsid w:val="00C17D33"/>
    <w:rsid w:val="00C17FE0"/>
    <w:rsid w:val="00C200B3"/>
    <w:rsid w:val="00C202CA"/>
    <w:rsid w:val="00C204C0"/>
    <w:rsid w:val="00C20711"/>
    <w:rsid w:val="00C20DF8"/>
    <w:rsid w:val="00C20E85"/>
    <w:rsid w:val="00C2110A"/>
    <w:rsid w:val="00C21314"/>
    <w:rsid w:val="00C21613"/>
    <w:rsid w:val="00C2189F"/>
    <w:rsid w:val="00C21992"/>
    <w:rsid w:val="00C219FB"/>
    <w:rsid w:val="00C21CA0"/>
    <w:rsid w:val="00C21EDB"/>
    <w:rsid w:val="00C2215C"/>
    <w:rsid w:val="00C221DC"/>
    <w:rsid w:val="00C22334"/>
    <w:rsid w:val="00C224D2"/>
    <w:rsid w:val="00C22736"/>
    <w:rsid w:val="00C22884"/>
    <w:rsid w:val="00C22E74"/>
    <w:rsid w:val="00C22EF6"/>
    <w:rsid w:val="00C231C9"/>
    <w:rsid w:val="00C2330C"/>
    <w:rsid w:val="00C23484"/>
    <w:rsid w:val="00C23712"/>
    <w:rsid w:val="00C23892"/>
    <w:rsid w:val="00C239DA"/>
    <w:rsid w:val="00C239DF"/>
    <w:rsid w:val="00C23AED"/>
    <w:rsid w:val="00C23BE7"/>
    <w:rsid w:val="00C23CB4"/>
    <w:rsid w:val="00C23DEC"/>
    <w:rsid w:val="00C23FB8"/>
    <w:rsid w:val="00C2411D"/>
    <w:rsid w:val="00C2419C"/>
    <w:rsid w:val="00C242C2"/>
    <w:rsid w:val="00C249A0"/>
    <w:rsid w:val="00C24B80"/>
    <w:rsid w:val="00C24C6F"/>
    <w:rsid w:val="00C24CFF"/>
    <w:rsid w:val="00C24FD8"/>
    <w:rsid w:val="00C250EF"/>
    <w:rsid w:val="00C25133"/>
    <w:rsid w:val="00C25547"/>
    <w:rsid w:val="00C25746"/>
    <w:rsid w:val="00C25BA9"/>
    <w:rsid w:val="00C25D3E"/>
    <w:rsid w:val="00C25ED0"/>
    <w:rsid w:val="00C26067"/>
    <w:rsid w:val="00C26569"/>
    <w:rsid w:val="00C26598"/>
    <w:rsid w:val="00C267FB"/>
    <w:rsid w:val="00C26863"/>
    <w:rsid w:val="00C2694F"/>
    <w:rsid w:val="00C26C21"/>
    <w:rsid w:val="00C26CAD"/>
    <w:rsid w:val="00C273AD"/>
    <w:rsid w:val="00C275FE"/>
    <w:rsid w:val="00C27928"/>
    <w:rsid w:val="00C27B2F"/>
    <w:rsid w:val="00C27D14"/>
    <w:rsid w:val="00C27E71"/>
    <w:rsid w:val="00C27F05"/>
    <w:rsid w:val="00C27F81"/>
    <w:rsid w:val="00C30169"/>
    <w:rsid w:val="00C30308"/>
    <w:rsid w:val="00C306D3"/>
    <w:rsid w:val="00C30815"/>
    <w:rsid w:val="00C30833"/>
    <w:rsid w:val="00C30877"/>
    <w:rsid w:val="00C309D7"/>
    <w:rsid w:val="00C30A15"/>
    <w:rsid w:val="00C30A77"/>
    <w:rsid w:val="00C30DD0"/>
    <w:rsid w:val="00C30E22"/>
    <w:rsid w:val="00C3109C"/>
    <w:rsid w:val="00C311F3"/>
    <w:rsid w:val="00C312F1"/>
    <w:rsid w:val="00C31AB0"/>
    <w:rsid w:val="00C31C86"/>
    <w:rsid w:val="00C31CEC"/>
    <w:rsid w:val="00C3206D"/>
    <w:rsid w:val="00C321C8"/>
    <w:rsid w:val="00C321D8"/>
    <w:rsid w:val="00C32425"/>
    <w:rsid w:val="00C324D5"/>
    <w:rsid w:val="00C32664"/>
    <w:rsid w:val="00C32CB1"/>
    <w:rsid w:val="00C3339E"/>
    <w:rsid w:val="00C33653"/>
    <w:rsid w:val="00C33B74"/>
    <w:rsid w:val="00C33B9B"/>
    <w:rsid w:val="00C33C15"/>
    <w:rsid w:val="00C33E94"/>
    <w:rsid w:val="00C3403E"/>
    <w:rsid w:val="00C34585"/>
    <w:rsid w:val="00C34BAC"/>
    <w:rsid w:val="00C34ED2"/>
    <w:rsid w:val="00C3502A"/>
    <w:rsid w:val="00C35147"/>
    <w:rsid w:val="00C35351"/>
    <w:rsid w:val="00C355DD"/>
    <w:rsid w:val="00C356EC"/>
    <w:rsid w:val="00C35B38"/>
    <w:rsid w:val="00C35C19"/>
    <w:rsid w:val="00C35C2B"/>
    <w:rsid w:val="00C35CF3"/>
    <w:rsid w:val="00C363FC"/>
    <w:rsid w:val="00C365D3"/>
    <w:rsid w:val="00C36826"/>
    <w:rsid w:val="00C36BC4"/>
    <w:rsid w:val="00C36C86"/>
    <w:rsid w:val="00C37007"/>
    <w:rsid w:val="00C37418"/>
    <w:rsid w:val="00C37436"/>
    <w:rsid w:val="00C3755B"/>
    <w:rsid w:val="00C375E3"/>
    <w:rsid w:val="00C37729"/>
    <w:rsid w:val="00C400DF"/>
    <w:rsid w:val="00C40189"/>
    <w:rsid w:val="00C402E9"/>
    <w:rsid w:val="00C40485"/>
    <w:rsid w:val="00C40659"/>
    <w:rsid w:val="00C40705"/>
    <w:rsid w:val="00C40CC8"/>
    <w:rsid w:val="00C40D88"/>
    <w:rsid w:val="00C40F52"/>
    <w:rsid w:val="00C40FC9"/>
    <w:rsid w:val="00C41162"/>
    <w:rsid w:val="00C41627"/>
    <w:rsid w:val="00C417DE"/>
    <w:rsid w:val="00C418BA"/>
    <w:rsid w:val="00C419CF"/>
    <w:rsid w:val="00C41A3F"/>
    <w:rsid w:val="00C41A95"/>
    <w:rsid w:val="00C41B82"/>
    <w:rsid w:val="00C41D1F"/>
    <w:rsid w:val="00C42901"/>
    <w:rsid w:val="00C42B1C"/>
    <w:rsid w:val="00C43185"/>
    <w:rsid w:val="00C432D3"/>
    <w:rsid w:val="00C43665"/>
    <w:rsid w:val="00C43AF0"/>
    <w:rsid w:val="00C43CA8"/>
    <w:rsid w:val="00C43EEB"/>
    <w:rsid w:val="00C43FCA"/>
    <w:rsid w:val="00C4466C"/>
    <w:rsid w:val="00C44783"/>
    <w:rsid w:val="00C447E5"/>
    <w:rsid w:val="00C448E8"/>
    <w:rsid w:val="00C44AF2"/>
    <w:rsid w:val="00C44BAE"/>
    <w:rsid w:val="00C44D00"/>
    <w:rsid w:val="00C44EFD"/>
    <w:rsid w:val="00C451B5"/>
    <w:rsid w:val="00C455C4"/>
    <w:rsid w:val="00C45883"/>
    <w:rsid w:val="00C46193"/>
    <w:rsid w:val="00C4637B"/>
    <w:rsid w:val="00C463F5"/>
    <w:rsid w:val="00C4696A"/>
    <w:rsid w:val="00C469A1"/>
    <w:rsid w:val="00C46DBE"/>
    <w:rsid w:val="00C47094"/>
    <w:rsid w:val="00C470F1"/>
    <w:rsid w:val="00C47410"/>
    <w:rsid w:val="00C475F4"/>
    <w:rsid w:val="00C4763B"/>
    <w:rsid w:val="00C4769F"/>
    <w:rsid w:val="00C476E6"/>
    <w:rsid w:val="00C477CA"/>
    <w:rsid w:val="00C47AF1"/>
    <w:rsid w:val="00C47F1B"/>
    <w:rsid w:val="00C501CA"/>
    <w:rsid w:val="00C507CB"/>
    <w:rsid w:val="00C509FA"/>
    <w:rsid w:val="00C50ABC"/>
    <w:rsid w:val="00C50ACD"/>
    <w:rsid w:val="00C52329"/>
    <w:rsid w:val="00C52398"/>
    <w:rsid w:val="00C524AB"/>
    <w:rsid w:val="00C52540"/>
    <w:rsid w:val="00C52D1F"/>
    <w:rsid w:val="00C531CC"/>
    <w:rsid w:val="00C531F7"/>
    <w:rsid w:val="00C5326D"/>
    <w:rsid w:val="00C532A9"/>
    <w:rsid w:val="00C534FF"/>
    <w:rsid w:val="00C53579"/>
    <w:rsid w:val="00C53582"/>
    <w:rsid w:val="00C53AA3"/>
    <w:rsid w:val="00C54071"/>
    <w:rsid w:val="00C54299"/>
    <w:rsid w:val="00C54662"/>
    <w:rsid w:val="00C546B8"/>
    <w:rsid w:val="00C546F4"/>
    <w:rsid w:val="00C548D3"/>
    <w:rsid w:val="00C5496F"/>
    <w:rsid w:val="00C54975"/>
    <w:rsid w:val="00C549F3"/>
    <w:rsid w:val="00C54F2B"/>
    <w:rsid w:val="00C55090"/>
    <w:rsid w:val="00C55592"/>
    <w:rsid w:val="00C556AD"/>
    <w:rsid w:val="00C55719"/>
    <w:rsid w:val="00C55819"/>
    <w:rsid w:val="00C559C3"/>
    <w:rsid w:val="00C55A24"/>
    <w:rsid w:val="00C55BC2"/>
    <w:rsid w:val="00C55C58"/>
    <w:rsid w:val="00C55E29"/>
    <w:rsid w:val="00C55F5F"/>
    <w:rsid w:val="00C56011"/>
    <w:rsid w:val="00C561E1"/>
    <w:rsid w:val="00C56370"/>
    <w:rsid w:val="00C5645D"/>
    <w:rsid w:val="00C567CA"/>
    <w:rsid w:val="00C56B53"/>
    <w:rsid w:val="00C56C3F"/>
    <w:rsid w:val="00C56CAD"/>
    <w:rsid w:val="00C56E64"/>
    <w:rsid w:val="00C56F68"/>
    <w:rsid w:val="00C5752E"/>
    <w:rsid w:val="00C5758A"/>
    <w:rsid w:val="00C5784B"/>
    <w:rsid w:val="00C57DBE"/>
    <w:rsid w:val="00C57EA4"/>
    <w:rsid w:val="00C608A1"/>
    <w:rsid w:val="00C60A2B"/>
    <w:rsid w:val="00C60B0F"/>
    <w:rsid w:val="00C60E7A"/>
    <w:rsid w:val="00C6106A"/>
    <w:rsid w:val="00C611D2"/>
    <w:rsid w:val="00C61237"/>
    <w:rsid w:val="00C6136C"/>
    <w:rsid w:val="00C617A9"/>
    <w:rsid w:val="00C617CC"/>
    <w:rsid w:val="00C618A6"/>
    <w:rsid w:val="00C61A47"/>
    <w:rsid w:val="00C621AB"/>
    <w:rsid w:val="00C624F5"/>
    <w:rsid w:val="00C6255F"/>
    <w:rsid w:val="00C62561"/>
    <w:rsid w:val="00C62575"/>
    <w:rsid w:val="00C62A9E"/>
    <w:rsid w:val="00C62CFA"/>
    <w:rsid w:val="00C62E52"/>
    <w:rsid w:val="00C638DA"/>
    <w:rsid w:val="00C63974"/>
    <w:rsid w:val="00C639F6"/>
    <w:rsid w:val="00C63BF4"/>
    <w:rsid w:val="00C63CDD"/>
    <w:rsid w:val="00C641E9"/>
    <w:rsid w:val="00C64535"/>
    <w:rsid w:val="00C64AD7"/>
    <w:rsid w:val="00C64E02"/>
    <w:rsid w:val="00C64FAA"/>
    <w:rsid w:val="00C6570D"/>
    <w:rsid w:val="00C66148"/>
    <w:rsid w:val="00C661FC"/>
    <w:rsid w:val="00C6625F"/>
    <w:rsid w:val="00C66401"/>
    <w:rsid w:val="00C664C3"/>
    <w:rsid w:val="00C66744"/>
    <w:rsid w:val="00C6682E"/>
    <w:rsid w:val="00C66B49"/>
    <w:rsid w:val="00C66C82"/>
    <w:rsid w:val="00C67905"/>
    <w:rsid w:val="00C6794D"/>
    <w:rsid w:val="00C67A29"/>
    <w:rsid w:val="00C67A4C"/>
    <w:rsid w:val="00C67B36"/>
    <w:rsid w:val="00C7025C"/>
    <w:rsid w:val="00C7056E"/>
    <w:rsid w:val="00C705E2"/>
    <w:rsid w:val="00C7066C"/>
    <w:rsid w:val="00C70A94"/>
    <w:rsid w:val="00C70F67"/>
    <w:rsid w:val="00C7117C"/>
    <w:rsid w:val="00C7124E"/>
    <w:rsid w:val="00C71513"/>
    <w:rsid w:val="00C71814"/>
    <w:rsid w:val="00C71A26"/>
    <w:rsid w:val="00C71A91"/>
    <w:rsid w:val="00C71AAB"/>
    <w:rsid w:val="00C71C05"/>
    <w:rsid w:val="00C71C96"/>
    <w:rsid w:val="00C71D8D"/>
    <w:rsid w:val="00C72156"/>
    <w:rsid w:val="00C722CD"/>
    <w:rsid w:val="00C723AA"/>
    <w:rsid w:val="00C72683"/>
    <w:rsid w:val="00C72B40"/>
    <w:rsid w:val="00C72E10"/>
    <w:rsid w:val="00C73461"/>
    <w:rsid w:val="00C734BB"/>
    <w:rsid w:val="00C73659"/>
    <w:rsid w:val="00C7391F"/>
    <w:rsid w:val="00C73D59"/>
    <w:rsid w:val="00C74377"/>
    <w:rsid w:val="00C74F9D"/>
    <w:rsid w:val="00C75125"/>
    <w:rsid w:val="00C75497"/>
    <w:rsid w:val="00C75725"/>
    <w:rsid w:val="00C75823"/>
    <w:rsid w:val="00C758BE"/>
    <w:rsid w:val="00C7590D"/>
    <w:rsid w:val="00C75922"/>
    <w:rsid w:val="00C75BE7"/>
    <w:rsid w:val="00C76169"/>
    <w:rsid w:val="00C7627D"/>
    <w:rsid w:val="00C765FE"/>
    <w:rsid w:val="00C7660B"/>
    <w:rsid w:val="00C76BE8"/>
    <w:rsid w:val="00C76CB8"/>
    <w:rsid w:val="00C76EE2"/>
    <w:rsid w:val="00C76F0C"/>
    <w:rsid w:val="00C772AD"/>
    <w:rsid w:val="00C7743A"/>
    <w:rsid w:val="00C77459"/>
    <w:rsid w:val="00C77465"/>
    <w:rsid w:val="00C774A4"/>
    <w:rsid w:val="00C77ACD"/>
    <w:rsid w:val="00C8028B"/>
    <w:rsid w:val="00C806B1"/>
    <w:rsid w:val="00C80BAB"/>
    <w:rsid w:val="00C80C35"/>
    <w:rsid w:val="00C80CE1"/>
    <w:rsid w:val="00C80F87"/>
    <w:rsid w:val="00C811DD"/>
    <w:rsid w:val="00C8173C"/>
    <w:rsid w:val="00C8190D"/>
    <w:rsid w:val="00C81CF5"/>
    <w:rsid w:val="00C81DFF"/>
    <w:rsid w:val="00C81F21"/>
    <w:rsid w:val="00C82191"/>
    <w:rsid w:val="00C821E2"/>
    <w:rsid w:val="00C822A7"/>
    <w:rsid w:val="00C8274E"/>
    <w:rsid w:val="00C82ACD"/>
    <w:rsid w:val="00C82E34"/>
    <w:rsid w:val="00C83009"/>
    <w:rsid w:val="00C83172"/>
    <w:rsid w:val="00C8317B"/>
    <w:rsid w:val="00C83205"/>
    <w:rsid w:val="00C83448"/>
    <w:rsid w:val="00C835E2"/>
    <w:rsid w:val="00C8362F"/>
    <w:rsid w:val="00C836CE"/>
    <w:rsid w:val="00C83A72"/>
    <w:rsid w:val="00C83B2F"/>
    <w:rsid w:val="00C83B6B"/>
    <w:rsid w:val="00C83DD3"/>
    <w:rsid w:val="00C83E87"/>
    <w:rsid w:val="00C84189"/>
    <w:rsid w:val="00C84258"/>
    <w:rsid w:val="00C84440"/>
    <w:rsid w:val="00C844E1"/>
    <w:rsid w:val="00C84845"/>
    <w:rsid w:val="00C84943"/>
    <w:rsid w:val="00C84A2A"/>
    <w:rsid w:val="00C84BE8"/>
    <w:rsid w:val="00C84DEC"/>
    <w:rsid w:val="00C84EB9"/>
    <w:rsid w:val="00C85040"/>
    <w:rsid w:val="00C850D1"/>
    <w:rsid w:val="00C8514C"/>
    <w:rsid w:val="00C8516A"/>
    <w:rsid w:val="00C85227"/>
    <w:rsid w:val="00C85AE4"/>
    <w:rsid w:val="00C85CB3"/>
    <w:rsid w:val="00C85DEB"/>
    <w:rsid w:val="00C85F80"/>
    <w:rsid w:val="00C8624F"/>
    <w:rsid w:val="00C863AF"/>
    <w:rsid w:val="00C8650F"/>
    <w:rsid w:val="00C86697"/>
    <w:rsid w:val="00C86A09"/>
    <w:rsid w:val="00C86B84"/>
    <w:rsid w:val="00C86C15"/>
    <w:rsid w:val="00C86D8D"/>
    <w:rsid w:val="00C870F4"/>
    <w:rsid w:val="00C871B3"/>
    <w:rsid w:val="00C87219"/>
    <w:rsid w:val="00C87316"/>
    <w:rsid w:val="00C8733D"/>
    <w:rsid w:val="00C87AD6"/>
    <w:rsid w:val="00C87E53"/>
    <w:rsid w:val="00C900CA"/>
    <w:rsid w:val="00C90171"/>
    <w:rsid w:val="00C901D9"/>
    <w:rsid w:val="00C9070A"/>
    <w:rsid w:val="00C909F4"/>
    <w:rsid w:val="00C90BCA"/>
    <w:rsid w:val="00C90C5C"/>
    <w:rsid w:val="00C90C6F"/>
    <w:rsid w:val="00C90DF8"/>
    <w:rsid w:val="00C90EFE"/>
    <w:rsid w:val="00C910A0"/>
    <w:rsid w:val="00C910D5"/>
    <w:rsid w:val="00C91725"/>
    <w:rsid w:val="00C91835"/>
    <w:rsid w:val="00C91B0D"/>
    <w:rsid w:val="00C91B5F"/>
    <w:rsid w:val="00C91D01"/>
    <w:rsid w:val="00C91E9D"/>
    <w:rsid w:val="00C91F83"/>
    <w:rsid w:val="00C92019"/>
    <w:rsid w:val="00C923B2"/>
    <w:rsid w:val="00C9250C"/>
    <w:rsid w:val="00C92C56"/>
    <w:rsid w:val="00C92D49"/>
    <w:rsid w:val="00C92D4C"/>
    <w:rsid w:val="00C93094"/>
    <w:rsid w:val="00C931D5"/>
    <w:rsid w:val="00C931FD"/>
    <w:rsid w:val="00C93940"/>
    <w:rsid w:val="00C9396D"/>
    <w:rsid w:val="00C939B9"/>
    <w:rsid w:val="00C93D75"/>
    <w:rsid w:val="00C93E6C"/>
    <w:rsid w:val="00C93FF2"/>
    <w:rsid w:val="00C9412F"/>
    <w:rsid w:val="00C941CF"/>
    <w:rsid w:val="00C94782"/>
    <w:rsid w:val="00C94C4A"/>
    <w:rsid w:val="00C94D1B"/>
    <w:rsid w:val="00C94E66"/>
    <w:rsid w:val="00C94E84"/>
    <w:rsid w:val="00C954B8"/>
    <w:rsid w:val="00C956B6"/>
    <w:rsid w:val="00C9613E"/>
    <w:rsid w:val="00C96378"/>
    <w:rsid w:val="00C96691"/>
    <w:rsid w:val="00C96799"/>
    <w:rsid w:val="00C96F0C"/>
    <w:rsid w:val="00C96F39"/>
    <w:rsid w:val="00C96F5D"/>
    <w:rsid w:val="00C974EF"/>
    <w:rsid w:val="00C97507"/>
    <w:rsid w:val="00C9772F"/>
    <w:rsid w:val="00C97984"/>
    <w:rsid w:val="00C979E6"/>
    <w:rsid w:val="00C97C9E"/>
    <w:rsid w:val="00CA0032"/>
    <w:rsid w:val="00CA003F"/>
    <w:rsid w:val="00CA005C"/>
    <w:rsid w:val="00CA00C8"/>
    <w:rsid w:val="00CA0100"/>
    <w:rsid w:val="00CA04CB"/>
    <w:rsid w:val="00CA064C"/>
    <w:rsid w:val="00CA06EC"/>
    <w:rsid w:val="00CA0B2F"/>
    <w:rsid w:val="00CA0E60"/>
    <w:rsid w:val="00CA0E6F"/>
    <w:rsid w:val="00CA0F0E"/>
    <w:rsid w:val="00CA1178"/>
    <w:rsid w:val="00CA1257"/>
    <w:rsid w:val="00CA1298"/>
    <w:rsid w:val="00CA1334"/>
    <w:rsid w:val="00CA14CC"/>
    <w:rsid w:val="00CA1630"/>
    <w:rsid w:val="00CA170A"/>
    <w:rsid w:val="00CA1768"/>
    <w:rsid w:val="00CA184F"/>
    <w:rsid w:val="00CA1874"/>
    <w:rsid w:val="00CA18A3"/>
    <w:rsid w:val="00CA1A33"/>
    <w:rsid w:val="00CA1BFB"/>
    <w:rsid w:val="00CA1CF7"/>
    <w:rsid w:val="00CA1DB9"/>
    <w:rsid w:val="00CA1DCA"/>
    <w:rsid w:val="00CA1E6A"/>
    <w:rsid w:val="00CA24BF"/>
    <w:rsid w:val="00CA2904"/>
    <w:rsid w:val="00CA2D64"/>
    <w:rsid w:val="00CA2DF2"/>
    <w:rsid w:val="00CA2DF8"/>
    <w:rsid w:val="00CA2EBC"/>
    <w:rsid w:val="00CA2F72"/>
    <w:rsid w:val="00CA338E"/>
    <w:rsid w:val="00CA344E"/>
    <w:rsid w:val="00CA3864"/>
    <w:rsid w:val="00CA3A1D"/>
    <w:rsid w:val="00CA3DCB"/>
    <w:rsid w:val="00CA3F05"/>
    <w:rsid w:val="00CA3F7F"/>
    <w:rsid w:val="00CA480B"/>
    <w:rsid w:val="00CA4B03"/>
    <w:rsid w:val="00CA4B45"/>
    <w:rsid w:val="00CA4BEA"/>
    <w:rsid w:val="00CA4D58"/>
    <w:rsid w:val="00CA5232"/>
    <w:rsid w:val="00CA52DF"/>
    <w:rsid w:val="00CA54AA"/>
    <w:rsid w:val="00CA561C"/>
    <w:rsid w:val="00CA5945"/>
    <w:rsid w:val="00CA5A2F"/>
    <w:rsid w:val="00CA5A75"/>
    <w:rsid w:val="00CA5CB0"/>
    <w:rsid w:val="00CA5CE0"/>
    <w:rsid w:val="00CA60DC"/>
    <w:rsid w:val="00CA614B"/>
    <w:rsid w:val="00CA64D3"/>
    <w:rsid w:val="00CA6663"/>
    <w:rsid w:val="00CA6824"/>
    <w:rsid w:val="00CA6887"/>
    <w:rsid w:val="00CA690E"/>
    <w:rsid w:val="00CA6933"/>
    <w:rsid w:val="00CA6DEB"/>
    <w:rsid w:val="00CA6F72"/>
    <w:rsid w:val="00CA7165"/>
    <w:rsid w:val="00CA71D0"/>
    <w:rsid w:val="00CA761D"/>
    <w:rsid w:val="00CA7790"/>
    <w:rsid w:val="00CA7B75"/>
    <w:rsid w:val="00CA7C59"/>
    <w:rsid w:val="00CA7E88"/>
    <w:rsid w:val="00CA8076"/>
    <w:rsid w:val="00CB0181"/>
    <w:rsid w:val="00CB0826"/>
    <w:rsid w:val="00CB094D"/>
    <w:rsid w:val="00CB09A3"/>
    <w:rsid w:val="00CB0EB3"/>
    <w:rsid w:val="00CB1178"/>
    <w:rsid w:val="00CB142F"/>
    <w:rsid w:val="00CB1529"/>
    <w:rsid w:val="00CB1571"/>
    <w:rsid w:val="00CB1593"/>
    <w:rsid w:val="00CB1734"/>
    <w:rsid w:val="00CB178D"/>
    <w:rsid w:val="00CB17D1"/>
    <w:rsid w:val="00CB1889"/>
    <w:rsid w:val="00CB19E4"/>
    <w:rsid w:val="00CB1B60"/>
    <w:rsid w:val="00CB1BD9"/>
    <w:rsid w:val="00CB1FFE"/>
    <w:rsid w:val="00CB2117"/>
    <w:rsid w:val="00CB2126"/>
    <w:rsid w:val="00CB212B"/>
    <w:rsid w:val="00CB2180"/>
    <w:rsid w:val="00CB2462"/>
    <w:rsid w:val="00CB246B"/>
    <w:rsid w:val="00CB24E9"/>
    <w:rsid w:val="00CB2542"/>
    <w:rsid w:val="00CB25EB"/>
    <w:rsid w:val="00CB26C6"/>
    <w:rsid w:val="00CB281D"/>
    <w:rsid w:val="00CB2A2F"/>
    <w:rsid w:val="00CB2AD0"/>
    <w:rsid w:val="00CB2EF0"/>
    <w:rsid w:val="00CB326E"/>
    <w:rsid w:val="00CB34B0"/>
    <w:rsid w:val="00CB34F2"/>
    <w:rsid w:val="00CB35D7"/>
    <w:rsid w:val="00CB3697"/>
    <w:rsid w:val="00CB3698"/>
    <w:rsid w:val="00CB4413"/>
    <w:rsid w:val="00CB4593"/>
    <w:rsid w:val="00CB4A30"/>
    <w:rsid w:val="00CB4EB1"/>
    <w:rsid w:val="00CB542B"/>
    <w:rsid w:val="00CB543B"/>
    <w:rsid w:val="00CB546E"/>
    <w:rsid w:val="00CB56AF"/>
    <w:rsid w:val="00CB56F5"/>
    <w:rsid w:val="00CB573E"/>
    <w:rsid w:val="00CB5782"/>
    <w:rsid w:val="00CB5A8B"/>
    <w:rsid w:val="00CB5C1C"/>
    <w:rsid w:val="00CB5C3D"/>
    <w:rsid w:val="00CB5F12"/>
    <w:rsid w:val="00CB62D1"/>
    <w:rsid w:val="00CB62F1"/>
    <w:rsid w:val="00CB6396"/>
    <w:rsid w:val="00CB63A5"/>
    <w:rsid w:val="00CB6B86"/>
    <w:rsid w:val="00CB7044"/>
    <w:rsid w:val="00CB7177"/>
    <w:rsid w:val="00CB71A7"/>
    <w:rsid w:val="00CB73E6"/>
    <w:rsid w:val="00CB757F"/>
    <w:rsid w:val="00CB7661"/>
    <w:rsid w:val="00CB7990"/>
    <w:rsid w:val="00CB7B71"/>
    <w:rsid w:val="00CB7C1C"/>
    <w:rsid w:val="00CB7F40"/>
    <w:rsid w:val="00CB7FD7"/>
    <w:rsid w:val="00CC012B"/>
    <w:rsid w:val="00CC0217"/>
    <w:rsid w:val="00CC0A5E"/>
    <w:rsid w:val="00CC0DA6"/>
    <w:rsid w:val="00CC0F94"/>
    <w:rsid w:val="00CC124D"/>
    <w:rsid w:val="00CC12F0"/>
    <w:rsid w:val="00CC13B5"/>
    <w:rsid w:val="00CC1472"/>
    <w:rsid w:val="00CC1D79"/>
    <w:rsid w:val="00CC1DB2"/>
    <w:rsid w:val="00CC1DEE"/>
    <w:rsid w:val="00CC1E80"/>
    <w:rsid w:val="00CC28A1"/>
    <w:rsid w:val="00CC28EB"/>
    <w:rsid w:val="00CC2B34"/>
    <w:rsid w:val="00CC2BF1"/>
    <w:rsid w:val="00CC2E30"/>
    <w:rsid w:val="00CC2F36"/>
    <w:rsid w:val="00CC2FD5"/>
    <w:rsid w:val="00CC3873"/>
    <w:rsid w:val="00CC3AD2"/>
    <w:rsid w:val="00CC3B04"/>
    <w:rsid w:val="00CC3B15"/>
    <w:rsid w:val="00CC3D22"/>
    <w:rsid w:val="00CC3D30"/>
    <w:rsid w:val="00CC3D49"/>
    <w:rsid w:val="00CC3D5B"/>
    <w:rsid w:val="00CC3D83"/>
    <w:rsid w:val="00CC3F25"/>
    <w:rsid w:val="00CC4483"/>
    <w:rsid w:val="00CC44EC"/>
    <w:rsid w:val="00CC463E"/>
    <w:rsid w:val="00CC4780"/>
    <w:rsid w:val="00CC4786"/>
    <w:rsid w:val="00CC483B"/>
    <w:rsid w:val="00CC48AE"/>
    <w:rsid w:val="00CC49D3"/>
    <w:rsid w:val="00CC4CB0"/>
    <w:rsid w:val="00CC5234"/>
    <w:rsid w:val="00CC5544"/>
    <w:rsid w:val="00CC56D0"/>
    <w:rsid w:val="00CC56E9"/>
    <w:rsid w:val="00CC5B71"/>
    <w:rsid w:val="00CC5BBE"/>
    <w:rsid w:val="00CC5C27"/>
    <w:rsid w:val="00CC5DBB"/>
    <w:rsid w:val="00CC635F"/>
    <w:rsid w:val="00CC6430"/>
    <w:rsid w:val="00CC65A5"/>
    <w:rsid w:val="00CC6630"/>
    <w:rsid w:val="00CC6683"/>
    <w:rsid w:val="00CC69B5"/>
    <w:rsid w:val="00CC6ACB"/>
    <w:rsid w:val="00CC6BF9"/>
    <w:rsid w:val="00CC6F03"/>
    <w:rsid w:val="00CC7096"/>
    <w:rsid w:val="00CC72C7"/>
    <w:rsid w:val="00CC737B"/>
    <w:rsid w:val="00CC765E"/>
    <w:rsid w:val="00CC796B"/>
    <w:rsid w:val="00CC7C57"/>
    <w:rsid w:val="00CC7C98"/>
    <w:rsid w:val="00CC7DAB"/>
    <w:rsid w:val="00CC7E01"/>
    <w:rsid w:val="00CD0005"/>
    <w:rsid w:val="00CD0C66"/>
    <w:rsid w:val="00CD102C"/>
    <w:rsid w:val="00CD1079"/>
    <w:rsid w:val="00CD107B"/>
    <w:rsid w:val="00CD1A44"/>
    <w:rsid w:val="00CD1AD5"/>
    <w:rsid w:val="00CD1BDE"/>
    <w:rsid w:val="00CD1C38"/>
    <w:rsid w:val="00CD1CEC"/>
    <w:rsid w:val="00CD2304"/>
    <w:rsid w:val="00CD233A"/>
    <w:rsid w:val="00CD2344"/>
    <w:rsid w:val="00CD243D"/>
    <w:rsid w:val="00CD2733"/>
    <w:rsid w:val="00CD298C"/>
    <w:rsid w:val="00CD29AB"/>
    <w:rsid w:val="00CD29BE"/>
    <w:rsid w:val="00CD2AEB"/>
    <w:rsid w:val="00CD2B42"/>
    <w:rsid w:val="00CD2B77"/>
    <w:rsid w:val="00CD3230"/>
    <w:rsid w:val="00CD3818"/>
    <w:rsid w:val="00CD3A66"/>
    <w:rsid w:val="00CD3A6F"/>
    <w:rsid w:val="00CD3ABB"/>
    <w:rsid w:val="00CD3B50"/>
    <w:rsid w:val="00CD3C83"/>
    <w:rsid w:val="00CD3EBB"/>
    <w:rsid w:val="00CD4014"/>
    <w:rsid w:val="00CD4089"/>
    <w:rsid w:val="00CD40A0"/>
    <w:rsid w:val="00CD40EC"/>
    <w:rsid w:val="00CD4197"/>
    <w:rsid w:val="00CD4438"/>
    <w:rsid w:val="00CD46D2"/>
    <w:rsid w:val="00CD4C1E"/>
    <w:rsid w:val="00CD4FEC"/>
    <w:rsid w:val="00CD5246"/>
    <w:rsid w:val="00CD5CD1"/>
    <w:rsid w:val="00CD5D3E"/>
    <w:rsid w:val="00CD5D7F"/>
    <w:rsid w:val="00CD6085"/>
    <w:rsid w:val="00CD610F"/>
    <w:rsid w:val="00CD648E"/>
    <w:rsid w:val="00CD64A8"/>
    <w:rsid w:val="00CD662F"/>
    <w:rsid w:val="00CD687C"/>
    <w:rsid w:val="00CD68FB"/>
    <w:rsid w:val="00CD69D0"/>
    <w:rsid w:val="00CD6A43"/>
    <w:rsid w:val="00CD6AA3"/>
    <w:rsid w:val="00CD6F42"/>
    <w:rsid w:val="00CD7072"/>
    <w:rsid w:val="00CD70A3"/>
    <w:rsid w:val="00CD73D0"/>
    <w:rsid w:val="00CD751C"/>
    <w:rsid w:val="00CD7761"/>
    <w:rsid w:val="00CD77ED"/>
    <w:rsid w:val="00CD789F"/>
    <w:rsid w:val="00CD7AF8"/>
    <w:rsid w:val="00CD7C54"/>
    <w:rsid w:val="00CD7D15"/>
    <w:rsid w:val="00CD7E5A"/>
    <w:rsid w:val="00CE00F9"/>
    <w:rsid w:val="00CE04C8"/>
    <w:rsid w:val="00CE0953"/>
    <w:rsid w:val="00CE0954"/>
    <w:rsid w:val="00CE0A57"/>
    <w:rsid w:val="00CE0AFC"/>
    <w:rsid w:val="00CE0C31"/>
    <w:rsid w:val="00CE0D2C"/>
    <w:rsid w:val="00CE0DB6"/>
    <w:rsid w:val="00CE13C8"/>
    <w:rsid w:val="00CE16BB"/>
    <w:rsid w:val="00CE170A"/>
    <w:rsid w:val="00CE1888"/>
    <w:rsid w:val="00CE18D6"/>
    <w:rsid w:val="00CE1C1D"/>
    <w:rsid w:val="00CE1DD9"/>
    <w:rsid w:val="00CE2079"/>
    <w:rsid w:val="00CE21EC"/>
    <w:rsid w:val="00CE24C9"/>
    <w:rsid w:val="00CE2781"/>
    <w:rsid w:val="00CE2D1A"/>
    <w:rsid w:val="00CE30A6"/>
    <w:rsid w:val="00CE340F"/>
    <w:rsid w:val="00CE3662"/>
    <w:rsid w:val="00CE38C7"/>
    <w:rsid w:val="00CE3B03"/>
    <w:rsid w:val="00CE3C45"/>
    <w:rsid w:val="00CE3CA4"/>
    <w:rsid w:val="00CE40D7"/>
    <w:rsid w:val="00CE437A"/>
    <w:rsid w:val="00CE440B"/>
    <w:rsid w:val="00CE461F"/>
    <w:rsid w:val="00CE4822"/>
    <w:rsid w:val="00CE4894"/>
    <w:rsid w:val="00CE4D8F"/>
    <w:rsid w:val="00CE4E6C"/>
    <w:rsid w:val="00CE4FF4"/>
    <w:rsid w:val="00CE504E"/>
    <w:rsid w:val="00CE5091"/>
    <w:rsid w:val="00CE5114"/>
    <w:rsid w:val="00CE5401"/>
    <w:rsid w:val="00CE55DD"/>
    <w:rsid w:val="00CE5672"/>
    <w:rsid w:val="00CE5A5E"/>
    <w:rsid w:val="00CE5CA7"/>
    <w:rsid w:val="00CE5D49"/>
    <w:rsid w:val="00CE5DFD"/>
    <w:rsid w:val="00CE5E29"/>
    <w:rsid w:val="00CE5EB4"/>
    <w:rsid w:val="00CE6180"/>
    <w:rsid w:val="00CE6235"/>
    <w:rsid w:val="00CE63BA"/>
    <w:rsid w:val="00CE64BA"/>
    <w:rsid w:val="00CE6816"/>
    <w:rsid w:val="00CE68C6"/>
    <w:rsid w:val="00CE69A4"/>
    <w:rsid w:val="00CE6B84"/>
    <w:rsid w:val="00CE6C13"/>
    <w:rsid w:val="00CE6C46"/>
    <w:rsid w:val="00CE6CE1"/>
    <w:rsid w:val="00CE6D5A"/>
    <w:rsid w:val="00CE6D6E"/>
    <w:rsid w:val="00CE6DE5"/>
    <w:rsid w:val="00CE71A3"/>
    <w:rsid w:val="00CE722B"/>
    <w:rsid w:val="00CE7286"/>
    <w:rsid w:val="00CE763B"/>
    <w:rsid w:val="00CE76FB"/>
    <w:rsid w:val="00CE7895"/>
    <w:rsid w:val="00CE7AE0"/>
    <w:rsid w:val="00CE7BB2"/>
    <w:rsid w:val="00CE7D27"/>
    <w:rsid w:val="00CE7F9A"/>
    <w:rsid w:val="00CE7FBC"/>
    <w:rsid w:val="00CF0088"/>
    <w:rsid w:val="00CF015D"/>
    <w:rsid w:val="00CF0397"/>
    <w:rsid w:val="00CF086B"/>
    <w:rsid w:val="00CF0AFB"/>
    <w:rsid w:val="00CF0B80"/>
    <w:rsid w:val="00CF10EF"/>
    <w:rsid w:val="00CF1141"/>
    <w:rsid w:val="00CF1245"/>
    <w:rsid w:val="00CF12C3"/>
    <w:rsid w:val="00CF1638"/>
    <w:rsid w:val="00CF183E"/>
    <w:rsid w:val="00CF1861"/>
    <w:rsid w:val="00CF1894"/>
    <w:rsid w:val="00CF18A2"/>
    <w:rsid w:val="00CF1912"/>
    <w:rsid w:val="00CF1A5F"/>
    <w:rsid w:val="00CF1D54"/>
    <w:rsid w:val="00CF1EB2"/>
    <w:rsid w:val="00CF1F1B"/>
    <w:rsid w:val="00CF230B"/>
    <w:rsid w:val="00CF258E"/>
    <w:rsid w:val="00CF25AE"/>
    <w:rsid w:val="00CF26C6"/>
    <w:rsid w:val="00CF277F"/>
    <w:rsid w:val="00CF2803"/>
    <w:rsid w:val="00CF2883"/>
    <w:rsid w:val="00CF28D5"/>
    <w:rsid w:val="00CF291B"/>
    <w:rsid w:val="00CF2928"/>
    <w:rsid w:val="00CF2C9F"/>
    <w:rsid w:val="00CF2CA0"/>
    <w:rsid w:val="00CF2FE8"/>
    <w:rsid w:val="00CF303C"/>
    <w:rsid w:val="00CF30AA"/>
    <w:rsid w:val="00CF31F9"/>
    <w:rsid w:val="00CF3230"/>
    <w:rsid w:val="00CF360E"/>
    <w:rsid w:val="00CF37D1"/>
    <w:rsid w:val="00CF380A"/>
    <w:rsid w:val="00CF382D"/>
    <w:rsid w:val="00CF38E5"/>
    <w:rsid w:val="00CF395C"/>
    <w:rsid w:val="00CF3D37"/>
    <w:rsid w:val="00CF3FD5"/>
    <w:rsid w:val="00CF4408"/>
    <w:rsid w:val="00CF46A7"/>
    <w:rsid w:val="00CF4712"/>
    <w:rsid w:val="00CF4734"/>
    <w:rsid w:val="00CF47E5"/>
    <w:rsid w:val="00CF4B5B"/>
    <w:rsid w:val="00CF4D98"/>
    <w:rsid w:val="00CF51DE"/>
    <w:rsid w:val="00CF525F"/>
    <w:rsid w:val="00CF5347"/>
    <w:rsid w:val="00CF5F52"/>
    <w:rsid w:val="00CF68E6"/>
    <w:rsid w:val="00CF6B40"/>
    <w:rsid w:val="00CF6B63"/>
    <w:rsid w:val="00CF6B89"/>
    <w:rsid w:val="00CF6C17"/>
    <w:rsid w:val="00CF6D0D"/>
    <w:rsid w:val="00CF6F04"/>
    <w:rsid w:val="00CF6FB5"/>
    <w:rsid w:val="00CF703D"/>
    <w:rsid w:val="00CF7303"/>
    <w:rsid w:val="00CF73B8"/>
    <w:rsid w:val="00CF78F7"/>
    <w:rsid w:val="00CF7A45"/>
    <w:rsid w:val="00CF7CBB"/>
    <w:rsid w:val="00CF7FAC"/>
    <w:rsid w:val="00D0025B"/>
    <w:rsid w:val="00D00868"/>
    <w:rsid w:val="00D008A9"/>
    <w:rsid w:val="00D00FC9"/>
    <w:rsid w:val="00D01693"/>
    <w:rsid w:val="00D01744"/>
    <w:rsid w:val="00D017DA"/>
    <w:rsid w:val="00D01A26"/>
    <w:rsid w:val="00D01F42"/>
    <w:rsid w:val="00D02367"/>
    <w:rsid w:val="00D02457"/>
    <w:rsid w:val="00D02611"/>
    <w:rsid w:val="00D026DE"/>
    <w:rsid w:val="00D02780"/>
    <w:rsid w:val="00D02C31"/>
    <w:rsid w:val="00D02CEC"/>
    <w:rsid w:val="00D03007"/>
    <w:rsid w:val="00D034DC"/>
    <w:rsid w:val="00D0364C"/>
    <w:rsid w:val="00D0364E"/>
    <w:rsid w:val="00D03808"/>
    <w:rsid w:val="00D03953"/>
    <w:rsid w:val="00D03B38"/>
    <w:rsid w:val="00D03C3F"/>
    <w:rsid w:val="00D03CB4"/>
    <w:rsid w:val="00D03CCD"/>
    <w:rsid w:val="00D04014"/>
    <w:rsid w:val="00D0401B"/>
    <w:rsid w:val="00D0408D"/>
    <w:rsid w:val="00D040AA"/>
    <w:rsid w:val="00D040C2"/>
    <w:rsid w:val="00D0412A"/>
    <w:rsid w:val="00D0416B"/>
    <w:rsid w:val="00D041FE"/>
    <w:rsid w:val="00D04319"/>
    <w:rsid w:val="00D0436E"/>
    <w:rsid w:val="00D043E5"/>
    <w:rsid w:val="00D04579"/>
    <w:rsid w:val="00D04859"/>
    <w:rsid w:val="00D0494D"/>
    <w:rsid w:val="00D04AF1"/>
    <w:rsid w:val="00D04E68"/>
    <w:rsid w:val="00D050A8"/>
    <w:rsid w:val="00D0569A"/>
    <w:rsid w:val="00D0570D"/>
    <w:rsid w:val="00D0608B"/>
    <w:rsid w:val="00D0630A"/>
    <w:rsid w:val="00D063B1"/>
    <w:rsid w:val="00D06559"/>
    <w:rsid w:val="00D06AB0"/>
    <w:rsid w:val="00D06D2A"/>
    <w:rsid w:val="00D06DB5"/>
    <w:rsid w:val="00D07096"/>
    <w:rsid w:val="00D070E4"/>
    <w:rsid w:val="00D07487"/>
    <w:rsid w:val="00D0768B"/>
    <w:rsid w:val="00D077F2"/>
    <w:rsid w:val="00D07B7C"/>
    <w:rsid w:val="00D07BFC"/>
    <w:rsid w:val="00D07CFA"/>
    <w:rsid w:val="00D07D90"/>
    <w:rsid w:val="00D07FF1"/>
    <w:rsid w:val="00D10437"/>
    <w:rsid w:val="00D105E9"/>
    <w:rsid w:val="00D109E2"/>
    <w:rsid w:val="00D10AA1"/>
    <w:rsid w:val="00D10CA7"/>
    <w:rsid w:val="00D10F88"/>
    <w:rsid w:val="00D11418"/>
    <w:rsid w:val="00D115CB"/>
    <w:rsid w:val="00D11770"/>
    <w:rsid w:val="00D11A06"/>
    <w:rsid w:val="00D11C9B"/>
    <w:rsid w:val="00D11E04"/>
    <w:rsid w:val="00D12027"/>
    <w:rsid w:val="00D12048"/>
    <w:rsid w:val="00D123DC"/>
    <w:rsid w:val="00D12469"/>
    <w:rsid w:val="00D1260F"/>
    <w:rsid w:val="00D1266B"/>
    <w:rsid w:val="00D12751"/>
    <w:rsid w:val="00D129FF"/>
    <w:rsid w:val="00D12C10"/>
    <w:rsid w:val="00D12DD3"/>
    <w:rsid w:val="00D12E21"/>
    <w:rsid w:val="00D12E7D"/>
    <w:rsid w:val="00D134AD"/>
    <w:rsid w:val="00D13CDE"/>
    <w:rsid w:val="00D13D04"/>
    <w:rsid w:val="00D140C8"/>
    <w:rsid w:val="00D148C0"/>
    <w:rsid w:val="00D1491F"/>
    <w:rsid w:val="00D14A44"/>
    <w:rsid w:val="00D14EAE"/>
    <w:rsid w:val="00D15273"/>
    <w:rsid w:val="00D155F0"/>
    <w:rsid w:val="00D1566F"/>
    <w:rsid w:val="00D1571E"/>
    <w:rsid w:val="00D1573F"/>
    <w:rsid w:val="00D159C9"/>
    <w:rsid w:val="00D15AC0"/>
    <w:rsid w:val="00D15DA7"/>
    <w:rsid w:val="00D1659C"/>
    <w:rsid w:val="00D16704"/>
    <w:rsid w:val="00D16763"/>
    <w:rsid w:val="00D16AC5"/>
    <w:rsid w:val="00D16C44"/>
    <w:rsid w:val="00D16ECC"/>
    <w:rsid w:val="00D17399"/>
    <w:rsid w:val="00D17931"/>
    <w:rsid w:val="00D17936"/>
    <w:rsid w:val="00D17A57"/>
    <w:rsid w:val="00D17A86"/>
    <w:rsid w:val="00D17C80"/>
    <w:rsid w:val="00D17E75"/>
    <w:rsid w:val="00D20201"/>
    <w:rsid w:val="00D20221"/>
    <w:rsid w:val="00D2062C"/>
    <w:rsid w:val="00D20A68"/>
    <w:rsid w:val="00D20E9A"/>
    <w:rsid w:val="00D21279"/>
    <w:rsid w:val="00D21339"/>
    <w:rsid w:val="00D22204"/>
    <w:rsid w:val="00D22225"/>
    <w:rsid w:val="00D223D8"/>
    <w:rsid w:val="00D22479"/>
    <w:rsid w:val="00D22C9E"/>
    <w:rsid w:val="00D22F9A"/>
    <w:rsid w:val="00D2311A"/>
    <w:rsid w:val="00D236C3"/>
    <w:rsid w:val="00D23953"/>
    <w:rsid w:val="00D23B6E"/>
    <w:rsid w:val="00D23BD0"/>
    <w:rsid w:val="00D23E26"/>
    <w:rsid w:val="00D23FAA"/>
    <w:rsid w:val="00D23FDB"/>
    <w:rsid w:val="00D24330"/>
    <w:rsid w:val="00D2441B"/>
    <w:rsid w:val="00D244C5"/>
    <w:rsid w:val="00D24523"/>
    <w:rsid w:val="00D24690"/>
    <w:rsid w:val="00D249E0"/>
    <w:rsid w:val="00D249FC"/>
    <w:rsid w:val="00D24A1F"/>
    <w:rsid w:val="00D24BAA"/>
    <w:rsid w:val="00D24C4B"/>
    <w:rsid w:val="00D24F9E"/>
    <w:rsid w:val="00D256C1"/>
    <w:rsid w:val="00D258D5"/>
    <w:rsid w:val="00D2596D"/>
    <w:rsid w:val="00D259EA"/>
    <w:rsid w:val="00D25F8E"/>
    <w:rsid w:val="00D26396"/>
    <w:rsid w:val="00D2643C"/>
    <w:rsid w:val="00D2655A"/>
    <w:rsid w:val="00D2673C"/>
    <w:rsid w:val="00D26EE7"/>
    <w:rsid w:val="00D270D4"/>
    <w:rsid w:val="00D27288"/>
    <w:rsid w:val="00D27434"/>
    <w:rsid w:val="00D274D8"/>
    <w:rsid w:val="00D274F5"/>
    <w:rsid w:val="00D27501"/>
    <w:rsid w:val="00D27742"/>
    <w:rsid w:val="00D27C31"/>
    <w:rsid w:val="00D27CA8"/>
    <w:rsid w:val="00D27FF4"/>
    <w:rsid w:val="00D30034"/>
    <w:rsid w:val="00D30064"/>
    <w:rsid w:val="00D3033E"/>
    <w:rsid w:val="00D30523"/>
    <w:rsid w:val="00D3052A"/>
    <w:rsid w:val="00D3068B"/>
    <w:rsid w:val="00D30747"/>
    <w:rsid w:val="00D30941"/>
    <w:rsid w:val="00D3096C"/>
    <w:rsid w:val="00D31022"/>
    <w:rsid w:val="00D3113D"/>
    <w:rsid w:val="00D31320"/>
    <w:rsid w:val="00D31366"/>
    <w:rsid w:val="00D31559"/>
    <w:rsid w:val="00D315B5"/>
    <w:rsid w:val="00D315EC"/>
    <w:rsid w:val="00D318F1"/>
    <w:rsid w:val="00D31B21"/>
    <w:rsid w:val="00D31F81"/>
    <w:rsid w:val="00D322E5"/>
    <w:rsid w:val="00D32613"/>
    <w:rsid w:val="00D327B4"/>
    <w:rsid w:val="00D3296B"/>
    <w:rsid w:val="00D329F9"/>
    <w:rsid w:val="00D32A74"/>
    <w:rsid w:val="00D32BBE"/>
    <w:rsid w:val="00D32C94"/>
    <w:rsid w:val="00D32E10"/>
    <w:rsid w:val="00D33130"/>
    <w:rsid w:val="00D33133"/>
    <w:rsid w:val="00D332B4"/>
    <w:rsid w:val="00D332F3"/>
    <w:rsid w:val="00D333F5"/>
    <w:rsid w:val="00D33528"/>
    <w:rsid w:val="00D3365D"/>
    <w:rsid w:val="00D337D3"/>
    <w:rsid w:val="00D33903"/>
    <w:rsid w:val="00D33A01"/>
    <w:rsid w:val="00D33C8D"/>
    <w:rsid w:val="00D33CE0"/>
    <w:rsid w:val="00D33D5B"/>
    <w:rsid w:val="00D33DA3"/>
    <w:rsid w:val="00D33E99"/>
    <w:rsid w:val="00D33FA8"/>
    <w:rsid w:val="00D34119"/>
    <w:rsid w:val="00D344C2"/>
    <w:rsid w:val="00D345D3"/>
    <w:rsid w:val="00D345FE"/>
    <w:rsid w:val="00D34826"/>
    <w:rsid w:val="00D34857"/>
    <w:rsid w:val="00D3487B"/>
    <w:rsid w:val="00D34975"/>
    <w:rsid w:val="00D34B85"/>
    <w:rsid w:val="00D34D3E"/>
    <w:rsid w:val="00D35051"/>
    <w:rsid w:val="00D3505C"/>
    <w:rsid w:val="00D35260"/>
    <w:rsid w:val="00D358B0"/>
    <w:rsid w:val="00D358ED"/>
    <w:rsid w:val="00D35DD7"/>
    <w:rsid w:val="00D35EAB"/>
    <w:rsid w:val="00D36128"/>
    <w:rsid w:val="00D36142"/>
    <w:rsid w:val="00D3622B"/>
    <w:rsid w:val="00D362D0"/>
    <w:rsid w:val="00D3668B"/>
    <w:rsid w:val="00D36CA3"/>
    <w:rsid w:val="00D36D01"/>
    <w:rsid w:val="00D36D3F"/>
    <w:rsid w:val="00D36E86"/>
    <w:rsid w:val="00D3764C"/>
    <w:rsid w:val="00D376F5"/>
    <w:rsid w:val="00D37A3D"/>
    <w:rsid w:val="00D37ACB"/>
    <w:rsid w:val="00D37C63"/>
    <w:rsid w:val="00D37CA2"/>
    <w:rsid w:val="00D37D8C"/>
    <w:rsid w:val="00D37E06"/>
    <w:rsid w:val="00D37E9E"/>
    <w:rsid w:val="00D37EE8"/>
    <w:rsid w:val="00D37F68"/>
    <w:rsid w:val="00D37FB9"/>
    <w:rsid w:val="00D400E7"/>
    <w:rsid w:val="00D40162"/>
    <w:rsid w:val="00D40328"/>
    <w:rsid w:val="00D403E2"/>
    <w:rsid w:val="00D405FE"/>
    <w:rsid w:val="00D407B6"/>
    <w:rsid w:val="00D407B7"/>
    <w:rsid w:val="00D407C6"/>
    <w:rsid w:val="00D408BA"/>
    <w:rsid w:val="00D40915"/>
    <w:rsid w:val="00D40AA0"/>
    <w:rsid w:val="00D40B84"/>
    <w:rsid w:val="00D410A5"/>
    <w:rsid w:val="00D41132"/>
    <w:rsid w:val="00D41271"/>
    <w:rsid w:val="00D414B1"/>
    <w:rsid w:val="00D417EF"/>
    <w:rsid w:val="00D41A11"/>
    <w:rsid w:val="00D41D0E"/>
    <w:rsid w:val="00D41DBE"/>
    <w:rsid w:val="00D41DBF"/>
    <w:rsid w:val="00D41F0F"/>
    <w:rsid w:val="00D4207D"/>
    <w:rsid w:val="00D4228A"/>
    <w:rsid w:val="00D426DA"/>
    <w:rsid w:val="00D4278B"/>
    <w:rsid w:val="00D42873"/>
    <w:rsid w:val="00D42925"/>
    <w:rsid w:val="00D430F5"/>
    <w:rsid w:val="00D4310F"/>
    <w:rsid w:val="00D43110"/>
    <w:rsid w:val="00D4329B"/>
    <w:rsid w:val="00D43490"/>
    <w:rsid w:val="00D43492"/>
    <w:rsid w:val="00D43543"/>
    <w:rsid w:val="00D43714"/>
    <w:rsid w:val="00D43731"/>
    <w:rsid w:val="00D43844"/>
    <w:rsid w:val="00D44229"/>
    <w:rsid w:val="00D4426C"/>
    <w:rsid w:val="00D4431E"/>
    <w:rsid w:val="00D4460C"/>
    <w:rsid w:val="00D44634"/>
    <w:rsid w:val="00D4491A"/>
    <w:rsid w:val="00D449D3"/>
    <w:rsid w:val="00D44A32"/>
    <w:rsid w:val="00D44B50"/>
    <w:rsid w:val="00D44BF8"/>
    <w:rsid w:val="00D44D67"/>
    <w:rsid w:val="00D44F75"/>
    <w:rsid w:val="00D45040"/>
    <w:rsid w:val="00D45097"/>
    <w:rsid w:val="00D45777"/>
    <w:rsid w:val="00D45A99"/>
    <w:rsid w:val="00D45B34"/>
    <w:rsid w:val="00D45D05"/>
    <w:rsid w:val="00D4604E"/>
    <w:rsid w:val="00D4606E"/>
    <w:rsid w:val="00D461B9"/>
    <w:rsid w:val="00D462F7"/>
    <w:rsid w:val="00D46318"/>
    <w:rsid w:val="00D463DD"/>
    <w:rsid w:val="00D464CC"/>
    <w:rsid w:val="00D46513"/>
    <w:rsid w:val="00D4668B"/>
    <w:rsid w:val="00D467EC"/>
    <w:rsid w:val="00D46D0C"/>
    <w:rsid w:val="00D47375"/>
    <w:rsid w:val="00D47721"/>
    <w:rsid w:val="00D477CB"/>
    <w:rsid w:val="00D47CD7"/>
    <w:rsid w:val="00D500A5"/>
    <w:rsid w:val="00D500BD"/>
    <w:rsid w:val="00D501FD"/>
    <w:rsid w:val="00D50217"/>
    <w:rsid w:val="00D50265"/>
    <w:rsid w:val="00D506FC"/>
    <w:rsid w:val="00D50733"/>
    <w:rsid w:val="00D50B34"/>
    <w:rsid w:val="00D50B39"/>
    <w:rsid w:val="00D51214"/>
    <w:rsid w:val="00D51347"/>
    <w:rsid w:val="00D51373"/>
    <w:rsid w:val="00D5190A"/>
    <w:rsid w:val="00D51FA8"/>
    <w:rsid w:val="00D52173"/>
    <w:rsid w:val="00D52306"/>
    <w:rsid w:val="00D52478"/>
    <w:rsid w:val="00D525AF"/>
    <w:rsid w:val="00D527A1"/>
    <w:rsid w:val="00D52845"/>
    <w:rsid w:val="00D529F1"/>
    <w:rsid w:val="00D52A7F"/>
    <w:rsid w:val="00D52B55"/>
    <w:rsid w:val="00D52CD5"/>
    <w:rsid w:val="00D535AF"/>
    <w:rsid w:val="00D53D5B"/>
    <w:rsid w:val="00D53DAF"/>
    <w:rsid w:val="00D53FFD"/>
    <w:rsid w:val="00D540C5"/>
    <w:rsid w:val="00D546CC"/>
    <w:rsid w:val="00D5490A"/>
    <w:rsid w:val="00D54C68"/>
    <w:rsid w:val="00D54E6D"/>
    <w:rsid w:val="00D55200"/>
    <w:rsid w:val="00D552B0"/>
    <w:rsid w:val="00D55835"/>
    <w:rsid w:val="00D56537"/>
    <w:rsid w:val="00D56740"/>
    <w:rsid w:val="00D56797"/>
    <w:rsid w:val="00D56CC7"/>
    <w:rsid w:val="00D56FD2"/>
    <w:rsid w:val="00D572B4"/>
    <w:rsid w:val="00D575D0"/>
    <w:rsid w:val="00D57866"/>
    <w:rsid w:val="00D578FB"/>
    <w:rsid w:val="00D579E9"/>
    <w:rsid w:val="00D579FE"/>
    <w:rsid w:val="00D57BB9"/>
    <w:rsid w:val="00D57C3B"/>
    <w:rsid w:val="00D57C3E"/>
    <w:rsid w:val="00D57F8B"/>
    <w:rsid w:val="00D57FFA"/>
    <w:rsid w:val="00D60093"/>
    <w:rsid w:val="00D60117"/>
    <w:rsid w:val="00D60141"/>
    <w:rsid w:val="00D60191"/>
    <w:rsid w:val="00D606BD"/>
    <w:rsid w:val="00D60B77"/>
    <w:rsid w:val="00D60BF3"/>
    <w:rsid w:val="00D61337"/>
    <w:rsid w:val="00D61386"/>
    <w:rsid w:val="00D61448"/>
    <w:rsid w:val="00D61647"/>
    <w:rsid w:val="00D616B9"/>
    <w:rsid w:val="00D61809"/>
    <w:rsid w:val="00D61839"/>
    <w:rsid w:val="00D61E62"/>
    <w:rsid w:val="00D620D9"/>
    <w:rsid w:val="00D6210D"/>
    <w:rsid w:val="00D623EA"/>
    <w:rsid w:val="00D62559"/>
    <w:rsid w:val="00D629AC"/>
    <w:rsid w:val="00D62D60"/>
    <w:rsid w:val="00D631C4"/>
    <w:rsid w:val="00D636C1"/>
    <w:rsid w:val="00D637CD"/>
    <w:rsid w:val="00D638A0"/>
    <w:rsid w:val="00D6399F"/>
    <w:rsid w:val="00D63BAF"/>
    <w:rsid w:val="00D63F10"/>
    <w:rsid w:val="00D63F32"/>
    <w:rsid w:val="00D63F98"/>
    <w:rsid w:val="00D6402E"/>
    <w:rsid w:val="00D643E8"/>
    <w:rsid w:val="00D64511"/>
    <w:rsid w:val="00D645AD"/>
    <w:rsid w:val="00D647A7"/>
    <w:rsid w:val="00D648A8"/>
    <w:rsid w:val="00D6513E"/>
    <w:rsid w:val="00D65225"/>
    <w:rsid w:val="00D65228"/>
    <w:rsid w:val="00D653D2"/>
    <w:rsid w:val="00D653D7"/>
    <w:rsid w:val="00D6548C"/>
    <w:rsid w:val="00D6551D"/>
    <w:rsid w:val="00D65608"/>
    <w:rsid w:val="00D656F2"/>
    <w:rsid w:val="00D6572B"/>
    <w:rsid w:val="00D659AD"/>
    <w:rsid w:val="00D65B56"/>
    <w:rsid w:val="00D65CAE"/>
    <w:rsid w:val="00D65DB4"/>
    <w:rsid w:val="00D6609F"/>
    <w:rsid w:val="00D66256"/>
    <w:rsid w:val="00D66456"/>
    <w:rsid w:val="00D66856"/>
    <w:rsid w:val="00D66A3B"/>
    <w:rsid w:val="00D66C18"/>
    <w:rsid w:val="00D66E51"/>
    <w:rsid w:val="00D67048"/>
    <w:rsid w:val="00D671D3"/>
    <w:rsid w:val="00D671E0"/>
    <w:rsid w:val="00D6753E"/>
    <w:rsid w:val="00D67620"/>
    <w:rsid w:val="00D6797A"/>
    <w:rsid w:val="00D6797F"/>
    <w:rsid w:val="00D7031A"/>
    <w:rsid w:val="00D7053C"/>
    <w:rsid w:val="00D707AB"/>
    <w:rsid w:val="00D707DE"/>
    <w:rsid w:val="00D70B72"/>
    <w:rsid w:val="00D711C1"/>
    <w:rsid w:val="00D71358"/>
    <w:rsid w:val="00D7136D"/>
    <w:rsid w:val="00D714F2"/>
    <w:rsid w:val="00D71923"/>
    <w:rsid w:val="00D71975"/>
    <w:rsid w:val="00D71CFF"/>
    <w:rsid w:val="00D71D91"/>
    <w:rsid w:val="00D71EC3"/>
    <w:rsid w:val="00D71F82"/>
    <w:rsid w:val="00D71FDF"/>
    <w:rsid w:val="00D720B7"/>
    <w:rsid w:val="00D720E2"/>
    <w:rsid w:val="00D7214B"/>
    <w:rsid w:val="00D72239"/>
    <w:rsid w:val="00D724C0"/>
    <w:rsid w:val="00D72644"/>
    <w:rsid w:val="00D72DEA"/>
    <w:rsid w:val="00D7332F"/>
    <w:rsid w:val="00D735B5"/>
    <w:rsid w:val="00D73692"/>
    <w:rsid w:val="00D738B6"/>
    <w:rsid w:val="00D73989"/>
    <w:rsid w:val="00D73AC6"/>
    <w:rsid w:val="00D73E2C"/>
    <w:rsid w:val="00D74116"/>
    <w:rsid w:val="00D74DFC"/>
    <w:rsid w:val="00D74FD4"/>
    <w:rsid w:val="00D75310"/>
    <w:rsid w:val="00D753C1"/>
    <w:rsid w:val="00D75DB2"/>
    <w:rsid w:val="00D75E3C"/>
    <w:rsid w:val="00D75F85"/>
    <w:rsid w:val="00D761AD"/>
    <w:rsid w:val="00D764AE"/>
    <w:rsid w:val="00D764C8"/>
    <w:rsid w:val="00D764D8"/>
    <w:rsid w:val="00D76C0C"/>
    <w:rsid w:val="00D76FD9"/>
    <w:rsid w:val="00D7709D"/>
    <w:rsid w:val="00D77121"/>
    <w:rsid w:val="00D7734F"/>
    <w:rsid w:val="00D773C1"/>
    <w:rsid w:val="00D773F5"/>
    <w:rsid w:val="00D773FE"/>
    <w:rsid w:val="00D77448"/>
    <w:rsid w:val="00D7754E"/>
    <w:rsid w:val="00D77585"/>
    <w:rsid w:val="00D7769D"/>
    <w:rsid w:val="00D77805"/>
    <w:rsid w:val="00D77827"/>
    <w:rsid w:val="00D778C4"/>
    <w:rsid w:val="00D77A26"/>
    <w:rsid w:val="00D77E5B"/>
    <w:rsid w:val="00D8024B"/>
    <w:rsid w:val="00D80363"/>
    <w:rsid w:val="00D8126F"/>
    <w:rsid w:val="00D81468"/>
    <w:rsid w:val="00D814D4"/>
    <w:rsid w:val="00D818A5"/>
    <w:rsid w:val="00D81A3F"/>
    <w:rsid w:val="00D81BC6"/>
    <w:rsid w:val="00D81C84"/>
    <w:rsid w:val="00D81D2C"/>
    <w:rsid w:val="00D8249D"/>
    <w:rsid w:val="00D82559"/>
    <w:rsid w:val="00D82840"/>
    <w:rsid w:val="00D82CC3"/>
    <w:rsid w:val="00D832C0"/>
    <w:rsid w:val="00D83388"/>
    <w:rsid w:val="00D83471"/>
    <w:rsid w:val="00D834B3"/>
    <w:rsid w:val="00D83512"/>
    <w:rsid w:val="00D8366D"/>
    <w:rsid w:val="00D83984"/>
    <w:rsid w:val="00D83C10"/>
    <w:rsid w:val="00D83D2A"/>
    <w:rsid w:val="00D83EF2"/>
    <w:rsid w:val="00D83F07"/>
    <w:rsid w:val="00D843A2"/>
    <w:rsid w:val="00D845D1"/>
    <w:rsid w:val="00D84ACC"/>
    <w:rsid w:val="00D84CA9"/>
    <w:rsid w:val="00D84CC5"/>
    <w:rsid w:val="00D84D6A"/>
    <w:rsid w:val="00D84FAF"/>
    <w:rsid w:val="00D85041"/>
    <w:rsid w:val="00D85409"/>
    <w:rsid w:val="00D85503"/>
    <w:rsid w:val="00D855F5"/>
    <w:rsid w:val="00D8583B"/>
    <w:rsid w:val="00D85B62"/>
    <w:rsid w:val="00D85E05"/>
    <w:rsid w:val="00D85F5E"/>
    <w:rsid w:val="00D8618F"/>
    <w:rsid w:val="00D864CA"/>
    <w:rsid w:val="00D866DD"/>
    <w:rsid w:val="00D8696F"/>
    <w:rsid w:val="00D86974"/>
    <w:rsid w:val="00D86A90"/>
    <w:rsid w:val="00D86CA1"/>
    <w:rsid w:val="00D870A9"/>
    <w:rsid w:val="00D873C5"/>
    <w:rsid w:val="00D87BA5"/>
    <w:rsid w:val="00D87E61"/>
    <w:rsid w:val="00D87EBF"/>
    <w:rsid w:val="00D87F56"/>
    <w:rsid w:val="00D9009F"/>
    <w:rsid w:val="00D902E1"/>
    <w:rsid w:val="00D9038B"/>
    <w:rsid w:val="00D903DD"/>
    <w:rsid w:val="00D904B5"/>
    <w:rsid w:val="00D9066C"/>
    <w:rsid w:val="00D90749"/>
    <w:rsid w:val="00D907B2"/>
    <w:rsid w:val="00D90906"/>
    <w:rsid w:val="00D90A78"/>
    <w:rsid w:val="00D90B59"/>
    <w:rsid w:val="00D90B87"/>
    <w:rsid w:val="00D90C00"/>
    <w:rsid w:val="00D90C85"/>
    <w:rsid w:val="00D90EDD"/>
    <w:rsid w:val="00D90F11"/>
    <w:rsid w:val="00D90FA9"/>
    <w:rsid w:val="00D910D0"/>
    <w:rsid w:val="00D9135D"/>
    <w:rsid w:val="00D913C4"/>
    <w:rsid w:val="00D9151B"/>
    <w:rsid w:val="00D91ADE"/>
    <w:rsid w:val="00D91B49"/>
    <w:rsid w:val="00D91C44"/>
    <w:rsid w:val="00D91D3B"/>
    <w:rsid w:val="00D91DAA"/>
    <w:rsid w:val="00D91F5F"/>
    <w:rsid w:val="00D92049"/>
    <w:rsid w:val="00D9207A"/>
    <w:rsid w:val="00D923B8"/>
    <w:rsid w:val="00D923F4"/>
    <w:rsid w:val="00D92460"/>
    <w:rsid w:val="00D928D8"/>
    <w:rsid w:val="00D929FA"/>
    <w:rsid w:val="00D92CA3"/>
    <w:rsid w:val="00D92D5C"/>
    <w:rsid w:val="00D933C3"/>
    <w:rsid w:val="00D933D2"/>
    <w:rsid w:val="00D934DF"/>
    <w:rsid w:val="00D936B9"/>
    <w:rsid w:val="00D93DBF"/>
    <w:rsid w:val="00D9409D"/>
    <w:rsid w:val="00D945FE"/>
    <w:rsid w:val="00D9480A"/>
    <w:rsid w:val="00D9491A"/>
    <w:rsid w:val="00D94B86"/>
    <w:rsid w:val="00D9514B"/>
    <w:rsid w:val="00D9529D"/>
    <w:rsid w:val="00D9539A"/>
    <w:rsid w:val="00D9545D"/>
    <w:rsid w:val="00D95726"/>
    <w:rsid w:val="00D95966"/>
    <w:rsid w:val="00D95BD5"/>
    <w:rsid w:val="00D95D08"/>
    <w:rsid w:val="00D962C2"/>
    <w:rsid w:val="00D96555"/>
    <w:rsid w:val="00D9659E"/>
    <w:rsid w:val="00D968C7"/>
    <w:rsid w:val="00D96AE6"/>
    <w:rsid w:val="00D96C10"/>
    <w:rsid w:val="00D96CF7"/>
    <w:rsid w:val="00D96E38"/>
    <w:rsid w:val="00D972A9"/>
    <w:rsid w:val="00D97528"/>
    <w:rsid w:val="00D97825"/>
    <w:rsid w:val="00D978F7"/>
    <w:rsid w:val="00D979EC"/>
    <w:rsid w:val="00D97A02"/>
    <w:rsid w:val="00D97EF6"/>
    <w:rsid w:val="00DA0001"/>
    <w:rsid w:val="00DA04C5"/>
    <w:rsid w:val="00DA0675"/>
    <w:rsid w:val="00DA0B1A"/>
    <w:rsid w:val="00DA0B34"/>
    <w:rsid w:val="00DA0CFC"/>
    <w:rsid w:val="00DA0D97"/>
    <w:rsid w:val="00DA10C4"/>
    <w:rsid w:val="00DA1336"/>
    <w:rsid w:val="00DA1525"/>
    <w:rsid w:val="00DA172D"/>
    <w:rsid w:val="00DA1A90"/>
    <w:rsid w:val="00DA1DF9"/>
    <w:rsid w:val="00DA21C9"/>
    <w:rsid w:val="00DA21CF"/>
    <w:rsid w:val="00DA2514"/>
    <w:rsid w:val="00DA28C4"/>
    <w:rsid w:val="00DA28EF"/>
    <w:rsid w:val="00DA2A60"/>
    <w:rsid w:val="00DA2BF6"/>
    <w:rsid w:val="00DA2EC7"/>
    <w:rsid w:val="00DA31ED"/>
    <w:rsid w:val="00DA344E"/>
    <w:rsid w:val="00DA34FF"/>
    <w:rsid w:val="00DA35F9"/>
    <w:rsid w:val="00DA36B0"/>
    <w:rsid w:val="00DA3EA8"/>
    <w:rsid w:val="00DA3FDC"/>
    <w:rsid w:val="00DA4140"/>
    <w:rsid w:val="00DA4177"/>
    <w:rsid w:val="00DA4204"/>
    <w:rsid w:val="00DA4A20"/>
    <w:rsid w:val="00DA4B09"/>
    <w:rsid w:val="00DA4B86"/>
    <w:rsid w:val="00DA4CEF"/>
    <w:rsid w:val="00DA4E8B"/>
    <w:rsid w:val="00DA50BE"/>
    <w:rsid w:val="00DA517A"/>
    <w:rsid w:val="00DA5277"/>
    <w:rsid w:val="00DA5307"/>
    <w:rsid w:val="00DA54A7"/>
    <w:rsid w:val="00DA54CF"/>
    <w:rsid w:val="00DA560B"/>
    <w:rsid w:val="00DA5A0C"/>
    <w:rsid w:val="00DA5B20"/>
    <w:rsid w:val="00DA5D74"/>
    <w:rsid w:val="00DA5E2C"/>
    <w:rsid w:val="00DA605A"/>
    <w:rsid w:val="00DA635B"/>
    <w:rsid w:val="00DA6550"/>
    <w:rsid w:val="00DA66D4"/>
    <w:rsid w:val="00DA6758"/>
    <w:rsid w:val="00DA69FF"/>
    <w:rsid w:val="00DA6A6B"/>
    <w:rsid w:val="00DA6B8B"/>
    <w:rsid w:val="00DA6E0A"/>
    <w:rsid w:val="00DA6F04"/>
    <w:rsid w:val="00DA715D"/>
    <w:rsid w:val="00DA7255"/>
    <w:rsid w:val="00DA785E"/>
    <w:rsid w:val="00DA7DCA"/>
    <w:rsid w:val="00DA7FCF"/>
    <w:rsid w:val="00DB03AB"/>
    <w:rsid w:val="00DB045E"/>
    <w:rsid w:val="00DB060E"/>
    <w:rsid w:val="00DB061D"/>
    <w:rsid w:val="00DB072A"/>
    <w:rsid w:val="00DB0AB5"/>
    <w:rsid w:val="00DB1425"/>
    <w:rsid w:val="00DB147C"/>
    <w:rsid w:val="00DB14BF"/>
    <w:rsid w:val="00DB1581"/>
    <w:rsid w:val="00DB189B"/>
    <w:rsid w:val="00DB1BCE"/>
    <w:rsid w:val="00DB1D07"/>
    <w:rsid w:val="00DB1D0B"/>
    <w:rsid w:val="00DB2059"/>
    <w:rsid w:val="00DB2134"/>
    <w:rsid w:val="00DB22BB"/>
    <w:rsid w:val="00DB232F"/>
    <w:rsid w:val="00DB2440"/>
    <w:rsid w:val="00DB24A2"/>
    <w:rsid w:val="00DB27B0"/>
    <w:rsid w:val="00DB2840"/>
    <w:rsid w:val="00DB2AD6"/>
    <w:rsid w:val="00DB2F7F"/>
    <w:rsid w:val="00DB30B1"/>
    <w:rsid w:val="00DB348D"/>
    <w:rsid w:val="00DB3685"/>
    <w:rsid w:val="00DB3743"/>
    <w:rsid w:val="00DB3B79"/>
    <w:rsid w:val="00DB44E0"/>
    <w:rsid w:val="00DB4631"/>
    <w:rsid w:val="00DB48C6"/>
    <w:rsid w:val="00DB49CC"/>
    <w:rsid w:val="00DB49DA"/>
    <w:rsid w:val="00DB4C14"/>
    <w:rsid w:val="00DB4C1C"/>
    <w:rsid w:val="00DB4D11"/>
    <w:rsid w:val="00DB4DAC"/>
    <w:rsid w:val="00DB516F"/>
    <w:rsid w:val="00DB51EC"/>
    <w:rsid w:val="00DB5201"/>
    <w:rsid w:val="00DB540E"/>
    <w:rsid w:val="00DB54C7"/>
    <w:rsid w:val="00DB55AB"/>
    <w:rsid w:val="00DB573F"/>
    <w:rsid w:val="00DB5817"/>
    <w:rsid w:val="00DB5C32"/>
    <w:rsid w:val="00DB5D53"/>
    <w:rsid w:val="00DB5DA7"/>
    <w:rsid w:val="00DB5DC3"/>
    <w:rsid w:val="00DB60EA"/>
    <w:rsid w:val="00DB6530"/>
    <w:rsid w:val="00DB6578"/>
    <w:rsid w:val="00DB6887"/>
    <w:rsid w:val="00DB6A75"/>
    <w:rsid w:val="00DB6A78"/>
    <w:rsid w:val="00DB6DA2"/>
    <w:rsid w:val="00DB6F3F"/>
    <w:rsid w:val="00DB7022"/>
    <w:rsid w:val="00DB70A0"/>
    <w:rsid w:val="00DB7116"/>
    <w:rsid w:val="00DB7228"/>
    <w:rsid w:val="00DB72F4"/>
    <w:rsid w:val="00DB7776"/>
    <w:rsid w:val="00DB7C4E"/>
    <w:rsid w:val="00DB7C76"/>
    <w:rsid w:val="00DC010B"/>
    <w:rsid w:val="00DC015D"/>
    <w:rsid w:val="00DC0190"/>
    <w:rsid w:val="00DC0279"/>
    <w:rsid w:val="00DC0359"/>
    <w:rsid w:val="00DC0506"/>
    <w:rsid w:val="00DC05BB"/>
    <w:rsid w:val="00DC06C7"/>
    <w:rsid w:val="00DC07FA"/>
    <w:rsid w:val="00DC0AB1"/>
    <w:rsid w:val="00DC0BBC"/>
    <w:rsid w:val="00DC0C6D"/>
    <w:rsid w:val="00DC0C85"/>
    <w:rsid w:val="00DC0E90"/>
    <w:rsid w:val="00DC111F"/>
    <w:rsid w:val="00DC1424"/>
    <w:rsid w:val="00DC1464"/>
    <w:rsid w:val="00DC151B"/>
    <w:rsid w:val="00DC1812"/>
    <w:rsid w:val="00DC1909"/>
    <w:rsid w:val="00DC1A46"/>
    <w:rsid w:val="00DC1B43"/>
    <w:rsid w:val="00DC1C3F"/>
    <w:rsid w:val="00DC1F33"/>
    <w:rsid w:val="00DC1F50"/>
    <w:rsid w:val="00DC214A"/>
    <w:rsid w:val="00DC2892"/>
    <w:rsid w:val="00DC2BBE"/>
    <w:rsid w:val="00DC2D72"/>
    <w:rsid w:val="00DC2DC3"/>
    <w:rsid w:val="00DC360D"/>
    <w:rsid w:val="00DC3706"/>
    <w:rsid w:val="00DC392B"/>
    <w:rsid w:val="00DC3A8E"/>
    <w:rsid w:val="00DC3C5C"/>
    <w:rsid w:val="00DC3C6B"/>
    <w:rsid w:val="00DC3DF3"/>
    <w:rsid w:val="00DC4499"/>
    <w:rsid w:val="00DC44C1"/>
    <w:rsid w:val="00DC45A5"/>
    <w:rsid w:val="00DC47A9"/>
    <w:rsid w:val="00DC4F83"/>
    <w:rsid w:val="00DC515A"/>
    <w:rsid w:val="00DC5260"/>
    <w:rsid w:val="00DC5343"/>
    <w:rsid w:val="00DC535B"/>
    <w:rsid w:val="00DC54C4"/>
    <w:rsid w:val="00DC5B55"/>
    <w:rsid w:val="00DC5F04"/>
    <w:rsid w:val="00DC6166"/>
    <w:rsid w:val="00DC668F"/>
    <w:rsid w:val="00DC6ACF"/>
    <w:rsid w:val="00DC6C6E"/>
    <w:rsid w:val="00DC6D0F"/>
    <w:rsid w:val="00DC6FA6"/>
    <w:rsid w:val="00DC750F"/>
    <w:rsid w:val="00DC7607"/>
    <w:rsid w:val="00DC7671"/>
    <w:rsid w:val="00DC79F6"/>
    <w:rsid w:val="00DC7A28"/>
    <w:rsid w:val="00DC7A29"/>
    <w:rsid w:val="00DC7A43"/>
    <w:rsid w:val="00DC7E17"/>
    <w:rsid w:val="00DC7FB4"/>
    <w:rsid w:val="00DD0201"/>
    <w:rsid w:val="00DD0484"/>
    <w:rsid w:val="00DD06A5"/>
    <w:rsid w:val="00DD0929"/>
    <w:rsid w:val="00DD0EC4"/>
    <w:rsid w:val="00DD1357"/>
    <w:rsid w:val="00DD1422"/>
    <w:rsid w:val="00DD14F2"/>
    <w:rsid w:val="00DD1556"/>
    <w:rsid w:val="00DD1CC4"/>
    <w:rsid w:val="00DD202D"/>
    <w:rsid w:val="00DD2322"/>
    <w:rsid w:val="00DD2385"/>
    <w:rsid w:val="00DD2490"/>
    <w:rsid w:val="00DD251C"/>
    <w:rsid w:val="00DD26CE"/>
    <w:rsid w:val="00DD2934"/>
    <w:rsid w:val="00DD2E5E"/>
    <w:rsid w:val="00DD2F57"/>
    <w:rsid w:val="00DD30AD"/>
    <w:rsid w:val="00DD30DD"/>
    <w:rsid w:val="00DD399E"/>
    <w:rsid w:val="00DD3B7A"/>
    <w:rsid w:val="00DD3CA7"/>
    <w:rsid w:val="00DD3E48"/>
    <w:rsid w:val="00DD3E8B"/>
    <w:rsid w:val="00DD3EEA"/>
    <w:rsid w:val="00DD402C"/>
    <w:rsid w:val="00DD451F"/>
    <w:rsid w:val="00DD4854"/>
    <w:rsid w:val="00DD4B1E"/>
    <w:rsid w:val="00DD4D12"/>
    <w:rsid w:val="00DD5000"/>
    <w:rsid w:val="00DD53E4"/>
    <w:rsid w:val="00DD54BC"/>
    <w:rsid w:val="00DD55BB"/>
    <w:rsid w:val="00DD55EA"/>
    <w:rsid w:val="00DD5C0E"/>
    <w:rsid w:val="00DD5FD3"/>
    <w:rsid w:val="00DD603A"/>
    <w:rsid w:val="00DD6185"/>
    <w:rsid w:val="00DD6487"/>
    <w:rsid w:val="00DD658F"/>
    <w:rsid w:val="00DD65F1"/>
    <w:rsid w:val="00DD6790"/>
    <w:rsid w:val="00DD67BE"/>
    <w:rsid w:val="00DD6858"/>
    <w:rsid w:val="00DD6B15"/>
    <w:rsid w:val="00DD6B2B"/>
    <w:rsid w:val="00DD70B0"/>
    <w:rsid w:val="00DD72C4"/>
    <w:rsid w:val="00DD73F0"/>
    <w:rsid w:val="00DD770A"/>
    <w:rsid w:val="00DD7C6E"/>
    <w:rsid w:val="00DD7CB1"/>
    <w:rsid w:val="00DD7CF4"/>
    <w:rsid w:val="00DD7DA0"/>
    <w:rsid w:val="00DE0028"/>
    <w:rsid w:val="00DE02CD"/>
    <w:rsid w:val="00DE0453"/>
    <w:rsid w:val="00DE067F"/>
    <w:rsid w:val="00DE0A64"/>
    <w:rsid w:val="00DE0BA5"/>
    <w:rsid w:val="00DE0BCF"/>
    <w:rsid w:val="00DE0E3B"/>
    <w:rsid w:val="00DE0FEF"/>
    <w:rsid w:val="00DE1257"/>
    <w:rsid w:val="00DE13A0"/>
    <w:rsid w:val="00DE14BE"/>
    <w:rsid w:val="00DE15F5"/>
    <w:rsid w:val="00DE1752"/>
    <w:rsid w:val="00DE17DF"/>
    <w:rsid w:val="00DE1A51"/>
    <w:rsid w:val="00DE1DAB"/>
    <w:rsid w:val="00DE1FCB"/>
    <w:rsid w:val="00DE1FF9"/>
    <w:rsid w:val="00DE201A"/>
    <w:rsid w:val="00DE20C7"/>
    <w:rsid w:val="00DE20C8"/>
    <w:rsid w:val="00DE2310"/>
    <w:rsid w:val="00DE24B5"/>
    <w:rsid w:val="00DE24D3"/>
    <w:rsid w:val="00DE27DF"/>
    <w:rsid w:val="00DE2F58"/>
    <w:rsid w:val="00DE2F67"/>
    <w:rsid w:val="00DE321D"/>
    <w:rsid w:val="00DE35C3"/>
    <w:rsid w:val="00DE3618"/>
    <w:rsid w:val="00DE3783"/>
    <w:rsid w:val="00DE3A42"/>
    <w:rsid w:val="00DE3BCB"/>
    <w:rsid w:val="00DE3BF4"/>
    <w:rsid w:val="00DE3C13"/>
    <w:rsid w:val="00DE3FD2"/>
    <w:rsid w:val="00DE42BB"/>
    <w:rsid w:val="00DE4573"/>
    <w:rsid w:val="00DE45AF"/>
    <w:rsid w:val="00DE45F3"/>
    <w:rsid w:val="00DE46A7"/>
    <w:rsid w:val="00DE49BD"/>
    <w:rsid w:val="00DE4D47"/>
    <w:rsid w:val="00DE4E87"/>
    <w:rsid w:val="00DE5045"/>
    <w:rsid w:val="00DE579D"/>
    <w:rsid w:val="00DE595F"/>
    <w:rsid w:val="00DE5D16"/>
    <w:rsid w:val="00DE5F76"/>
    <w:rsid w:val="00DE6528"/>
    <w:rsid w:val="00DE66B7"/>
    <w:rsid w:val="00DE67AB"/>
    <w:rsid w:val="00DE67DE"/>
    <w:rsid w:val="00DE69B5"/>
    <w:rsid w:val="00DE6F1F"/>
    <w:rsid w:val="00DE7236"/>
    <w:rsid w:val="00DE75EE"/>
    <w:rsid w:val="00DE78A3"/>
    <w:rsid w:val="00DE7927"/>
    <w:rsid w:val="00DE798D"/>
    <w:rsid w:val="00DE7A39"/>
    <w:rsid w:val="00DE7AE2"/>
    <w:rsid w:val="00DE7CC3"/>
    <w:rsid w:val="00DE7E0F"/>
    <w:rsid w:val="00DE7EA9"/>
    <w:rsid w:val="00DE7F40"/>
    <w:rsid w:val="00DE7F5C"/>
    <w:rsid w:val="00DE7FC0"/>
    <w:rsid w:val="00DF057D"/>
    <w:rsid w:val="00DF05A1"/>
    <w:rsid w:val="00DF0FF4"/>
    <w:rsid w:val="00DF103E"/>
    <w:rsid w:val="00DF1054"/>
    <w:rsid w:val="00DF12BA"/>
    <w:rsid w:val="00DF15E3"/>
    <w:rsid w:val="00DF1BDB"/>
    <w:rsid w:val="00DF1D01"/>
    <w:rsid w:val="00DF1E94"/>
    <w:rsid w:val="00DF23ED"/>
    <w:rsid w:val="00DF2462"/>
    <w:rsid w:val="00DF2528"/>
    <w:rsid w:val="00DF261F"/>
    <w:rsid w:val="00DF2FBC"/>
    <w:rsid w:val="00DF3524"/>
    <w:rsid w:val="00DF36B8"/>
    <w:rsid w:val="00DF3BAC"/>
    <w:rsid w:val="00DF3C26"/>
    <w:rsid w:val="00DF3E4C"/>
    <w:rsid w:val="00DF4405"/>
    <w:rsid w:val="00DF47F2"/>
    <w:rsid w:val="00DF49EE"/>
    <w:rsid w:val="00DF4A7F"/>
    <w:rsid w:val="00DF4AB5"/>
    <w:rsid w:val="00DF4DC4"/>
    <w:rsid w:val="00DF515A"/>
    <w:rsid w:val="00DF5225"/>
    <w:rsid w:val="00DF52DD"/>
    <w:rsid w:val="00DF52F4"/>
    <w:rsid w:val="00DF552C"/>
    <w:rsid w:val="00DF57D6"/>
    <w:rsid w:val="00DF597B"/>
    <w:rsid w:val="00DF5A66"/>
    <w:rsid w:val="00DF5FE7"/>
    <w:rsid w:val="00DF608B"/>
    <w:rsid w:val="00DF61A1"/>
    <w:rsid w:val="00DF6654"/>
    <w:rsid w:val="00DF669B"/>
    <w:rsid w:val="00DF6845"/>
    <w:rsid w:val="00DF69EA"/>
    <w:rsid w:val="00DF6DDC"/>
    <w:rsid w:val="00DF71D1"/>
    <w:rsid w:val="00DF756B"/>
    <w:rsid w:val="00DF76CC"/>
    <w:rsid w:val="00DF7873"/>
    <w:rsid w:val="00DF7AEE"/>
    <w:rsid w:val="00DF7C4F"/>
    <w:rsid w:val="00DF7C9B"/>
    <w:rsid w:val="00DF7DB6"/>
    <w:rsid w:val="00E0005F"/>
    <w:rsid w:val="00E0014A"/>
    <w:rsid w:val="00E0026F"/>
    <w:rsid w:val="00E0036A"/>
    <w:rsid w:val="00E007B2"/>
    <w:rsid w:val="00E008CB"/>
    <w:rsid w:val="00E00A1F"/>
    <w:rsid w:val="00E00A3B"/>
    <w:rsid w:val="00E00B1C"/>
    <w:rsid w:val="00E00CB2"/>
    <w:rsid w:val="00E00D46"/>
    <w:rsid w:val="00E00F97"/>
    <w:rsid w:val="00E01136"/>
    <w:rsid w:val="00E013C9"/>
    <w:rsid w:val="00E014CD"/>
    <w:rsid w:val="00E0155E"/>
    <w:rsid w:val="00E017E9"/>
    <w:rsid w:val="00E01B03"/>
    <w:rsid w:val="00E01D32"/>
    <w:rsid w:val="00E01D44"/>
    <w:rsid w:val="00E01D80"/>
    <w:rsid w:val="00E020F1"/>
    <w:rsid w:val="00E021A2"/>
    <w:rsid w:val="00E0242A"/>
    <w:rsid w:val="00E0249A"/>
    <w:rsid w:val="00E02FE6"/>
    <w:rsid w:val="00E02FEC"/>
    <w:rsid w:val="00E03120"/>
    <w:rsid w:val="00E033C7"/>
    <w:rsid w:val="00E034AE"/>
    <w:rsid w:val="00E036BC"/>
    <w:rsid w:val="00E03700"/>
    <w:rsid w:val="00E039E0"/>
    <w:rsid w:val="00E03A98"/>
    <w:rsid w:val="00E0402C"/>
    <w:rsid w:val="00E041E9"/>
    <w:rsid w:val="00E0421C"/>
    <w:rsid w:val="00E042A7"/>
    <w:rsid w:val="00E04514"/>
    <w:rsid w:val="00E04544"/>
    <w:rsid w:val="00E048C3"/>
    <w:rsid w:val="00E04A52"/>
    <w:rsid w:val="00E04D68"/>
    <w:rsid w:val="00E04EB3"/>
    <w:rsid w:val="00E0503C"/>
    <w:rsid w:val="00E055D0"/>
    <w:rsid w:val="00E0573D"/>
    <w:rsid w:val="00E0578F"/>
    <w:rsid w:val="00E05BC8"/>
    <w:rsid w:val="00E05E5D"/>
    <w:rsid w:val="00E05F5F"/>
    <w:rsid w:val="00E0606D"/>
    <w:rsid w:val="00E06484"/>
    <w:rsid w:val="00E06503"/>
    <w:rsid w:val="00E06566"/>
    <w:rsid w:val="00E0686F"/>
    <w:rsid w:val="00E06A13"/>
    <w:rsid w:val="00E06B67"/>
    <w:rsid w:val="00E06D5A"/>
    <w:rsid w:val="00E06E14"/>
    <w:rsid w:val="00E071B1"/>
    <w:rsid w:val="00E07574"/>
    <w:rsid w:val="00E077BE"/>
    <w:rsid w:val="00E07A5B"/>
    <w:rsid w:val="00E07AA6"/>
    <w:rsid w:val="00E07B65"/>
    <w:rsid w:val="00E07C59"/>
    <w:rsid w:val="00E07D47"/>
    <w:rsid w:val="00E07E23"/>
    <w:rsid w:val="00E07EED"/>
    <w:rsid w:val="00E10220"/>
    <w:rsid w:val="00E10660"/>
    <w:rsid w:val="00E108DB"/>
    <w:rsid w:val="00E10941"/>
    <w:rsid w:val="00E10ACD"/>
    <w:rsid w:val="00E10DA2"/>
    <w:rsid w:val="00E110DE"/>
    <w:rsid w:val="00E11391"/>
    <w:rsid w:val="00E119EE"/>
    <w:rsid w:val="00E11B1D"/>
    <w:rsid w:val="00E11E3A"/>
    <w:rsid w:val="00E11FF5"/>
    <w:rsid w:val="00E1212E"/>
    <w:rsid w:val="00E12524"/>
    <w:rsid w:val="00E1268B"/>
    <w:rsid w:val="00E1293F"/>
    <w:rsid w:val="00E1307E"/>
    <w:rsid w:val="00E1309F"/>
    <w:rsid w:val="00E13122"/>
    <w:rsid w:val="00E131B7"/>
    <w:rsid w:val="00E13228"/>
    <w:rsid w:val="00E1332B"/>
    <w:rsid w:val="00E134AB"/>
    <w:rsid w:val="00E13864"/>
    <w:rsid w:val="00E13EC2"/>
    <w:rsid w:val="00E142AE"/>
    <w:rsid w:val="00E1450B"/>
    <w:rsid w:val="00E14B71"/>
    <w:rsid w:val="00E14BF1"/>
    <w:rsid w:val="00E14E37"/>
    <w:rsid w:val="00E14F81"/>
    <w:rsid w:val="00E1502E"/>
    <w:rsid w:val="00E15033"/>
    <w:rsid w:val="00E1516E"/>
    <w:rsid w:val="00E1518C"/>
    <w:rsid w:val="00E153DC"/>
    <w:rsid w:val="00E157B0"/>
    <w:rsid w:val="00E15A1F"/>
    <w:rsid w:val="00E15C6F"/>
    <w:rsid w:val="00E15D22"/>
    <w:rsid w:val="00E15EC5"/>
    <w:rsid w:val="00E15EF4"/>
    <w:rsid w:val="00E165D5"/>
    <w:rsid w:val="00E16720"/>
    <w:rsid w:val="00E167CC"/>
    <w:rsid w:val="00E168E9"/>
    <w:rsid w:val="00E169C6"/>
    <w:rsid w:val="00E16CC1"/>
    <w:rsid w:val="00E17383"/>
    <w:rsid w:val="00E173E1"/>
    <w:rsid w:val="00E17426"/>
    <w:rsid w:val="00E17FB5"/>
    <w:rsid w:val="00E20067"/>
    <w:rsid w:val="00E20710"/>
    <w:rsid w:val="00E20EE5"/>
    <w:rsid w:val="00E21234"/>
    <w:rsid w:val="00E2147F"/>
    <w:rsid w:val="00E2157D"/>
    <w:rsid w:val="00E217DB"/>
    <w:rsid w:val="00E21A8C"/>
    <w:rsid w:val="00E221C9"/>
    <w:rsid w:val="00E2239F"/>
    <w:rsid w:val="00E22541"/>
    <w:rsid w:val="00E225AF"/>
    <w:rsid w:val="00E227CC"/>
    <w:rsid w:val="00E232E6"/>
    <w:rsid w:val="00E23C76"/>
    <w:rsid w:val="00E23D0B"/>
    <w:rsid w:val="00E23E11"/>
    <w:rsid w:val="00E23F2E"/>
    <w:rsid w:val="00E23F8B"/>
    <w:rsid w:val="00E243EF"/>
    <w:rsid w:val="00E24410"/>
    <w:rsid w:val="00E24950"/>
    <w:rsid w:val="00E24D43"/>
    <w:rsid w:val="00E250E4"/>
    <w:rsid w:val="00E251D8"/>
    <w:rsid w:val="00E25B05"/>
    <w:rsid w:val="00E25C8C"/>
    <w:rsid w:val="00E25D08"/>
    <w:rsid w:val="00E25DE2"/>
    <w:rsid w:val="00E25EEF"/>
    <w:rsid w:val="00E26026"/>
    <w:rsid w:val="00E26098"/>
    <w:rsid w:val="00E261DF"/>
    <w:rsid w:val="00E2632D"/>
    <w:rsid w:val="00E265F7"/>
    <w:rsid w:val="00E265F9"/>
    <w:rsid w:val="00E26D80"/>
    <w:rsid w:val="00E26F7D"/>
    <w:rsid w:val="00E27182"/>
    <w:rsid w:val="00E272C6"/>
    <w:rsid w:val="00E275CB"/>
    <w:rsid w:val="00E275E0"/>
    <w:rsid w:val="00E27761"/>
    <w:rsid w:val="00E277BC"/>
    <w:rsid w:val="00E27837"/>
    <w:rsid w:val="00E27935"/>
    <w:rsid w:val="00E27944"/>
    <w:rsid w:val="00E27D44"/>
    <w:rsid w:val="00E27FEE"/>
    <w:rsid w:val="00E30471"/>
    <w:rsid w:val="00E306D5"/>
    <w:rsid w:val="00E3096C"/>
    <w:rsid w:val="00E3121C"/>
    <w:rsid w:val="00E312B4"/>
    <w:rsid w:val="00E31354"/>
    <w:rsid w:val="00E3136A"/>
    <w:rsid w:val="00E31380"/>
    <w:rsid w:val="00E313CD"/>
    <w:rsid w:val="00E316B5"/>
    <w:rsid w:val="00E316FE"/>
    <w:rsid w:val="00E31922"/>
    <w:rsid w:val="00E31C13"/>
    <w:rsid w:val="00E31FB2"/>
    <w:rsid w:val="00E32173"/>
    <w:rsid w:val="00E326BD"/>
    <w:rsid w:val="00E3291B"/>
    <w:rsid w:val="00E32C3A"/>
    <w:rsid w:val="00E32F38"/>
    <w:rsid w:val="00E331AD"/>
    <w:rsid w:val="00E332CC"/>
    <w:rsid w:val="00E3340D"/>
    <w:rsid w:val="00E3342C"/>
    <w:rsid w:val="00E33568"/>
    <w:rsid w:val="00E3379E"/>
    <w:rsid w:val="00E337EF"/>
    <w:rsid w:val="00E33854"/>
    <w:rsid w:val="00E33906"/>
    <w:rsid w:val="00E33957"/>
    <w:rsid w:val="00E339AF"/>
    <w:rsid w:val="00E33AB1"/>
    <w:rsid w:val="00E3448D"/>
    <w:rsid w:val="00E345D9"/>
    <w:rsid w:val="00E346E9"/>
    <w:rsid w:val="00E34A61"/>
    <w:rsid w:val="00E34AEF"/>
    <w:rsid w:val="00E34B8F"/>
    <w:rsid w:val="00E34D7A"/>
    <w:rsid w:val="00E34E3B"/>
    <w:rsid w:val="00E34ECC"/>
    <w:rsid w:val="00E35041"/>
    <w:rsid w:val="00E35067"/>
    <w:rsid w:val="00E3559E"/>
    <w:rsid w:val="00E3577F"/>
    <w:rsid w:val="00E35947"/>
    <w:rsid w:val="00E35BB0"/>
    <w:rsid w:val="00E362EB"/>
    <w:rsid w:val="00E36584"/>
    <w:rsid w:val="00E365DD"/>
    <w:rsid w:val="00E369B0"/>
    <w:rsid w:val="00E369E6"/>
    <w:rsid w:val="00E369F8"/>
    <w:rsid w:val="00E36B74"/>
    <w:rsid w:val="00E36B84"/>
    <w:rsid w:val="00E36E8C"/>
    <w:rsid w:val="00E37048"/>
    <w:rsid w:val="00E370D6"/>
    <w:rsid w:val="00E37126"/>
    <w:rsid w:val="00E37296"/>
    <w:rsid w:val="00E372AA"/>
    <w:rsid w:val="00E373CF"/>
    <w:rsid w:val="00E374C3"/>
    <w:rsid w:val="00E37570"/>
    <w:rsid w:val="00E37A38"/>
    <w:rsid w:val="00E37B8D"/>
    <w:rsid w:val="00E37CA6"/>
    <w:rsid w:val="00E37CDC"/>
    <w:rsid w:val="00E40274"/>
    <w:rsid w:val="00E405B3"/>
    <w:rsid w:val="00E4080D"/>
    <w:rsid w:val="00E4092B"/>
    <w:rsid w:val="00E40C0B"/>
    <w:rsid w:val="00E40D11"/>
    <w:rsid w:val="00E40EA3"/>
    <w:rsid w:val="00E4107F"/>
    <w:rsid w:val="00E41A79"/>
    <w:rsid w:val="00E41A9D"/>
    <w:rsid w:val="00E41BA9"/>
    <w:rsid w:val="00E41FC6"/>
    <w:rsid w:val="00E41FE5"/>
    <w:rsid w:val="00E421E3"/>
    <w:rsid w:val="00E4230B"/>
    <w:rsid w:val="00E42321"/>
    <w:rsid w:val="00E425D4"/>
    <w:rsid w:val="00E426E8"/>
    <w:rsid w:val="00E42703"/>
    <w:rsid w:val="00E4272D"/>
    <w:rsid w:val="00E4277B"/>
    <w:rsid w:val="00E427DE"/>
    <w:rsid w:val="00E428B3"/>
    <w:rsid w:val="00E42901"/>
    <w:rsid w:val="00E42B18"/>
    <w:rsid w:val="00E42B7D"/>
    <w:rsid w:val="00E42F89"/>
    <w:rsid w:val="00E4361B"/>
    <w:rsid w:val="00E43765"/>
    <w:rsid w:val="00E437AD"/>
    <w:rsid w:val="00E43867"/>
    <w:rsid w:val="00E43902"/>
    <w:rsid w:val="00E43BA1"/>
    <w:rsid w:val="00E440DB"/>
    <w:rsid w:val="00E44137"/>
    <w:rsid w:val="00E446AF"/>
    <w:rsid w:val="00E44763"/>
    <w:rsid w:val="00E44986"/>
    <w:rsid w:val="00E449D8"/>
    <w:rsid w:val="00E44AAF"/>
    <w:rsid w:val="00E44C20"/>
    <w:rsid w:val="00E44C84"/>
    <w:rsid w:val="00E44E52"/>
    <w:rsid w:val="00E44F3A"/>
    <w:rsid w:val="00E44F4F"/>
    <w:rsid w:val="00E45008"/>
    <w:rsid w:val="00E45833"/>
    <w:rsid w:val="00E45A54"/>
    <w:rsid w:val="00E45EAA"/>
    <w:rsid w:val="00E45F74"/>
    <w:rsid w:val="00E464CD"/>
    <w:rsid w:val="00E46576"/>
    <w:rsid w:val="00E467A8"/>
    <w:rsid w:val="00E46A5A"/>
    <w:rsid w:val="00E46B2B"/>
    <w:rsid w:val="00E46F4E"/>
    <w:rsid w:val="00E47058"/>
    <w:rsid w:val="00E477CC"/>
    <w:rsid w:val="00E4788C"/>
    <w:rsid w:val="00E47BF8"/>
    <w:rsid w:val="00E47F04"/>
    <w:rsid w:val="00E50051"/>
    <w:rsid w:val="00E50262"/>
    <w:rsid w:val="00E5039C"/>
    <w:rsid w:val="00E5039D"/>
    <w:rsid w:val="00E509F8"/>
    <w:rsid w:val="00E50B23"/>
    <w:rsid w:val="00E50CFE"/>
    <w:rsid w:val="00E50D9F"/>
    <w:rsid w:val="00E50E10"/>
    <w:rsid w:val="00E50E71"/>
    <w:rsid w:val="00E50EAA"/>
    <w:rsid w:val="00E51289"/>
    <w:rsid w:val="00E51315"/>
    <w:rsid w:val="00E5150D"/>
    <w:rsid w:val="00E51521"/>
    <w:rsid w:val="00E517BF"/>
    <w:rsid w:val="00E52075"/>
    <w:rsid w:val="00E5245B"/>
    <w:rsid w:val="00E5251F"/>
    <w:rsid w:val="00E52920"/>
    <w:rsid w:val="00E5293E"/>
    <w:rsid w:val="00E52E34"/>
    <w:rsid w:val="00E52F54"/>
    <w:rsid w:val="00E52F71"/>
    <w:rsid w:val="00E532CD"/>
    <w:rsid w:val="00E534FE"/>
    <w:rsid w:val="00E53574"/>
    <w:rsid w:val="00E53978"/>
    <w:rsid w:val="00E5399B"/>
    <w:rsid w:val="00E543C3"/>
    <w:rsid w:val="00E5446D"/>
    <w:rsid w:val="00E5450A"/>
    <w:rsid w:val="00E54ACB"/>
    <w:rsid w:val="00E54E3A"/>
    <w:rsid w:val="00E54E8C"/>
    <w:rsid w:val="00E54F55"/>
    <w:rsid w:val="00E54FCF"/>
    <w:rsid w:val="00E55003"/>
    <w:rsid w:val="00E552A0"/>
    <w:rsid w:val="00E5564C"/>
    <w:rsid w:val="00E556C7"/>
    <w:rsid w:val="00E55737"/>
    <w:rsid w:val="00E5584A"/>
    <w:rsid w:val="00E55DDD"/>
    <w:rsid w:val="00E55ED3"/>
    <w:rsid w:val="00E560ED"/>
    <w:rsid w:val="00E5631C"/>
    <w:rsid w:val="00E567C1"/>
    <w:rsid w:val="00E568D4"/>
    <w:rsid w:val="00E569D3"/>
    <w:rsid w:val="00E56B62"/>
    <w:rsid w:val="00E56C1B"/>
    <w:rsid w:val="00E56EF2"/>
    <w:rsid w:val="00E56FD9"/>
    <w:rsid w:val="00E57078"/>
    <w:rsid w:val="00E570D1"/>
    <w:rsid w:val="00E5753D"/>
    <w:rsid w:val="00E5778E"/>
    <w:rsid w:val="00E57923"/>
    <w:rsid w:val="00E57DA5"/>
    <w:rsid w:val="00E60238"/>
    <w:rsid w:val="00E6028D"/>
    <w:rsid w:val="00E60521"/>
    <w:rsid w:val="00E6066E"/>
    <w:rsid w:val="00E6092C"/>
    <w:rsid w:val="00E60AB4"/>
    <w:rsid w:val="00E60AF7"/>
    <w:rsid w:val="00E610DB"/>
    <w:rsid w:val="00E610E0"/>
    <w:rsid w:val="00E613CA"/>
    <w:rsid w:val="00E6177B"/>
    <w:rsid w:val="00E61918"/>
    <w:rsid w:val="00E61954"/>
    <w:rsid w:val="00E61AB5"/>
    <w:rsid w:val="00E61BAA"/>
    <w:rsid w:val="00E61C4E"/>
    <w:rsid w:val="00E61D51"/>
    <w:rsid w:val="00E61F42"/>
    <w:rsid w:val="00E621A3"/>
    <w:rsid w:val="00E62426"/>
    <w:rsid w:val="00E625AF"/>
    <w:rsid w:val="00E627B7"/>
    <w:rsid w:val="00E62AAD"/>
    <w:rsid w:val="00E62FAA"/>
    <w:rsid w:val="00E6341D"/>
    <w:rsid w:val="00E6349D"/>
    <w:rsid w:val="00E635DF"/>
    <w:rsid w:val="00E636D3"/>
    <w:rsid w:val="00E636E7"/>
    <w:rsid w:val="00E637E0"/>
    <w:rsid w:val="00E638E4"/>
    <w:rsid w:val="00E63949"/>
    <w:rsid w:val="00E63975"/>
    <w:rsid w:val="00E63D7A"/>
    <w:rsid w:val="00E6415E"/>
    <w:rsid w:val="00E6416F"/>
    <w:rsid w:val="00E648BE"/>
    <w:rsid w:val="00E64D85"/>
    <w:rsid w:val="00E64FE6"/>
    <w:rsid w:val="00E652DB"/>
    <w:rsid w:val="00E65839"/>
    <w:rsid w:val="00E65A37"/>
    <w:rsid w:val="00E65B06"/>
    <w:rsid w:val="00E65C5C"/>
    <w:rsid w:val="00E65D0D"/>
    <w:rsid w:val="00E66076"/>
    <w:rsid w:val="00E66595"/>
    <w:rsid w:val="00E666C9"/>
    <w:rsid w:val="00E668EA"/>
    <w:rsid w:val="00E669FA"/>
    <w:rsid w:val="00E66EDE"/>
    <w:rsid w:val="00E671C8"/>
    <w:rsid w:val="00E67205"/>
    <w:rsid w:val="00E672E3"/>
    <w:rsid w:val="00E67497"/>
    <w:rsid w:val="00E6749E"/>
    <w:rsid w:val="00E67540"/>
    <w:rsid w:val="00E67713"/>
    <w:rsid w:val="00E67B7A"/>
    <w:rsid w:val="00E67BD6"/>
    <w:rsid w:val="00E67FBC"/>
    <w:rsid w:val="00E6DF55"/>
    <w:rsid w:val="00E7044F"/>
    <w:rsid w:val="00E7052C"/>
    <w:rsid w:val="00E7058C"/>
    <w:rsid w:val="00E70C82"/>
    <w:rsid w:val="00E70D40"/>
    <w:rsid w:val="00E70D89"/>
    <w:rsid w:val="00E7101C"/>
    <w:rsid w:val="00E71154"/>
    <w:rsid w:val="00E713F2"/>
    <w:rsid w:val="00E71470"/>
    <w:rsid w:val="00E7191A"/>
    <w:rsid w:val="00E71B51"/>
    <w:rsid w:val="00E71BAD"/>
    <w:rsid w:val="00E71D3B"/>
    <w:rsid w:val="00E71EBB"/>
    <w:rsid w:val="00E71F0E"/>
    <w:rsid w:val="00E72084"/>
    <w:rsid w:val="00E722BE"/>
    <w:rsid w:val="00E723ED"/>
    <w:rsid w:val="00E729EA"/>
    <w:rsid w:val="00E72CBA"/>
    <w:rsid w:val="00E731E5"/>
    <w:rsid w:val="00E732CC"/>
    <w:rsid w:val="00E73528"/>
    <w:rsid w:val="00E73581"/>
    <w:rsid w:val="00E7365C"/>
    <w:rsid w:val="00E73A93"/>
    <w:rsid w:val="00E73D83"/>
    <w:rsid w:val="00E73E43"/>
    <w:rsid w:val="00E73EA6"/>
    <w:rsid w:val="00E74056"/>
    <w:rsid w:val="00E742CF"/>
    <w:rsid w:val="00E7435F"/>
    <w:rsid w:val="00E74419"/>
    <w:rsid w:val="00E74577"/>
    <w:rsid w:val="00E7463C"/>
    <w:rsid w:val="00E7472E"/>
    <w:rsid w:val="00E74BB1"/>
    <w:rsid w:val="00E74E13"/>
    <w:rsid w:val="00E74ECF"/>
    <w:rsid w:val="00E74F09"/>
    <w:rsid w:val="00E74F0D"/>
    <w:rsid w:val="00E74F16"/>
    <w:rsid w:val="00E7504E"/>
    <w:rsid w:val="00E7531F"/>
    <w:rsid w:val="00E7547B"/>
    <w:rsid w:val="00E757E5"/>
    <w:rsid w:val="00E758A5"/>
    <w:rsid w:val="00E75966"/>
    <w:rsid w:val="00E75BC3"/>
    <w:rsid w:val="00E75C8A"/>
    <w:rsid w:val="00E760A5"/>
    <w:rsid w:val="00E7635E"/>
    <w:rsid w:val="00E765D8"/>
    <w:rsid w:val="00E766A6"/>
    <w:rsid w:val="00E767B0"/>
    <w:rsid w:val="00E769C6"/>
    <w:rsid w:val="00E76BC2"/>
    <w:rsid w:val="00E76F05"/>
    <w:rsid w:val="00E76F5C"/>
    <w:rsid w:val="00E76FE9"/>
    <w:rsid w:val="00E77260"/>
    <w:rsid w:val="00E7726D"/>
    <w:rsid w:val="00E77639"/>
    <w:rsid w:val="00E776DD"/>
    <w:rsid w:val="00E778B7"/>
    <w:rsid w:val="00E778E2"/>
    <w:rsid w:val="00E77953"/>
    <w:rsid w:val="00E779EC"/>
    <w:rsid w:val="00E77CB9"/>
    <w:rsid w:val="00E77DC1"/>
    <w:rsid w:val="00E77E96"/>
    <w:rsid w:val="00E77F55"/>
    <w:rsid w:val="00E80018"/>
    <w:rsid w:val="00E8002C"/>
    <w:rsid w:val="00E8009E"/>
    <w:rsid w:val="00E800DF"/>
    <w:rsid w:val="00E8037A"/>
    <w:rsid w:val="00E804E2"/>
    <w:rsid w:val="00E8063C"/>
    <w:rsid w:val="00E80CB0"/>
    <w:rsid w:val="00E80E54"/>
    <w:rsid w:val="00E80E97"/>
    <w:rsid w:val="00E80FA7"/>
    <w:rsid w:val="00E8115E"/>
    <w:rsid w:val="00E81C43"/>
    <w:rsid w:val="00E81CFD"/>
    <w:rsid w:val="00E81DF6"/>
    <w:rsid w:val="00E81DFD"/>
    <w:rsid w:val="00E81EF5"/>
    <w:rsid w:val="00E81F29"/>
    <w:rsid w:val="00E82483"/>
    <w:rsid w:val="00E82616"/>
    <w:rsid w:val="00E82EBD"/>
    <w:rsid w:val="00E82F4C"/>
    <w:rsid w:val="00E83056"/>
    <w:rsid w:val="00E831A8"/>
    <w:rsid w:val="00E8323E"/>
    <w:rsid w:val="00E83268"/>
    <w:rsid w:val="00E833F3"/>
    <w:rsid w:val="00E8356C"/>
    <w:rsid w:val="00E83B46"/>
    <w:rsid w:val="00E83DB0"/>
    <w:rsid w:val="00E841D1"/>
    <w:rsid w:val="00E842ED"/>
    <w:rsid w:val="00E844C5"/>
    <w:rsid w:val="00E8450F"/>
    <w:rsid w:val="00E847C7"/>
    <w:rsid w:val="00E848C8"/>
    <w:rsid w:val="00E849C1"/>
    <w:rsid w:val="00E84BA1"/>
    <w:rsid w:val="00E84E7C"/>
    <w:rsid w:val="00E84F25"/>
    <w:rsid w:val="00E84FB3"/>
    <w:rsid w:val="00E850F4"/>
    <w:rsid w:val="00E85151"/>
    <w:rsid w:val="00E85245"/>
    <w:rsid w:val="00E8563E"/>
    <w:rsid w:val="00E856B2"/>
    <w:rsid w:val="00E85887"/>
    <w:rsid w:val="00E8607C"/>
    <w:rsid w:val="00E86463"/>
    <w:rsid w:val="00E866E6"/>
    <w:rsid w:val="00E86B83"/>
    <w:rsid w:val="00E86D09"/>
    <w:rsid w:val="00E86ECC"/>
    <w:rsid w:val="00E86FD5"/>
    <w:rsid w:val="00E86FE8"/>
    <w:rsid w:val="00E8728B"/>
    <w:rsid w:val="00E87389"/>
    <w:rsid w:val="00E873B6"/>
    <w:rsid w:val="00E87581"/>
    <w:rsid w:val="00E87608"/>
    <w:rsid w:val="00E878B7"/>
    <w:rsid w:val="00E87B00"/>
    <w:rsid w:val="00E87B17"/>
    <w:rsid w:val="00E87B53"/>
    <w:rsid w:val="00E87E2D"/>
    <w:rsid w:val="00E87E60"/>
    <w:rsid w:val="00E87F36"/>
    <w:rsid w:val="00E9003D"/>
    <w:rsid w:val="00E90166"/>
    <w:rsid w:val="00E90275"/>
    <w:rsid w:val="00E90AC5"/>
    <w:rsid w:val="00E90BE0"/>
    <w:rsid w:val="00E90D2E"/>
    <w:rsid w:val="00E90F76"/>
    <w:rsid w:val="00E91276"/>
    <w:rsid w:val="00E9135B"/>
    <w:rsid w:val="00E91AE3"/>
    <w:rsid w:val="00E91F64"/>
    <w:rsid w:val="00E92013"/>
    <w:rsid w:val="00E921A2"/>
    <w:rsid w:val="00E922ED"/>
    <w:rsid w:val="00E92437"/>
    <w:rsid w:val="00E9248E"/>
    <w:rsid w:val="00E924E3"/>
    <w:rsid w:val="00E92830"/>
    <w:rsid w:val="00E92985"/>
    <w:rsid w:val="00E92A1F"/>
    <w:rsid w:val="00E931D3"/>
    <w:rsid w:val="00E935F9"/>
    <w:rsid w:val="00E93638"/>
    <w:rsid w:val="00E939F1"/>
    <w:rsid w:val="00E93A1E"/>
    <w:rsid w:val="00E93A86"/>
    <w:rsid w:val="00E93B7B"/>
    <w:rsid w:val="00E93ED3"/>
    <w:rsid w:val="00E93F3A"/>
    <w:rsid w:val="00E93FD8"/>
    <w:rsid w:val="00E9465F"/>
    <w:rsid w:val="00E946BE"/>
    <w:rsid w:val="00E9485C"/>
    <w:rsid w:val="00E948B6"/>
    <w:rsid w:val="00E94C54"/>
    <w:rsid w:val="00E94E1D"/>
    <w:rsid w:val="00E94EF1"/>
    <w:rsid w:val="00E9518F"/>
    <w:rsid w:val="00E95422"/>
    <w:rsid w:val="00E9548C"/>
    <w:rsid w:val="00E95B77"/>
    <w:rsid w:val="00E95C1F"/>
    <w:rsid w:val="00E96010"/>
    <w:rsid w:val="00E96196"/>
    <w:rsid w:val="00E962DC"/>
    <w:rsid w:val="00E963CB"/>
    <w:rsid w:val="00E96477"/>
    <w:rsid w:val="00E96AB0"/>
    <w:rsid w:val="00E96B8E"/>
    <w:rsid w:val="00E96E00"/>
    <w:rsid w:val="00E97126"/>
    <w:rsid w:val="00E97189"/>
    <w:rsid w:val="00E97499"/>
    <w:rsid w:val="00E9762B"/>
    <w:rsid w:val="00EA0232"/>
    <w:rsid w:val="00EA0330"/>
    <w:rsid w:val="00EA036E"/>
    <w:rsid w:val="00EA0432"/>
    <w:rsid w:val="00EA0519"/>
    <w:rsid w:val="00EA0720"/>
    <w:rsid w:val="00EA0767"/>
    <w:rsid w:val="00EA0AE0"/>
    <w:rsid w:val="00EA0C8D"/>
    <w:rsid w:val="00EA11FC"/>
    <w:rsid w:val="00EA126D"/>
    <w:rsid w:val="00EA1299"/>
    <w:rsid w:val="00EA1773"/>
    <w:rsid w:val="00EA1890"/>
    <w:rsid w:val="00EA18C4"/>
    <w:rsid w:val="00EA19AF"/>
    <w:rsid w:val="00EA1D92"/>
    <w:rsid w:val="00EA1E6A"/>
    <w:rsid w:val="00EA1F7E"/>
    <w:rsid w:val="00EA200B"/>
    <w:rsid w:val="00EA21B5"/>
    <w:rsid w:val="00EA2509"/>
    <w:rsid w:val="00EA2510"/>
    <w:rsid w:val="00EA291B"/>
    <w:rsid w:val="00EA2C0E"/>
    <w:rsid w:val="00EA2D03"/>
    <w:rsid w:val="00EA2E71"/>
    <w:rsid w:val="00EA2EF3"/>
    <w:rsid w:val="00EA3064"/>
    <w:rsid w:val="00EA3268"/>
    <w:rsid w:val="00EA338E"/>
    <w:rsid w:val="00EA370C"/>
    <w:rsid w:val="00EA37EF"/>
    <w:rsid w:val="00EA3819"/>
    <w:rsid w:val="00EA3FB9"/>
    <w:rsid w:val="00EA3FCC"/>
    <w:rsid w:val="00EA40AB"/>
    <w:rsid w:val="00EA440D"/>
    <w:rsid w:val="00EA45E3"/>
    <w:rsid w:val="00EA47DA"/>
    <w:rsid w:val="00EA48C7"/>
    <w:rsid w:val="00EA4A07"/>
    <w:rsid w:val="00EA514B"/>
    <w:rsid w:val="00EA51FA"/>
    <w:rsid w:val="00EA52B3"/>
    <w:rsid w:val="00EA5489"/>
    <w:rsid w:val="00EA54F1"/>
    <w:rsid w:val="00EA54F9"/>
    <w:rsid w:val="00EA5538"/>
    <w:rsid w:val="00EA59BD"/>
    <w:rsid w:val="00EA5F7D"/>
    <w:rsid w:val="00EA60B4"/>
    <w:rsid w:val="00EA60D9"/>
    <w:rsid w:val="00EA6334"/>
    <w:rsid w:val="00EA6657"/>
    <w:rsid w:val="00EA6833"/>
    <w:rsid w:val="00EA6A12"/>
    <w:rsid w:val="00EA6CB0"/>
    <w:rsid w:val="00EA6CD4"/>
    <w:rsid w:val="00EA6EC8"/>
    <w:rsid w:val="00EA6F30"/>
    <w:rsid w:val="00EA6F88"/>
    <w:rsid w:val="00EA70E7"/>
    <w:rsid w:val="00EA7357"/>
    <w:rsid w:val="00EA74DC"/>
    <w:rsid w:val="00EA75CF"/>
    <w:rsid w:val="00EA76B6"/>
    <w:rsid w:val="00EA76EE"/>
    <w:rsid w:val="00EA7B0C"/>
    <w:rsid w:val="00EA7F98"/>
    <w:rsid w:val="00EA7FD6"/>
    <w:rsid w:val="00EA7FEF"/>
    <w:rsid w:val="00EB02FF"/>
    <w:rsid w:val="00EB049E"/>
    <w:rsid w:val="00EB07ED"/>
    <w:rsid w:val="00EB0828"/>
    <w:rsid w:val="00EB0ACD"/>
    <w:rsid w:val="00EB0AF4"/>
    <w:rsid w:val="00EB0DDC"/>
    <w:rsid w:val="00EB0DDD"/>
    <w:rsid w:val="00EB0E0F"/>
    <w:rsid w:val="00EB0E74"/>
    <w:rsid w:val="00EB0F6F"/>
    <w:rsid w:val="00EB0FFE"/>
    <w:rsid w:val="00EB1169"/>
    <w:rsid w:val="00EB12DD"/>
    <w:rsid w:val="00EB1AD8"/>
    <w:rsid w:val="00EB1D34"/>
    <w:rsid w:val="00EB1D46"/>
    <w:rsid w:val="00EB1D72"/>
    <w:rsid w:val="00EB1E0D"/>
    <w:rsid w:val="00EB1E36"/>
    <w:rsid w:val="00EB1E46"/>
    <w:rsid w:val="00EB2228"/>
    <w:rsid w:val="00EB25EB"/>
    <w:rsid w:val="00EB2606"/>
    <w:rsid w:val="00EB2975"/>
    <w:rsid w:val="00EB2C58"/>
    <w:rsid w:val="00EB309A"/>
    <w:rsid w:val="00EB334D"/>
    <w:rsid w:val="00EB35EA"/>
    <w:rsid w:val="00EB366D"/>
    <w:rsid w:val="00EB36D5"/>
    <w:rsid w:val="00EB3760"/>
    <w:rsid w:val="00EB3C2F"/>
    <w:rsid w:val="00EB3D3E"/>
    <w:rsid w:val="00EB3DAD"/>
    <w:rsid w:val="00EB3EC6"/>
    <w:rsid w:val="00EB4271"/>
    <w:rsid w:val="00EB4B8C"/>
    <w:rsid w:val="00EB4BB6"/>
    <w:rsid w:val="00EB4BFB"/>
    <w:rsid w:val="00EB4C54"/>
    <w:rsid w:val="00EB51B3"/>
    <w:rsid w:val="00EB53B9"/>
    <w:rsid w:val="00EB5595"/>
    <w:rsid w:val="00EB589F"/>
    <w:rsid w:val="00EB58D6"/>
    <w:rsid w:val="00EB5DC8"/>
    <w:rsid w:val="00EB5EE4"/>
    <w:rsid w:val="00EB61E4"/>
    <w:rsid w:val="00EB62E7"/>
    <w:rsid w:val="00EB6358"/>
    <w:rsid w:val="00EB66B2"/>
    <w:rsid w:val="00EB6E3F"/>
    <w:rsid w:val="00EB6F5F"/>
    <w:rsid w:val="00EB70CE"/>
    <w:rsid w:val="00EB724B"/>
    <w:rsid w:val="00EB748E"/>
    <w:rsid w:val="00EB77B0"/>
    <w:rsid w:val="00EB7A30"/>
    <w:rsid w:val="00EB7DDE"/>
    <w:rsid w:val="00EC006C"/>
    <w:rsid w:val="00EC00DD"/>
    <w:rsid w:val="00EC011A"/>
    <w:rsid w:val="00EC0292"/>
    <w:rsid w:val="00EC02C4"/>
    <w:rsid w:val="00EC02E9"/>
    <w:rsid w:val="00EC03FB"/>
    <w:rsid w:val="00EC04BF"/>
    <w:rsid w:val="00EC05A8"/>
    <w:rsid w:val="00EC0671"/>
    <w:rsid w:val="00EC0DE1"/>
    <w:rsid w:val="00EC1023"/>
    <w:rsid w:val="00EC194F"/>
    <w:rsid w:val="00EC1978"/>
    <w:rsid w:val="00EC19D6"/>
    <w:rsid w:val="00EC1B39"/>
    <w:rsid w:val="00EC1C89"/>
    <w:rsid w:val="00EC1E0A"/>
    <w:rsid w:val="00EC210D"/>
    <w:rsid w:val="00EC2362"/>
    <w:rsid w:val="00EC23F3"/>
    <w:rsid w:val="00EC2730"/>
    <w:rsid w:val="00EC2831"/>
    <w:rsid w:val="00EC2DC1"/>
    <w:rsid w:val="00EC3418"/>
    <w:rsid w:val="00EC352F"/>
    <w:rsid w:val="00EC36B0"/>
    <w:rsid w:val="00EC3820"/>
    <w:rsid w:val="00EC3A23"/>
    <w:rsid w:val="00EC3E8A"/>
    <w:rsid w:val="00EC40B0"/>
    <w:rsid w:val="00EC4366"/>
    <w:rsid w:val="00EC439E"/>
    <w:rsid w:val="00EC4B9C"/>
    <w:rsid w:val="00EC4C8D"/>
    <w:rsid w:val="00EC4CCC"/>
    <w:rsid w:val="00EC4D87"/>
    <w:rsid w:val="00EC506C"/>
    <w:rsid w:val="00EC5160"/>
    <w:rsid w:val="00EC5243"/>
    <w:rsid w:val="00EC541A"/>
    <w:rsid w:val="00EC5AC9"/>
    <w:rsid w:val="00EC5C58"/>
    <w:rsid w:val="00EC5DB6"/>
    <w:rsid w:val="00EC5EA2"/>
    <w:rsid w:val="00EC5F64"/>
    <w:rsid w:val="00EC6328"/>
    <w:rsid w:val="00EC635B"/>
    <w:rsid w:val="00EC640F"/>
    <w:rsid w:val="00EC6FD0"/>
    <w:rsid w:val="00EC6FFA"/>
    <w:rsid w:val="00EC708D"/>
    <w:rsid w:val="00EC790F"/>
    <w:rsid w:val="00EC797B"/>
    <w:rsid w:val="00EC7AB0"/>
    <w:rsid w:val="00EC7D47"/>
    <w:rsid w:val="00EC7FDB"/>
    <w:rsid w:val="00ED0390"/>
    <w:rsid w:val="00ED0399"/>
    <w:rsid w:val="00ED05FA"/>
    <w:rsid w:val="00ED0705"/>
    <w:rsid w:val="00ED0709"/>
    <w:rsid w:val="00ED07DB"/>
    <w:rsid w:val="00ED0D6C"/>
    <w:rsid w:val="00ED0D92"/>
    <w:rsid w:val="00ED0D93"/>
    <w:rsid w:val="00ED1270"/>
    <w:rsid w:val="00ED1608"/>
    <w:rsid w:val="00ED17BE"/>
    <w:rsid w:val="00ED1850"/>
    <w:rsid w:val="00ED194F"/>
    <w:rsid w:val="00ED197A"/>
    <w:rsid w:val="00ED1A39"/>
    <w:rsid w:val="00ED1C8F"/>
    <w:rsid w:val="00ED1E89"/>
    <w:rsid w:val="00ED202D"/>
    <w:rsid w:val="00ED28DE"/>
    <w:rsid w:val="00ED2E64"/>
    <w:rsid w:val="00ED3121"/>
    <w:rsid w:val="00ED3175"/>
    <w:rsid w:val="00ED3187"/>
    <w:rsid w:val="00ED31AA"/>
    <w:rsid w:val="00ED3918"/>
    <w:rsid w:val="00ED3B3B"/>
    <w:rsid w:val="00ED3C9E"/>
    <w:rsid w:val="00ED3F28"/>
    <w:rsid w:val="00ED40BE"/>
    <w:rsid w:val="00ED4362"/>
    <w:rsid w:val="00ED465A"/>
    <w:rsid w:val="00ED465F"/>
    <w:rsid w:val="00ED4847"/>
    <w:rsid w:val="00ED53A9"/>
    <w:rsid w:val="00ED5423"/>
    <w:rsid w:val="00ED58C0"/>
    <w:rsid w:val="00ED59DB"/>
    <w:rsid w:val="00ED5A64"/>
    <w:rsid w:val="00ED6565"/>
    <w:rsid w:val="00ED667F"/>
    <w:rsid w:val="00ED6866"/>
    <w:rsid w:val="00ED691F"/>
    <w:rsid w:val="00ED6CA4"/>
    <w:rsid w:val="00ED714B"/>
    <w:rsid w:val="00ED7295"/>
    <w:rsid w:val="00ED794B"/>
    <w:rsid w:val="00ED7ABD"/>
    <w:rsid w:val="00ED7B44"/>
    <w:rsid w:val="00ED7EF7"/>
    <w:rsid w:val="00EE0706"/>
    <w:rsid w:val="00EE0A1E"/>
    <w:rsid w:val="00EE0D59"/>
    <w:rsid w:val="00EE0D61"/>
    <w:rsid w:val="00EE0E44"/>
    <w:rsid w:val="00EE124D"/>
    <w:rsid w:val="00EE147D"/>
    <w:rsid w:val="00EE1524"/>
    <w:rsid w:val="00EE19CF"/>
    <w:rsid w:val="00EE1B92"/>
    <w:rsid w:val="00EE1BCA"/>
    <w:rsid w:val="00EE23C6"/>
    <w:rsid w:val="00EE2A34"/>
    <w:rsid w:val="00EE2B04"/>
    <w:rsid w:val="00EE2B8D"/>
    <w:rsid w:val="00EE2DF0"/>
    <w:rsid w:val="00EE2F3E"/>
    <w:rsid w:val="00EE31F4"/>
    <w:rsid w:val="00EE332E"/>
    <w:rsid w:val="00EE3551"/>
    <w:rsid w:val="00EE364C"/>
    <w:rsid w:val="00EE3756"/>
    <w:rsid w:val="00EE377C"/>
    <w:rsid w:val="00EE3A56"/>
    <w:rsid w:val="00EE3CBD"/>
    <w:rsid w:val="00EE3E65"/>
    <w:rsid w:val="00EE3EF5"/>
    <w:rsid w:val="00EE3FD7"/>
    <w:rsid w:val="00EE4169"/>
    <w:rsid w:val="00EE42AB"/>
    <w:rsid w:val="00EE43D5"/>
    <w:rsid w:val="00EE4643"/>
    <w:rsid w:val="00EE4887"/>
    <w:rsid w:val="00EE4AE1"/>
    <w:rsid w:val="00EE4BB4"/>
    <w:rsid w:val="00EE4E11"/>
    <w:rsid w:val="00EE4E6D"/>
    <w:rsid w:val="00EE4F27"/>
    <w:rsid w:val="00EE510F"/>
    <w:rsid w:val="00EE53F0"/>
    <w:rsid w:val="00EE55E4"/>
    <w:rsid w:val="00EE59E2"/>
    <w:rsid w:val="00EE5AE1"/>
    <w:rsid w:val="00EE5BE8"/>
    <w:rsid w:val="00EE5FC2"/>
    <w:rsid w:val="00EE6049"/>
    <w:rsid w:val="00EE611F"/>
    <w:rsid w:val="00EE6975"/>
    <w:rsid w:val="00EE698D"/>
    <w:rsid w:val="00EE6D3C"/>
    <w:rsid w:val="00EE6D6F"/>
    <w:rsid w:val="00EE7000"/>
    <w:rsid w:val="00EE7083"/>
    <w:rsid w:val="00EE737A"/>
    <w:rsid w:val="00EE75C9"/>
    <w:rsid w:val="00EE76CB"/>
    <w:rsid w:val="00EE78D6"/>
    <w:rsid w:val="00EE7AF7"/>
    <w:rsid w:val="00EE7B66"/>
    <w:rsid w:val="00EE7BF9"/>
    <w:rsid w:val="00EE7D35"/>
    <w:rsid w:val="00EE7E6C"/>
    <w:rsid w:val="00EF03CC"/>
    <w:rsid w:val="00EF03EA"/>
    <w:rsid w:val="00EF0412"/>
    <w:rsid w:val="00EF0557"/>
    <w:rsid w:val="00EF068B"/>
    <w:rsid w:val="00EF07A9"/>
    <w:rsid w:val="00EF0925"/>
    <w:rsid w:val="00EF0B69"/>
    <w:rsid w:val="00EF0BB0"/>
    <w:rsid w:val="00EF0E83"/>
    <w:rsid w:val="00EF10CF"/>
    <w:rsid w:val="00EF1242"/>
    <w:rsid w:val="00EF1392"/>
    <w:rsid w:val="00EF13D1"/>
    <w:rsid w:val="00EF15AF"/>
    <w:rsid w:val="00EF16DE"/>
    <w:rsid w:val="00EF177E"/>
    <w:rsid w:val="00EF1A78"/>
    <w:rsid w:val="00EF1BDC"/>
    <w:rsid w:val="00EF1D02"/>
    <w:rsid w:val="00EF219B"/>
    <w:rsid w:val="00EF2345"/>
    <w:rsid w:val="00EF257A"/>
    <w:rsid w:val="00EF2618"/>
    <w:rsid w:val="00EF265B"/>
    <w:rsid w:val="00EF26C6"/>
    <w:rsid w:val="00EF2906"/>
    <w:rsid w:val="00EF2A3C"/>
    <w:rsid w:val="00EF300E"/>
    <w:rsid w:val="00EF33AD"/>
    <w:rsid w:val="00EF3A0F"/>
    <w:rsid w:val="00EF3AEE"/>
    <w:rsid w:val="00EF3B72"/>
    <w:rsid w:val="00EF3C5A"/>
    <w:rsid w:val="00EF3F0B"/>
    <w:rsid w:val="00EF468B"/>
    <w:rsid w:val="00EF4736"/>
    <w:rsid w:val="00EF4786"/>
    <w:rsid w:val="00EF48AD"/>
    <w:rsid w:val="00EF4ADC"/>
    <w:rsid w:val="00EF4BE2"/>
    <w:rsid w:val="00EF4D1C"/>
    <w:rsid w:val="00EF51C6"/>
    <w:rsid w:val="00EF51D7"/>
    <w:rsid w:val="00EF53CB"/>
    <w:rsid w:val="00EF5454"/>
    <w:rsid w:val="00EF55E1"/>
    <w:rsid w:val="00EF57AE"/>
    <w:rsid w:val="00EF5E17"/>
    <w:rsid w:val="00EF5F9B"/>
    <w:rsid w:val="00EF62F4"/>
    <w:rsid w:val="00EF6412"/>
    <w:rsid w:val="00EF643A"/>
    <w:rsid w:val="00EF6C43"/>
    <w:rsid w:val="00EF7286"/>
    <w:rsid w:val="00EF738A"/>
    <w:rsid w:val="00EF7410"/>
    <w:rsid w:val="00EF742C"/>
    <w:rsid w:val="00EF74E2"/>
    <w:rsid w:val="00EF758F"/>
    <w:rsid w:val="00EF78EF"/>
    <w:rsid w:val="00EF7902"/>
    <w:rsid w:val="00EF7A08"/>
    <w:rsid w:val="00EF7AA4"/>
    <w:rsid w:val="00EF7E14"/>
    <w:rsid w:val="00F00063"/>
    <w:rsid w:val="00F002DB"/>
    <w:rsid w:val="00F0031D"/>
    <w:rsid w:val="00F00395"/>
    <w:rsid w:val="00F004A9"/>
    <w:rsid w:val="00F005BC"/>
    <w:rsid w:val="00F00976"/>
    <w:rsid w:val="00F00AFE"/>
    <w:rsid w:val="00F00E17"/>
    <w:rsid w:val="00F00F96"/>
    <w:rsid w:val="00F010C9"/>
    <w:rsid w:val="00F01102"/>
    <w:rsid w:val="00F01170"/>
    <w:rsid w:val="00F0133E"/>
    <w:rsid w:val="00F016D0"/>
    <w:rsid w:val="00F01757"/>
    <w:rsid w:val="00F01818"/>
    <w:rsid w:val="00F0183D"/>
    <w:rsid w:val="00F0183E"/>
    <w:rsid w:val="00F0186D"/>
    <w:rsid w:val="00F01B04"/>
    <w:rsid w:val="00F01C8C"/>
    <w:rsid w:val="00F01EF6"/>
    <w:rsid w:val="00F020C2"/>
    <w:rsid w:val="00F0213D"/>
    <w:rsid w:val="00F021E3"/>
    <w:rsid w:val="00F021EE"/>
    <w:rsid w:val="00F0224E"/>
    <w:rsid w:val="00F022A6"/>
    <w:rsid w:val="00F02FA5"/>
    <w:rsid w:val="00F02FE8"/>
    <w:rsid w:val="00F030A5"/>
    <w:rsid w:val="00F03692"/>
    <w:rsid w:val="00F03889"/>
    <w:rsid w:val="00F038DB"/>
    <w:rsid w:val="00F03982"/>
    <w:rsid w:val="00F03D34"/>
    <w:rsid w:val="00F041D9"/>
    <w:rsid w:val="00F0469E"/>
    <w:rsid w:val="00F047E5"/>
    <w:rsid w:val="00F04EB8"/>
    <w:rsid w:val="00F04F23"/>
    <w:rsid w:val="00F05104"/>
    <w:rsid w:val="00F055A3"/>
    <w:rsid w:val="00F05696"/>
    <w:rsid w:val="00F05895"/>
    <w:rsid w:val="00F058B6"/>
    <w:rsid w:val="00F05AC6"/>
    <w:rsid w:val="00F05C72"/>
    <w:rsid w:val="00F05D28"/>
    <w:rsid w:val="00F05D36"/>
    <w:rsid w:val="00F061B8"/>
    <w:rsid w:val="00F063D9"/>
    <w:rsid w:val="00F06417"/>
    <w:rsid w:val="00F06DBB"/>
    <w:rsid w:val="00F06DE9"/>
    <w:rsid w:val="00F06F81"/>
    <w:rsid w:val="00F07352"/>
    <w:rsid w:val="00F1088F"/>
    <w:rsid w:val="00F11167"/>
    <w:rsid w:val="00F111CC"/>
    <w:rsid w:val="00F113BA"/>
    <w:rsid w:val="00F1148A"/>
    <w:rsid w:val="00F11620"/>
    <w:rsid w:val="00F11AB6"/>
    <w:rsid w:val="00F11C61"/>
    <w:rsid w:val="00F1209E"/>
    <w:rsid w:val="00F121BD"/>
    <w:rsid w:val="00F1225B"/>
    <w:rsid w:val="00F1250E"/>
    <w:rsid w:val="00F12B22"/>
    <w:rsid w:val="00F12C0D"/>
    <w:rsid w:val="00F12E7E"/>
    <w:rsid w:val="00F130E6"/>
    <w:rsid w:val="00F13590"/>
    <w:rsid w:val="00F13A69"/>
    <w:rsid w:val="00F1412D"/>
    <w:rsid w:val="00F141A6"/>
    <w:rsid w:val="00F1444B"/>
    <w:rsid w:val="00F14456"/>
    <w:rsid w:val="00F1448D"/>
    <w:rsid w:val="00F144A8"/>
    <w:rsid w:val="00F144B7"/>
    <w:rsid w:val="00F14CE8"/>
    <w:rsid w:val="00F14EB5"/>
    <w:rsid w:val="00F14EB9"/>
    <w:rsid w:val="00F14F8A"/>
    <w:rsid w:val="00F1517E"/>
    <w:rsid w:val="00F15276"/>
    <w:rsid w:val="00F15308"/>
    <w:rsid w:val="00F153C3"/>
    <w:rsid w:val="00F15B64"/>
    <w:rsid w:val="00F15B74"/>
    <w:rsid w:val="00F15C4C"/>
    <w:rsid w:val="00F15EE4"/>
    <w:rsid w:val="00F15FC1"/>
    <w:rsid w:val="00F1611B"/>
    <w:rsid w:val="00F16208"/>
    <w:rsid w:val="00F163ED"/>
    <w:rsid w:val="00F16905"/>
    <w:rsid w:val="00F169C3"/>
    <w:rsid w:val="00F169D3"/>
    <w:rsid w:val="00F169F0"/>
    <w:rsid w:val="00F16AF4"/>
    <w:rsid w:val="00F16FC6"/>
    <w:rsid w:val="00F173CA"/>
    <w:rsid w:val="00F17474"/>
    <w:rsid w:val="00F175A8"/>
    <w:rsid w:val="00F177B0"/>
    <w:rsid w:val="00F17E29"/>
    <w:rsid w:val="00F17F7D"/>
    <w:rsid w:val="00F17FE8"/>
    <w:rsid w:val="00F20139"/>
    <w:rsid w:val="00F206AA"/>
    <w:rsid w:val="00F20AB5"/>
    <w:rsid w:val="00F20E0E"/>
    <w:rsid w:val="00F20E34"/>
    <w:rsid w:val="00F20FB6"/>
    <w:rsid w:val="00F211DD"/>
    <w:rsid w:val="00F21222"/>
    <w:rsid w:val="00F2135B"/>
    <w:rsid w:val="00F215E4"/>
    <w:rsid w:val="00F21708"/>
    <w:rsid w:val="00F218E9"/>
    <w:rsid w:val="00F219B3"/>
    <w:rsid w:val="00F21A1C"/>
    <w:rsid w:val="00F21B6A"/>
    <w:rsid w:val="00F21EB3"/>
    <w:rsid w:val="00F22006"/>
    <w:rsid w:val="00F2211D"/>
    <w:rsid w:val="00F2235A"/>
    <w:rsid w:val="00F2259D"/>
    <w:rsid w:val="00F225E2"/>
    <w:rsid w:val="00F23173"/>
    <w:rsid w:val="00F235DA"/>
    <w:rsid w:val="00F235E5"/>
    <w:rsid w:val="00F23842"/>
    <w:rsid w:val="00F23A1B"/>
    <w:rsid w:val="00F23AB4"/>
    <w:rsid w:val="00F23EFA"/>
    <w:rsid w:val="00F23F4B"/>
    <w:rsid w:val="00F24284"/>
    <w:rsid w:val="00F244B6"/>
    <w:rsid w:val="00F244B7"/>
    <w:rsid w:val="00F248EA"/>
    <w:rsid w:val="00F249E7"/>
    <w:rsid w:val="00F24A05"/>
    <w:rsid w:val="00F24E7A"/>
    <w:rsid w:val="00F24FD1"/>
    <w:rsid w:val="00F25B8D"/>
    <w:rsid w:val="00F25C2B"/>
    <w:rsid w:val="00F25DA2"/>
    <w:rsid w:val="00F2612F"/>
    <w:rsid w:val="00F26161"/>
    <w:rsid w:val="00F2632E"/>
    <w:rsid w:val="00F2640D"/>
    <w:rsid w:val="00F2640F"/>
    <w:rsid w:val="00F265B1"/>
    <w:rsid w:val="00F2662B"/>
    <w:rsid w:val="00F26704"/>
    <w:rsid w:val="00F26768"/>
    <w:rsid w:val="00F26B13"/>
    <w:rsid w:val="00F26B59"/>
    <w:rsid w:val="00F26D85"/>
    <w:rsid w:val="00F26DF1"/>
    <w:rsid w:val="00F26E36"/>
    <w:rsid w:val="00F26F9F"/>
    <w:rsid w:val="00F277AA"/>
    <w:rsid w:val="00F27A59"/>
    <w:rsid w:val="00F27C42"/>
    <w:rsid w:val="00F27E22"/>
    <w:rsid w:val="00F27E86"/>
    <w:rsid w:val="00F302C3"/>
    <w:rsid w:val="00F3053C"/>
    <w:rsid w:val="00F30988"/>
    <w:rsid w:val="00F30B6D"/>
    <w:rsid w:val="00F30F66"/>
    <w:rsid w:val="00F3136C"/>
    <w:rsid w:val="00F3152F"/>
    <w:rsid w:val="00F31A35"/>
    <w:rsid w:val="00F31B10"/>
    <w:rsid w:val="00F31C3A"/>
    <w:rsid w:val="00F31E76"/>
    <w:rsid w:val="00F31F0E"/>
    <w:rsid w:val="00F31FEF"/>
    <w:rsid w:val="00F3210F"/>
    <w:rsid w:val="00F32135"/>
    <w:rsid w:val="00F3233A"/>
    <w:rsid w:val="00F3281C"/>
    <w:rsid w:val="00F32A54"/>
    <w:rsid w:val="00F32BF0"/>
    <w:rsid w:val="00F32EC6"/>
    <w:rsid w:val="00F33542"/>
    <w:rsid w:val="00F335A3"/>
    <w:rsid w:val="00F338EA"/>
    <w:rsid w:val="00F33BB2"/>
    <w:rsid w:val="00F33E8A"/>
    <w:rsid w:val="00F33F50"/>
    <w:rsid w:val="00F3400C"/>
    <w:rsid w:val="00F3459D"/>
    <w:rsid w:val="00F34621"/>
    <w:rsid w:val="00F348CA"/>
    <w:rsid w:val="00F34A09"/>
    <w:rsid w:val="00F34B7B"/>
    <w:rsid w:val="00F34C27"/>
    <w:rsid w:val="00F34CA1"/>
    <w:rsid w:val="00F34CC6"/>
    <w:rsid w:val="00F34F02"/>
    <w:rsid w:val="00F351CD"/>
    <w:rsid w:val="00F3561D"/>
    <w:rsid w:val="00F35954"/>
    <w:rsid w:val="00F35A1E"/>
    <w:rsid w:val="00F35D9E"/>
    <w:rsid w:val="00F3604C"/>
    <w:rsid w:val="00F3616B"/>
    <w:rsid w:val="00F3618E"/>
    <w:rsid w:val="00F364C8"/>
    <w:rsid w:val="00F365E8"/>
    <w:rsid w:val="00F367B0"/>
    <w:rsid w:val="00F36C4A"/>
    <w:rsid w:val="00F36C71"/>
    <w:rsid w:val="00F36D05"/>
    <w:rsid w:val="00F36E3F"/>
    <w:rsid w:val="00F36F25"/>
    <w:rsid w:val="00F371D6"/>
    <w:rsid w:val="00F37512"/>
    <w:rsid w:val="00F37BD9"/>
    <w:rsid w:val="00F40279"/>
    <w:rsid w:val="00F40566"/>
    <w:rsid w:val="00F4069B"/>
    <w:rsid w:val="00F40895"/>
    <w:rsid w:val="00F409F0"/>
    <w:rsid w:val="00F40BFB"/>
    <w:rsid w:val="00F40D0F"/>
    <w:rsid w:val="00F40E51"/>
    <w:rsid w:val="00F40EAB"/>
    <w:rsid w:val="00F40F30"/>
    <w:rsid w:val="00F41034"/>
    <w:rsid w:val="00F41048"/>
    <w:rsid w:val="00F4130B"/>
    <w:rsid w:val="00F413A4"/>
    <w:rsid w:val="00F41511"/>
    <w:rsid w:val="00F4157B"/>
    <w:rsid w:val="00F415BF"/>
    <w:rsid w:val="00F4163A"/>
    <w:rsid w:val="00F41654"/>
    <w:rsid w:val="00F41692"/>
    <w:rsid w:val="00F417C0"/>
    <w:rsid w:val="00F419F1"/>
    <w:rsid w:val="00F41AF0"/>
    <w:rsid w:val="00F41CF3"/>
    <w:rsid w:val="00F42025"/>
    <w:rsid w:val="00F42218"/>
    <w:rsid w:val="00F424CF"/>
    <w:rsid w:val="00F42523"/>
    <w:rsid w:val="00F4274A"/>
    <w:rsid w:val="00F4298F"/>
    <w:rsid w:val="00F42A01"/>
    <w:rsid w:val="00F42AE7"/>
    <w:rsid w:val="00F42AFC"/>
    <w:rsid w:val="00F42F70"/>
    <w:rsid w:val="00F431F6"/>
    <w:rsid w:val="00F4339D"/>
    <w:rsid w:val="00F434EC"/>
    <w:rsid w:val="00F439C5"/>
    <w:rsid w:val="00F43A8B"/>
    <w:rsid w:val="00F43D35"/>
    <w:rsid w:val="00F43F5F"/>
    <w:rsid w:val="00F43FA0"/>
    <w:rsid w:val="00F43FF9"/>
    <w:rsid w:val="00F443CB"/>
    <w:rsid w:val="00F444C5"/>
    <w:rsid w:val="00F4456C"/>
    <w:rsid w:val="00F44628"/>
    <w:rsid w:val="00F446DD"/>
    <w:rsid w:val="00F447BF"/>
    <w:rsid w:val="00F447D3"/>
    <w:rsid w:val="00F448BF"/>
    <w:rsid w:val="00F44B5B"/>
    <w:rsid w:val="00F44B8A"/>
    <w:rsid w:val="00F44CC8"/>
    <w:rsid w:val="00F44ECE"/>
    <w:rsid w:val="00F44F65"/>
    <w:rsid w:val="00F4507B"/>
    <w:rsid w:val="00F45167"/>
    <w:rsid w:val="00F451D2"/>
    <w:rsid w:val="00F456D6"/>
    <w:rsid w:val="00F45706"/>
    <w:rsid w:val="00F458E3"/>
    <w:rsid w:val="00F45924"/>
    <w:rsid w:val="00F45A93"/>
    <w:rsid w:val="00F45AB6"/>
    <w:rsid w:val="00F45C1B"/>
    <w:rsid w:val="00F45C23"/>
    <w:rsid w:val="00F45CE8"/>
    <w:rsid w:val="00F45D26"/>
    <w:rsid w:val="00F45D91"/>
    <w:rsid w:val="00F4619C"/>
    <w:rsid w:val="00F463D4"/>
    <w:rsid w:val="00F4664A"/>
    <w:rsid w:val="00F46678"/>
    <w:rsid w:val="00F46B06"/>
    <w:rsid w:val="00F46C33"/>
    <w:rsid w:val="00F46F30"/>
    <w:rsid w:val="00F46FD9"/>
    <w:rsid w:val="00F4702A"/>
    <w:rsid w:val="00F47153"/>
    <w:rsid w:val="00F47331"/>
    <w:rsid w:val="00F473AC"/>
    <w:rsid w:val="00F475AD"/>
    <w:rsid w:val="00F47779"/>
    <w:rsid w:val="00F4778F"/>
    <w:rsid w:val="00F47957"/>
    <w:rsid w:val="00F47A55"/>
    <w:rsid w:val="00F5006F"/>
    <w:rsid w:val="00F50161"/>
    <w:rsid w:val="00F5024F"/>
    <w:rsid w:val="00F50380"/>
    <w:rsid w:val="00F506A9"/>
    <w:rsid w:val="00F5071E"/>
    <w:rsid w:val="00F50907"/>
    <w:rsid w:val="00F509CA"/>
    <w:rsid w:val="00F50D3F"/>
    <w:rsid w:val="00F50D7F"/>
    <w:rsid w:val="00F50D96"/>
    <w:rsid w:val="00F50E28"/>
    <w:rsid w:val="00F50ECF"/>
    <w:rsid w:val="00F50EF0"/>
    <w:rsid w:val="00F510E6"/>
    <w:rsid w:val="00F51193"/>
    <w:rsid w:val="00F514C9"/>
    <w:rsid w:val="00F51D61"/>
    <w:rsid w:val="00F51EDF"/>
    <w:rsid w:val="00F521F9"/>
    <w:rsid w:val="00F52356"/>
    <w:rsid w:val="00F52456"/>
    <w:rsid w:val="00F52608"/>
    <w:rsid w:val="00F52684"/>
    <w:rsid w:val="00F52767"/>
    <w:rsid w:val="00F528AB"/>
    <w:rsid w:val="00F52B1A"/>
    <w:rsid w:val="00F52E3B"/>
    <w:rsid w:val="00F53036"/>
    <w:rsid w:val="00F53068"/>
    <w:rsid w:val="00F53348"/>
    <w:rsid w:val="00F533F9"/>
    <w:rsid w:val="00F53636"/>
    <w:rsid w:val="00F536E1"/>
    <w:rsid w:val="00F53763"/>
    <w:rsid w:val="00F53AFF"/>
    <w:rsid w:val="00F53B45"/>
    <w:rsid w:val="00F53CD6"/>
    <w:rsid w:val="00F53DF6"/>
    <w:rsid w:val="00F53F90"/>
    <w:rsid w:val="00F540EA"/>
    <w:rsid w:val="00F54162"/>
    <w:rsid w:val="00F549DA"/>
    <w:rsid w:val="00F54EB6"/>
    <w:rsid w:val="00F5519A"/>
    <w:rsid w:val="00F5550C"/>
    <w:rsid w:val="00F55587"/>
    <w:rsid w:val="00F55815"/>
    <w:rsid w:val="00F55860"/>
    <w:rsid w:val="00F55A89"/>
    <w:rsid w:val="00F55C65"/>
    <w:rsid w:val="00F55F45"/>
    <w:rsid w:val="00F55F4E"/>
    <w:rsid w:val="00F56270"/>
    <w:rsid w:val="00F562B9"/>
    <w:rsid w:val="00F56443"/>
    <w:rsid w:val="00F5674D"/>
    <w:rsid w:val="00F56A35"/>
    <w:rsid w:val="00F56C92"/>
    <w:rsid w:val="00F56D0D"/>
    <w:rsid w:val="00F56D57"/>
    <w:rsid w:val="00F56E2E"/>
    <w:rsid w:val="00F56E56"/>
    <w:rsid w:val="00F56F28"/>
    <w:rsid w:val="00F56F7F"/>
    <w:rsid w:val="00F570CA"/>
    <w:rsid w:val="00F574C0"/>
    <w:rsid w:val="00F575FE"/>
    <w:rsid w:val="00F576B3"/>
    <w:rsid w:val="00F57AA0"/>
    <w:rsid w:val="00F57C40"/>
    <w:rsid w:val="00F57D79"/>
    <w:rsid w:val="00F57FC5"/>
    <w:rsid w:val="00F604C0"/>
    <w:rsid w:val="00F6050F"/>
    <w:rsid w:val="00F609D1"/>
    <w:rsid w:val="00F60A97"/>
    <w:rsid w:val="00F60E73"/>
    <w:rsid w:val="00F60F05"/>
    <w:rsid w:val="00F60FA9"/>
    <w:rsid w:val="00F61086"/>
    <w:rsid w:val="00F61490"/>
    <w:rsid w:val="00F6170C"/>
    <w:rsid w:val="00F61CB1"/>
    <w:rsid w:val="00F62022"/>
    <w:rsid w:val="00F6210F"/>
    <w:rsid w:val="00F622C0"/>
    <w:rsid w:val="00F624C7"/>
    <w:rsid w:val="00F62A24"/>
    <w:rsid w:val="00F62A7B"/>
    <w:rsid w:val="00F62CA2"/>
    <w:rsid w:val="00F62CC4"/>
    <w:rsid w:val="00F6311C"/>
    <w:rsid w:val="00F636FC"/>
    <w:rsid w:val="00F63804"/>
    <w:rsid w:val="00F63C17"/>
    <w:rsid w:val="00F63D5F"/>
    <w:rsid w:val="00F63FC2"/>
    <w:rsid w:val="00F641D7"/>
    <w:rsid w:val="00F64296"/>
    <w:rsid w:val="00F64441"/>
    <w:rsid w:val="00F644A4"/>
    <w:rsid w:val="00F64E16"/>
    <w:rsid w:val="00F64ED4"/>
    <w:rsid w:val="00F6522F"/>
    <w:rsid w:val="00F6523F"/>
    <w:rsid w:val="00F6525F"/>
    <w:rsid w:val="00F653B9"/>
    <w:rsid w:val="00F6556D"/>
    <w:rsid w:val="00F65736"/>
    <w:rsid w:val="00F65896"/>
    <w:rsid w:val="00F66294"/>
    <w:rsid w:val="00F662BE"/>
    <w:rsid w:val="00F66702"/>
    <w:rsid w:val="00F66DCB"/>
    <w:rsid w:val="00F66E28"/>
    <w:rsid w:val="00F66F68"/>
    <w:rsid w:val="00F672EF"/>
    <w:rsid w:val="00F673EF"/>
    <w:rsid w:val="00F6780C"/>
    <w:rsid w:val="00F67891"/>
    <w:rsid w:val="00F678F5"/>
    <w:rsid w:val="00F67916"/>
    <w:rsid w:val="00F67981"/>
    <w:rsid w:val="00F679E7"/>
    <w:rsid w:val="00F67A51"/>
    <w:rsid w:val="00F67BE4"/>
    <w:rsid w:val="00F67DDB"/>
    <w:rsid w:val="00F701C0"/>
    <w:rsid w:val="00F7047F"/>
    <w:rsid w:val="00F70654"/>
    <w:rsid w:val="00F707EB"/>
    <w:rsid w:val="00F70926"/>
    <w:rsid w:val="00F70949"/>
    <w:rsid w:val="00F709E9"/>
    <w:rsid w:val="00F70AA7"/>
    <w:rsid w:val="00F70BD0"/>
    <w:rsid w:val="00F70D1C"/>
    <w:rsid w:val="00F70D6D"/>
    <w:rsid w:val="00F710DE"/>
    <w:rsid w:val="00F711A6"/>
    <w:rsid w:val="00F7131F"/>
    <w:rsid w:val="00F71669"/>
    <w:rsid w:val="00F71BA5"/>
    <w:rsid w:val="00F71BE7"/>
    <w:rsid w:val="00F71CC5"/>
    <w:rsid w:val="00F71F26"/>
    <w:rsid w:val="00F71FCF"/>
    <w:rsid w:val="00F722F0"/>
    <w:rsid w:val="00F7280A"/>
    <w:rsid w:val="00F72B22"/>
    <w:rsid w:val="00F72DF4"/>
    <w:rsid w:val="00F72E59"/>
    <w:rsid w:val="00F73038"/>
    <w:rsid w:val="00F7311B"/>
    <w:rsid w:val="00F732B1"/>
    <w:rsid w:val="00F7331A"/>
    <w:rsid w:val="00F733D3"/>
    <w:rsid w:val="00F735B5"/>
    <w:rsid w:val="00F7367B"/>
    <w:rsid w:val="00F736D0"/>
    <w:rsid w:val="00F7375F"/>
    <w:rsid w:val="00F73B27"/>
    <w:rsid w:val="00F73C3D"/>
    <w:rsid w:val="00F73DF6"/>
    <w:rsid w:val="00F7418B"/>
    <w:rsid w:val="00F74409"/>
    <w:rsid w:val="00F74532"/>
    <w:rsid w:val="00F748CD"/>
    <w:rsid w:val="00F748E8"/>
    <w:rsid w:val="00F74AB3"/>
    <w:rsid w:val="00F74C16"/>
    <w:rsid w:val="00F74F49"/>
    <w:rsid w:val="00F750F7"/>
    <w:rsid w:val="00F75434"/>
    <w:rsid w:val="00F75532"/>
    <w:rsid w:val="00F75555"/>
    <w:rsid w:val="00F756D1"/>
    <w:rsid w:val="00F758FE"/>
    <w:rsid w:val="00F75BD9"/>
    <w:rsid w:val="00F75C31"/>
    <w:rsid w:val="00F75D28"/>
    <w:rsid w:val="00F76055"/>
    <w:rsid w:val="00F76071"/>
    <w:rsid w:val="00F760A2"/>
    <w:rsid w:val="00F76188"/>
    <w:rsid w:val="00F76268"/>
    <w:rsid w:val="00F766DF"/>
    <w:rsid w:val="00F768E3"/>
    <w:rsid w:val="00F76981"/>
    <w:rsid w:val="00F76A20"/>
    <w:rsid w:val="00F76A88"/>
    <w:rsid w:val="00F76AA2"/>
    <w:rsid w:val="00F76B26"/>
    <w:rsid w:val="00F77194"/>
    <w:rsid w:val="00F7758C"/>
    <w:rsid w:val="00F776DC"/>
    <w:rsid w:val="00F77903"/>
    <w:rsid w:val="00F77A92"/>
    <w:rsid w:val="00F77CBF"/>
    <w:rsid w:val="00F77DDA"/>
    <w:rsid w:val="00F80015"/>
    <w:rsid w:val="00F80068"/>
    <w:rsid w:val="00F802F0"/>
    <w:rsid w:val="00F803D6"/>
    <w:rsid w:val="00F806F4"/>
    <w:rsid w:val="00F80861"/>
    <w:rsid w:val="00F80A09"/>
    <w:rsid w:val="00F80AFE"/>
    <w:rsid w:val="00F80CAB"/>
    <w:rsid w:val="00F80CDA"/>
    <w:rsid w:val="00F8110D"/>
    <w:rsid w:val="00F811FC"/>
    <w:rsid w:val="00F8135E"/>
    <w:rsid w:val="00F81838"/>
    <w:rsid w:val="00F818E1"/>
    <w:rsid w:val="00F8199E"/>
    <w:rsid w:val="00F81AE1"/>
    <w:rsid w:val="00F81CD2"/>
    <w:rsid w:val="00F81DE4"/>
    <w:rsid w:val="00F81DF9"/>
    <w:rsid w:val="00F81E8A"/>
    <w:rsid w:val="00F81EE8"/>
    <w:rsid w:val="00F822F4"/>
    <w:rsid w:val="00F823BA"/>
    <w:rsid w:val="00F8248B"/>
    <w:rsid w:val="00F82517"/>
    <w:rsid w:val="00F82635"/>
    <w:rsid w:val="00F8264C"/>
    <w:rsid w:val="00F826CB"/>
    <w:rsid w:val="00F82849"/>
    <w:rsid w:val="00F82AC5"/>
    <w:rsid w:val="00F82BF5"/>
    <w:rsid w:val="00F82FD8"/>
    <w:rsid w:val="00F832EE"/>
    <w:rsid w:val="00F83325"/>
    <w:rsid w:val="00F83660"/>
    <w:rsid w:val="00F8373E"/>
    <w:rsid w:val="00F837E8"/>
    <w:rsid w:val="00F83BAA"/>
    <w:rsid w:val="00F83CCD"/>
    <w:rsid w:val="00F83E91"/>
    <w:rsid w:val="00F84252"/>
    <w:rsid w:val="00F845B1"/>
    <w:rsid w:val="00F84778"/>
    <w:rsid w:val="00F8477B"/>
    <w:rsid w:val="00F84905"/>
    <w:rsid w:val="00F84BDA"/>
    <w:rsid w:val="00F84E54"/>
    <w:rsid w:val="00F852B3"/>
    <w:rsid w:val="00F85303"/>
    <w:rsid w:val="00F855AA"/>
    <w:rsid w:val="00F8574A"/>
    <w:rsid w:val="00F85A9A"/>
    <w:rsid w:val="00F85C23"/>
    <w:rsid w:val="00F85CFA"/>
    <w:rsid w:val="00F86122"/>
    <w:rsid w:val="00F861BC"/>
    <w:rsid w:val="00F8671A"/>
    <w:rsid w:val="00F86985"/>
    <w:rsid w:val="00F86B97"/>
    <w:rsid w:val="00F86CA7"/>
    <w:rsid w:val="00F86D71"/>
    <w:rsid w:val="00F872AF"/>
    <w:rsid w:val="00F877D6"/>
    <w:rsid w:val="00F87B10"/>
    <w:rsid w:val="00F87F33"/>
    <w:rsid w:val="00F87F67"/>
    <w:rsid w:val="00F900C3"/>
    <w:rsid w:val="00F901D6"/>
    <w:rsid w:val="00F901EA"/>
    <w:rsid w:val="00F90201"/>
    <w:rsid w:val="00F903BF"/>
    <w:rsid w:val="00F903FD"/>
    <w:rsid w:val="00F90533"/>
    <w:rsid w:val="00F90677"/>
    <w:rsid w:val="00F909A9"/>
    <w:rsid w:val="00F90A35"/>
    <w:rsid w:val="00F90CEE"/>
    <w:rsid w:val="00F90E24"/>
    <w:rsid w:val="00F90F87"/>
    <w:rsid w:val="00F9114E"/>
    <w:rsid w:val="00F91387"/>
    <w:rsid w:val="00F9139F"/>
    <w:rsid w:val="00F91850"/>
    <w:rsid w:val="00F91BCC"/>
    <w:rsid w:val="00F91BE7"/>
    <w:rsid w:val="00F91C39"/>
    <w:rsid w:val="00F91D4C"/>
    <w:rsid w:val="00F91DFC"/>
    <w:rsid w:val="00F92057"/>
    <w:rsid w:val="00F9218B"/>
    <w:rsid w:val="00F92721"/>
    <w:rsid w:val="00F9276E"/>
    <w:rsid w:val="00F92836"/>
    <w:rsid w:val="00F92A20"/>
    <w:rsid w:val="00F92B62"/>
    <w:rsid w:val="00F92DBA"/>
    <w:rsid w:val="00F92DD1"/>
    <w:rsid w:val="00F92E37"/>
    <w:rsid w:val="00F92E55"/>
    <w:rsid w:val="00F92F4D"/>
    <w:rsid w:val="00F937BF"/>
    <w:rsid w:val="00F9389C"/>
    <w:rsid w:val="00F94267"/>
    <w:rsid w:val="00F94811"/>
    <w:rsid w:val="00F948B2"/>
    <w:rsid w:val="00F948F4"/>
    <w:rsid w:val="00F94907"/>
    <w:rsid w:val="00F94923"/>
    <w:rsid w:val="00F94ADA"/>
    <w:rsid w:val="00F94C49"/>
    <w:rsid w:val="00F94F44"/>
    <w:rsid w:val="00F9501B"/>
    <w:rsid w:val="00F95101"/>
    <w:rsid w:val="00F9518D"/>
    <w:rsid w:val="00F952A8"/>
    <w:rsid w:val="00F953DB"/>
    <w:rsid w:val="00F95568"/>
    <w:rsid w:val="00F9559F"/>
    <w:rsid w:val="00F955BF"/>
    <w:rsid w:val="00F9586C"/>
    <w:rsid w:val="00F95CF7"/>
    <w:rsid w:val="00F95D54"/>
    <w:rsid w:val="00F95E7C"/>
    <w:rsid w:val="00F96582"/>
    <w:rsid w:val="00F96925"/>
    <w:rsid w:val="00F96939"/>
    <w:rsid w:val="00F96A75"/>
    <w:rsid w:val="00F96BB7"/>
    <w:rsid w:val="00F96D39"/>
    <w:rsid w:val="00F96DED"/>
    <w:rsid w:val="00F96F6A"/>
    <w:rsid w:val="00F96F6B"/>
    <w:rsid w:val="00F97015"/>
    <w:rsid w:val="00F975D5"/>
    <w:rsid w:val="00F9768E"/>
    <w:rsid w:val="00F97826"/>
    <w:rsid w:val="00F97A23"/>
    <w:rsid w:val="00F97A54"/>
    <w:rsid w:val="00F97A60"/>
    <w:rsid w:val="00F97AE8"/>
    <w:rsid w:val="00F97FC6"/>
    <w:rsid w:val="00FA0166"/>
    <w:rsid w:val="00FA0268"/>
    <w:rsid w:val="00FA05E2"/>
    <w:rsid w:val="00FA07A8"/>
    <w:rsid w:val="00FA0D3A"/>
    <w:rsid w:val="00FA105E"/>
    <w:rsid w:val="00FA1463"/>
    <w:rsid w:val="00FA147D"/>
    <w:rsid w:val="00FA185F"/>
    <w:rsid w:val="00FA1C15"/>
    <w:rsid w:val="00FA1D24"/>
    <w:rsid w:val="00FA1E99"/>
    <w:rsid w:val="00FA1EFB"/>
    <w:rsid w:val="00FA1F28"/>
    <w:rsid w:val="00FA27DE"/>
    <w:rsid w:val="00FA2860"/>
    <w:rsid w:val="00FA28DF"/>
    <w:rsid w:val="00FA2C21"/>
    <w:rsid w:val="00FA2D33"/>
    <w:rsid w:val="00FA3098"/>
    <w:rsid w:val="00FA3161"/>
    <w:rsid w:val="00FA353C"/>
    <w:rsid w:val="00FA36E1"/>
    <w:rsid w:val="00FA376B"/>
    <w:rsid w:val="00FA3772"/>
    <w:rsid w:val="00FA37E4"/>
    <w:rsid w:val="00FA386F"/>
    <w:rsid w:val="00FA3DF2"/>
    <w:rsid w:val="00FA3E71"/>
    <w:rsid w:val="00FA4052"/>
    <w:rsid w:val="00FA420D"/>
    <w:rsid w:val="00FA4524"/>
    <w:rsid w:val="00FA45BB"/>
    <w:rsid w:val="00FA46AC"/>
    <w:rsid w:val="00FA499D"/>
    <w:rsid w:val="00FA4DC3"/>
    <w:rsid w:val="00FA4E93"/>
    <w:rsid w:val="00FA4EF9"/>
    <w:rsid w:val="00FA4F19"/>
    <w:rsid w:val="00FA4F9B"/>
    <w:rsid w:val="00FA4FF8"/>
    <w:rsid w:val="00FA511F"/>
    <w:rsid w:val="00FA5125"/>
    <w:rsid w:val="00FA54B4"/>
    <w:rsid w:val="00FA54CE"/>
    <w:rsid w:val="00FA5751"/>
    <w:rsid w:val="00FA5940"/>
    <w:rsid w:val="00FA596E"/>
    <w:rsid w:val="00FA5C53"/>
    <w:rsid w:val="00FA5F2C"/>
    <w:rsid w:val="00FA6170"/>
    <w:rsid w:val="00FA62B3"/>
    <w:rsid w:val="00FA63AD"/>
    <w:rsid w:val="00FA68C5"/>
    <w:rsid w:val="00FA6A43"/>
    <w:rsid w:val="00FA6A8F"/>
    <w:rsid w:val="00FA6E71"/>
    <w:rsid w:val="00FA7044"/>
    <w:rsid w:val="00FA7082"/>
    <w:rsid w:val="00FA70CD"/>
    <w:rsid w:val="00FA7185"/>
    <w:rsid w:val="00FA725E"/>
    <w:rsid w:val="00FA75E6"/>
    <w:rsid w:val="00FA7878"/>
    <w:rsid w:val="00FA799A"/>
    <w:rsid w:val="00FA7AB4"/>
    <w:rsid w:val="00FB007A"/>
    <w:rsid w:val="00FB0382"/>
    <w:rsid w:val="00FB0457"/>
    <w:rsid w:val="00FB06FF"/>
    <w:rsid w:val="00FB0778"/>
    <w:rsid w:val="00FB0888"/>
    <w:rsid w:val="00FB0EC2"/>
    <w:rsid w:val="00FB0F20"/>
    <w:rsid w:val="00FB0FEB"/>
    <w:rsid w:val="00FB11F4"/>
    <w:rsid w:val="00FB12FD"/>
    <w:rsid w:val="00FB13C1"/>
    <w:rsid w:val="00FB1405"/>
    <w:rsid w:val="00FB15DF"/>
    <w:rsid w:val="00FB1886"/>
    <w:rsid w:val="00FB1941"/>
    <w:rsid w:val="00FB19BF"/>
    <w:rsid w:val="00FB1D70"/>
    <w:rsid w:val="00FB2674"/>
    <w:rsid w:val="00FB2B01"/>
    <w:rsid w:val="00FB2B35"/>
    <w:rsid w:val="00FB2DD8"/>
    <w:rsid w:val="00FB3156"/>
    <w:rsid w:val="00FB32FE"/>
    <w:rsid w:val="00FB33CA"/>
    <w:rsid w:val="00FB341B"/>
    <w:rsid w:val="00FB3458"/>
    <w:rsid w:val="00FB361D"/>
    <w:rsid w:val="00FB364E"/>
    <w:rsid w:val="00FB39A4"/>
    <w:rsid w:val="00FB3F50"/>
    <w:rsid w:val="00FB4064"/>
    <w:rsid w:val="00FB4484"/>
    <w:rsid w:val="00FB473E"/>
    <w:rsid w:val="00FB474B"/>
    <w:rsid w:val="00FB478A"/>
    <w:rsid w:val="00FB486D"/>
    <w:rsid w:val="00FB4B8F"/>
    <w:rsid w:val="00FB4DF6"/>
    <w:rsid w:val="00FB4FA5"/>
    <w:rsid w:val="00FB507A"/>
    <w:rsid w:val="00FB5248"/>
    <w:rsid w:val="00FB532E"/>
    <w:rsid w:val="00FB545C"/>
    <w:rsid w:val="00FB557F"/>
    <w:rsid w:val="00FB5673"/>
    <w:rsid w:val="00FB57D3"/>
    <w:rsid w:val="00FB5868"/>
    <w:rsid w:val="00FB58B1"/>
    <w:rsid w:val="00FB5F06"/>
    <w:rsid w:val="00FB5F72"/>
    <w:rsid w:val="00FB5FEB"/>
    <w:rsid w:val="00FB616D"/>
    <w:rsid w:val="00FB650A"/>
    <w:rsid w:val="00FB6542"/>
    <w:rsid w:val="00FB65B7"/>
    <w:rsid w:val="00FB6A44"/>
    <w:rsid w:val="00FB6CA6"/>
    <w:rsid w:val="00FB6D4A"/>
    <w:rsid w:val="00FB7371"/>
    <w:rsid w:val="00FB7653"/>
    <w:rsid w:val="00FB7936"/>
    <w:rsid w:val="00FB7B47"/>
    <w:rsid w:val="00FB7C53"/>
    <w:rsid w:val="00FB7CE6"/>
    <w:rsid w:val="00FB7DCD"/>
    <w:rsid w:val="00FB7F0D"/>
    <w:rsid w:val="00FC03E8"/>
    <w:rsid w:val="00FC06F3"/>
    <w:rsid w:val="00FC1054"/>
    <w:rsid w:val="00FC1588"/>
    <w:rsid w:val="00FC15E7"/>
    <w:rsid w:val="00FC16EE"/>
    <w:rsid w:val="00FC1DE7"/>
    <w:rsid w:val="00FC241C"/>
    <w:rsid w:val="00FC2566"/>
    <w:rsid w:val="00FC2711"/>
    <w:rsid w:val="00FC27D1"/>
    <w:rsid w:val="00FC2F4D"/>
    <w:rsid w:val="00FC2FD5"/>
    <w:rsid w:val="00FC3535"/>
    <w:rsid w:val="00FC3578"/>
    <w:rsid w:val="00FC38D7"/>
    <w:rsid w:val="00FC3BB3"/>
    <w:rsid w:val="00FC3E89"/>
    <w:rsid w:val="00FC3ED3"/>
    <w:rsid w:val="00FC4061"/>
    <w:rsid w:val="00FC4096"/>
    <w:rsid w:val="00FC4275"/>
    <w:rsid w:val="00FC4368"/>
    <w:rsid w:val="00FC45FB"/>
    <w:rsid w:val="00FC4700"/>
    <w:rsid w:val="00FC4809"/>
    <w:rsid w:val="00FC4982"/>
    <w:rsid w:val="00FC49EA"/>
    <w:rsid w:val="00FC4A46"/>
    <w:rsid w:val="00FC4BD2"/>
    <w:rsid w:val="00FC4CA7"/>
    <w:rsid w:val="00FC4DA1"/>
    <w:rsid w:val="00FC4E08"/>
    <w:rsid w:val="00FC4F42"/>
    <w:rsid w:val="00FC5036"/>
    <w:rsid w:val="00FC5071"/>
    <w:rsid w:val="00FC51AF"/>
    <w:rsid w:val="00FC5785"/>
    <w:rsid w:val="00FC58D3"/>
    <w:rsid w:val="00FC5C33"/>
    <w:rsid w:val="00FC5D20"/>
    <w:rsid w:val="00FC6095"/>
    <w:rsid w:val="00FC6404"/>
    <w:rsid w:val="00FC6515"/>
    <w:rsid w:val="00FC665F"/>
    <w:rsid w:val="00FC6715"/>
    <w:rsid w:val="00FC672C"/>
    <w:rsid w:val="00FC693E"/>
    <w:rsid w:val="00FC695A"/>
    <w:rsid w:val="00FC6B06"/>
    <w:rsid w:val="00FC6E43"/>
    <w:rsid w:val="00FC6F9D"/>
    <w:rsid w:val="00FC70E1"/>
    <w:rsid w:val="00FC7333"/>
    <w:rsid w:val="00FC758C"/>
    <w:rsid w:val="00FC762B"/>
    <w:rsid w:val="00FC7C18"/>
    <w:rsid w:val="00FC7DE0"/>
    <w:rsid w:val="00FC7DE7"/>
    <w:rsid w:val="00FCCCE1"/>
    <w:rsid w:val="00FD01F5"/>
    <w:rsid w:val="00FD03D2"/>
    <w:rsid w:val="00FD044B"/>
    <w:rsid w:val="00FD08EF"/>
    <w:rsid w:val="00FD0B55"/>
    <w:rsid w:val="00FD0E73"/>
    <w:rsid w:val="00FD1006"/>
    <w:rsid w:val="00FD1076"/>
    <w:rsid w:val="00FD1313"/>
    <w:rsid w:val="00FD150A"/>
    <w:rsid w:val="00FD16C1"/>
    <w:rsid w:val="00FD187E"/>
    <w:rsid w:val="00FD19CF"/>
    <w:rsid w:val="00FD1AFE"/>
    <w:rsid w:val="00FD1C54"/>
    <w:rsid w:val="00FD1D63"/>
    <w:rsid w:val="00FD1D81"/>
    <w:rsid w:val="00FD222C"/>
    <w:rsid w:val="00FD25AD"/>
    <w:rsid w:val="00FD2716"/>
    <w:rsid w:val="00FD2AFD"/>
    <w:rsid w:val="00FD2BB4"/>
    <w:rsid w:val="00FD2BD2"/>
    <w:rsid w:val="00FD2C28"/>
    <w:rsid w:val="00FD2DB7"/>
    <w:rsid w:val="00FD2EF6"/>
    <w:rsid w:val="00FD2F4F"/>
    <w:rsid w:val="00FD3068"/>
    <w:rsid w:val="00FD317A"/>
    <w:rsid w:val="00FD341C"/>
    <w:rsid w:val="00FD3470"/>
    <w:rsid w:val="00FD34F7"/>
    <w:rsid w:val="00FD35A0"/>
    <w:rsid w:val="00FD3723"/>
    <w:rsid w:val="00FD374A"/>
    <w:rsid w:val="00FD3C7A"/>
    <w:rsid w:val="00FD3D90"/>
    <w:rsid w:val="00FD3E27"/>
    <w:rsid w:val="00FD4092"/>
    <w:rsid w:val="00FD43AF"/>
    <w:rsid w:val="00FD44D0"/>
    <w:rsid w:val="00FD494B"/>
    <w:rsid w:val="00FD4A20"/>
    <w:rsid w:val="00FD4E9D"/>
    <w:rsid w:val="00FD5045"/>
    <w:rsid w:val="00FD50BA"/>
    <w:rsid w:val="00FD5245"/>
    <w:rsid w:val="00FD5585"/>
    <w:rsid w:val="00FD56F4"/>
    <w:rsid w:val="00FD59C7"/>
    <w:rsid w:val="00FD5BC4"/>
    <w:rsid w:val="00FD5BFF"/>
    <w:rsid w:val="00FD5C5C"/>
    <w:rsid w:val="00FD6149"/>
    <w:rsid w:val="00FD62B2"/>
    <w:rsid w:val="00FD6364"/>
    <w:rsid w:val="00FD63F2"/>
    <w:rsid w:val="00FD692B"/>
    <w:rsid w:val="00FD6B04"/>
    <w:rsid w:val="00FD6EA9"/>
    <w:rsid w:val="00FD7042"/>
    <w:rsid w:val="00FD72F5"/>
    <w:rsid w:val="00FD7989"/>
    <w:rsid w:val="00FD7C18"/>
    <w:rsid w:val="00FD7D67"/>
    <w:rsid w:val="00FD7DB3"/>
    <w:rsid w:val="00FD7FC2"/>
    <w:rsid w:val="00FD7FD2"/>
    <w:rsid w:val="00FE01F7"/>
    <w:rsid w:val="00FE066D"/>
    <w:rsid w:val="00FE0679"/>
    <w:rsid w:val="00FE088F"/>
    <w:rsid w:val="00FE0B1A"/>
    <w:rsid w:val="00FE0CC8"/>
    <w:rsid w:val="00FE10A3"/>
    <w:rsid w:val="00FE1154"/>
    <w:rsid w:val="00FE117E"/>
    <w:rsid w:val="00FE11FE"/>
    <w:rsid w:val="00FE123B"/>
    <w:rsid w:val="00FE16D4"/>
    <w:rsid w:val="00FE1CC2"/>
    <w:rsid w:val="00FE1DA5"/>
    <w:rsid w:val="00FE1F6E"/>
    <w:rsid w:val="00FE20B1"/>
    <w:rsid w:val="00FE2287"/>
    <w:rsid w:val="00FE233F"/>
    <w:rsid w:val="00FE24CF"/>
    <w:rsid w:val="00FE25A6"/>
    <w:rsid w:val="00FE27E9"/>
    <w:rsid w:val="00FE2A36"/>
    <w:rsid w:val="00FE3106"/>
    <w:rsid w:val="00FE3226"/>
    <w:rsid w:val="00FE399D"/>
    <w:rsid w:val="00FE3F16"/>
    <w:rsid w:val="00FE43C5"/>
    <w:rsid w:val="00FE4699"/>
    <w:rsid w:val="00FE490B"/>
    <w:rsid w:val="00FE4B68"/>
    <w:rsid w:val="00FE513E"/>
    <w:rsid w:val="00FE5246"/>
    <w:rsid w:val="00FE56B7"/>
    <w:rsid w:val="00FE571E"/>
    <w:rsid w:val="00FE5C78"/>
    <w:rsid w:val="00FE5D37"/>
    <w:rsid w:val="00FE5D80"/>
    <w:rsid w:val="00FE5E66"/>
    <w:rsid w:val="00FE6207"/>
    <w:rsid w:val="00FE62C4"/>
    <w:rsid w:val="00FE639A"/>
    <w:rsid w:val="00FE6629"/>
    <w:rsid w:val="00FE6876"/>
    <w:rsid w:val="00FE6AAC"/>
    <w:rsid w:val="00FE717D"/>
    <w:rsid w:val="00FE71D1"/>
    <w:rsid w:val="00FE76D6"/>
    <w:rsid w:val="00FE7926"/>
    <w:rsid w:val="00FE7C61"/>
    <w:rsid w:val="00FF0440"/>
    <w:rsid w:val="00FF04A0"/>
    <w:rsid w:val="00FF052D"/>
    <w:rsid w:val="00FF098A"/>
    <w:rsid w:val="00FF099A"/>
    <w:rsid w:val="00FF0A32"/>
    <w:rsid w:val="00FF0AE8"/>
    <w:rsid w:val="00FF0C3A"/>
    <w:rsid w:val="00FF1036"/>
    <w:rsid w:val="00FF1225"/>
    <w:rsid w:val="00FF1486"/>
    <w:rsid w:val="00FF14FC"/>
    <w:rsid w:val="00FF15CE"/>
    <w:rsid w:val="00FF16D9"/>
    <w:rsid w:val="00FF18C6"/>
    <w:rsid w:val="00FF18EC"/>
    <w:rsid w:val="00FF1BF9"/>
    <w:rsid w:val="00FF1C8B"/>
    <w:rsid w:val="00FF1EF5"/>
    <w:rsid w:val="00FF2059"/>
    <w:rsid w:val="00FF227F"/>
    <w:rsid w:val="00FF23A6"/>
    <w:rsid w:val="00FF2559"/>
    <w:rsid w:val="00FF2603"/>
    <w:rsid w:val="00FF272C"/>
    <w:rsid w:val="00FF28AA"/>
    <w:rsid w:val="00FF28C8"/>
    <w:rsid w:val="00FF315B"/>
    <w:rsid w:val="00FF32A1"/>
    <w:rsid w:val="00FF3334"/>
    <w:rsid w:val="00FF3401"/>
    <w:rsid w:val="00FF3612"/>
    <w:rsid w:val="00FF3632"/>
    <w:rsid w:val="00FF369D"/>
    <w:rsid w:val="00FF37FC"/>
    <w:rsid w:val="00FF3848"/>
    <w:rsid w:val="00FF38E7"/>
    <w:rsid w:val="00FF3C5A"/>
    <w:rsid w:val="00FF3D82"/>
    <w:rsid w:val="00FF3E76"/>
    <w:rsid w:val="00FF3EE2"/>
    <w:rsid w:val="00FF413D"/>
    <w:rsid w:val="00FF439B"/>
    <w:rsid w:val="00FF456D"/>
    <w:rsid w:val="00FF4904"/>
    <w:rsid w:val="00FF4A8C"/>
    <w:rsid w:val="00FF4E99"/>
    <w:rsid w:val="00FF4FCE"/>
    <w:rsid w:val="00FF52F6"/>
    <w:rsid w:val="00FF5615"/>
    <w:rsid w:val="00FF5B5C"/>
    <w:rsid w:val="00FF5D12"/>
    <w:rsid w:val="00FF5E89"/>
    <w:rsid w:val="00FF5F2C"/>
    <w:rsid w:val="00FF6235"/>
    <w:rsid w:val="00FF6265"/>
    <w:rsid w:val="00FF6379"/>
    <w:rsid w:val="00FF64C1"/>
    <w:rsid w:val="00FF6742"/>
    <w:rsid w:val="00FF6A21"/>
    <w:rsid w:val="00FF6BDB"/>
    <w:rsid w:val="00FF6C6C"/>
    <w:rsid w:val="00FF6DF8"/>
    <w:rsid w:val="00FF6FDB"/>
    <w:rsid w:val="00FF714C"/>
    <w:rsid w:val="00FF7367"/>
    <w:rsid w:val="00FF7602"/>
    <w:rsid w:val="00FF793D"/>
    <w:rsid w:val="00FF7A89"/>
    <w:rsid w:val="00FF7B5E"/>
    <w:rsid w:val="00FF7B76"/>
    <w:rsid w:val="00FF7D31"/>
    <w:rsid w:val="00FF7E2B"/>
    <w:rsid w:val="00FFFF8C"/>
    <w:rsid w:val="0100B5C2"/>
    <w:rsid w:val="01038139"/>
    <w:rsid w:val="01103132"/>
    <w:rsid w:val="0119E0F3"/>
    <w:rsid w:val="011D1780"/>
    <w:rsid w:val="012495C5"/>
    <w:rsid w:val="0124EFED"/>
    <w:rsid w:val="012E65FA"/>
    <w:rsid w:val="012E8393"/>
    <w:rsid w:val="0138E386"/>
    <w:rsid w:val="013CA7B8"/>
    <w:rsid w:val="013DD3AE"/>
    <w:rsid w:val="0140A17F"/>
    <w:rsid w:val="01428F7F"/>
    <w:rsid w:val="014319FE"/>
    <w:rsid w:val="01478C8C"/>
    <w:rsid w:val="0148B43C"/>
    <w:rsid w:val="014A38AC"/>
    <w:rsid w:val="01587F26"/>
    <w:rsid w:val="0163129E"/>
    <w:rsid w:val="0166A754"/>
    <w:rsid w:val="0168AA2A"/>
    <w:rsid w:val="016D3008"/>
    <w:rsid w:val="016D7E12"/>
    <w:rsid w:val="016D978E"/>
    <w:rsid w:val="016F25F9"/>
    <w:rsid w:val="016FC72C"/>
    <w:rsid w:val="0170C34B"/>
    <w:rsid w:val="01767F5B"/>
    <w:rsid w:val="0178D72D"/>
    <w:rsid w:val="018E8CAC"/>
    <w:rsid w:val="018FFD78"/>
    <w:rsid w:val="01919B0D"/>
    <w:rsid w:val="019816ED"/>
    <w:rsid w:val="019AE0B0"/>
    <w:rsid w:val="019E5D71"/>
    <w:rsid w:val="019E8A1B"/>
    <w:rsid w:val="019E9F13"/>
    <w:rsid w:val="01A271D7"/>
    <w:rsid w:val="01A39F08"/>
    <w:rsid w:val="01A98662"/>
    <w:rsid w:val="01AC0C73"/>
    <w:rsid w:val="01B178E2"/>
    <w:rsid w:val="01B7D08B"/>
    <w:rsid w:val="01B9CE5D"/>
    <w:rsid w:val="01BC2217"/>
    <w:rsid w:val="01BD23C5"/>
    <w:rsid w:val="01BD4073"/>
    <w:rsid w:val="01CB5AF3"/>
    <w:rsid w:val="01CD9AC5"/>
    <w:rsid w:val="01CE0E93"/>
    <w:rsid w:val="01D0E001"/>
    <w:rsid w:val="01D2CDE8"/>
    <w:rsid w:val="01D53250"/>
    <w:rsid w:val="01D57504"/>
    <w:rsid w:val="01D6EFA2"/>
    <w:rsid w:val="01DEFA45"/>
    <w:rsid w:val="01DFBAF9"/>
    <w:rsid w:val="01E127E9"/>
    <w:rsid w:val="01E9CFA9"/>
    <w:rsid w:val="01F41111"/>
    <w:rsid w:val="01F4F5B6"/>
    <w:rsid w:val="01F68CE1"/>
    <w:rsid w:val="01F7145D"/>
    <w:rsid w:val="01F9E2F0"/>
    <w:rsid w:val="01FB28E0"/>
    <w:rsid w:val="01FBE1DB"/>
    <w:rsid w:val="01FD673B"/>
    <w:rsid w:val="02023950"/>
    <w:rsid w:val="0202F806"/>
    <w:rsid w:val="0204C4D3"/>
    <w:rsid w:val="0207CFE4"/>
    <w:rsid w:val="020F655D"/>
    <w:rsid w:val="020F7117"/>
    <w:rsid w:val="020FB1AA"/>
    <w:rsid w:val="0211FFAB"/>
    <w:rsid w:val="0218E598"/>
    <w:rsid w:val="021B997B"/>
    <w:rsid w:val="021D4254"/>
    <w:rsid w:val="0223C27F"/>
    <w:rsid w:val="022833D2"/>
    <w:rsid w:val="022866A3"/>
    <w:rsid w:val="02338D8A"/>
    <w:rsid w:val="02397447"/>
    <w:rsid w:val="02438E3F"/>
    <w:rsid w:val="0247C936"/>
    <w:rsid w:val="02499FA5"/>
    <w:rsid w:val="0249C99A"/>
    <w:rsid w:val="024D769F"/>
    <w:rsid w:val="024EF887"/>
    <w:rsid w:val="02569BAB"/>
    <w:rsid w:val="0256FEBD"/>
    <w:rsid w:val="025B37F2"/>
    <w:rsid w:val="025CFD5F"/>
    <w:rsid w:val="025FB780"/>
    <w:rsid w:val="026222F2"/>
    <w:rsid w:val="026262A1"/>
    <w:rsid w:val="0265848F"/>
    <w:rsid w:val="02680D87"/>
    <w:rsid w:val="02683171"/>
    <w:rsid w:val="026FEC26"/>
    <w:rsid w:val="027E6C99"/>
    <w:rsid w:val="027E763E"/>
    <w:rsid w:val="0286204D"/>
    <w:rsid w:val="02874D39"/>
    <w:rsid w:val="028BFE02"/>
    <w:rsid w:val="028F2074"/>
    <w:rsid w:val="02911532"/>
    <w:rsid w:val="02914575"/>
    <w:rsid w:val="0294DB78"/>
    <w:rsid w:val="029A7B3B"/>
    <w:rsid w:val="02A0C269"/>
    <w:rsid w:val="02A6E710"/>
    <w:rsid w:val="02A8B139"/>
    <w:rsid w:val="02B23306"/>
    <w:rsid w:val="02BC50C7"/>
    <w:rsid w:val="02BF403B"/>
    <w:rsid w:val="02C287AC"/>
    <w:rsid w:val="02D37914"/>
    <w:rsid w:val="02D636FD"/>
    <w:rsid w:val="02DD6209"/>
    <w:rsid w:val="02E41836"/>
    <w:rsid w:val="02E68BC2"/>
    <w:rsid w:val="02E8E553"/>
    <w:rsid w:val="02EB8AFC"/>
    <w:rsid w:val="02EC002A"/>
    <w:rsid w:val="02F092B6"/>
    <w:rsid w:val="02F356FC"/>
    <w:rsid w:val="02F72A38"/>
    <w:rsid w:val="02FF9CA2"/>
    <w:rsid w:val="03057A57"/>
    <w:rsid w:val="0309D55E"/>
    <w:rsid w:val="030DAF29"/>
    <w:rsid w:val="03101BF0"/>
    <w:rsid w:val="03176131"/>
    <w:rsid w:val="03231CD0"/>
    <w:rsid w:val="03265A29"/>
    <w:rsid w:val="03266E13"/>
    <w:rsid w:val="03306362"/>
    <w:rsid w:val="0331A4A3"/>
    <w:rsid w:val="0334368B"/>
    <w:rsid w:val="0335078F"/>
    <w:rsid w:val="0337BC9A"/>
    <w:rsid w:val="0339ED6F"/>
    <w:rsid w:val="033CD1C5"/>
    <w:rsid w:val="033D1C53"/>
    <w:rsid w:val="033E908D"/>
    <w:rsid w:val="0347139A"/>
    <w:rsid w:val="03476E72"/>
    <w:rsid w:val="0348F771"/>
    <w:rsid w:val="034AC510"/>
    <w:rsid w:val="034B637D"/>
    <w:rsid w:val="034D89FD"/>
    <w:rsid w:val="034E9D6F"/>
    <w:rsid w:val="0351D057"/>
    <w:rsid w:val="03542922"/>
    <w:rsid w:val="0355E196"/>
    <w:rsid w:val="03563B68"/>
    <w:rsid w:val="0356E770"/>
    <w:rsid w:val="0359E5C5"/>
    <w:rsid w:val="035F2E4D"/>
    <w:rsid w:val="03658D25"/>
    <w:rsid w:val="036F042B"/>
    <w:rsid w:val="0371A2AC"/>
    <w:rsid w:val="037F297D"/>
    <w:rsid w:val="0381AF8E"/>
    <w:rsid w:val="03882C88"/>
    <w:rsid w:val="038E5873"/>
    <w:rsid w:val="038EE0C4"/>
    <w:rsid w:val="038F954F"/>
    <w:rsid w:val="03905A6C"/>
    <w:rsid w:val="0391694F"/>
    <w:rsid w:val="039EC867"/>
    <w:rsid w:val="03A261BE"/>
    <w:rsid w:val="03A78EBC"/>
    <w:rsid w:val="03A7B0E7"/>
    <w:rsid w:val="03AA1E72"/>
    <w:rsid w:val="03AE2426"/>
    <w:rsid w:val="03B90F14"/>
    <w:rsid w:val="03BF5204"/>
    <w:rsid w:val="03BF8829"/>
    <w:rsid w:val="03C37A7D"/>
    <w:rsid w:val="03C3ED9B"/>
    <w:rsid w:val="03C993D9"/>
    <w:rsid w:val="03C999E7"/>
    <w:rsid w:val="03CC2408"/>
    <w:rsid w:val="03CC5892"/>
    <w:rsid w:val="03CD48E2"/>
    <w:rsid w:val="03D918EE"/>
    <w:rsid w:val="03DF5EA0"/>
    <w:rsid w:val="03E1F51A"/>
    <w:rsid w:val="03E517F9"/>
    <w:rsid w:val="03E9C324"/>
    <w:rsid w:val="03EC1372"/>
    <w:rsid w:val="03EF3008"/>
    <w:rsid w:val="03F312B8"/>
    <w:rsid w:val="03F76E49"/>
    <w:rsid w:val="03F9399D"/>
    <w:rsid w:val="03FB5CC6"/>
    <w:rsid w:val="040114FA"/>
    <w:rsid w:val="0405C83A"/>
    <w:rsid w:val="040EF23D"/>
    <w:rsid w:val="0413C389"/>
    <w:rsid w:val="041B7682"/>
    <w:rsid w:val="041C3BF9"/>
    <w:rsid w:val="041DDEB7"/>
    <w:rsid w:val="04207855"/>
    <w:rsid w:val="0426787B"/>
    <w:rsid w:val="042967D6"/>
    <w:rsid w:val="042C1CCB"/>
    <w:rsid w:val="04408686"/>
    <w:rsid w:val="0444829A"/>
    <w:rsid w:val="0447133E"/>
    <w:rsid w:val="0447FDC4"/>
    <w:rsid w:val="044AB4BF"/>
    <w:rsid w:val="0453BF45"/>
    <w:rsid w:val="04544474"/>
    <w:rsid w:val="045746DB"/>
    <w:rsid w:val="045AE045"/>
    <w:rsid w:val="045CCF08"/>
    <w:rsid w:val="04626A24"/>
    <w:rsid w:val="0463BEC7"/>
    <w:rsid w:val="046C4472"/>
    <w:rsid w:val="047401F5"/>
    <w:rsid w:val="0475C46D"/>
    <w:rsid w:val="047BCB32"/>
    <w:rsid w:val="047DFB6D"/>
    <w:rsid w:val="048AE798"/>
    <w:rsid w:val="048EB9F9"/>
    <w:rsid w:val="048F508F"/>
    <w:rsid w:val="049A818A"/>
    <w:rsid w:val="04A12C7D"/>
    <w:rsid w:val="04A38B3D"/>
    <w:rsid w:val="04A89C0A"/>
    <w:rsid w:val="04ADA34C"/>
    <w:rsid w:val="04AF54BC"/>
    <w:rsid w:val="04B05270"/>
    <w:rsid w:val="04B322E3"/>
    <w:rsid w:val="04B406D8"/>
    <w:rsid w:val="04B77894"/>
    <w:rsid w:val="04B9C291"/>
    <w:rsid w:val="04C82498"/>
    <w:rsid w:val="04CC3C59"/>
    <w:rsid w:val="04D09D0F"/>
    <w:rsid w:val="04D14573"/>
    <w:rsid w:val="04D236CD"/>
    <w:rsid w:val="04DAEBC9"/>
    <w:rsid w:val="04EF9AFD"/>
    <w:rsid w:val="04F0A9AB"/>
    <w:rsid w:val="04F9BD03"/>
    <w:rsid w:val="04FB3C17"/>
    <w:rsid w:val="04FE4529"/>
    <w:rsid w:val="0502ADA6"/>
    <w:rsid w:val="0509870D"/>
    <w:rsid w:val="051406B6"/>
    <w:rsid w:val="0514A4D8"/>
    <w:rsid w:val="051B5C73"/>
    <w:rsid w:val="051D7FEF"/>
    <w:rsid w:val="0520744C"/>
    <w:rsid w:val="05214556"/>
    <w:rsid w:val="0529CCED"/>
    <w:rsid w:val="052A8BE6"/>
    <w:rsid w:val="052C7CFC"/>
    <w:rsid w:val="053C90DC"/>
    <w:rsid w:val="053DD3F5"/>
    <w:rsid w:val="0541340E"/>
    <w:rsid w:val="054D2D3D"/>
    <w:rsid w:val="05566A87"/>
    <w:rsid w:val="0562189C"/>
    <w:rsid w:val="056606A9"/>
    <w:rsid w:val="056AD724"/>
    <w:rsid w:val="056E20EA"/>
    <w:rsid w:val="057B2F01"/>
    <w:rsid w:val="057CBB5C"/>
    <w:rsid w:val="057F2BAA"/>
    <w:rsid w:val="058165A0"/>
    <w:rsid w:val="0582ECF7"/>
    <w:rsid w:val="0585CB12"/>
    <w:rsid w:val="0587B17B"/>
    <w:rsid w:val="058E212D"/>
    <w:rsid w:val="059097BD"/>
    <w:rsid w:val="05929D0D"/>
    <w:rsid w:val="05972ED2"/>
    <w:rsid w:val="05991B96"/>
    <w:rsid w:val="059A0E19"/>
    <w:rsid w:val="059D5161"/>
    <w:rsid w:val="05A8F968"/>
    <w:rsid w:val="05B5367B"/>
    <w:rsid w:val="05BD6E01"/>
    <w:rsid w:val="05BE38E4"/>
    <w:rsid w:val="05BED928"/>
    <w:rsid w:val="05BF8B10"/>
    <w:rsid w:val="05C38089"/>
    <w:rsid w:val="05CD0676"/>
    <w:rsid w:val="05D00457"/>
    <w:rsid w:val="05D370AF"/>
    <w:rsid w:val="05E6398B"/>
    <w:rsid w:val="05EA37BF"/>
    <w:rsid w:val="05F78CB2"/>
    <w:rsid w:val="05FA1458"/>
    <w:rsid w:val="05FB4C08"/>
    <w:rsid w:val="06009585"/>
    <w:rsid w:val="0606BCA3"/>
    <w:rsid w:val="0607A201"/>
    <w:rsid w:val="060D07DB"/>
    <w:rsid w:val="060E665C"/>
    <w:rsid w:val="0610B7B8"/>
    <w:rsid w:val="061A5E64"/>
    <w:rsid w:val="06244A86"/>
    <w:rsid w:val="06288094"/>
    <w:rsid w:val="0628B458"/>
    <w:rsid w:val="06295575"/>
    <w:rsid w:val="062A887F"/>
    <w:rsid w:val="062CA90D"/>
    <w:rsid w:val="062ECAFA"/>
    <w:rsid w:val="06367B17"/>
    <w:rsid w:val="063AABE6"/>
    <w:rsid w:val="063B52F5"/>
    <w:rsid w:val="063CAC8A"/>
    <w:rsid w:val="064190CF"/>
    <w:rsid w:val="0641CB14"/>
    <w:rsid w:val="06470F09"/>
    <w:rsid w:val="06488C6D"/>
    <w:rsid w:val="064AEA9E"/>
    <w:rsid w:val="064EB7A4"/>
    <w:rsid w:val="06578EDA"/>
    <w:rsid w:val="0657D251"/>
    <w:rsid w:val="0659C481"/>
    <w:rsid w:val="065D8A15"/>
    <w:rsid w:val="065ECC62"/>
    <w:rsid w:val="0666AA34"/>
    <w:rsid w:val="066989B5"/>
    <w:rsid w:val="066F4324"/>
    <w:rsid w:val="06713BD8"/>
    <w:rsid w:val="06784577"/>
    <w:rsid w:val="067FA2D5"/>
    <w:rsid w:val="06824A94"/>
    <w:rsid w:val="068467C2"/>
    <w:rsid w:val="06846A31"/>
    <w:rsid w:val="068C16FA"/>
    <w:rsid w:val="068CF9C7"/>
    <w:rsid w:val="069055CB"/>
    <w:rsid w:val="06939648"/>
    <w:rsid w:val="06952D06"/>
    <w:rsid w:val="0699EE1A"/>
    <w:rsid w:val="069BCD35"/>
    <w:rsid w:val="069DC226"/>
    <w:rsid w:val="069EBB70"/>
    <w:rsid w:val="06A0BB94"/>
    <w:rsid w:val="06A6A4ED"/>
    <w:rsid w:val="06C4A172"/>
    <w:rsid w:val="06C68186"/>
    <w:rsid w:val="06C90A11"/>
    <w:rsid w:val="06CD4DAE"/>
    <w:rsid w:val="06CE95C4"/>
    <w:rsid w:val="06DE25CD"/>
    <w:rsid w:val="06DFECE2"/>
    <w:rsid w:val="06E43589"/>
    <w:rsid w:val="06F6B75F"/>
    <w:rsid w:val="06FCDEED"/>
    <w:rsid w:val="06FE3B82"/>
    <w:rsid w:val="07026C7B"/>
    <w:rsid w:val="07048E9A"/>
    <w:rsid w:val="07101FF3"/>
    <w:rsid w:val="07154527"/>
    <w:rsid w:val="07178EB7"/>
    <w:rsid w:val="071807AE"/>
    <w:rsid w:val="072261DD"/>
    <w:rsid w:val="0724BEF4"/>
    <w:rsid w:val="072ABBD7"/>
    <w:rsid w:val="072BA0BF"/>
    <w:rsid w:val="0738524D"/>
    <w:rsid w:val="07385C08"/>
    <w:rsid w:val="073E1B23"/>
    <w:rsid w:val="07462EB4"/>
    <w:rsid w:val="0747F7CE"/>
    <w:rsid w:val="07499D5E"/>
    <w:rsid w:val="074F826C"/>
    <w:rsid w:val="074FCFC6"/>
    <w:rsid w:val="07541363"/>
    <w:rsid w:val="0768D6D7"/>
    <w:rsid w:val="076D4B41"/>
    <w:rsid w:val="076F0FA9"/>
    <w:rsid w:val="07704099"/>
    <w:rsid w:val="0774A60B"/>
    <w:rsid w:val="0775F429"/>
    <w:rsid w:val="07784DEA"/>
    <w:rsid w:val="077E1C45"/>
    <w:rsid w:val="0780CC54"/>
    <w:rsid w:val="0782D04C"/>
    <w:rsid w:val="0787C3BE"/>
    <w:rsid w:val="07880735"/>
    <w:rsid w:val="078FB832"/>
    <w:rsid w:val="07905046"/>
    <w:rsid w:val="079116C6"/>
    <w:rsid w:val="07A28D04"/>
    <w:rsid w:val="07A5344B"/>
    <w:rsid w:val="07A6AF4F"/>
    <w:rsid w:val="07B3FEDD"/>
    <w:rsid w:val="07B99167"/>
    <w:rsid w:val="07BE12A0"/>
    <w:rsid w:val="07C031C2"/>
    <w:rsid w:val="07C28A8D"/>
    <w:rsid w:val="07C4C724"/>
    <w:rsid w:val="07C6F151"/>
    <w:rsid w:val="07C7946A"/>
    <w:rsid w:val="07CA9B5B"/>
    <w:rsid w:val="07CB2EA0"/>
    <w:rsid w:val="07CE0F9F"/>
    <w:rsid w:val="07D24B78"/>
    <w:rsid w:val="07D7D322"/>
    <w:rsid w:val="07DB6A0A"/>
    <w:rsid w:val="07DCADA1"/>
    <w:rsid w:val="07E21B13"/>
    <w:rsid w:val="07E9D1B1"/>
    <w:rsid w:val="07ED4CE3"/>
    <w:rsid w:val="07F0CFAF"/>
    <w:rsid w:val="07F66485"/>
    <w:rsid w:val="080BA40D"/>
    <w:rsid w:val="081619DC"/>
    <w:rsid w:val="081EEE09"/>
    <w:rsid w:val="08203176"/>
    <w:rsid w:val="0825B7D3"/>
    <w:rsid w:val="08263BDE"/>
    <w:rsid w:val="082DCAAC"/>
    <w:rsid w:val="08360314"/>
    <w:rsid w:val="083760F9"/>
    <w:rsid w:val="083959D3"/>
    <w:rsid w:val="083C8F89"/>
    <w:rsid w:val="084C370C"/>
    <w:rsid w:val="084CD16E"/>
    <w:rsid w:val="084DD441"/>
    <w:rsid w:val="0856ED7E"/>
    <w:rsid w:val="08593CFD"/>
    <w:rsid w:val="0863084A"/>
    <w:rsid w:val="086DAFF2"/>
    <w:rsid w:val="0872D297"/>
    <w:rsid w:val="0876921D"/>
    <w:rsid w:val="087804AB"/>
    <w:rsid w:val="08789254"/>
    <w:rsid w:val="0878A409"/>
    <w:rsid w:val="0880F53B"/>
    <w:rsid w:val="08887C10"/>
    <w:rsid w:val="0897E455"/>
    <w:rsid w:val="08980BAC"/>
    <w:rsid w:val="089E33EC"/>
    <w:rsid w:val="08A2D4D9"/>
    <w:rsid w:val="08A2E6CC"/>
    <w:rsid w:val="08A3FC69"/>
    <w:rsid w:val="08A503D8"/>
    <w:rsid w:val="08AE3942"/>
    <w:rsid w:val="08BE20E5"/>
    <w:rsid w:val="08C06856"/>
    <w:rsid w:val="08C17CD3"/>
    <w:rsid w:val="08C518B1"/>
    <w:rsid w:val="08C72551"/>
    <w:rsid w:val="08C74605"/>
    <w:rsid w:val="08C7C0DD"/>
    <w:rsid w:val="08C844AC"/>
    <w:rsid w:val="08CB161A"/>
    <w:rsid w:val="08CB2CB2"/>
    <w:rsid w:val="08D16FA1"/>
    <w:rsid w:val="08D94DAD"/>
    <w:rsid w:val="08E39683"/>
    <w:rsid w:val="08E99169"/>
    <w:rsid w:val="08ECB1FE"/>
    <w:rsid w:val="08FCB6BD"/>
    <w:rsid w:val="08FCFCE3"/>
    <w:rsid w:val="090143DA"/>
    <w:rsid w:val="0904BAEC"/>
    <w:rsid w:val="09059562"/>
    <w:rsid w:val="090ABE25"/>
    <w:rsid w:val="0919E12C"/>
    <w:rsid w:val="091C7C9F"/>
    <w:rsid w:val="091ED95A"/>
    <w:rsid w:val="09213A4E"/>
    <w:rsid w:val="0926A5C4"/>
    <w:rsid w:val="0928F503"/>
    <w:rsid w:val="092ACDC8"/>
    <w:rsid w:val="092C0B2F"/>
    <w:rsid w:val="092C20A7"/>
    <w:rsid w:val="092C6E91"/>
    <w:rsid w:val="092EBEE5"/>
    <w:rsid w:val="09353C22"/>
    <w:rsid w:val="0936886B"/>
    <w:rsid w:val="093688B0"/>
    <w:rsid w:val="09383647"/>
    <w:rsid w:val="093B0C26"/>
    <w:rsid w:val="093DC647"/>
    <w:rsid w:val="0940C637"/>
    <w:rsid w:val="0942666D"/>
    <w:rsid w:val="0944DBD8"/>
    <w:rsid w:val="09466181"/>
    <w:rsid w:val="0949E4AC"/>
    <w:rsid w:val="094E3E8B"/>
    <w:rsid w:val="09510112"/>
    <w:rsid w:val="095104EF"/>
    <w:rsid w:val="095DABE5"/>
    <w:rsid w:val="09603D9D"/>
    <w:rsid w:val="0961D737"/>
    <w:rsid w:val="096338D3"/>
    <w:rsid w:val="0963444B"/>
    <w:rsid w:val="09770BE3"/>
    <w:rsid w:val="097B1137"/>
    <w:rsid w:val="098136AD"/>
    <w:rsid w:val="09841DA2"/>
    <w:rsid w:val="0986C1AB"/>
    <w:rsid w:val="0987AACC"/>
    <w:rsid w:val="098D0F25"/>
    <w:rsid w:val="098D3FA4"/>
    <w:rsid w:val="0991F5E4"/>
    <w:rsid w:val="0993410D"/>
    <w:rsid w:val="099DA210"/>
    <w:rsid w:val="09A19963"/>
    <w:rsid w:val="09A8E689"/>
    <w:rsid w:val="09AAC700"/>
    <w:rsid w:val="09AAF271"/>
    <w:rsid w:val="09AB07A9"/>
    <w:rsid w:val="09AC09A4"/>
    <w:rsid w:val="09BA1C5A"/>
    <w:rsid w:val="09BB3E51"/>
    <w:rsid w:val="09BEDB12"/>
    <w:rsid w:val="09C29B74"/>
    <w:rsid w:val="09CC3A2A"/>
    <w:rsid w:val="09CCA1BB"/>
    <w:rsid w:val="09CE96E5"/>
    <w:rsid w:val="09D16166"/>
    <w:rsid w:val="09D215C7"/>
    <w:rsid w:val="09D36994"/>
    <w:rsid w:val="09D8876B"/>
    <w:rsid w:val="09DFB44D"/>
    <w:rsid w:val="09EC3D93"/>
    <w:rsid w:val="09ED2E95"/>
    <w:rsid w:val="09ED3229"/>
    <w:rsid w:val="09EFFE98"/>
    <w:rsid w:val="09F040EA"/>
    <w:rsid w:val="09F0B4FF"/>
    <w:rsid w:val="0A00FE78"/>
    <w:rsid w:val="0A013A1F"/>
    <w:rsid w:val="0A0819DD"/>
    <w:rsid w:val="0A09A112"/>
    <w:rsid w:val="0A09C64E"/>
    <w:rsid w:val="0A18E31C"/>
    <w:rsid w:val="0A19C675"/>
    <w:rsid w:val="0A1A9495"/>
    <w:rsid w:val="0A1D7557"/>
    <w:rsid w:val="0A1EED9D"/>
    <w:rsid w:val="0A200DE6"/>
    <w:rsid w:val="0A2DE7C0"/>
    <w:rsid w:val="0A2EFD5B"/>
    <w:rsid w:val="0A2FEBB8"/>
    <w:rsid w:val="0A37705D"/>
    <w:rsid w:val="0A38410F"/>
    <w:rsid w:val="0A3E635B"/>
    <w:rsid w:val="0A3FCCCA"/>
    <w:rsid w:val="0A412F0B"/>
    <w:rsid w:val="0A498152"/>
    <w:rsid w:val="0A4C4905"/>
    <w:rsid w:val="0A4D1C0E"/>
    <w:rsid w:val="0A506928"/>
    <w:rsid w:val="0A51B451"/>
    <w:rsid w:val="0A5577E0"/>
    <w:rsid w:val="0A595E42"/>
    <w:rsid w:val="0A5C29D7"/>
    <w:rsid w:val="0A5FC33E"/>
    <w:rsid w:val="0A60E912"/>
    <w:rsid w:val="0A62E150"/>
    <w:rsid w:val="0A651227"/>
    <w:rsid w:val="0A663E87"/>
    <w:rsid w:val="0A66B866"/>
    <w:rsid w:val="0A673A7C"/>
    <w:rsid w:val="0A70E698"/>
    <w:rsid w:val="0A74E2A7"/>
    <w:rsid w:val="0A77E955"/>
    <w:rsid w:val="0A831D67"/>
    <w:rsid w:val="0A90CD8B"/>
    <w:rsid w:val="0AADCC8C"/>
    <w:rsid w:val="0AB69C56"/>
    <w:rsid w:val="0AB9D4DA"/>
    <w:rsid w:val="0ABC674A"/>
    <w:rsid w:val="0AC0982C"/>
    <w:rsid w:val="0AC75DC3"/>
    <w:rsid w:val="0ACA1B1C"/>
    <w:rsid w:val="0AD30A89"/>
    <w:rsid w:val="0AD494BE"/>
    <w:rsid w:val="0ADB09BC"/>
    <w:rsid w:val="0ADD60E1"/>
    <w:rsid w:val="0AEE61CA"/>
    <w:rsid w:val="0AF0A644"/>
    <w:rsid w:val="0AFAE51C"/>
    <w:rsid w:val="0AFB4DB1"/>
    <w:rsid w:val="0AFC14FF"/>
    <w:rsid w:val="0B038433"/>
    <w:rsid w:val="0B03AC6C"/>
    <w:rsid w:val="0B142DB9"/>
    <w:rsid w:val="0B16397B"/>
    <w:rsid w:val="0B1D9A21"/>
    <w:rsid w:val="0B1EFC22"/>
    <w:rsid w:val="0B2033C2"/>
    <w:rsid w:val="0B2102AE"/>
    <w:rsid w:val="0B219488"/>
    <w:rsid w:val="0B237819"/>
    <w:rsid w:val="0B2F2AD4"/>
    <w:rsid w:val="0B38E279"/>
    <w:rsid w:val="0B3D479D"/>
    <w:rsid w:val="0B3DA72D"/>
    <w:rsid w:val="0B4B4F58"/>
    <w:rsid w:val="0B4B8ABF"/>
    <w:rsid w:val="0B512325"/>
    <w:rsid w:val="0B53A7EE"/>
    <w:rsid w:val="0B54D2A7"/>
    <w:rsid w:val="0B57A2A7"/>
    <w:rsid w:val="0B63C6EE"/>
    <w:rsid w:val="0B68C244"/>
    <w:rsid w:val="0B6D0C5E"/>
    <w:rsid w:val="0B6DB1F3"/>
    <w:rsid w:val="0B6FA180"/>
    <w:rsid w:val="0B6FCEE5"/>
    <w:rsid w:val="0B74654E"/>
    <w:rsid w:val="0B761C22"/>
    <w:rsid w:val="0B765D32"/>
    <w:rsid w:val="0B7856C5"/>
    <w:rsid w:val="0B7FD2BC"/>
    <w:rsid w:val="0B82EEBD"/>
    <w:rsid w:val="0B8D6E53"/>
    <w:rsid w:val="0B8E424F"/>
    <w:rsid w:val="0BA70857"/>
    <w:rsid w:val="0BA8B2BC"/>
    <w:rsid w:val="0BAA0F0C"/>
    <w:rsid w:val="0BB2DE0A"/>
    <w:rsid w:val="0BB95860"/>
    <w:rsid w:val="0BC967CA"/>
    <w:rsid w:val="0BCF9EC2"/>
    <w:rsid w:val="0BCFE39F"/>
    <w:rsid w:val="0BD25074"/>
    <w:rsid w:val="0BD9105F"/>
    <w:rsid w:val="0BDBDA94"/>
    <w:rsid w:val="0BDE73EF"/>
    <w:rsid w:val="0BDF28D6"/>
    <w:rsid w:val="0BE425F6"/>
    <w:rsid w:val="0BEEAB7C"/>
    <w:rsid w:val="0BEED51F"/>
    <w:rsid w:val="0BF52485"/>
    <w:rsid w:val="0BF59C58"/>
    <w:rsid w:val="0BFE0048"/>
    <w:rsid w:val="0C020EE8"/>
    <w:rsid w:val="0C0B4FA2"/>
    <w:rsid w:val="0C0EC6B4"/>
    <w:rsid w:val="0C13E10D"/>
    <w:rsid w:val="0C18A9CE"/>
    <w:rsid w:val="0C209ADB"/>
    <w:rsid w:val="0C2340E9"/>
    <w:rsid w:val="0C32D892"/>
    <w:rsid w:val="0C39C6CC"/>
    <w:rsid w:val="0C3C6946"/>
    <w:rsid w:val="0C3CFC13"/>
    <w:rsid w:val="0C3F4858"/>
    <w:rsid w:val="0C3FE95B"/>
    <w:rsid w:val="0C424DFC"/>
    <w:rsid w:val="0C444A14"/>
    <w:rsid w:val="0C4602B7"/>
    <w:rsid w:val="0C499CED"/>
    <w:rsid w:val="0C4A0B6F"/>
    <w:rsid w:val="0C4BF657"/>
    <w:rsid w:val="0C4DCB2E"/>
    <w:rsid w:val="0C4EB98B"/>
    <w:rsid w:val="0C5ADA09"/>
    <w:rsid w:val="0C5BCD7E"/>
    <w:rsid w:val="0C5C1A68"/>
    <w:rsid w:val="0C632955"/>
    <w:rsid w:val="0C6686FE"/>
    <w:rsid w:val="0C6A4965"/>
    <w:rsid w:val="0C6BE026"/>
    <w:rsid w:val="0C6CDCE4"/>
    <w:rsid w:val="0C7A5C11"/>
    <w:rsid w:val="0C81F38D"/>
    <w:rsid w:val="0C82E972"/>
    <w:rsid w:val="0C82F05F"/>
    <w:rsid w:val="0C855368"/>
    <w:rsid w:val="0C894ABB"/>
    <w:rsid w:val="0C8A708F"/>
    <w:rsid w:val="0C8BFFB0"/>
    <w:rsid w:val="0C8E998E"/>
    <w:rsid w:val="0C95AFB9"/>
    <w:rsid w:val="0C9C4B08"/>
    <w:rsid w:val="0C9CE733"/>
    <w:rsid w:val="0C9E0C7E"/>
    <w:rsid w:val="0CA35ADB"/>
    <w:rsid w:val="0CA3663E"/>
    <w:rsid w:val="0CA7DA18"/>
    <w:rsid w:val="0CA88BA9"/>
    <w:rsid w:val="0CAE217E"/>
    <w:rsid w:val="0CB44E11"/>
    <w:rsid w:val="0CB59587"/>
    <w:rsid w:val="0CB8772F"/>
    <w:rsid w:val="0CBB62C0"/>
    <w:rsid w:val="0CC019B1"/>
    <w:rsid w:val="0CC0E963"/>
    <w:rsid w:val="0CC46CA2"/>
    <w:rsid w:val="0CCADACB"/>
    <w:rsid w:val="0CCC2E58"/>
    <w:rsid w:val="0CCED7BA"/>
    <w:rsid w:val="0CD66F7F"/>
    <w:rsid w:val="0CD789CF"/>
    <w:rsid w:val="0CDC9395"/>
    <w:rsid w:val="0CE013F9"/>
    <w:rsid w:val="0CE75866"/>
    <w:rsid w:val="0CEE1F9B"/>
    <w:rsid w:val="0CF13753"/>
    <w:rsid w:val="0CF2E5F3"/>
    <w:rsid w:val="0CF851F7"/>
    <w:rsid w:val="0CFD2CD2"/>
    <w:rsid w:val="0CFF39C4"/>
    <w:rsid w:val="0D01EC53"/>
    <w:rsid w:val="0D0379DC"/>
    <w:rsid w:val="0D0421FA"/>
    <w:rsid w:val="0D05BECE"/>
    <w:rsid w:val="0D0847CF"/>
    <w:rsid w:val="0D0961E9"/>
    <w:rsid w:val="0D0B26FC"/>
    <w:rsid w:val="0D0D75B5"/>
    <w:rsid w:val="0D113644"/>
    <w:rsid w:val="0D171994"/>
    <w:rsid w:val="0D1C80BE"/>
    <w:rsid w:val="0D1F2338"/>
    <w:rsid w:val="0D228382"/>
    <w:rsid w:val="0D2695DF"/>
    <w:rsid w:val="0D2A5D25"/>
    <w:rsid w:val="0D2B9FB5"/>
    <w:rsid w:val="0D38B7DC"/>
    <w:rsid w:val="0D3E5B60"/>
    <w:rsid w:val="0D3F1DC3"/>
    <w:rsid w:val="0D43C6AC"/>
    <w:rsid w:val="0D4A72F4"/>
    <w:rsid w:val="0D4CF1A8"/>
    <w:rsid w:val="0D4E3C32"/>
    <w:rsid w:val="0D5B50D2"/>
    <w:rsid w:val="0D615A9D"/>
    <w:rsid w:val="0D634064"/>
    <w:rsid w:val="0D6A1D2B"/>
    <w:rsid w:val="0D6DB398"/>
    <w:rsid w:val="0D754412"/>
    <w:rsid w:val="0D7E32E3"/>
    <w:rsid w:val="0D802798"/>
    <w:rsid w:val="0D8A7BDD"/>
    <w:rsid w:val="0D8BCF67"/>
    <w:rsid w:val="0D919208"/>
    <w:rsid w:val="0D9715F1"/>
    <w:rsid w:val="0D99EECD"/>
    <w:rsid w:val="0DA0D37C"/>
    <w:rsid w:val="0DA6408A"/>
    <w:rsid w:val="0DA772E7"/>
    <w:rsid w:val="0DAECDFE"/>
    <w:rsid w:val="0DB707A6"/>
    <w:rsid w:val="0DBFE94F"/>
    <w:rsid w:val="0DC39250"/>
    <w:rsid w:val="0DC5108D"/>
    <w:rsid w:val="0DCD096F"/>
    <w:rsid w:val="0DCE1475"/>
    <w:rsid w:val="0DCE220D"/>
    <w:rsid w:val="0DD82633"/>
    <w:rsid w:val="0DDFE67B"/>
    <w:rsid w:val="0DEAF56A"/>
    <w:rsid w:val="0DF35A42"/>
    <w:rsid w:val="0DF37B2C"/>
    <w:rsid w:val="0DFD41C2"/>
    <w:rsid w:val="0E01D779"/>
    <w:rsid w:val="0E031505"/>
    <w:rsid w:val="0E06F565"/>
    <w:rsid w:val="0E0E930A"/>
    <w:rsid w:val="0E11C8C0"/>
    <w:rsid w:val="0E135CC7"/>
    <w:rsid w:val="0E1595E5"/>
    <w:rsid w:val="0E15CDEB"/>
    <w:rsid w:val="0E169CE8"/>
    <w:rsid w:val="0E1C175E"/>
    <w:rsid w:val="0E1CB780"/>
    <w:rsid w:val="0E286EF4"/>
    <w:rsid w:val="0E28906F"/>
    <w:rsid w:val="0E2EC454"/>
    <w:rsid w:val="0E2F3772"/>
    <w:rsid w:val="0E335C19"/>
    <w:rsid w:val="0E349F25"/>
    <w:rsid w:val="0E3BA4DC"/>
    <w:rsid w:val="0E42DD30"/>
    <w:rsid w:val="0E458DF4"/>
    <w:rsid w:val="0E4B8321"/>
    <w:rsid w:val="0E5B4EC0"/>
    <w:rsid w:val="0E5EB72E"/>
    <w:rsid w:val="0E64D08A"/>
    <w:rsid w:val="0E6A6920"/>
    <w:rsid w:val="0E6BA076"/>
    <w:rsid w:val="0E6BFB62"/>
    <w:rsid w:val="0E711DCB"/>
    <w:rsid w:val="0E777558"/>
    <w:rsid w:val="0E7E0082"/>
    <w:rsid w:val="0E7E9D29"/>
    <w:rsid w:val="0E877D9D"/>
    <w:rsid w:val="0E890E06"/>
    <w:rsid w:val="0E8F399A"/>
    <w:rsid w:val="0E919615"/>
    <w:rsid w:val="0E99C198"/>
    <w:rsid w:val="0EA3FE71"/>
    <w:rsid w:val="0EA9CE7A"/>
    <w:rsid w:val="0EB2DC12"/>
    <w:rsid w:val="0EBA3C40"/>
    <w:rsid w:val="0EBDABEE"/>
    <w:rsid w:val="0EBF9EC7"/>
    <w:rsid w:val="0EC18E15"/>
    <w:rsid w:val="0EC8901A"/>
    <w:rsid w:val="0ECB5420"/>
    <w:rsid w:val="0ED30887"/>
    <w:rsid w:val="0ED41BF6"/>
    <w:rsid w:val="0ED43089"/>
    <w:rsid w:val="0ED4CB15"/>
    <w:rsid w:val="0EDB6102"/>
    <w:rsid w:val="0EDD4506"/>
    <w:rsid w:val="0EE0DB73"/>
    <w:rsid w:val="0EE4099F"/>
    <w:rsid w:val="0EE6B70A"/>
    <w:rsid w:val="0EE8CB81"/>
    <w:rsid w:val="0EE8EF6E"/>
    <w:rsid w:val="0EEC07CB"/>
    <w:rsid w:val="0EEDFBF2"/>
    <w:rsid w:val="0EEE05B8"/>
    <w:rsid w:val="0EEF6968"/>
    <w:rsid w:val="0EF0C74C"/>
    <w:rsid w:val="0EF937C3"/>
    <w:rsid w:val="0F0330E1"/>
    <w:rsid w:val="0F0687D2"/>
    <w:rsid w:val="0F06AB39"/>
    <w:rsid w:val="0F06B9A8"/>
    <w:rsid w:val="0F07ECCB"/>
    <w:rsid w:val="0F099A0E"/>
    <w:rsid w:val="0F0B3175"/>
    <w:rsid w:val="0F0F9813"/>
    <w:rsid w:val="0F1B2A4E"/>
    <w:rsid w:val="0F1B3AF4"/>
    <w:rsid w:val="0F1B9F2E"/>
    <w:rsid w:val="0F1DC4CE"/>
    <w:rsid w:val="0F205484"/>
    <w:rsid w:val="0F2D87A8"/>
    <w:rsid w:val="0F2E3C33"/>
    <w:rsid w:val="0F2E9348"/>
    <w:rsid w:val="0F326ED4"/>
    <w:rsid w:val="0F395B7F"/>
    <w:rsid w:val="0F478A7C"/>
    <w:rsid w:val="0F4B9777"/>
    <w:rsid w:val="0F5C490F"/>
    <w:rsid w:val="0F5CEFA1"/>
    <w:rsid w:val="0F5DC96B"/>
    <w:rsid w:val="0F5F62B1"/>
    <w:rsid w:val="0F617606"/>
    <w:rsid w:val="0F65691E"/>
    <w:rsid w:val="0F708D30"/>
    <w:rsid w:val="0F7292C3"/>
    <w:rsid w:val="0F7949C4"/>
    <w:rsid w:val="0F7A6B22"/>
    <w:rsid w:val="0F7B4C06"/>
    <w:rsid w:val="0F7E21A2"/>
    <w:rsid w:val="0F9091B4"/>
    <w:rsid w:val="0F936E40"/>
    <w:rsid w:val="0F9BB84A"/>
    <w:rsid w:val="0FA54697"/>
    <w:rsid w:val="0FA7DADD"/>
    <w:rsid w:val="0FA85A98"/>
    <w:rsid w:val="0FAF07BF"/>
    <w:rsid w:val="0FAFDD50"/>
    <w:rsid w:val="0FB3FF37"/>
    <w:rsid w:val="0FB4C12B"/>
    <w:rsid w:val="0FC93DBE"/>
    <w:rsid w:val="0FD051EA"/>
    <w:rsid w:val="0FD6A588"/>
    <w:rsid w:val="0FDBBFC8"/>
    <w:rsid w:val="0FE6B641"/>
    <w:rsid w:val="0FE9E807"/>
    <w:rsid w:val="0FECC8C9"/>
    <w:rsid w:val="0FEDC5C8"/>
    <w:rsid w:val="0FEF6158"/>
    <w:rsid w:val="0FF00F94"/>
    <w:rsid w:val="0FF2B042"/>
    <w:rsid w:val="0FF2EB58"/>
    <w:rsid w:val="0FF6F9E2"/>
    <w:rsid w:val="0FF9807C"/>
    <w:rsid w:val="10013566"/>
    <w:rsid w:val="100245D8"/>
    <w:rsid w:val="100BC54A"/>
    <w:rsid w:val="1014F439"/>
    <w:rsid w:val="10173897"/>
    <w:rsid w:val="10262E1A"/>
    <w:rsid w:val="1027CA47"/>
    <w:rsid w:val="102FFB52"/>
    <w:rsid w:val="1031B94E"/>
    <w:rsid w:val="103546F5"/>
    <w:rsid w:val="103561A2"/>
    <w:rsid w:val="103F4681"/>
    <w:rsid w:val="1040B7AA"/>
    <w:rsid w:val="1043CE3F"/>
    <w:rsid w:val="10445DD8"/>
    <w:rsid w:val="105A2B8E"/>
    <w:rsid w:val="10654470"/>
    <w:rsid w:val="106882D5"/>
    <w:rsid w:val="10696466"/>
    <w:rsid w:val="106D3AB9"/>
    <w:rsid w:val="106FF8F1"/>
    <w:rsid w:val="1072BFA3"/>
    <w:rsid w:val="107C2D0F"/>
    <w:rsid w:val="107C6721"/>
    <w:rsid w:val="107CACF6"/>
    <w:rsid w:val="107D1FFE"/>
    <w:rsid w:val="107F4FDA"/>
    <w:rsid w:val="107F786D"/>
    <w:rsid w:val="1088FA37"/>
    <w:rsid w:val="109154FA"/>
    <w:rsid w:val="10958F7E"/>
    <w:rsid w:val="109938EF"/>
    <w:rsid w:val="1099E2FB"/>
    <w:rsid w:val="109E29AF"/>
    <w:rsid w:val="10ACD8A7"/>
    <w:rsid w:val="10AEE2DD"/>
    <w:rsid w:val="10B00A6D"/>
    <w:rsid w:val="10BB6A60"/>
    <w:rsid w:val="10BDA6CD"/>
    <w:rsid w:val="10BDEDD5"/>
    <w:rsid w:val="10C054B8"/>
    <w:rsid w:val="10C45510"/>
    <w:rsid w:val="10C4CF7F"/>
    <w:rsid w:val="10CBED2E"/>
    <w:rsid w:val="10D10CB3"/>
    <w:rsid w:val="10D5BD74"/>
    <w:rsid w:val="10E02080"/>
    <w:rsid w:val="10ECED93"/>
    <w:rsid w:val="10EDA548"/>
    <w:rsid w:val="10F03D94"/>
    <w:rsid w:val="10F2CB8B"/>
    <w:rsid w:val="10F44C4B"/>
    <w:rsid w:val="10F7033F"/>
    <w:rsid w:val="10FAF5A9"/>
    <w:rsid w:val="10FAF893"/>
    <w:rsid w:val="1105DD75"/>
    <w:rsid w:val="1106BEEE"/>
    <w:rsid w:val="110C5EB1"/>
    <w:rsid w:val="110E118F"/>
    <w:rsid w:val="1121710B"/>
    <w:rsid w:val="11220F5A"/>
    <w:rsid w:val="112558DD"/>
    <w:rsid w:val="112F1330"/>
    <w:rsid w:val="11397458"/>
    <w:rsid w:val="113A241B"/>
    <w:rsid w:val="113BA01F"/>
    <w:rsid w:val="113C7513"/>
    <w:rsid w:val="113E85F1"/>
    <w:rsid w:val="1142DAEF"/>
    <w:rsid w:val="1145B0A4"/>
    <w:rsid w:val="11479B90"/>
    <w:rsid w:val="1148E254"/>
    <w:rsid w:val="1150918C"/>
    <w:rsid w:val="1151AA2A"/>
    <w:rsid w:val="115319A7"/>
    <w:rsid w:val="1153B820"/>
    <w:rsid w:val="1157AC33"/>
    <w:rsid w:val="1159E507"/>
    <w:rsid w:val="115C1BA6"/>
    <w:rsid w:val="115DB2D1"/>
    <w:rsid w:val="1161FD9F"/>
    <w:rsid w:val="1179627E"/>
    <w:rsid w:val="117C2E48"/>
    <w:rsid w:val="117E69BA"/>
    <w:rsid w:val="1180C9DF"/>
    <w:rsid w:val="1181FDB8"/>
    <w:rsid w:val="11841F22"/>
    <w:rsid w:val="1186771E"/>
    <w:rsid w:val="1188685B"/>
    <w:rsid w:val="11908EB8"/>
    <w:rsid w:val="1191AF90"/>
    <w:rsid w:val="119550DD"/>
    <w:rsid w:val="119CA322"/>
    <w:rsid w:val="11A0F49F"/>
    <w:rsid w:val="11AB2E06"/>
    <w:rsid w:val="11BD0EE3"/>
    <w:rsid w:val="11BFD16A"/>
    <w:rsid w:val="11C418FA"/>
    <w:rsid w:val="11C46A1D"/>
    <w:rsid w:val="11C620B9"/>
    <w:rsid w:val="11CD7152"/>
    <w:rsid w:val="11D21906"/>
    <w:rsid w:val="11D72F26"/>
    <w:rsid w:val="11DD7329"/>
    <w:rsid w:val="11DE1A26"/>
    <w:rsid w:val="11DFB329"/>
    <w:rsid w:val="11E03F27"/>
    <w:rsid w:val="11E2D9A7"/>
    <w:rsid w:val="11E3347F"/>
    <w:rsid w:val="11E7651E"/>
    <w:rsid w:val="11F458D2"/>
    <w:rsid w:val="11F9937E"/>
    <w:rsid w:val="11FA0B53"/>
    <w:rsid w:val="11FA0E3A"/>
    <w:rsid w:val="11FC5EF5"/>
    <w:rsid w:val="11FECBE3"/>
    <w:rsid w:val="11FFE329"/>
    <w:rsid w:val="1204CA5B"/>
    <w:rsid w:val="120733EC"/>
    <w:rsid w:val="12086A16"/>
    <w:rsid w:val="1212F323"/>
    <w:rsid w:val="12144C6C"/>
    <w:rsid w:val="1214ACDD"/>
    <w:rsid w:val="12152530"/>
    <w:rsid w:val="121809AD"/>
    <w:rsid w:val="1218CA15"/>
    <w:rsid w:val="1219EC7E"/>
    <w:rsid w:val="122307F9"/>
    <w:rsid w:val="122343E6"/>
    <w:rsid w:val="12250037"/>
    <w:rsid w:val="1225F8D5"/>
    <w:rsid w:val="12278B1D"/>
    <w:rsid w:val="122A390E"/>
    <w:rsid w:val="122EC1F5"/>
    <w:rsid w:val="1231E5A3"/>
    <w:rsid w:val="12357CE3"/>
    <w:rsid w:val="1235D09C"/>
    <w:rsid w:val="1247119D"/>
    <w:rsid w:val="1249CFD5"/>
    <w:rsid w:val="124ACA19"/>
    <w:rsid w:val="125603F3"/>
    <w:rsid w:val="12594F51"/>
    <w:rsid w:val="1259FDA8"/>
    <w:rsid w:val="125C1C70"/>
    <w:rsid w:val="1261BBAD"/>
    <w:rsid w:val="12670796"/>
    <w:rsid w:val="12673ECA"/>
    <w:rsid w:val="126C2FA5"/>
    <w:rsid w:val="126CBCBB"/>
    <w:rsid w:val="126D6F71"/>
    <w:rsid w:val="126DA242"/>
    <w:rsid w:val="126FB213"/>
    <w:rsid w:val="127906EE"/>
    <w:rsid w:val="12806EE4"/>
    <w:rsid w:val="1282BA31"/>
    <w:rsid w:val="1283C0F4"/>
    <w:rsid w:val="12843412"/>
    <w:rsid w:val="12850DDC"/>
    <w:rsid w:val="128550B4"/>
    <w:rsid w:val="128A78C9"/>
    <w:rsid w:val="128B11D6"/>
    <w:rsid w:val="1290ABFE"/>
    <w:rsid w:val="12916112"/>
    <w:rsid w:val="12954BCE"/>
    <w:rsid w:val="1299C779"/>
    <w:rsid w:val="129E2B2C"/>
    <w:rsid w:val="129ECDC2"/>
    <w:rsid w:val="12AEC6D7"/>
    <w:rsid w:val="12B47631"/>
    <w:rsid w:val="12B8E0B6"/>
    <w:rsid w:val="12B9EE44"/>
    <w:rsid w:val="12C490BF"/>
    <w:rsid w:val="12C4F411"/>
    <w:rsid w:val="12C587FB"/>
    <w:rsid w:val="12C92FEA"/>
    <w:rsid w:val="12CB0F02"/>
    <w:rsid w:val="12D5A16E"/>
    <w:rsid w:val="12DAF354"/>
    <w:rsid w:val="12E4067D"/>
    <w:rsid w:val="12EE18A8"/>
    <w:rsid w:val="12EEAC1B"/>
    <w:rsid w:val="12F8101B"/>
    <w:rsid w:val="12F9A6DC"/>
    <w:rsid w:val="12FE6DC1"/>
    <w:rsid w:val="13001330"/>
    <w:rsid w:val="130173AC"/>
    <w:rsid w:val="1305C1EB"/>
    <w:rsid w:val="130E4F0A"/>
    <w:rsid w:val="130FE47C"/>
    <w:rsid w:val="1311D78B"/>
    <w:rsid w:val="13135784"/>
    <w:rsid w:val="1314B7E2"/>
    <w:rsid w:val="1317FEA9"/>
    <w:rsid w:val="1319C666"/>
    <w:rsid w:val="131B8D75"/>
    <w:rsid w:val="132AE0BA"/>
    <w:rsid w:val="133A2662"/>
    <w:rsid w:val="133BDC53"/>
    <w:rsid w:val="1348DE7B"/>
    <w:rsid w:val="1349C26D"/>
    <w:rsid w:val="134AC3CE"/>
    <w:rsid w:val="134C94FB"/>
    <w:rsid w:val="134DF3BC"/>
    <w:rsid w:val="1351488F"/>
    <w:rsid w:val="1353F89E"/>
    <w:rsid w:val="1357D6F6"/>
    <w:rsid w:val="135A9530"/>
    <w:rsid w:val="135E4BC6"/>
    <w:rsid w:val="13662176"/>
    <w:rsid w:val="136C0F1B"/>
    <w:rsid w:val="136D7024"/>
    <w:rsid w:val="13718C70"/>
    <w:rsid w:val="1371BC44"/>
    <w:rsid w:val="1379983C"/>
    <w:rsid w:val="13817E12"/>
    <w:rsid w:val="13869881"/>
    <w:rsid w:val="139630F6"/>
    <w:rsid w:val="13977572"/>
    <w:rsid w:val="1397D547"/>
    <w:rsid w:val="13A283FF"/>
    <w:rsid w:val="13AEC384"/>
    <w:rsid w:val="13B407E3"/>
    <w:rsid w:val="13BDFF89"/>
    <w:rsid w:val="13C7A275"/>
    <w:rsid w:val="13C8D96D"/>
    <w:rsid w:val="13C9C531"/>
    <w:rsid w:val="13CBAFAD"/>
    <w:rsid w:val="13CD3040"/>
    <w:rsid w:val="13D14843"/>
    <w:rsid w:val="13D1DCA7"/>
    <w:rsid w:val="13DECCDA"/>
    <w:rsid w:val="13E36792"/>
    <w:rsid w:val="13E4947D"/>
    <w:rsid w:val="13E4DDE6"/>
    <w:rsid w:val="13E65EA6"/>
    <w:rsid w:val="13E913B1"/>
    <w:rsid w:val="13EA9EF8"/>
    <w:rsid w:val="13EC3DC3"/>
    <w:rsid w:val="13ED0AEE"/>
    <w:rsid w:val="13EE73FE"/>
    <w:rsid w:val="13F39ABC"/>
    <w:rsid w:val="13F7C266"/>
    <w:rsid w:val="13FB7A4E"/>
    <w:rsid w:val="14054EAE"/>
    <w:rsid w:val="140ABFB5"/>
    <w:rsid w:val="140FBBD3"/>
    <w:rsid w:val="141A6757"/>
    <w:rsid w:val="14273D26"/>
    <w:rsid w:val="142B1F1E"/>
    <w:rsid w:val="143201DD"/>
    <w:rsid w:val="14358A83"/>
    <w:rsid w:val="143597DA"/>
    <w:rsid w:val="1435C73E"/>
    <w:rsid w:val="143A8A56"/>
    <w:rsid w:val="143BAD46"/>
    <w:rsid w:val="1440B876"/>
    <w:rsid w:val="1445A4BC"/>
    <w:rsid w:val="1445D6A8"/>
    <w:rsid w:val="144EBD29"/>
    <w:rsid w:val="144EF08E"/>
    <w:rsid w:val="1455590B"/>
    <w:rsid w:val="14558543"/>
    <w:rsid w:val="14584972"/>
    <w:rsid w:val="1462B747"/>
    <w:rsid w:val="1464B75C"/>
    <w:rsid w:val="1465E344"/>
    <w:rsid w:val="1467E1E7"/>
    <w:rsid w:val="1469150A"/>
    <w:rsid w:val="146CEF91"/>
    <w:rsid w:val="1472C992"/>
    <w:rsid w:val="147865B7"/>
    <w:rsid w:val="147AF0FE"/>
    <w:rsid w:val="147C792C"/>
    <w:rsid w:val="1481D7F8"/>
    <w:rsid w:val="148A22F1"/>
    <w:rsid w:val="148DEC2F"/>
    <w:rsid w:val="14967E93"/>
    <w:rsid w:val="149A61A9"/>
    <w:rsid w:val="149D09B9"/>
    <w:rsid w:val="149E664E"/>
    <w:rsid w:val="149EF435"/>
    <w:rsid w:val="14A57459"/>
    <w:rsid w:val="14A68C27"/>
    <w:rsid w:val="14B0CAD1"/>
    <w:rsid w:val="14B865E5"/>
    <w:rsid w:val="14BB4A97"/>
    <w:rsid w:val="14BB5B3D"/>
    <w:rsid w:val="14BF2E20"/>
    <w:rsid w:val="14BF824B"/>
    <w:rsid w:val="14C53871"/>
    <w:rsid w:val="14C94181"/>
    <w:rsid w:val="14D15CED"/>
    <w:rsid w:val="14D1CF6C"/>
    <w:rsid w:val="14D7403D"/>
    <w:rsid w:val="14D8E868"/>
    <w:rsid w:val="14DED665"/>
    <w:rsid w:val="14E11ABE"/>
    <w:rsid w:val="14EBA5D9"/>
    <w:rsid w:val="14F030FA"/>
    <w:rsid w:val="14FBEBD1"/>
    <w:rsid w:val="15094085"/>
    <w:rsid w:val="150A4B32"/>
    <w:rsid w:val="150C37CC"/>
    <w:rsid w:val="15131AB6"/>
    <w:rsid w:val="1515E084"/>
    <w:rsid w:val="151A594B"/>
    <w:rsid w:val="151C4359"/>
    <w:rsid w:val="151DB306"/>
    <w:rsid w:val="15218A03"/>
    <w:rsid w:val="15252C03"/>
    <w:rsid w:val="15317A29"/>
    <w:rsid w:val="1531D194"/>
    <w:rsid w:val="15373123"/>
    <w:rsid w:val="153A95A4"/>
    <w:rsid w:val="153DC217"/>
    <w:rsid w:val="1549FDD2"/>
    <w:rsid w:val="1550BC92"/>
    <w:rsid w:val="1550F9FB"/>
    <w:rsid w:val="1559E721"/>
    <w:rsid w:val="155C1DE4"/>
    <w:rsid w:val="155C33BD"/>
    <w:rsid w:val="1560A425"/>
    <w:rsid w:val="1561919D"/>
    <w:rsid w:val="1561C46E"/>
    <w:rsid w:val="15683824"/>
    <w:rsid w:val="156DA631"/>
    <w:rsid w:val="156E242D"/>
    <w:rsid w:val="157383E6"/>
    <w:rsid w:val="157FB916"/>
    <w:rsid w:val="157FDD00"/>
    <w:rsid w:val="1587B4C5"/>
    <w:rsid w:val="1589E493"/>
    <w:rsid w:val="158BD855"/>
    <w:rsid w:val="158C5198"/>
    <w:rsid w:val="158E9FC5"/>
    <w:rsid w:val="15A08D41"/>
    <w:rsid w:val="15A25E68"/>
    <w:rsid w:val="15A8F104"/>
    <w:rsid w:val="15AA171B"/>
    <w:rsid w:val="15ADE869"/>
    <w:rsid w:val="15B0147C"/>
    <w:rsid w:val="15B01FBB"/>
    <w:rsid w:val="15B24E65"/>
    <w:rsid w:val="15B330F8"/>
    <w:rsid w:val="15B6A31A"/>
    <w:rsid w:val="15B9BCC8"/>
    <w:rsid w:val="15BCAE9E"/>
    <w:rsid w:val="15BEC8AA"/>
    <w:rsid w:val="15C2EC7E"/>
    <w:rsid w:val="15D1994A"/>
    <w:rsid w:val="15D5399F"/>
    <w:rsid w:val="15E1751D"/>
    <w:rsid w:val="15E4FB93"/>
    <w:rsid w:val="15E68C09"/>
    <w:rsid w:val="15EB8CB7"/>
    <w:rsid w:val="15ECFD89"/>
    <w:rsid w:val="15F78CF8"/>
    <w:rsid w:val="15FE3751"/>
    <w:rsid w:val="15FE63FB"/>
    <w:rsid w:val="15FE6C27"/>
    <w:rsid w:val="1602BED8"/>
    <w:rsid w:val="1605407D"/>
    <w:rsid w:val="16070979"/>
    <w:rsid w:val="160A0B9B"/>
    <w:rsid w:val="160D46AC"/>
    <w:rsid w:val="161384CF"/>
    <w:rsid w:val="16139376"/>
    <w:rsid w:val="161D425A"/>
    <w:rsid w:val="161E6871"/>
    <w:rsid w:val="1623954B"/>
    <w:rsid w:val="1624CF12"/>
    <w:rsid w:val="16255AB8"/>
    <w:rsid w:val="16356EC2"/>
    <w:rsid w:val="16377428"/>
    <w:rsid w:val="163C8E2B"/>
    <w:rsid w:val="163E6DD4"/>
    <w:rsid w:val="16449D7F"/>
    <w:rsid w:val="16480EF1"/>
    <w:rsid w:val="164E971F"/>
    <w:rsid w:val="16587BBE"/>
    <w:rsid w:val="165E028B"/>
    <w:rsid w:val="1669926B"/>
    <w:rsid w:val="1671FEC7"/>
    <w:rsid w:val="167251E8"/>
    <w:rsid w:val="1673109E"/>
    <w:rsid w:val="167545D2"/>
    <w:rsid w:val="16757444"/>
    <w:rsid w:val="1679B0A0"/>
    <w:rsid w:val="16879D39"/>
    <w:rsid w:val="16897579"/>
    <w:rsid w:val="168987CD"/>
    <w:rsid w:val="168D860B"/>
    <w:rsid w:val="168F7A42"/>
    <w:rsid w:val="1691F952"/>
    <w:rsid w:val="16923CC9"/>
    <w:rsid w:val="16A410F0"/>
    <w:rsid w:val="16A895BA"/>
    <w:rsid w:val="16AC6BDD"/>
    <w:rsid w:val="16ADDB04"/>
    <w:rsid w:val="16B098CF"/>
    <w:rsid w:val="16BF3A4B"/>
    <w:rsid w:val="16BFF418"/>
    <w:rsid w:val="16C57CBD"/>
    <w:rsid w:val="16CD4A8A"/>
    <w:rsid w:val="16D1ADCC"/>
    <w:rsid w:val="16D30184"/>
    <w:rsid w:val="16D6CE16"/>
    <w:rsid w:val="16E042A8"/>
    <w:rsid w:val="16E13F68"/>
    <w:rsid w:val="16E2B2C2"/>
    <w:rsid w:val="16E716F9"/>
    <w:rsid w:val="16E9D4C1"/>
    <w:rsid w:val="16F35FC6"/>
    <w:rsid w:val="16F3D903"/>
    <w:rsid w:val="16F5D6C0"/>
    <w:rsid w:val="16F9FB92"/>
    <w:rsid w:val="16FCC388"/>
    <w:rsid w:val="1700C7BA"/>
    <w:rsid w:val="170683FF"/>
    <w:rsid w:val="1706F3C1"/>
    <w:rsid w:val="170896AC"/>
    <w:rsid w:val="170C00B2"/>
    <w:rsid w:val="170DE0D9"/>
    <w:rsid w:val="1711CB8D"/>
    <w:rsid w:val="17120291"/>
    <w:rsid w:val="1712FEB0"/>
    <w:rsid w:val="1716EF02"/>
    <w:rsid w:val="1717328D"/>
    <w:rsid w:val="17189045"/>
    <w:rsid w:val="171E91B7"/>
    <w:rsid w:val="171F44C9"/>
    <w:rsid w:val="171F44F0"/>
    <w:rsid w:val="171FA21D"/>
    <w:rsid w:val="17204784"/>
    <w:rsid w:val="1724876C"/>
    <w:rsid w:val="172B5D0E"/>
    <w:rsid w:val="173AA9F5"/>
    <w:rsid w:val="1743C85A"/>
    <w:rsid w:val="1748BF33"/>
    <w:rsid w:val="174CC626"/>
    <w:rsid w:val="174DAA0F"/>
    <w:rsid w:val="174E552D"/>
    <w:rsid w:val="17514105"/>
    <w:rsid w:val="17524C0E"/>
    <w:rsid w:val="1754842E"/>
    <w:rsid w:val="175D4A51"/>
    <w:rsid w:val="17601F40"/>
    <w:rsid w:val="1764EE95"/>
    <w:rsid w:val="1766DD04"/>
    <w:rsid w:val="176D364C"/>
    <w:rsid w:val="1770786C"/>
    <w:rsid w:val="17791C7F"/>
    <w:rsid w:val="17845BA9"/>
    <w:rsid w:val="178DB1C5"/>
    <w:rsid w:val="1794A122"/>
    <w:rsid w:val="17A14875"/>
    <w:rsid w:val="17A81B5B"/>
    <w:rsid w:val="17AD1F6B"/>
    <w:rsid w:val="17AF9299"/>
    <w:rsid w:val="17C04172"/>
    <w:rsid w:val="17C6FE5D"/>
    <w:rsid w:val="17C72789"/>
    <w:rsid w:val="17C7A26D"/>
    <w:rsid w:val="17C9ECC9"/>
    <w:rsid w:val="17D13F23"/>
    <w:rsid w:val="17DA3849"/>
    <w:rsid w:val="17DF2A9B"/>
    <w:rsid w:val="17E87520"/>
    <w:rsid w:val="17E8F8D6"/>
    <w:rsid w:val="17E98761"/>
    <w:rsid w:val="17EB6A04"/>
    <w:rsid w:val="17F23C8D"/>
    <w:rsid w:val="17F3FDCD"/>
    <w:rsid w:val="17F6E991"/>
    <w:rsid w:val="17F96618"/>
    <w:rsid w:val="17FFEA5D"/>
    <w:rsid w:val="1808CB3A"/>
    <w:rsid w:val="180A5ED4"/>
    <w:rsid w:val="180E22E3"/>
    <w:rsid w:val="180FEF16"/>
    <w:rsid w:val="18241E4A"/>
    <w:rsid w:val="1826E9ED"/>
    <w:rsid w:val="182B788B"/>
    <w:rsid w:val="1834492A"/>
    <w:rsid w:val="183552BC"/>
    <w:rsid w:val="1838F0F9"/>
    <w:rsid w:val="1839CA33"/>
    <w:rsid w:val="183C102D"/>
    <w:rsid w:val="183C61EA"/>
    <w:rsid w:val="183CC2E3"/>
    <w:rsid w:val="18413B2C"/>
    <w:rsid w:val="18429C1C"/>
    <w:rsid w:val="1849FCC2"/>
    <w:rsid w:val="1853D6C9"/>
    <w:rsid w:val="18556F1C"/>
    <w:rsid w:val="18573462"/>
    <w:rsid w:val="18573489"/>
    <w:rsid w:val="1863BE86"/>
    <w:rsid w:val="1867159B"/>
    <w:rsid w:val="186BED79"/>
    <w:rsid w:val="186F5A36"/>
    <w:rsid w:val="187066F7"/>
    <w:rsid w:val="18729661"/>
    <w:rsid w:val="1872F734"/>
    <w:rsid w:val="187630B3"/>
    <w:rsid w:val="1877EC01"/>
    <w:rsid w:val="1879AA10"/>
    <w:rsid w:val="187EB4B6"/>
    <w:rsid w:val="1885FF4A"/>
    <w:rsid w:val="1889E8C8"/>
    <w:rsid w:val="18944783"/>
    <w:rsid w:val="1895CBF3"/>
    <w:rsid w:val="189CB141"/>
    <w:rsid w:val="18A0A163"/>
    <w:rsid w:val="18A1A8EA"/>
    <w:rsid w:val="18A64CA3"/>
    <w:rsid w:val="18A9669C"/>
    <w:rsid w:val="18B23E40"/>
    <w:rsid w:val="18B87DB1"/>
    <w:rsid w:val="18B937CE"/>
    <w:rsid w:val="18BAB940"/>
    <w:rsid w:val="18BCBD6B"/>
    <w:rsid w:val="18BDA4E0"/>
    <w:rsid w:val="18C7638D"/>
    <w:rsid w:val="18CAB253"/>
    <w:rsid w:val="18CFDBD6"/>
    <w:rsid w:val="18D5DB30"/>
    <w:rsid w:val="18D87294"/>
    <w:rsid w:val="18D89E11"/>
    <w:rsid w:val="18E12AFD"/>
    <w:rsid w:val="18E71607"/>
    <w:rsid w:val="18E988C0"/>
    <w:rsid w:val="18F52A5D"/>
    <w:rsid w:val="18F91BD4"/>
    <w:rsid w:val="18F98349"/>
    <w:rsid w:val="1904DFFE"/>
    <w:rsid w:val="190644F7"/>
    <w:rsid w:val="190C3570"/>
    <w:rsid w:val="1915C9B4"/>
    <w:rsid w:val="191E4B9D"/>
    <w:rsid w:val="1924326E"/>
    <w:rsid w:val="1926DE6F"/>
    <w:rsid w:val="192780F3"/>
    <w:rsid w:val="192EE884"/>
    <w:rsid w:val="1931AB0B"/>
    <w:rsid w:val="19327BF1"/>
    <w:rsid w:val="1934BDE6"/>
    <w:rsid w:val="19375E18"/>
    <w:rsid w:val="193EF28A"/>
    <w:rsid w:val="1941AC5D"/>
    <w:rsid w:val="194298B5"/>
    <w:rsid w:val="1946DA3D"/>
    <w:rsid w:val="1950C759"/>
    <w:rsid w:val="19570E2B"/>
    <w:rsid w:val="1958AF14"/>
    <w:rsid w:val="195FE138"/>
    <w:rsid w:val="1960A55A"/>
    <w:rsid w:val="1962F7EA"/>
    <w:rsid w:val="19635F7B"/>
    <w:rsid w:val="197297EA"/>
    <w:rsid w:val="1972EB21"/>
    <w:rsid w:val="1976A5D1"/>
    <w:rsid w:val="197B4D55"/>
    <w:rsid w:val="197D3153"/>
    <w:rsid w:val="197E8D0B"/>
    <w:rsid w:val="19818C9D"/>
    <w:rsid w:val="19847D0C"/>
    <w:rsid w:val="19851051"/>
    <w:rsid w:val="1989697D"/>
    <w:rsid w:val="198D593B"/>
    <w:rsid w:val="198FB8A4"/>
    <w:rsid w:val="199125F1"/>
    <w:rsid w:val="19976E98"/>
    <w:rsid w:val="199802E5"/>
    <w:rsid w:val="1998DD0A"/>
    <w:rsid w:val="199BB295"/>
    <w:rsid w:val="199DB8AB"/>
    <w:rsid w:val="19A3AECC"/>
    <w:rsid w:val="19A40346"/>
    <w:rsid w:val="19A99F89"/>
    <w:rsid w:val="19A9F2AA"/>
    <w:rsid w:val="19B11681"/>
    <w:rsid w:val="19B14CA6"/>
    <w:rsid w:val="19B797AE"/>
    <w:rsid w:val="19BDB386"/>
    <w:rsid w:val="19BFCE9B"/>
    <w:rsid w:val="19BFEAA2"/>
    <w:rsid w:val="19C05785"/>
    <w:rsid w:val="19CC044B"/>
    <w:rsid w:val="19CD3867"/>
    <w:rsid w:val="19DE91BC"/>
    <w:rsid w:val="19E799F0"/>
    <w:rsid w:val="19EED5E3"/>
    <w:rsid w:val="19F302E8"/>
    <w:rsid w:val="1A14F181"/>
    <w:rsid w:val="1A1A1EC5"/>
    <w:rsid w:val="1A1C3398"/>
    <w:rsid w:val="1A246B1E"/>
    <w:rsid w:val="1A292E98"/>
    <w:rsid w:val="1A3250DF"/>
    <w:rsid w:val="1A351393"/>
    <w:rsid w:val="1A38687C"/>
    <w:rsid w:val="1A4183F7"/>
    <w:rsid w:val="1A41BC8E"/>
    <w:rsid w:val="1A421D04"/>
    <w:rsid w:val="1A451363"/>
    <w:rsid w:val="1A4A4470"/>
    <w:rsid w:val="1A4BC63F"/>
    <w:rsid w:val="1A500797"/>
    <w:rsid w:val="1A5A8904"/>
    <w:rsid w:val="1A5D077D"/>
    <w:rsid w:val="1A60464F"/>
    <w:rsid w:val="1A620B0C"/>
    <w:rsid w:val="1A63B9B7"/>
    <w:rsid w:val="1A6B4D65"/>
    <w:rsid w:val="1A6CCD92"/>
    <w:rsid w:val="1A721BE7"/>
    <w:rsid w:val="1A72B542"/>
    <w:rsid w:val="1A79C429"/>
    <w:rsid w:val="1A824F9D"/>
    <w:rsid w:val="1A8A7BDE"/>
    <w:rsid w:val="1A988C33"/>
    <w:rsid w:val="1A9A3B53"/>
    <w:rsid w:val="1AA122DE"/>
    <w:rsid w:val="1AA201BD"/>
    <w:rsid w:val="1AB253CD"/>
    <w:rsid w:val="1ABCE0CD"/>
    <w:rsid w:val="1ABF2E31"/>
    <w:rsid w:val="1AC4EC4C"/>
    <w:rsid w:val="1ACB3803"/>
    <w:rsid w:val="1AD2F2B8"/>
    <w:rsid w:val="1AD8568E"/>
    <w:rsid w:val="1AE82C6C"/>
    <w:rsid w:val="1AE92B99"/>
    <w:rsid w:val="1AEA1120"/>
    <w:rsid w:val="1AEAB954"/>
    <w:rsid w:val="1AEB9EDB"/>
    <w:rsid w:val="1AEEA2B9"/>
    <w:rsid w:val="1AF106A7"/>
    <w:rsid w:val="1AF70ACE"/>
    <w:rsid w:val="1AF71E12"/>
    <w:rsid w:val="1B189C5D"/>
    <w:rsid w:val="1B19EF4B"/>
    <w:rsid w:val="1B1A9A0A"/>
    <w:rsid w:val="1B215096"/>
    <w:rsid w:val="1B243DE9"/>
    <w:rsid w:val="1B311ECB"/>
    <w:rsid w:val="1B3413C7"/>
    <w:rsid w:val="1B3AF43D"/>
    <w:rsid w:val="1B3D6646"/>
    <w:rsid w:val="1B4162EF"/>
    <w:rsid w:val="1B41A8E0"/>
    <w:rsid w:val="1B4858B9"/>
    <w:rsid w:val="1B4C3080"/>
    <w:rsid w:val="1B5214C8"/>
    <w:rsid w:val="1B522406"/>
    <w:rsid w:val="1B53680F"/>
    <w:rsid w:val="1B54642E"/>
    <w:rsid w:val="1B5A223C"/>
    <w:rsid w:val="1B5BBF0C"/>
    <w:rsid w:val="1B627FE7"/>
    <w:rsid w:val="1B70C711"/>
    <w:rsid w:val="1B71CFC0"/>
    <w:rsid w:val="1B71D6FD"/>
    <w:rsid w:val="1B794E41"/>
    <w:rsid w:val="1B7AAC25"/>
    <w:rsid w:val="1B87F730"/>
    <w:rsid w:val="1B8E62C2"/>
    <w:rsid w:val="1B98A0CA"/>
    <w:rsid w:val="1BA0BBAD"/>
    <w:rsid w:val="1BA17510"/>
    <w:rsid w:val="1BA23A41"/>
    <w:rsid w:val="1BA31CF7"/>
    <w:rsid w:val="1BA3A6DD"/>
    <w:rsid w:val="1BA70F4B"/>
    <w:rsid w:val="1BAFB73B"/>
    <w:rsid w:val="1BC1EC96"/>
    <w:rsid w:val="1BC6F546"/>
    <w:rsid w:val="1BC7E1F8"/>
    <w:rsid w:val="1BC8ACC7"/>
    <w:rsid w:val="1BCDE083"/>
    <w:rsid w:val="1BCF73E3"/>
    <w:rsid w:val="1BD57222"/>
    <w:rsid w:val="1BD67019"/>
    <w:rsid w:val="1BD791B7"/>
    <w:rsid w:val="1BDEF194"/>
    <w:rsid w:val="1BE86F90"/>
    <w:rsid w:val="1BEA2E8A"/>
    <w:rsid w:val="1BEBD8D5"/>
    <w:rsid w:val="1BED4882"/>
    <w:rsid w:val="1BF0D890"/>
    <w:rsid w:val="1BF325B9"/>
    <w:rsid w:val="1BF5FE63"/>
    <w:rsid w:val="1BFA8885"/>
    <w:rsid w:val="1BFE47C8"/>
    <w:rsid w:val="1C0117CB"/>
    <w:rsid w:val="1C01B941"/>
    <w:rsid w:val="1C040D23"/>
    <w:rsid w:val="1C05FBBC"/>
    <w:rsid w:val="1C07EBFF"/>
    <w:rsid w:val="1C089DF3"/>
    <w:rsid w:val="1C0DB23E"/>
    <w:rsid w:val="1C0DC0C6"/>
    <w:rsid w:val="1C1D6E2D"/>
    <w:rsid w:val="1C1E62D9"/>
    <w:rsid w:val="1C365780"/>
    <w:rsid w:val="1C378E44"/>
    <w:rsid w:val="1C3A6E67"/>
    <w:rsid w:val="1C4063D6"/>
    <w:rsid w:val="1C4442A0"/>
    <w:rsid w:val="1C4B8E9F"/>
    <w:rsid w:val="1C5571D6"/>
    <w:rsid w:val="1C575FAB"/>
    <w:rsid w:val="1C585D43"/>
    <w:rsid w:val="1C5871C6"/>
    <w:rsid w:val="1C593B14"/>
    <w:rsid w:val="1C5CCB61"/>
    <w:rsid w:val="1C5F6000"/>
    <w:rsid w:val="1C63826B"/>
    <w:rsid w:val="1C65AF39"/>
    <w:rsid w:val="1C6D15AA"/>
    <w:rsid w:val="1C7158AB"/>
    <w:rsid w:val="1C73EFEB"/>
    <w:rsid w:val="1C743144"/>
    <w:rsid w:val="1C7CB11D"/>
    <w:rsid w:val="1C85D8C1"/>
    <w:rsid w:val="1C87CFAF"/>
    <w:rsid w:val="1C8E4B6B"/>
    <w:rsid w:val="1C979BA6"/>
    <w:rsid w:val="1C9C9DFC"/>
    <w:rsid w:val="1C9D5432"/>
    <w:rsid w:val="1C9F708A"/>
    <w:rsid w:val="1CA3AC04"/>
    <w:rsid w:val="1CA62188"/>
    <w:rsid w:val="1CA8795A"/>
    <w:rsid w:val="1CA88A02"/>
    <w:rsid w:val="1CB1F6DE"/>
    <w:rsid w:val="1CB4EE84"/>
    <w:rsid w:val="1CB66A6B"/>
    <w:rsid w:val="1CB82C14"/>
    <w:rsid w:val="1CBB527D"/>
    <w:rsid w:val="1CC072C7"/>
    <w:rsid w:val="1CD037BF"/>
    <w:rsid w:val="1CD1AE29"/>
    <w:rsid w:val="1CDA4703"/>
    <w:rsid w:val="1CEC7B15"/>
    <w:rsid w:val="1CFED71A"/>
    <w:rsid w:val="1D04DDB8"/>
    <w:rsid w:val="1D04F242"/>
    <w:rsid w:val="1D08986E"/>
    <w:rsid w:val="1D1E2C9B"/>
    <w:rsid w:val="1D2D744D"/>
    <w:rsid w:val="1D2E397D"/>
    <w:rsid w:val="1D317204"/>
    <w:rsid w:val="1D34D4C3"/>
    <w:rsid w:val="1D355EA9"/>
    <w:rsid w:val="1D37B975"/>
    <w:rsid w:val="1D3A35D1"/>
    <w:rsid w:val="1D3A86BE"/>
    <w:rsid w:val="1D40EFC1"/>
    <w:rsid w:val="1D4A9725"/>
    <w:rsid w:val="1D4C9B5F"/>
    <w:rsid w:val="1D5AEA29"/>
    <w:rsid w:val="1D5C0BE0"/>
    <w:rsid w:val="1D5F3DA6"/>
    <w:rsid w:val="1D6375B1"/>
    <w:rsid w:val="1D6C16D4"/>
    <w:rsid w:val="1D71E8CC"/>
    <w:rsid w:val="1D7E5862"/>
    <w:rsid w:val="1D7E63F5"/>
    <w:rsid w:val="1D80E818"/>
    <w:rsid w:val="1D82DB43"/>
    <w:rsid w:val="1D830540"/>
    <w:rsid w:val="1D8571FA"/>
    <w:rsid w:val="1D96ACA7"/>
    <w:rsid w:val="1D981C14"/>
    <w:rsid w:val="1D9A21E4"/>
    <w:rsid w:val="1D9AE4BA"/>
    <w:rsid w:val="1D9B52D9"/>
    <w:rsid w:val="1DA52615"/>
    <w:rsid w:val="1DA70EED"/>
    <w:rsid w:val="1DAAEE22"/>
    <w:rsid w:val="1DB1A245"/>
    <w:rsid w:val="1DB4D08A"/>
    <w:rsid w:val="1DB6ADDD"/>
    <w:rsid w:val="1DB8510E"/>
    <w:rsid w:val="1DBD4A5E"/>
    <w:rsid w:val="1DBE2269"/>
    <w:rsid w:val="1DCDCC8D"/>
    <w:rsid w:val="1DCF35A6"/>
    <w:rsid w:val="1DDD229A"/>
    <w:rsid w:val="1DDF18D3"/>
    <w:rsid w:val="1DE63E15"/>
    <w:rsid w:val="1DEEABC0"/>
    <w:rsid w:val="1DF36A32"/>
    <w:rsid w:val="1DF49129"/>
    <w:rsid w:val="1DF6CEF3"/>
    <w:rsid w:val="1DFE2F99"/>
    <w:rsid w:val="1DFF181D"/>
    <w:rsid w:val="1E034757"/>
    <w:rsid w:val="1E040693"/>
    <w:rsid w:val="1E05A0BE"/>
    <w:rsid w:val="1E0792EA"/>
    <w:rsid w:val="1E087EED"/>
    <w:rsid w:val="1E0AE51D"/>
    <w:rsid w:val="1E22F76A"/>
    <w:rsid w:val="1E255FE2"/>
    <w:rsid w:val="1E3311F8"/>
    <w:rsid w:val="1E334374"/>
    <w:rsid w:val="1E34AE38"/>
    <w:rsid w:val="1E35129C"/>
    <w:rsid w:val="1E35417D"/>
    <w:rsid w:val="1E3B7F76"/>
    <w:rsid w:val="1E3BEEB5"/>
    <w:rsid w:val="1E3E8121"/>
    <w:rsid w:val="1E3FD07F"/>
    <w:rsid w:val="1E480163"/>
    <w:rsid w:val="1E4A9C1A"/>
    <w:rsid w:val="1E593C3A"/>
    <w:rsid w:val="1E5D7641"/>
    <w:rsid w:val="1E606834"/>
    <w:rsid w:val="1E626DC6"/>
    <w:rsid w:val="1E67A30A"/>
    <w:rsid w:val="1E6831D0"/>
    <w:rsid w:val="1E6F4E36"/>
    <w:rsid w:val="1E768C87"/>
    <w:rsid w:val="1E777469"/>
    <w:rsid w:val="1E77979E"/>
    <w:rsid w:val="1E7E5FEC"/>
    <w:rsid w:val="1E84409C"/>
    <w:rsid w:val="1E84524B"/>
    <w:rsid w:val="1E89B58A"/>
    <w:rsid w:val="1E8A0CB2"/>
    <w:rsid w:val="1E8BA117"/>
    <w:rsid w:val="1E8C10DD"/>
    <w:rsid w:val="1E8FF3AD"/>
    <w:rsid w:val="1E9A16DA"/>
    <w:rsid w:val="1E9BB9AF"/>
    <w:rsid w:val="1EA31B41"/>
    <w:rsid w:val="1EA36CB0"/>
    <w:rsid w:val="1EA6C9BD"/>
    <w:rsid w:val="1EAAE431"/>
    <w:rsid w:val="1EABC4FF"/>
    <w:rsid w:val="1EADC5A3"/>
    <w:rsid w:val="1EB4741A"/>
    <w:rsid w:val="1EB829FD"/>
    <w:rsid w:val="1EB9B070"/>
    <w:rsid w:val="1EBAE7EA"/>
    <w:rsid w:val="1EC09522"/>
    <w:rsid w:val="1EC1BA9B"/>
    <w:rsid w:val="1ECA9B00"/>
    <w:rsid w:val="1ECF8C62"/>
    <w:rsid w:val="1ED16A84"/>
    <w:rsid w:val="1ED77D0C"/>
    <w:rsid w:val="1EDB6F63"/>
    <w:rsid w:val="1EDEA827"/>
    <w:rsid w:val="1EE3342A"/>
    <w:rsid w:val="1EE4764C"/>
    <w:rsid w:val="1EE60149"/>
    <w:rsid w:val="1EE7A10A"/>
    <w:rsid w:val="1EE8ECB6"/>
    <w:rsid w:val="1EF2B142"/>
    <w:rsid w:val="1EF61F7E"/>
    <w:rsid w:val="1EF8D489"/>
    <w:rsid w:val="1EF90251"/>
    <w:rsid w:val="1EFFCA61"/>
    <w:rsid w:val="1F0525A1"/>
    <w:rsid w:val="1F09A2D3"/>
    <w:rsid w:val="1F0E18EB"/>
    <w:rsid w:val="1F0E78D6"/>
    <w:rsid w:val="1F0F8088"/>
    <w:rsid w:val="1F0F8A2D"/>
    <w:rsid w:val="1F116E2E"/>
    <w:rsid w:val="1F1329A3"/>
    <w:rsid w:val="1F163563"/>
    <w:rsid w:val="1F16ED58"/>
    <w:rsid w:val="1F1856D2"/>
    <w:rsid w:val="1F23AFBC"/>
    <w:rsid w:val="1F28FEA5"/>
    <w:rsid w:val="1F2B31C4"/>
    <w:rsid w:val="1F2C38C1"/>
    <w:rsid w:val="1F358AE5"/>
    <w:rsid w:val="1F394C44"/>
    <w:rsid w:val="1F3AC609"/>
    <w:rsid w:val="1F405DE0"/>
    <w:rsid w:val="1F448252"/>
    <w:rsid w:val="1F49D624"/>
    <w:rsid w:val="1F4A8421"/>
    <w:rsid w:val="1F529CBC"/>
    <w:rsid w:val="1F5AC2D9"/>
    <w:rsid w:val="1F5BA54F"/>
    <w:rsid w:val="1F5DF3B2"/>
    <w:rsid w:val="1F6071C3"/>
    <w:rsid w:val="1F69FB87"/>
    <w:rsid w:val="1F6A27F3"/>
    <w:rsid w:val="1F6ECACF"/>
    <w:rsid w:val="1F6F22EF"/>
    <w:rsid w:val="1F78F2FB"/>
    <w:rsid w:val="1F7C093D"/>
    <w:rsid w:val="1F7D3698"/>
    <w:rsid w:val="1F802DDF"/>
    <w:rsid w:val="1F889648"/>
    <w:rsid w:val="1F919F6E"/>
    <w:rsid w:val="1FA96699"/>
    <w:rsid w:val="1FAB08FB"/>
    <w:rsid w:val="1FACE90F"/>
    <w:rsid w:val="1FB4CEFC"/>
    <w:rsid w:val="1FB514D8"/>
    <w:rsid w:val="1FB77C87"/>
    <w:rsid w:val="1FBB1661"/>
    <w:rsid w:val="1FC950E8"/>
    <w:rsid w:val="1FCB1E15"/>
    <w:rsid w:val="1FCB2343"/>
    <w:rsid w:val="1FCC595E"/>
    <w:rsid w:val="1FCF5492"/>
    <w:rsid w:val="1FD43EBE"/>
    <w:rsid w:val="1FD537CF"/>
    <w:rsid w:val="1FD854CF"/>
    <w:rsid w:val="1FDA6FFD"/>
    <w:rsid w:val="1FE3F30D"/>
    <w:rsid w:val="1FE46963"/>
    <w:rsid w:val="1FE5ED39"/>
    <w:rsid w:val="1FED6636"/>
    <w:rsid w:val="1FEF1FA7"/>
    <w:rsid w:val="1FF02027"/>
    <w:rsid w:val="1FF0E975"/>
    <w:rsid w:val="1FF179D6"/>
    <w:rsid w:val="1FFC3895"/>
    <w:rsid w:val="1FFCCE4E"/>
    <w:rsid w:val="1FFF36C6"/>
    <w:rsid w:val="20053049"/>
    <w:rsid w:val="2009D73F"/>
    <w:rsid w:val="200CE8DC"/>
    <w:rsid w:val="20202457"/>
    <w:rsid w:val="20225E37"/>
    <w:rsid w:val="2024D85E"/>
    <w:rsid w:val="20264025"/>
    <w:rsid w:val="202EF6CF"/>
    <w:rsid w:val="20374926"/>
    <w:rsid w:val="203A9D29"/>
    <w:rsid w:val="203D7CCB"/>
    <w:rsid w:val="203EAA66"/>
    <w:rsid w:val="2041AD8D"/>
    <w:rsid w:val="20436D3B"/>
    <w:rsid w:val="204954AB"/>
    <w:rsid w:val="204AB9A4"/>
    <w:rsid w:val="204CB1E2"/>
    <w:rsid w:val="2056C952"/>
    <w:rsid w:val="205A2712"/>
    <w:rsid w:val="205EDBBB"/>
    <w:rsid w:val="20609892"/>
    <w:rsid w:val="20621E83"/>
    <w:rsid w:val="206B4B51"/>
    <w:rsid w:val="206EC9AA"/>
    <w:rsid w:val="207654BF"/>
    <w:rsid w:val="208ACCA2"/>
    <w:rsid w:val="208AFEF0"/>
    <w:rsid w:val="209821F4"/>
    <w:rsid w:val="209A8B75"/>
    <w:rsid w:val="209B9AC2"/>
    <w:rsid w:val="20A7DEC0"/>
    <w:rsid w:val="20AEC180"/>
    <w:rsid w:val="20B2BDB9"/>
    <w:rsid w:val="20B6F8B0"/>
    <w:rsid w:val="20B87F0B"/>
    <w:rsid w:val="20BD0B0E"/>
    <w:rsid w:val="20C13CCD"/>
    <w:rsid w:val="20C184DA"/>
    <w:rsid w:val="20D83357"/>
    <w:rsid w:val="20E1C9A4"/>
    <w:rsid w:val="20E84FBA"/>
    <w:rsid w:val="20E871E5"/>
    <w:rsid w:val="20EE5E39"/>
    <w:rsid w:val="20F00C47"/>
    <w:rsid w:val="20F2CC48"/>
    <w:rsid w:val="20F81AE4"/>
    <w:rsid w:val="20F91703"/>
    <w:rsid w:val="20FBF00F"/>
    <w:rsid w:val="2102DFD1"/>
    <w:rsid w:val="2103C912"/>
    <w:rsid w:val="2107ED9C"/>
    <w:rsid w:val="210BAD37"/>
    <w:rsid w:val="2110530F"/>
    <w:rsid w:val="2115800D"/>
    <w:rsid w:val="2116E63F"/>
    <w:rsid w:val="212C15BA"/>
    <w:rsid w:val="212D3603"/>
    <w:rsid w:val="212E6FB5"/>
    <w:rsid w:val="213822BF"/>
    <w:rsid w:val="213D2B52"/>
    <w:rsid w:val="213F8837"/>
    <w:rsid w:val="214536FA"/>
    <w:rsid w:val="2145D35A"/>
    <w:rsid w:val="21489431"/>
    <w:rsid w:val="2149306C"/>
    <w:rsid w:val="214ABB66"/>
    <w:rsid w:val="21576DF0"/>
    <w:rsid w:val="215BDD2E"/>
    <w:rsid w:val="215FB53D"/>
    <w:rsid w:val="2160896B"/>
    <w:rsid w:val="21616091"/>
    <w:rsid w:val="21682496"/>
    <w:rsid w:val="216951F4"/>
    <w:rsid w:val="216CB88A"/>
    <w:rsid w:val="216DCFFD"/>
    <w:rsid w:val="2181B7B6"/>
    <w:rsid w:val="218214AF"/>
    <w:rsid w:val="2182EE8F"/>
    <w:rsid w:val="218CB929"/>
    <w:rsid w:val="2190C68B"/>
    <w:rsid w:val="219577AB"/>
    <w:rsid w:val="2195B6A9"/>
    <w:rsid w:val="21969D98"/>
    <w:rsid w:val="2197356A"/>
    <w:rsid w:val="21A6E529"/>
    <w:rsid w:val="21AC8D33"/>
    <w:rsid w:val="21AFA854"/>
    <w:rsid w:val="21B3CCF6"/>
    <w:rsid w:val="21C1AD74"/>
    <w:rsid w:val="21C3491B"/>
    <w:rsid w:val="21C408C4"/>
    <w:rsid w:val="21C6CEE2"/>
    <w:rsid w:val="21CAC059"/>
    <w:rsid w:val="21D0C6F7"/>
    <w:rsid w:val="21D5E581"/>
    <w:rsid w:val="21D6CF3D"/>
    <w:rsid w:val="21D813A4"/>
    <w:rsid w:val="21E57950"/>
    <w:rsid w:val="21EFD2EF"/>
    <w:rsid w:val="21FB95FD"/>
    <w:rsid w:val="21FBB52E"/>
    <w:rsid w:val="21FD1D11"/>
    <w:rsid w:val="2200BE02"/>
    <w:rsid w:val="22038089"/>
    <w:rsid w:val="2203A2B4"/>
    <w:rsid w:val="220713A2"/>
    <w:rsid w:val="2207DA68"/>
    <w:rsid w:val="220D94CF"/>
    <w:rsid w:val="220DA6F4"/>
    <w:rsid w:val="220E1D20"/>
    <w:rsid w:val="2219548B"/>
    <w:rsid w:val="2221F829"/>
    <w:rsid w:val="2222016C"/>
    <w:rsid w:val="222A58C5"/>
    <w:rsid w:val="223502AB"/>
    <w:rsid w:val="223ADCB3"/>
    <w:rsid w:val="223C81F9"/>
    <w:rsid w:val="22473C9E"/>
    <w:rsid w:val="22487778"/>
    <w:rsid w:val="22542E50"/>
    <w:rsid w:val="22548FE9"/>
    <w:rsid w:val="2258E31D"/>
    <w:rsid w:val="2259DF3C"/>
    <w:rsid w:val="225B7E23"/>
    <w:rsid w:val="225C4A9E"/>
    <w:rsid w:val="22623C01"/>
    <w:rsid w:val="2266B235"/>
    <w:rsid w:val="2268EFFF"/>
    <w:rsid w:val="226BF16E"/>
    <w:rsid w:val="226D7988"/>
    <w:rsid w:val="226F6909"/>
    <w:rsid w:val="2270558E"/>
    <w:rsid w:val="22759E10"/>
    <w:rsid w:val="22760908"/>
    <w:rsid w:val="227B9D27"/>
    <w:rsid w:val="2285BDDD"/>
    <w:rsid w:val="22861505"/>
    <w:rsid w:val="22872C5E"/>
    <w:rsid w:val="22885077"/>
    <w:rsid w:val="2288EF1D"/>
    <w:rsid w:val="228F61BC"/>
    <w:rsid w:val="22966F41"/>
    <w:rsid w:val="229F797A"/>
    <w:rsid w:val="22A79D7B"/>
    <w:rsid w:val="22AEBD4E"/>
    <w:rsid w:val="22B67C4A"/>
    <w:rsid w:val="22BB5921"/>
    <w:rsid w:val="22BD010B"/>
    <w:rsid w:val="22BD8FC3"/>
    <w:rsid w:val="22BE303E"/>
    <w:rsid w:val="22BF20A0"/>
    <w:rsid w:val="22BF3AEB"/>
    <w:rsid w:val="22BF5371"/>
    <w:rsid w:val="22C0F444"/>
    <w:rsid w:val="22C66480"/>
    <w:rsid w:val="22C8351D"/>
    <w:rsid w:val="22CB1123"/>
    <w:rsid w:val="22CC7675"/>
    <w:rsid w:val="22CE2A8C"/>
    <w:rsid w:val="22D1A538"/>
    <w:rsid w:val="22D5655A"/>
    <w:rsid w:val="22DD8053"/>
    <w:rsid w:val="22DE3F69"/>
    <w:rsid w:val="22DE79EA"/>
    <w:rsid w:val="22E147B9"/>
    <w:rsid w:val="22E3B26A"/>
    <w:rsid w:val="22E54801"/>
    <w:rsid w:val="22EB1EF5"/>
    <w:rsid w:val="22ECC157"/>
    <w:rsid w:val="22EEE0A9"/>
    <w:rsid w:val="22EF137A"/>
    <w:rsid w:val="22EF459E"/>
    <w:rsid w:val="22F11650"/>
    <w:rsid w:val="22F39E30"/>
    <w:rsid w:val="22FB040E"/>
    <w:rsid w:val="22FE164F"/>
    <w:rsid w:val="22FEFB37"/>
    <w:rsid w:val="230108A5"/>
    <w:rsid w:val="2306C70D"/>
    <w:rsid w:val="230F5E19"/>
    <w:rsid w:val="2317FB12"/>
    <w:rsid w:val="231BEED1"/>
    <w:rsid w:val="231D91BC"/>
    <w:rsid w:val="231FC1B4"/>
    <w:rsid w:val="231FC381"/>
    <w:rsid w:val="2321092A"/>
    <w:rsid w:val="23227897"/>
    <w:rsid w:val="23263453"/>
    <w:rsid w:val="23356FEB"/>
    <w:rsid w:val="233D329A"/>
    <w:rsid w:val="234211F5"/>
    <w:rsid w:val="23439E26"/>
    <w:rsid w:val="2347A6E1"/>
    <w:rsid w:val="23491F24"/>
    <w:rsid w:val="234A6313"/>
    <w:rsid w:val="234A8261"/>
    <w:rsid w:val="234B6465"/>
    <w:rsid w:val="234D10F9"/>
    <w:rsid w:val="234DABD4"/>
    <w:rsid w:val="2356FCA8"/>
    <w:rsid w:val="2370980D"/>
    <w:rsid w:val="2370AB7B"/>
    <w:rsid w:val="237A7873"/>
    <w:rsid w:val="237E566B"/>
    <w:rsid w:val="23815788"/>
    <w:rsid w:val="2384E648"/>
    <w:rsid w:val="2384F0E0"/>
    <w:rsid w:val="2386A861"/>
    <w:rsid w:val="2387F0CD"/>
    <w:rsid w:val="23891A91"/>
    <w:rsid w:val="238A14B6"/>
    <w:rsid w:val="238DA3DA"/>
    <w:rsid w:val="2395C022"/>
    <w:rsid w:val="239BCDB6"/>
    <w:rsid w:val="239C692A"/>
    <w:rsid w:val="239CADF0"/>
    <w:rsid w:val="23A2E403"/>
    <w:rsid w:val="23A53650"/>
    <w:rsid w:val="23A55A45"/>
    <w:rsid w:val="23B3ED04"/>
    <w:rsid w:val="23BF4636"/>
    <w:rsid w:val="23C2D7EF"/>
    <w:rsid w:val="23C9DD37"/>
    <w:rsid w:val="23CF7B49"/>
    <w:rsid w:val="23DC8716"/>
    <w:rsid w:val="23E11E63"/>
    <w:rsid w:val="23E398BD"/>
    <w:rsid w:val="23E81723"/>
    <w:rsid w:val="23EA798F"/>
    <w:rsid w:val="23EC690D"/>
    <w:rsid w:val="23F03A18"/>
    <w:rsid w:val="23F05E18"/>
    <w:rsid w:val="23F16C00"/>
    <w:rsid w:val="23F18DE5"/>
    <w:rsid w:val="23F48083"/>
    <w:rsid w:val="23F5D4DC"/>
    <w:rsid w:val="23F5DB6D"/>
    <w:rsid w:val="23F61510"/>
    <w:rsid w:val="23F86A01"/>
    <w:rsid w:val="23FCC013"/>
    <w:rsid w:val="23FE594C"/>
    <w:rsid w:val="23FEF4ED"/>
    <w:rsid w:val="240120D5"/>
    <w:rsid w:val="24075F97"/>
    <w:rsid w:val="241B2171"/>
    <w:rsid w:val="241C967D"/>
    <w:rsid w:val="24218E3E"/>
    <w:rsid w:val="242357F3"/>
    <w:rsid w:val="24262FCA"/>
    <w:rsid w:val="24264E2C"/>
    <w:rsid w:val="2426756A"/>
    <w:rsid w:val="242DEDCA"/>
    <w:rsid w:val="243E6ED7"/>
    <w:rsid w:val="24474515"/>
    <w:rsid w:val="244970E1"/>
    <w:rsid w:val="2449C6D0"/>
    <w:rsid w:val="244DDE33"/>
    <w:rsid w:val="244E7E41"/>
    <w:rsid w:val="24596024"/>
    <w:rsid w:val="24679D0D"/>
    <w:rsid w:val="24683283"/>
    <w:rsid w:val="246CDF89"/>
    <w:rsid w:val="24782EBD"/>
    <w:rsid w:val="247CD7BC"/>
    <w:rsid w:val="24826A9A"/>
    <w:rsid w:val="248428DF"/>
    <w:rsid w:val="248891B8"/>
    <w:rsid w:val="248C2077"/>
    <w:rsid w:val="2492EDA6"/>
    <w:rsid w:val="2493B4EF"/>
    <w:rsid w:val="24946BE3"/>
    <w:rsid w:val="24984B79"/>
    <w:rsid w:val="24A166F4"/>
    <w:rsid w:val="24A8162B"/>
    <w:rsid w:val="24AED15C"/>
    <w:rsid w:val="24AFFBBD"/>
    <w:rsid w:val="24B1C77B"/>
    <w:rsid w:val="24B7AFB1"/>
    <w:rsid w:val="24B80A5A"/>
    <w:rsid w:val="24BA5913"/>
    <w:rsid w:val="24BB63CB"/>
    <w:rsid w:val="24BCD2B4"/>
    <w:rsid w:val="24DCF93F"/>
    <w:rsid w:val="24E9A092"/>
    <w:rsid w:val="24F06ACC"/>
    <w:rsid w:val="24F1D58A"/>
    <w:rsid w:val="24F5B50F"/>
    <w:rsid w:val="24F7EAB6"/>
    <w:rsid w:val="24F8472C"/>
    <w:rsid w:val="2502E6E4"/>
    <w:rsid w:val="25039D71"/>
    <w:rsid w:val="250592E1"/>
    <w:rsid w:val="250DEC0F"/>
    <w:rsid w:val="250F567A"/>
    <w:rsid w:val="25105444"/>
    <w:rsid w:val="2513170E"/>
    <w:rsid w:val="251866C1"/>
    <w:rsid w:val="2524E838"/>
    <w:rsid w:val="2526484B"/>
    <w:rsid w:val="252A126E"/>
    <w:rsid w:val="25329A4E"/>
    <w:rsid w:val="2533CE8A"/>
    <w:rsid w:val="253C2CBE"/>
    <w:rsid w:val="2547ABF5"/>
    <w:rsid w:val="2548466D"/>
    <w:rsid w:val="254F8B79"/>
    <w:rsid w:val="25514866"/>
    <w:rsid w:val="2553F35A"/>
    <w:rsid w:val="255724F3"/>
    <w:rsid w:val="2558A60F"/>
    <w:rsid w:val="2558C490"/>
    <w:rsid w:val="256415B2"/>
    <w:rsid w:val="256AAB2F"/>
    <w:rsid w:val="256B4BAA"/>
    <w:rsid w:val="25714D16"/>
    <w:rsid w:val="25959B5A"/>
    <w:rsid w:val="2598EA49"/>
    <w:rsid w:val="259BDFA1"/>
    <w:rsid w:val="259EB79E"/>
    <w:rsid w:val="25A39230"/>
    <w:rsid w:val="25A88EA5"/>
    <w:rsid w:val="25AA80DA"/>
    <w:rsid w:val="25AF1366"/>
    <w:rsid w:val="25B1CD87"/>
    <w:rsid w:val="25B438F9"/>
    <w:rsid w:val="25BB8830"/>
    <w:rsid w:val="25BBA344"/>
    <w:rsid w:val="25C14D3F"/>
    <w:rsid w:val="25C7027E"/>
    <w:rsid w:val="25D08C45"/>
    <w:rsid w:val="25DE1409"/>
    <w:rsid w:val="25E48395"/>
    <w:rsid w:val="25E55B44"/>
    <w:rsid w:val="25E78D7A"/>
    <w:rsid w:val="25E852E1"/>
    <w:rsid w:val="25F24C19"/>
    <w:rsid w:val="25F28AA4"/>
    <w:rsid w:val="25F783B2"/>
    <w:rsid w:val="25F7C38F"/>
    <w:rsid w:val="25F99125"/>
    <w:rsid w:val="25FAC740"/>
    <w:rsid w:val="2604490D"/>
    <w:rsid w:val="2608435F"/>
    <w:rsid w:val="2608FD14"/>
    <w:rsid w:val="260C03C2"/>
    <w:rsid w:val="261088C1"/>
    <w:rsid w:val="26194317"/>
    <w:rsid w:val="261D1B94"/>
    <w:rsid w:val="261FEEA8"/>
    <w:rsid w:val="2620DB2D"/>
    <w:rsid w:val="26239DB4"/>
    <w:rsid w:val="262A48C3"/>
    <w:rsid w:val="262BDB32"/>
    <w:rsid w:val="2633DD7B"/>
    <w:rsid w:val="263638E4"/>
    <w:rsid w:val="263CB283"/>
    <w:rsid w:val="26409A0D"/>
    <w:rsid w:val="2640C0B8"/>
    <w:rsid w:val="26424BFC"/>
    <w:rsid w:val="2647AFF4"/>
    <w:rsid w:val="26548D8D"/>
    <w:rsid w:val="26575BD1"/>
    <w:rsid w:val="2657905E"/>
    <w:rsid w:val="26640688"/>
    <w:rsid w:val="267AECC9"/>
    <w:rsid w:val="267B6C88"/>
    <w:rsid w:val="267D7BA5"/>
    <w:rsid w:val="267DE6DD"/>
    <w:rsid w:val="267FB635"/>
    <w:rsid w:val="2687D27D"/>
    <w:rsid w:val="268C0376"/>
    <w:rsid w:val="268EE7CC"/>
    <w:rsid w:val="26917C97"/>
    <w:rsid w:val="26A046A3"/>
    <w:rsid w:val="26A1CEC0"/>
    <w:rsid w:val="26B7C7F6"/>
    <w:rsid w:val="26BCF3D9"/>
    <w:rsid w:val="26C47041"/>
    <w:rsid w:val="26C7348B"/>
    <w:rsid w:val="26C9765B"/>
    <w:rsid w:val="26CC8817"/>
    <w:rsid w:val="26D409EC"/>
    <w:rsid w:val="26DB4BEA"/>
    <w:rsid w:val="26DFB2AB"/>
    <w:rsid w:val="26E4424C"/>
    <w:rsid w:val="26EC810E"/>
    <w:rsid w:val="26ECFD73"/>
    <w:rsid w:val="26F1B34F"/>
    <w:rsid w:val="26F47755"/>
    <w:rsid w:val="26FC674A"/>
    <w:rsid w:val="26FD486C"/>
    <w:rsid w:val="270984F7"/>
    <w:rsid w:val="270AD16F"/>
    <w:rsid w:val="270C955C"/>
    <w:rsid w:val="270ECC28"/>
    <w:rsid w:val="27122816"/>
    <w:rsid w:val="27159084"/>
    <w:rsid w:val="27162CCE"/>
    <w:rsid w:val="2717CEF3"/>
    <w:rsid w:val="2717F525"/>
    <w:rsid w:val="271958E5"/>
    <w:rsid w:val="271BA9E0"/>
    <w:rsid w:val="271BAFEE"/>
    <w:rsid w:val="271E96D2"/>
    <w:rsid w:val="272B2EF5"/>
    <w:rsid w:val="273441C6"/>
    <w:rsid w:val="273BBFAC"/>
    <w:rsid w:val="273BD92B"/>
    <w:rsid w:val="273C38A6"/>
    <w:rsid w:val="27421E2A"/>
    <w:rsid w:val="2747021C"/>
    <w:rsid w:val="2747A99B"/>
    <w:rsid w:val="2749AA82"/>
    <w:rsid w:val="2754D85C"/>
    <w:rsid w:val="27579CE5"/>
    <w:rsid w:val="2764F05C"/>
    <w:rsid w:val="2765D990"/>
    <w:rsid w:val="276FCBD5"/>
    <w:rsid w:val="27734160"/>
    <w:rsid w:val="2777140B"/>
    <w:rsid w:val="277737E1"/>
    <w:rsid w:val="27778161"/>
    <w:rsid w:val="27787904"/>
    <w:rsid w:val="277C393F"/>
    <w:rsid w:val="277C9085"/>
    <w:rsid w:val="277D00CE"/>
    <w:rsid w:val="27826589"/>
    <w:rsid w:val="2789449C"/>
    <w:rsid w:val="278BEF66"/>
    <w:rsid w:val="278D4240"/>
    <w:rsid w:val="27903C68"/>
    <w:rsid w:val="279FD345"/>
    <w:rsid w:val="27A36918"/>
    <w:rsid w:val="27A744D7"/>
    <w:rsid w:val="27A9CE39"/>
    <w:rsid w:val="27AB1E7D"/>
    <w:rsid w:val="27B221BB"/>
    <w:rsid w:val="27B2EB09"/>
    <w:rsid w:val="27BAFCB9"/>
    <w:rsid w:val="27C10044"/>
    <w:rsid w:val="27C1FF47"/>
    <w:rsid w:val="27CA877D"/>
    <w:rsid w:val="27CCAEB5"/>
    <w:rsid w:val="27CD4EED"/>
    <w:rsid w:val="27CFCAEF"/>
    <w:rsid w:val="27CFDEA3"/>
    <w:rsid w:val="27D20C29"/>
    <w:rsid w:val="27D2D3FB"/>
    <w:rsid w:val="27DA1D24"/>
    <w:rsid w:val="27E2D3F8"/>
    <w:rsid w:val="27E737DB"/>
    <w:rsid w:val="27E97AFB"/>
    <w:rsid w:val="27FAA195"/>
    <w:rsid w:val="27FBD8CE"/>
    <w:rsid w:val="27FCDBB8"/>
    <w:rsid w:val="27FE16BC"/>
    <w:rsid w:val="27FF5FF1"/>
    <w:rsid w:val="2802669F"/>
    <w:rsid w:val="28061CDF"/>
    <w:rsid w:val="280C5367"/>
    <w:rsid w:val="281AD384"/>
    <w:rsid w:val="28221C83"/>
    <w:rsid w:val="28281A42"/>
    <w:rsid w:val="282932AE"/>
    <w:rsid w:val="28465FC4"/>
    <w:rsid w:val="284A62AA"/>
    <w:rsid w:val="284B86E8"/>
    <w:rsid w:val="28538338"/>
    <w:rsid w:val="2854C3AD"/>
    <w:rsid w:val="285FCA73"/>
    <w:rsid w:val="28625C17"/>
    <w:rsid w:val="2868D66D"/>
    <w:rsid w:val="286AD7F5"/>
    <w:rsid w:val="286CA682"/>
    <w:rsid w:val="286F857E"/>
    <w:rsid w:val="286FDA4D"/>
    <w:rsid w:val="28735EF1"/>
    <w:rsid w:val="28773B55"/>
    <w:rsid w:val="287B885D"/>
    <w:rsid w:val="287BA5A4"/>
    <w:rsid w:val="287BE2F4"/>
    <w:rsid w:val="287DA7B1"/>
    <w:rsid w:val="2882FB88"/>
    <w:rsid w:val="28881641"/>
    <w:rsid w:val="288D7EDE"/>
    <w:rsid w:val="288F0E9E"/>
    <w:rsid w:val="28994D62"/>
    <w:rsid w:val="28A4F433"/>
    <w:rsid w:val="28A64B54"/>
    <w:rsid w:val="28A87055"/>
    <w:rsid w:val="28A96966"/>
    <w:rsid w:val="28AED377"/>
    <w:rsid w:val="28B09B2B"/>
    <w:rsid w:val="28B11E50"/>
    <w:rsid w:val="28B3DD43"/>
    <w:rsid w:val="28B81CB0"/>
    <w:rsid w:val="28BCBBD8"/>
    <w:rsid w:val="28C0D9E3"/>
    <w:rsid w:val="28C20A95"/>
    <w:rsid w:val="28C32370"/>
    <w:rsid w:val="28C593F8"/>
    <w:rsid w:val="28CFA8EC"/>
    <w:rsid w:val="28D21777"/>
    <w:rsid w:val="28D348D6"/>
    <w:rsid w:val="28DD1F43"/>
    <w:rsid w:val="28E21DAC"/>
    <w:rsid w:val="28E27345"/>
    <w:rsid w:val="28ECDB89"/>
    <w:rsid w:val="28EF2F6B"/>
    <w:rsid w:val="28FAF41B"/>
    <w:rsid w:val="28FB68D1"/>
    <w:rsid w:val="2900DA7C"/>
    <w:rsid w:val="29073B80"/>
    <w:rsid w:val="2907A903"/>
    <w:rsid w:val="2907C1A5"/>
    <w:rsid w:val="2907FC24"/>
    <w:rsid w:val="2909BB66"/>
    <w:rsid w:val="290DF1F0"/>
    <w:rsid w:val="291045A8"/>
    <w:rsid w:val="2915A128"/>
    <w:rsid w:val="29172306"/>
    <w:rsid w:val="2917F4CA"/>
    <w:rsid w:val="291ACC27"/>
    <w:rsid w:val="2921807F"/>
    <w:rsid w:val="292A7DB5"/>
    <w:rsid w:val="292B2785"/>
    <w:rsid w:val="292B305E"/>
    <w:rsid w:val="292CFCF5"/>
    <w:rsid w:val="292D08E8"/>
    <w:rsid w:val="292F38C4"/>
    <w:rsid w:val="2931E632"/>
    <w:rsid w:val="29348897"/>
    <w:rsid w:val="2941479F"/>
    <w:rsid w:val="294213D1"/>
    <w:rsid w:val="29437956"/>
    <w:rsid w:val="2949A2B9"/>
    <w:rsid w:val="294A8A9B"/>
    <w:rsid w:val="2951ADD8"/>
    <w:rsid w:val="2954B42D"/>
    <w:rsid w:val="29611944"/>
    <w:rsid w:val="2961A10F"/>
    <w:rsid w:val="296339D2"/>
    <w:rsid w:val="29645EAD"/>
    <w:rsid w:val="2966C1DB"/>
    <w:rsid w:val="29683050"/>
    <w:rsid w:val="2971C890"/>
    <w:rsid w:val="2974AD55"/>
    <w:rsid w:val="297612C1"/>
    <w:rsid w:val="297B6B7C"/>
    <w:rsid w:val="298037F0"/>
    <w:rsid w:val="298111E4"/>
    <w:rsid w:val="298CCE17"/>
    <w:rsid w:val="298EFC93"/>
    <w:rsid w:val="2993E11B"/>
    <w:rsid w:val="29989534"/>
    <w:rsid w:val="299BC070"/>
    <w:rsid w:val="299D00A5"/>
    <w:rsid w:val="299FF307"/>
    <w:rsid w:val="29A19331"/>
    <w:rsid w:val="29A1E2A8"/>
    <w:rsid w:val="29A44BCD"/>
    <w:rsid w:val="29A47E9E"/>
    <w:rsid w:val="29A54BB5"/>
    <w:rsid w:val="29A9B587"/>
    <w:rsid w:val="29B0E269"/>
    <w:rsid w:val="29B8080F"/>
    <w:rsid w:val="29B9C3E5"/>
    <w:rsid w:val="29BE6932"/>
    <w:rsid w:val="29C4B78E"/>
    <w:rsid w:val="29C5284E"/>
    <w:rsid w:val="29D1B8DC"/>
    <w:rsid w:val="29D3EC66"/>
    <w:rsid w:val="29D815AA"/>
    <w:rsid w:val="29D8E8B0"/>
    <w:rsid w:val="29DB062D"/>
    <w:rsid w:val="29DD4B0E"/>
    <w:rsid w:val="29DEDC0A"/>
    <w:rsid w:val="29DF0FCE"/>
    <w:rsid w:val="29E02FD7"/>
    <w:rsid w:val="29E15D32"/>
    <w:rsid w:val="29E4908D"/>
    <w:rsid w:val="29E5AC4F"/>
    <w:rsid w:val="29EDD96D"/>
    <w:rsid w:val="29F1F990"/>
    <w:rsid w:val="29F2D19B"/>
    <w:rsid w:val="29F3744A"/>
    <w:rsid w:val="29F53A49"/>
    <w:rsid w:val="29FF323C"/>
    <w:rsid w:val="2A023848"/>
    <w:rsid w:val="2A1CFED4"/>
    <w:rsid w:val="2A256892"/>
    <w:rsid w:val="2A25CF2A"/>
    <w:rsid w:val="2A268DC7"/>
    <w:rsid w:val="2A2CA567"/>
    <w:rsid w:val="2A308B08"/>
    <w:rsid w:val="2A3E33E3"/>
    <w:rsid w:val="2A4665E9"/>
    <w:rsid w:val="2A52B32A"/>
    <w:rsid w:val="2A548282"/>
    <w:rsid w:val="2A5EF3D1"/>
    <w:rsid w:val="2A64F121"/>
    <w:rsid w:val="2A679EEB"/>
    <w:rsid w:val="2A67C0D2"/>
    <w:rsid w:val="2A67F290"/>
    <w:rsid w:val="2A67F2A6"/>
    <w:rsid w:val="2A69A4BE"/>
    <w:rsid w:val="2A6C08B3"/>
    <w:rsid w:val="2A708064"/>
    <w:rsid w:val="2A72644F"/>
    <w:rsid w:val="2A739180"/>
    <w:rsid w:val="2A7477E4"/>
    <w:rsid w:val="2A76932F"/>
    <w:rsid w:val="2A76D4FB"/>
    <w:rsid w:val="2A7E01C1"/>
    <w:rsid w:val="2A875DCC"/>
    <w:rsid w:val="2A8A03AD"/>
    <w:rsid w:val="2A94F37C"/>
    <w:rsid w:val="2A95591E"/>
    <w:rsid w:val="2A97A77A"/>
    <w:rsid w:val="2A9A0DD5"/>
    <w:rsid w:val="2A9FC68B"/>
    <w:rsid w:val="2AA40DE4"/>
    <w:rsid w:val="2AA6C7A3"/>
    <w:rsid w:val="2AA8B21F"/>
    <w:rsid w:val="2AA95990"/>
    <w:rsid w:val="2AAEE03E"/>
    <w:rsid w:val="2AB019C6"/>
    <w:rsid w:val="2AB38646"/>
    <w:rsid w:val="2AB79F78"/>
    <w:rsid w:val="2ABE2E27"/>
    <w:rsid w:val="2AC4FFA8"/>
    <w:rsid w:val="2AC50881"/>
    <w:rsid w:val="2AC7100C"/>
    <w:rsid w:val="2AC79B4B"/>
    <w:rsid w:val="2AC904BA"/>
    <w:rsid w:val="2AC94035"/>
    <w:rsid w:val="2AC969C6"/>
    <w:rsid w:val="2AC9D568"/>
    <w:rsid w:val="2ACD0248"/>
    <w:rsid w:val="2ACFD2B4"/>
    <w:rsid w:val="2AD39726"/>
    <w:rsid w:val="2ADA12EB"/>
    <w:rsid w:val="2ADB8D56"/>
    <w:rsid w:val="2ADD89FD"/>
    <w:rsid w:val="2ADEAB97"/>
    <w:rsid w:val="2ADF3425"/>
    <w:rsid w:val="2AE27A01"/>
    <w:rsid w:val="2AE32113"/>
    <w:rsid w:val="2AE59C46"/>
    <w:rsid w:val="2AF497C6"/>
    <w:rsid w:val="2B0283E3"/>
    <w:rsid w:val="2B0B8030"/>
    <w:rsid w:val="2B0FD754"/>
    <w:rsid w:val="2B1028A7"/>
    <w:rsid w:val="2B209BD8"/>
    <w:rsid w:val="2B2770F0"/>
    <w:rsid w:val="2B291421"/>
    <w:rsid w:val="2B310F34"/>
    <w:rsid w:val="2B34F027"/>
    <w:rsid w:val="2B3B4FBA"/>
    <w:rsid w:val="2B477324"/>
    <w:rsid w:val="2B53C779"/>
    <w:rsid w:val="2B61840E"/>
    <w:rsid w:val="2B703EDC"/>
    <w:rsid w:val="2B848E39"/>
    <w:rsid w:val="2B8CB211"/>
    <w:rsid w:val="2B909663"/>
    <w:rsid w:val="2B935997"/>
    <w:rsid w:val="2B972CC0"/>
    <w:rsid w:val="2B9A57A0"/>
    <w:rsid w:val="2B9D7808"/>
    <w:rsid w:val="2B9DAAD9"/>
    <w:rsid w:val="2B9E5F94"/>
    <w:rsid w:val="2B9FDFB7"/>
    <w:rsid w:val="2BAD53D8"/>
    <w:rsid w:val="2BADE0B8"/>
    <w:rsid w:val="2BB08032"/>
    <w:rsid w:val="2BB222F0"/>
    <w:rsid w:val="2BBC5B0A"/>
    <w:rsid w:val="2BBC97C6"/>
    <w:rsid w:val="2BBDE294"/>
    <w:rsid w:val="2BBFC91C"/>
    <w:rsid w:val="2BC3B03A"/>
    <w:rsid w:val="2BCCAA68"/>
    <w:rsid w:val="2BCD100A"/>
    <w:rsid w:val="2BD468FA"/>
    <w:rsid w:val="2BDEF789"/>
    <w:rsid w:val="2BDF0F1C"/>
    <w:rsid w:val="2BE1AC94"/>
    <w:rsid w:val="2BE6C6D4"/>
    <w:rsid w:val="2BE9FD22"/>
    <w:rsid w:val="2BEF21DA"/>
    <w:rsid w:val="2BF3040E"/>
    <w:rsid w:val="2BF37B4D"/>
    <w:rsid w:val="2BF6BB73"/>
    <w:rsid w:val="2BF8A2F8"/>
    <w:rsid w:val="2BF8AFA8"/>
    <w:rsid w:val="2BFF0999"/>
    <w:rsid w:val="2C03C2F1"/>
    <w:rsid w:val="2C07B2E9"/>
    <w:rsid w:val="2C090CAE"/>
    <w:rsid w:val="2C09EA25"/>
    <w:rsid w:val="2C0AD1F4"/>
    <w:rsid w:val="2C10CE64"/>
    <w:rsid w:val="2C1392DA"/>
    <w:rsid w:val="2C160A60"/>
    <w:rsid w:val="2C1D14A4"/>
    <w:rsid w:val="2C1D2C21"/>
    <w:rsid w:val="2C232E2D"/>
    <w:rsid w:val="2C243A51"/>
    <w:rsid w:val="2C2A6D3E"/>
    <w:rsid w:val="2C2FB4AF"/>
    <w:rsid w:val="2C36DD0F"/>
    <w:rsid w:val="2C3B14AF"/>
    <w:rsid w:val="2C4169B3"/>
    <w:rsid w:val="2C418C37"/>
    <w:rsid w:val="2C41B3C5"/>
    <w:rsid w:val="2C4619E0"/>
    <w:rsid w:val="2C4BEA27"/>
    <w:rsid w:val="2C57D8A5"/>
    <w:rsid w:val="2C59C64B"/>
    <w:rsid w:val="2C5CB5BF"/>
    <w:rsid w:val="2C5DD50D"/>
    <w:rsid w:val="2C5DD71D"/>
    <w:rsid w:val="2C60079B"/>
    <w:rsid w:val="2C692C2B"/>
    <w:rsid w:val="2C70EF61"/>
    <w:rsid w:val="2C7243BA"/>
    <w:rsid w:val="2C724A4B"/>
    <w:rsid w:val="2C7886FF"/>
    <w:rsid w:val="2C7B0B0A"/>
    <w:rsid w:val="2C7ED448"/>
    <w:rsid w:val="2C80D4EC"/>
    <w:rsid w:val="2C836E8A"/>
    <w:rsid w:val="2C84239B"/>
    <w:rsid w:val="2C858DD8"/>
    <w:rsid w:val="2C891B9F"/>
    <w:rsid w:val="2C8A791B"/>
    <w:rsid w:val="2C8BD981"/>
    <w:rsid w:val="2C8F1300"/>
    <w:rsid w:val="2C909529"/>
    <w:rsid w:val="2C96F1DF"/>
    <w:rsid w:val="2C9BB73C"/>
    <w:rsid w:val="2C9EBD3A"/>
    <w:rsid w:val="2CA4597D"/>
    <w:rsid w:val="2CB3C14F"/>
    <w:rsid w:val="2CBD81DA"/>
    <w:rsid w:val="2CC21C06"/>
    <w:rsid w:val="2CC61D28"/>
    <w:rsid w:val="2CC68471"/>
    <w:rsid w:val="2CC69D55"/>
    <w:rsid w:val="2CCA4D11"/>
    <w:rsid w:val="2CCB0AD7"/>
    <w:rsid w:val="2CCBE3D2"/>
    <w:rsid w:val="2CCE3E88"/>
    <w:rsid w:val="2CD3D0FC"/>
    <w:rsid w:val="2CD69C1A"/>
    <w:rsid w:val="2CD7BEAA"/>
    <w:rsid w:val="2CD7C1D7"/>
    <w:rsid w:val="2CDD81C4"/>
    <w:rsid w:val="2CDF252C"/>
    <w:rsid w:val="2CE86DD2"/>
    <w:rsid w:val="2CEFB817"/>
    <w:rsid w:val="2CF164A7"/>
    <w:rsid w:val="2CF1CD3E"/>
    <w:rsid w:val="2CF22B31"/>
    <w:rsid w:val="2CFD1DB0"/>
    <w:rsid w:val="2D050757"/>
    <w:rsid w:val="2D06FECC"/>
    <w:rsid w:val="2D086D16"/>
    <w:rsid w:val="2D0EED7F"/>
    <w:rsid w:val="2D0F5599"/>
    <w:rsid w:val="2D10A396"/>
    <w:rsid w:val="2D13E4ED"/>
    <w:rsid w:val="2D1900CF"/>
    <w:rsid w:val="2D192595"/>
    <w:rsid w:val="2D1EB7C2"/>
    <w:rsid w:val="2D213678"/>
    <w:rsid w:val="2D21B65D"/>
    <w:rsid w:val="2D224E2F"/>
    <w:rsid w:val="2D25BF65"/>
    <w:rsid w:val="2D343087"/>
    <w:rsid w:val="2D3C02F7"/>
    <w:rsid w:val="2D3D7773"/>
    <w:rsid w:val="2D3F4830"/>
    <w:rsid w:val="2D501980"/>
    <w:rsid w:val="2D5718B4"/>
    <w:rsid w:val="2D64B4F8"/>
    <w:rsid w:val="2D65A3DB"/>
    <w:rsid w:val="2D6B4993"/>
    <w:rsid w:val="2D71B86F"/>
    <w:rsid w:val="2D7223ED"/>
    <w:rsid w:val="2D76181C"/>
    <w:rsid w:val="2D77D89E"/>
    <w:rsid w:val="2D7C846A"/>
    <w:rsid w:val="2D7F605A"/>
    <w:rsid w:val="2D829735"/>
    <w:rsid w:val="2D861750"/>
    <w:rsid w:val="2D876B79"/>
    <w:rsid w:val="2D8CC322"/>
    <w:rsid w:val="2D96F425"/>
    <w:rsid w:val="2D96FF05"/>
    <w:rsid w:val="2D9D6291"/>
    <w:rsid w:val="2D9F3FAD"/>
    <w:rsid w:val="2DAAE57D"/>
    <w:rsid w:val="2DAFA034"/>
    <w:rsid w:val="2DB5AAD9"/>
    <w:rsid w:val="2DB68AEE"/>
    <w:rsid w:val="2DB8CE6D"/>
    <w:rsid w:val="2DB95083"/>
    <w:rsid w:val="2DBE47E8"/>
    <w:rsid w:val="2DD3A98F"/>
    <w:rsid w:val="2DD48C5C"/>
    <w:rsid w:val="2DD97A52"/>
    <w:rsid w:val="2DDD1D50"/>
    <w:rsid w:val="2DE1BDC0"/>
    <w:rsid w:val="2DE96605"/>
    <w:rsid w:val="2DF16FF5"/>
    <w:rsid w:val="2DFE84C2"/>
    <w:rsid w:val="2E0087E3"/>
    <w:rsid w:val="2E0D8BCA"/>
    <w:rsid w:val="2E15B161"/>
    <w:rsid w:val="2E1F90EA"/>
    <w:rsid w:val="2E2754A2"/>
    <w:rsid w:val="2E290468"/>
    <w:rsid w:val="2E2DD4AA"/>
    <w:rsid w:val="2E2E8760"/>
    <w:rsid w:val="2E2FD4CE"/>
    <w:rsid w:val="2E351625"/>
    <w:rsid w:val="2E37BAD2"/>
    <w:rsid w:val="2E38D15E"/>
    <w:rsid w:val="2E3AF7AE"/>
    <w:rsid w:val="2E441C8E"/>
    <w:rsid w:val="2E45E0DE"/>
    <w:rsid w:val="2E47FAE5"/>
    <w:rsid w:val="2E4C6166"/>
    <w:rsid w:val="2E4D2739"/>
    <w:rsid w:val="2E4E08B1"/>
    <w:rsid w:val="2E58F439"/>
    <w:rsid w:val="2E5C4E30"/>
    <w:rsid w:val="2E5F9A43"/>
    <w:rsid w:val="2E684881"/>
    <w:rsid w:val="2E6C5A1F"/>
    <w:rsid w:val="2E758E20"/>
    <w:rsid w:val="2E75F856"/>
    <w:rsid w:val="2E77C3C7"/>
    <w:rsid w:val="2E78BCD8"/>
    <w:rsid w:val="2E80FD80"/>
    <w:rsid w:val="2E82F1CB"/>
    <w:rsid w:val="2E856BF2"/>
    <w:rsid w:val="2E89DF9D"/>
    <w:rsid w:val="2E8AD5AC"/>
    <w:rsid w:val="2E8B9D08"/>
    <w:rsid w:val="2E8FBD34"/>
    <w:rsid w:val="2E9D655F"/>
    <w:rsid w:val="2E9E0001"/>
    <w:rsid w:val="2EA156D6"/>
    <w:rsid w:val="2EB70591"/>
    <w:rsid w:val="2EBE5335"/>
    <w:rsid w:val="2EBEC2DE"/>
    <w:rsid w:val="2EBFF406"/>
    <w:rsid w:val="2EC67B55"/>
    <w:rsid w:val="2ECA5E25"/>
    <w:rsid w:val="2ED19B8F"/>
    <w:rsid w:val="2ED65411"/>
    <w:rsid w:val="2EE13435"/>
    <w:rsid w:val="2EE562FC"/>
    <w:rsid w:val="2EF29DAE"/>
    <w:rsid w:val="2EFD353F"/>
    <w:rsid w:val="2EFE8C36"/>
    <w:rsid w:val="2EFEE847"/>
    <w:rsid w:val="2F05A535"/>
    <w:rsid w:val="2F0B6E67"/>
    <w:rsid w:val="2F177C56"/>
    <w:rsid w:val="2F1B689F"/>
    <w:rsid w:val="2F1C3AC8"/>
    <w:rsid w:val="2F1D9EA2"/>
    <w:rsid w:val="2F275D28"/>
    <w:rsid w:val="2F295EA9"/>
    <w:rsid w:val="2F2B0ACC"/>
    <w:rsid w:val="2F2E1F39"/>
    <w:rsid w:val="2F3932F2"/>
    <w:rsid w:val="2F3CE329"/>
    <w:rsid w:val="2F40DF1F"/>
    <w:rsid w:val="2F444D6E"/>
    <w:rsid w:val="2F452077"/>
    <w:rsid w:val="2F47B25F"/>
    <w:rsid w:val="2F48BD8C"/>
    <w:rsid w:val="2F4BA5D5"/>
    <w:rsid w:val="2F558D2F"/>
    <w:rsid w:val="2F588D61"/>
    <w:rsid w:val="2F61CB27"/>
    <w:rsid w:val="2F6372FD"/>
    <w:rsid w:val="2F64F6BC"/>
    <w:rsid w:val="2F71819C"/>
    <w:rsid w:val="2F74D32C"/>
    <w:rsid w:val="2F7613A1"/>
    <w:rsid w:val="2F7908F9"/>
    <w:rsid w:val="2F7B2DFA"/>
    <w:rsid w:val="2F7E1B59"/>
    <w:rsid w:val="2F805830"/>
    <w:rsid w:val="2F84EE99"/>
    <w:rsid w:val="2F86C5DC"/>
    <w:rsid w:val="2F86EF3D"/>
    <w:rsid w:val="2F8E96F4"/>
    <w:rsid w:val="2F91D75A"/>
    <w:rsid w:val="2F932767"/>
    <w:rsid w:val="2F946403"/>
    <w:rsid w:val="2F9552A0"/>
    <w:rsid w:val="2F9818BE"/>
    <w:rsid w:val="2F981ECC"/>
    <w:rsid w:val="2F982CF8"/>
    <w:rsid w:val="2FA0CF92"/>
    <w:rsid w:val="2FA96CA2"/>
    <w:rsid w:val="2FBA652C"/>
    <w:rsid w:val="2FBC5F6C"/>
    <w:rsid w:val="2FCD2350"/>
    <w:rsid w:val="2FD27B56"/>
    <w:rsid w:val="2FD52A23"/>
    <w:rsid w:val="2FD7696F"/>
    <w:rsid w:val="2FDFC149"/>
    <w:rsid w:val="2FE515BA"/>
    <w:rsid w:val="2FE999AA"/>
    <w:rsid w:val="2FEEFD3A"/>
    <w:rsid w:val="2FF40141"/>
    <w:rsid w:val="2FF4FD60"/>
    <w:rsid w:val="3005B37A"/>
    <w:rsid w:val="3007AB8E"/>
    <w:rsid w:val="3019B623"/>
    <w:rsid w:val="301CCDE1"/>
    <w:rsid w:val="301E1A97"/>
    <w:rsid w:val="301F56EF"/>
    <w:rsid w:val="30250D4A"/>
    <w:rsid w:val="302753D9"/>
    <w:rsid w:val="302BC174"/>
    <w:rsid w:val="302D133E"/>
    <w:rsid w:val="302E4743"/>
    <w:rsid w:val="30322A00"/>
    <w:rsid w:val="30374602"/>
    <w:rsid w:val="30376B97"/>
    <w:rsid w:val="303D6D36"/>
    <w:rsid w:val="30498D71"/>
    <w:rsid w:val="3059C581"/>
    <w:rsid w:val="305B77F0"/>
    <w:rsid w:val="3062AEEF"/>
    <w:rsid w:val="30696147"/>
    <w:rsid w:val="306AC332"/>
    <w:rsid w:val="306D7D96"/>
    <w:rsid w:val="30721022"/>
    <w:rsid w:val="307D07F6"/>
    <w:rsid w:val="307ECCBD"/>
    <w:rsid w:val="3082B86C"/>
    <w:rsid w:val="3089567D"/>
    <w:rsid w:val="308A9CC5"/>
    <w:rsid w:val="30917741"/>
    <w:rsid w:val="30A439C5"/>
    <w:rsid w:val="30A67B56"/>
    <w:rsid w:val="30A97A53"/>
    <w:rsid w:val="30AB0E70"/>
    <w:rsid w:val="30AD1EE7"/>
    <w:rsid w:val="30B02B8B"/>
    <w:rsid w:val="30B29E68"/>
    <w:rsid w:val="30BAAF4C"/>
    <w:rsid w:val="30BC3332"/>
    <w:rsid w:val="30BDB812"/>
    <w:rsid w:val="30C0D41F"/>
    <w:rsid w:val="30C1FBAF"/>
    <w:rsid w:val="30C3297A"/>
    <w:rsid w:val="30C4FD1E"/>
    <w:rsid w:val="30CA02AA"/>
    <w:rsid w:val="30CD3E65"/>
    <w:rsid w:val="30CFFC9D"/>
    <w:rsid w:val="30D1D755"/>
    <w:rsid w:val="30DA8E83"/>
    <w:rsid w:val="30DE257B"/>
    <w:rsid w:val="30DF7C19"/>
    <w:rsid w:val="30ED4252"/>
    <w:rsid w:val="30EE73A4"/>
    <w:rsid w:val="30EFA4E6"/>
    <w:rsid w:val="30F09498"/>
    <w:rsid w:val="30F9E5AC"/>
    <w:rsid w:val="310062A6"/>
    <w:rsid w:val="310CB5AF"/>
    <w:rsid w:val="310FE85A"/>
    <w:rsid w:val="31174D19"/>
    <w:rsid w:val="311E5F2B"/>
    <w:rsid w:val="31252C0A"/>
    <w:rsid w:val="312A3C3A"/>
    <w:rsid w:val="312C9716"/>
    <w:rsid w:val="31308366"/>
    <w:rsid w:val="3136A8B7"/>
    <w:rsid w:val="313B0F2A"/>
    <w:rsid w:val="313CB18C"/>
    <w:rsid w:val="314B25FE"/>
    <w:rsid w:val="315302CC"/>
    <w:rsid w:val="31590B6C"/>
    <w:rsid w:val="315CA2A1"/>
    <w:rsid w:val="315EB7FB"/>
    <w:rsid w:val="316153BE"/>
    <w:rsid w:val="31668032"/>
    <w:rsid w:val="3167A07B"/>
    <w:rsid w:val="31694A67"/>
    <w:rsid w:val="316DB306"/>
    <w:rsid w:val="31830609"/>
    <w:rsid w:val="31830C2B"/>
    <w:rsid w:val="31846A0F"/>
    <w:rsid w:val="31921EED"/>
    <w:rsid w:val="3195E93A"/>
    <w:rsid w:val="3198FB09"/>
    <w:rsid w:val="319C2726"/>
    <w:rsid w:val="319FF32E"/>
    <w:rsid w:val="31A0C525"/>
    <w:rsid w:val="31A1CFD2"/>
    <w:rsid w:val="31A755D3"/>
    <w:rsid w:val="31A86975"/>
    <w:rsid w:val="31B39D38"/>
    <w:rsid w:val="31B5C507"/>
    <w:rsid w:val="31B94626"/>
    <w:rsid w:val="31BC59E8"/>
    <w:rsid w:val="31BDB67D"/>
    <w:rsid w:val="31C61197"/>
    <w:rsid w:val="31D014F4"/>
    <w:rsid w:val="31DA011D"/>
    <w:rsid w:val="31DD8822"/>
    <w:rsid w:val="31E0118C"/>
    <w:rsid w:val="31E05FD9"/>
    <w:rsid w:val="31E09ABA"/>
    <w:rsid w:val="31E291C0"/>
    <w:rsid w:val="31E32345"/>
    <w:rsid w:val="31E55DD2"/>
    <w:rsid w:val="31ED3164"/>
    <w:rsid w:val="31F0150D"/>
    <w:rsid w:val="31F079B4"/>
    <w:rsid w:val="31F52780"/>
    <w:rsid w:val="31F853DA"/>
    <w:rsid w:val="31FD20AA"/>
    <w:rsid w:val="31FD7818"/>
    <w:rsid w:val="31FDB393"/>
    <w:rsid w:val="31FEB474"/>
    <w:rsid w:val="3203F9DF"/>
    <w:rsid w:val="320805B2"/>
    <w:rsid w:val="32162223"/>
    <w:rsid w:val="321BFC4F"/>
    <w:rsid w:val="321D38C1"/>
    <w:rsid w:val="321DA23A"/>
    <w:rsid w:val="321EFDBE"/>
    <w:rsid w:val="3222EDB6"/>
    <w:rsid w:val="322F5B0D"/>
    <w:rsid w:val="3238261B"/>
    <w:rsid w:val="323893DB"/>
    <w:rsid w:val="323CDFFB"/>
    <w:rsid w:val="32410EDB"/>
    <w:rsid w:val="3242DD53"/>
    <w:rsid w:val="3243DFBD"/>
    <w:rsid w:val="324E5936"/>
    <w:rsid w:val="326209F5"/>
    <w:rsid w:val="3263F5FE"/>
    <w:rsid w:val="32684827"/>
    <w:rsid w:val="326B1B54"/>
    <w:rsid w:val="3270406F"/>
    <w:rsid w:val="3270DA61"/>
    <w:rsid w:val="3272B0D0"/>
    <w:rsid w:val="327337B6"/>
    <w:rsid w:val="327652F7"/>
    <w:rsid w:val="327AEC0D"/>
    <w:rsid w:val="327D8FB3"/>
    <w:rsid w:val="327FE477"/>
    <w:rsid w:val="32809C01"/>
    <w:rsid w:val="328198A3"/>
    <w:rsid w:val="328484DB"/>
    <w:rsid w:val="328B7186"/>
    <w:rsid w:val="328B9E73"/>
    <w:rsid w:val="329CA586"/>
    <w:rsid w:val="329D005E"/>
    <w:rsid w:val="32A79600"/>
    <w:rsid w:val="32A88610"/>
    <w:rsid w:val="32AC9D53"/>
    <w:rsid w:val="32ACAAB2"/>
    <w:rsid w:val="32AD69EE"/>
    <w:rsid w:val="32AFF9A9"/>
    <w:rsid w:val="32B5D055"/>
    <w:rsid w:val="32BE87BD"/>
    <w:rsid w:val="32C0FBDA"/>
    <w:rsid w:val="32C483DA"/>
    <w:rsid w:val="32C73976"/>
    <w:rsid w:val="32CD7956"/>
    <w:rsid w:val="32D45AC9"/>
    <w:rsid w:val="32D4D8C5"/>
    <w:rsid w:val="32DEC1D7"/>
    <w:rsid w:val="32E6D970"/>
    <w:rsid w:val="32E81A62"/>
    <w:rsid w:val="32EDCE51"/>
    <w:rsid w:val="32FA709F"/>
    <w:rsid w:val="3301170B"/>
    <w:rsid w:val="33011DC6"/>
    <w:rsid w:val="3301656F"/>
    <w:rsid w:val="3301F357"/>
    <w:rsid w:val="3302B3E5"/>
    <w:rsid w:val="3303DE98"/>
    <w:rsid w:val="3306728B"/>
    <w:rsid w:val="3310FA5F"/>
    <w:rsid w:val="331544EA"/>
    <w:rsid w:val="3315BAEF"/>
    <w:rsid w:val="3316642D"/>
    <w:rsid w:val="33177B8C"/>
    <w:rsid w:val="33297DF2"/>
    <w:rsid w:val="3329C169"/>
    <w:rsid w:val="332C511F"/>
    <w:rsid w:val="332DDAFE"/>
    <w:rsid w:val="3330513C"/>
    <w:rsid w:val="33370795"/>
    <w:rsid w:val="333B9967"/>
    <w:rsid w:val="333F1C93"/>
    <w:rsid w:val="33415534"/>
    <w:rsid w:val="3341775F"/>
    <w:rsid w:val="3341859E"/>
    <w:rsid w:val="33440A29"/>
    <w:rsid w:val="33496998"/>
    <w:rsid w:val="334F5139"/>
    <w:rsid w:val="33512F38"/>
    <w:rsid w:val="335F8FF1"/>
    <w:rsid w:val="3364C218"/>
    <w:rsid w:val="336CB603"/>
    <w:rsid w:val="337C88AC"/>
    <w:rsid w:val="338810BA"/>
    <w:rsid w:val="33A09D62"/>
    <w:rsid w:val="33A263F4"/>
    <w:rsid w:val="33A27831"/>
    <w:rsid w:val="33A79B0A"/>
    <w:rsid w:val="33AAC77A"/>
    <w:rsid w:val="33B135A6"/>
    <w:rsid w:val="33B14C3B"/>
    <w:rsid w:val="33B3317B"/>
    <w:rsid w:val="33B799A4"/>
    <w:rsid w:val="33B86056"/>
    <w:rsid w:val="33B8D280"/>
    <w:rsid w:val="33BA1E41"/>
    <w:rsid w:val="33C61D7F"/>
    <w:rsid w:val="33C63EFA"/>
    <w:rsid w:val="33CF37AE"/>
    <w:rsid w:val="33D2596A"/>
    <w:rsid w:val="33D94D03"/>
    <w:rsid w:val="33DC8814"/>
    <w:rsid w:val="33E1DC96"/>
    <w:rsid w:val="33EA26DD"/>
    <w:rsid w:val="33EB4EF6"/>
    <w:rsid w:val="33ED143C"/>
    <w:rsid w:val="33F15594"/>
    <w:rsid w:val="340248E4"/>
    <w:rsid w:val="340254DA"/>
    <w:rsid w:val="34064089"/>
    <w:rsid w:val="340754A7"/>
    <w:rsid w:val="34085DDA"/>
    <w:rsid w:val="34123CD7"/>
    <w:rsid w:val="34131F77"/>
    <w:rsid w:val="3414CC8D"/>
    <w:rsid w:val="34157E90"/>
    <w:rsid w:val="34195282"/>
    <w:rsid w:val="341B5653"/>
    <w:rsid w:val="3424E314"/>
    <w:rsid w:val="342CB554"/>
    <w:rsid w:val="343161D1"/>
    <w:rsid w:val="343906A4"/>
    <w:rsid w:val="343FBB4F"/>
    <w:rsid w:val="3444BF67"/>
    <w:rsid w:val="34466252"/>
    <w:rsid w:val="3447891C"/>
    <w:rsid w:val="3448C51B"/>
    <w:rsid w:val="344CE472"/>
    <w:rsid w:val="3457D219"/>
    <w:rsid w:val="346169DB"/>
    <w:rsid w:val="3463FAA3"/>
    <w:rsid w:val="34704F3E"/>
    <w:rsid w:val="34732A51"/>
    <w:rsid w:val="347AD510"/>
    <w:rsid w:val="347DDD56"/>
    <w:rsid w:val="347E0C02"/>
    <w:rsid w:val="3481F84D"/>
    <w:rsid w:val="348661C3"/>
    <w:rsid w:val="3489B656"/>
    <w:rsid w:val="348CDA30"/>
    <w:rsid w:val="348D3641"/>
    <w:rsid w:val="3493BBE5"/>
    <w:rsid w:val="34963840"/>
    <w:rsid w:val="349C89E2"/>
    <w:rsid w:val="34AE31AD"/>
    <w:rsid w:val="34AF6B62"/>
    <w:rsid w:val="34AFC8D8"/>
    <w:rsid w:val="34B35E12"/>
    <w:rsid w:val="34B3AEFF"/>
    <w:rsid w:val="34C0CB97"/>
    <w:rsid w:val="34C2C5AC"/>
    <w:rsid w:val="34C95B08"/>
    <w:rsid w:val="34CD0FF6"/>
    <w:rsid w:val="34DF57D2"/>
    <w:rsid w:val="34E6837B"/>
    <w:rsid w:val="34EA6E88"/>
    <w:rsid w:val="34EB8466"/>
    <w:rsid w:val="34ED65C9"/>
    <w:rsid w:val="34EE74A9"/>
    <w:rsid w:val="34F0CE04"/>
    <w:rsid w:val="34F253C3"/>
    <w:rsid w:val="34F47BA0"/>
    <w:rsid w:val="34F8802F"/>
    <w:rsid w:val="34FD9E1C"/>
    <w:rsid w:val="3507B1E2"/>
    <w:rsid w:val="350911EA"/>
    <w:rsid w:val="350B81DE"/>
    <w:rsid w:val="350CED6C"/>
    <w:rsid w:val="35114BC0"/>
    <w:rsid w:val="3517D6D5"/>
    <w:rsid w:val="35186991"/>
    <w:rsid w:val="351B2C18"/>
    <w:rsid w:val="351DA0C7"/>
    <w:rsid w:val="352503D5"/>
    <w:rsid w:val="3529281D"/>
    <w:rsid w:val="35311703"/>
    <w:rsid w:val="3533D47A"/>
    <w:rsid w:val="353E5462"/>
    <w:rsid w:val="354069FC"/>
    <w:rsid w:val="354CA3A2"/>
    <w:rsid w:val="354D9107"/>
    <w:rsid w:val="355A8E78"/>
    <w:rsid w:val="355EA9A2"/>
    <w:rsid w:val="3562ADD4"/>
    <w:rsid w:val="3565A896"/>
    <w:rsid w:val="356E3C1C"/>
    <w:rsid w:val="35751D64"/>
    <w:rsid w:val="35781690"/>
    <w:rsid w:val="3579E69D"/>
    <w:rsid w:val="357BBC86"/>
    <w:rsid w:val="357F3D5A"/>
    <w:rsid w:val="35800416"/>
    <w:rsid w:val="35812A01"/>
    <w:rsid w:val="3581F90E"/>
    <w:rsid w:val="35833771"/>
    <w:rsid w:val="3584306C"/>
    <w:rsid w:val="3585C144"/>
    <w:rsid w:val="358B1B27"/>
    <w:rsid w:val="35949EB5"/>
    <w:rsid w:val="3594AE1C"/>
    <w:rsid w:val="359A5083"/>
    <w:rsid w:val="359E253B"/>
    <w:rsid w:val="359EC5B6"/>
    <w:rsid w:val="35A0B47F"/>
    <w:rsid w:val="35A189BC"/>
    <w:rsid w:val="35A44C59"/>
    <w:rsid w:val="35B954D1"/>
    <w:rsid w:val="35BBB37A"/>
    <w:rsid w:val="35BBDE8F"/>
    <w:rsid w:val="35C19CD3"/>
    <w:rsid w:val="35C51F49"/>
    <w:rsid w:val="35D11932"/>
    <w:rsid w:val="35D38792"/>
    <w:rsid w:val="35D766BB"/>
    <w:rsid w:val="35D825F7"/>
    <w:rsid w:val="35DBA232"/>
    <w:rsid w:val="35E0D6D6"/>
    <w:rsid w:val="35EC2153"/>
    <w:rsid w:val="35EE70A0"/>
    <w:rsid w:val="35F32966"/>
    <w:rsid w:val="35F33021"/>
    <w:rsid w:val="35F5F2A8"/>
    <w:rsid w:val="35F6AA87"/>
    <w:rsid w:val="35F8F348"/>
    <w:rsid w:val="3600AA69"/>
    <w:rsid w:val="3601FFD5"/>
    <w:rsid w:val="3606C5F4"/>
    <w:rsid w:val="3612A0CC"/>
    <w:rsid w:val="361A11EB"/>
    <w:rsid w:val="361B904D"/>
    <w:rsid w:val="361FBB24"/>
    <w:rsid w:val="362FC806"/>
    <w:rsid w:val="3630D7D9"/>
    <w:rsid w:val="363146E7"/>
    <w:rsid w:val="36326971"/>
    <w:rsid w:val="36349C2E"/>
    <w:rsid w:val="36352F73"/>
    <w:rsid w:val="36361C84"/>
    <w:rsid w:val="3638B4B9"/>
    <w:rsid w:val="36402EAF"/>
    <w:rsid w:val="36416394"/>
    <w:rsid w:val="36466E3A"/>
    <w:rsid w:val="364B93CD"/>
    <w:rsid w:val="364F2E73"/>
    <w:rsid w:val="36512CA3"/>
    <w:rsid w:val="36531BB1"/>
    <w:rsid w:val="36604CE7"/>
    <w:rsid w:val="36606511"/>
    <w:rsid w:val="3660CAB3"/>
    <w:rsid w:val="366866D4"/>
    <w:rsid w:val="366C16EC"/>
    <w:rsid w:val="366FA5AB"/>
    <w:rsid w:val="3670962F"/>
    <w:rsid w:val="3672B13F"/>
    <w:rsid w:val="36743AC4"/>
    <w:rsid w:val="367491EC"/>
    <w:rsid w:val="36758E0B"/>
    <w:rsid w:val="367A0169"/>
    <w:rsid w:val="3684E068"/>
    <w:rsid w:val="3686C2AD"/>
    <w:rsid w:val="3691C805"/>
    <w:rsid w:val="3695EE5F"/>
    <w:rsid w:val="369BFFC8"/>
    <w:rsid w:val="369CD9D5"/>
    <w:rsid w:val="36A03E99"/>
    <w:rsid w:val="36A32305"/>
    <w:rsid w:val="36A520BF"/>
    <w:rsid w:val="36AA4388"/>
    <w:rsid w:val="36AD7240"/>
    <w:rsid w:val="36AF7046"/>
    <w:rsid w:val="36B4D342"/>
    <w:rsid w:val="36B7D5A2"/>
    <w:rsid w:val="36C01DA3"/>
    <w:rsid w:val="36C23CF5"/>
    <w:rsid w:val="36C4F6A3"/>
    <w:rsid w:val="36C6C8F8"/>
    <w:rsid w:val="36D5E203"/>
    <w:rsid w:val="36DC3938"/>
    <w:rsid w:val="36DC7326"/>
    <w:rsid w:val="36E7CD19"/>
    <w:rsid w:val="36E98B79"/>
    <w:rsid w:val="36E9D5DB"/>
    <w:rsid w:val="36EE8590"/>
    <w:rsid w:val="36F21B3C"/>
    <w:rsid w:val="36F500D1"/>
    <w:rsid w:val="36F69C42"/>
    <w:rsid w:val="36F6D301"/>
    <w:rsid w:val="36FB36B7"/>
    <w:rsid w:val="370E4933"/>
    <w:rsid w:val="371DC5B4"/>
    <w:rsid w:val="37343EA2"/>
    <w:rsid w:val="3734420C"/>
    <w:rsid w:val="37371130"/>
    <w:rsid w:val="373B29B8"/>
    <w:rsid w:val="374C8287"/>
    <w:rsid w:val="3751A733"/>
    <w:rsid w:val="37525F9D"/>
    <w:rsid w:val="37543D46"/>
    <w:rsid w:val="37575AC5"/>
    <w:rsid w:val="3757AEF0"/>
    <w:rsid w:val="375ACD1B"/>
    <w:rsid w:val="3760EFAA"/>
    <w:rsid w:val="376589C2"/>
    <w:rsid w:val="3767BBD2"/>
    <w:rsid w:val="376D42CF"/>
    <w:rsid w:val="376F1C78"/>
    <w:rsid w:val="376F39B8"/>
    <w:rsid w:val="377E045C"/>
    <w:rsid w:val="3781FC6C"/>
    <w:rsid w:val="37848534"/>
    <w:rsid w:val="37853C3C"/>
    <w:rsid w:val="37858153"/>
    <w:rsid w:val="3785950D"/>
    <w:rsid w:val="3786836A"/>
    <w:rsid w:val="37874FD4"/>
    <w:rsid w:val="3787DD45"/>
    <w:rsid w:val="37894178"/>
    <w:rsid w:val="378A18D0"/>
    <w:rsid w:val="378BAD5A"/>
    <w:rsid w:val="379BD46E"/>
    <w:rsid w:val="379C20E8"/>
    <w:rsid w:val="37A04408"/>
    <w:rsid w:val="37A2DB32"/>
    <w:rsid w:val="37A86B31"/>
    <w:rsid w:val="37AC5020"/>
    <w:rsid w:val="37BBDBAF"/>
    <w:rsid w:val="37BFDF35"/>
    <w:rsid w:val="37C5D9F9"/>
    <w:rsid w:val="37C659DE"/>
    <w:rsid w:val="37C6D642"/>
    <w:rsid w:val="37C70B02"/>
    <w:rsid w:val="37CD0EB9"/>
    <w:rsid w:val="37D32524"/>
    <w:rsid w:val="37D7D657"/>
    <w:rsid w:val="37D91F30"/>
    <w:rsid w:val="37E00236"/>
    <w:rsid w:val="37E451C3"/>
    <w:rsid w:val="37E532A7"/>
    <w:rsid w:val="37EAFED4"/>
    <w:rsid w:val="37EB4FC1"/>
    <w:rsid w:val="37F79CD8"/>
    <w:rsid w:val="37F9BF0E"/>
    <w:rsid w:val="38068644"/>
    <w:rsid w:val="38156F39"/>
    <w:rsid w:val="3817C11B"/>
    <w:rsid w:val="381A2812"/>
    <w:rsid w:val="381B3483"/>
    <w:rsid w:val="38227559"/>
    <w:rsid w:val="3823E573"/>
    <w:rsid w:val="38275CE1"/>
    <w:rsid w:val="3835136D"/>
    <w:rsid w:val="3838333B"/>
    <w:rsid w:val="383A5E20"/>
    <w:rsid w:val="383C0EFA"/>
    <w:rsid w:val="383D9270"/>
    <w:rsid w:val="3841BDFD"/>
    <w:rsid w:val="38463EDA"/>
    <w:rsid w:val="38463FE3"/>
    <w:rsid w:val="38464310"/>
    <w:rsid w:val="384AA50B"/>
    <w:rsid w:val="384AE97F"/>
    <w:rsid w:val="384C1BDC"/>
    <w:rsid w:val="384C4681"/>
    <w:rsid w:val="384DFA98"/>
    <w:rsid w:val="3850BBFD"/>
    <w:rsid w:val="385684F1"/>
    <w:rsid w:val="385FC17F"/>
    <w:rsid w:val="38604E77"/>
    <w:rsid w:val="3866D64C"/>
    <w:rsid w:val="3869BB9B"/>
    <w:rsid w:val="386E6170"/>
    <w:rsid w:val="38716C3E"/>
    <w:rsid w:val="3871C097"/>
    <w:rsid w:val="3872DEA7"/>
    <w:rsid w:val="3876E32E"/>
    <w:rsid w:val="3881C806"/>
    <w:rsid w:val="388343B6"/>
    <w:rsid w:val="3884CD22"/>
    <w:rsid w:val="38857E46"/>
    <w:rsid w:val="3886F31B"/>
    <w:rsid w:val="388B738E"/>
    <w:rsid w:val="388B89CA"/>
    <w:rsid w:val="3891931D"/>
    <w:rsid w:val="38926CA3"/>
    <w:rsid w:val="38974D17"/>
    <w:rsid w:val="389B9FEF"/>
    <w:rsid w:val="389C13D9"/>
    <w:rsid w:val="389C31B3"/>
    <w:rsid w:val="38A2A8D1"/>
    <w:rsid w:val="38A99034"/>
    <w:rsid w:val="38AA73A3"/>
    <w:rsid w:val="38ADC5D5"/>
    <w:rsid w:val="38AE517B"/>
    <w:rsid w:val="38AF596F"/>
    <w:rsid w:val="38B086B7"/>
    <w:rsid w:val="38B2C6AF"/>
    <w:rsid w:val="38B8A0F7"/>
    <w:rsid w:val="38B9DC14"/>
    <w:rsid w:val="38BB2C60"/>
    <w:rsid w:val="38C4FF30"/>
    <w:rsid w:val="38C9363E"/>
    <w:rsid w:val="38CA3852"/>
    <w:rsid w:val="38CB117F"/>
    <w:rsid w:val="38D07138"/>
    <w:rsid w:val="38D19E2A"/>
    <w:rsid w:val="38D586AC"/>
    <w:rsid w:val="38DAF861"/>
    <w:rsid w:val="38DC7F3B"/>
    <w:rsid w:val="38DEB862"/>
    <w:rsid w:val="38E020D6"/>
    <w:rsid w:val="38E04DD1"/>
    <w:rsid w:val="38EB05A3"/>
    <w:rsid w:val="38ED04C4"/>
    <w:rsid w:val="38F8D164"/>
    <w:rsid w:val="38F8D84F"/>
    <w:rsid w:val="38FD2E70"/>
    <w:rsid w:val="390235C2"/>
    <w:rsid w:val="39040443"/>
    <w:rsid w:val="39078C25"/>
    <w:rsid w:val="390CA7AE"/>
    <w:rsid w:val="390CE045"/>
    <w:rsid w:val="39157500"/>
    <w:rsid w:val="39160AE7"/>
    <w:rsid w:val="3916D140"/>
    <w:rsid w:val="3918F4EF"/>
    <w:rsid w:val="39193258"/>
    <w:rsid w:val="39198EE1"/>
    <w:rsid w:val="391DCCCD"/>
    <w:rsid w:val="39258F22"/>
    <w:rsid w:val="392D0B76"/>
    <w:rsid w:val="3934158A"/>
    <w:rsid w:val="393DA628"/>
    <w:rsid w:val="394C6B7B"/>
    <w:rsid w:val="39504D58"/>
    <w:rsid w:val="39552E09"/>
    <w:rsid w:val="39614586"/>
    <w:rsid w:val="39656CC1"/>
    <w:rsid w:val="39659AD6"/>
    <w:rsid w:val="396768C8"/>
    <w:rsid w:val="396C391C"/>
    <w:rsid w:val="396F091C"/>
    <w:rsid w:val="39724A0F"/>
    <w:rsid w:val="39748360"/>
    <w:rsid w:val="3975D989"/>
    <w:rsid w:val="397770BF"/>
    <w:rsid w:val="397D45F1"/>
    <w:rsid w:val="39836CCC"/>
    <w:rsid w:val="3989F22A"/>
    <w:rsid w:val="398A2191"/>
    <w:rsid w:val="39949350"/>
    <w:rsid w:val="399570F1"/>
    <w:rsid w:val="39982100"/>
    <w:rsid w:val="399C6900"/>
    <w:rsid w:val="399CB2AC"/>
    <w:rsid w:val="399DB881"/>
    <w:rsid w:val="399F8A57"/>
    <w:rsid w:val="39A39DAC"/>
    <w:rsid w:val="39B4AA81"/>
    <w:rsid w:val="39B97A4F"/>
    <w:rsid w:val="39BE7104"/>
    <w:rsid w:val="39C09F4B"/>
    <w:rsid w:val="39CE8581"/>
    <w:rsid w:val="39D3E31F"/>
    <w:rsid w:val="39E64500"/>
    <w:rsid w:val="39E79959"/>
    <w:rsid w:val="39E8ACAF"/>
    <w:rsid w:val="39EE2E7D"/>
    <w:rsid w:val="39EEA71E"/>
    <w:rsid w:val="39F1E933"/>
    <w:rsid w:val="39F55F47"/>
    <w:rsid w:val="39F81A09"/>
    <w:rsid w:val="3A03D421"/>
    <w:rsid w:val="3A0E8DCB"/>
    <w:rsid w:val="3A0FD80F"/>
    <w:rsid w:val="3A0FEC92"/>
    <w:rsid w:val="3A180A99"/>
    <w:rsid w:val="3A180D80"/>
    <w:rsid w:val="3A1E8BC6"/>
    <w:rsid w:val="3A20F428"/>
    <w:rsid w:val="3A26E2C3"/>
    <w:rsid w:val="3A28E41D"/>
    <w:rsid w:val="3A2B3BEF"/>
    <w:rsid w:val="3A366972"/>
    <w:rsid w:val="3A3CE001"/>
    <w:rsid w:val="3A424028"/>
    <w:rsid w:val="3A42A9A1"/>
    <w:rsid w:val="3A4585D4"/>
    <w:rsid w:val="3A514BBF"/>
    <w:rsid w:val="3A5F552A"/>
    <w:rsid w:val="3A650DB6"/>
    <w:rsid w:val="3A690509"/>
    <w:rsid w:val="3A6BDF64"/>
    <w:rsid w:val="3A70D1E0"/>
    <w:rsid w:val="3A774E97"/>
    <w:rsid w:val="3A797D3D"/>
    <w:rsid w:val="3A79E6F6"/>
    <w:rsid w:val="3A7D1BA6"/>
    <w:rsid w:val="3A7FE598"/>
    <w:rsid w:val="3A84AFB4"/>
    <w:rsid w:val="3A87B52C"/>
    <w:rsid w:val="3A8ABC01"/>
    <w:rsid w:val="3A8EBDD9"/>
    <w:rsid w:val="3A9218FD"/>
    <w:rsid w:val="3A93D07E"/>
    <w:rsid w:val="3AA39AF5"/>
    <w:rsid w:val="3AB172AD"/>
    <w:rsid w:val="3AB502B9"/>
    <w:rsid w:val="3AB651BF"/>
    <w:rsid w:val="3ABA59DF"/>
    <w:rsid w:val="3ABE060A"/>
    <w:rsid w:val="3AC7D3A1"/>
    <w:rsid w:val="3ACAC372"/>
    <w:rsid w:val="3AD3C1AA"/>
    <w:rsid w:val="3AD45234"/>
    <w:rsid w:val="3ADB9E9E"/>
    <w:rsid w:val="3AE65943"/>
    <w:rsid w:val="3AE6B729"/>
    <w:rsid w:val="3AE9AF33"/>
    <w:rsid w:val="3AFA3162"/>
    <w:rsid w:val="3AFA6433"/>
    <w:rsid w:val="3AFCBC2F"/>
    <w:rsid w:val="3AFCD065"/>
    <w:rsid w:val="3AFD182D"/>
    <w:rsid w:val="3B01268A"/>
    <w:rsid w:val="3B01A8A0"/>
    <w:rsid w:val="3B07A477"/>
    <w:rsid w:val="3B1D053F"/>
    <w:rsid w:val="3B25F1F2"/>
    <w:rsid w:val="3B29588B"/>
    <w:rsid w:val="3B297980"/>
    <w:rsid w:val="3B2C7766"/>
    <w:rsid w:val="3B2FCE3B"/>
    <w:rsid w:val="3B2FE6B9"/>
    <w:rsid w:val="3B35FDEF"/>
    <w:rsid w:val="3B3A4DD8"/>
    <w:rsid w:val="3B3D83D2"/>
    <w:rsid w:val="3B3F71BA"/>
    <w:rsid w:val="3B4181E2"/>
    <w:rsid w:val="3B42AAA5"/>
    <w:rsid w:val="3B47C8BA"/>
    <w:rsid w:val="3B47EDDD"/>
    <w:rsid w:val="3B538BD2"/>
    <w:rsid w:val="3B5AE141"/>
    <w:rsid w:val="3B5DB144"/>
    <w:rsid w:val="3B61CBE7"/>
    <w:rsid w:val="3B6A3D2F"/>
    <w:rsid w:val="3B6DD39C"/>
    <w:rsid w:val="3B716CBA"/>
    <w:rsid w:val="3B73FBDC"/>
    <w:rsid w:val="3B751CBE"/>
    <w:rsid w:val="3B7F22C3"/>
    <w:rsid w:val="3B8EA526"/>
    <w:rsid w:val="3B8ED8EA"/>
    <w:rsid w:val="3B9472BB"/>
    <w:rsid w:val="3BA3B8E8"/>
    <w:rsid w:val="3BA7BC84"/>
    <w:rsid w:val="3BA92C0E"/>
    <w:rsid w:val="3BADBA03"/>
    <w:rsid w:val="3BBBD66C"/>
    <w:rsid w:val="3BBDF6E3"/>
    <w:rsid w:val="3BC01BE4"/>
    <w:rsid w:val="3BC28393"/>
    <w:rsid w:val="3BC2B324"/>
    <w:rsid w:val="3BC5461A"/>
    <w:rsid w:val="3BC81055"/>
    <w:rsid w:val="3BCBC017"/>
    <w:rsid w:val="3BCFCE7F"/>
    <w:rsid w:val="3BD340B1"/>
    <w:rsid w:val="3BD5F050"/>
    <w:rsid w:val="3BDB483C"/>
    <w:rsid w:val="3BE6751B"/>
    <w:rsid w:val="3BE95F66"/>
    <w:rsid w:val="3BEBA016"/>
    <w:rsid w:val="3BEC3792"/>
    <w:rsid w:val="3BF046EC"/>
    <w:rsid w:val="3BF49727"/>
    <w:rsid w:val="3BF5C761"/>
    <w:rsid w:val="3BFD9B95"/>
    <w:rsid w:val="3BFE7951"/>
    <w:rsid w:val="3C0E15C8"/>
    <w:rsid w:val="3C1824B8"/>
    <w:rsid w:val="3C1A8F35"/>
    <w:rsid w:val="3C1EF811"/>
    <w:rsid w:val="3C1F411E"/>
    <w:rsid w:val="3C208015"/>
    <w:rsid w:val="3C208768"/>
    <w:rsid w:val="3C3125EB"/>
    <w:rsid w:val="3C38D3FE"/>
    <w:rsid w:val="3C39037B"/>
    <w:rsid w:val="3C3D0C83"/>
    <w:rsid w:val="3C3D6431"/>
    <w:rsid w:val="3C3E11BC"/>
    <w:rsid w:val="3C425FB3"/>
    <w:rsid w:val="3C4550EA"/>
    <w:rsid w:val="3C490FC9"/>
    <w:rsid w:val="3C4B31DB"/>
    <w:rsid w:val="3C4DFD52"/>
    <w:rsid w:val="3C506A40"/>
    <w:rsid w:val="3C52EC90"/>
    <w:rsid w:val="3C611B77"/>
    <w:rsid w:val="3C62F2AB"/>
    <w:rsid w:val="3C7316F2"/>
    <w:rsid w:val="3C747C83"/>
    <w:rsid w:val="3C7539D3"/>
    <w:rsid w:val="3C80FE8B"/>
    <w:rsid w:val="3C8BF3CE"/>
    <w:rsid w:val="3C8F7115"/>
    <w:rsid w:val="3C902FCB"/>
    <w:rsid w:val="3C96CE25"/>
    <w:rsid w:val="3C98BD73"/>
    <w:rsid w:val="3C98F044"/>
    <w:rsid w:val="3CA06782"/>
    <w:rsid w:val="3CA34263"/>
    <w:rsid w:val="3CA3DDB2"/>
    <w:rsid w:val="3CA5479A"/>
    <w:rsid w:val="3CAC89EE"/>
    <w:rsid w:val="3CB57582"/>
    <w:rsid w:val="3CB73A95"/>
    <w:rsid w:val="3CBF9192"/>
    <w:rsid w:val="3CC01C0B"/>
    <w:rsid w:val="3CC28F74"/>
    <w:rsid w:val="3CC5F57A"/>
    <w:rsid w:val="3CC7E5BE"/>
    <w:rsid w:val="3CCD635C"/>
    <w:rsid w:val="3CD1C888"/>
    <w:rsid w:val="3CD434F0"/>
    <w:rsid w:val="3CD50D24"/>
    <w:rsid w:val="3CD697FC"/>
    <w:rsid w:val="3CD7ECD8"/>
    <w:rsid w:val="3CE3AA5A"/>
    <w:rsid w:val="3CE473EB"/>
    <w:rsid w:val="3CEA69B7"/>
    <w:rsid w:val="3CEB6940"/>
    <w:rsid w:val="3CF6BB5D"/>
    <w:rsid w:val="3CFE672B"/>
    <w:rsid w:val="3D018CC4"/>
    <w:rsid w:val="3D064E4A"/>
    <w:rsid w:val="3D09490E"/>
    <w:rsid w:val="3D15F260"/>
    <w:rsid w:val="3D162F1C"/>
    <w:rsid w:val="3D23B8DF"/>
    <w:rsid w:val="3D245FF1"/>
    <w:rsid w:val="3D2517B0"/>
    <w:rsid w:val="3D2C1AA6"/>
    <w:rsid w:val="3D31F1C7"/>
    <w:rsid w:val="3D322AB1"/>
    <w:rsid w:val="3D3EC031"/>
    <w:rsid w:val="3D3FF3BB"/>
    <w:rsid w:val="3D404E7D"/>
    <w:rsid w:val="3D45F690"/>
    <w:rsid w:val="3D4EAF3C"/>
    <w:rsid w:val="3D4F5795"/>
    <w:rsid w:val="3D562DBD"/>
    <w:rsid w:val="3D5730B7"/>
    <w:rsid w:val="3D667B54"/>
    <w:rsid w:val="3D6F1112"/>
    <w:rsid w:val="3D6F8C86"/>
    <w:rsid w:val="3D7C4C46"/>
    <w:rsid w:val="3D862ECA"/>
    <w:rsid w:val="3D8BB9FA"/>
    <w:rsid w:val="3D8C121A"/>
    <w:rsid w:val="3D8C2373"/>
    <w:rsid w:val="3D93D295"/>
    <w:rsid w:val="3D94C7C9"/>
    <w:rsid w:val="3D9833EA"/>
    <w:rsid w:val="3D9DDC46"/>
    <w:rsid w:val="3D9FC001"/>
    <w:rsid w:val="3DA73EE2"/>
    <w:rsid w:val="3DABA0ED"/>
    <w:rsid w:val="3DAC8E65"/>
    <w:rsid w:val="3DBB0A29"/>
    <w:rsid w:val="3DC2EB13"/>
    <w:rsid w:val="3DC3A5FE"/>
    <w:rsid w:val="3DC4BAA3"/>
    <w:rsid w:val="3DC5DFBF"/>
    <w:rsid w:val="3DCD487E"/>
    <w:rsid w:val="3DCDFA2E"/>
    <w:rsid w:val="3DD0A4FC"/>
    <w:rsid w:val="3DD2B18D"/>
    <w:rsid w:val="3DD78131"/>
    <w:rsid w:val="3DD98BE7"/>
    <w:rsid w:val="3DDC91E5"/>
    <w:rsid w:val="3DDD0FDE"/>
    <w:rsid w:val="3DDE5C0E"/>
    <w:rsid w:val="3DDF46DA"/>
    <w:rsid w:val="3DE0EBC4"/>
    <w:rsid w:val="3DE61C56"/>
    <w:rsid w:val="3DEA8DEA"/>
    <w:rsid w:val="3DECA37B"/>
    <w:rsid w:val="3DF198A9"/>
    <w:rsid w:val="3DF36DB9"/>
    <w:rsid w:val="3DFB396C"/>
    <w:rsid w:val="3DFF5F2E"/>
    <w:rsid w:val="3E0431D5"/>
    <w:rsid w:val="3E063AA9"/>
    <w:rsid w:val="3E06AFCD"/>
    <w:rsid w:val="3E088EF9"/>
    <w:rsid w:val="3E0BFB73"/>
    <w:rsid w:val="3E0F0550"/>
    <w:rsid w:val="3E0FB236"/>
    <w:rsid w:val="3E115E59"/>
    <w:rsid w:val="3E189613"/>
    <w:rsid w:val="3E203BA9"/>
    <w:rsid w:val="3E24BF9C"/>
    <w:rsid w:val="3E285216"/>
    <w:rsid w:val="3E2A4557"/>
    <w:rsid w:val="3E2E0443"/>
    <w:rsid w:val="3E3004E6"/>
    <w:rsid w:val="3E306B37"/>
    <w:rsid w:val="3E384D6D"/>
    <w:rsid w:val="3E3DB4E2"/>
    <w:rsid w:val="3E3EFA9C"/>
    <w:rsid w:val="3E465D79"/>
    <w:rsid w:val="3E4D322D"/>
    <w:rsid w:val="3E5175CA"/>
    <w:rsid w:val="3E5C96AB"/>
    <w:rsid w:val="3E5E8197"/>
    <w:rsid w:val="3E6265E9"/>
    <w:rsid w:val="3E66BEA8"/>
    <w:rsid w:val="3E6756A9"/>
    <w:rsid w:val="3E6873B2"/>
    <w:rsid w:val="3E6D98E9"/>
    <w:rsid w:val="3E6F9844"/>
    <w:rsid w:val="3E6FDA23"/>
    <w:rsid w:val="3E799C02"/>
    <w:rsid w:val="3E7E39EB"/>
    <w:rsid w:val="3E82FB16"/>
    <w:rsid w:val="3E8334D2"/>
    <w:rsid w:val="3E8338A9"/>
    <w:rsid w:val="3E867FED"/>
    <w:rsid w:val="3E8C9245"/>
    <w:rsid w:val="3E94ED5F"/>
    <w:rsid w:val="3E951648"/>
    <w:rsid w:val="3E95E767"/>
    <w:rsid w:val="3E97FF2B"/>
    <w:rsid w:val="3E99C1E9"/>
    <w:rsid w:val="3E9A6EC0"/>
    <w:rsid w:val="3E9C5C37"/>
    <w:rsid w:val="3E9C9E6F"/>
    <w:rsid w:val="3EA91E3E"/>
    <w:rsid w:val="3EAB2B5B"/>
    <w:rsid w:val="3EAD7988"/>
    <w:rsid w:val="3EB10B0C"/>
    <w:rsid w:val="3EB92EE4"/>
    <w:rsid w:val="3EBA5915"/>
    <w:rsid w:val="3EC09811"/>
    <w:rsid w:val="3EC2DD18"/>
    <w:rsid w:val="3EC802AB"/>
    <w:rsid w:val="3EC8FF78"/>
    <w:rsid w:val="3ECAF29E"/>
    <w:rsid w:val="3ECE112A"/>
    <w:rsid w:val="3ED36049"/>
    <w:rsid w:val="3EDA0D37"/>
    <w:rsid w:val="3EDA592E"/>
    <w:rsid w:val="3EDA770A"/>
    <w:rsid w:val="3EDD3991"/>
    <w:rsid w:val="3EDDF35E"/>
    <w:rsid w:val="3EE55404"/>
    <w:rsid w:val="3EE89984"/>
    <w:rsid w:val="3EEAB6D1"/>
    <w:rsid w:val="3EEBB3C2"/>
    <w:rsid w:val="3EF1891B"/>
    <w:rsid w:val="3F01CB67"/>
    <w:rsid w:val="3F01CD42"/>
    <w:rsid w:val="3F09CE1D"/>
    <w:rsid w:val="3F0B66E3"/>
    <w:rsid w:val="3F0EEBCA"/>
    <w:rsid w:val="3F15E862"/>
    <w:rsid w:val="3F19F204"/>
    <w:rsid w:val="3F1CC6C6"/>
    <w:rsid w:val="3F226C28"/>
    <w:rsid w:val="3F236299"/>
    <w:rsid w:val="3F256381"/>
    <w:rsid w:val="3F28A5CF"/>
    <w:rsid w:val="3F291A15"/>
    <w:rsid w:val="3F2D648F"/>
    <w:rsid w:val="3F2FEC1F"/>
    <w:rsid w:val="3F31079B"/>
    <w:rsid w:val="3F320642"/>
    <w:rsid w:val="3F325C58"/>
    <w:rsid w:val="3F34C033"/>
    <w:rsid w:val="3F36D993"/>
    <w:rsid w:val="3F39079A"/>
    <w:rsid w:val="3F3B901F"/>
    <w:rsid w:val="3F3C8C81"/>
    <w:rsid w:val="3F3F5E89"/>
    <w:rsid w:val="3F438A7D"/>
    <w:rsid w:val="3F460BB0"/>
    <w:rsid w:val="3F49A8F4"/>
    <w:rsid w:val="3F56232A"/>
    <w:rsid w:val="3F564823"/>
    <w:rsid w:val="3F5DBCF9"/>
    <w:rsid w:val="3F5E92F0"/>
    <w:rsid w:val="3F6359E2"/>
    <w:rsid w:val="3F66BE79"/>
    <w:rsid w:val="3F6EB8F8"/>
    <w:rsid w:val="3F7708D5"/>
    <w:rsid w:val="3F832595"/>
    <w:rsid w:val="3F84E367"/>
    <w:rsid w:val="3F877C39"/>
    <w:rsid w:val="3F8FF2BD"/>
    <w:rsid w:val="3F9554C1"/>
    <w:rsid w:val="3FA6BE8F"/>
    <w:rsid w:val="3FA787DD"/>
    <w:rsid w:val="3FA7CBD4"/>
    <w:rsid w:val="3FAA87CD"/>
    <w:rsid w:val="3FAB03AB"/>
    <w:rsid w:val="3FAB511B"/>
    <w:rsid w:val="3FAE9E07"/>
    <w:rsid w:val="3FB0E3BB"/>
    <w:rsid w:val="3FB17607"/>
    <w:rsid w:val="3FB43028"/>
    <w:rsid w:val="3FB832F2"/>
    <w:rsid w:val="3FBDB1F2"/>
    <w:rsid w:val="3FC474C6"/>
    <w:rsid w:val="3FC6474B"/>
    <w:rsid w:val="3FC8AA57"/>
    <w:rsid w:val="3FD0D44B"/>
    <w:rsid w:val="3FDC7C28"/>
    <w:rsid w:val="3FE81B02"/>
    <w:rsid w:val="3FEBA896"/>
    <w:rsid w:val="3FEDDF38"/>
    <w:rsid w:val="3FEF6A39"/>
    <w:rsid w:val="3FF859BA"/>
    <w:rsid w:val="4001F4AD"/>
    <w:rsid w:val="400B5AF9"/>
    <w:rsid w:val="4014B407"/>
    <w:rsid w:val="401DE17A"/>
    <w:rsid w:val="40218010"/>
    <w:rsid w:val="40240422"/>
    <w:rsid w:val="402461AA"/>
    <w:rsid w:val="4029EF9D"/>
    <w:rsid w:val="402DDC64"/>
    <w:rsid w:val="402DEE5C"/>
    <w:rsid w:val="4035995B"/>
    <w:rsid w:val="4035FBC0"/>
    <w:rsid w:val="4039F9BE"/>
    <w:rsid w:val="403D1654"/>
    <w:rsid w:val="403D2B2A"/>
    <w:rsid w:val="40421D90"/>
    <w:rsid w:val="40434520"/>
    <w:rsid w:val="404AD3FA"/>
    <w:rsid w:val="404E1246"/>
    <w:rsid w:val="405023D3"/>
    <w:rsid w:val="4051DBA2"/>
    <w:rsid w:val="4056F3BF"/>
    <w:rsid w:val="405CCF66"/>
    <w:rsid w:val="405DA402"/>
    <w:rsid w:val="406EC443"/>
    <w:rsid w:val="40713FDB"/>
    <w:rsid w:val="407362A8"/>
    <w:rsid w:val="407A0317"/>
    <w:rsid w:val="407FD525"/>
    <w:rsid w:val="4082F522"/>
    <w:rsid w:val="4084562B"/>
    <w:rsid w:val="4089CF7C"/>
    <w:rsid w:val="409D3ADF"/>
    <w:rsid w:val="40A167D1"/>
    <w:rsid w:val="40A2BBAB"/>
    <w:rsid w:val="40A2D3C0"/>
    <w:rsid w:val="40AA9EB6"/>
    <w:rsid w:val="40B04359"/>
    <w:rsid w:val="40B5852E"/>
    <w:rsid w:val="40B60A9B"/>
    <w:rsid w:val="40BDFA0A"/>
    <w:rsid w:val="40BFBD91"/>
    <w:rsid w:val="40C3B2DC"/>
    <w:rsid w:val="40CC148A"/>
    <w:rsid w:val="40CE908C"/>
    <w:rsid w:val="40DCBD55"/>
    <w:rsid w:val="40DE887C"/>
    <w:rsid w:val="40E1AAEB"/>
    <w:rsid w:val="40E4E4DD"/>
    <w:rsid w:val="40F21884"/>
    <w:rsid w:val="40F243F5"/>
    <w:rsid w:val="40F6F6B0"/>
    <w:rsid w:val="40FB8998"/>
    <w:rsid w:val="40FD296F"/>
    <w:rsid w:val="40FE3A18"/>
    <w:rsid w:val="4102BEF1"/>
    <w:rsid w:val="410323CA"/>
    <w:rsid w:val="4104F5BD"/>
    <w:rsid w:val="4109B217"/>
    <w:rsid w:val="410A6715"/>
    <w:rsid w:val="4111E06E"/>
    <w:rsid w:val="4119C3C9"/>
    <w:rsid w:val="4119E691"/>
    <w:rsid w:val="411E73F6"/>
    <w:rsid w:val="411FE294"/>
    <w:rsid w:val="41201D19"/>
    <w:rsid w:val="412AF83B"/>
    <w:rsid w:val="41350FD5"/>
    <w:rsid w:val="41449358"/>
    <w:rsid w:val="41458039"/>
    <w:rsid w:val="4146A730"/>
    <w:rsid w:val="4149B9DB"/>
    <w:rsid w:val="414B1247"/>
    <w:rsid w:val="414E61E5"/>
    <w:rsid w:val="414F8EFA"/>
    <w:rsid w:val="41561C9A"/>
    <w:rsid w:val="415B9222"/>
    <w:rsid w:val="415D24AA"/>
    <w:rsid w:val="41643908"/>
    <w:rsid w:val="416473E1"/>
    <w:rsid w:val="4164D983"/>
    <w:rsid w:val="4165A559"/>
    <w:rsid w:val="41702B98"/>
    <w:rsid w:val="41706772"/>
    <w:rsid w:val="4175472D"/>
    <w:rsid w:val="4178DE39"/>
    <w:rsid w:val="4182324D"/>
    <w:rsid w:val="418539C5"/>
    <w:rsid w:val="41865F55"/>
    <w:rsid w:val="41867CD8"/>
    <w:rsid w:val="4189168C"/>
    <w:rsid w:val="4189A421"/>
    <w:rsid w:val="418A40AD"/>
    <w:rsid w:val="418BB0B0"/>
    <w:rsid w:val="418C811B"/>
    <w:rsid w:val="4191D705"/>
    <w:rsid w:val="41926F70"/>
    <w:rsid w:val="419334EA"/>
    <w:rsid w:val="419563CD"/>
    <w:rsid w:val="419881F8"/>
    <w:rsid w:val="419A176A"/>
    <w:rsid w:val="419BD19B"/>
    <w:rsid w:val="419CE4B0"/>
    <w:rsid w:val="41A1BDA2"/>
    <w:rsid w:val="41A2813B"/>
    <w:rsid w:val="41A8A55F"/>
    <w:rsid w:val="41AF2537"/>
    <w:rsid w:val="41AF8849"/>
    <w:rsid w:val="41AFF4C0"/>
    <w:rsid w:val="41B02922"/>
    <w:rsid w:val="41C3B20F"/>
    <w:rsid w:val="41C77D83"/>
    <w:rsid w:val="41CE89A8"/>
    <w:rsid w:val="41CF4BEC"/>
    <w:rsid w:val="41CF6AD6"/>
    <w:rsid w:val="41D20E73"/>
    <w:rsid w:val="41D3D89C"/>
    <w:rsid w:val="41DE26E4"/>
    <w:rsid w:val="41E01EC8"/>
    <w:rsid w:val="41E45001"/>
    <w:rsid w:val="41E9E2A7"/>
    <w:rsid w:val="41EB37AD"/>
    <w:rsid w:val="41EFA21E"/>
    <w:rsid w:val="41EFD387"/>
    <w:rsid w:val="41F5B116"/>
    <w:rsid w:val="41F6F970"/>
    <w:rsid w:val="41F7CB7F"/>
    <w:rsid w:val="41F7D06F"/>
    <w:rsid w:val="41F8DFC4"/>
    <w:rsid w:val="41FDDB06"/>
    <w:rsid w:val="420B1DA8"/>
    <w:rsid w:val="420B5B0E"/>
    <w:rsid w:val="420C43EE"/>
    <w:rsid w:val="42216AE7"/>
    <w:rsid w:val="4221C01B"/>
    <w:rsid w:val="4226D28E"/>
    <w:rsid w:val="422A65AA"/>
    <w:rsid w:val="422D70D2"/>
    <w:rsid w:val="42322D41"/>
    <w:rsid w:val="42332EFD"/>
    <w:rsid w:val="42354A31"/>
    <w:rsid w:val="423773EB"/>
    <w:rsid w:val="42394EA6"/>
    <w:rsid w:val="42421707"/>
    <w:rsid w:val="42451340"/>
    <w:rsid w:val="42483585"/>
    <w:rsid w:val="42522660"/>
    <w:rsid w:val="4256D6BE"/>
    <w:rsid w:val="425DDE53"/>
    <w:rsid w:val="425F833D"/>
    <w:rsid w:val="4266BFA0"/>
    <w:rsid w:val="42684B6A"/>
    <w:rsid w:val="427295D5"/>
    <w:rsid w:val="42738432"/>
    <w:rsid w:val="4273C469"/>
    <w:rsid w:val="4274296F"/>
    <w:rsid w:val="4275C5C3"/>
    <w:rsid w:val="42785C56"/>
    <w:rsid w:val="427ED822"/>
    <w:rsid w:val="4280B53E"/>
    <w:rsid w:val="4283E826"/>
    <w:rsid w:val="428B30F6"/>
    <w:rsid w:val="428B5C24"/>
    <w:rsid w:val="428B7AA2"/>
    <w:rsid w:val="428B7D9F"/>
    <w:rsid w:val="428F1075"/>
    <w:rsid w:val="428F3A5A"/>
    <w:rsid w:val="42A9CD03"/>
    <w:rsid w:val="42BC4E4A"/>
    <w:rsid w:val="42BDB20A"/>
    <w:rsid w:val="42BF187F"/>
    <w:rsid w:val="42C0D354"/>
    <w:rsid w:val="42C0E0D6"/>
    <w:rsid w:val="42C5275F"/>
    <w:rsid w:val="42D8EFB6"/>
    <w:rsid w:val="42DF0862"/>
    <w:rsid w:val="42EBE59D"/>
    <w:rsid w:val="42EF14FE"/>
    <w:rsid w:val="42F169D3"/>
    <w:rsid w:val="42F3BD75"/>
    <w:rsid w:val="42F655D4"/>
    <w:rsid w:val="43011E92"/>
    <w:rsid w:val="4301299F"/>
    <w:rsid w:val="4302A315"/>
    <w:rsid w:val="43072ADF"/>
    <w:rsid w:val="4311766F"/>
    <w:rsid w:val="43145D98"/>
    <w:rsid w:val="4314AE9A"/>
    <w:rsid w:val="4317B0F1"/>
    <w:rsid w:val="431DDCD6"/>
    <w:rsid w:val="4323BF5D"/>
    <w:rsid w:val="43252456"/>
    <w:rsid w:val="432F28AF"/>
    <w:rsid w:val="4337F382"/>
    <w:rsid w:val="433D2AFC"/>
    <w:rsid w:val="4345C0E1"/>
    <w:rsid w:val="4348BEF6"/>
    <w:rsid w:val="435056D0"/>
    <w:rsid w:val="4353B56F"/>
    <w:rsid w:val="43543A2C"/>
    <w:rsid w:val="43564826"/>
    <w:rsid w:val="435A3269"/>
    <w:rsid w:val="435BC7DE"/>
    <w:rsid w:val="435E4060"/>
    <w:rsid w:val="435EFEE3"/>
    <w:rsid w:val="436500C2"/>
    <w:rsid w:val="43661E11"/>
    <w:rsid w:val="4369B81D"/>
    <w:rsid w:val="4372F3F2"/>
    <w:rsid w:val="437AC18E"/>
    <w:rsid w:val="437BB690"/>
    <w:rsid w:val="437BE1D7"/>
    <w:rsid w:val="4381538B"/>
    <w:rsid w:val="438AD14C"/>
    <w:rsid w:val="438AEF39"/>
    <w:rsid w:val="438CF814"/>
    <w:rsid w:val="4390BBDD"/>
    <w:rsid w:val="4393EBEA"/>
    <w:rsid w:val="4396814F"/>
    <w:rsid w:val="43A619C4"/>
    <w:rsid w:val="43A685FA"/>
    <w:rsid w:val="43A8DF59"/>
    <w:rsid w:val="43AA8512"/>
    <w:rsid w:val="43AC45AF"/>
    <w:rsid w:val="43B3FA2F"/>
    <w:rsid w:val="43B4C449"/>
    <w:rsid w:val="43B53F18"/>
    <w:rsid w:val="43BE26E5"/>
    <w:rsid w:val="43C3AD6F"/>
    <w:rsid w:val="43CC0291"/>
    <w:rsid w:val="43D14C0E"/>
    <w:rsid w:val="43D20F38"/>
    <w:rsid w:val="43D8D233"/>
    <w:rsid w:val="43DB827B"/>
    <w:rsid w:val="43DC2820"/>
    <w:rsid w:val="43E7A82C"/>
    <w:rsid w:val="43E99063"/>
    <w:rsid w:val="43EC54D3"/>
    <w:rsid w:val="43ECA17C"/>
    <w:rsid w:val="43ED25F0"/>
    <w:rsid w:val="43F2A66F"/>
    <w:rsid w:val="43F2DF1C"/>
    <w:rsid w:val="43F3A381"/>
    <w:rsid w:val="43F80749"/>
    <w:rsid w:val="4407DE48"/>
    <w:rsid w:val="440C9D89"/>
    <w:rsid w:val="4417589B"/>
    <w:rsid w:val="441F72CB"/>
    <w:rsid w:val="442027C6"/>
    <w:rsid w:val="44213B65"/>
    <w:rsid w:val="4423CAAB"/>
    <w:rsid w:val="4426CF81"/>
    <w:rsid w:val="4429B946"/>
    <w:rsid w:val="4429CC98"/>
    <w:rsid w:val="442E9772"/>
    <w:rsid w:val="442F4DB9"/>
    <w:rsid w:val="4430ADA2"/>
    <w:rsid w:val="443577BE"/>
    <w:rsid w:val="4435CEE6"/>
    <w:rsid w:val="44447E47"/>
    <w:rsid w:val="44476FB9"/>
    <w:rsid w:val="4451007C"/>
    <w:rsid w:val="4455BF76"/>
    <w:rsid w:val="445884E4"/>
    <w:rsid w:val="445D3CC2"/>
    <w:rsid w:val="44626916"/>
    <w:rsid w:val="44643355"/>
    <w:rsid w:val="44698844"/>
    <w:rsid w:val="446A3268"/>
    <w:rsid w:val="44718875"/>
    <w:rsid w:val="4472A7CE"/>
    <w:rsid w:val="447C70FD"/>
    <w:rsid w:val="44808186"/>
    <w:rsid w:val="4487D797"/>
    <w:rsid w:val="4492AC6B"/>
    <w:rsid w:val="449C3DCF"/>
    <w:rsid w:val="449CEEF3"/>
    <w:rsid w:val="449D649C"/>
    <w:rsid w:val="44A0E20E"/>
    <w:rsid w:val="44A32019"/>
    <w:rsid w:val="44A3273A"/>
    <w:rsid w:val="44A34B54"/>
    <w:rsid w:val="44A62417"/>
    <w:rsid w:val="44A72349"/>
    <w:rsid w:val="44AA8D52"/>
    <w:rsid w:val="44AB14C0"/>
    <w:rsid w:val="44AC2761"/>
    <w:rsid w:val="44AE4F1C"/>
    <w:rsid w:val="44B07EFB"/>
    <w:rsid w:val="44C15E47"/>
    <w:rsid w:val="44C2340C"/>
    <w:rsid w:val="44C878C4"/>
    <w:rsid w:val="44D42AB6"/>
    <w:rsid w:val="44D9218F"/>
    <w:rsid w:val="44DABA55"/>
    <w:rsid w:val="44DDE60F"/>
    <w:rsid w:val="44E2DC92"/>
    <w:rsid w:val="44E61734"/>
    <w:rsid w:val="44FF0EE7"/>
    <w:rsid w:val="45014D87"/>
    <w:rsid w:val="450ABA25"/>
    <w:rsid w:val="450AE3D4"/>
    <w:rsid w:val="450D37B6"/>
    <w:rsid w:val="451EE2C7"/>
    <w:rsid w:val="45251225"/>
    <w:rsid w:val="4527FB88"/>
    <w:rsid w:val="452988F6"/>
    <w:rsid w:val="452A29AB"/>
    <w:rsid w:val="452AD3B7"/>
    <w:rsid w:val="453193F9"/>
    <w:rsid w:val="45340C85"/>
    <w:rsid w:val="453782A7"/>
    <w:rsid w:val="453A47E0"/>
    <w:rsid w:val="453B6D2B"/>
    <w:rsid w:val="454DCB35"/>
    <w:rsid w:val="454FCA90"/>
    <w:rsid w:val="45507724"/>
    <w:rsid w:val="45516FD9"/>
    <w:rsid w:val="4555C961"/>
    <w:rsid w:val="455A5611"/>
    <w:rsid w:val="455F7DD0"/>
    <w:rsid w:val="4560E2C9"/>
    <w:rsid w:val="4566F92D"/>
    <w:rsid w:val="456AEFA1"/>
    <w:rsid w:val="456FB4FE"/>
    <w:rsid w:val="4573AD04"/>
    <w:rsid w:val="45740E30"/>
    <w:rsid w:val="4574E027"/>
    <w:rsid w:val="45801DAE"/>
    <w:rsid w:val="4582C6E3"/>
    <w:rsid w:val="458E0884"/>
    <w:rsid w:val="459BBD4C"/>
    <w:rsid w:val="459C633B"/>
    <w:rsid w:val="459F2DA3"/>
    <w:rsid w:val="45A70F69"/>
    <w:rsid w:val="45AC543C"/>
    <w:rsid w:val="45AE60A5"/>
    <w:rsid w:val="45B14C12"/>
    <w:rsid w:val="45B6B17D"/>
    <w:rsid w:val="45B7EE59"/>
    <w:rsid w:val="45B8212A"/>
    <w:rsid w:val="45BC16C3"/>
    <w:rsid w:val="45C6BD64"/>
    <w:rsid w:val="45C92447"/>
    <w:rsid w:val="45CDD663"/>
    <w:rsid w:val="45D1481F"/>
    <w:rsid w:val="45D4A7F7"/>
    <w:rsid w:val="45E1DC40"/>
    <w:rsid w:val="45E9D445"/>
    <w:rsid w:val="45EAE80D"/>
    <w:rsid w:val="45F2CBC0"/>
    <w:rsid w:val="45F89955"/>
    <w:rsid w:val="45F8BB24"/>
    <w:rsid w:val="45F93D3A"/>
    <w:rsid w:val="45FB1249"/>
    <w:rsid w:val="45FC60ED"/>
    <w:rsid w:val="4602232F"/>
    <w:rsid w:val="4604CB5B"/>
    <w:rsid w:val="4608FF72"/>
    <w:rsid w:val="460A6086"/>
    <w:rsid w:val="460BCA4F"/>
    <w:rsid w:val="460CA2B6"/>
    <w:rsid w:val="461081C0"/>
    <w:rsid w:val="46116978"/>
    <w:rsid w:val="461A266E"/>
    <w:rsid w:val="461A4B24"/>
    <w:rsid w:val="461D5A0C"/>
    <w:rsid w:val="461E1382"/>
    <w:rsid w:val="462222E9"/>
    <w:rsid w:val="4625BDB9"/>
    <w:rsid w:val="46290DE9"/>
    <w:rsid w:val="462A1DEB"/>
    <w:rsid w:val="462EB896"/>
    <w:rsid w:val="4632801F"/>
    <w:rsid w:val="46343A00"/>
    <w:rsid w:val="463E1C9E"/>
    <w:rsid w:val="463EB413"/>
    <w:rsid w:val="46415EF1"/>
    <w:rsid w:val="46432C57"/>
    <w:rsid w:val="4644168C"/>
    <w:rsid w:val="46597EBC"/>
    <w:rsid w:val="465B601F"/>
    <w:rsid w:val="465FF5EB"/>
    <w:rsid w:val="466AF1E7"/>
    <w:rsid w:val="466E04D8"/>
    <w:rsid w:val="4671489C"/>
    <w:rsid w:val="4676946E"/>
    <w:rsid w:val="467BCE0C"/>
    <w:rsid w:val="467D499D"/>
    <w:rsid w:val="467E1C52"/>
    <w:rsid w:val="467FF254"/>
    <w:rsid w:val="4681B7DA"/>
    <w:rsid w:val="46862070"/>
    <w:rsid w:val="46863116"/>
    <w:rsid w:val="468861D4"/>
    <w:rsid w:val="468C49A7"/>
    <w:rsid w:val="468DF6A5"/>
    <w:rsid w:val="4694CF52"/>
    <w:rsid w:val="4698A575"/>
    <w:rsid w:val="469B67FC"/>
    <w:rsid w:val="469DF7B2"/>
    <w:rsid w:val="46A25191"/>
    <w:rsid w:val="46A391F0"/>
    <w:rsid w:val="46A42B6D"/>
    <w:rsid w:val="46A646E5"/>
    <w:rsid w:val="46ACA325"/>
    <w:rsid w:val="46B87470"/>
    <w:rsid w:val="46BFF44A"/>
    <w:rsid w:val="46C32255"/>
    <w:rsid w:val="46C5CFA1"/>
    <w:rsid w:val="46CEF504"/>
    <w:rsid w:val="46CF2CBE"/>
    <w:rsid w:val="46D9BA87"/>
    <w:rsid w:val="46DA06D4"/>
    <w:rsid w:val="46E12289"/>
    <w:rsid w:val="46E225D4"/>
    <w:rsid w:val="46E7D629"/>
    <w:rsid w:val="46E8ED2A"/>
    <w:rsid w:val="46E91170"/>
    <w:rsid w:val="46E93A03"/>
    <w:rsid w:val="46EC0722"/>
    <w:rsid w:val="46F2BBCD"/>
    <w:rsid w:val="46FCA76D"/>
    <w:rsid w:val="46FCB32A"/>
    <w:rsid w:val="47010DDF"/>
    <w:rsid w:val="47013370"/>
    <w:rsid w:val="47090123"/>
    <w:rsid w:val="47093B25"/>
    <w:rsid w:val="471C1038"/>
    <w:rsid w:val="472298C0"/>
    <w:rsid w:val="4722C7A0"/>
    <w:rsid w:val="472B472D"/>
    <w:rsid w:val="4733FA24"/>
    <w:rsid w:val="4735AEC4"/>
    <w:rsid w:val="473A748D"/>
    <w:rsid w:val="473E6598"/>
    <w:rsid w:val="473E8F4C"/>
    <w:rsid w:val="4744F562"/>
    <w:rsid w:val="4745BFAA"/>
    <w:rsid w:val="4746968A"/>
    <w:rsid w:val="474A8008"/>
    <w:rsid w:val="4750FAA0"/>
    <w:rsid w:val="47547B71"/>
    <w:rsid w:val="47567C15"/>
    <w:rsid w:val="4756ADC0"/>
    <w:rsid w:val="4757F0C1"/>
    <w:rsid w:val="475C6388"/>
    <w:rsid w:val="475E3DFB"/>
    <w:rsid w:val="476C9908"/>
    <w:rsid w:val="476EAC84"/>
    <w:rsid w:val="476F71A1"/>
    <w:rsid w:val="477A5F20"/>
    <w:rsid w:val="477E3C20"/>
    <w:rsid w:val="477EDBBB"/>
    <w:rsid w:val="47846460"/>
    <w:rsid w:val="47944477"/>
    <w:rsid w:val="479469B6"/>
    <w:rsid w:val="479B35DE"/>
    <w:rsid w:val="479E374D"/>
    <w:rsid w:val="479FA724"/>
    <w:rsid w:val="479FF43A"/>
    <w:rsid w:val="47A00DBC"/>
    <w:rsid w:val="47A161E5"/>
    <w:rsid w:val="47A2B3C4"/>
    <w:rsid w:val="47ACFD2D"/>
    <w:rsid w:val="47AD4163"/>
    <w:rsid w:val="47AD7679"/>
    <w:rsid w:val="47B12F11"/>
    <w:rsid w:val="47B7E1ED"/>
    <w:rsid w:val="47B8FFDB"/>
    <w:rsid w:val="47BDB5FA"/>
    <w:rsid w:val="47C0A47B"/>
    <w:rsid w:val="47C3BCD4"/>
    <w:rsid w:val="47C4E309"/>
    <w:rsid w:val="47C63D11"/>
    <w:rsid w:val="47C77467"/>
    <w:rsid w:val="47D0E18B"/>
    <w:rsid w:val="47D3141E"/>
    <w:rsid w:val="47DE0823"/>
    <w:rsid w:val="47DFC8C0"/>
    <w:rsid w:val="47E2B850"/>
    <w:rsid w:val="47F73080"/>
    <w:rsid w:val="47FA504E"/>
    <w:rsid w:val="47FEA9DC"/>
    <w:rsid w:val="4806BC68"/>
    <w:rsid w:val="4807DD51"/>
    <w:rsid w:val="48134A6B"/>
    <w:rsid w:val="482CAC3A"/>
    <w:rsid w:val="483FFBCE"/>
    <w:rsid w:val="4840D2CA"/>
    <w:rsid w:val="4847CB16"/>
    <w:rsid w:val="48497EA7"/>
    <w:rsid w:val="484A00BD"/>
    <w:rsid w:val="484B50E7"/>
    <w:rsid w:val="485F6C33"/>
    <w:rsid w:val="48626A4B"/>
    <w:rsid w:val="4866983E"/>
    <w:rsid w:val="4867FA34"/>
    <w:rsid w:val="486BAD47"/>
    <w:rsid w:val="48706F6C"/>
    <w:rsid w:val="4874DABA"/>
    <w:rsid w:val="48782658"/>
    <w:rsid w:val="487CB570"/>
    <w:rsid w:val="487E638B"/>
    <w:rsid w:val="4884B055"/>
    <w:rsid w:val="488A1024"/>
    <w:rsid w:val="488E42C5"/>
    <w:rsid w:val="488EC846"/>
    <w:rsid w:val="4890933D"/>
    <w:rsid w:val="4898838B"/>
    <w:rsid w:val="489AB8EF"/>
    <w:rsid w:val="489EC2CB"/>
    <w:rsid w:val="48A07300"/>
    <w:rsid w:val="48A50B86"/>
    <w:rsid w:val="48B3916B"/>
    <w:rsid w:val="48BB4047"/>
    <w:rsid w:val="48C08508"/>
    <w:rsid w:val="48C1A312"/>
    <w:rsid w:val="48CC92B1"/>
    <w:rsid w:val="48D3748B"/>
    <w:rsid w:val="48D73107"/>
    <w:rsid w:val="48DD2F7F"/>
    <w:rsid w:val="48DE50D5"/>
    <w:rsid w:val="48E1D22D"/>
    <w:rsid w:val="48E750F6"/>
    <w:rsid w:val="48EE2053"/>
    <w:rsid w:val="48F1A2AD"/>
    <w:rsid w:val="48F9628C"/>
    <w:rsid w:val="48FE4373"/>
    <w:rsid w:val="49001392"/>
    <w:rsid w:val="490D8D91"/>
    <w:rsid w:val="490D9E37"/>
    <w:rsid w:val="491AD721"/>
    <w:rsid w:val="4937CCC5"/>
    <w:rsid w:val="493BDE1D"/>
    <w:rsid w:val="494169D0"/>
    <w:rsid w:val="494999B9"/>
    <w:rsid w:val="494B3549"/>
    <w:rsid w:val="494B8860"/>
    <w:rsid w:val="494CAC64"/>
    <w:rsid w:val="494CDD47"/>
    <w:rsid w:val="49510731"/>
    <w:rsid w:val="49529526"/>
    <w:rsid w:val="4955AFB5"/>
    <w:rsid w:val="495871B6"/>
    <w:rsid w:val="49607CD5"/>
    <w:rsid w:val="49651F14"/>
    <w:rsid w:val="49672C84"/>
    <w:rsid w:val="496BB2AC"/>
    <w:rsid w:val="496D3862"/>
    <w:rsid w:val="496EF072"/>
    <w:rsid w:val="496F319B"/>
    <w:rsid w:val="4977F876"/>
    <w:rsid w:val="497C9540"/>
    <w:rsid w:val="498B340A"/>
    <w:rsid w:val="49902C38"/>
    <w:rsid w:val="49939F62"/>
    <w:rsid w:val="499825FF"/>
    <w:rsid w:val="49985940"/>
    <w:rsid w:val="499B6C21"/>
    <w:rsid w:val="499B78E4"/>
    <w:rsid w:val="499C227E"/>
    <w:rsid w:val="49A735DD"/>
    <w:rsid w:val="49A9D644"/>
    <w:rsid w:val="49B0DF00"/>
    <w:rsid w:val="49B9589C"/>
    <w:rsid w:val="49BA254A"/>
    <w:rsid w:val="49CAD0C3"/>
    <w:rsid w:val="49CAE513"/>
    <w:rsid w:val="49CC192F"/>
    <w:rsid w:val="49CFFCE4"/>
    <w:rsid w:val="49D1CC3C"/>
    <w:rsid w:val="49D1E373"/>
    <w:rsid w:val="49D48F70"/>
    <w:rsid w:val="49D9339D"/>
    <w:rsid w:val="49DA0D67"/>
    <w:rsid w:val="49DE197D"/>
    <w:rsid w:val="49DFAB19"/>
    <w:rsid w:val="49E14861"/>
    <w:rsid w:val="49E9FBF5"/>
    <w:rsid w:val="49F214EC"/>
    <w:rsid w:val="49F50CE0"/>
    <w:rsid w:val="49F97592"/>
    <w:rsid w:val="4A011311"/>
    <w:rsid w:val="4A06311F"/>
    <w:rsid w:val="4A1813EA"/>
    <w:rsid w:val="4A19C696"/>
    <w:rsid w:val="4A1BFAC1"/>
    <w:rsid w:val="4A1EF019"/>
    <w:rsid w:val="4A23558B"/>
    <w:rsid w:val="4A25D9AE"/>
    <w:rsid w:val="4A34302A"/>
    <w:rsid w:val="4A3B09D9"/>
    <w:rsid w:val="4A4000B2"/>
    <w:rsid w:val="4A41B39C"/>
    <w:rsid w:val="4A47F881"/>
    <w:rsid w:val="4A488E70"/>
    <w:rsid w:val="4A4B878C"/>
    <w:rsid w:val="4A4BBACA"/>
    <w:rsid w:val="4A4BDCF5"/>
    <w:rsid w:val="4A4F0BAD"/>
    <w:rsid w:val="4A55FB7D"/>
    <w:rsid w:val="4A56CC84"/>
    <w:rsid w:val="4A5AFF3B"/>
    <w:rsid w:val="4A643E1D"/>
    <w:rsid w:val="4A6819A9"/>
    <w:rsid w:val="4A6DB3B9"/>
    <w:rsid w:val="4A6DC5F5"/>
    <w:rsid w:val="4A70C857"/>
    <w:rsid w:val="4A734AB4"/>
    <w:rsid w:val="4A75BAD3"/>
    <w:rsid w:val="4A84C5CB"/>
    <w:rsid w:val="4A8A4BE0"/>
    <w:rsid w:val="4A9202FE"/>
    <w:rsid w:val="4A99BFA2"/>
    <w:rsid w:val="4A9A1136"/>
    <w:rsid w:val="4A9EAEE0"/>
    <w:rsid w:val="4AA55BAF"/>
    <w:rsid w:val="4AA77DB2"/>
    <w:rsid w:val="4AA82637"/>
    <w:rsid w:val="4AA9F448"/>
    <w:rsid w:val="4AB05535"/>
    <w:rsid w:val="4AB107EB"/>
    <w:rsid w:val="4AB1B90F"/>
    <w:rsid w:val="4AB829C0"/>
    <w:rsid w:val="4AB84F6C"/>
    <w:rsid w:val="4ACE2A69"/>
    <w:rsid w:val="4AD4F98C"/>
    <w:rsid w:val="4AD6D8A7"/>
    <w:rsid w:val="4ADBD96B"/>
    <w:rsid w:val="4ADBF21B"/>
    <w:rsid w:val="4ADC9DD0"/>
    <w:rsid w:val="4ADD1FE6"/>
    <w:rsid w:val="4ADE056D"/>
    <w:rsid w:val="4AF84C3E"/>
    <w:rsid w:val="4AFC7930"/>
    <w:rsid w:val="4B012435"/>
    <w:rsid w:val="4B015201"/>
    <w:rsid w:val="4B01D74A"/>
    <w:rsid w:val="4B029949"/>
    <w:rsid w:val="4B050110"/>
    <w:rsid w:val="4B0C8D6A"/>
    <w:rsid w:val="4B0EA321"/>
    <w:rsid w:val="4B1A5912"/>
    <w:rsid w:val="4B20C7BF"/>
    <w:rsid w:val="4B2121A1"/>
    <w:rsid w:val="4B2395D9"/>
    <w:rsid w:val="4B24EA02"/>
    <w:rsid w:val="4B2B0768"/>
    <w:rsid w:val="4B2C332B"/>
    <w:rsid w:val="4B2ED142"/>
    <w:rsid w:val="4B2EF56C"/>
    <w:rsid w:val="4B332E12"/>
    <w:rsid w:val="4B33FBA2"/>
    <w:rsid w:val="4B39DD71"/>
    <w:rsid w:val="4B3C1318"/>
    <w:rsid w:val="4B455984"/>
    <w:rsid w:val="4B48400C"/>
    <w:rsid w:val="4B493A55"/>
    <w:rsid w:val="4B4CC1F1"/>
    <w:rsid w:val="4B4D1A10"/>
    <w:rsid w:val="4B53D9B4"/>
    <w:rsid w:val="4B5558B8"/>
    <w:rsid w:val="4B574EF1"/>
    <w:rsid w:val="4B5832E6"/>
    <w:rsid w:val="4B596F68"/>
    <w:rsid w:val="4B5E7BD3"/>
    <w:rsid w:val="4B60A6E2"/>
    <w:rsid w:val="4B60FCFB"/>
    <w:rsid w:val="4B619040"/>
    <w:rsid w:val="4B692140"/>
    <w:rsid w:val="4B6977FB"/>
    <w:rsid w:val="4B80CC1E"/>
    <w:rsid w:val="4B87F7D5"/>
    <w:rsid w:val="4B8917CD"/>
    <w:rsid w:val="4B8DE54D"/>
    <w:rsid w:val="4B98034C"/>
    <w:rsid w:val="4B99F863"/>
    <w:rsid w:val="4B9C78B1"/>
    <w:rsid w:val="4BA34E09"/>
    <w:rsid w:val="4BA59DD1"/>
    <w:rsid w:val="4BB0F6D6"/>
    <w:rsid w:val="4BB24914"/>
    <w:rsid w:val="4BB4721E"/>
    <w:rsid w:val="4BB47910"/>
    <w:rsid w:val="4BB7F061"/>
    <w:rsid w:val="4BB8D0E6"/>
    <w:rsid w:val="4BBBC7F0"/>
    <w:rsid w:val="4BC0B15D"/>
    <w:rsid w:val="4BC0E349"/>
    <w:rsid w:val="4BC3A640"/>
    <w:rsid w:val="4BC574F8"/>
    <w:rsid w:val="4BC7C788"/>
    <w:rsid w:val="4BC7ECC7"/>
    <w:rsid w:val="4BD31B64"/>
    <w:rsid w:val="4BD984C8"/>
    <w:rsid w:val="4BE124A5"/>
    <w:rsid w:val="4BE561B2"/>
    <w:rsid w:val="4BE780C7"/>
    <w:rsid w:val="4BED7A8F"/>
    <w:rsid w:val="4BF1765B"/>
    <w:rsid w:val="4BF638C3"/>
    <w:rsid w:val="4BFCA892"/>
    <w:rsid w:val="4BFD8771"/>
    <w:rsid w:val="4BFFB092"/>
    <w:rsid w:val="4BFFE363"/>
    <w:rsid w:val="4C01EBA8"/>
    <w:rsid w:val="4C086FB9"/>
    <w:rsid w:val="4C17A9FF"/>
    <w:rsid w:val="4C1C5EB6"/>
    <w:rsid w:val="4C248BD4"/>
    <w:rsid w:val="4C28ABD0"/>
    <w:rsid w:val="4C29F720"/>
    <w:rsid w:val="4C2C7B43"/>
    <w:rsid w:val="4C2CFBA9"/>
    <w:rsid w:val="4C3EC864"/>
    <w:rsid w:val="4C418146"/>
    <w:rsid w:val="4C42E2C4"/>
    <w:rsid w:val="4C49D503"/>
    <w:rsid w:val="4C4D7ED8"/>
    <w:rsid w:val="4C53E40C"/>
    <w:rsid w:val="4C590E32"/>
    <w:rsid w:val="4C5AB924"/>
    <w:rsid w:val="4C5B7486"/>
    <w:rsid w:val="4C625BAF"/>
    <w:rsid w:val="4C6A4218"/>
    <w:rsid w:val="4C6EA701"/>
    <w:rsid w:val="4C71F1ED"/>
    <w:rsid w:val="4C769AEC"/>
    <w:rsid w:val="4C87FB5E"/>
    <w:rsid w:val="4C8B1B12"/>
    <w:rsid w:val="4C8D68A1"/>
    <w:rsid w:val="4C8E0188"/>
    <w:rsid w:val="4C9B5401"/>
    <w:rsid w:val="4C9B85EF"/>
    <w:rsid w:val="4C9FB013"/>
    <w:rsid w:val="4CA069E0"/>
    <w:rsid w:val="4CA135BE"/>
    <w:rsid w:val="4CB09402"/>
    <w:rsid w:val="4CB0D468"/>
    <w:rsid w:val="4CB40172"/>
    <w:rsid w:val="4CB43602"/>
    <w:rsid w:val="4CB64ABF"/>
    <w:rsid w:val="4CB674B4"/>
    <w:rsid w:val="4CC18628"/>
    <w:rsid w:val="4CC3A9D7"/>
    <w:rsid w:val="4CC49DD3"/>
    <w:rsid w:val="4CC65339"/>
    <w:rsid w:val="4CCA6C35"/>
    <w:rsid w:val="4CCB45F8"/>
    <w:rsid w:val="4CCCAD95"/>
    <w:rsid w:val="4CD24DF7"/>
    <w:rsid w:val="4CD46757"/>
    <w:rsid w:val="4CDAD1FA"/>
    <w:rsid w:val="4CE736A9"/>
    <w:rsid w:val="4CE8D3F4"/>
    <w:rsid w:val="4CEA4764"/>
    <w:rsid w:val="4CEAB4A1"/>
    <w:rsid w:val="4CF2136F"/>
    <w:rsid w:val="4CF3A938"/>
    <w:rsid w:val="4CF48C27"/>
    <w:rsid w:val="4CF8437A"/>
    <w:rsid w:val="4CF9CE24"/>
    <w:rsid w:val="4CFB0254"/>
    <w:rsid w:val="4CFBFE5F"/>
    <w:rsid w:val="4CFC5B08"/>
    <w:rsid w:val="4CFC8845"/>
    <w:rsid w:val="4CFCCD5C"/>
    <w:rsid w:val="4D0039DC"/>
    <w:rsid w:val="4D00583E"/>
    <w:rsid w:val="4D0F6BE3"/>
    <w:rsid w:val="4D128742"/>
    <w:rsid w:val="4D129FB0"/>
    <w:rsid w:val="4D15B72B"/>
    <w:rsid w:val="4D19D37A"/>
    <w:rsid w:val="4D1A797A"/>
    <w:rsid w:val="4D251F2D"/>
    <w:rsid w:val="4D277A0D"/>
    <w:rsid w:val="4D27839E"/>
    <w:rsid w:val="4D2823EC"/>
    <w:rsid w:val="4D2ABDFA"/>
    <w:rsid w:val="4D35E59C"/>
    <w:rsid w:val="4D38A027"/>
    <w:rsid w:val="4D398D2D"/>
    <w:rsid w:val="4D3AA0CB"/>
    <w:rsid w:val="4D43E08F"/>
    <w:rsid w:val="4D44E7A2"/>
    <w:rsid w:val="4D50D88F"/>
    <w:rsid w:val="4D55906D"/>
    <w:rsid w:val="4D5FD850"/>
    <w:rsid w:val="4D6760FD"/>
    <w:rsid w:val="4D75C248"/>
    <w:rsid w:val="4D7A9726"/>
    <w:rsid w:val="4D7DBC65"/>
    <w:rsid w:val="4D802F75"/>
    <w:rsid w:val="4D822948"/>
    <w:rsid w:val="4D86E939"/>
    <w:rsid w:val="4D8A3B52"/>
    <w:rsid w:val="4D8EFA26"/>
    <w:rsid w:val="4D90CFB2"/>
    <w:rsid w:val="4D9957D2"/>
    <w:rsid w:val="4D9C06A3"/>
    <w:rsid w:val="4D9CE99F"/>
    <w:rsid w:val="4DA235E4"/>
    <w:rsid w:val="4DA983F6"/>
    <w:rsid w:val="4DAA7FEE"/>
    <w:rsid w:val="4DAAD4FB"/>
    <w:rsid w:val="4DAB6E1B"/>
    <w:rsid w:val="4DB280C9"/>
    <w:rsid w:val="4DB71C60"/>
    <w:rsid w:val="4DC46404"/>
    <w:rsid w:val="4DC68DEB"/>
    <w:rsid w:val="4DCC16D0"/>
    <w:rsid w:val="4DCEB02B"/>
    <w:rsid w:val="4DD58DEF"/>
    <w:rsid w:val="4DD6C4EF"/>
    <w:rsid w:val="4DE0BC36"/>
    <w:rsid w:val="4DE0FD92"/>
    <w:rsid w:val="4DE12790"/>
    <w:rsid w:val="4DE6D565"/>
    <w:rsid w:val="4DE9A364"/>
    <w:rsid w:val="4DEC23DC"/>
    <w:rsid w:val="4DEE8B8B"/>
    <w:rsid w:val="4DF021AA"/>
    <w:rsid w:val="4DF28C40"/>
    <w:rsid w:val="4DF744E7"/>
    <w:rsid w:val="4DFAA7E9"/>
    <w:rsid w:val="4DFAC826"/>
    <w:rsid w:val="4E057833"/>
    <w:rsid w:val="4E0633C5"/>
    <w:rsid w:val="4E13B81C"/>
    <w:rsid w:val="4E146CA7"/>
    <w:rsid w:val="4E1582F8"/>
    <w:rsid w:val="4E171E88"/>
    <w:rsid w:val="4E1E4586"/>
    <w:rsid w:val="4E260DFD"/>
    <w:rsid w:val="4E265D71"/>
    <w:rsid w:val="4E2C0072"/>
    <w:rsid w:val="4E3FBC94"/>
    <w:rsid w:val="4E41212C"/>
    <w:rsid w:val="4E432C42"/>
    <w:rsid w:val="4E5344ED"/>
    <w:rsid w:val="4E5B666C"/>
    <w:rsid w:val="4E5E6397"/>
    <w:rsid w:val="4E62239A"/>
    <w:rsid w:val="4E6BC779"/>
    <w:rsid w:val="4E6D52CC"/>
    <w:rsid w:val="4E72B1DF"/>
    <w:rsid w:val="4E755CD3"/>
    <w:rsid w:val="4E7ABA42"/>
    <w:rsid w:val="4E7FF0A7"/>
    <w:rsid w:val="4E861134"/>
    <w:rsid w:val="4E8B85F0"/>
    <w:rsid w:val="4E8E0B51"/>
    <w:rsid w:val="4E917A80"/>
    <w:rsid w:val="4E97C1DB"/>
    <w:rsid w:val="4EA6B2D0"/>
    <w:rsid w:val="4EAB6193"/>
    <w:rsid w:val="4EB65995"/>
    <w:rsid w:val="4EBD985F"/>
    <w:rsid w:val="4EC0673D"/>
    <w:rsid w:val="4EC2BB65"/>
    <w:rsid w:val="4ECCF543"/>
    <w:rsid w:val="4ECEB772"/>
    <w:rsid w:val="4ED0187B"/>
    <w:rsid w:val="4ED20ACA"/>
    <w:rsid w:val="4ED69575"/>
    <w:rsid w:val="4EDF29C2"/>
    <w:rsid w:val="4EE31B4F"/>
    <w:rsid w:val="4EE3D47B"/>
    <w:rsid w:val="4EE751BD"/>
    <w:rsid w:val="4EEA73B6"/>
    <w:rsid w:val="4EEB5A7A"/>
    <w:rsid w:val="4EECA8F0"/>
    <w:rsid w:val="4EEFC0E0"/>
    <w:rsid w:val="4EEFEFC5"/>
    <w:rsid w:val="4EF1F5BE"/>
    <w:rsid w:val="4EF68A38"/>
    <w:rsid w:val="4EF96AFA"/>
    <w:rsid w:val="4EF96CFC"/>
    <w:rsid w:val="4EFC6132"/>
    <w:rsid w:val="4F017CE4"/>
    <w:rsid w:val="4F019DF1"/>
    <w:rsid w:val="4F033CD8"/>
    <w:rsid w:val="4F09BC5A"/>
    <w:rsid w:val="4F0DA691"/>
    <w:rsid w:val="4F1104EA"/>
    <w:rsid w:val="4F116D6A"/>
    <w:rsid w:val="4F17ADAE"/>
    <w:rsid w:val="4F17D6DA"/>
    <w:rsid w:val="4F18CE10"/>
    <w:rsid w:val="4F203036"/>
    <w:rsid w:val="4F2AA1F4"/>
    <w:rsid w:val="4F2D6D3B"/>
    <w:rsid w:val="4F34BB57"/>
    <w:rsid w:val="4F3E63EB"/>
    <w:rsid w:val="4F42342A"/>
    <w:rsid w:val="4F4566A8"/>
    <w:rsid w:val="4F470C08"/>
    <w:rsid w:val="4F5375C5"/>
    <w:rsid w:val="4F62DD6A"/>
    <w:rsid w:val="4F644C91"/>
    <w:rsid w:val="4F665943"/>
    <w:rsid w:val="4F687600"/>
    <w:rsid w:val="4F6F4228"/>
    <w:rsid w:val="4F71EB30"/>
    <w:rsid w:val="4F7F693C"/>
    <w:rsid w:val="4F80F7AA"/>
    <w:rsid w:val="4F826085"/>
    <w:rsid w:val="4F8DCB1B"/>
    <w:rsid w:val="4F8DF404"/>
    <w:rsid w:val="4F9760CE"/>
    <w:rsid w:val="4F98621C"/>
    <w:rsid w:val="4F986CB4"/>
    <w:rsid w:val="4F990E2C"/>
    <w:rsid w:val="4FA8E6FA"/>
    <w:rsid w:val="4FA94932"/>
    <w:rsid w:val="4FB21DA2"/>
    <w:rsid w:val="4FBAD476"/>
    <w:rsid w:val="4FBDD28B"/>
    <w:rsid w:val="4FCCE455"/>
    <w:rsid w:val="4FCD28C4"/>
    <w:rsid w:val="4FD0EA4F"/>
    <w:rsid w:val="4FD2EAF3"/>
    <w:rsid w:val="4FD58491"/>
    <w:rsid w:val="4FD63978"/>
    <w:rsid w:val="4FDB0C11"/>
    <w:rsid w:val="4FE6F2E9"/>
    <w:rsid w:val="4FEB1B62"/>
    <w:rsid w:val="4FEBE07F"/>
    <w:rsid w:val="4FEE7ACD"/>
    <w:rsid w:val="4FF002EA"/>
    <w:rsid w:val="4FFAAAFE"/>
    <w:rsid w:val="4FFC23F1"/>
    <w:rsid w:val="5001135F"/>
    <w:rsid w:val="5003A8FC"/>
    <w:rsid w:val="50077A41"/>
    <w:rsid w:val="500A96D7"/>
    <w:rsid w:val="500AF1AF"/>
    <w:rsid w:val="500D4FB9"/>
    <w:rsid w:val="50188478"/>
    <w:rsid w:val="5018CAA7"/>
    <w:rsid w:val="501F27D1"/>
    <w:rsid w:val="5022B875"/>
    <w:rsid w:val="5028100A"/>
    <w:rsid w:val="5032C432"/>
    <w:rsid w:val="50350163"/>
    <w:rsid w:val="50376D1B"/>
    <w:rsid w:val="5051EAAB"/>
    <w:rsid w:val="50569F62"/>
    <w:rsid w:val="50589779"/>
    <w:rsid w:val="5060E3B1"/>
    <w:rsid w:val="5066C782"/>
    <w:rsid w:val="50677C69"/>
    <w:rsid w:val="506A9E57"/>
    <w:rsid w:val="5072C2F3"/>
    <w:rsid w:val="5075A157"/>
    <w:rsid w:val="5082A95B"/>
    <w:rsid w:val="5084BE18"/>
    <w:rsid w:val="508901B5"/>
    <w:rsid w:val="508B5799"/>
    <w:rsid w:val="508D312F"/>
    <w:rsid w:val="508E942F"/>
    <w:rsid w:val="5096DB8C"/>
    <w:rsid w:val="509FFA57"/>
    <w:rsid w:val="50A3C64A"/>
    <w:rsid w:val="50A50A48"/>
    <w:rsid w:val="50B08189"/>
    <w:rsid w:val="50B563EB"/>
    <w:rsid w:val="50B7D037"/>
    <w:rsid w:val="50B91E42"/>
    <w:rsid w:val="50BCB8FE"/>
    <w:rsid w:val="50C1B238"/>
    <w:rsid w:val="50CA168D"/>
    <w:rsid w:val="50CC0EF4"/>
    <w:rsid w:val="50CFB34F"/>
    <w:rsid w:val="50D98180"/>
    <w:rsid w:val="50DE9BD9"/>
    <w:rsid w:val="50DED929"/>
    <w:rsid w:val="50E847F5"/>
    <w:rsid w:val="50E9AC84"/>
    <w:rsid w:val="50F1481C"/>
    <w:rsid w:val="50F5877D"/>
    <w:rsid w:val="50F72CE8"/>
    <w:rsid w:val="50FABA52"/>
    <w:rsid w:val="50FF896A"/>
    <w:rsid w:val="50FFA6ED"/>
    <w:rsid w:val="510349D2"/>
    <w:rsid w:val="51037A29"/>
    <w:rsid w:val="510CBAE3"/>
    <w:rsid w:val="5110FC3E"/>
    <w:rsid w:val="51117F77"/>
    <w:rsid w:val="511BE3D0"/>
    <w:rsid w:val="511CE1DE"/>
    <w:rsid w:val="51229D2F"/>
    <w:rsid w:val="5123EEE9"/>
    <w:rsid w:val="5124A837"/>
    <w:rsid w:val="51274975"/>
    <w:rsid w:val="51300049"/>
    <w:rsid w:val="51350CB1"/>
    <w:rsid w:val="5138CB6D"/>
    <w:rsid w:val="513ECEA1"/>
    <w:rsid w:val="513FED76"/>
    <w:rsid w:val="5144D5D6"/>
    <w:rsid w:val="51465685"/>
    <w:rsid w:val="51492FA4"/>
    <w:rsid w:val="514BF2E6"/>
    <w:rsid w:val="5151EFA0"/>
    <w:rsid w:val="5156C22A"/>
    <w:rsid w:val="51587CFF"/>
    <w:rsid w:val="515B058D"/>
    <w:rsid w:val="515E00E8"/>
    <w:rsid w:val="51649F2B"/>
    <w:rsid w:val="5164C43A"/>
    <w:rsid w:val="516632C5"/>
    <w:rsid w:val="51676F2E"/>
    <w:rsid w:val="516889E1"/>
    <w:rsid w:val="5170E6A6"/>
    <w:rsid w:val="5171424A"/>
    <w:rsid w:val="5179AF00"/>
    <w:rsid w:val="517FEAB1"/>
    <w:rsid w:val="5183484D"/>
    <w:rsid w:val="5184CAA4"/>
    <w:rsid w:val="5186E2A7"/>
    <w:rsid w:val="5188CC5D"/>
    <w:rsid w:val="51890940"/>
    <w:rsid w:val="518D8659"/>
    <w:rsid w:val="51922D47"/>
    <w:rsid w:val="519896D4"/>
    <w:rsid w:val="519911A9"/>
    <w:rsid w:val="519C56F6"/>
    <w:rsid w:val="519F3D40"/>
    <w:rsid w:val="51ACFBD9"/>
    <w:rsid w:val="51AF28A4"/>
    <w:rsid w:val="51B573D8"/>
    <w:rsid w:val="51B9F6E4"/>
    <w:rsid w:val="51BF9277"/>
    <w:rsid w:val="51C7A427"/>
    <w:rsid w:val="51CEF061"/>
    <w:rsid w:val="51CF0404"/>
    <w:rsid w:val="51D2CDF2"/>
    <w:rsid w:val="51D4A71E"/>
    <w:rsid w:val="51D5278F"/>
    <w:rsid w:val="51DFAE3A"/>
    <w:rsid w:val="51E1A06A"/>
    <w:rsid w:val="51E1C7E9"/>
    <w:rsid w:val="51E30FD7"/>
    <w:rsid w:val="51E39B62"/>
    <w:rsid w:val="51F4E520"/>
    <w:rsid w:val="51F774D6"/>
    <w:rsid w:val="52074B17"/>
    <w:rsid w:val="5209B664"/>
    <w:rsid w:val="520E1BD6"/>
    <w:rsid w:val="520E3637"/>
    <w:rsid w:val="520FFC54"/>
    <w:rsid w:val="521C25DA"/>
    <w:rsid w:val="521E79BC"/>
    <w:rsid w:val="5225D4F6"/>
    <w:rsid w:val="522A0C96"/>
    <w:rsid w:val="52326E5D"/>
    <w:rsid w:val="5236DD9B"/>
    <w:rsid w:val="52404606"/>
    <w:rsid w:val="5246995F"/>
    <w:rsid w:val="524A1678"/>
    <w:rsid w:val="524A175D"/>
    <w:rsid w:val="524D3510"/>
    <w:rsid w:val="524E740A"/>
    <w:rsid w:val="5258007A"/>
    <w:rsid w:val="525FCA91"/>
    <w:rsid w:val="52646C30"/>
    <w:rsid w:val="5265A74D"/>
    <w:rsid w:val="5265FB30"/>
    <w:rsid w:val="5266A36C"/>
    <w:rsid w:val="52679C67"/>
    <w:rsid w:val="526FB4A9"/>
    <w:rsid w:val="52708835"/>
    <w:rsid w:val="527EACCA"/>
    <w:rsid w:val="527EF05A"/>
    <w:rsid w:val="52811F76"/>
    <w:rsid w:val="528D8014"/>
    <w:rsid w:val="52912FE0"/>
    <w:rsid w:val="5292FD49"/>
    <w:rsid w:val="5294FBEC"/>
    <w:rsid w:val="5295F53D"/>
    <w:rsid w:val="52995E38"/>
    <w:rsid w:val="529B2C26"/>
    <w:rsid w:val="529BDBBA"/>
    <w:rsid w:val="529E4E6B"/>
    <w:rsid w:val="529EE417"/>
    <w:rsid w:val="529F2F41"/>
    <w:rsid w:val="52A181C6"/>
    <w:rsid w:val="52AAA368"/>
    <w:rsid w:val="52ACE6D1"/>
    <w:rsid w:val="52AD004D"/>
    <w:rsid w:val="52B2E21C"/>
    <w:rsid w:val="52B672AD"/>
    <w:rsid w:val="52BA6B25"/>
    <w:rsid w:val="52BF336C"/>
    <w:rsid w:val="52C013F1"/>
    <w:rsid w:val="52C2FCAA"/>
    <w:rsid w:val="52C39898"/>
    <w:rsid w:val="52C848C5"/>
    <w:rsid w:val="52CC20CE"/>
    <w:rsid w:val="52CE6C1A"/>
    <w:rsid w:val="52CF70CF"/>
    <w:rsid w:val="52D33B62"/>
    <w:rsid w:val="52D76E19"/>
    <w:rsid w:val="52DBB903"/>
    <w:rsid w:val="52DFDF9E"/>
    <w:rsid w:val="52E02315"/>
    <w:rsid w:val="52E0ACFB"/>
    <w:rsid w:val="52E4BB58"/>
    <w:rsid w:val="52E67A0A"/>
    <w:rsid w:val="52E6D88F"/>
    <w:rsid w:val="52E74169"/>
    <w:rsid w:val="52E8A8D8"/>
    <w:rsid w:val="52F9A42F"/>
    <w:rsid w:val="52FB4977"/>
    <w:rsid w:val="53004676"/>
    <w:rsid w:val="53007947"/>
    <w:rsid w:val="5309F1CD"/>
    <w:rsid w:val="530E71DC"/>
    <w:rsid w:val="530F5BA6"/>
    <w:rsid w:val="53180829"/>
    <w:rsid w:val="53261438"/>
    <w:rsid w:val="53266326"/>
    <w:rsid w:val="53329A6E"/>
    <w:rsid w:val="533F62C4"/>
    <w:rsid w:val="53499156"/>
    <w:rsid w:val="534D31BD"/>
    <w:rsid w:val="534E7B65"/>
    <w:rsid w:val="53547646"/>
    <w:rsid w:val="53561071"/>
    <w:rsid w:val="535BC1B9"/>
    <w:rsid w:val="535C72A1"/>
    <w:rsid w:val="5362E671"/>
    <w:rsid w:val="536B7430"/>
    <w:rsid w:val="537092FD"/>
    <w:rsid w:val="5374E5F1"/>
    <w:rsid w:val="5377EE77"/>
    <w:rsid w:val="537AB3E5"/>
    <w:rsid w:val="537B9804"/>
    <w:rsid w:val="537E6FA4"/>
    <w:rsid w:val="5381DD9B"/>
    <w:rsid w:val="53844007"/>
    <w:rsid w:val="5391327F"/>
    <w:rsid w:val="53958483"/>
    <w:rsid w:val="539B2CD9"/>
    <w:rsid w:val="53A4E161"/>
    <w:rsid w:val="53A4ED4E"/>
    <w:rsid w:val="53A61861"/>
    <w:rsid w:val="53A7D289"/>
    <w:rsid w:val="53AE71E6"/>
    <w:rsid w:val="53AF54E5"/>
    <w:rsid w:val="53AF71F5"/>
    <w:rsid w:val="53B62825"/>
    <w:rsid w:val="53BB774E"/>
    <w:rsid w:val="53C1BA66"/>
    <w:rsid w:val="53C2FF1B"/>
    <w:rsid w:val="53C57A55"/>
    <w:rsid w:val="53C8FF3C"/>
    <w:rsid w:val="53CC6EF7"/>
    <w:rsid w:val="53CE7F78"/>
    <w:rsid w:val="53CE8933"/>
    <w:rsid w:val="53D0EB84"/>
    <w:rsid w:val="53D4A1C4"/>
    <w:rsid w:val="53DA8572"/>
    <w:rsid w:val="53DE238E"/>
    <w:rsid w:val="53E5E6D9"/>
    <w:rsid w:val="53EAA9AE"/>
    <w:rsid w:val="53ED98F8"/>
    <w:rsid w:val="53FC1587"/>
    <w:rsid w:val="54060FBD"/>
    <w:rsid w:val="540B054F"/>
    <w:rsid w:val="540B7503"/>
    <w:rsid w:val="541023A0"/>
    <w:rsid w:val="54127FB4"/>
    <w:rsid w:val="54141D06"/>
    <w:rsid w:val="5417B7AC"/>
    <w:rsid w:val="54188C8D"/>
    <w:rsid w:val="541D0A6F"/>
    <w:rsid w:val="5422FF29"/>
    <w:rsid w:val="5425F481"/>
    <w:rsid w:val="54288DDC"/>
    <w:rsid w:val="542EC6A9"/>
    <w:rsid w:val="54319220"/>
    <w:rsid w:val="54335935"/>
    <w:rsid w:val="54391BAC"/>
    <w:rsid w:val="543CEE8C"/>
    <w:rsid w:val="54401795"/>
    <w:rsid w:val="5444FF8A"/>
    <w:rsid w:val="544772CC"/>
    <w:rsid w:val="544B27CD"/>
    <w:rsid w:val="544D17E8"/>
    <w:rsid w:val="544E5B28"/>
    <w:rsid w:val="54503921"/>
    <w:rsid w:val="5455D874"/>
    <w:rsid w:val="54586D56"/>
    <w:rsid w:val="5459B45A"/>
    <w:rsid w:val="545BA5DD"/>
    <w:rsid w:val="54618CA8"/>
    <w:rsid w:val="54641926"/>
    <w:rsid w:val="54688474"/>
    <w:rsid w:val="5469E96D"/>
    <w:rsid w:val="5471FD0C"/>
    <w:rsid w:val="54739F4A"/>
    <w:rsid w:val="547C5241"/>
    <w:rsid w:val="54802BA3"/>
    <w:rsid w:val="54838B0D"/>
    <w:rsid w:val="54898E28"/>
    <w:rsid w:val="5489A734"/>
    <w:rsid w:val="548BFEF0"/>
    <w:rsid w:val="548FB4E7"/>
    <w:rsid w:val="54919C2B"/>
    <w:rsid w:val="549C96D2"/>
    <w:rsid w:val="54A42440"/>
    <w:rsid w:val="54B4F125"/>
    <w:rsid w:val="54B5935F"/>
    <w:rsid w:val="54C050EE"/>
    <w:rsid w:val="54C0897F"/>
    <w:rsid w:val="54C574D0"/>
    <w:rsid w:val="54CAEA29"/>
    <w:rsid w:val="54D36380"/>
    <w:rsid w:val="54D3E596"/>
    <w:rsid w:val="54D68016"/>
    <w:rsid w:val="54E1CA7D"/>
    <w:rsid w:val="54E6C4AA"/>
    <w:rsid w:val="54E6F77B"/>
    <w:rsid w:val="54E7447E"/>
    <w:rsid w:val="54E8409D"/>
    <w:rsid w:val="54E8EC65"/>
    <w:rsid w:val="54EF6D47"/>
    <w:rsid w:val="54F474BB"/>
    <w:rsid w:val="54FC5E8F"/>
    <w:rsid w:val="55002E31"/>
    <w:rsid w:val="550EE4A5"/>
    <w:rsid w:val="551A36B1"/>
    <w:rsid w:val="552480B8"/>
    <w:rsid w:val="552684B0"/>
    <w:rsid w:val="5532D7FF"/>
    <w:rsid w:val="553365A8"/>
    <w:rsid w:val="55378FE3"/>
    <w:rsid w:val="553AC585"/>
    <w:rsid w:val="553E5DE0"/>
    <w:rsid w:val="554018B5"/>
    <w:rsid w:val="55454E09"/>
    <w:rsid w:val="55466EE1"/>
    <w:rsid w:val="554869BD"/>
    <w:rsid w:val="5554C737"/>
    <w:rsid w:val="555FE114"/>
    <w:rsid w:val="5561C704"/>
    <w:rsid w:val="556532FB"/>
    <w:rsid w:val="55678691"/>
    <w:rsid w:val="55714F6C"/>
    <w:rsid w:val="55750A7E"/>
    <w:rsid w:val="55776763"/>
    <w:rsid w:val="55799D0D"/>
    <w:rsid w:val="557B6F32"/>
    <w:rsid w:val="557B7ABB"/>
    <w:rsid w:val="5580AEEE"/>
    <w:rsid w:val="5580CA02"/>
    <w:rsid w:val="5581B73A"/>
    <w:rsid w:val="5588A2D9"/>
    <w:rsid w:val="558CBA71"/>
    <w:rsid w:val="55964258"/>
    <w:rsid w:val="559A2544"/>
    <w:rsid w:val="559B3BA8"/>
    <w:rsid w:val="559C1B84"/>
    <w:rsid w:val="55A82D46"/>
    <w:rsid w:val="55AA1F76"/>
    <w:rsid w:val="55ABAD31"/>
    <w:rsid w:val="55B397BA"/>
    <w:rsid w:val="55BD20B5"/>
    <w:rsid w:val="55BD642C"/>
    <w:rsid w:val="55C1BFF9"/>
    <w:rsid w:val="55C1F9B8"/>
    <w:rsid w:val="55C48092"/>
    <w:rsid w:val="55CBE621"/>
    <w:rsid w:val="55CFA5BA"/>
    <w:rsid w:val="55D4EF00"/>
    <w:rsid w:val="55D958B6"/>
    <w:rsid w:val="55E2F3FC"/>
    <w:rsid w:val="55E6F82E"/>
    <w:rsid w:val="55EF59DC"/>
    <w:rsid w:val="55F078A6"/>
    <w:rsid w:val="55FA2B43"/>
    <w:rsid w:val="55FE9826"/>
    <w:rsid w:val="56057564"/>
    <w:rsid w:val="5617A6C4"/>
    <w:rsid w:val="5626EECC"/>
    <w:rsid w:val="56274D7D"/>
    <w:rsid w:val="562807FB"/>
    <w:rsid w:val="562C1361"/>
    <w:rsid w:val="56361AF4"/>
    <w:rsid w:val="563E1881"/>
    <w:rsid w:val="563E720A"/>
    <w:rsid w:val="563FF8A8"/>
    <w:rsid w:val="564404A8"/>
    <w:rsid w:val="564C86A6"/>
    <w:rsid w:val="56509C45"/>
    <w:rsid w:val="56532D12"/>
    <w:rsid w:val="5654095E"/>
    <w:rsid w:val="5659E1BD"/>
    <w:rsid w:val="56604912"/>
    <w:rsid w:val="56668FE4"/>
    <w:rsid w:val="56687A34"/>
    <w:rsid w:val="5669A5C0"/>
    <w:rsid w:val="5676D95E"/>
    <w:rsid w:val="5677FABC"/>
    <w:rsid w:val="5678822D"/>
    <w:rsid w:val="567B93F9"/>
    <w:rsid w:val="567C419E"/>
    <w:rsid w:val="5684B9F2"/>
    <w:rsid w:val="5686F6BF"/>
    <w:rsid w:val="568CB30C"/>
    <w:rsid w:val="569026FA"/>
    <w:rsid w:val="56938D66"/>
    <w:rsid w:val="56962030"/>
    <w:rsid w:val="56969BE2"/>
    <w:rsid w:val="56AD57FD"/>
    <w:rsid w:val="56B52BD8"/>
    <w:rsid w:val="56B9FC53"/>
    <w:rsid w:val="56BAE8F5"/>
    <w:rsid w:val="56BF16E2"/>
    <w:rsid w:val="56C068BD"/>
    <w:rsid w:val="56C35E15"/>
    <w:rsid w:val="56C7B7F4"/>
    <w:rsid w:val="56C7EAC5"/>
    <w:rsid w:val="56CA5A28"/>
    <w:rsid w:val="56DE9E1A"/>
    <w:rsid w:val="56E32E60"/>
    <w:rsid w:val="56E56210"/>
    <w:rsid w:val="56EB095A"/>
    <w:rsid w:val="56EF20BD"/>
    <w:rsid w:val="56F39A2B"/>
    <w:rsid w:val="56FFAD01"/>
    <w:rsid w:val="56FFD6C5"/>
    <w:rsid w:val="57000D6F"/>
    <w:rsid w:val="5708B4BE"/>
    <w:rsid w:val="570A4EBE"/>
    <w:rsid w:val="570A708D"/>
    <w:rsid w:val="570C7F95"/>
    <w:rsid w:val="5716BA0D"/>
    <w:rsid w:val="571D879B"/>
    <w:rsid w:val="572190A3"/>
    <w:rsid w:val="57238032"/>
    <w:rsid w:val="5729A07E"/>
    <w:rsid w:val="572C2A26"/>
    <w:rsid w:val="572D3DC2"/>
    <w:rsid w:val="57305EC7"/>
    <w:rsid w:val="57384C92"/>
    <w:rsid w:val="573D64FD"/>
    <w:rsid w:val="57403A18"/>
    <w:rsid w:val="574ADE65"/>
    <w:rsid w:val="574B2650"/>
    <w:rsid w:val="574E893C"/>
    <w:rsid w:val="57521150"/>
    <w:rsid w:val="5756618A"/>
    <w:rsid w:val="575B271F"/>
    <w:rsid w:val="575D2A75"/>
    <w:rsid w:val="575D905A"/>
    <w:rsid w:val="5761DE7C"/>
    <w:rsid w:val="5762D899"/>
    <w:rsid w:val="576452DE"/>
    <w:rsid w:val="5765B1A5"/>
    <w:rsid w:val="576682A9"/>
    <w:rsid w:val="5766ABD5"/>
    <w:rsid w:val="5766E294"/>
    <w:rsid w:val="576E2125"/>
    <w:rsid w:val="5778E98C"/>
    <w:rsid w:val="57842132"/>
    <w:rsid w:val="578E1C9B"/>
    <w:rsid w:val="578EE494"/>
    <w:rsid w:val="57901D3F"/>
    <w:rsid w:val="5796F799"/>
    <w:rsid w:val="579E5B53"/>
    <w:rsid w:val="57A198BD"/>
    <w:rsid w:val="57A3D554"/>
    <w:rsid w:val="57A42EF2"/>
    <w:rsid w:val="57A6A53F"/>
    <w:rsid w:val="57A72539"/>
    <w:rsid w:val="57A93A4C"/>
    <w:rsid w:val="57C1D586"/>
    <w:rsid w:val="57C54058"/>
    <w:rsid w:val="57C7489D"/>
    <w:rsid w:val="57CD467B"/>
    <w:rsid w:val="57D2F7F0"/>
    <w:rsid w:val="57D86472"/>
    <w:rsid w:val="57D956D9"/>
    <w:rsid w:val="57DBCC5D"/>
    <w:rsid w:val="57DC5951"/>
    <w:rsid w:val="57E1EF2C"/>
    <w:rsid w:val="57E4D231"/>
    <w:rsid w:val="57EBC79E"/>
    <w:rsid w:val="57ECD10F"/>
    <w:rsid w:val="57EDCD2E"/>
    <w:rsid w:val="57F0BFCC"/>
    <w:rsid w:val="57F4F597"/>
    <w:rsid w:val="5801DEDF"/>
    <w:rsid w:val="58031500"/>
    <w:rsid w:val="58084DBB"/>
    <w:rsid w:val="580FF1D8"/>
    <w:rsid w:val="5810480B"/>
    <w:rsid w:val="581518F8"/>
    <w:rsid w:val="5817BAA2"/>
    <w:rsid w:val="581AEE5A"/>
    <w:rsid w:val="581B710F"/>
    <w:rsid w:val="581D8E8C"/>
    <w:rsid w:val="583481EF"/>
    <w:rsid w:val="583701F8"/>
    <w:rsid w:val="583E8860"/>
    <w:rsid w:val="584EC29C"/>
    <w:rsid w:val="584F236C"/>
    <w:rsid w:val="586361C7"/>
    <w:rsid w:val="586A4CC7"/>
    <w:rsid w:val="5876E59A"/>
    <w:rsid w:val="5877DEB6"/>
    <w:rsid w:val="587F83AD"/>
    <w:rsid w:val="5882DF28"/>
    <w:rsid w:val="5886FFB2"/>
    <w:rsid w:val="588D2CFF"/>
    <w:rsid w:val="5892EC0A"/>
    <w:rsid w:val="58950FB9"/>
    <w:rsid w:val="58951A0E"/>
    <w:rsid w:val="58952035"/>
    <w:rsid w:val="589746F5"/>
    <w:rsid w:val="58AE6FE4"/>
    <w:rsid w:val="58B1DD97"/>
    <w:rsid w:val="58B26224"/>
    <w:rsid w:val="58B30FF4"/>
    <w:rsid w:val="58B61689"/>
    <w:rsid w:val="58B694DB"/>
    <w:rsid w:val="58C193FE"/>
    <w:rsid w:val="58C2390B"/>
    <w:rsid w:val="58C5CF78"/>
    <w:rsid w:val="58C72C7D"/>
    <w:rsid w:val="58C8AD3D"/>
    <w:rsid w:val="58CBFD97"/>
    <w:rsid w:val="58CC6C9A"/>
    <w:rsid w:val="58CDCA64"/>
    <w:rsid w:val="58DE7C7B"/>
    <w:rsid w:val="58E1CBB2"/>
    <w:rsid w:val="58E927FB"/>
    <w:rsid w:val="58EA518D"/>
    <w:rsid w:val="58ED1269"/>
    <w:rsid w:val="58EEEA6D"/>
    <w:rsid w:val="58F2067A"/>
    <w:rsid w:val="58F8FA26"/>
    <w:rsid w:val="58FF4274"/>
    <w:rsid w:val="5901B1ED"/>
    <w:rsid w:val="5902135C"/>
    <w:rsid w:val="5903C44C"/>
    <w:rsid w:val="590B6AD8"/>
    <w:rsid w:val="590DA42C"/>
    <w:rsid w:val="590F5D1B"/>
    <w:rsid w:val="59109984"/>
    <w:rsid w:val="5910A0C0"/>
    <w:rsid w:val="59119B7F"/>
    <w:rsid w:val="59154C39"/>
    <w:rsid w:val="591D39A0"/>
    <w:rsid w:val="59251AB7"/>
    <w:rsid w:val="59259D99"/>
    <w:rsid w:val="5927F1D4"/>
    <w:rsid w:val="59286020"/>
    <w:rsid w:val="59291507"/>
    <w:rsid w:val="59297CC2"/>
    <w:rsid w:val="5931F6B3"/>
    <w:rsid w:val="593428C0"/>
    <w:rsid w:val="5934FDCB"/>
    <w:rsid w:val="59358D20"/>
    <w:rsid w:val="59371FD7"/>
    <w:rsid w:val="5939B168"/>
    <w:rsid w:val="5939D5A9"/>
    <w:rsid w:val="5939D9B8"/>
    <w:rsid w:val="5940B978"/>
    <w:rsid w:val="5942E133"/>
    <w:rsid w:val="59454628"/>
    <w:rsid w:val="59470950"/>
    <w:rsid w:val="59470FFD"/>
    <w:rsid w:val="59483B80"/>
    <w:rsid w:val="594AD2ED"/>
    <w:rsid w:val="594E170C"/>
    <w:rsid w:val="594F2A5E"/>
    <w:rsid w:val="5954440E"/>
    <w:rsid w:val="595BFA4B"/>
    <w:rsid w:val="595D0CC4"/>
    <w:rsid w:val="595DCC0D"/>
    <w:rsid w:val="595F4B0E"/>
    <w:rsid w:val="5968BCCD"/>
    <w:rsid w:val="596DB6FA"/>
    <w:rsid w:val="5976AA44"/>
    <w:rsid w:val="597BF848"/>
    <w:rsid w:val="597DC558"/>
    <w:rsid w:val="598320B1"/>
    <w:rsid w:val="59853FDD"/>
    <w:rsid w:val="598566A9"/>
    <w:rsid w:val="59857D96"/>
    <w:rsid w:val="598929C1"/>
    <w:rsid w:val="598941EB"/>
    <w:rsid w:val="598A3D17"/>
    <w:rsid w:val="598BF1B2"/>
    <w:rsid w:val="598C05F1"/>
    <w:rsid w:val="598C7C4A"/>
    <w:rsid w:val="59988441"/>
    <w:rsid w:val="5998A9FB"/>
    <w:rsid w:val="59AD5BAC"/>
    <w:rsid w:val="59B76D6A"/>
    <w:rsid w:val="59BA7CDB"/>
    <w:rsid w:val="59BFE8D9"/>
    <w:rsid w:val="59C05DFA"/>
    <w:rsid w:val="59C4D19B"/>
    <w:rsid w:val="59CC1770"/>
    <w:rsid w:val="59CF0CC8"/>
    <w:rsid w:val="59D2C82E"/>
    <w:rsid w:val="59D6F66F"/>
    <w:rsid w:val="59DA7443"/>
    <w:rsid w:val="59DE8620"/>
    <w:rsid w:val="59E10E0C"/>
    <w:rsid w:val="59E3DE0C"/>
    <w:rsid w:val="59E6A093"/>
    <w:rsid w:val="59E71E6D"/>
    <w:rsid w:val="59E9AB61"/>
    <w:rsid w:val="59FB82D9"/>
    <w:rsid w:val="59FE5F1F"/>
    <w:rsid w:val="5A06AEC4"/>
    <w:rsid w:val="5A0A9571"/>
    <w:rsid w:val="5A0C0035"/>
    <w:rsid w:val="5A0E1453"/>
    <w:rsid w:val="5A0F6B07"/>
    <w:rsid w:val="5A124DD9"/>
    <w:rsid w:val="5A1271AF"/>
    <w:rsid w:val="5A1452FC"/>
    <w:rsid w:val="5A15B87E"/>
    <w:rsid w:val="5A164885"/>
    <w:rsid w:val="5A18DEFF"/>
    <w:rsid w:val="5A273C3B"/>
    <w:rsid w:val="5A2BAF33"/>
    <w:rsid w:val="5A39189C"/>
    <w:rsid w:val="5A3D38AB"/>
    <w:rsid w:val="5A4B72E2"/>
    <w:rsid w:val="5A4B73F6"/>
    <w:rsid w:val="5A4E8D71"/>
    <w:rsid w:val="5A512DA3"/>
    <w:rsid w:val="5A54F62D"/>
    <w:rsid w:val="5A58D760"/>
    <w:rsid w:val="5A5DB61B"/>
    <w:rsid w:val="5A5F0E21"/>
    <w:rsid w:val="5A660E83"/>
    <w:rsid w:val="5A6A039F"/>
    <w:rsid w:val="5A6DF13F"/>
    <w:rsid w:val="5A6EDC9F"/>
    <w:rsid w:val="5A778D9C"/>
    <w:rsid w:val="5A7BD8F8"/>
    <w:rsid w:val="5A7DD0A6"/>
    <w:rsid w:val="5A83E3B1"/>
    <w:rsid w:val="5A865813"/>
    <w:rsid w:val="5A87E840"/>
    <w:rsid w:val="5A8A8AB4"/>
    <w:rsid w:val="5A8B6028"/>
    <w:rsid w:val="5A9007B2"/>
    <w:rsid w:val="5A912E23"/>
    <w:rsid w:val="5A9BEE74"/>
    <w:rsid w:val="5A9DE3BD"/>
    <w:rsid w:val="5AAD3D48"/>
    <w:rsid w:val="5AB11C9A"/>
    <w:rsid w:val="5AB2F23F"/>
    <w:rsid w:val="5AB7085B"/>
    <w:rsid w:val="5ABC7AB5"/>
    <w:rsid w:val="5AC2EF43"/>
    <w:rsid w:val="5AC4356A"/>
    <w:rsid w:val="5AC7DB94"/>
    <w:rsid w:val="5ACB6934"/>
    <w:rsid w:val="5AD732B3"/>
    <w:rsid w:val="5AD7D023"/>
    <w:rsid w:val="5AE03C22"/>
    <w:rsid w:val="5AE794E8"/>
    <w:rsid w:val="5AE8FA6A"/>
    <w:rsid w:val="5AEDA17F"/>
    <w:rsid w:val="5AEDEA75"/>
    <w:rsid w:val="5AF1DC13"/>
    <w:rsid w:val="5B0650AC"/>
    <w:rsid w:val="5B1CA981"/>
    <w:rsid w:val="5B1F1D0C"/>
    <w:rsid w:val="5B26944A"/>
    <w:rsid w:val="5B3256F8"/>
    <w:rsid w:val="5B32E18B"/>
    <w:rsid w:val="5B33BA35"/>
    <w:rsid w:val="5B37DF6F"/>
    <w:rsid w:val="5B3A676D"/>
    <w:rsid w:val="5B3B0EAC"/>
    <w:rsid w:val="5B3E35DA"/>
    <w:rsid w:val="5B449886"/>
    <w:rsid w:val="5B4909D1"/>
    <w:rsid w:val="5B4FAA40"/>
    <w:rsid w:val="5B5B1299"/>
    <w:rsid w:val="5B60D596"/>
    <w:rsid w:val="5B657D14"/>
    <w:rsid w:val="5B680960"/>
    <w:rsid w:val="5B70E17D"/>
    <w:rsid w:val="5B710C6A"/>
    <w:rsid w:val="5B71E22B"/>
    <w:rsid w:val="5B7447E9"/>
    <w:rsid w:val="5B74588F"/>
    <w:rsid w:val="5B748B60"/>
    <w:rsid w:val="5B754233"/>
    <w:rsid w:val="5B76804A"/>
    <w:rsid w:val="5B791810"/>
    <w:rsid w:val="5B7972E8"/>
    <w:rsid w:val="5B7C2727"/>
    <w:rsid w:val="5B8C7427"/>
    <w:rsid w:val="5B91691C"/>
    <w:rsid w:val="5B917CFB"/>
    <w:rsid w:val="5B94DE4A"/>
    <w:rsid w:val="5B9855EA"/>
    <w:rsid w:val="5B9F2BFD"/>
    <w:rsid w:val="5BA57B36"/>
    <w:rsid w:val="5BA607BA"/>
    <w:rsid w:val="5BAEF727"/>
    <w:rsid w:val="5BB063DA"/>
    <w:rsid w:val="5BB4DFE1"/>
    <w:rsid w:val="5BB6149C"/>
    <w:rsid w:val="5BB97EFB"/>
    <w:rsid w:val="5BBAAB5B"/>
    <w:rsid w:val="5BC15F59"/>
    <w:rsid w:val="5BC38245"/>
    <w:rsid w:val="5BC39B65"/>
    <w:rsid w:val="5BC718B2"/>
    <w:rsid w:val="5BC8D629"/>
    <w:rsid w:val="5BCEB5CB"/>
    <w:rsid w:val="5BDAD951"/>
    <w:rsid w:val="5BDB9002"/>
    <w:rsid w:val="5BE51CD1"/>
    <w:rsid w:val="5BE7D77B"/>
    <w:rsid w:val="5BFB66D3"/>
    <w:rsid w:val="5C02DEB0"/>
    <w:rsid w:val="5C0A237A"/>
    <w:rsid w:val="5C0B1382"/>
    <w:rsid w:val="5C0D687B"/>
    <w:rsid w:val="5C12503B"/>
    <w:rsid w:val="5C1469F1"/>
    <w:rsid w:val="5C179BB7"/>
    <w:rsid w:val="5C17AFF4"/>
    <w:rsid w:val="5C1D0740"/>
    <w:rsid w:val="5C201F90"/>
    <w:rsid w:val="5C21503F"/>
    <w:rsid w:val="5C24090E"/>
    <w:rsid w:val="5C26BDCE"/>
    <w:rsid w:val="5C35BCDC"/>
    <w:rsid w:val="5C375883"/>
    <w:rsid w:val="5C3B0067"/>
    <w:rsid w:val="5C427422"/>
    <w:rsid w:val="5C4CEA41"/>
    <w:rsid w:val="5C4D10F4"/>
    <w:rsid w:val="5C4D1D12"/>
    <w:rsid w:val="5C544BC9"/>
    <w:rsid w:val="5C55FE38"/>
    <w:rsid w:val="5C56BD8D"/>
    <w:rsid w:val="5C5F1E29"/>
    <w:rsid w:val="5C6C9E8D"/>
    <w:rsid w:val="5C6F1F33"/>
    <w:rsid w:val="5C75003B"/>
    <w:rsid w:val="5C75C558"/>
    <w:rsid w:val="5C78BB77"/>
    <w:rsid w:val="5C7CDD1B"/>
    <w:rsid w:val="5C8134F8"/>
    <w:rsid w:val="5C8DBEC5"/>
    <w:rsid w:val="5C8FE545"/>
    <w:rsid w:val="5C8FEF00"/>
    <w:rsid w:val="5C948364"/>
    <w:rsid w:val="5C9AFF9D"/>
    <w:rsid w:val="5C9E8182"/>
    <w:rsid w:val="5CA42B43"/>
    <w:rsid w:val="5CADB38E"/>
    <w:rsid w:val="5CB004CF"/>
    <w:rsid w:val="5CBC8673"/>
    <w:rsid w:val="5CC54947"/>
    <w:rsid w:val="5CC986C6"/>
    <w:rsid w:val="5CCD6AA8"/>
    <w:rsid w:val="5CD814BB"/>
    <w:rsid w:val="5CD8F6C1"/>
    <w:rsid w:val="5CE0843B"/>
    <w:rsid w:val="5CE0C4D1"/>
    <w:rsid w:val="5CE977CB"/>
    <w:rsid w:val="5CEA3707"/>
    <w:rsid w:val="5CF246C9"/>
    <w:rsid w:val="5CF86BF9"/>
    <w:rsid w:val="5CFB77BF"/>
    <w:rsid w:val="5CFF2D87"/>
    <w:rsid w:val="5D03D5A1"/>
    <w:rsid w:val="5D0BD265"/>
    <w:rsid w:val="5D0DBE79"/>
    <w:rsid w:val="5D18FA85"/>
    <w:rsid w:val="5D1B7436"/>
    <w:rsid w:val="5D1DDCAE"/>
    <w:rsid w:val="5D1E463E"/>
    <w:rsid w:val="5D2F4B06"/>
    <w:rsid w:val="5D31061E"/>
    <w:rsid w:val="5D327A60"/>
    <w:rsid w:val="5D339769"/>
    <w:rsid w:val="5D33A650"/>
    <w:rsid w:val="5D34389C"/>
    <w:rsid w:val="5D385B07"/>
    <w:rsid w:val="5D38BCA0"/>
    <w:rsid w:val="5D3A08E9"/>
    <w:rsid w:val="5D3AC2B6"/>
    <w:rsid w:val="5D3AFDDA"/>
    <w:rsid w:val="5D3D853D"/>
    <w:rsid w:val="5D434A3C"/>
    <w:rsid w:val="5D43BBDC"/>
    <w:rsid w:val="5D47DD7F"/>
    <w:rsid w:val="5D4CBAF3"/>
    <w:rsid w:val="5D4CE7FD"/>
    <w:rsid w:val="5D4E2F73"/>
    <w:rsid w:val="5D4F7BE6"/>
    <w:rsid w:val="5D519110"/>
    <w:rsid w:val="5D51AF5E"/>
    <w:rsid w:val="5D51E4FD"/>
    <w:rsid w:val="5D5349CC"/>
    <w:rsid w:val="5D543DF2"/>
    <w:rsid w:val="5D56504B"/>
    <w:rsid w:val="5D5810E8"/>
    <w:rsid w:val="5D5CF4C6"/>
    <w:rsid w:val="5D5D0E42"/>
    <w:rsid w:val="5D5DE0DE"/>
    <w:rsid w:val="5D7B4B70"/>
    <w:rsid w:val="5D7D51F6"/>
    <w:rsid w:val="5D7F521A"/>
    <w:rsid w:val="5D8E00CF"/>
    <w:rsid w:val="5D939F42"/>
    <w:rsid w:val="5D94562F"/>
    <w:rsid w:val="5D9687FF"/>
    <w:rsid w:val="5D9A42C8"/>
    <w:rsid w:val="5D9B8327"/>
    <w:rsid w:val="5D9CD601"/>
    <w:rsid w:val="5DA1CB75"/>
    <w:rsid w:val="5DA7CF75"/>
    <w:rsid w:val="5DB1429E"/>
    <w:rsid w:val="5DB16B31"/>
    <w:rsid w:val="5DB3A981"/>
    <w:rsid w:val="5DB5A354"/>
    <w:rsid w:val="5DB77BF6"/>
    <w:rsid w:val="5DC370FE"/>
    <w:rsid w:val="5DC5A14A"/>
    <w:rsid w:val="5DC84046"/>
    <w:rsid w:val="5DC9649E"/>
    <w:rsid w:val="5DCCA15C"/>
    <w:rsid w:val="5DD5847F"/>
    <w:rsid w:val="5DD6809E"/>
    <w:rsid w:val="5DD78F7E"/>
    <w:rsid w:val="5DD81396"/>
    <w:rsid w:val="5DDA9F75"/>
    <w:rsid w:val="5DDCD208"/>
    <w:rsid w:val="5DDE0CB5"/>
    <w:rsid w:val="5DDE2BD0"/>
    <w:rsid w:val="5DDF9C19"/>
    <w:rsid w:val="5DE1A60C"/>
    <w:rsid w:val="5DE7F468"/>
    <w:rsid w:val="5DF07977"/>
    <w:rsid w:val="5DF4168E"/>
    <w:rsid w:val="5DF4CB75"/>
    <w:rsid w:val="5E0069E8"/>
    <w:rsid w:val="5E03812E"/>
    <w:rsid w:val="5E042B51"/>
    <w:rsid w:val="5E05B7B7"/>
    <w:rsid w:val="5E0C63F7"/>
    <w:rsid w:val="5E112F67"/>
    <w:rsid w:val="5E1369CF"/>
    <w:rsid w:val="5E18EB0F"/>
    <w:rsid w:val="5E242A98"/>
    <w:rsid w:val="5E26C125"/>
    <w:rsid w:val="5E26F3F6"/>
    <w:rsid w:val="5E2AC1DA"/>
    <w:rsid w:val="5E2CD3D7"/>
    <w:rsid w:val="5E2E21F5"/>
    <w:rsid w:val="5E2FDDC5"/>
    <w:rsid w:val="5E30A012"/>
    <w:rsid w:val="5E33DEBD"/>
    <w:rsid w:val="5E346950"/>
    <w:rsid w:val="5E38D6FF"/>
    <w:rsid w:val="5E457483"/>
    <w:rsid w:val="5E4A0D73"/>
    <w:rsid w:val="5E4AAEA6"/>
    <w:rsid w:val="5E4F2E34"/>
    <w:rsid w:val="5E587807"/>
    <w:rsid w:val="5E5BE97D"/>
    <w:rsid w:val="5E65BB05"/>
    <w:rsid w:val="5E6680A8"/>
    <w:rsid w:val="5E693B09"/>
    <w:rsid w:val="5E6EFA80"/>
    <w:rsid w:val="5E70CED9"/>
    <w:rsid w:val="5E725684"/>
    <w:rsid w:val="5E740141"/>
    <w:rsid w:val="5E79603F"/>
    <w:rsid w:val="5E7E6457"/>
    <w:rsid w:val="5E7F552E"/>
    <w:rsid w:val="5E800742"/>
    <w:rsid w:val="5E813109"/>
    <w:rsid w:val="5E81E442"/>
    <w:rsid w:val="5E85E65F"/>
    <w:rsid w:val="5E91396F"/>
    <w:rsid w:val="5E931983"/>
    <w:rsid w:val="5E9DFDFE"/>
    <w:rsid w:val="5EA476D9"/>
    <w:rsid w:val="5EAE8AE2"/>
    <w:rsid w:val="5EB2FAFA"/>
    <w:rsid w:val="5EB6AF0D"/>
    <w:rsid w:val="5EB902EF"/>
    <w:rsid w:val="5EB98B40"/>
    <w:rsid w:val="5EBB6B51"/>
    <w:rsid w:val="5EBC6DE1"/>
    <w:rsid w:val="5EBFE9A3"/>
    <w:rsid w:val="5EC98373"/>
    <w:rsid w:val="5ED05E85"/>
    <w:rsid w:val="5EDEB702"/>
    <w:rsid w:val="5EDF28AE"/>
    <w:rsid w:val="5EE03C3B"/>
    <w:rsid w:val="5EE0EEF1"/>
    <w:rsid w:val="5EE1A015"/>
    <w:rsid w:val="5EE59BCA"/>
    <w:rsid w:val="5EE7E902"/>
    <w:rsid w:val="5EEB4FF4"/>
    <w:rsid w:val="5EEDB60C"/>
    <w:rsid w:val="5EF7A85C"/>
    <w:rsid w:val="5EFA1FF2"/>
    <w:rsid w:val="5F029668"/>
    <w:rsid w:val="5F04513D"/>
    <w:rsid w:val="5F06568D"/>
    <w:rsid w:val="5F1231EB"/>
    <w:rsid w:val="5F1849CC"/>
    <w:rsid w:val="5F184D76"/>
    <w:rsid w:val="5F223DD2"/>
    <w:rsid w:val="5F2543D0"/>
    <w:rsid w:val="5F272A90"/>
    <w:rsid w:val="5F27F5B1"/>
    <w:rsid w:val="5F2A2B58"/>
    <w:rsid w:val="5F2B8642"/>
    <w:rsid w:val="5F2C6036"/>
    <w:rsid w:val="5F2CE506"/>
    <w:rsid w:val="5F2E14D6"/>
    <w:rsid w:val="5F340A45"/>
    <w:rsid w:val="5F520E81"/>
    <w:rsid w:val="5F52558F"/>
    <w:rsid w:val="5F525AA4"/>
    <w:rsid w:val="5F54D093"/>
    <w:rsid w:val="5F54D108"/>
    <w:rsid w:val="5F569B31"/>
    <w:rsid w:val="5F5B5963"/>
    <w:rsid w:val="5F5C8BBD"/>
    <w:rsid w:val="5F62441D"/>
    <w:rsid w:val="5F66C741"/>
    <w:rsid w:val="5F6A8253"/>
    <w:rsid w:val="5F6EA031"/>
    <w:rsid w:val="5F70C235"/>
    <w:rsid w:val="5F7B6C7A"/>
    <w:rsid w:val="5F7DEC6E"/>
    <w:rsid w:val="5F81B660"/>
    <w:rsid w:val="5F891DC1"/>
    <w:rsid w:val="5F8ABB36"/>
    <w:rsid w:val="5F8C01B8"/>
    <w:rsid w:val="5F958D2D"/>
    <w:rsid w:val="5F96BEEB"/>
    <w:rsid w:val="5F9B9220"/>
    <w:rsid w:val="5F9D47E2"/>
    <w:rsid w:val="5FA01359"/>
    <w:rsid w:val="5FA17D14"/>
    <w:rsid w:val="5FA2847A"/>
    <w:rsid w:val="5FA46DC2"/>
    <w:rsid w:val="5FAA035B"/>
    <w:rsid w:val="5FAAA9B9"/>
    <w:rsid w:val="5FB6446F"/>
    <w:rsid w:val="5FBCC933"/>
    <w:rsid w:val="5FBD3C3B"/>
    <w:rsid w:val="5FCAF81A"/>
    <w:rsid w:val="5FD30DD1"/>
    <w:rsid w:val="5FD5BEBF"/>
    <w:rsid w:val="5FD9FF38"/>
    <w:rsid w:val="5FDCDAE5"/>
    <w:rsid w:val="5FE22083"/>
    <w:rsid w:val="5FE454E9"/>
    <w:rsid w:val="5FE45924"/>
    <w:rsid w:val="5FE527F6"/>
    <w:rsid w:val="5FE76B36"/>
    <w:rsid w:val="5FF0B970"/>
    <w:rsid w:val="5FF27D89"/>
    <w:rsid w:val="5FF2FB85"/>
    <w:rsid w:val="5FF6E6D5"/>
    <w:rsid w:val="5FF81A95"/>
    <w:rsid w:val="5FF916B4"/>
    <w:rsid w:val="5FFA383E"/>
    <w:rsid w:val="5FFB3A39"/>
    <w:rsid w:val="5FFFD0D4"/>
    <w:rsid w:val="600238DC"/>
    <w:rsid w:val="6013771D"/>
    <w:rsid w:val="60139BE7"/>
    <w:rsid w:val="6013E173"/>
    <w:rsid w:val="601C00CF"/>
    <w:rsid w:val="601E9042"/>
    <w:rsid w:val="6024AD0B"/>
    <w:rsid w:val="60264AF7"/>
    <w:rsid w:val="60266E45"/>
    <w:rsid w:val="602734AB"/>
    <w:rsid w:val="602D1375"/>
    <w:rsid w:val="60334A9A"/>
    <w:rsid w:val="6036CE49"/>
    <w:rsid w:val="603F52F7"/>
    <w:rsid w:val="6041AF36"/>
    <w:rsid w:val="6043C1B9"/>
    <w:rsid w:val="6045014F"/>
    <w:rsid w:val="6048E01C"/>
    <w:rsid w:val="604A0A27"/>
    <w:rsid w:val="604C1354"/>
    <w:rsid w:val="6054D350"/>
    <w:rsid w:val="605578B4"/>
    <w:rsid w:val="6055CF6F"/>
    <w:rsid w:val="60573BB2"/>
    <w:rsid w:val="60585D66"/>
    <w:rsid w:val="6063C76C"/>
    <w:rsid w:val="6067ED13"/>
    <w:rsid w:val="60684523"/>
    <w:rsid w:val="60693FED"/>
    <w:rsid w:val="606F3F59"/>
    <w:rsid w:val="6073A180"/>
    <w:rsid w:val="60774EC9"/>
    <w:rsid w:val="607BA81F"/>
    <w:rsid w:val="607BBA17"/>
    <w:rsid w:val="608407CE"/>
    <w:rsid w:val="608ADC11"/>
    <w:rsid w:val="608E41C6"/>
    <w:rsid w:val="608E7293"/>
    <w:rsid w:val="609301F1"/>
    <w:rsid w:val="60975D38"/>
    <w:rsid w:val="6097AD1C"/>
    <w:rsid w:val="609A4818"/>
    <w:rsid w:val="609B0270"/>
    <w:rsid w:val="609F76A2"/>
    <w:rsid w:val="60A131FA"/>
    <w:rsid w:val="60A38671"/>
    <w:rsid w:val="60A9E385"/>
    <w:rsid w:val="60AC3FEF"/>
    <w:rsid w:val="60AD603C"/>
    <w:rsid w:val="60B0F0CD"/>
    <w:rsid w:val="60B2EC32"/>
    <w:rsid w:val="60BB4E66"/>
    <w:rsid w:val="60BB8C91"/>
    <w:rsid w:val="60BD2072"/>
    <w:rsid w:val="60C4D886"/>
    <w:rsid w:val="60C78F7A"/>
    <w:rsid w:val="60C8A5BA"/>
    <w:rsid w:val="60CBC51B"/>
    <w:rsid w:val="60CBC8AF"/>
    <w:rsid w:val="60CE624D"/>
    <w:rsid w:val="60D56F44"/>
    <w:rsid w:val="60D7DB5A"/>
    <w:rsid w:val="60DDD001"/>
    <w:rsid w:val="60DE397A"/>
    <w:rsid w:val="60DE4673"/>
    <w:rsid w:val="60E2EAAF"/>
    <w:rsid w:val="60E78F93"/>
    <w:rsid w:val="60EB2C48"/>
    <w:rsid w:val="60EF4B3B"/>
    <w:rsid w:val="60F0E0D7"/>
    <w:rsid w:val="60FDE209"/>
    <w:rsid w:val="60FEA46C"/>
    <w:rsid w:val="610831E0"/>
    <w:rsid w:val="6108A67D"/>
    <w:rsid w:val="610B36FC"/>
    <w:rsid w:val="6116E150"/>
    <w:rsid w:val="612BA1EE"/>
    <w:rsid w:val="612D2E87"/>
    <w:rsid w:val="6137C871"/>
    <w:rsid w:val="6138D3C3"/>
    <w:rsid w:val="613E2B2C"/>
    <w:rsid w:val="613EA7E9"/>
    <w:rsid w:val="6145D3BC"/>
    <w:rsid w:val="614BD8F5"/>
    <w:rsid w:val="615059FB"/>
    <w:rsid w:val="61537A1D"/>
    <w:rsid w:val="61590C9C"/>
    <w:rsid w:val="615B8D44"/>
    <w:rsid w:val="615D65F2"/>
    <w:rsid w:val="61661E5B"/>
    <w:rsid w:val="616BE9D5"/>
    <w:rsid w:val="616C4579"/>
    <w:rsid w:val="616E17B2"/>
    <w:rsid w:val="6170A62F"/>
    <w:rsid w:val="61756904"/>
    <w:rsid w:val="617BB152"/>
    <w:rsid w:val="618020C5"/>
    <w:rsid w:val="618CB6AD"/>
    <w:rsid w:val="6192C100"/>
    <w:rsid w:val="6193B355"/>
    <w:rsid w:val="619E093D"/>
    <w:rsid w:val="61A65B1E"/>
    <w:rsid w:val="61A820D7"/>
    <w:rsid w:val="61B0979E"/>
    <w:rsid w:val="61B56A4D"/>
    <w:rsid w:val="61BB95CE"/>
    <w:rsid w:val="61C1AE4B"/>
    <w:rsid w:val="61C1B6F4"/>
    <w:rsid w:val="61C1CD28"/>
    <w:rsid w:val="61C4AA5E"/>
    <w:rsid w:val="61C766D7"/>
    <w:rsid w:val="61C92C44"/>
    <w:rsid w:val="61CF2072"/>
    <w:rsid w:val="61D29EAA"/>
    <w:rsid w:val="61D5111D"/>
    <w:rsid w:val="61E2A89F"/>
    <w:rsid w:val="61E2AB8C"/>
    <w:rsid w:val="61E4B07D"/>
    <w:rsid w:val="61E70366"/>
    <w:rsid w:val="61EA7AD4"/>
    <w:rsid w:val="61F0480D"/>
    <w:rsid w:val="61F09B1B"/>
    <w:rsid w:val="61F0A3B1"/>
    <w:rsid w:val="61F5DEA1"/>
    <w:rsid w:val="61F86726"/>
    <w:rsid w:val="61FEF5E7"/>
    <w:rsid w:val="621D7A4F"/>
    <w:rsid w:val="6220213C"/>
    <w:rsid w:val="62202731"/>
    <w:rsid w:val="62261CA0"/>
    <w:rsid w:val="622F1CC7"/>
    <w:rsid w:val="622F4F98"/>
    <w:rsid w:val="62366BFE"/>
    <w:rsid w:val="6238AA81"/>
    <w:rsid w:val="623B0F06"/>
    <w:rsid w:val="624013BD"/>
    <w:rsid w:val="624518CA"/>
    <w:rsid w:val="624B3B59"/>
    <w:rsid w:val="624BF268"/>
    <w:rsid w:val="6253654D"/>
    <w:rsid w:val="6253E349"/>
    <w:rsid w:val="6258151E"/>
    <w:rsid w:val="625B1623"/>
    <w:rsid w:val="625C7B9C"/>
    <w:rsid w:val="625DEA56"/>
    <w:rsid w:val="625EFEFB"/>
    <w:rsid w:val="62657C78"/>
    <w:rsid w:val="62697DC5"/>
    <w:rsid w:val="626AC081"/>
    <w:rsid w:val="627B9AF7"/>
    <w:rsid w:val="627CA34C"/>
    <w:rsid w:val="627D5470"/>
    <w:rsid w:val="627D9084"/>
    <w:rsid w:val="6280EB18"/>
    <w:rsid w:val="62831DA2"/>
    <w:rsid w:val="62895441"/>
    <w:rsid w:val="6294AB71"/>
    <w:rsid w:val="6297E63C"/>
    <w:rsid w:val="6298D8AF"/>
    <w:rsid w:val="62992159"/>
    <w:rsid w:val="629DC0DE"/>
    <w:rsid w:val="62A0D602"/>
    <w:rsid w:val="62A33E7D"/>
    <w:rsid w:val="62A576AA"/>
    <w:rsid w:val="62B0A52E"/>
    <w:rsid w:val="62B30D3C"/>
    <w:rsid w:val="62B6DA6A"/>
    <w:rsid w:val="62B7788A"/>
    <w:rsid w:val="62BDBF5C"/>
    <w:rsid w:val="62C84F16"/>
    <w:rsid w:val="62CE80F9"/>
    <w:rsid w:val="62E62401"/>
    <w:rsid w:val="62E790C3"/>
    <w:rsid w:val="62E7A956"/>
    <w:rsid w:val="62EA601D"/>
    <w:rsid w:val="62EA9682"/>
    <w:rsid w:val="62EF9274"/>
    <w:rsid w:val="62F9824A"/>
    <w:rsid w:val="62FC9DD4"/>
    <w:rsid w:val="62FD6722"/>
    <w:rsid w:val="63058978"/>
    <w:rsid w:val="630CDC8C"/>
    <w:rsid w:val="63221893"/>
    <w:rsid w:val="632D8CCD"/>
    <w:rsid w:val="632EBF38"/>
    <w:rsid w:val="6333C191"/>
    <w:rsid w:val="633808A8"/>
    <w:rsid w:val="63400374"/>
    <w:rsid w:val="6341FAFC"/>
    <w:rsid w:val="6343F138"/>
    <w:rsid w:val="6347D812"/>
    <w:rsid w:val="634A4D96"/>
    <w:rsid w:val="634B8235"/>
    <w:rsid w:val="63500096"/>
    <w:rsid w:val="635D7100"/>
    <w:rsid w:val="636869D2"/>
    <w:rsid w:val="636B8BC2"/>
    <w:rsid w:val="636DD99D"/>
    <w:rsid w:val="6373D690"/>
    <w:rsid w:val="63786A87"/>
    <w:rsid w:val="63790F92"/>
    <w:rsid w:val="637E7311"/>
    <w:rsid w:val="637F27F8"/>
    <w:rsid w:val="638080DE"/>
    <w:rsid w:val="6389F248"/>
    <w:rsid w:val="638C7412"/>
    <w:rsid w:val="638D471B"/>
    <w:rsid w:val="638DF9FD"/>
    <w:rsid w:val="6391DFCE"/>
    <w:rsid w:val="63956CB2"/>
    <w:rsid w:val="639B6967"/>
    <w:rsid w:val="63A0F0A5"/>
    <w:rsid w:val="63A30328"/>
    <w:rsid w:val="63A58331"/>
    <w:rsid w:val="63AFB30E"/>
    <w:rsid w:val="63AFF6B2"/>
    <w:rsid w:val="63B40512"/>
    <w:rsid w:val="63B45F21"/>
    <w:rsid w:val="63B5965F"/>
    <w:rsid w:val="63BF3E36"/>
    <w:rsid w:val="63C074A8"/>
    <w:rsid w:val="63C1844A"/>
    <w:rsid w:val="63CF6571"/>
    <w:rsid w:val="63D85B6D"/>
    <w:rsid w:val="63E2472C"/>
    <w:rsid w:val="63E49395"/>
    <w:rsid w:val="63E5A070"/>
    <w:rsid w:val="63E9C780"/>
    <w:rsid w:val="63EA8CF4"/>
    <w:rsid w:val="63EECA03"/>
    <w:rsid w:val="63F61497"/>
    <w:rsid w:val="6408F3AB"/>
    <w:rsid w:val="64101011"/>
    <w:rsid w:val="6415E735"/>
    <w:rsid w:val="641BB62F"/>
    <w:rsid w:val="641F40E2"/>
    <w:rsid w:val="6422AD9C"/>
    <w:rsid w:val="64242883"/>
    <w:rsid w:val="642ED35C"/>
    <w:rsid w:val="643CD218"/>
    <w:rsid w:val="643EF504"/>
    <w:rsid w:val="643FAFC7"/>
    <w:rsid w:val="6446124C"/>
    <w:rsid w:val="64495E57"/>
    <w:rsid w:val="645B6377"/>
    <w:rsid w:val="646247B6"/>
    <w:rsid w:val="646ED260"/>
    <w:rsid w:val="64795C32"/>
    <w:rsid w:val="647DDE54"/>
    <w:rsid w:val="647E979F"/>
    <w:rsid w:val="6481D534"/>
    <w:rsid w:val="6481DD44"/>
    <w:rsid w:val="6486255B"/>
    <w:rsid w:val="64875DCC"/>
    <w:rsid w:val="64878260"/>
    <w:rsid w:val="6487BD54"/>
    <w:rsid w:val="648E5680"/>
    <w:rsid w:val="6490AD5E"/>
    <w:rsid w:val="6490B14E"/>
    <w:rsid w:val="64A077EC"/>
    <w:rsid w:val="64A1B96D"/>
    <w:rsid w:val="64A832A1"/>
    <w:rsid w:val="64AF3AB1"/>
    <w:rsid w:val="64BADC59"/>
    <w:rsid w:val="64C411AC"/>
    <w:rsid w:val="64C75649"/>
    <w:rsid w:val="64D3A4AF"/>
    <w:rsid w:val="64DBDFA7"/>
    <w:rsid w:val="64DE9722"/>
    <w:rsid w:val="64E52B69"/>
    <w:rsid w:val="64E8D35A"/>
    <w:rsid w:val="64E9F0DA"/>
    <w:rsid w:val="64EECBAF"/>
    <w:rsid w:val="64F420FA"/>
    <w:rsid w:val="64F49742"/>
    <w:rsid w:val="64F94BF9"/>
    <w:rsid w:val="64FA556A"/>
    <w:rsid w:val="64FABB66"/>
    <w:rsid w:val="64FDD322"/>
    <w:rsid w:val="64FE230B"/>
    <w:rsid w:val="64FE407D"/>
    <w:rsid w:val="6508F02B"/>
    <w:rsid w:val="650A2DA3"/>
    <w:rsid w:val="650B6057"/>
    <w:rsid w:val="650C2B0D"/>
    <w:rsid w:val="6510569E"/>
    <w:rsid w:val="6510B102"/>
    <w:rsid w:val="65120BA6"/>
    <w:rsid w:val="6514564D"/>
    <w:rsid w:val="651875DF"/>
    <w:rsid w:val="6524247A"/>
    <w:rsid w:val="6525EEA3"/>
    <w:rsid w:val="6526AF47"/>
    <w:rsid w:val="6529A3A4"/>
    <w:rsid w:val="652BA8F4"/>
    <w:rsid w:val="65303CEB"/>
    <w:rsid w:val="65366608"/>
    <w:rsid w:val="65372B25"/>
    <w:rsid w:val="653D8C45"/>
    <w:rsid w:val="6545F5A4"/>
    <w:rsid w:val="654ABFEC"/>
    <w:rsid w:val="654AF5CB"/>
    <w:rsid w:val="654C1DE4"/>
    <w:rsid w:val="654E1D23"/>
    <w:rsid w:val="654FF10D"/>
    <w:rsid w:val="65645D3A"/>
    <w:rsid w:val="656CAE82"/>
    <w:rsid w:val="656F66CB"/>
    <w:rsid w:val="65747630"/>
    <w:rsid w:val="65756A82"/>
    <w:rsid w:val="6582D435"/>
    <w:rsid w:val="65865D55"/>
    <w:rsid w:val="65876038"/>
    <w:rsid w:val="658A1ED8"/>
    <w:rsid w:val="659A9D8B"/>
    <w:rsid w:val="659D1D3A"/>
    <w:rsid w:val="65AC2EDD"/>
    <w:rsid w:val="65B16F7C"/>
    <w:rsid w:val="65B2A4E4"/>
    <w:rsid w:val="65BF292F"/>
    <w:rsid w:val="65C4ABDC"/>
    <w:rsid w:val="65CCC352"/>
    <w:rsid w:val="65D113A4"/>
    <w:rsid w:val="65D185A1"/>
    <w:rsid w:val="65D6DEFB"/>
    <w:rsid w:val="65EAE6F1"/>
    <w:rsid w:val="65EEB02F"/>
    <w:rsid w:val="65EF0754"/>
    <w:rsid w:val="65F264EA"/>
    <w:rsid w:val="65F9C0D4"/>
    <w:rsid w:val="65FE1432"/>
    <w:rsid w:val="65FFAD43"/>
    <w:rsid w:val="660118A1"/>
    <w:rsid w:val="660621BB"/>
    <w:rsid w:val="6607584B"/>
    <w:rsid w:val="66096939"/>
    <w:rsid w:val="6613EF1F"/>
    <w:rsid w:val="6616B1A6"/>
    <w:rsid w:val="6617F205"/>
    <w:rsid w:val="661DA595"/>
    <w:rsid w:val="661DA87C"/>
    <w:rsid w:val="661F626C"/>
    <w:rsid w:val="6623CB1E"/>
    <w:rsid w:val="6625D3EC"/>
    <w:rsid w:val="66262102"/>
    <w:rsid w:val="662A23CF"/>
    <w:rsid w:val="664B20D0"/>
    <w:rsid w:val="664BA08B"/>
    <w:rsid w:val="6659F39C"/>
    <w:rsid w:val="665A0638"/>
    <w:rsid w:val="665AB214"/>
    <w:rsid w:val="665B2491"/>
    <w:rsid w:val="665D169D"/>
    <w:rsid w:val="6660DB48"/>
    <w:rsid w:val="66617D5D"/>
    <w:rsid w:val="66625563"/>
    <w:rsid w:val="6665190A"/>
    <w:rsid w:val="66691AFB"/>
    <w:rsid w:val="6676B01E"/>
    <w:rsid w:val="667D1C52"/>
    <w:rsid w:val="667DE53D"/>
    <w:rsid w:val="667E2220"/>
    <w:rsid w:val="66867139"/>
    <w:rsid w:val="668C7429"/>
    <w:rsid w:val="66944C35"/>
    <w:rsid w:val="66A0FA5C"/>
    <w:rsid w:val="66A48AED"/>
    <w:rsid w:val="66AA2383"/>
    <w:rsid w:val="66AD7F6A"/>
    <w:rsid w:val="66AD8CEC"/>
    <w:rsid w:val="66B78C9C"/>
    <w:rsid w:val="66BB6263"/>
    <w:rsid w:val="66C414D4"/>
    <w:rsid w:val="66C4BB47"/>
    <w:rsid w:val="66C71D84"/>
    <w:rsid w:val="66CCD795"/>
    <w:rsid w:val="66CDD5B3"/>
    <w:rsid w:val="66DBD1B8"/>
    <w:rsid w:val="66E0F5E8"/>
    <w:rsid w:val="66E23A9F"/>
    <w:rsid w:val="66E79949"/>
    <w:rsid w:val="66E8DBAD"/>
    <w:rsid w:val="66E91E55"/>
    <w:rsid w:val="66ED1F4A"/>
    <w:rsid w:val="66ED5128"/>
    <w:rsid w:val="66F5CF1D"/>
    <w:rsid w:val="66F85CD1"/>
    <w:rsid w:val="66FAF560"/>
    <w:rsid w:val="66FB0606"/>
    <w:rsid w:val="67064A91"/>
    <w:rsid w:val="670F0010"/>
    <w:rsid w:val="670FA08B"/>
    <w:rsid w:val="671BB2D2"/>
    <w:rsid w:val="67219B4B"/>
    <w:rsid w:val="67235BB1"/>
    <w:rsid w:val="6723DF49"/>
    <w:rsid w:val="6726E881"/>
    <w:rsid w:val="6728C8E8"/>
    <w:rsid w:val="67298B35"/>
    <w:rsid w:val="672AE83A"/>
    <w:rsid w:val="672CB964"/>
    <w:rsid w:val="6735FA1E"/>
    <w:rsid w:val="6738D664"/>
    <w:rsid w:val="673FF9A1"/>
    <w:rsid w:val="67493DAF"/>
    <w:rsid w:val="674C0ACE"/>
    <w:rsid w:val="674D87F7"/>
    <w:rsid w:val="67543452"/>
    <w:rsid w:val="67567E1F"/>
    <w:rsid w:val="6758808D"/>
    <w:rsid w:val="6758FF1E"/>
    <w:rsid w:val="67598FA8"/>
    <w:rsid w:val="675A8BC7"/>
    <w:rsid w:val="67624249"/>
    <w:rsid w:val="676F1AEF"/>
    <w:rsid w:val="67705027"/>
    <w:rsid w:val="67715FE9"/>
    <w:rsid w:val="67797A89"/>
    <w:rsid w:val="677BADE8"/>
    <w:rsid w:val="67804D5E"/>
    <w:rsid w:val="6780C01B"/>
    <w:rsid w:val="6788F3B4"/>
    <w:rsid w:val="678B3656"/>
    <w:rsid w:val="67955686"/>
    <w:rsid w:val="679A44FC"/>
    <w:rsid w:val="67A05A92"/>
    <w:rsid w:val="67A1F21C"/>
    <w:rsid w:val="67A8FB2A"/>
    <w:rsid w:val="67ACB5C1"/>
    <w:rsid w:val="67B3247C"/>
    <w:rsid w:val="67B6D925"/>
    <w:rsid w:val="67C25EA0"/>
    <w:rsid w:val="67CD8642"/>
    <w:rsid w:val="67CE552E"/>
    <w:rsid w:val="67CE9F8A"/>
    <w:rsid w:val="67CEC982"/>
    <w:rsid w:val="67D75D4C"/>
    <w:rsid w:val="67D8C1EE"/>
    <w:rsid w:val="67DBD33D"/>
    <w:rsid w:val="67DC8BDC"/>
    <w:rsid w:val="67DD0055"/>
    <w:rsid w:val="67DFF9B5"/>
    <w:rsid w:val="67E3361F"/>
    <w:rsid w:val="67E4584C"/>
    <w:rsid w:val="67E5CFD3"/>
    <w:rsid w:val="67E801F4"/>
    <w:rsid w:val="67ECCDC1"/>
    <w:rsid w:val="67EF7AA3"/>
    <w:rsid w:val="67F0623F"/>
    <w:rsid w:val="67F21D14"/>
    <w:rsid w:val="67FB388F"/>
    <w:rsid w:val="68009765"/>
    <w:rsid w:val="680229F6"/>
    <w:rsid w:val="680701D4"/>
    <w:rsid w:val="6813744E"/>
    <w:rsid w:val="682B6DBB"/>
    <w:rsid w:val="682FA05C"/>
    <w:rsid w:val="683C2C47"/>
    <w:rsid w:val="683D0850"/>
    <w:rsid w:val="683EBB34"/>
    <w:rsid w:val="684B1137"/>
    <w:rsid w:val="684BDBAA"/>
    <w:rsid w:val="68501599"/>
    <w:rsid w:val="6857F904"/>
    <w:rsid w:val="6858B840"/>
    <w:rsid w:val="68615093"/>
    <w:rsid w:val="68693851"/>
    <w:rsid w:val="68725994"/>
    <w:rsid w:val="68735047"/>
    <w:rsid w:val="687E760B"/>
    <w:rsid w:val="68864745"/>
    <w:rsid w:val="6886FA57"/>
    <w:rsid w:val="688D12CE"/>
    <w:rsid w:val="688F12F2"/>
    <w:rsid w:val="68983881"/>
    <w:rsid w:val="689CB310"/>
    <w:rsid w:val="689FE13C"/>
    <w:rsid w:val="68A21808"/>
    <w:rsid w:val="68A5B4E0"/>
    <w:rsid w:val="68A61596"/>
    <w:rsid w:val="68A6EFE6"/>
    <w:rsid w:val="68A79DB0"/>
    <w:rsid w:val="68A7DF68"/>
    <w:rsid w:val="68A7EC05"/>
    <w:rsid w:val="68A82A90"/>
    <w:rsid w:val="68B99E73"/>
    <w:rsid w:val="68BC4EEA"/>
    <w:rsid w:val="68BF3D0E"/>
    <w:rsid w:val="68BF6749"/>
    <w:rsid w:val="68C1CB05"/>
    <w:rsid w:val="68C34586"/>
    <w:rsid w:val="68C52C8E"/>
    <w:rsid w:val="68CE84D3"/>
    <w:rsid w:val="68D0E68A"/>
    <w:rsid w:val="68D5464B"/>
    <w:rsid w:val="68DAD710"/>
    <w:rsid w:val="68EA13D0"/>
    <w:rsid w:val="68F004B3"/>
    <w:rsid w:val="68F45E3B"/>
    <w:rsid w:val="68FA9F8B"/>
    <w:rsid w:val="68FBFFC2"/>
    <w:rsid w:val="68FDDB09"/>
    <w:rsid w:val="690A3731"/>
    <w:rsid w:val="69113F5A"/>
    <w:rsid w:val="69177E49"/>
    <w:rsid w:val="691FEC6A"/>
    <w:rsid w:val="6937E5D7"/>
    <w:rsid w:val="6939E9A8"/>
    <w:rsid w:val="693D1A19"/>
    <w:rsid w:val="693F97D6"/>
    <w:rsid w:val="693FB38A"/>
    <w:rsid w:val="69414764"/>
    <w:rsid w:val="6943FE58"/>
    <w:rsid w:val="694AF624"/>
    <w:rsid w:val="695894C3"/>
    <w:rsid w:val="695E2F01"/>
    <w:rsid w:val="695E2FE6"/>
    <w:rsid w:val="69643235"/>
    <w:rsid w:val="696877D7"/>
    <w:rsid w:val="69702E59"/>
    <w:rsid w:val="69719352"/>
    <w:rsid w:val="6973B08F"/>
    <w:rsid w:val="697ABBF5"/>
    <w:rsid w:val="697F0680"/>
    <w:rsid w:val="6989A9D8"/>
    <w:rsid w:val="698D2E7C"/>
    <w:rsid w:val="69933F88"/>
    <w:rsid w:val="6995425E"/>
    <w:rsid w:val="69969D48"/>
    <w:rsid w:val="6999B6BA"/>
    <w:rsid w:val="699A0A5F"/>
    <w:rsid w:val="699E4F8C"/>
    <w:rsid w:val="69A55AFD"/>
    <w:rsid w:val="69A6DC00"/>
    <w:rsid w:val="69A99D65"/>
    <w:rsid w:val="69AAA33C"/>
    <w:rsid w:val="69B021E6"/>
    <w:rsid w:val="69B28115"/>
    <w:rsid w:val="69B92FDF"/>
    <w:rsid w:val="69BBC454"/>
    <w:rsid w:val="69BD5610"/>
    <w:rsid w:val="69BEE9F0"/>
    <w:rsid w:val="69C00A39"/>
    <w:rsid w:val="69C79C4B"/>
    <w:rsid w:val="69C95187"/>
    <w:rsid w:val="69CECFA5"/>
    <w:rsid w:val="69D2085B"/>
    <w:rsid w:val="69D42C7A"/>
    <w:rsid w:val="69DA7575"/>
    <w:rsid w:val="69DB1603"/>
    <w:rsid w:val="69DE5FAE"/>
    <w:rsid w:val="69DF6383"/>
    <w:rsid w:val="69E7AC0B"/>
    <w:rsid w:val="69EB777C"/>
    <w:rsid w:val="69EBD2EF"/>
    <w:rsid w:val="69F00DB9"/>
    <w:rsid w:val="69F0D98D"/>
    <w:rsid w:val="69F38DA4"/>
    <w:rsid w:val="69F46798"/>
    <w:rsid w:val="69FAF118"/>
    <w:rsid w:val="69FC262A"/>
    <w:rsid w:val="69FC74AC"/>
    <w:rsid w:val="69FE1E0E"/>
    <w:rsid w:val="6A0008FA"/>
    <w:rsid w:val="6A0EEF63"/>
    <w:rsid w:val="6A1EA43C"/>
    <w:rsid w:val="6A207C6F"/>
    <w:rsid w:val="6A2272A8"/>
    <w:rsid w:val="6A2AD46F"/>
    <w:rsid w:val="6A2C1CDB"/>
    <w:rsid w:val="6A2F0174"/>
    <w:rsid w:val="6A2FFD93"/>
    <w:rsid w:val="6A39799B"/>
    <w:rsid w:val="6A3B8518"/>
    <w:rsid w:val="6A43889F"/>
    <w:rsid w:val="6A44D1D4"/>
    <w:rsid w:val="6A4B92D6"/>
    <w:rsid w:val="6A4E4618"/>
    <w:rsid w:val="6A5A428C"/>
    <w:rsid w:val="6A5CE4C3"/>
    <w:rsid w:val="6A632703"/>
    <w:rsid w:val="6A637244"/>
    <w:rsid w:val="6A6634CB"/>
    <w:rsid w:val="6A6A6CAE"/>
    <w:rsid w:val="6A708E5D"/>
    <w:rsid w:val="6A72ACB7"/>
    <w:rsid w:val="6A77973F"/>
    <w:rsid w:val="6A7A67E4"/>
    <w:rsid w:val="6A7D46C6"/>
    <w:rsid w:val="6A802BE5"/>
    <w:rsid w:val="6A80B324"/>
    <w:rsid w:val="6A87AC15"/>
    <w:rsid w:val="6A907B9F"/>
    <w:rsid w:val="6A9669F7"/>
    <w:rsid w:val="6A9676EA"/>
    <w:rsid w:val="6A9AE16F"/>
    <w:rsid w:val="6AB6A608"/>
    <w:rsid w:val="6AB9444C"/>
    <w:rsid w:val="6AB9F609"/>
    <w:rsid w:val="6AC441C9"/>
    <w:rsid w:val="6AC7CC49"/>
    <w:rsid w:val="6ACBAAAD"/>
    <w:rsid w:val="6AD08F0A"/>
    <w:rsid w:val="6AD14E46"/>
    <w:rsid w:val="6AD30499"/>
    <w:rsid w:val="6AD49663"/>
    <w:rsid w:val="6AD67A67"/>
    <w:rsid w:val="6ADD216A"/>
    <w:rsid w:val="6AE03E00"/>
    <w:rsid w:val="6AE496A6"/>
    <w:rsid w:val="6AE8A7CF"/>
    <w:rsid w:val="6AEA3547"/>
    <w:rsid w:val="6AEE5259"/>
    <w:rsid w:val="6AF11F78"/>
    <w:rsid w:val="6AF3B75A"/>
    <w:rsid w:val="6AF5A247"/>
    <w:rsid w:val="6AFBC71F"/>
    <w:rsid w:val="6AFCD2D5"/>
    <w:rsid w:val="6AFED2B3"/>
    <w:rsid w:val="6B01DE31"/>
    <w:rsid w:val="6B02F6F3"/>
    <w:rsid w:val="6B0F6919"/>
    <w:rsid w:val="6B114A43"/>
    <w:rsid w:val="6B1383D0"/>
    <w:rsid w:val="6B1789CA"/>
    <w:rsid w:val="6B1F1DD8"/>
    <w:rsid w:val="6B253EA9"/>
    <w:rsid w:val="6B2E92BC"/>
    <w:rsid w:val="6B2F1A81"/>
    <w:rsid w:val="6B34FD38"/>
    <w:rsid w:val="6B3D2392"/>
    <w:rsid w:val="6B3EBA3D"/>
    <w:rsid w:val="6B516AB0"/>
    <w:rsid w:val="6B617CBE"/>
    <w:rsid w:val="6B63D9A3"/>
    <w:rsid w:val="6B6562A2"/>
    <w:rsid w:val="6B6D88BF"/>
    <w:rsid w:val="6B77AA81"/>
    <w:rsid w:val="6B801713"/>
    <w:rsid w:val="6B82B50D"/>
    <w:rsid w:val="6B837C6C"/>
    <w:rsid w:val="6B8B0B14"/>
    <w:rsid w:val="6B8D29BE"/>
    <w:rsid w:val="6B8DCCA0"/>
    <w:rsid w:val="6B8EC56B"/>
    <w:rsid w:val="6B93351A"/>
    <w:rsid w:val="6B94EDAB"/>
    <w:rsid w:val="6B95C55A"/>
    <w:rsid w:val="6B9A705B"/>
    <w:rsid w:val="6BA1AC78"/>
    <w:rsid w:val="6BA45B89"/>
    <w:rsid w:val="6BB41031"/>
    <w:rsid w:val="6BB48052"/>
    <w:rsid w:val="6BBDEF1E"/>
    <w:rsid w:val="6BC6EF45"/>
    <w:rsid w:val="6BCFDAD2"/>
    <w:rsid w:val="6BD9B1C9"/>
    <w:rsid w:val="6BDC262B"/>
    <w:rsid w:val="6BE058CC"/>
    <w:rsid w:val="6BE384E3"/>
    <w:rsid w:val="6BE60518"/>
    <w:rsid w:val="6BE74577"/>
    <w:rsid w:val="6BF35002"/>
    <w:rsid w:val="6BF8B524"/>
    <w:rsid w:val="6C02477E"/>
    <w:rsid w:val="6C03FF15"/>
    <w:rsid w:val="6C055C29"/>
    <w:rsid w:val="6C05A772"/>
    <w:rsid w:val="6C07E6D1"/>
    <w:rsid w:val="6C09B5F9"/>
    <w:rsid w:val="6C0BB363"/>
    <w:rsid w:val="6C0F0446"/>
    <w:rsid w:val="6C0F219F"/>
    <w:rsid w:val="6C1367A0"/>
    <w:rsid w:val="6C1526EE"/>
    <w:rsid w:val="6C1726ED"/>
    <w:rsid w:val="6C191727"/>
    <w:rsid w:val="6C1952E4"/>
    <w:rsid w:val="6C27A575"/>
    <w:rsid w:val="6C289E86"/>
    <w:rsid w:val="6C29470E"/>
    <w:rsid w:val="6C2D0250"/>
    <w:rsid w:val="6C2FB7BF"/>
    <w:rsid w:val="6C3B195D"/>
    <w:rsid w:val="6C3E270C"/>
    <w:rsid w:val="6C533F74"/>
    <w:rsid w:val="6C54CFFD"/>
    <w:rsid w:val="6C564490"/>
    <w:rsid w:val="6C5EA062"/>
    <w:rsid w:val="6C5F521F"/>
    <w:rsid w:val="6C5FB43E"/>
    <w:rsid w:val="6C641BB2"/>
    <w:rsid w:val="6C68DFC0"/>
    <w:rsid w:val="6C6936E8"/>
    <w:rsid w:val="6C6B38E1"/>
    <w:rsid w:val="6C78C0E6"/>
    <w:rsid w:val="6C7C6262"/>
    <w:rsid w:val="6C7D2F79"/>
    <w:rsid w:val="6C830701"/>
    <w:rsid w:val="6C8F87BB"/>
    <w:rsid w:val="6C9BAFC0"/>
    <w:rsid w:val="6CA7CF1B"/>
    <w:rsid w:val="6CB1A982"/>
    <w:rsid w:val="6CB292DC"/>
    <w:rsid w:val="6CB3E7B8"/>
    <w:rsid w:val="6CB43018"/>
    <w:rsid w:val="6CB8B700"/>
    <w:rsid w:val="6CCCF359"/>
    <w:rsid w:val="6CCD1BFF"/>
    <w:rsid w:val="6CCDD3AD"/>
    <w:rsid w:val="6CD61082"/>
    <w:rsid w:val="6CD7D255"/>
    <w:rsid w:val="6CE1B803"/>
    <w:rsid w:val="6CE5F2F7"/>
    <w:rsid w:val="6CEAEE6A"/>
    <w:rsid w:val="6CF4FB91"/>
    <w:rsid w:val="6CF8178B"/>
    <w:rsid w:val="6CF8DEA7"/>
    <w:rsid w:val="6CFB899B"/>
    <w:rsid w:val="6CFBEDB0"/>
    <w:rsid w:val="6CFD8772"/>
    <w:rsid w:val="6CFF3D0D"/>
    <w:rsid w:val="6D023450"/>
    <w:rsid w:val="6D04BF77"/>
    <w:rsid w:val="6D081586"/>
    <w:rsid w:val="6D0DAFEB"/>
    <w:rsid w:val="6D189121"/>
    <w:rsid w:val="6D1A659C"/>
    <w:rsid w:val="6D1CE6CA"/>
    <w:rsid w:val="6D1F18D7"/>
    <w:rsid w:val="6D23F97A"/>
    <w:rsid w:val="6D256067"/>
    <w:rsid w:val="6D259C2E"/>
    <w:rsid w:val="6D26A577"/>
    <w:rsid w:val="6D2F50AA"/>
    <w:rsid w:val="6D3195BB"/>
    <w:rsid w:val="6D3228D1"/>
    <w:rsid w:val="6D3588A5"/>
    <w:rsid w:val="6D392B77"/>
    <w:rsid w:val="6D3DB087"/>
    <w:rsid w:val="6D3FE20E"/>
    <w:rsid w:val="6D401500"/>
    <w:rsid w:val="6D40808A"/>
    <w:rsid w:val="6D415AF3"/>
    <w:rsid w:val="6D4722E7"/>
    <w:rsid w:val="6D4DFF5A"/>
    <w:rsid w:val="6D51B551"/>
    <w:rsid w:val="6D52171B"/>
    <w:rsid w:val="6D525BE6"/>
    <w:rsid w:val="6D585828"/>
    <w:rsid w:val="6D75C694"/>
    <w:rsid w:val="6D75EDA8"/>
    <w:rsid w:val="6D79D726"/>
    <w:rsid w:val="6D7E7935"/>
    <w:rsid w:val="6D899719"/>
    <w:rsid w:val="6D8ABEEC"/>
    <w:rsid w:val="6D8C19D6"/>
    <w:rsid w:val="6D8D1FE0"/>
    <w:rsid w:val="6D90A9C6"/>
    <w:rsid w:val="6DA0B583"/>
    <w:rsid w:val="6DA23643"/>
    <w:rsid w:val="6DA4ED37"/>
    <w:rsid w:val="6DA61282"/>
    <w:rsid w:val="6DA8E28B"/>
    <w:rsid w:val="6DAA4D79"/>
    <w:rsid w:val="6DADD021"/>
    <w:rsid w:val="6DAF6319"/>
    <w:rsid w:val="6DB52345"/>
    <w:rsid w:val="6DBC8485"/>
    <w:rsid w:val="6DBE4B1B"/>
    <w:rsid w:val="6DC253F5"/>
    <w:rsid w:val="6DC5AEE7"/>
    <w:rsid w:val="6DC688CA"/>
    <w:rsid w:val="6DCF5B03"/>
    <w:rsid w:val="6DD55DFA"/>
    <w:rsid w:val="6DDA98E3"/>
    <w:rsid w:val="6DDF6709"/>
    <w:rsid w:val="6DE00539"/>
    <w:rsid w:val="6DE01A2E"/>
    <w:rsid w:val="6DE3A646"/>
    <w:rsid w:val="6DE9475F"/>
    <w:rsid w:val="6DEBD5A9"/>
    <w:rsid w:val="6DEDA087"/>
    <w:rsid w:val="6DEF9E8D"/>
    <w:rsid w:val="6DF93E57"/>
    <w:rsid w:val="6E0A059E"/>
    <w:rsid w:val="6E0B9CC9"/>
    <w:rsid w:val="6E0E92FE"/>
    <w:rsid w:val="6E19AFC2"/>
    <w:rsid w:val="6E287EE1"/>
    <w:rsid w:val="6E28858E"/>
    <w:rsid w:val="6E2D1658"/>
    <w:rsid w:val="6E2F9BB9"/>
    <w:rsid w:val="6E301486"/>
    <w:rsid w:val="6E31A024"/>
    <w:rsid w:val="6E365253"/>
    <w:rsid w:val="6E4284BA"/>
    <w:rsid w:val="6E4445BF"/>
    <w:rsid w:val="6E457AA7"/>
    <w:rsid w:val="6E46128C"/>
    <w:rsid w:val="6E47DCE4"/>
    <w:rsid w:val="6E4CE673"/>
    <w:rsid w:val="6E5ACBD2"/>
    <w:rsid w:val="6E5B448C"/>
    <w:rsid w:val="6E615E6E"/>
    <w:rsid w:val="6E6385D3"/>
    <w:rsid w:val="6E683333"/>
    <w:rsid w:val="6E6A4EA2"/>
    <w:rsid w:val="6E73FA0B"/>
    <w:rsid w:val="6E743D82"/>
    <w:rsid w:val="6E74C768"/>
    <w:rsid w:val="6E803A44"/>
    <w:rsid w:val="6E80D7C6"/>
    <w:rsid w:val="6E8611A9"/>
    <w:rsid w:val="6E894197"/>
    <w:rsid w:val="6E8C041E"/>
    <w:rsid w:val="6E8E291F"/>
    <w:rsid w:val="6E953AC6"/>
    <w:rsid w:val="6E96F80E"/>
    <w:rsid w:val="6E97DD37"/>
    <w:rsid w:val="6E9945CD"/>
    <w:rsid w:val="6E9FA1CA"/>
    <w:rsid w:val="6EA20BD3"/>
    <w:rsid w:val="6EA242CA"/>
    <w:rsid w:val="6EA2FD1D"/>
    <w:rsid w:val="6EA964F8"/>
    <w:rsid w:val="6EB6D89B"/>
    <w:rsid w:val="6EBD52D5"/>
    <w:rsid w:val="6EC6DF86"/>
    <w:rsid w:val="6EC8037C"/>
    <w:rsid w:val="6ED12DDE"/>
    <w:rsid w:val="6ED29410"/>
    <w:rsid w:val="6ED61F1F"/>
    <w:rsid w:val="6EDED891"/>
    <w:rsid w:val="6EE49B62"/>
    <w:rsid w:val="6EE57DFE"/>
    <w:rsid w:val="6EE5FBCE"/>
    <w:rsid w:val="6EE71079"/>
    <w:rsid w:val="6EF21723"/>
    <w:rsid w:val="6EF28E2C"/>
    <w:rsid w:val="6EF56148"/>
    <w:rsid w:val="6EF8312F"/>
    <w:rsid w:val="6F023019"/>
    <w:rsid w:val="6F09005E"/>
    <w:rsid w:val="6F1031FC"/>
    <w:rsid w:val="6F10BB13"/>
    <w:rsid w:val="6F172C93"/>
    <w:rsid w:val="6F187E15"/>
    <w:rsid w:val="6F1A576E"/>
    <w:rsid w:val="6F1A7EAC"/>
    <w:rsid w:val="6F1AA6B3"/>
    <w:rsid w:val="6F1AB270"/>
    <w:rsid w:val="6F1C290B"/>
    <w:rsid w:val="6F1D0E62"/>
    <w:rsid w:val="6F1D9C0B"/>
    <w:rsid w:val="6F27E835"/>
    <w:rsid w:val="6F2AD723"/>
    <w:rsid w:val="6F3046FB"/>
    <w:rsid w:val="6F31AAEC"/>
    <w:rsid w:val="6F321E0A"/>
    <w:rsid w:val="6F333AAC"/>
    <w:rsid w:val="6F37CB49"/>
    <w:rsid w:val="6F3A3FA9"/>
    <w:rsid w:val="6F41F4DB"/>
    <w:rsid w:val="6F438C62"/>
    <w:rsid w:val="6F45734A"/>
    <w:rsid w:val="6F461DDA"/>
    <w:rsid w:val="6F479EC2"/>
    <w:rsid w:val="6F4B0862"/>
    <w:rsid w:val="6F51BDA7"/>
    <w:rsid w:val="6F5854E6"/>
    <w:rsid w:val="6F61CA70"/>
    <w:rsid w:val="6F6462FF"/>
    <w:rsid w:val="6F64FD31"/>
    <w:rsid w:val="6F689209"/>
    <w:rsid w:val="6F69BC59"/>
    <w:rsid w:val="6F729546"/>
    <w:rsid w:val="6F7774E4"/>
    <w:rsid w:val="6F7C3D41"/>
    <w:rsid w:val="6F7DCD6B"/>
    <w:rsid w:val="6F7E914A"/>
    <w:rsid w:val="6F7F2F99"/>
    <w:rsid w:val="6F7FD0B6"/>
    <w:rsid w:val="6F88C90D"/>
    <w:rsid w:val="6F8970E8"/>
    <w:rsid w:val="6F8F3B80"/>
    <w:rsid w:val="6FA39F5D"/>
    <w:rsid w:val="6FB03D24"/>
    <w:rsid w:val="6FB243BD"/>
    <w:rsid w:val="6FB54542"/>
    <w:rsid w:val="6FB558DB"/>
    <w:rsid w:val="6FC7D2B3"/>
    <w:rsid w:val="6FCA1BE4"/>
    <w:rsid w:val="6FCE6D89"/>
    <w:rsid w:val="6FD805BF"/>
    <w:rsid w:val="6FDA4FD5"/>
    <w:rsid w:val="6FE89521"/>
    <w:rsid w:val="6FF32C26"/>
    <w:rsid w:val="6FFDC806"/>
    <w:rsid w:val="7007B4CE"/>
    <w:rsid w:val="70097366"/>
    <w:rsid w:val="700D370C"/>
    <w:rsid w:val="7010A733"/>
    <w:rsid w:val="7011394E"/>
    <w:rsid w:val="7012C183"/>
    <w:rsid w:val="70130FD8"/>
    <w:rsid w:val="70134E63"/>
    <w:rsid w:val="701EC39C"/>
    <w:rsid w:val="7020437F"/>
    <w:rsid w:val="7024AECD"/>
    <w:rsid w:val="7026E205"/>
    <w:rsid w:val="7027BB00"/>
    <w:rsid w:val="702C69F9"/>
    <w:rsid w:val="703A121F"/>
    <w:rsid w:val="703B72A2"/>
    <w:rsid w:val="704BE42B"/>
    <w:rsid w:val="7054DF99"/>
    <w:rsid w:val="70582016"/>
    <w:rsid w:val="705B2886"/>
    <w:rsid w:val="705B5A72"/>
    <w:rsid w:val="705C6F3C"/>
    <w:rsid w:val="705DFB14"/>
    <w:rsid w:val="70677DED"/>
    <w:rsid w:val="7067CD32"/>
    <w:rsid w:val="706EC95B"/>
    <w:rsid w:val="706F3DE1"/>
    <w:rsid w:val="707443D1"/>
    <w:rsid w:val="707F2B7D"/>
    <w:rsid w:val="707F323B"/>
    <w:rsid w:val="7081CC2F"/>
    <w:rsid w:val="7086ECF0"/>
    <w:rsid w:val="7092A5B3"/>
    <w:rsid w:val="70985E1A"/>
    <w:rsid w:val="709AF4E6"/>
    <w:rsid w:val="709ED9CA"/>
    <w:rsid w:val="70A84E83"/>
    <w:rsid w:val="70ACF6F2"/>
    <w:rsid w:val="70AD0798"/>
    <w:rsid w:val="70B1EE57"/>
    <w:rsid w:val="70B79A4B"/>
    <w:rsid w:val="70C03191"/>
    <w:rsid w:val="70C32BB6"/>
    <w:rsid w:val="70C462B6"/>
    <w:rsid w:val="70C578DA"/>
    <w:rsid w:val="70C84A88"/>
    <w:rsid w:val="70CA4FD8"/>
    <w:rsid w:val="70CCAD2D"/>
    <w:rsid w:val="70CD4FEF"/>
    <w:rsid w:val="70D24A65"/>
    <w:rsid w:val="70DA37EB"/>
    <w:rsid w:val="70E3B136"/>
    <w:rsid w:val="70E7170E"/>
    <w:rsid w:val="70E74991"/>
    <w:rsid w:val="70EAF02D"/>
    <w:rsid w:val="70EEC872"/>
    <w:rsid w:val="70F4CDAB"/>
    <w:rsid w:val="70F85292"/>
    <w:rsid w:val="70FAD0AF"/>
    <w:rsid w:val="70FC17F9"/>
    <w:rsid w:val="71097E09"/>
    <w:rsid w:val="710C18EC"/>
    <w:rsid w:val="710F9FF1"/>
    <w:rsid w:val="71115557"/>
    <w:rsid w:val="7116364E"/>
    <w:rsid w:val="711775A1"/>
    <w:rsid w:val="7117B573"/>
    <w:rsid w:val="7118A3F2"/>
    <w:rsid w:val="711921EE"/>
    <w:rsid w:val="712380A9"/>
    <w:rsid w:val="7123D222"/>
    <w:rsid w:val="7126E827"/>
    <w:rsid w:val="71317D4F"/>
    <w:rsid w:val="713BA356"/>
    <w:rsid w:val="71428903"/>
    <w:rsid w:val="7142D4F4"/>
    <w:rsid w:val="7146FDF3"/>
    <w:rsid w:val="714AE5B3"/>
    <w:rsid w:val="7152C94D"/>
    <w:rsid w:val="7156079C"/>
    <w:rsid w:val="715959CA"/>
    <w:rsid w:val="715A4666"/>
    <w:rsid w:val="715E35ED"/>
    <w:rsid w:val="71651A99"/>
    <w:rsid w:val="7167578F"/>
    <w:rsid w:val="71705B8D"/>
    <w:rsid w:val="71770E69"/>
    <w:rsid w:val="717CE58A"/>
    <w:rsid w:val="717E494A"/>
    <w:rsid w:val="71807105"/>
    <w:rsid w:val="718363A3"/>
    <w:rsid w:val="718FB86E"/>
    <w:rsid w:val="71931A21"/>
    <w:rsid w:val="71974485"/>
    <w:rsid w:val="71979793"/>
    <w:rsid w:val="71998FD1"/>
    <w:rsid w:val="719AC49D"/>
    <w:rsid w:val="719C00C9"/>
    <w:rsid w:val="719CFCFE"/>
    <w:rsid w:val="719FBF85"/>
    <w:rsid w:val="71A4203B"/>
    <w:rsid w:val="71A82773"/>
    <w:rsid w:val="71AC8FEE"/>
    <w:rsid w:val="71C28912"/>
    <w:rsid w:val="71C3B407"/>
    <w:rsid w:val="71D89258"/>
    <w:rsid w:val="71D9BA4C"/>
    <w:rsid w:val="71DBADFE"/>
    <w:rsid w:val="71DE106A"/>
    <w:rsid w:val="71E32BE0"/>
    <w:rsid w:val="71E4BABD"/>
    <w:rsid w:val="71E66ACF"/>
    <w:rsid w:val="71E7477F"/>
    <w:rsid w:val="71E9D7E2"/>
    <w:rsid w:val="71F3F3B5"/>
    <w:rsid w:val="72018439"/>
    <w:rsid w:val="72034B0E"/>
    <w:rsid w:val="72099D5A"/>
    <w:rsid w:val="720B5171"/>
    <w:rsid w:val="720C9C9A"/>
    <w:rsid w:val="7213EFF1"/>
    <w:rsid w:val="7214D16C"/>
    <w:rsid w:val="72159471"/>
    <w:rsid w:val="721779C1"/>
    <w:rsid w:val="72234DAC"/>
    <w:rsid w:val="72241DBD"/>
    <w:rsid w:val="7229B7E5"/>
    <w:rsid w:val="7229DF7A"/>
    <w:rsid w:val="722CDD94"/>
    <w:rsid w:val="722DF3D4"/>
    <w:rsid w:val="722F4080"/>
    <w:rsid w:val="7234A6D7"/>
    <w:rsid w:val="723B58CE"/>
    <w:rsid w:val="723D07B6"/>
    <w:rsid w:val="724A1BAC"/>
    <w:rsid w:val="72504860"/>
    <w:rsid w:val="7251C0A3"/>
    <w:rsid w:val="7252AED6"/>
    <w:rsid w:val="7256A82B"/>
    <w:rsid w:val="72608718"/>
    <w:rsid w:val="7269ECE1"/>
    <w:rsid w:val="726C7C97"/>
    <w:rsid w:val="726E1F82"/>
    <w:rsid w:val="7270D676"/>
    <w:rsid w:val="7273F9F7"/>
    <w:rsid w:val="72841A8D"/>
    <w:rsid w:val="728BC62E"/>
    <w:rsid w:val="72AC2149"/>
    <w:rsid w:val="72AE3333"/>
    <w:rsid w:val="72B56B46"/>
    <w:rsid w:val="72B6283D"/>
    <w:rsid w:val="72B7BEE8"/>
    <w:rsid w:val="72BC2AE8"/>
    <w:rsid w:val="72C140B2"/>
    <w:rsid w:val="72C3B02B"/>
    <w:rsid w:val="72C666A5"/>
    <w:rsid w:val="72CF9736"/>
    <w:rsid w:val="72CF9882"/>
    <w:rsid w:val="72D47BC3"/>
    <w:rsid w:val="72D570E1"/>
    <w:rsid w:val="72D823BB"/>
    <w:rsid w:val="72DFE122"/>
    <w:rsid w:val="72E00A0B"/>
    <w:rsid w:val="72E30D39"/>
    <w:rsid w:val="72E5A0E2"/>
    <w:rsid w:val="72E69D01"/>
    <w:rsid w:val="72F144E2"/>
    <w:rsid w:val="72F603E0"/>
    <w:rsid w:val="72FA8F9A"/>
    <w:rsid w:val="72FF719D"/>
    <w:rsid w:val="7302C769"/>
    <w:rsid w:val="730433A9"/>
    <w:rsid w:val="730806F9"/>
    <w:rsid w:val="730A2918"/>
    <w:rsid w:val="730CEA7D"/>
    <w:rsid w:val="730CF905"/>
    <w:rsid w:val="730D03F9"/>
    <w:rsid w:val="730E9FE3"/>
    <w:rsid w:val="731F3718"/>
    <w:rsid w:val="731F8025"/>
    <w:rsid w:val="732363A8"/>
    <w:rsid w:val="732500FA"/>
    <w:rsid w:val="7330350C"/>
    <w:rsid w:val="73333F0E"/>
    <w:rsid w:val="733771C5"/>
    <w:rsid w:val="733D643A"/>
    <w:rsid w:val="734026C1"/>
    <w:rsid w:val="73421C8D"/>
    <w:rsid w:val="734B7805"/>
    <w:rsid w:val="73552AD6"/>
    <w:rsid w:val="7356E212"/>
    <w:rsid w:val="7357ED5D"/>
    <w:rsid w:val="735CACDE"/>
    <w:rsid w:val="735E2DC5"/>
    <w:rsid w:val="736D2443"/>
    <w:rsid w:val="736E2C09"/>
    <w:rsid w:val="737357FE"/>
    <w:rsid w:val="737577EC"/>
    <w:rsid w:val="7378FF4B"/>
    <w:rsid w:val="7383FD91"/>
    <w:rsid w:val="7399EEF4"/>
    <w:rsid w:val="739CD3A6"/>
    <w:rsid w:val="739CE0F8"/>
    <w:rsid w:val="73A56DFE"/>
    <w:rsid w:val="73AB895F"/>
    <w:rsid w:val="73B50F2A"/>
    <w:rsid w:val="73B77F34"/>
    <w:rsid w:val="73B8DD89"/>
    <w:rsid w:val="73D096A9"/>
    <w:rsid w:val="73DBFC7D"/>
    <w:rsid w:val="73DCAB53"/>
    <w:rsid w:val="73E410E2"/>
    <w:rsid w:val="73EAE5B8"/>
    <w:rsid w:val="73EC2D25"/>
    <w:rsid w:val="73FCEC24"/>
    <w:rsid w:val="73FF6EE6"/>
    <w:rsid w:val="7400EDCE"/>
    <w:rsid w:val="7402B39A"/>
    <w:rsid w:val="740B3C6C"/>
    <w:rsid w:val="740BD579"/>
    <w:rsid w:val="740EA668"/>
    <w:rsid w:val="7412D88D"/>
    <w:rsid w:val="7414E85E"/>
    <w:rsid w:val="74158D98"/>
    <w:rsid w:val="741920CD"/>
    <w:rsid w:val="74253F70"/>
    <w:rsid w:val="74262DCD"/>
    <w:rsid w:val="7429347B"/>
    <w:rsid w:val="742C6E6D"/>
    <w:rsid w:val="742DE882"/>
    <w:rsid w:val="7430B1E0"/>
    <w:rsid w:val="74368607"/>
    <w:rsid w:val="743A0408"/>
    <w:rsid w:val="743B9BBD"/>
    <w:rsid w:val="743E273A"/>
    <w:rsid w:val="743F35B4"/>
    <w:rsid w:val="74435E23"/>
    <w:rsid w:val="744F1663"/>
    <w:rsid w:val="74519F71"/>
    <w:rsid w:val="74560553"/>
    <w:rsid w:val="74589509"/>
    <w:rsid w:val="7458EC1E"/>
    <w:rsid w:val="745940BE"/>
    <w:rsid w:val="745A41F2"/>
    <w:rsid w:val="745BA718"/>
    <w:rsid w:val="745CFA7B"/>
    <w:rsid w:val="745D7C91"/>
    <w:rsid w:val="74621E76"/>
    <w:rsid w:val="7467C2C3"/>
    <w:rsid w:val="748454DE"/>
    <w:rsid w:val="748BA22C"/>
    <w:rsid w:val="748CA647"/>
    <w:rsid w:val="748DC624"/>
    <w:rsid w:val="748E11A5"/>
    <w:rsid w:val="74903F3F"/>
    <w:rsid w:val="7490ACAB"/>
    <w:rsid w:val="7494C5A3"/>
    <w:rsid w:val="749AA045"/>
    <w:rsid w:val="749B1796"/>
    <w:rsid w:val="74A24C6C"/>
    <w:rsid w:val="74AD1B94"/>
    <w:rsid w:val="74B19048"/>
    <w:rsid w:val="74B6B532"/>
    <w:rsid w:val="74BBA989"/>
    <w:rsid w:val="74BD0D49"/>
    <w:rsid w:val="74BFC23E"/>
    <w:rsid w:val="74C61120"/>
    <w:rsid w:val="74CB0D3E"/>
    <w:rsid w:val="74CFEA6F"/>
    <w:rsid w:val="74D23548"/>
    <w:rsid w:val="74E880D9"/>
    <w:rsid w:val="74E8A0E9"/>
    <w:rsid w:val="74EAACDB"/>
    <w:rsid w:val="74F3B4A2"/>
    <w:rsid w:val="74F4DFC9"/>
    <w:rsid w:val="74F711D9"/>
    <w:rsid w:val="7502D919"/>
    <w:rsid w:val="7505A44A"/>
    <w:rsid w:val="75071EBB"/>
    <w:rsid w:val="750BBC49"/>
    <w:rsid w:val="750F285F"/>
    <w:rsid w:val="75173B1E"/>
    <w:rsid w:val="751E5784"/>
    <w:rsid w:val="751FB569"/>
    <w:rsid w:val="7520E12C"/>
    <w:rsid w:val="75211A0B"/>
    <w:rsid w:val="7522F07A"/>
    <w:rsid w:val="7524D2A3"/>
    <w:rsid w:val="75408994"/>
    <w:rsid w:val="7546C856"/>
    <w:rsid w:val="75474E1F"/>
    <w:rsid w:val="75524760"/>
    <w:rsid w:val="7554BAAC"/>
    <w:rsid w:val="755D1DB0"/>
    <w:rsid w:val="755E8EF2"/>
    <w:rsid w:val="75634E73"/>
    <w:rsid w:val="756610FA"/>
    <w:rsid w:val="7566DE25"/>
    <w:rsid w:val="757062BD"/>
    <w:rsid w:val="7577B82C"/>
    <w:rsid w:val="75787BB4"/>
    <w:rsid w:val="75788559"/>
    <w:rsid w:val="757D5392"/>
    <w:rsid w:val="757D9EB7"/>
    <w:rsid w:val="757EA53B"/>
    <w:rsid w:val="7581341D"/>
    <w:rsid w:val="758B4648"/>
    <w:rsid w:val="758C299B"/>
    <w:rsid w:val="7594FFFF"/>
    <w:rsid w:val="75A31455"/>
    <w:rsid w:val="75A47319"/>
    <w:rsid w:val="75A705CC"/>
    <w:rsid w:val="75A7A5DA"/>
    <w:rsid w:val="75A7F326"/>
    <w:rsid w:val="75A9201F"/>
    <w:rsid w:val="75A9D143"/>
    <w:rsid w:val="75B3530D"/>
    <w:rsid w:val="75BB0DC2"/>
    <w:rsid w:val="75BBA864"/>
    <w:rsid w:val="75BCEF68"/>
    <w:rsid w:val="75C269AC"/>
    <w:rsid w:val="75C99863"/>
    <w:rsid w:val="75CB2F0D"/>
    <w:rsid w:val="75CB8936"/>
    <w:rsid w:val="75CF2C42"/>
    <w:rsid w:val="75CF80CC"/>
    <w:rsid w:val="75D4B604"/>
    <w:rsid w:val="75D552E2"/>
    <w:rsid w:val="75D57275"/>
    <w:rsid w:val="75D61DA1"/>
    <w:rsid w:val="75D9C834"/>
    <w:rsid w:val="75DD8B6C"/>
    <w:rsid w:val="75DFA863"/>
    <w:rsid w:val="75E8AB52"/>
    <w:rsid w:val="75F2F428"/>
    <w:rsid w:val="75FC3B73"/>
    <w:rsid w:val="75FDEED7"/>
    <w:rsid w:val="75FFD629"/>
    <w:rsid w:val="7604F823"/>
    <w:rsid w:val="7608C570"/>
    <w:rsid w:val="760A2322"/>
    <w:rsid w:val="760A55F3"/>
    <w:rsid w:val="760B0AAE"/>
    <w:rsid w:val="760B2066"/>
    <w:rsid w:val="76114973"/>
    <w:rsid w:val="761512B1"/>
    <w:rsid w:val="76164A07"/>
    <w:rsid w:val="761A61DA"/>
    <w:rsid w:val="761A8BD2"/>
    <w:rsid w:val="761B341D"/>
    <w:rsid w:val="761D3507"/>
    <w:rsid w:val="76228160"/>
    <w:rsid w:val="76252812"/>
    <w:rsid w:val="762D3048"/>
    <w:rsid w:val="76355E7F"/>
    <w:rsid w:val="76389011"/>
    <w:rsid w:val="763C3F00"/>
    <w:rsid w:val="763E1CCD"/>
    <w:rsid w:val="764016A0"/>
    <w:rsid w:val="76445D97"/>
    <w:rsid w:val="7648024E"/>
    <w:rsid w:val="764BA2A3"/>
    <w:rsid w:val="7651446C"/>
    <w:rsid w:val="76525C7D"/>
    <w:rsid w:val="76528F4E"/>
    <w:rsid w:val="76537343"/>
    <w:rsid w:val="7658291F"/>
    <w:rsid w:val="76589689"/>
    <w:rsid w:val="765D3AF6"/>
    <w:rsid w:val="765DBE5B"/>
    <w:rsid w:val="765F83A1"/>
    <w:rsid w:val="766A63A9"/>
    <w:rsid w:val="7674BE0A"/>
    <w:rsid w:val="76766353"/>
    <w:rsid w:val="7678792D"/>
    <w:rsid w:val="76800BB8"/>
    <w:rsid w:val="7684714A"/>
    <w:rsid w:val="768EE601"/>
    <w:rsid w:val="76908FAA"/>
    <w:rsid w:val="76935C19"/>
    <w:rsid w:val="7693AB5E"/>
    <w:rsid w:val="7695A995"/>
    <w:rsid w:val="7695E3BF"/>
    <w:rsid w:val="76982D4F"/>
    <w:rsid w:val="769AB371"/>
    <w:rsid w:val="769EF9D1"/>
    <w:rsid w:val="76A16B06"/>
    <w:rsid w:val="76AD18AE"/>
    <w:rsid w:val="76AF3C5D"/>
    <w:rsid w:val="76B22AB4"/>
    <w:rsid w:val="76C808BD"/>
    <w:rsid w:val="76C8A223"/>
    <w:rsid w:val="76CCEE43"/>
    <w:rsid w:val="76CFB354"/>
    <w:rsid w:val="76D39294"/>
    <w:rsid w:val="76DB42A9"/>
    <w:rsid w:val="76DC09F8"/>
    <w:rsid w:val="76DD5775"/>
    <w:rsid w:val="76DF0893"/>
    <w:rsid w:val="76E48DA1"/>
    <w:rsid w:val="76E6C913"/>
    <w:rsid w:val="76E7F764"/>
    <w:rsid w:val="76F13646"/>
    <w:rsid w:val="76F18141"/>
    <w:rsid w:val="76F82E68"/>
    <w:rsid w:val="76F90009"/>
    <w:rsid w:val="76FDF18F"/>
    <w:rsid w:val="77036EE4"/>
    <w:rsid w:val="77079FF3"/>
    <w:rsid w:val="770872FC"/>
    <w:rsid w:val="770D8D55"/>
    <w:rsid w:val="77122866"/>
    <w:rsid w:val="7712C2D3"/>
    <w:rsid w:val="7713DBB1"/>
    <w:rsid w:val="7718D59E"/>
    <w:rsid w:val="7724F25E"/>
    <w:rsid w:val="7726B7CB"/>
    <w:rsid w:val="772716A9"/>
    <w:rsid w:val="7727BBA0"/>
    <w:rsid w:val="773865D6"/>
    <w:rsid w:val="7739C1B3"/>
    <w:rsid w:val="773FAEFF"/>
    <w:rsid w:val="77427A1C"/>
    <w:rsid w:val="77431A97"/>
    <w:rsid w:val="7743B1CC"/>
    <w:rsid w:val="77483302"/>
    <w:rsid w:val="774AA764"/>
    <w:rsid w:val="774D5945"/>
    <w:rsid w:val="774F0CD6"/>
    <w:rsid w:val="774F8EEC"/>
    <w:rsid w:val="77603370"/>
    <w:rsid w:val="77603DC5"/>
    <w:rsid w:val="7768765C"/>
    <w:rsid w:val="776B543B"/>
    <w:rsid w:val="776F4AC9"/>
    <w:rsid w:val="777142D6"/>
    <w:rsid w:val="777EFE4F"/>
    <w:rsid w:val="77809830"/>
    <w:rsid w:val="778CB7B5"/>
    <w:rsid w:val="7796C64C"/>
    <w:rsid w:val="7796DBDB"/>
    <w:rsid w:val="77971591"/>
    <w:rsid w:val="77A21590"/>
    <w:rsid w:val="77ADBBE4"/>
    <w:rsid w:val="77AFF68A"/>
    <w:rsid w:val="77B801A2"/>
    <w:rsid w:val="77BA5588"/>
    <w:rsid w:val="77BD2A31"/>
    <w:rsid w:val="77BF0D34"/>
    <w:rsid w:val="77C350B0"/>
    <w:rsid w:val="77C3A985"/>
    <w:rsid w:val="77C91EE7"/>
    <w:rsid w:val="77CE24D1"/>
    <w:rsid w:val="77CE6848"/>
    <w:rsid w:val="77D29E80"/>
    <w:rsid w:val="77D93BB7"/>
    <w:rsid w:val="77DBB9FB"/>
    <w:rsid w:val="77DECF07"/>
    <w:rsid w:val="77DF08C3"/>
    <w:rsid w:val="77E06FF0"/>
    <w:rsid w:val="77EAD1EC"/>
    <w:rsid w:val="77EC215C"/>
    <w:rsid w:val="77F03E6E"/>
    <w:rsid w:val="77F3D31C"/>
    <w:rsid w:val="77F642B1"/>
    <w:rsid w:val="77F65FF9"/>
    <w:rsid w:val="77F83028"/>
    <w:rsid w:val="77FF62CC"/>
    <w:rsid w:val="7804F22F"/>
    <w:rsid w:val="7807072C"/>
    <w:rsid w:val="7809DFC5"/>
    <w:rsid w:val="780DFB8F"/>
    <w:rsid w:val="781314A9"/>
    <w:rsid w:val="781899B7"/>
    <w:rsid w:val="781949DF"/>
    <w:rsid w:val="781C3A1A"/>
    <w:rsid w:val="781D2056"/>
    <w:rsid w:val="7823D69C"/>
    <w:rsid w:val="78257987"/>
    <w:rsid w:val="7828961D"/>
    <w:rsid w:val="782F9BDE"/>
    <w:rsid w:val="78388FB6"/>
    <w:rsid w:val="783EBF7D"/>
    <w:rsid w:val="7843DBFF"/>
    <w:rsid w:val="7849BC6C"/>
    <w:rsid w:val="784D43FA"/>
    <w:rsid w:val="785106EF"/>
    <w:rsid w:val="7853C527"/>
    <w:rsid w:val="785560CE"/>
    <w:rsid w:val="785D5DD5"/>
    <w:rsid w:val="785DA133"/>
    <w:rsid w:val="785DDE16"/>
    <w:rsid w:val="78645FF0"/>
    <w:rsid w:val="786A97B4"/>
    <w:rsid w:val="787696BF"/>
    <w:rsid w:val="787C03EF"/>
    <w:rsid w:val="787F594D"/>
    <w:rsid w:val="78822996"/>
    <w:rsid w:val="78857BAF"/>
    <w:rsid w:val="788CDB8C"/>
    <w:rsid w:val="7893E3EE"/>
    <w:rsid w:val="7894CA9F"/>
    <w:rsid w:val="78973B27"/>
    <w:rsid w:val="78976410"/>
    <w:rsid w:val="78A1D8E6"/>
    <w:rsid w:val="78A1DFA1"/>
    <w:rsid w:val="78A70760"/>
    <w:rsid w:val="78A956DF"/>
    <w:rsid w:val="78AC31C0"/>
    <w:rsid w:val="78B1C933"/>
    <w:rsid w:val="78B4F454"/>
    <w:rsid w:val="78B5CB50"/>
    <w:rsid w:val="78BC3960"/>
    <w:rsid w:val="78C97D6A"/>
    <w:rsid w:val="78CC455D"/>
    <w:rsid w:val="78D36331"/>
    <w:rsid w:val="78DA1B9D"/>
    <w:rsid w:val="78DB17BC"/>
    <w:rsid w:val="78DBA49C"/>
    <w:rsid w:val="78E8585F"/>
    <w:rsid w:val="78EBCF24"/>
    <w:rsid w:val="78EBD418"/>
    <w:rsid w:val="78EC3B4B"/>
    <w:rsid w:val="78ED55F8"/>
    <w:rsid w:val="78F89C03"/>
    <w:rsid w:val="78FC357D"/>
    <w:rsid w:val="79035BCE"/>
    <w:rsid w:val="790CB7AC"/>
    <w:rsid w:val="790D49F8"/>
    <w:rsid w:val="790D7C11"/>
    <w:rsid w:val="791531F7"/>
    <w:rsid w:val="79169699"/>
    <w:rsid w:val="7916CF1A"/>
    <w:rsid w:val="791763C4"/>
    <w:rsid w:val="79247E48"/>
    <w:rsid w:val="79249BFD"/>
    <w:rsid w:val="792B7D84"/>
    <w:rsid w:val="792BA301"/>
    <w:rsid w:val="79342F2D"/>
    <w:rsid w:val="79350A03"/>
    <w:rsid w:val="7941CF5E"/>
    <w:rsid w:val="7943EEF3"/>
    <w:rsid w:val="794B3E2A"/>
    <w:rsid w:val="794BC6EB"/>
    <w:rsid w:val="795047F1"/>
    <w:rsid w:val="79543496"/>
    <w:rsid w:val="795546C0"/>
    <w:rsid w:val="79566352"/>
    <w:rsid w:val="7964B90A"/>
    <w:rsid w:val="796536FF"/>
    <w:rsid w:val="79674E61"/>
    <w:rsid w:val="796A8B88"/>
    <w:rsid w:val="796B06DC"/>
    <w:rsid w:val="79735424"/>
    <w:rsid w:val="797657A8"/>
    <w:rsid w:val="797C4051"/>
    <w:rsid w:val="797ED90A"/>
    <w:rsid w:val="798830FB"/>
    <w:rsid w:val="798C0ECF"/>
    <w:rsid w:val="798C6A85"/>
    <w:rsid w:val="798D4132"/>
    <w:rsid w:val="7990B2B9"/>
    <w:rsid w:val="79942C6C"/>
    <w:rsid w:val="79976FE7"/>
    <w:rsid w:val="799A4FF1"/>
    <w:rsid w:val="799F2A9C"/>
    <w:rsid w:val="79A0F009"/>
    <w:rsid w:val="79A50D5E"/>
    <w:rsid w:val="79AB0CFB"/>
    <w:rsid w:val="79B0D6A3"/>
    <w:rsid w:val="79BA563C"/>
    <w:rsid w:val="79C485AC"/>
    <w:rsid w:val="79C4DAA6"/>
    <w:rsid w:val="79D2070C"/>
    <w:rsid w:val="79DB28EB"/>
    <w:rsid w:val="79E5B413"/>
    <w:rsid w:val="79E7D914"/>
    <w:rsid w:val="79EB8BD1"/>
    <w:rsid w:val="79EBD789"/>
    <w:rsid w:val="79EE3DC5"/>
    <w:rsid w:val="79EF0CB6"/>
    <w:rsid w:val="79F01DD9"/>
    <w:rsid w:val="79F2FA09"/>
    <w:rsid w:val="79F37D47"/>
    <w:rsid w:val="79F3D11F"/>
    <w:rsid w:val="79F65D21"/>
    <w:rsid w:val="79F9E51F"/>
    <w:rsid w:val="79FCBDFE"/>
    <w:rsid w:val="79FF9FB0"/>
    <w:rsid w:val="7A03A630"/>
    <w:rsid w:val="7A03BBFF"/>
    <w:rsid w:val="7A05E7EB"/>
    <w:rsid w:val="7A090847"/>
    <w:rsid w:val="7A0F8F23"/>
    <w:rsid w:val="7A15C2C1"/>
    <w:rsid w:val="7A15FEAF"/>
    <w:rsid w:val="7A175BEE"/>
    <w:rsid w:val="7A1E82B2"/>
    <w:rsid w:val="7A1E8617"/>
    <w:rsid w:val="7A1FD2C4"/>
    <w:rsid w:val="7A2061A6"/>
    <w:rsid w:val="7A259B9D"/>
    <w:rsid w:val="7A2C4DED"/>
    <w:rsid w:val="7A2ED027"/>
    <w:rsid w:val="7A32C47A"/>
    <w:rsid w:val="7A33C75D"/>
    <w:rsid w:val="7A3B012C"/>
    <w:rsid w:val="7A3B7D4D"/>
    <w:rsid w:val="7A3FAF17"/>
    <w:rsid w:val="7A42D7C1"/>
    <w:rsid w:val="7A46A43F"/>
    <w:rsid w:val="7A4B2E21"/>
    <w:rsid w:val="7A4C3F0C"/>
    <w:rsid w:val="7A583A18"/>
    <w:rsid w:val="7A5A19A6"/>
    <w:rsid w:val="7A5AD47B"/>
    <w:rsid w:val="7A5B4896"/>
    <w:rsid w:val="7A5F3068"/>
    <w:rsid w:val="7A663B06"/>
    <w:rsid w:val="7A68396B"/>
    <w:rsid w:val="7A6911DD"/>
    <w:rsid w:val="7A6B3456"/>
    <w:rsid w:val="7A7399B1"/>
    <w:rsid w:val="7A75BA82"/>
    <w:rsid w:val="7A7F3B61"/>
    <w:rsid w:val="7A80EFB0"/>
    <w:rsid w:val="7A890B78"/>
    <w:rsid w:val="7A8D8B5C"/>
    <w:rsid w:val="7A90CBE2"/>
    <w:rsid w:val="7A91404A"/>
    <w:rsid w:val="7A9E1A0D"/>
    <w:rsid w:val="7A9F907C"/>
    <w:rsid w:val="7AA030F7"/>
    <w:rsid w:val="7AA09F43"/>
    <w:rsid w:val="7AAB3DAF"/>
    <w:rsid w:val="7AB1314F"/>
    <w:rsid w:val="7AB3F483"/>
    <w:rsid w:val="7AB668E5"/>
    <w:rsid w:val="7AB7C7AC"/>
    <w:rsid w:val="7AB95954"/>
    <w:rsid w:val="7AC047D2"/>
    <w:rsid w:val="7ACEF49E"/>
    <w:rsid w:val="7ADCF5F6"/>
    <w:rsid w:val="7ADD32B2"/>
    <w:rsid w:val="7AE4AA41"/>
    <w:rsid w:val="7AEF08DB"/>
    <w:rsid w:val="7AF17266"/>
    <w:rsid w:val="7AF5EB5B"/>
    <w:rsid w:val="7AF7048A"/>
    <w:rsid w:val="7B00896B"/>
    <w:rsid w:val="7B00E093"/>
    <w:rsid w:val="7B0265FE"/>
    <w:rsid w:val="7B04D7D5"/>
    <w:rsid w:val="7B0E0C5B"/>
    <w:rsid w:val="7B11E994"/>
    <w:rsid w:val="7B124CA6"/>
    <w:rsid w:val="7B12E5B3"/>
    <w:rsid w:val="7B132AD8"/>
    <w:rsid w:val="7B1348C5"/>
    <w:rsid w:val="7B13F8A2"/>
    <w:rsid w:val="7B161BC8"/>
    <w:rsid w:val="7B17B98A"/>
    <w:rsid w:val="7B2394A5"/>
    <w:rsid w:val="7B28BCD1"/>
    <w:rsid w:val="7B2A41E0"/>
    <w:rsid w:val="7B2C7122"/>
    <w:rsid w:val="7B42A195"/>
    <w:rsid w:val="7B5297E4"/>
    <w:rsid w:val="7B556462"/>
    <w:rsid w:val="7B56182E"/>
    <w:rsid w:val="7B5AD6CA"/>
    <w:rsid w:val="7B613129"/>
    <w:rsid w:val="7B618264"/>
    <w:rsid w:val="7B6207DF"/>
    <w:rsid w:val="7B66F199"/>
    <w:rsid w:val="7B726AF4"/>
    <w:rsid w:val="7B75A189"/>
    <w:rsid w:val="7B82A67F"/>
    <w:rsid w:val="7B8A12A2"/>
    <w:rsid w:val="7B91BE43"/>
    <w:rsid w:val="7B93EB41"/>
    <w:rsid w:val="7B93F1FC"/>
    <w:rsid w:val="7B95EDBD"/>
    <w:rsid w:val="7B9B693A"/>
    <w:rsid w:val="7B9BE736"/>
    <w:rsid w:val="7B9F07A3"/>
    <w:rsid w:val="7BA40976"/>
    <w:rsid w:val="7BA6BE81"/>
    <w:rsid w:val="7BABDDF0"/>
    <w:rsid w:val="7BACC533"/>
    <w:rsid w:val="7BB45E9F"/>
    <w:rsid w:val="7BB6F678"/>
    <w:rsid w:val="7BB78CCB"/>
    <w:rsid w:val="7BB932E0"/>
    <w:rsid w:val="7BBB8FC5"/>
    <w:rsid w:val="7BBD1F85"/>
    <w:rsid w:val="7BC5491E"/>
    <w:rsid w:val="7BC6A14F"/>
    <w:rsid w:val="7BCAA45F"/>
    <w:rsid w:val="7BCBE1DD"/>
    <w:rsid w:val="7BCF5823"/>
    <w:rsid w:val="7BD09A2B"/>
    <w:rsid w:val="7BD199B4"/>
    <w:rsid w:val="7BD2EE90"/>
    <w:rsid w:val="7BD45C3B"/>
    <w:rsid w:val="7BD7C473"/>
    <w:rsid w:val="7BDDA59E"/>
    <w:rsid w:val="7BDE67EB"/>
    <w:rsid w:val="7BEE534B"/>
    <w:rsid w:val="7BF0AD42"/>
    <w:rsid w:val="7BF3A4DF"/>
    <w:rsid w:val="7BF56E29"/>
    <w:rsid w:val="7BFA30AD"/>
    <w:rsid w:val="7BFA87CC"/>
    <w:rsid w:val="7C037EBE"/>
    <w:rsid w:val="7C04782B"/>
    <w:rsid w:val="7C04E23E"/>
    <w:rsid w:val="7C04F82B"/>
    <w:rsid w:val="7C08A8F4"/>
    <w:rsid w:val="7C0CFBD2"/>
    <w:rsid w:val="7C144F12"/>
    <w:rsid w:val="7C1755C0"/>
    <w:rsid w:val="7C1985FB"/>
    <w:rsid w:val="7C1B782B"/>
    <w:rsid w:val="7C1E222C"/>
    <w:rsid w:val="7C217402"/>
    <w:rsid w:val="7C23840F"/>
    <w:rsid w:val="7C23BCF0"/>
    <w:rsid w:val="7C271C5E"/>
    <w:rsid w:val="7C2C8E68"/>
    <w:rsid w:val="7C33E1B9"/>
    <w:rsid w:val="7C3B09B5"/>
    <w:rsid w:val="7C4AE8EF"/>
    <w:rsid w:val="7C4F9166"/>
    <w:rsid w:val="7C55BCFA"/>
    <w:rsid w:val="7C5E7F3D"/>
    <w:rsid w:val="7C625AEB"/>
    <w:rsid w:val="7C62FED0"/>
    <w:rsid w:val="7C6331CB"/>
    <w:rsid w:val="7C63B186"/>
    <w:rsid w:val="7C6A1B36"/>
    <w:rsid w:val="7C7875C3"/>
    <w:rsid w:val="7C81C32A"/>
    <w:rsid w:val="7C87A327"/>
    <w:rsid w:val="7C8AEC99"/>
    <w:rsid w:val="7C97F595"/>
    <w:rsid w:val="7C9A1EB6"/>
    <w:rsid w:val="7C9A5187"/>
    <w:rsid w:val="7CA03E79"/>
    <w:rsid w:val="7CAA4045"/>
    <w:rsid w:val="7CAAB846"/>
    <w:rsid w:val="7CAE897E"/>
    <w:rsid w:val="7CB5447D"/>
    <w:rsid w:val="7CB6CCDA"/>
    <w:rsid w:val="7CBEF9F8"/>
    <w:rsid w:val="7CBF6D16"/>
    <w:rsid w:val="7CBFCD01"/>
    <w:rsid w:val="7CC0D4B3"/>
    <w:rsid w:val="7CC13A0E"/>
    <w:rsid w:val="7CC1F202"/>
    <w:rsid w:val="7CC23579"/>
    <w:rsid w:val="7CC61241"/>
    <w:rsid w:val="7CD1D7D0"/>
    <w:rsid w:val="7CD5D8C8"/>
    <w:rsid w:val="7CD633E6"/>
    <w:rsid w:val="7CD776E6"/>
    <w:rsid w:val="7CDCE0C7"/>
    <w:rsid w:val="7CDD2CE8"/>
    <w:rsid w:val="7CDF5BEA"/>
    <w:rsid w:val="7CE58FA2"/>
    <w:rsid w:val="7CE6A53D"/>
    <w:rsid w:val="7CE94865"/>
    <w:rsid w:val="7CECCA83"/>
    <w:rsid w:val="7CECFD54"/>
    <w:rsid w:val="7CEE35E9"/>
    <w:rsid w:val="7CEFBFDB"/>
    <w:rsid w:val="7CF18D2A"/>
    <w:rsid w:val="7CF9543A"/>
    <w:rsid w:val="7CFF71B3"/>
    <w:rsid w:val="7D0C1327"/>
    <w:rsid w:val="7D13D1B9"/>
    <w:rsid w:val="7D1B8984"/>
    <w:rsid w:val="7D26AEC8"/>
    <w:rsid w:val="7D290C76"/>
    <w:rsid w:val="7D2C6F35"/>
    <w:rsid w:val="7D4105E3"/>
    <w:rsid w:val="7D4AADE2"/>
    <w:rsid w:val="7D4C49A2"/>
    <w:rsid w:val="7D5164EE"/>
    <w:rsid w:val="7D586FA5"/>
    <w:rsid w:val="7D60C15D"/>
    <w:rsid w:val="7D64169D"/>
    <w:rsid w:val="7D6619BE"/>
    <w:rsid w:val="7D666903"/>
    <w:rsid w:val="7D671BB9"/>
    <w:rsid w:val="7D6AF506"/>
    <w:rsid w:val="7D6B9402"/>
    <w:rsid w:val="7D6DC8E0"/>
    <w:rsid w:val="7D826609"/>
    <w:rsid w:val="7D8426A6"/>
    <w:rsid w:val="7D868F08"/>
    <w:rsid w:val="7D925962"/>
    <w:rsid w:val="7D9508C3"/>
    <w:rsid w:val="7D96E859"/>
    <w:rsid w:val="7DA1F1F2"/>
    <w:rsid w:val="7DA6A21F"/>
    <w:rsid w:val="7DAB0D6D"/>
    <w:rsid w:val="7DB3ECEA"/>
    <w:rsid w:val="7DB5F952"/>
    <w:rsid w:val="7DBCB716"/>
    <w:rsid w:val="7DBCF872"/>
    <w:rsid w:val="7DBD89F5"/>
    <w:rsid w:val="7DBE4082"/>
    <w:rsid w:val="7DC106F9"/>
    <w:rsid w:val="7DC7839A"/>
    <w:rsid w:val="7DC82A86"/>
    <w:rsid w:val="7DCA0A36"/>
    <w:rsid w:val="7DCA539A"/>
    <w:rsid w:val="7DCBD87E"/>
    <w:rsid w:val="7DCE7BBF"/>
    <w:rsid w:val="7DD2307A"/>
    <w:rsid w:val="7DD244FD"/>
    <w:rsid w:val="7DD44CD2"/>
    <w:rsid w:val="7DDB1FFB"/>
    <w:rsid w:val="7DDB91DE"/>
    <w:rsid w:val="7DDCA0BB"/>
    <w:rsid w:val="7DE89D51"/>
    <w:rsid w:val="7DEC09E5"/>
    <w:rsid w:val="7DF24696"/>
    <w:rsid w:val="7DF32A0E"/>
    <w:rsid w:val="7DF4EA92"/>
    <w:rsid w:val="7DF56BE9"/>
    <w:rsid w:val="7DFB86D3"/>
    <w:rsid w:val="7E03AED9"/>
    <w:rsid w:val="7E06C9F4"/>
    <w:rsid w:val="7E082ACF"/>
    <w:rsid w:val="7E09B997"/>
    <w:rsid w:val="7E09C726"/>
    <w:rsid w:val="7E0FEABE"/>
    <w:rsid w:val="7E176BD3"/>
    <w:rsid w:val="7E1D3C0D"/>
    <w:rsid w:val="7E231899"/>
    <w:rsid w:val="7E35A60A"/>
    <w:rsid w:val="7E368E46"/>
    <w:rsid w:val="7E3B8E3E"/>
    <w:rsid w:val="7E4EBE15"/>
    <w:rsid w:val="7E514367"/>
    <w:rsid w:val="7E61B6EE"/>
    <w:rsid w:val="7E6BD35A"/>
    <w:rsid w:val="7E6D3F57"/>
    <w:rsid w:val="7E7B6BB6"/>
    <w:rsid w:val="7E841188"/>
    <w:rsid w:val="7E846CFF"/>
    <w:rsid w:val="7E8734F2"/>
    <w:rsid w:val="7E90A3BE"/>
    <w:rsid w:val="7E95364A"/>
    <w:rsid w:val="7E96D0B8"/>
    <w:rsid w:val="7E9872F6"/>
    <w:rsid w:val="7E9C0C2B"/>
    <w:rsid w:val="7E9E50E5"/>
    <w:rsid w:val="7EA4ABB4"/>
    <w:rsid w:val="7EA98021"/>
    <w:rsid w:val="7EAB57A0"/>
    <w:rsid w:val="7EAC77BF"/>
    <w:rsid w:val="7EAEA7FA"/>
    <w:rsid w:val="7EB19D52"/>
    <w:rsid w:val="7EB4BB64"/>
    <w:rsid w:val="7EB54882"/>
    <w:rsid w:val="7EB5C460"/>
    <w:rsid w:val="7EB980A4"/>
    <w:rsid w:val="7EC16A7E"/>
    <w:rsid w:val="7EC532BA"/>
    <w:rsid w:val="7EC6A167"/>
    <w:rsid w:val="7EC81181"/>
    <w:rsid w:val="7EDE8A2E"/>
    <w:rsid w:val="7EE005C5"/>
    <w:rsid w:val="7EE0BFFF"/>
    <w:rsid w:val="7EF14204"/>
    <w:rsid w:val="7EF1E71C"/>
    <w:rsid w:val="7EF3D1BA"/>
    <w:rsid w:val="7EF4E80B"/>
    <w:rsid w:val="7EF7DB88"/>
    <w:rsid w:val="7F0279E1"/>
    <w:rsid w:val="7F060CD0"/>
    <w:rsid w:val="7F0D2003"/>
    <w:rsid w:val="7F13B1D4"/>
    <w:rsid w:val="7F172B01"/>
    <w:rsid w:val="7F17E238"/>
    <w:rsid w:val="7F192EB9"/>
    <w:rsid w:val="7F1EA97B"/>
    <w:rsid w:val="7F1FED4F"/>
    <w:rsid w:val="7F217AF1"/>
    <w:rsid w:val="7F245C20"/>
    <w:rsid w:val="7F2813A9"/>
    <w:rsid w:val="7F2BE8A4"/>
    <w:rsid w:val="7F32659E"/>
    <w:rsid w:val="7F33F465"/>
    <w:rsid w:val="7F3CFB4A"/>
    <w:rsid w:val="7F41A3C1"/>
    <w:rsid w:val="7F55112B"/>
    <w:rsid w:val="7F5FF433"/>
    <w:rsid w:val="7F646642"/>
    <w:rsid w:val="7F64CDEF"/>
    <w:rsid w:val="7F6F3D8D"/>
    <w:rsid w:val="7F7C3679"/>
    <w:rsid w:val="7F7EF33C"/>
    <w:rsid w:val="7F80078C"/>
    <w:rsid w:val="7F86721D"/>
    <w:rsid w:val="7F86A359"/>
    <w:rsid w:val="7F87C122"/>
    <w:rsid w:val="7F8D3973"/>
    <w:rsid w:val="7F92D870"/>
    <w:rsid w:val="7F9DCEA9"/>
    <w:rsid w:val="7F9E5145"/>
    <w:rsid w:val="7F9F0048"/>
    <w:rsid w:val="7F9F3319"/>
    <w:rsid w:val="7FA661D0"/>
    <w:rsid w:val="7FA8360E"/>
    <w:rsid w:val="7FBA4BE5"/>
    <w:rsid w:val="7FBB1604"/>
    <w:rsid w:val="7FBE91D2"/>
    <w:rsid w:val="7FC07D3E"/>
    <w:rsid w:val="7FC71642"/>
    <w:rsid w:val="7FCE30BF"/>
    <w:rsid w:val="7FCF25E1"/>
    <w:rsid w:val="7FD0550D"/>
    <w:rsid w:val="7FD1937E"/>
    <w:rsid w:val="7FD7B64D"/>
    <w:rsid w:val="7FDCCE1E"/>
    <w:rsid w:val="7FE0648B"/>
    <w:rsid w:val="7FE5E308"/>
    <w:rsid w:val="7FE7E0B5"/>
    <w:rsid w:val="7FF1840E"/>
    <w:rsid w:val="7FF60451"/>
    <w:rsid w:val="7FF9702C"/>
    <w:rsid w:val="7FFB4CBF"/>
    <w:rsid w:val="7FFEB0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3E6AE"/>
  <w15:docId w15:val="{7FC00277-8372-4AA9-A7CB-16E6EC45C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41"/>
      <w:outlineLvl w:val="0"/>
    </w:pPr>
    <w:rPr>
      <w:rFonts w:ascii="Segoe UI" w:eastAsia="Segoe UI" w:hAnsi="Segoe UI"/>
      <w:b/>
      <w:bCs/>
    </w:rPr>
  </w:style>
  <w:style w:type="paragraph" w:styleId="Heading3">
    <w:name w:val="heading 3"/>
    <w:basedOn w:val="Normal"/>
    <w:next w:val="Normal"/>
    <w:link w:val="Heading3Char"/>
    <w:uiPriority w:val="9"/>
    <w:unhideWhenUsed/>
    <w:qFormat/>
    <w:rsid w:val="005D330D"/>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40" w:hanging="360"/>
    </w:pPr>
    <w:rPr>
      <w:rFonts w:ascii="Segoe UI" w:eastAsia="Segoe UI" w:hAnsi="Segoe U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115C6"/>
    <w:pPr>
      <w:tabs>
        <w:tab w:val="center" w:pos="4680"/>
        <w:tab w:val="right" w:pos="9360"/>
      </w:tabs>
    </w:pPr>
  </w:style>
  <w:style w:type="character" w:customStyle="1" w:styleId="HeaderChar">
    <w:name w:val="Header Char"/>
    <w:basedOn w:val="DefaultParagraphFont"/>
    <w:link w:val="Header"/>
    <w:uiPriority w:val="99"/>
    <w:rsid w:val="001115C6"/>
  </w:style>
  <w:style w:type="paragraph" w:styleId="Footer">
    <w:name w:val="footer"/>
    <w:basedOn w:val="Normal"/>
    <w:link w:val="FooterChar"/>
    <w:uiPriority w:val="99"/>
    <w:unhideWhenUsed/>
    <w:rsid w:val="001115C6"/>
    <w:pPr>
      <w:tabs>
        <w:tab w:val="center" w:pos="4680"/>
        <w:tab w:val="right" w:pos="9360"/>
      </w:tabs>
    </w:pPr>
  </w:style>
  <w:style w:type="character" w:customStyle="1" w:styleId="FooterChar">
    <w:name w:val="Footer Char"/>
    <w:basedOn w:val="DefaultParagraphFont"/>
    <w:link w:val="Footer"/>
    <w:uiPriority w:val="99"/>
    <w:rsid w:val="001115C6"/>
  </w:style>
  <w:style w:type="character" w:styleId="Hyperlink">
    <w:name w:val="Hyperlink"/>
    <w:basedOn w:val="DefaultParagraphFont"/>
    <w:uiPriority w:val="99"/>
    <w:unhideWhenUsed/>
    <w:rsid w:val="002E6687"/>
    <w:rPr>
      <w:color w:val="0000FF" w:themeColor="hyperlink"/>
      <w:u w:val="single"/>
    </w:rPr>
  </w:style>
  <w:style w:type="paragraph" w:styleId="BalloonText">
    <w:name w:val="Balloon Text"/>
    <w:basedOn w:val="Normal"/>
    <w:link w:val="BalloonTextChar"/>
    <w:uiPriority w:val="99"/>
    <w:semiHidden/>
    <w:unhideWhenUsed/>
    <w:rsid w:val="001762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75"/>
    <w:rPr>
      <w:rFonts w:ascii="Segoe UI" w:hAnsi="Segoe UI" w:cs="Segoe UI"/>
      <w:sz w:val="18"/>
      <w:szCs w:val="18"/>
    </w:rPr>
  </w:style>
  <w:style w:type="paragraph" w:styleId="NoSpacing">
    <w:name w:val="No Spacing"/>
    <w:uiPriority w:val="1"/>
    <w:qFormat/>
    <w:rsid w:val="00644D79"/>
  </w:style>
  <w:style w:type="character" w:customStyle="1" w:styleId="UnresolvedMention1">
    <w:name w:val="Unresolved Mention1"/>
    <w:basedOn w:val="DefaultParagraphFont"/>
    <w:uiPriority w:val="99"/>
    <w:semiHidden/>
    <w:unhideWhenUsed/>
    <w:rsid w:val="00354A5E"/>
    <w:rPr>
      <w:color w:val="808080"/>
      <w:shd w:val="clear" w:color="auto" w:fill="E6E6E6"/>
    </w:rPr>
  </w:style>
  <w:style w:type="character" w:styleId="FollowedHyperlink">
    <w:name w:val="FollowedHyperlink"/>
    <w:basedOn w:val="DefaultParagraphFont"/>
    <w:uiPriority w:val="99"/>
    <w:semiHidden/>
    <w:unhideWhenUsed/>
    <w:rsid w:val="00B35933"/>
    <w:rPr>
      <w:color w:val="800080" w:themeColor="followedHyperlink"/>
      <w:u w:val="single"/>
    </w:rPr>
  </w:style>
  <w:style w:type="character" w:customStyle="1" w:styleId="BodyTextChar">
    <w:name w:val="Body Text Char"/>
    <w:basedOn w:val="DefaultParagraphFont"/>
    <w:link w:val="BodyText"/>
    <w:uiPriority w:val="1"/>
    <w:rsid w:val="00425488"/>
    <w:rPr>
      <w:rFonts w:ascii="Segoe UI" w:eastAsia="Segoe UI" w:hAnsi="Segoe UI"/>
    </w:rPr>
  </w:style>
  <w:style w:type="paragraph" w:styleId="Revision">
    <w:name w:val="Revision"/>
    <w:hidden/>
    <w:uiPriority w:val="99"/>
    <w:semiHidden/>
    <w:rsid w:val="004839EA"/>
    <w:pPr>
      <w:widowControl/>
    </w:pPr>
  </w:style>
  <w:style w:type="character" w:styleId="CommentReference">
    <w:name w:val="annotation reference"/>
    <w:basedOn w:val="DefaultParagraphFont"/>
    <w:uiPriority w:val="99"/>
    <w:semiHidden/>
    <w:unhideWhenUsed/>
    <w:rsid w:val="00BC734D"/>
    <w:rPr>
      <w:sz w:val="16"/>
      <w:szCs w:val="16"/>
    </w:rPr>
  </w:style>
  <w:style w:type="paragraph" w:styleId="CommentText">
    <w:name w:val="annotation text"/>
    <w:basedOn w:val="Normal"/>
    <w:link w:val="CommentTextChar"/>
    <w:uiPriority w:val="99"/>
    <w:unhideWhenUsed/>
    <w:rsid w:val="00BC734D"/>
    <w:pPr>
      <w:widowControl/>
      <w:spacing w:after="160"/>
    </w:pPr>
    <w:rPr>
      <w:sz w:val="20"/>
      <w:szCs w:val="20"/>
    </w:rPr>
  </w:style>
  <w:style w:type="character" w:customStyle="1" w:styleId="CommentTextChar">
    <w:name w:val="Comment Text Char"/>
    <w:basedOn w:val="DefaultParagraphFont"/>
    <w:link w:val="CommentText"/>
    <w:uiPriority w:val="99"/>
    <w:rsid w:val="00BC734D"/>
    <w:rPr>
      <w:sz w:val="20"/>
      <w:szCs w:val="20"/>
    </w:rPr>
  </w:style>
  <w:style w:type="paragraph" w:styleId="CommentSubject">
    <w:name w:val="annotation subject"/>
    <w:basedOn w:val="CommentText"/>
    <w:next w:val="CommentText"/>
    <w:link w:val="CommentSubjectChar"/>
    <w:uiPriority w:val="99"/>
    <w:semiHidden/>
    <w:unhideWhenUsed/>
    <w:rsid w:val="00830A84"/>
    <w:pPr>
      <w:widowControl w:val="0"/>
      <w:spacing w:after="0"/>
    </w:pPr>
    <w:rPr>
      <w:b/>
      <w:bCs/>
    </w:rPr>
  </w:style>
  <w:style w:type="character" w:customStyle="1" w:styleId="CommentSubjectChar">
    <w:name w:val="Comment Subject Char"/>
    <w:basedOn w:val="CommentTextChar"/>
    <w:link w:val="CommentSubject"/>
    <w:uiPriority w:val="99"/>
    <w:semiHidden/>
    <w:rsid w:val="00830A84"/>
    <w:rPr>
      <w:b/>
      <w:bCs/>
      <w:sz w:val="20"/>
      <w:szCs w:val="20"/>
    </w:rPr>
  </w:style>
  <w:style w:type="character" w:styleId="UnresolvedMention">
    <w:name w:val="Unresolved Mention"/>
    <w:basedOn w:val="DefaultParagraphFont"/>
    <w:uiPriority w:val="99"/>
    <w:semiHidden/>
    <w:unhideWhenUsed/>
    <w:rsid w:val="00BD724E"/>
    <w:rPr>
      <w:color w:val="605E5C"/>
      <w:shd w:val="clear" w:color="auto" w:fill="E1DFDD"/>
    </w:rPr>
  </w:style>
  <w:style w:type="paragraph" w:styleId="NormalWeb">
    <w:name w:val="Normal (Web)"/>
    <w:basedOn w:val="Normal"/>
    <w:uiPriority w:val="99"/>
    <w:unhideWhenUsed/>
    <w:rsid w:val="00C24B80"/>
    <w:pPr>
      <w:widowControl/>
      <w:spacing w:before="100" w:beforeAutospacing="1" w:after="100" w:afterAutospacing="1"/>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C24B80"/>
    <w:pPr>
      <w:widowControl/>
    </w:pPr>
    <w:rPr>
      <w:rFonts w:ascii="Segoe UI" w:hAnsi="Segoe UI"/>
      <w:szCs w:val="21"/>
    </w:rPr>
  </w:style>
  <w:style w:type="character" w:customStyle="1" w:styleId="PlainTextChar">
    <w:name w:val="Plain Text Char"/>
    <w:basedOn w:val="DefaultParagraphFont"/>
    <w:link w:val="PlainText"/>
    <w:uiPriority w:val="99"/>
    <w:rsid w:val="00C24B80"/>
    <w:rPr>
      <w:rFonts w:ascii="Segoe UI" w:hAnsi="Segoe UI"/>
      <w:szCs w:val="21"/>
    </w:rPr>
  </w:style>
  <w:style w:type="paragraph" w:customStyle="1" w:styleId="Bodycopy">
    <w:name w:val="Body copy"/>
    <w:basedOn w:val="Normal"/>
    <w:uiPriority w:val="2"/>
    <w:rsid w:val="00C850D1"/>
    <w:pPr>
      <w:widowControl/>
      <w:spacing w:after="160" w:line="240" w:lineRule="atLeast"/>
    </w:pPr>
    <w:rPr>
      <w:rFonts w:ascii="Segoe UI" w:hAnsi="Segoe UI" w:cs="Segoe UI"/>
      <w:color w:val="231F20"/>
    </w:rPr>
  </w:style>
  <w:style w:type="paragraph" w:customStyle="1" w:styleId="paragraph">
    <w:name w:val="paragraph"/>
    <w:basedOn w:val="Normal"/>
    <w:rsid w:val="00530B55"/>
    <w:pPr>
      <w:widowControl/>
    </w:pPr>
    <w:rPr>
      <w:rFonts w:ascii="Calibri" w:hAnsi="Calibri" w:cs="Calibri"/>
    </w:rPr>
  </w:style>
  <w:style w:type="character" w:customStyle="1" w:styleId="normaltextrun">
    <w:name w:val="normaltextrun"/>
    <w:basedOn w:val="DefaultParagraphFont"/>
    <w:rsid w:val="00530B55"/>
  </w:style>
  <w:style w:type="character" w:customStyle="1" w:styleId="eop">
    <w:name w:val="eop"/>
    <w:basedOn w:val="DefaultParagraphFont"/>
    <w:rsid w:val="00530B55"/>
  </w:style>
  <w:style w:type="character" w:customStyle="1" w:styleId="contextualspellingandgrammarerror">
    <w:name w:val="contextualspellingandgrammarerror"/>
    <w:basedOn w:val="DefaultParagraphFont"/>
    <w:rsid w:val="00530B55"/>
  </w:style>
  <w:style w:type="character" w:styleId="PlaceholderText">
    <w:name w:val="Placeholder Text"/>
    <w:basedOn w:val="DefaultParagraphFont"/>
    <w:uiPriority w:val="99"/>
    <w:semiHidden/>
    <w:rsid w:val="00D4329B"/>
    <w:rPr>
      <w:color w:val="808080"/>
    </w:rPr>
  </w:style>
  <w:style w:type="character" w:styleId="Mention">
    <w:name w:val="Mention"/>
    <w:basedOn w:val="DefaultParagraphFont"/>
    <w:uiPriority w:val="99"/>
    <w:unhideWhenUsed/>
    <w:rsid w:val="006868D1"/>
    <w:rPr>
      <w:color w:val="2B579A"/>
      <w:shd w:val="clear" w:color="auto" w:fill="E1DFDD"/>
    </w:rPr>
  </w:style>
  <w:style w:type="paragraph" w:customStyle="1" w:styleId="Default">
    <w:name w:val="Default"/>
    <w:rsid w:val="0090510A"/>
    <w:pPr>
      <w:widowControl/>
      <w:autoSpaceDE w:val="0"/>
      <w:autoSpaceDN w:val="0"/>
      <w:adjustRightInd w:val="0"/>
    </w:pPr>
    <w:rPr>
      <w:rFonts w:ascii="Segoe UI" w:hAnsi="Segoe UI" w:cs="Segoe UI"/>
      <w:color w:val="000000"/>
      <w:sz w:val="24"/>
      <w:szCs w:val="24"/>
    </w:rPr>
  </w:style>
  <w:style w:type="character" w:styleId="Strong">
    <w:name w:val="Strong"/>
    <w:basedOn w:val="DefaultParagraphFont"/>
    <w:uiPriority w:val="22"/>
    <w:qFormat/>
    <w:rsid w:val="00E76BC2"/>
    <w:rPr>
      <w:b/>
      <w:bCs/>
    </w:rPr>
  </w:style>
  <w:style w:type="paragraph" w:customStyle="1" w:styleId="xmsonormal">
    <w:name w:val="x_msonormal"/>
    <w:basedOn w:val="Normal"/>
    <w:rsid w:val="0051035C"/>
    <w:pPr>
      <w:widowControl/>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51035C"/>
    <w:pPr>
      <w:widowControl/>
      <w:spacing w:before="100" w:beforeAutospacing="1" w:after="100" w:afterAutospacing="1"/>
    </w:pPr>
    <w:rPr>
      <w:rFonts w:ascii="Times New Roman" w:eastAsia="Times New Roman" w:hAnsi="Times New Roman" w:cs="Times New Roman"/>
      <w:sz w:val="24"/>
      <w:szCs w:val="24"/>
    </w:rPr>
  </w:style>
  <w:style w:type="character" w:customStyle="1" w:styleId="ui-provider">
    <w:name w:val="ui-provider"/>
    <w:basedOn w:val="DefaultParagraphFont"/>
    <w:rsid w:val="00DD202D"/>
  </w:style>
  <w:style w:type="character" w:customStyle="1" w:styleId="Heading3Char">
    <w:name w:val="Heading 3 Char"/>
    <w:basedOn w:val="DefaultParagraphFont"/>
    <w:link w:val="Heading3"/>
    <w:uiPriority w:val="9"/>
    <w:rsid w:val="005D330D"/>
    <w:rPr>
      <w:rFonts w:asciiTheme="majorHAnsi" w:eastAsiaTheme="majorEastAsia" w:hAnsiTheme="majorHAnsi" w:cstheme="majorBidi"/>
      <w:color w:val="243F60" w:themeColor="accent1" w:themeShade="7F"/>
      <w:sz w:val="24"/>
      <w:szCs w:val="24"/>
    </w:rPr>
  </w:style>
  <w:style w:type="character" w:customStyle="1" w:styleId="Q0Char">
    <w:name w:val="Q0 Char"/>
    <w:basedOn w:val="DefaultParagraphFont"/>
    <w:link w:val="Q0"/>
    <w:locked/>
    <w:rsid w:val="006D5267"/>
    <w:rPr>
      <w:b/>
      <w:bCs/>
    </w:rPr>
  </w:style>
  <w:style w:type="paragraph" w:customStyle="1" w:styleId="Q0">
    <w:name w:val="Q0"/>
    <w:basedOn w:val="Normal"/>
    <w:link w:val="Q0Char"/>
    <w:rsid w:val="006D5267"/>
    <w:pPr>
      <w:keepNext/>
      <w:widowControl/>
    </w:pPr>
    <w:rPr>
      <w:b/>
      <w:bCs/>
    </w:rPr>
  </w:style>
  <w:style w:type="paragraph" w:customStyle="1" w:styleId="nospacingabove">
    <w:name w:val="nospacingabove"/>
    <w:basedOn w:val="Normal"/>
    <w:rsid w:val="00AC63B3"/>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2396">
      <w:bodyDiv w:val="1"/>
      <w:marLeft w:val="0"/>
      <w:marRight w:val="0"/>
      <w:marTop w:val="0"/>
      <w:marBottom w:val="0"/>
      <w:divBdr>
        <w:top w:val="none" w:sz="0" w:space="0" w:color="auto"/>
        <w:left w:val="none" w:sz="0" w:space="0" w:color="auto"/>
        <w:bottom w:val="none" w:sz="0" w:space="0" w:color="auto"/>
        <w:right w:val="none" w:sz="0" w:space="0" w:color="auto"/>
      </w:divBdr>
    </w:div>
    <w:div w:id="44837003">
      <w:bodyDiv w:val="1"/>
      <w:marLeft w:val="0"/>
      <w:marRight w:val="0"/>
      <w:marTop w:val="0"/>
      <w:marBottom w:val="0"/>
      <w:divBdr>
        <w:top w:val="none" w:sz="0" w:space="0" w:color="auto"/>
        <w:left w:val="none" w:sz="0" w:space="0" w:color="auto"/>
        <w:bottom w:val="none" w:sz="0" w:space="0" w:color="auto"/>
        <w:right w:val="none" w:sz="0" w:space="0" w:color="auto"/>
      </w:divBdr>
      <w:divsChild>
        <w:div w:id="63338578">
          <w:marLeft w:val="0"/>
          <w:marRight w:val="0"/>
          <w:marTop w:val="0"/>
          <w:marBottom w:val="0"/>
          <w:divBdr>
            <w:top w:val="none" w:sz="0" w:space="0" w:color="auto"/>
            <w:left w:val="none" w:sz="0" w:space="0" w:color="auto"/>
            <w:bottom w:val="none" w:sz="0" w:space="0" w:color="auto"/>
            <w:right w:val="none" w:sz="0" w:space="0" w:color="auto"/>
          </w:divBdr>
          <w:divsChild>
            <w:div w:id="180361835">
              <w:marLeft w:val="0"/>
              <w:marRight w:val="0"/>
              <w:marTop w:val="0"/>
              <w:marBottom w:val="0"/>
              <w:divBdr>
                <w:top w:val="none" w:sz="0" w:space="0" w:color="auto"/>
                <w:left w:val="none" w:sz="0" w:space="0" w:color="auto"/>
                <w:bottom w:val="none" w:sz="0" w:space="0" w:color="auto"/>
                <w:right w:val="none" w:sz="0" w:space="0" w:color="auto"/>
              </w:divBdr>
              <w:divsChild>
                <w:div w:id="1938899886">
                  <w:marLeft w:val="0"/>
                  <w:marRight w:val="0"/>
                  <w:marTop w:val="0"/>
                  <w:marBottom w:val="0"/>
                  <w:divBdr>
                    <w:top w:val="none" w:sz="0" w:space="0" w:color="auto"/>
                    <w:left w:val="none" w:sz="0" w:space="0" w:color="auto"/>
                    <w:bottom w:val="none" w:sz="0" w:space="0" w:color="auto"/>
                    <w:right w:val="none" w:sz="0" w:space="0" w:color="auto"/>
                  </w:divBdr>
                  <w:divsChild>
                    <w:div w:id="382754856">
                      <w:marLeft w:val="0"/>
                      <w:marRight w:val="0"/>
                      <w:marTop w:val="0"/>
                      <w:marBottom w:val="0"/>
                      <w:divBdr>
                        <w:top w:val="none" w:sz="0" w:space="0" w:color="auto"/>
                        <w:left w:val="none" w:sz="0" w:space="0" w:color="auto"/>
                        <w:bottom w:val="none" w:sz="0" w:space="0" w:color="auto"/>
                        <w:right w:val="none" w:sz="0" w:space="0" w:color="auto"/>
                      </w:divBdr>
                      <w:divsChild>
                        <w:div w:id="483813714">
                          <w:marLeft w:val="0"/>
                          <w:marRight w:val="0"/>
                          <w:marTop w:val="0"/>
                          <w:marBottom w:val="0"/>
                          <w:divBdr>
                            <w:top w:val="none" w:sz="0" w:space="0" w:color="auto"/>
                            <w:left w:val="none" w:sz="0" w:space="0" w:color="auto"/>
                            <w:bottom w:val="none" w:sz="0" w:space="0" w:color="auto"/>
                            <w:right w:val="none" w:sz="0" w:space="0" w:color="auto"/>
                          </w:divBdr>
                          <w:divsChild>
                            <w:div w:id="19488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407231">
              <w:marLeft w:val="0"/>
              <w:marRight w:val="0"/>
              <w:marTop w:val="0"/>
              <w:marBottom w:val="0"/>
              <w:divBdr>
                <w:top w:val="none" w:sz="0" w:space="0" w:color="auto"/>
                <w:left w:val="none" w:sz="0" w:space="0" w:color="auto"/>
                <w:bottom w:val="none" w:sz="0" w:space="0" w:color="auto"/>
                <w:right w:val="none" w:sz="0" w:space="0" w:color="auto"/>
              </w:divBdr>
            </w:div>
            <w:div w:id="1652519001">
              <w:marLeft w:val="0"/>
              <w:marRight w:val="0"/>
              <w:marTop w:val="0"/>
              <w:marBottom w:val="0"/>
              <w:divBdr>
                <w:top w:val="none" w:sz="0" w:space="0" w:color="auto"/>
                <w:left w:val="none" w:sz="0" w:space="0" w:color="auto"/>
                <w:bottom w:val="none" w:sz="0" w:space="0" w:color="auto"/>
                <w:right w:val="none" w:sz="0" w:space="0" w:color="auto"/>
              </w:divBdr>
              <w:divsChild>
                <w:div w:id="1357661295">
                  <w:marLeft w:val="0"/>
                  <w:marRight w:val="0"/>
                  <w:marTop w:val="0"/>
                  <w:marBottom w:val="0"/>
                  <w:divBdr>
                    <w:top w:val="none" w:sz="0" w:space="0" w:color="auto"/>
                    <w:left w:val="none" w:sz="0" w:space="0" w:color="auto"/>
                    <w:bottom w:val="none" w:sz="0" w:space="0" w:color="auto"/>
                    <w:right w:val="none" w:sz="0" w:space="0" w:color="auto"/>
                  </w:divBdr>
                  <w:divsChild>
                    <w:div w:id="387729772">
                      <w:marLeft w:val="0"/>
                      <w:marRight w:val="0"/>
                      <w:marTop w:val="0"/>
                      <w:marBottom w:val="0"/>
                      <w:divBdr>
                        <w:top w:val="none" w:sz="0" w:space="0" w:color="auto"/>
                        <w:left w:val="none" w:sz="0" w:space="0" w:color="auto"/>
                        <w:bottom w:val="none" w:sz="0" w:space="0" w:color="auto"/>
                        <w:right w:val="none" w:sz="0" w:space="0" w:color="auto"/>
                      </w:divBdr>
                      <w:divsChild>
                        <w:div w:id="116912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471452">
      <w:bodyDiv w:val="1"/>
      <w:marLeft w:val="0"/>
      <w:marRight w:val="0"/>
      <w:marTop w:val="0"/>
      <w:marBottom w:val="0"/>
      <w:divBdr>
        <w:top w:val="none" w:sz="0" w:space="0" w:color="auto"/>
        <w:left w:val="none" w:sz="0" w:space="0" w:color="auto"/>
        <w:bottom w:val="none" w:sz="0" w:space="0" w:color="auto"/>
        <w:right w:val="none" w:sz="0" w:space="0" w:color="auto"/>
      </w:divBdr>
    </w:div>
    <w:div w:id="137113106">
      <w:bodyDiv w:val="1"/>
      <w:marLeft w:val="0"/>
      <w:marRight w:val="0"/>
      <w:marTop w:val="0"/>
      <w:marBottom w:val="0"/>
      <w:divBdr>
        <w:top w:val="none" w:sz="0" w:space="0" w:color="auto"/>
        <w:left w:val="none" w:sz="0" w:space="0" w:color="auto"/>
        <w:bottom w:val="none" w:sz="0" w:space="0" w:color="auto"/>
        <w:right w:val="none" w:sz="0" w:space="0" w:color="auto"/>
      </w:divBdr>
    </w:div>
    <w:div w:id="163858426">
      <w:bodyDiv w:val="1"/>
      <w:marLeft w:val="0"/>
      <w:marRight w:val="0"/>
      <w:marTop w:val="0"/>
      <w:marBottom w:val="0"/>
      <w:divBdr>
        <w:top w:val="none" w:sz="0" w:space="0" w:color="auto"/>
        <w:left w:val="none" w:sz="0" w:space="0" w:color="auto"/>
        <w:bottom w:val="none" w:sz="0" w:space="0" w:color="auto"/>
        <w:right w:val="none" w:sz="0" w:space="0" w:color="auto"/>
      </w:divBdr>
    </w:div>
    <w:div w:id="224341122">
      <w:bodyDiv w:val="1"/>
      <w:marLeft w:val="0"/>
      <w:marRight w:val="0"/>
      <w:marTop w:val="0"/>
      <w:marBottom w:val="0"/>
      <w:divBdr>
        <w:top w:val="none" w:sz="0" w:space="0" w:color="auto"/>
        <w:left w:val="none" w:sz="0" w:space="0" w:color="auto"/>
        <w:bottom w:val="none" w:sz="0" w:space="0" w:color="auto"/>
        <w:right w:val="none" w:sz="0" w:space="0" w:color="auto"/>
      </w:divBdr>
      <w:divsChild>
        <w:div w:id="782304977">
          <w:marLeft w:val="0"/>
          <w:marRight w:val="0"/>
          <w:marTop w:val="0"/>
          <w:marBottom w:val="0"/>
          <w:divBdr>
            <w:top w:val="none" w:sz="0" w:space="0" w:color="auto"/>
            <w:left w:val="none" w:sz="0" w:space="0" w:color="auto"/>
            <w:bottom w:val="none" w:sz="0" w:space="0" w:color="auto"/>
            <w:right w:val="none" w:sz="0" w:space="0" w:color="auto"/>
          </w:divBdr>
        </w:div>
      </w:divsChild>
    </w:div>
    <w:div w:id="288240894">
      <w:bodyDiv w:val="1"/>
      <w:marLeft w:val="0"/>
      <w:marRight w:val="0"/>
      <w:marTop w:val="0"/>
      <w:marBottom w:val="0"/>
      <w:divBdr>
        <w:top w:val="none" w:sz="0" w:space="0" w:color="auto"/>
        <w:left w:val="none" w:sz="0" w:space="0" w:color="auto"/>
        <w:bottom w:val="none" w:sz="0" w:space="0" w:color="auto"/>
        <w:right w:val="none" w:sz="0" w:space="0" w:color="auto"/>
      </w:divBdr>
    </w:div>
    <w:div w:id="410737285">
      <w:bodyDiv w:val="1"/>
      <w:marLeft w:val="0"/>
      <w:marRight w:val="0"/>
      <w:marTop w:val="0"/>
      <w:marBottom w:val="0"/>
      <w:divBdr>
        <w:top w:val="none" w:sz="0" w:space="0" w:color="auto"/>
        <w:left w:val="none" w:sz="0" w:space="0" w:color="auto"/>
        <w:bottom w:val="none" w:sz="0" w:space="0" w:color="auto"/>
        <w:right w:val="none" w:sz="0" w:space="0" w:color="auto"/>
      </w:divBdr>
    </w:div>
    <w:div w:id="423041647">
      <w:bodyDiv w:val="1"/>
      <w:marLeft w:val="0"/>
      <w:marRight w:val="0"/>
      <w:marTop w:val="0"/>
      <w:marBottom w:val="0"/>
      <w:divBdr>
        <w:top w:val="none" w:sz="0" w:space="0" w:color="auto"/>
        <w:left w:val="none" w:sz="0" w:space="0" w:color="auto"/>
        <w:bottom w:val="none" w:sz="0" w:space="0" w:color="auto"/>
        <w:right w:val="none" w:sz="0" w:space="0" w:color="auto"/>
      </w:divBdr>
    </w:div>
    <w:div w:id="610015800">
      <w:bodyDiv w:val="1"/>
      <w:marLeft w:val="0"/>
      <w:marRight w:val="0"/>
      <w:marTop w:val="0"/>
      <w:marBottom w:val="0"/>
      <w:divBdr>
        <w:top w:val="none" w:sz="0" w:space="0" w:color="auto"/>
        <w:left w:val="none" w:sz="0" w:space="0" w:color="auto"/>
        <w:bottom w:val="none" w:sz="0" w:space="0" w:color="auto"/>
        <w:right w:val="none" w:sz="0" w:space="0" w:color="auto"/>
      </w:divBdr>
    </w:div>
    <w:div w:id="618492049">
      <w:bodyDiv w:val="1"/>
      <w:marLeft w:val="0"/>
      <w:marRight w:val="0"/>
      <w:marTop w:val="0"/>
      <w:marBottom w:val="0"/>
      <w:divBdr>
        <w:top w:val="none" w:sz="0" w:space="0" w:color="auto"/>
        <w:left w:val="none" w:sz="0" w:space="0" w:color="auto"/>
        <w:bottom w:val="none" w:sz="0" w:space="0" w:color="auto"/>
        <w:right w:val="none" w:sz="0" w:space="0" w:color="auto"/>
      </w:divBdr>
    </w:div>
    <w:div w:id="833688823">
      <w:bodyDiv w:val="1"/>
      <w:marLeft w:val="0"/>
      <w:marRight w:val="0"/>
      <w:marTop w:val="0"/>
      <w:marBottom w:val="0"/>
      <w:divBdr>
        <w:top w:val="none" w:sz="0" w:space="0" w:color="auto"/>
        <w:left w:val="none" w:sz="0" w:space="0" w:color="auto"/>
        <w:bottom w:val="none" w:sz="0" w:space="0" w:color="auto"/>
        <w:right w:val="none" w:sz="0" w:space="0" w:color="auto"/>
      </w:divBdr>
    </w:div>
    <w:div w:id="908999922">
      <w:bodyDiv w:val="1"/>
      <w:marLeft w:val="0"/>
      <w:marRight w:val="0"/>
      <w:marTop w:val="0"/>
      <w:marBottom w:val="0"/>
      <w:divBdr>
        <w:top w:val="none" w:sz="0" w:space="0" w:color="auto"/>
        <w:left w:val="none" w:sz="0" w:space="0" w:color="auto"/>
        <w:bottom w:val="none" w:sz="0" w:space="0" w:color="auto"/>
        <w:right w:val="none" w:sz="0" w:space="0" w:color="auto"/>
      </w:divBdr>
    </w:div>
    <w:div w:id="1080518813">
      <w:bodyDiv w:val="1"/>
      <w:marLeft w:val="0"/>
      <w:marRight w:val="0"/>
      <w:marTop w:val="0"/>
      <w:marBottom w:val="0"/>
      <w:divBdr>
        <w:top w:val="none" w:sz="0" w:space="0" w:color="auto"/>
        <w:left w:val="none" w:sz="0" w:space="0" w:color="auto"/>
        <w:bottom w:val="none" w:sz="0" w:space="0" w:color="auto"/>
        <w:right w:val="none" w:sz="0" w:space="0" w:color="auto"/>
      </w:divBdr>
    </w:div>
    <w:div w:id="1171140946">
      <w:bodyDiv w:val="1"/>
      <w:marLeft w:val="0"/>
      <w:marRight w:val="0"/>
      <w:marTop w:val="0"/>
      <w:marBottom w:val="0"/>
      <w:divBdr>
        <w:top w:val="none" w:sz="0" w:space="0" w:color="auto"/>
        <w:left w:val="none" w:sz="0" w:space="0" w:color="auto"/>
        <w:bottom w:val="none" w:sz="0" w:space="0" w:color="auto"/>
        <w:right w:val="none" w:sz="0" w:space="0" w:color="auto"/>
      </w:divBdr>
    </w:div>
    <w:div w:id="1189367846">
      <w:bodyDiv w:val="1"/>
      <w:marLeft w:val="0"/>
      <w:marRight w:val="0"/>
      <w:marTop w:val="0"/>
      <w:marBottom w:val="0"/>
      <w:divBdr>
        <w:top w:val="none" w:sz="0" w:space="0" w:color="auto"/>
        <w:left w:val="none" w:sz="0" w:space="0" w:color="auto"/>
        <w:bottom w:val="none" w:sz="0" w:space="0" w:color="auto"/>
        <w:right w:val="none" w:sz="0" w:space="0" w:color="auto"/>
      </w:divBdr>
    </w:div>
    <w:div w:id="1409419568">
      <w:bodyDiv w:val="1"/>
      <w:marLeft w:val="0"/>
      <w:marRight w:val="0"/>
      <w:marTop w:val="0"/>
      <w:marBottom w:val="0"/>
      <w:divBdr>
        <w:top w:val="none" w:sz="0" w:space="0" w:color="auto"/>
        <w:left w:val="none" w:sz="0" w:space="0" w:color="auto"/>
        <w:bottom w:val="none" w:sz="0" w:space="0" w:color="auto"/>
        <w:right w:val="none" w:sz="0" w:space="0" w:color="auto"/>
      </w:divBdr>
    </w:div>
    <w:div w:id="1483350557">
      <w:bodyDiv w:val="1"/>
      <w:marLeft w:val="0"/>
      <w:marRight w:val="0"/>
      <w:marTop w:val="0"/>
      <w:marBottom w:val="0"/>
      <w:divBdr>
        <w:top w:val="none" w:sz="0" w:space="0" w:color="auto"/>
        <w:left w:val="none" w:sz="0" w:space="0" w:color="auto"/>
        <w:bottom w:val="none" w:sz="0" w:space="0" w:color="auto"/>
        <w:right w:val="none" w:sz="0" w:space="0" w:color="auto"/>
      </w:divBdr>
    </w:div>
    <w:div w:id="1496653581">
      <w:bodyDiv w:val="1"/>
      <w:marLeft w:val="0"/>
      <w:marRight w:val="0"/>
      <w:marTop w:val="0"/>
      <w:marBottom w:val="0"/>
      <w:divBdr>
        <w:top w:val="none" w:sz="0" w:space="0" w:color="auto"/>
        <w:left w:val="none" w:sz="0" w:space="0" w:color="auto"/>
        <w:bottom w:val="none" w:sz="0" w:space="0" w:color="auto"/>
        <w:right w:val="none" w:sz="0" w:space="0" w:color="auto"/>
      </w:divBdr>
      <w:divsChild>
        <w:div w:id="1776289129">
          <w:marLeft w:val="547"/>
          <w:marRight w:val="0"/>
          <w:marTop w:val="0"/>
          <w:marBottom w:val="0"/>
          <w:divBdr>
            <w:top w:val="none" w:sz="0" w:space="0" w:color="auto"/>
            <w:left w:val="none" w:sz="0" w:space="0" w:color="auto"/>
            <w:bottom w:val="none" w:sz="0" w:space="0" w:color="auto"/>
            <w:right w:val="none" w:sz="0" w:space="0" w:color="auto"/>
          </w:divBdr>
        </w:div>
        <w:div w:id="1824543782">
          <w:marLeft w:val="547"/>
          <w:marRight w:val="0"/>
          <w:marTop w:val="0"/>
          <w:marBottom w:val="0"/>
          <w:divBdr>
            <w:top w:val="none" w:sz="0" w:space="0" w:color="auto"/>
            <w:left w:val="none" w:sz="0" w:space="0" w:color="auto"/>
            <w:bottom w:val="none" w:sz="0" w:space="0" w:color="auto"/>
            <w:right w:val="none" w:sz="0" w:space="0" w:color="auto"/>
          </w:divBdr>
        </w:div>
      </w:divsChild>
    </w:div>
    <w:div w:id="1571890930">
      <w:bodyDiv w:val="1"/>
      <w:marLeft w:val="0"/>
      <w:marRight w:val="0"/>
      <w:marTop w:val="0"/>
      <w:marBottom w:val="0"/>
      <w:divBdr>
        <w:top w:val="none" w:sz="0" w:space="0" w:color="auto"/>
        <w:left w:val="none" w:sz="0" w:space="0" w:color="auto"/>
        <w:bottom w:val="none" w:sz="0" w:space="0" w:color="auto"/>
        <w:right w:val="none" w:sz="0" w:space="0" w:color="auto"/>
      </w:divBdr>
    </w:div>
    <w:div w:id="1705128295">
      <w:bodyDiv w:val="1"/>
      <w:marLeft w:val="0"/>
      <w:marRight w:val="0"/>
      <w:marTop w:val="0"/>
      <w:marBottom w:val="0"/>
      <w:divBdr>
        <w:top w:val="none" w:sz="0" w:space="0" w:color="auto"/>
        <w:left w:val="none" w:sz="0" w:space="0" w:color="auto"/>
        <w:bottom w:val="none" w:sz="0" w:space="0" w:color="auto"/>
        <w:right w:val="none" w:sz="0" w:space="0" w:color="auto"/>
      </w:divBdr>
    </w:div>
    <w:div w:id="1719819227">
      <w:bodyDiv w:val="1"/>
      <w:marLeft w:val="0"/>
      <w:marRight w:val="0"/>
      <w:marTop w:val="0"/>
      <w:marBottom w:val="0"/>
      <w:divBdr>
        <w:top w:val="none" w:sz="0" w:space="0" w:color="auto"/>
        <w:left w:val="none" w:sz="0" w:space="0" w:color="auto"/>
        <w:bottom w:val="none" w:sz="0" w:space="0" w:color="auto"/>
        <w:right w:val="none" w:sz="0" w:space="0" w:color="auto"/>
      </w:divBdr>
    </w:div>
    <w:div w:id="1820539014">
      <w:bodyDiv w:val="1"/>
      <w:marLeft w:val="0"/>
      <w:marRight w:val="0"/>
      <w:marTop w:val="0"/>
      <w:marBottom w:val="0"/>
      <w:divBdr>
        <w:top w:val="none" w:sz="0" w:space="0" w:color="auto"/>
        <w:left w:val="none" w:sz="0" w:space="0" w:color="auto"/>
        <w:bottom w:val="none" w:sz="0" w:space="0" w:color="auto"/>
        <w:right w:val="none" w:sz="0" w:space="0" w:color="auto"/>
      </w:divBdr>
    </w:div>
    <w:div w:id="2145610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F8F393A3932DE418E126BF1E1DABFF3" ma:contentTypeVersion="16" ma:contentTypeDescription="Create a new document." ma:contentTypeScope="" ma:versionID="f608a674ece97396c76401bd0f4ae8ca">
  <xsd:schema xmlns:xsd="http://www.w3.org/2001/XMLSchema" xmlns:xs="http://www.w3.org/2001/XMLSchema" xmlns:p="http://schemas.microsoft.com/office/2006/metadata/properties" xmlns:ns3="61f41a8f-30fd-45cd-99b5-111d72c38c72" xmlns:ns4="26a0fd1b-8749-4a0d-a195-52a3ef3c56b5" targetNamespace="http://schemas.microsoft.com/office/2006/metadata/properties" ma:root="true" ma:fieldsID="64c649755137f40644cbe65280a4ca54" ns3:_="" ns4:_="">
    <xsd:import namespace="61f41a8f-30fd-45cd-99b5-111d72c38c72"/>
    <xsd:import namespace="26a0fd1b-8749-4a0d-a195-52a3ef3c56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_activity" minOccurs="0"/>
                <xsd:element ref="ns4:MediaServiceObjectDetectorVersions" minOccurs="0"/>
                <xsd:element ref="ns4:MediaServiceSystemTags" minOccurs="0"/>
                <xsd:element ref="ns4:MediaServiceSearchPropertie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41a8f-30fd-45cd-99b5-111d72c38c7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a0fd1b-8749-4a0d-a195-52a3ef3c56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26a0fd1b-8749-4a0d-a195-52a3ef3c56b5" xsi:nil="true"/>
  </documentManagement>
</p:properties>
</file>

<file path=customXml/itemProps1.xml><?xml version="1.0" encoding="utf-8"?>
<ds:datastoreItem xmlns:ds="http://schemas.openxmlformats.org/officeDocument/2006/customXml" ds:itemID="{C36C8B33-CE37-415E-829C-7633E809BB85}">
  <ds:schemaRefs>
    <ds:schemaRef ds:uri="http://schemas.microsoft.com/sharepoint/v3/contenttype/forms"/>
  </ds:schemaRefs>
</ds:datastoreItem>
</file>

<file path=customXml/itemProps2.xml><?xml version="1.0" encoding="utf-8"?>
<ds:datastoreItem xmlns:ds="http://schemas.openxmlformats.org/officeDocument/2006/customXml" ds:itemID="{1311ACEB-7144-468E-A946-1F8D8D2BB666}">
  <ds:schemaRefs>
    <ds:schemaRef ds:uri="http://schemas.openxmlformats.org/officeDocument/2006/bibliography"/>
  </ds:schemaRefs>
</ds:datastoreItem>
</file>

<file path=customXml/itemProps3.xml><?xml version="1.0" encoding="utf-8"?>
<ds:datastoreItem xmlns:ds="http://schemas.openxmlformats.org/officeDocument/2006/customXml" ds:itemID="{E1D2B9D5-5458-4060-AB8D-98C6004E3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41a8f-30fd-45cd-99b5-111d72c38c72"/>
    <ds:schemaRef ds:uri="26a0fd1b-8749-4a0d-a195-52a3ef3c5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C9F9D-9095-4E94-B425-D4A48434F5D9}">
  <ds:schemaRefs>
    <ds:schemaRef ds:uri="http://schemas.microsoft.com/office/2006/metadata/properties"/>
    <ds:schemaRef ds:uri="http://schemas.microsoft.com/office/infopath/2007/PartnerControls"/>
    <ds:schemaRef ds:uri="26a0fd1b-8749-4a0d-a195-52a3ef3c56b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02</Words>
  <Characters>10278</Characters>
  <Application>Microsoft Office Word</Application>
  <DocSecurity>0</DocSecurity>
  <Lines>85</Lines>
  <Paragraphs>24</Paragraphs>
  <ScaleCrop>false</ScaleCrop>
  <Company/>
  <LinksUpToDate>false</LinksUpToDate>
  <CharactersWithSpaces>1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Meeting:  May 27, 2010</dc:title>
  <dc:subject/>
  <dc:creator>WinXPSet</dc:creator>
  <cp:keywords/>
  <cp:lastModifiedBy>Barreca, Leigh</cp:lastModifiedBy>
  <cp:revision>2</cp:revision>
  <cp:lastPrinted>2021-04-19T22:41:00Z</cp:lastPrinted>
  <dcterms:created xsi:type="dcterms:W3CDTF">2025-02-20T23:30:00Z</dcterms:created>
  <dcterms:modified xsi:type="dcterms:W3CDTF">2025-02-20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0T00:00:00Z</vt:filetime>
  </property>
  <property fmtid="{D5CDD505-2E9C-101B-9397-08002B2CF9AE}" pid="3" name="LastSaved">
    <vt:filetime>2017-09-26T00:00:00Z</vt:filetime>
  </property>
  <property fmtid="{D5CDD505-2E9C-101B-9397-08002B2CF9AE}" pid="4" name="ContentTypeId">
    <vt:lpwstr>0x010100DF8F393A3932DE418E126BF1E1DABFF3</vt:lpwstr>
  </property>
</Properties>
</file>